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ED371D" w14:textId="32CA2104" w:rsidR="00C807B2" w:rsidRDefault="002E421D" w:rsidP="00C807B2">
      <w:pPr>
        <w:rPr>
          <w:b/>
        </w:rPr>
      </w:pPr>
      <w:r>
        <w:rPr>
          <w:b/>
        </w:rPr>
        <w:t xml:space="preserve">1. </w:t>
      </w:r>
      <w:r w:rsidR="00C807B2">
        <w:rPr>
          <w:b/>
        </w:rPr>
        <w:t>PLINK commands</w:t>
      </w:r>
    </w:p>
    <w:p w14:paraId="576859A8" w14:textId="77777777" w:rsidR="00C807B2" w:rsidRPr="00C807B2" w:rsidRDefault="00C807B2" w:rsidP="00C807B2">
      <w:proofErr w:type="gramStart"/>
      <w:r w:rsidRPr="00C807B2">
        <w:t>plink</w:t>
      </w:r>
      <w:proofErr w:type="gramEnd"/>
      <w:r w:rsidRPr="00C807B2">
        <w:t xml:space="preserve"> --file 1 --out 1.maf –freq(Minimum allele statistics)</w:t>
      </w:r>
    </w:p>
    <w:p w14:paraId="59446144" w14:textId="77777777" w:rsidR="00C807B2" w:rsidRPr="00C807B2" w:rsidRDefault="00C807B2" w:rsidP="00C807B2">
      <w:proofErr w:type="gramStart"/>
      <w:r w:rsidRPr="00C807B2">
        <w:t>plink</w:t>
      </w:r>
      <w:proofErr w:type="gramEnd"/>
      <w:r w:rsidRPr="00C807B2">
        <w:t xml:space="preserve"> --file 1 --out 1.hw –hardy(Hardy-Weinberg equilibrium)</w:t>
      </w:r>
    </w:p>
    <w:p w14:paraId="2F544260" w14:textId="77777777" w:rsidR="00C807B2" w:rsidRPr="00C807B2" w:rsidRDefault="00C807B2" w:rsidP="00C807B2">
      <w:proofErr w:type="gramStart"/>
      <w:r w:rsidRPr="00C807B2">
        <w:t>plink</w:t>
      </w:r>
      <w:proofErr w:type="gramEnd"/>
      <w:r w:rsidRPr="00C807B2">
        <w:t xml:space="preserve"> --file 1 --out 1.assoc --assoc --ci 0.95 --adjust --hwe 0.001(Chi-square test)</w:t>
      </w:r>
    </w:p>
    <w:p w14:paraId="4E831A17" w14:textId="77777777" w:rsidR="00C807B2" w:rsidRPr="00C807B2" w:rsidRDefault="00C807B2" w:rsidP="00C807B2">
      <w:proofErr w:type="gramStart"/>
      <w:r w:rsidRPr="00C807B2">
        <w:t>plink</w:t>
      </w:r>
      <w:proofErr w:type="gramEnd"/>
      <w:r w:rsidRPr="00C807B2">
        <w:t xml:space="preserve"> --file 1 --out 1.logistic --logistic --ci 0.95 –adjust(Allele gene logistic regression)</w:t>
      </w:r>
    </w:p>
    <w:p w14:paraId="168CCD8F" w14:textId="77777777" w:rsidR="00C807B2" w:rsidRPr="00C807B2" w:rsidRDefault="00C807B2" w:rsidP="00C807B2">
      <w:proofErr w:type="gramStart"/>
      <w:r w:rsidRPr="00C807B2">
        <w:t>plink</w:t>
      </w:r>
      <w:proofErr w:type="gramEnd"/>
      <w:r w:rsidRPr="00C807B2">
        <w:t xml:space="preserve"> --file 1 --out 1.logistic_covar --logistic --ci 0.95 --adjust --covar covar(Allele gene logistic regression)</w:t>
      </w:r>
    </w:p>
    <w:p w14:paraId="32B69B53" w14:textId="77777777" w:rsidR="00C807B2" w:rsidRPr="00C807B2" w:rsidRDefault="00C807B2" w:rsidP="00C807B2">
      <w:proofErr w:type="gramStart"/>
      <w:r w:rsidRPr="00C807B2">
        <w:t>plink</w:t>
      </w:r>
      <w:proofErr w:type="gramEnd"/>
      <w:r w:rsidRPr="00C807B2">
        <w:t>--file 1--out 1.model --model --cell 1--ci 0.95(Genotype statistics)</w:t>
      </w:r>
    </w:p>
    <w:p w14:paraId="227197B8" w14:textId="77777777" w:rsidR="00C807B2" w:rsidRDefault="00C807B2" w:rsidP="00C807B2">
      <w:proofErr w:type="gramStart"/>
      <w:r w:rsidRPr="00C807B2">
        <w:t>plink</w:t>
      </w:r>
      <w:proofErr w:type="gramEnd"/>
      <w:r w:rsidRPr="00C807B2">
        <w:t>--file 1--out 1.fisher--fisher--ci 0.95--adjust --hwe 0.001(Fisher test)</w:t>
      </w:r>
    </w:p>
    <w:p w14:paraId="052ABF63" w14:textId="77777777" w:rsidR="002E421D" w:rsidRDefault="002E421D" w:rsidP="00C807B2"/>
    <w:p w14:paraId="6F602054" w14:textId="252F80AD" w:rsidR="002E421D" w:rsidRPr="002E421D" w:rsidRDefault="002E421D" w:rsidP="002E421D">
      <w:pPr>
        <w:rPr>
          <w:b/>
        </w:rPr>
      </w:pPr>
      <w:r w:rsidRPr="002E421D">
        <w:rPr>
          <w:b/>
        </w:rPr>
        <w:t>2</w:t>
      </w:r>
      <w:r w:rsidRPr="002E421D">
        <w:rPr>
          <w:b/>
        </w:rPr>
        <w:t>.</w:t>
      </w:r>
      <w:r w:rsidRPr="002E421D">
        <w:rPr>
          <w:b/>
        </w:rPr>
        <w:t xml:space="preserve"> Data generation and processing</w:t>
      </w:r>
    </w:p>
    <w:p w14:paraId="55C52DA7" w14:textId="1E9797E6" w:rsidR="002E421D" w:rsidRDefault="002E421D" w:rsidP="002E421D">
      <w:r>
        <w:t>2</w:t>
      </w:r>
      <w:r>
        <w:t xml:space="preserve">.1 Whole genome sequencing and whole exome sequencing </w:t>
      </w:r>
    </w:p>
    <w:p w14:paraId="08753251" w14:textId="77D24024" w:rsidR="002E421D" w:rsidRDefault="002E421D" w:rsidP="002E421D">
      <w:r>
        <w:t xml:space="preserve">3.1.1 Whole genome sequencing </w:t>
      </w:r>
    </w:p>
    <w:p w14:paraId="13180E51" w14:textId="57F3959F" w:rsidR="002E421D" w:rsidRDefault="002E421D" w:rsidP="002E421D">
      <w:r>
        <w:t xml:space="preserve">3.1.2 Whole exome sequencing </w:t>
      </w:r>
    </w:p>
    <w:p w14:paraId="1CE9F871" w14:textId="1504A7B8" w:rsidR="002E421D" w:rsidRDefault="002E421D" w:rsidP="002E421D">
      <w:r>
        <w:t xml:space="preserve">2.2 </w:t>
      </w:r>
      <w:r>
        <w:t>Quality control checks on raw sequence data</w:t>
      </w:r>
    </w:p>
    <w:p w14:paraId="56ECD7AC" w14:textId="77777777" w:rsidR="002E421D" w:rsidRDefault="002E421D" w:rsidP="002E421D">
      <w:r>
        <w:t>The quality of raw reads from high throughput sequencing pipelines were checked using the FastQC Version 0.11.4:</w:t>
      </w:r>
    </w:p>
    <w:p w14:paraId="3A209357" w14:textId="77777777" w:rsidR="002E421D" w:rsidRDefault="002E421D" w:rsidP="002E421D">
      <w:proofErr w:type="gramStart"/>
      <w:r>
        <w:t>fastqc</w:t>
      </w:r>
      <w:proofErr w:type="gramEnd"/>
      <w:r>
        <w:t xml:space="preserve"> –f fastq $fq_file1 $fq_file2 –o out_dir</w:t>
      </w:r>
    </w:p>
    <w:p w14:paraId="41A57297" w14:textId="3CF36E90" w:rsidR="002E421D" w:rsidRDefault="002E421D" w:rsidP="002E421D">
      <w:r>
        <w:t>All of the raw data of the samples passed the criter</w:t>
      </w:r>
      <w:r>
        <w:t>ia of the “good sequence data”.</w:t>
      </w:r>
    </w:p>
    <w:p w14:paraId="0329EB84" w14:textId="7BDCEAC9" w:rsidR="002E421D" w:rsidRDefault="002E421D" w:rsidP="002E421D">
      <w:r>
        <w:t>2</w:t>
      </w:r>
      <w:r>
        <w:t>.3 Whole genome and exome alignment and BAM processing</w:t>
      </w:r>
    </w:p>
    <w:p w14:paraId="0D662AB0" w14:textId="4F1C5EA0" w:rsidR="002E421D" w:rsidRDefault="002E421D" w:rsidP="002E421D">
      <w:r>
        <w:t>Data was aligned with bwa v0.7.13 to the GRCh37 (hg19) reference genome. The referenc</w:t>
      </w:r>
      <w:r>
        <w:t>e fasta file was first indexed:</w:t>
      </w:r>
    </w:p>
    <w:p w14:paraId="0E6D88C5" w14:textId="0E670BE0" w:rsidR="002E421D" w:rsidRDefault="002E421D" w:rsidP="002E421D">
      <w:proofErr w:type="gramStart"/>
      <w:r>
        <w:t>bwa</w:t>
      </w:r>
      <w:proofErr w:type="gramEnd"/>
      <w:r>
        <w:t xml:space="preserve"> index –a bwtsw $ref_fa</w:t>
      </w:r>
    </w:p>
    <w:p w14:paraId="6565CA22" w14:textId="714006AC" w:rsidR="002E421D" w:rsidRDefault="002E421D" w:rsidP="002E421D">
      <w:r>
        <w:t>Then, for each fastq file, a suffix-arra</w:t>
      </w:r>
      <w:r>
        <w:t xml:space="preserve">y index (sai) file was created </w:t>
      </w:r>
    </w:p>
    <w:p w14:paraId="1849F729" w14:textId="6381D39D" w:rsidR="002E421D" w:rsidRDefault="002E421D" w:rsidP="002E421D">
      <w:proofErr w:type="gramStart"/>
      <w:r>
        <w:t>bwa</w:t>
      </w:r>
      <w:proofErr w:type="gramEnd"/>
      <w:r>
        <w:t xml:space="preserve"> aln –q 1</w:t>
      </w:r>
      <w:r>
        <w:t>5 –f $sai_file $ref_fa</w:t>
      </w:r>
      <w:bookmarkStart w:id="0" w:name="_GoBack"/>
      <w:bookmarkEnd w:id="0"/>
      <w:r>
        <w:t xml:space="preserve"> $fq_file</w:t>
      </w:r>
    </w:p>
    <w:p w14:paraId="32B3BDB8" w14:textId="46F2F02C" w:rsidR="002E421D" w:rsidRDefault="002E421D" w:rsidP="002E421D">
      <w:r>
        <w:t xml:space="preserve">Aligned SAM files4 were created using ‘bwa sampe’ for paired-end reads. The maximum insert size was set to be three </w:t>
      </w:r>
      <w:r>
        <w:t>times the expected insert size.</w:t>
      </w:r>
    </w:p>
    <w:p w14:paraId="7DF9A712" w14:textId="74F0C1D0" w:rsidR="002E421D" w:rsidRDefault="002E421D" w:rsidP="002E421D">
      <w:proofErr w:type="gramStart"/>
      <w:r>
        <w:t>bwa</w:t>
      </w:r>
      <w:proofErr w:type="gramEnd"/>
      <w:r>
        <w:t xml:space="preserve"> sampe –a $max_insert_size –f $s</w:t>
      </w:r>
      <w:r>
        <w:t>am $ref_fa $sai_files $fq_files</w:t>
      </w:r>
    </w:p>
    <w:p w14:paraId="6D8B51E6" w14:textId="77777777" w:rsidR="002E421D" w:rsidRDefault="002E421D" w:rsidP="002E421D">
      <w:r>
        <w:t>Raw SAM files was converted to BAM, name-sorted, mate information fixed, coordinate sorted:</w:t>
      </w:r>
    </w:p>
    <w:p w14:paraId="14D1E835" w14:textId="77777777" w:rsidR="002E421D" w:rsidRDefault="002E421D" w:rsidP="002E421D"/>
    <w:p w14:paraId="53C5F246" w14:textId="77777777" w:rsidR="002E421D" w:rsidRDefault="002E421D" w:rsidP="002E421D">
      <w:proofErr w:type="gramStart"/>
      <w:r>
        <w:lastRenderedPageBreak/>
        <w:t>samtools</w:t>
      </w:r>
      <w:proofErr w:type="gramEnd"/>
      <w:r>
        <w:t xml:space="preserve"> view –bS $sam | \</w:t>
      </w:r>
    </w:p>
    <w:p w14:paraId="6BEC4A08" w14:textId="77777777" w:rsidR="002E421D" w:rsidRDefault="002E421D" w:rsidP="002E421D">
      <w:proofErr w:type="gramStart"/>
      <w:r>
        <w:t>samtools</w:t>
      </w:r>
      <w:proofErr w:type="gramEnd"/>
      <w:r>
        <w:t xml:space="preserve"> sort –n –o – samtools_nsort_tmp | \</w:t>
      </w:r>
    </w:p>
    <w:p w14:paraId="62E1169B" w14:textId="77777777" w:rsidR="002E421D" w:rsidRDefault="002E421D" w:rsidP="002E421D">
      <w:proofErr w:type="gramStart"/>
      <w:r>
        <w:t>samtools</w:t>
      </w:r>
      <w:proofErr w:type="gramEnd"/>
      <w:r>
        <w:t xml:space="preserve"> fixmate /dev/stdin /dev/stdout | \</w:t>
      </w:r>
    </w:p>
    <w:p w14:paraId="0E8AF18C" w14:textId="534832E3" w:rsidR="002E421D" w:rsidRDefault="002E421D" w:rsidP="002E421D">
      <w:proofErr w:type="gramStart"/>
      <w:r>
        <w:t>samtools</w:t>
      </w:r>
      <w:proofErr w:type="gramEnd"/>
      <w:r>
        <w:t xml:space="preserve"> sort - &gt; $bam</w:t>
      </w:r>
    </w:p>
    <w:p w14:paraId="42F7B1E2" w14:textId="6D3C7A8F" w:rsidR="002E421D" w:rsidRDefault="002E421D" w:rsidP="002E421D">
      <w:r>
        <w:t>The run-level alignment BAMs are improved in various ways to help increase the quality and speed of subsequent SNP calling that will be carried out on them. Duplicated molecules in the BAM files were located and flag with Picard v1.93 (http://broadinstitut</w:t>
      </w:r>
      <w:r>
        <w:t>e.github.io/picard/).</w:t>
      </w:r>
    </w:p>
    <w:p w14:paraId="336FF535" w14:textId="77777777" w:rsidR="002E421D" w:rsidRDefault="002E421D" w:rsidP="002E421D">
      <w:proofErr w:type="gramStart"/>
      <w:r>
        <w:t>java</w:t>
      </w:r>
      <w:proofErr w:type="gramEnd"/>
      <w:r>
        <w:t xml:space="preserve"> $jvm_args –jar picard-tools-1.93/MarkDuplicates.jar \</w:t>
      </w:r>
    </w:p>
    <w:p w14:paraId="691EBE61" w14:textId="77777777" w:rsidR="002E421D" w:rsidRDefault="002E421D" w:rsidP="002E421D">
      <w:r>
        <w:t>I=$bam O=$dedup.bam M=$bam.marked.mertics \</w:t>
      </w:r>
    </w:p>
    <w:p w14:paraId="5B7A7E0E" w14:textId="77777777" w:rsidR="002E421D" w:rsidRDefault="002E421D" w:rsidP="002E421D">
      <w:r>
        <w:t>REMOVE_DUPLICATES=true ASSUME_SORTED=true \</w:t>
      </w:r>
    </w:p>
    <w:p w14:paraId="6F74A2F6" w14:textId="4436B61C" w:rsidR="002E421D" w:rsidRDefault="002E421D" w:rsidP="002E421D">
      <w:r>
        <w:t>TEMP_DIR=dedup_tmp</w:t>
      </w:r>
    </w:p>
    <w:p w14:paraId="5BF6B358" w14:textId="37EEA904" w:rsidR="002E421D" w:rsidRDefault="002E421D" w:rsidP="002E421D">
      <w:r>
        <w:t>Then, reads are locally rerealigned around known indels using GATK</w:t>
      </w:r>
      <w:r>
        <w:t xml:space="preserve"> IndelRealigner.</w:t>
      </w:r>
    </w:p>
    <w:p w14:paraId="224B1A53" w14:textId="77777777" w:rsidR="002E421D" w:rsidRDefault="002E421D" w:rsidP="002E421D">
      <w:proofErr w:type="gramStart"/>
      <w:r>
        <w:t>java</w:t>
      </w:r>
      <w:proofErr w:type="gramEnd"/>
      <w:r>
        <w:t xml:space="preserve"> $jvm_args –jar GenomeAnalysisTK.jar \</w:t>
      </w:r>
    </w:p>
    <w:p w14:paraId="363DB673" w14:textId="77777777" w:rsidR="002E421D" w:rsidRDefault="002E421D" w:rsidP="002E421D">
      <w:r>
        <w:t>-T RealignerTargetCreator \</w:t>
      </w:r>
    </w:p>
    <w:p w14:paraId="788D1A83" w14:textId="77777777" w:rsidR="002E421D" w:rsidRDefault="002E421D" w:rsidP="002E421D">
      <w:r>
        <w:t>-T $ref_fa –o $intervals_file \</w:t>
      </w:r>
    </w:p>
    <w:p w14:paraId="068B28A3" w14:textId="59D6E315" w:rsidR="002E421D" w:rsidRDefault="002E421D" w:rsidP="002E421D">
      <w:r>
        <w:t>-known $known_indels_file(s)</w:t>
      </w:r>
    </w:p>
    <w:p w14:paraId="23A299A2" w14:textId="77777777" w:rsidR="002E421D" w:rsidRDefault="002E421D" w:rsidP="002E421D">
      <w:proofErr w:type="gramStart"/>
      <w:r>
        <w:t>java</w:t>
      </w:r>
      <w:proofErr w:type="gramEnd"/>
      <w:r>
        <w:t xml:space="preserve"> $jvm_args –jar GenomeAnalysisTK.jar \</w:t>
      </w:r>
    </w:p>
    <w:p w14:paraId="2FEC99F8" w14:textId="77777777" w:rsidR="002E421D" w:rsidRDefault="002E421D" w:rsidP="002E421D">
      <w:r>
        <w:t>-T IndelRealigner \</w:t>
      </w:r>
    </w:p>
    <w:p w14:paraId="22DB88D3" w14:textId="77777777" w:rsidR="002E421D" w:rsidRDefault="002E421D" w:rsidP="002E421D">
      <w:r>
        <w:t>-R $ref_fa –I $bam_file –o $realigned_bam_file \</w:t>
      </w:r>
    </w:p>
    <w:p w14:paraId="5B1CD64D" w14:textId="77777777" w:rsidR="002E421D" w:rsidRDefault="002E421D" w:rsidP="002E421D">
      <w:r>
        <w:t>-targetIntervals $intervals_file \</w:t>
      </w:r>
    </w:p>
    <w:p w14:paraId="7C562508" w14:textId="77777777" w:rsidR="002E421D" w:rsidRDefault="002E421D" w:rsidP="002E421D">
      <w:r>
        <w:t>-known $known_indels_file(s) \</w:t>
      </w:r>
    </w:p>
    <w:p w14:paraId="5C6F728F" w14:textId="5F36C750" w:rsidR="002E421D" w:rsidRDefault="002E421D" w:rsidP="002E421D">
      <w:r>
        <w:t>-LOD 0.4 –model KNOWNS_ONLY –c</w:t>
      </w:r>
      <w:r>
        <w:t>ompress 0 –disable_bam_indexing</w:t>
      </w:r>
    </w:p>
    <w:p w14:paraId="778B3044" w14:textId="4F9E6450" w:rsidR="002E421D" w:rsidRDefault="002E421D" w:rsidP="002E421D">
      <w:r>
        <w:t>Base quality scores were then recalibrated using GATK BaseRecalibrator, Ana</w:t>
      </w:r>
      <w:r>
        <w:t>lyzeCovariantes and PrintReads.</w:t>
      </w:r>
    </w:p>
    <w:p w14:paraId="31C78FC0" w14:textId="77777777" w:rsidR="002E421D" w:rsidRDefault="002E421D" w:rsidP="002E421D">
      <w:proofErr w:type="gramStart"/>
      <w:r>
        <w:t>java</w:t>
      </w:r>
      <w:proofErr w:type="gramEnd"/>
      <w:r>
        <w:t xml:space="preserve"> $jvm_args –jar GenomeAnalysisTK.jar \</w:t>
      </w:r>
    </w:p>
    <w:p w14:paraId="4FE273B8" w14:textId="77777777" w:rsidR="002E421D" w:rsidRDefault="002E421D" w:rsidP="002E421D">
      <w:r>
        <w:t>-T BaseRecalibrator –I $realign_bam –R $ref_fa –o $recalibration_report.grp \</w:t>
      </w:r>
    </w:p>
    <w:p w14:paraId="3D7E31CF" w14:textId="77777777" w:rsidR="002E421D" w:rsidRDefault="002E421D" w:rsidP="002E421D">
      <w:r>
        <w:t>-</w:t>
      </w:r>
      <w:proofErr w:type="gramStart"/>
      <w:r>
        <w:t>nct</w:t>
      </w:r>
      <w:proofErr w:type="gramEnd"/>
      <w:r>
        <w:t xml:space="preserve"> 8 –downsampling_type NONE \</w:t>
      </w:r>
    </w:p>
    <w:p w14:paraId="2D49B57B" w14:textId="77777777" w:rsidR="002E421D" w:rsidRDefault="002E421D" w:rsidP="002E421D">
      <w:r>
        <w:t xml:space="preserve">-knownSites $known_sites_file(s) </w:t>
      </w:r>
    </w:p>
    <w:p w14:paraId="7FC3FD02" w14:textId="77777777" w:rsidR="002E421D" w:rsidRDefault="002E421D" w:rsidP="002E421D">
      <w:r>
        <w:t>-</w:t>
      </w:r>
      <w:proofErr w:type="gramStart"/>
      <w:r>
        <w:t>cov</w:t>
      </w:r>
      <w:proofErr w:type="gramEnd"/>
      <w:r>
        <w:t xml:space="preserve"> ReadGroupCovariate –cov QualityScoreCovariate –cov ContextCovariate</w:t>
      </w:r>
    </w:p>
    <w:p w14:paraId="1CCE20F4" w14:textId="77777777" w:rsidR="002E421D" w:rsidRDefault="002E421D" w:rsidP="002E421D"/>
    <w:p w14:paraId="2AD2E16C" w14:textId="77777777" w:rsidR="002E421D" w:rsidRDefault="002E421D" w:rsidP="002E421D">
      <w:proofErr w:type="gramStart"/>
      <w:r>
        <w:lastRenderedPageBreak/>
        <w:t>java</w:t>
      </w:r>
      <w:proofErr w:type="gramEnd"/>
      <w:r>
        <w:t xml:space="preserve"> $jvm_args –jar GenomeAnalysisTK.jar \</w:t>
      </w:r>
    </w:p>
    <w:p w14:paraId="771EA939" w14:textId="77777777" w:rsidR="002E421D" w:rsidRDefault="002E421D" w:rsidP="002E421D">
      <w:r>
        <w:t>-T PrintReads –R $ref_fa \</w:t>
      </w:r>
    </w:p>
    <w:p w14:paraId="6E4EEA5D" w14:textId="77777777" w:rsidR="002E421D" w:rsidRDefault="002E421D" w:rsidP="002E421D">
      <w:r>
        <w:t>-I $realign_bam –BQSR $recalibration_report.grp \</w:t>
      </w:r>
    </w:p>
    <w:p w14:paraId="646D33DA" w14:textId="0A7B2F40" w:rsidR="002E421D" w:rsidRDefault="002E421D" w:rsidP="002E421D">
      <w:r>
        <w:t>-o $realign_recal.bam</w:t>
      </w:r>
    </w:p>
    <w:p w14:paraId="420163B5" w14:textId="0082C4E8" w:rsidR="002E421D" w:rsidRDefault="002E421D" w:rsidP="002E421D">
      <w:r>
        <w:t>The realigned and recalibrated BAMs were then passed through samtools to further filter the reads with low quality and reads with template having multiple segments in sequencing, segment unmapped, secondary ali</w:t>
      </w:r>
      <w:r>
        <w:t>gnment and not passing filters.</w:t>
      </w:r>
    </w:p>
    <w:p w14:paraId="4A5AFC35" w14:textId="77777777" w:rsidR="002E421D" w:rsidRDefault="002E421D" w:rsidP="002E421D">
      <w:proofErr w:type="gramStart"/>
      <w:r>
        <w:t>samtools</w:t>
      </w:r>
      <w:proofErr w:type="gramEnd"/>
      <w:r>
        <w:t xml:space="preserve"> view –f 0xF0C $realign_recal.bam &gt; $bam</w:t>
      </w:r>
    </w:p>
    <w:p w14:paraId="7176D438" w14:textId="397FBE15" w:rsidR="002E421D" w:rsidRDefault="002E421D" w:rsidP="002E421D">
      <w:r>
        <w:t>2</w:t>
      </w:r>
      <w:r>
        <w:t>.</w:t>
      </w:r>
      <w:r>
        <w:t>4</w:t>
      </w:r>
      <w:r>
        <w:t xml:space="preserve"> The coverage of whole ge</w:t>
      </w:r>
      <w:r>
        <w:t>nome and whole exome sequencing</w:t>
      </w:r>
    </w:p>
    <w:p w14:paraId="7EB820CA" w14:textId="77777777" w:rsidR="002E421D" w:rsidRDefault="002E421D" w:rsidP="002E421D">
      <w:pPr>
        <w:rPr>
          <w:b/>
        </w:rPr>
      </w:pPr>
    </w:p>
    <w:p w14:paraId="51FFBC74" w14:textId="44474F40" w:rsidR="002E421D" w:rsidRPr="002E421D" w:rsidRDefault="002E421D" w:rsidP="002E421D">
      <w:pPr>
        <w:rPr>
          <w:b/>
        </w:rPr>
      </w:pPr>
      <w:r w:rsidRPr="002E421D">
        <w:rPr>
          <w:b/>
        </w:rPr>
        <w:t>3</w:t>
      </w:r>
      <w:r w:rsidRPr="002E421D">
        <w:rPr>
          <w:b/>
        </w:rPr>
        <w:t>. Variant Ca</w:t>
      </w:r>
      <w:r>
        <w:rPr>
          <w:b/>
        </w:rPr>
        <w:t>lling (SNV)</w:t>
      </w:r>
    </w:p>
    <w:p w14:paraId="70553E3F" w14:textId="6DD4DEF1" w:rsidR="002E421D" w:rsidRDefault="002E421D" w:rsidP="00C807B2">
      <w:r>
        <w:t>We used Atlas5, GATK’s HaplotypeCaller (https://www.broadinstitute.org/gatk/guide/tooldocs/org_broadinstitute_gatk_tools_walkers_haplotypecaller_HaplotypeCaller.php) and GotCloud6 for both whole genome and whole exome sequencing (goSNAP: http://sourceforge.net/p/gosnap/git</w:t>
      </w:r>
      <w:proofErr w:type="gramStart"/>
      <w:r>
        <w:t>/ )</w:t>
      </w:r>
      <w:proofErr w:type="gramEnd"/>
      <w:r>
        <w:t xml:space="preserve"> in joint calling across the samples. The low quality variants were filtered according to the standard filtering criteria of different callers. We identified 7,214,171 SNPs from 10 whole genome sequenced samples and 81,326 SNPs from 10 whole exome sequenced samples. The average Ti/Tv ratios is 2.08 and 2.26 for whole genome sequencing and whole exome sequencing, respectively. 95.11% whole genome SNPs and 94.02% whole exome SNPs were found in dbSNP141 </w:t>
      </w:r>
      <w:proofErr w:type="gramStart"/>
      <w:r>
        <w:t xml:space="preserve">dataset </w:t>
      </w:r>
      <w:r>
        <w:t>.</w:t>
      </w:r>
      <w:proofErr w:type="gramEnd"/>
    </w:p>
    <w:p w14:paraId="1141F4D8" w14:textId="77777777" w:rsidR="002E421D" w:rsidRDefault="002E421D" w:rsidP="00C807B2"/>
    <w:p w14:paraId="2A5AC2FC" w14:textId="77777777" w:rsidR="002E421D" w:rsidRPr="00C807B2" w:rsidRDefault="002E421D" w:rsidP="00C807B2"/>
    <w:p w14:paraId="7AD63C24" w14:textId="77777777" w:rsidR="00C807B2" w:rsidRDefault="00C807B2">
      <w:pPr>
        <w:rPr>
          <w:b/>
        </w:rPr>
      </w:pPr>
    </w:p>
    <w:p w14:paraId="07CE2A2A" w14:textId="55C48AC4" w:rsidR="001C1DDB" w:rsidRPr="001C1DDB" w:rsidRDefault="00427FAD">
      <w:pPr>
        <w:rPr>
          <w:b/>
        </w:rPr>
      </w:pPr>
      <w:r>
        <w:rPr>
          <w:b/>
        </w:rPr>
        <w:t>Table S1.</w:t>
      </w:r>
      <w:r w:rsidR="001C1DDB">
        <w:rPr>
          <w:b/>
        </w:rPr>
        <w:t xml:space="preserve"> </w:t>
      </w:r>
      <w:r w:rsidR="00375007">
        <w:rPr>
          <w:b/>
        </w:rPr>
        <w:t xml:space="preserve">Background </w:t>
      </w:r>
      <w:r w:rsidR="001C1DDB">
        <w:rPr>
          <w:b/>
        </w:rPr>
        <w:t>information</w:t>
      </w:r>
      <w:r w:rsidR="00A95232">
        <w:rPr>
          <w:b/>
        </w:rPr>
        <w:t xml:space="preserve"> of </w:t>
      </w:r>
      <w:r w:rsidR="00A95232" w:rsidRPr="00477029">
        <w:rPr>
          <w:b/>
          <w:color w:val="262626" w:themeColor="text1" w:themeTint="D9"/>
          <w:sz w:val="24"/>
        </w:rPr>
        <w:t>microarray data</w:t>
      </w:r>
      <w:r w:rsidR="001C1DDB">
        <w:rPr>
          <w:b/>
        </w:rPr>
        <w:t xml:space="preserve"> obtained from </w:t>
      </w:r>
      <w:r w:rsidR="00375007">
        <w:rPr>
          <w:b/>
        </w:rPr>
        <w:t>Gene Expression Omnibus.</w:t>
      </w:r>
    </w:p>
    <w:tbl>
      <w:tblPr>
        <w:tblW w:w="86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1"/>
        <w:gridCol w:w="1018"/>
        <w:gridCol w:w="5670"/>
      </w:tblGrid>
      <w:tr w:rsidR="001C1DDB" w:rsidRPr="001C1DDB" w14:paraId="0CCE9681" w14:textId="77777777" w:rsidTr="001C1DDB">
        <w:trPr>
          <w:trHeight w:val="240"/>
        </w:trPr>
        <w:tc>
          <w:tcPr>
            <w:tcW w:w="2081" w:type="dxa"/>
            <w:shd w:val="clear" w:color="auto" w:fill="auto"/>
            <w:noWrap/>
            <w:vAlign w:val="bottom"/>
            <w:hideMark/>
          </w:tcPr>
          <w:p w14:paraId="0B34551E" w14:textId="77777777" w:rsidR="001C1DDB" w:rsidRPr="001C1DDB" w:rsidRDefault="001C1DDB" w:rsidP="001C1DDB">
            <w:pPr>
              <w:spacing w:after="0" w:line="240" w:lineRule="auto"/>
              <w:rPr>
                <w:rFonts w:ascii="Verdana" w:eastAsia="Times New Roman" w:hAnsi="Verdana" w:cs="Calibri"/>
                <w:b/>
                <w:sz w:val="18"/>
                <w:szCs w:val="18"/>
              </w:rPr>
            </w:pPr>
            <w:r w:rsidRPr="001C1DDB">
              <w:rPr>
                <w:rFonts w:ascii="Verdana" w:eastAsia="Times New Roman" w:hAnsi="Verdana" w:cs="Calibri"/>
                <w:b/>
                <w:sz w:val="18"/>
                <w:szCs w:val="18"/>
              </w:rPr>
              <w:t>GEO accession ID</w:t>
            </w:r>
          </w:p>
        </w:tc>
        <w:tc>
          <w:tcPr>
            <w:tcW w:w="896" w:type="dxa"/>
            <w:shd w:val="clear" w:color="auto" w:fill="auto"/>
            <w:noWrap/>
            <w:vAlign w:val="bottom"/>
            <w:hideMark/>
          </w:tcPr>
          <w:p w14:paraId="71B21ACA" w14:textId="77777777" w:rsidR="001C1DDB" w:rsidRPr="001C1DDB" w:rsidRDefault="001C1DDB" w:rsidP="001C1DDB">
            <w:pPr>
              <w:spacing w:after="0" w:line="240" w:lineRule="auto"/>
              <w:rPr>
                <w:rFonts w:ascii="Calibri" w:eastAsia="Times New Roman" w:hAnsi="Calibri" w:cs="Calibri"/>
                <w:b/>
              </w:rPr>
            </w:pPr>
            <w:r w:rsidRPr="001C1DDB">
              <w:rPr>
                <w:rFonts w:ascii="Calibri" w:eastAsia="Times New Roman" w:hAnsi="Calibri" w:cs="Calibri"/>
                <w:b/>
              </w:rPr>
              <w:t>Platform</w:t>
            </w:r>
          </w:p>
        </w:tc>
        <w:tc>
          <w:tcPr>
            <w:tcW w:w="5670" w:type="dxa"/>
            <w:shd w:val="clear" w:color="auto" w:fill="auto"/>
            <w:noWrap/>
            <w:vAlign w:val="bottom"/>
            <w:hideMark/>
          </w:tcPr>
          <w:p w14:paraId="58BAAEBE" w14:textId="77777777" w:rsidR="001C1DDB" w:rsidRPr="001C1DDB" w:rsidRDefault="001C1DDB" w:rsidP="001C1DDB">
            <w:pPr>
              <w:spacing w:after="0" w:line="240" w:lineRule="auto"/>
              <w:rPr>
                <w:rFonts w:ascii="Calibri" w:eastAsia="Times New Roman" w:hAnsi="Calibri" w:cs="Calibri"/>
                <w:b/>
              </w:rPr>
            </w:pPr>
            <w:r w:rsidRPr="001C1DDB">
              <w:rPr>
                <w:rFonts w:ascii="Calibri" w:eastAsia="Times New Roman" w:hAnsi="Calibri" w:cs="Calibri"/>
                <w:b/>
              </w:rPr>
              <w:t>Sample type</w:t>
            </w:r>
          </w:p>
        </w:tc>
      </w:tr>
      <w:tr w:rsidR="001C1DDB" w:rsidRPr="001C1DDB" w14:paraId="267EF327" w14:textId="77777777" w:rsidTr="001C1DDB">
        <w:trPr>
          <w:trHeight w:val="240"/>
        </w:trPr>
        <w:tc>
          <w:tcPr>
            <w:tcW w:w="2081" w:type="dxa"/>
            <w:shd w:val="clear" w:color="000000" w:fill="FFFFFF"/>
            <w:hideMark/>
          </w:tcPr>
          <w:p w14:paraId="6C70806B" w14:textId="77777777" w:rsidR="001C1DDB" w:rsidRPr="001C1DDB" w:rsidRDefault="002E421D" w:rsidP="001C1DDB">
            <w:pPr>
              <w:spacing w:after="0" w:line="240" w:lineRule="auto"/>
              <w:rPr>
                <w:rFonts w:ascii="Calibri" w:eastAsia="Times New Roman" w:hAnsi="Calibri" w:cs="Calibri"/>
              </w:rPr>
            </w:pPr>
            <w:hyperlink r:id="rId4" w:history="1">
              <w:r w:rsidR="001C1DDB" w:rsidRPr="001C1DDB">
                <w:rPr>
                  <w:rFonts w:ascii="Calibri" w:eastAsia="Times New Roman" w:hAnsi="Calibri" w:cs="Calibri"/>
                </w:rPr>
                <w:t>GSM1955147</w:t>
              </w:r>
            </w:hyperlink>
          </w:p>
        </w:tc>
        <w:tc>
          <w:tcPr>
            <w:tcW w:w="896" w:type="dxa"/>
            <w:shd w:val="clear" w:color="000000" w:fill="FFFFFF"/>
            <w:hideMark/>
          </w:tcPr>
          <w:p w14:paraId="32FB737F"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0</w:t>
            </w:r>
          </w:p>
        </w:tc>
        <w:tc>
          <w:tcPr>
            <w:tcW w:w="5670" w:type="dxa"/>
            <w:shd w:val="clear" w:color="000000" w:fill="FFFFFF"/>
            <w:hideMark/>
          </w:tcPr>
          <w:p w14:paraId="738A94E4"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 matched superficial temporal artery</w:t>
            </w:r>
          </w:p>
        </w:tc>
      </w:tr>
      <w:tr w:rsidR="001C1DDB" w:rsidRPr="001C1DDB" w14:paraId="384E51BF" w14:textId="77777777" w:rsidTr="001C1DDB">
        <w:trPr>
          <w:trHeight w:val="240"/>
        </w:trPr>
        <w:tc>
          <w:tcPr>
            <w:tcW w:w="2081" w:type="dxa"/>
            <w:shd w:val="clear" w:color="000000" w:fill="FFFFFF"/>
            <w:hideMark/>
          </w:tcPr>
          <w:p w14:paraId="6F42F09D" w14:textId="77777777" w:rsidR="001C1DDB" w:rsidRPr="001C1DDB" w:rsidRDefault="002E421D" w:rsidP="001C1DDB">
            <w:pPr>
              <w:spacing w:after="0" w:line="240" w:lineRule="auto"/>
              <w:rPr>
                <w:rFonts w:ascii="Calibri" w:eastAsia="Times New Roman" w:hAnsi="Calibri" w:cs="Calibri"/>
              </w:rPr>
            </w:pPr>
            <w:hyperlink r:id="rId5" w:history="1">
              <w:r w:rsidR="001C1DDB" w:rsidRPr="001C1DDB">
                <w:rPr>
                  <w:rFonts w:ascii="Calibri" w:eastAsia="Times New Roman" w:hAnsi="Calibri" w:cs="Calibri"/>
                </w:rPr>
                <w:t>GSM1955148</w:t>
              </w:r>
            </w:hyperlink>
          </w:p>
        </w:tc>
        <w:tc>
          <w:tcPr>
            <w:tcW w:w="896" w:type="dxa"/>
            <w:shd w:val="clear" w:color="000000" w:fill="FFFFFF"/>
            <w:hideMark/>
          </w:tcPr>
          <w:p w14:paraId="7615A1E1"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1</w:t>
            </w:r>
          </w:p>
        </w:tc>
        <w:tc>
          <w:tcPr>
            <w:tcW w:w="5670" w:type="dxa"/>
            <w:shd w:val="clear" w:color="000000" w:fill="FFFFFF"/>
            <w:hideMark/>
          </w:tcPr>
          <w:p w14:paraId="36F035D7"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w:t>
            </w:r>
          </w:p>
        </w:tc>
      </w:tr>
      <w:tr w:rsidR="001C1DDB" w:rsidRPr="001C1DDB" w14:paraId="38D7EE5D" w14:textId="77777777" w:rsidTr="001C1DDB">
        <w:trPr>
          <w:trHeight w:val="240"/>
        </w:trPr>
        <w:tc>
          <w:tcPr>
            <w:tcW w:w="2081" w:type="dxa"/>
            <w:shd w:val="clear" w:color="000000" w:fill="FFFFFF"/>
            <w:hideMark/>
          </w:tcPr>
          <w:p w14:paraId="2FA2E1A8" w14:textId="77777777" w:rsidR="001C1DDB" w:rsidRPr="001C1DDB" w:rsidRDefault="002E421D" w:rsidP="001C1DDB">
            <w:pPr>
              <w:spacing w:after="0" w:line="240" w:lineRule="auto"/>
              <w:rPr>
                <w:rFonts w:ascii="Calibri" w:eastAsia="Times New Roman" w:hAnsi="Calibri" w:cs="Calibri"/>
              </w:rPr>
            </w:pPr>
            <w:hyperlink r:id="rId6" w:history="1">
              <w:r w:rsidR="001C1DDB" w:rsidRPr="001C1DDB">
                <w:rPr>
                  <w:rFonts w:ascii="Calibri" w:eastAsia="Times New Roman" w:hAnsi="Calibri" w:cs="Calibri"/>
                </w:rPr>
                <w:t>GSM1955149</w:t>
              </w:r>
            </w:hyperlink>
          </w:p>
        </w:tc>
        <w:tc>
          <w:tcPr>
            <w:tcW w:w="896" w:type="dxa"/>
            <w:shd w:val="clear" w:color="000000" w:fill="FFFFFF"/>
            <w:hideMark/>
          </w:tcPr>
          <w:p w14:paraId="16B7B8A2"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2</w:t>
            </w:r>
          </w:p>
        </w:tc>
        <w:tc>
          <w:tcPr>
            <w:tcW w:w="5670" w:type="dxa"/>
            <w:shd w:val="clear" w:color="000000" w:fill="FFFFFF"/>
            <w:hideMark/>
          </w:tcPr>
          <w:p w14:paraId="2132E716"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2 matched superficial temporal artery</w:t>
            </w:r>
          </w:p>
        </w:tc>
      </w:tr>
      <w:tr w:rsidR="001C1DDB" w:rsidRPr="001C1DDB" w14:paraId="0B9CC1DC" w14:textId="77777777" w:rsidTr="001C1DDB">
        <w:trPr>
          <w:trHeight w:val="240"/>
        </w:trPr>
        <w:tc>
          <w:tcPr>
            <w:tcW w:w="2081" w:type="dxa"/>
            <w:shd w:val="clear" w:color="auto" w:fill="auto"/>
            <w:hideMark/>
          </w:tcPr>
          <w:p w14:paraId="4EE0488A" w14:textId="77777777" w:rsidR="001C1DDB" w:rsidRPr="001C1DDB" w:rsidRDefault="002E421D" w:rsidP="001C1DDB">
            <w:pPr>
              <w:spacing w:after="0" w:line="240" w:lineRule="auto"/>
              <w:rPr>
                <w:rFonts w:ascii="Calibri" w:eastAsia="Times New Roman" w:hAnsi="Calibri" w:cs="Calibri"/>
              </w:rPr>
            </w:pPr>
            <w:hyperlink r:id="rId7" w:history="1">
              <w:r w:rsidR="001C1DDB" w:rsidRPr="001C1DDB">
                <w:rPr>
                  <w:rFonts w:ascii="Calibri" w:eastAsia="Times New Roman" w:hAnsi="Calibri" w:cs="Calibri"/>
                </w:rPr>
                <w:t>GSM1955150</w:t>
              </w:r>
            </w:hyperlink>
          </w:p>
        </w:tc>
        <w:tc>
          <w:tcPr>
            <w:tcW w:w="896" w:type="dxa"/>
            <w:shd w:val="clear" w:color="000000" w:fill="FFFFFF"/>
            <w:hideMark/>
          </w:tcPr>
          <w:p w14:paraId="0D4BBF69"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3</w:t>
            </w:r>
          </w:p>
        </w:tc>
        <w:tc>
          <w:tcPr>
            <w:tcW w:w="5670" w:type="dxa"/>
            <w:shd w:val="clear" w:color="auto" w:fill="auto"/>
            <w:hideMark/>
          </w:tcPr>
          <w:p w14:paraId="2DFADA7D"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2</w:t>
            </w:r>
          </w:p>
        </w:tc>
      </w:tr>
      <w:tr w:rsidR="001C1DDB" w:rsidRPr="001C1DDB" w14:paraId="5A412761" w14:textId="77777777" w:rsidTr="001C1DDB">
        <w:trPr>
          <w:trHeight w:val="240"/>
        </w:trPr>
        <w:tc>
          <w:tcPr>
            <w:tcW w:w="2081" w:type="dxa"/>
            <w:shd w:val="clear" w:color="auto" w:fill="auto"/>
            <w:hideMark/>
          </w:tcPr>
          <w:p w14:paraId="17C5BD3C" w14:textId="77777777" w:rsidR="001C1DDB" w:rsidRPr="001C1DDB" w:rsidRDefault="002E421D" w:rsidP="001C1DDB">
            <w:pPr>
              <w:spacing w:after="0" w:line="240" w:lineRule="auto"/>
              <w:rPr>
                <w:rFonts w:ascii="Calibri" w:eastAsia="Times New Roman" w:hAnsi="Calibri" w:cs="Calibri"/>
              </w:rPr>
            </w:pPr>
            <w:hyperlink r:id="rId8" w:history="1">
              <w:r w:rsidR="001C1DDB" w:rsidRPr="001C1DDB">
                <w:rPr>
                  <w:rFonts w:ascii="Calibri" w:eastAsia="Times New Roman" w:hAnsi="Calibri" w:cs="Calibri"/>
                </w:rPr>
                <w:t>GSM1955151</w:t>
              </w:r>
            </w:hyperlink>
          </w:p>
        </w:tc>
        <w:tc>
          <w:tcPr>
            <w:tcW w:w="896" w:type="dxa"/>
            <w:shd w:val="clear" w:color="000000" w:fill="FFFFFF"/>
            <w:hideMark/>
          </w:tcPr>
          <w:p w14:paraId="17F97600"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4</w:t>
            </w:r>
          </w:p>
        </w:tc>
        <w:tc>
          <w:tcPr>
            <w:tcW w:w="5670" w:type="dxa"/>
            <w:shd w:val="clear" w:color="auto" w:fill="auto"/>
            <w:hideMark/>
          </w:tcPr>
          <w:p w14:paraId="58309140"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3 matched superficial temporal artery</w:t>
            </w:r>
          </w:p>
        </w:tc>
      </w:tr>
      <w:tr w:rsidR="001C1DDB" w:rsidRPr="001C1DDB" w14:paraId="2EE1723B" w14:textId="77777777" w:rsidTr="001C1DDB">
        <w:trPr>
          <w:trHeight w:val="240"/>
        </w:trPr>
        <w:tc>
          <w:tcPr>
            <w:tcW w:w="2081" w:type="dxa"/>
            <w:shd w:val="clear" w:color="auto" w:fill="auto"/>
            <w:hideMark/>
          </w:tcPr>
          <w:p w14:paraId="109099FE" w14:textId="77777777" w:rsidR="001C1DDB" w:rsidRPr="001C1DDB" w:rsidRDefault="002E421D" w:rsidP="001C1DDB">
            <w:pPr>
              <w:spacing w:after="0" w:line="240" w:lineRule="auto"/>
              <w:rPr>
                <w:rFonts w:ascii="Calibri" w:eastAsia="Times New Roman" w:hAnsi="Calibri" w:cs="Calibri"/>
              </w:rPr>
            </w:pPr>
            <w:hyperlink r:id="rId9" w:history="1">
              <w:r w:rsidR="001C1DDB" w:rsidRPr="001C1DDB">
                <w:rPr>
                  <w:rFonts w:ascii="Calibri" w:eastAsia="Times New Roman" w:hAnsi="Calibri" w:cs="Calibri"/>
                </w:rPr>
                <w:t>GSM1955152</w:t>
              </w:r>
            </w:hyperlink>
          </w:p>
        </w:tc>
        <w:tc>
          <w:tcPr>
            <w:tcW w:w="896" w:type="dxa"/>
            <w:shd w:val="clear" w:color="000000" w:fill="FFFFFF"/>
            <w:hideMark/>
          </w:tcPr>
          <w:p w14:paraId="16707261"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5</w:t>
            </w:r>
          </w:p>
        </w:tc>
        <w:tc>
          <w:tcPr>
            <w:tcW w:w="5670" w:type="dxa"/>
            <w:shd w:val="clear" w:color="auto" w:fill="auto"/>
            <w:hideMark/>
          </w:tcPr>
          <w:p w14:paraId="72E0A331"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3</w:t>
            </w:r>
          </w:p>
        </w:tc>
      </w:tr>
      <w:tr w:rsidR="001C1DDB" w:rsidRPr="001C1DDB" w14:paraId="31ACB819" w14:textId="77777777" w:rsidTr="001C1DDB">
        <w:trPr>
          <w:trHeight w:val="240"/>
        </w:trPr>
        <w:tc>
          <w:tcPr>
            <w:tcW w:w="2081" w:type="dxa"/>
            <w:shd w:val="clear" w:color="auto" w:fill="auto"/>
            <w:hideMark/>
          </w:tcPr>
          <w:p w14:paraId="19E81CC6" w14:textId="77777777" w:rsidR="001C1DDB" w:rsidRPr="001C1DDB" w:rsidRDefault="002E421D" w:rsidP="001C1DDB">
            <w:pPr>
              <w:spacing w:after="0" w:line="240" w:lineRule="auto"/>
              <w:rPr>
                <w:rFonts w:ascii="Calibri" w:eastAsia="Times New Roman" w:hAnsi="Calibri" w:cs="Calibri"/>
              </w:rPr>
            </w:pPr>
            <w:hyperlink r:id="rId10" w:history="1">
              <w:r w:rsidR="001C1DDB" w:rsidRPr="001C1DDB">
                <w:rPr>
                  <w:rFonts w:ascii="Calibri" w:eastAsia="Times New Roman" w:hAnsi="Calibri" w:cs="Calibri"/>
                </w:rPr>
                <w:t>GSM1955153</w:t>
              </w:r>
            </w:hyperlink>
          </w:p>
        </w:tc>
        <w:tc>
          <w:tcPr>
            <w:tcW w:w="896" w:type="dxa"/>
            <w:shd w:val="clear" w:color="000000" w:fill="FFFFFF"/>
            <w:hideMark/>
          </w:tcPr>
          <w:p w14:paraId="78A49B83"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6</w:t>
            </w:r>
          </w:p>
        </w:tc>
        <w:tc>
          <w:tcPr>
            <w:tcW w:w="5670" w:type="dxa"/>
            <w:shd w:val="clear" w:color="auto" w:fill="auto"/>
            <w:hideMark/>
          </w:tcPr>
          <w:p w14:paraId="5DEEEAA6"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4</w:t>
            </w:r>
          </w:p>
        </w:tc>
      </w:tr>
      <w:tr w:rsidR="001C1DDB" w:rsidRPr="001C1DDB" w14:paraId="573F5DFA" w14:textId="77777777" w:rsidTr="001C1DDB">
        <w:trPr>
          <w:trHeight w:val="240"/>
        </w:trPr>
        <w:tc>
          <w:tcPr>
            <w:tcW w:w="2081" w:type="dxa"/>
            <w:shd w:val="clear" w:color="auto" w:fill="auto"/>
            <w:hideMark/>
          </w:tcPr>
          <w:p w14:paraId="4A1F7019" w14:textId="77777777" w:rsidR="001C1DDB" w:rsidRPr="001C1DDB" w:rsidRDefault="002E421D" w:rsidP="001C1DDB">
            <w:pPr>
              <w:spacing w:after="0" w:line="240" w:lineRule="auto"/>
              <w:rPr>
                <w:rFonts w:ascii="Calibri" w:eastAsia="Times New Roman" w:hAnsi="Calibri" w:cs="Calibri"/>
              </w:rPr>
            </w:pPr>
            <w:hyperlink r:id="rId11" w:history="1">
              <w:r w:rsidR="001C1DDB" w:rsidRPr="001C1DDB">
                <w:rPr>
                  <w:rFonts w:ascii="Calibri" w:eastAsia="Times New Roman" w:hAnsi="Calibri" w:cs="Calibri"/>
                </w:rPr>
                <w:t>GSM1955154</w:t>
              </w:r>
            </w:hyperlink>
          </w:p>
        </w:tc>
        <w:tc>
          <w:tcPr>
            <w:tcW w:w="896" w:type="dxa"/>
            <w:shd w:val="clear" w:color="000000" w:fill="FFFFFF"/>
            <w:hideMark/>
          </w:tcPr>
          <w:p w14:paraId="331C40D4"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7</w:t>
            </w:r>
          </w:p>
        </w:tc>
        <w:tc>
          <w:tcPr>
            <w:tcW w:w="5670" w:type="dxa"/>
            <w:shd w:val="clear" w:color="auto" w:fill="auto"/>
            <w:hideMark/>
          </w:tcPr>
          <w:p w14:paraId="5DEFE55F"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4 matched superficial temporal artery</w:t>
            </w:r>
          </w:p>
        </w:tc>
      </w:tr>
      <w:tr w:rsidR="001C1DDB" w:rsidRPr="001C1DDB" w14:paraId="2AB0D69D" w14:textId="77777777" w:rsidTr="001C1DDB">
        <w:trPr>
          <w:trHeight w:val="240"/>
        </w:trPr>
        <w:tc>
          <w:tcPr>
            <w:tcW w:w="2081" w:type="dxa"/>
            <w:shd w:val="clear" w:color="auto" w:fill="auto"/>
            <w:hideMark/>
          </w:tcPr>
          <w:p w14:paraId="35053250" w14:textId="77777777" w:rsidR="001C1DDB" w:rsidRPr="001C1DDB" w:rsidRDefault="002E421D" w:rsidP="001C1DDB">
            <w:pPr>
              <w:spacing w:after="0" w:line="240" w:lineRule="auto"/>
              <w:rPr>
                <w:rFonts w:ascii="Calibri" w:eastAsia="Times New Roman" w:hAnsi="Calibri" w:cs="Calibri"/>
              </w:rPr>
            </w:pPr>
            <w:hyperlink r:id="rId12" w:history="1">
              <w:r w:rsidR="001C1DDB" w:rsidRPr="001C1DDB">
                <w:rPr>
                  <w:rFonts w:ascii="Calibri" w:eastAsia="Times New Roman" w:hAnsi="Calibri" w:cs="Calibri"/>
                </w:rPr>
                <w:t>GSM1955155</w:t>
              </w:r>
            </w:hyperlink>
          </w:p>
        </w:tc>
        <w:tc>
          <w:tcPr>
            <w:tcW w:w="896" w:type="dxa"/>
            <w:shd w:val="clear" w:color="000000" w:fill="FFFFFF"/>
            <w:hideMark/>
          </w:tcPr>
          <w:p w14:paraId="2367EF85"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8</w:t>
            </w:r>
          </w:p>
        </w:tc>
        <w:tc>
          <w:tcPr>
            <w:tcW w:w="5670" w:type="dxa"/>
            <w:shd w:val="clear" w:color="auto" w:fill="auto"/>
            <w:hideMark/>
          </w:tcPr>
          <w:p w14:paraId="655C8D97"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5</w:t>
            </w:r>
          </w:p>
        </w:tc>
      </w:tr>
      <w:tr w:rsidR="001C1DDB" w:rsidRPr="001C1DDB" w14:paraId="22EBAAF9" w14:textId="77777777" w:rsidTr="001C1DDB">
        <w:trPr>
          <w:trHeight w:val="240"/>
        </w:trPr>
        <w:tc>
          <w:tcPr>
            <w:tcW w:w="2081" w:type="dxa"/>
            <w:shd w:val="clear" w:color="auto" w:fill="auto"/>
            <w:hideMark/>
          </w:tcPr>
          <w:p w14:paraId="5D260912" w14:textId="77777777" w:rsidR="001C1DDB" w:rsidRPr="001C1DDB" w:rsidRDefault="002E421D" w:rsidP="001C1DDB">
            <w:pPr>
              <w:spacing w:after="0" w:line="240" w:lineRule="auto"/>
              <w:rPr>
                <w:rFonts w:ascii="Calibri" w:eastAsia="Times New Roman" w:hAnsi="Calibri" w:cs="Calibri"/>
              </w:rPr>
            </w:pPr>
            <w:hyperlink r:id="rId13" w:history="1">
              <w:r w:rsidR="001C1DDB" w:rsidRPr="001C1DDB">
                <w:rPr>
                  <w:rFonts w:ascii="Calibri" w:eastAsia="Times New Roman" w:hAnsi="Calibri" w:cs="Calibri"/>
                </w:rPr>
                <w:t>GSM1955156</w:t>
              </w:r>
            </w:hyperlink>
          </w:p>
        </w:tc>
        <w:tc>
          <w:tcPr>
            <w:tcW w:w="896" w:type="dxa"/>
            <w:shd w:val="clear" w:color="000000" w:fill="FFFFFF"/>
            <w:hideMark/>
          </w:tcPr>
          <w:p w14:paraId="1736CEAF"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79</w:t>
            </w:r>
          </w:p>
        </w:tc>
        <w:tc>
          <w:tcPr>
            <w:tcW w:w="5670" w:type="dxa"/>
            <w:shd w:val="clear" w:color="auto" w:fill="auto"/>
            <w:hideMark/>
          </w:tcPr>
          <w:p w14:paraId="2CA3CC91"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5 matched superficial temporal artery</w:t>
            </w:r>
          </w:p>
        </w:tc>
      </w:tr>
      <w:tr w:rsidR="001C1DDB" w:rsidRPr="001C1DDB" w14:paraId="3EC64528" w14:textId="77777777" w:rsidTr="001C1DDB">
        <w:trPr>
          <w:trHeight w:val="240"/>
        </w:trPr>
        <w:tc>
          <w:tcPr>
            <w:tcW w:w="2081" w:type="dxa"/>
            <w:shd w:val="clear" w:color="auto" w:fill="auto"/>
            <w:hideMark/>
          </w:tcPr>
          <w:p w14:paraId="460AD332" w14:textId="77777777" w:rsidR="001C1DDB" w:rsidRPr="001C1DDB" w:rsidRDefault="002E421D" w:rsidP="001C1DDB">
            <w:pPr>
              <w:spacing w:after="0" w:line="240" w:lineRule="auto"/>
              <w:rPr>
                <w:rFonts w:ascii="Calibri" w:eastAsia="Times New Roman" w:hAnsi="Calibri" w:cs="Calibri"/>
              </w:rPr>
            </w:pPr>
            <w:hyperlink r:id="rId14" w:history="1">
              <w:r w:rsidR="001C1DDB" w:rsidRPr="001C1DDB">
                <w:rPr>
                  <w:rFonts w:ascii="Calibri" w:eastAsia="Times New Roman" w:hAnsi="Calibri" w:cs="Calibri"/>
                </w:rPr>
                <w:t>GSM1955157</w:t>
              </w:r>
            </w:hyperlink>
          </w:p>
        </w:tc>
        <w:tc>
          <w:tcPr>
            <w:tcW w:w="896" w:type="dxa"/>
            <w:shd w:val="clear" w:color="000000" w:fill="FFFFFF"/>
            <w:hideMark/>
          </w:tcPr>
          <w:p w14:paraId="2854FC9B"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0</w:t>
            </w:r>
          </w:p>
        </w:tc>
        <w:tc>
          <w:tcPr>
            <w:tcW w:w="5670" w:type="dxa"/>
            <w:shd w:val="clear" w:color="auto" w:fill="auto"/>
            <w:hideMark/>
          </w:tcPr>
          <w:p w14:paraId="5F6B9F2C"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6</w:t>
            </w:r>
          </w:p>
        </w:tc>
      </w:tr>
      <w:tr w:rsidR="001C1DDB" w:rsidRPr="001C1DDB" w14:paraId="103DBA67" w14:textId="77777777" w:rsidTr="001C1DDB">
        <w:trPr>
          <w:trHeight w:val="240"/>
        </w:trPr>
        <w:tc>
          <w:tcPr>
            <w:tcW w:w="2081" w:type="dxa"/>
            <w:shd w:val="clear" w:color="auto" w:fill="auto"/>
            <w:hideMark/>
          </w:tcPr>
          <w:p w14:paraId="5757F821" w14:textId="77777777" w:rsidR="001C1DDB" w:rsidRPr="001C1DDB" w:rsidRDefault="002E421D" w:rsidP="001C1DDB">
            <w:pPr>
              <w:spacing w:after="0" w:line="240" w:lineRule="auto"/>
              <w:rPr>
                <w:rFonts w:ascii="Calibri" w:eastAsia="Times New Roman" w:hAnsi="Calibri" w:cs="Calibri"/>
              </w:rPr>
            </w:pPr>
            <w:hyperlink r:id="rId15" w:history="1">
              <w:r w:rsidR="001C1DDB" w:rsidRPr="001C1DDB">
                <w:rPr>
                  <w:rFonts w:ascii="Calibri" w:eastAsia="Times New Roman" w:hAnsi="Calibri" w:cs="Calibri"/>
                </w:rPr>
                <w:t>GSM1955158</w:t>
              </w:r>
            </w:hyperlink>
          </w:p>
        </w:tc>
        <w:tc>
          <w:tcPr>
            <w:tcW w:w="896" w:type="dxa"/>
            <w:shd w:val="clear" w:color="000000" w:fill="FFFFFF"/>
            <w:hideMark/>
          </w:tcPr>
          <w:p w14:paraId="64D6F9B4"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1</w:t>
            </w:r>
          </w:p>
        </w:tc>
        <w:tc>
          <w:tcPr>
            <w:tcW w:w="5670" w:type="dxa"/>
            <w:shd w:val="clear" w:color="auto" w:fill="auto"/>
            <w:hideMark/>
          </w:tcPr>
          <w:p w14:paraId="263667ED"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6 matched superficial temporal artery</w:t>
            </w:r>
          </w:p>
        </w:tc>
      </w:tr>
      <w:tr w:rsidR="001C1DDB" w:rsidRPr="001C1DDB" w14:paraId="4EBAB50D" w14:textId="77777777" w:rsidTr="001C1DDB">
        <w:trPr>
          <w:trHeight w:val="240"/>
        </w:trPr>
        <w:tc>
          <w:tcPr>
            <w:tcW w:w="2081" w:type="dxa"/>
            <w:shd w:val="clear" w:color="auto" w:fill="auto"/>
            <w:hideMark/>
          </w:tcPr>
          <w:p w14:paraId="2B24C9F3" w14:textId="77777777" w:rsidR="001C1DDB" w:rsidRPr="001C1DDB" w:rsidRDefault="002E421D" w:rsidP="001C1DDB">
            <w:pPr>
              <w:spacing w:after="0" w:line="240" w:lineRule="auto"/>
              <w:rPr>
                <w:rFonts w:ascii="Calibri" w:eastAsia="Times New Roman" w:hAnsi="Calibri" w:cs="Calibri"/>
              </w:rPr>
            </w:pPr>
            <w:hyperlink r:id="rId16" w:history="1">
              <w:r w:rsidR="001C1DDB" w:rsidRPr="001C1DDB">
                <w:rPr>
                  <w:rFonts w:ascii="Calibri" w:eastAsia="Times New Roman" w:hAnsi="Calibri" w:cs="Calibri"/>
                </w:rPr>
                <w:t>GSM1955159</w:t>
              </w:r>
            </w:hyperlink>
          </w:p>
        </w:tc>
        <w:tc>
          <w:tcPr>
            <w:tcW w:w="896" w:type="dxa"/>
            <w:shd w:val="clear" w:color="000000" w:fill="FFFFFF"/>
            <w:hideMark/>
          </w:tcPr>
          <w:p w14:paraId="3D644286"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2</w:t>
            </w:r>
          </w:p>
        </w:tc>
        <w:tc>
          <w:tcPr>
            <w:tcW w:w="5670" w:type="dxa"/>
            <w:shd w:val="clear" w:color="auto" w:fill="auto"/>
            <w:hideMark/>
          </w:tcPr>
          <w:p w14:paraId="4A58E0F3"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7</w:t>
            </w:r>
          </w:p>
        </w:tc>
      </w:tr>
      <w:tr w:rsidR="001C1DDB" w:rsidRPr="001C1DDB" w14:paraId="3B7D5E74" w14:textId="77777777" w:rsidTr="001C1DDB">
        <w:trPr>
          <w:trHeight w:val="240"/>
        </w:trPr>
        <w:tc>
          <w:tcPr>
            <w:tcW w:w="2081" w:type="dxa"/>
            <w:shd w:val="clear" w:color="auto" w:fill="auto"/>
            <w:hideMark/>
          </w:tcPr>
          <w:p w14:paraId="6BC08757" w14:textId="77777777" w:rsidR="001C1DDB" w:rsidRPr="001C1DDB" w:rsidRDefault="002E421D" w:rsidP="001C1DDB">
            <w:pPr>
              <w:spacing w:after="0" w:line="240" w:lineRule="auto"/>
              <w:rPr>
                <w:rFonts w:ascii="Calibri" w:eastAsia="Times New Roman" w:hAnsi="Calibri" w:cs="Calibri"/>
              </w:rPr>
            </w:pPr>
            <w:hyperlink r:id="rId17" w:history="1">
              <w:r w:rsidR="001C1DDB" w:rsidRPr="001C1DDB">
                <w:rPr>
                  <w:rFonts w:ascii="Calibri" w:eastAsia="Times New Roman" w:hAnsi="Calibri" w:cs="Calibri"/>
                </w:rPr>
                <w:t>GSM1955160</w:t>
              </w:r>
            </w:hyperlink>
          </w:p>
        </w:tc>
        <w:tc>
          <w:tcPr>
            <w:tcW w:w="896" w:type="dxa"/>
            <w:shd w:val="clear" w:color="000000" w:fill="FFFFFF"/>
            <w:hideMark/>
          </w:tcPr>
          <w:p w14:paraId="541509B8"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3</w:t>
            </w:r>
          </w:p>
        </w:tc>
        <w:tc>
          <w:tcPr>
            <w:tcW w:w="5670" w:type="dxa"/>
            <w:shd w:val="clear" w:color="auto" w:fill="auto"/>
            <w:hideMark/>
          </w:tcPr>
          <w:p w14:paraId="4622AE16"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7 matched superficial temporal artery</w:t>
            </w:r>
          </w:p>
        </w:tc>
      </w:tr>
      <w:tr w:rsidR="001C1DDB" w:rsidRPr="001C1DDB" w14:paraId="66BC6C81" w14:textId="77777777" w:rsidTr="001C1DDB">
        <w:trPr>
          <w:trHeight w:val="240"/>
        </w:trPr>
        <w:tc>
          <w:tcPr>
            <w:tcW w:w="2081" w:type="dxa"/>
            <w:shd w:val="clear" w:color="auto" w:fill="auto"/>
            <w:hideMark/>
          </w:tcPr>
          <w:p w14:paraId="539D6786" w14:textId="77777777" w:rsidR="001C1DDB" w:rsidRPr="001C1DDB" w:rsidRDefault="002E421D" w:rsidP="001C1DDB">
            <w:pPr>
              <w:spacing w:after="0" w:line="240" w:lineRule="auto"/>
              <w:rPr>
                <w:rFonts w:ascii="Calibri" w:eastAsia="Times New Roman" w:hAnsi="Calibri" w:cs="Calibri"/>
              </w:rPr>
            </w:pPr>
            <w:hyperlink r:id="rId18" w:history="1">
              <w:r w:rsidR="001C1DDB" w:rsidRPr="001C1DDB">
                <w:rPr>
                  <w:rFonts w:ascii="Calibri" w:eastAsia="Times New Roman" w:hAnsi="Calibri" w:cs="Calibri"/>
                </w:rPr>
                <w:t>GSM1955161</w:t>
              </w:r>
            </w:hyperlink>
          </w:p>
        </w:tc>
        <w:tc>
          <w:tcPr>
            <w:tcW w:w="896" w:type="dxa"/>
            <w:shd w:val="clear" w:color="000000" w:fill="FFFFFF"/>
            <w:hideMark/>
          </w:tcPr>
          <w:p w14:paraId="58996249"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4</w:t>
            </w:r>
          </w:p>
        </w:tc>
        <w:tc>
          <w:tcPr>
            <w:tcW w:w="5670" w:type="dxa"/>
            <w:shd w:val="clear" w:color="auto" w:fill="auto"/>
            <w:hideMark/>
          </w:tcPr>
          <w:p w14:paraId="0F5C65DC"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8</w:t>
            </w:r>
          </w:p>
        </w:tc>
      </w:tr>
      <w:tr w:rsidR="001C1DDB" w:rsidRPr="001C1DDB" w14:paraId="2A1DA84F" w14:textId="77777777" w:rsidTr="001C1DDB">
        <w:trPr>
          <w:trHeight w:val="240"/>
        </w:trPr>
        <w:tc>
          <w:tcPr>
            <w:tcW w:w="2081" w:type="dxa"/>
            <w:shd w:val="clear" w:color="auto" w:fill="auto"/>
            <w:hideMark/>
          </w:tcPr>
          <w:p w14:paraId="659B8AEB" w14:textId="77777777" w:rsidR="001C1DDB" w:rsidRPr="001C1DDB" w:rsidRDefault="002E421D" w:rsidP="001C1DDB">
            <w:pPr>
              <w:spacing w:after="0" w:line="240" w:lineRule="auto"/>
              <w:rPr>
                <w:rFonts w:ascii="Calibri" w:eastAsia="Times New Roman" w:hAnsi="Calibri" w:cs="Calibri"/>
              </w:rPr>
            </w:pPr>
            <w:hyperlink r:id="rId19" w:history="1">
              <w:r w:rsidR="001C1DDB" w:rsidRPr="001C1DDB">
                <w:rPr>
                  <w:rFonts w:ascii="Calibri" w:eastAsia="Times New Roman" w:hAnsi="Calibri" w:cs="Calibri"/>
                </w:rPr>
                <w:t>GSM1955162</w:t>
              </w:r>
            </w:hyperlink>
          </w:p>
        </w:tc>
        <w:tc>
          <w:tcPr>
            <w:tcW w:w="896" w:type="dxa"/>
            <w:shd w:val="clear" w:color="000000" w:fill="FFFFFF"/>
            <w:hideMark/>
          </w:tcPr>
          <w:p w14:paraId="1B2D5574"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5</w:t>
            </w:r>
          </w:p>
        </w:tc>
        <w:tc>
          <w:tcPr>
            <w:tcW w:w="5670" w:type="dxa"/>
            <w:shd w:val="clear" w:color="auto" w:fill="auto"/>
            <w:hideMark/>
          </w:tcPr>
          <w:p w14:paraId="35341530"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8 matched superficial temporal artery</w:t>
            </w:r>
          </w:p>
        </w:tc>
      </w:tr>
      <w:tr w:rsidR="001C1DDB" w:rsidRPr="001C1DDB" w14:paraId="67F1EF1B" w14:textId="77777777" w:rsidTr="001C1DDB">
        <w:trPr>
          <w:trHeight w:val="240"/>
        </w:trPr>
        <w:tc>
          <w:tcPr>
            <w:tcW w:w="2081" w:type="dxa"/>
            <w:shd w:val="clear" w:color="auto" w:fill="auto"/>
            <w:hideMark/>
          </w:tcPr>
          <w:p w14:paraId="4ECE9852" w14:textId="77777777" w:rsidR="001C1DDB" w:rsidRPr="001C1DDB" w:rsidRDefault="002E421D" w:rsidP="001C1DDB">
            <w:pPr>
              <w:spacing w:after="0" w:line="240" w:lineRule="auto"/>
              <w:rPr>
                <w:rFonts w:ascii="Calibri" w:eastAsia="Times New Roman" w:hAnsi="Calibri" w:cs="Calibri"/>
              </w:rPr>
            </w:pPr>
            <w:hyperlink r:id="rId20" w:history="1">
              <w:r w:rsidR="001C1DDB" w:rsidRPr="001C1DDB">
                <w:rPr>
                  <w:rFonts w:ascii="Calibri" w:eastAsia="Times New Roman" w:hAnsi="Calibri" w:cs="Calibri"/>
                </w:rPr>
                <w:t>GSM1955163</w:t>
              </w:r>
            </w:hyperlink>
          </w:p>
        </w:tc>
        <w:tc>
          <w:tcPr>
            <w:tcW w:w="896" w:type="dxa"/>
            <w:shd w:val="clear" w:color="000000" w:fill="FFFFFF"/>
            <w:hideMark/>
          </w:tcPr>
          <w:p w14:paraId="66B64F6A"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6</w:t>
            </w:r>
          </w:p>
        </w:tc>
        <w:tc>
          <w:tcPr>
            <w:tcW w:w="5670" w:type="dxa"/>
            <w:shd w:val="clear" w:color="auto" w:fill="auto"/>
            <w:hideMark/>
          </w:tcPr>
          <w:p w14:paraId="7B11763D"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9</w:t>
            </w:r>
          </w:p>
        </w:tc>
      </w:tr>
      <w:tr w:rsidR="001C1DDB" w:rsidRPr="001C1DDB" w14:paraId="6D1C1245" w14:textId="77777777" w:rsidTr="001C1DDB">
        <w:trPr>
          <w:trHeight w:val="240"/>
        </w:trPr>
        <w:tc>
          <w:tcPr>
            <w:tcW w:w="2081" w:type="dxa"/>
            <w:shd w:val="clear" w:color="auto" w:fill="auto"/>
            <w:hideMark/>
          </w:tcPr>
          <w:p w14:paraId="476EBCD8" w14:textId="77777777" w:rsidR="001C1DDB" w:rsidRPr="001C1DDB" w:rsidRDefault="002E421D" w:rsidP="001C1DDB">
            <w:pPr>
              <w:spacing w:after="0" w:line="240" w:lineRule="auto"/>
              <w:rPr>
                <w:rFonts w:ascii="Calibri" w:eastAsia="Times New Roman" w:hAnsi="Calibri" w:cs="Calibri"/>
              </w:rPr>
            </w:pPr>
            <w:hyperlink r:id="rId21" w:history="1">
              <w:r w:rsidR="001C1DDB" w:rsidRPr="001C1DDB">
                <w:rPr>
                  <w:rFonts w:ascii="Calibri" w:eastAsia="Times New Roman" w:hAnsi="Calibri" w:cs="Calibri"/>
                </w:rPr>
                <w:t>GSM1955164</w:t>
              </w:r>
            </w:hyperlink>
          </w:p>
        </w:tc>
        <w:tc>
          <w:tcPr>
            <w:tcW w:w="896" w:type="dxa"/>
            <w:shd w:val="clear" w:color="000000" w:fill="FFFFFF"/>
            <w:hideMark/>
          </w:tcPr>
          <w:p w14:paraId="7E4F82BB"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7</w:t>
            </w:r>
          </w:p>
        </w:tc>
        <w:tc>
          <w:tcPr>
            <w:tcW w:w="5670" w:type="dxa"/>
            <w:shd w:val="clear" w:color="auto" w:fill="auto"/>
            <w:hideMark/>
          </w:tcPr>
          <w:p w14:paraId="4B573F16"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9 matched superficial temporal artery</w:t>
            </w:r>
          </w:p>
        </w:tc>
      </w:tr>
      <w:tr w:rsidR="001C1DDB" w:rsidRPr="001C1DDB" w14:paraId="3C0F3816" w14:textId="77777777" w:rsidTr="001C1DDB">
        <w:trPr>
          <w:trHeight w:val="240"/>
        </w:trPr>
        <w:tc>
          <w:tcPr>
            <w:tcW w:w="2081" w:type="dxa"/>
            <w:shd w:val="clear" w:color="auto" w:fill="auto"/>
            <w:hideMark/>
          </w:tcPr>
          <w:p w14:paraId="68F5D4C1" w14:textId="77777777" w:rsidR="001C1DDB" w:rsidRPr="001C1DDB" w:rsidRDefault="002E421D" w:rsidP="001C1DDB">
            <w:pPr>
              <w:spacing w:after="0" w:line="240" w:lineRule="auto"/>
              <w:rPr>
                <w:rFonts w:ascii="Calibri" w:eastAsia="Times New Roman" w:hAnsi="Calibri" w:cs="Calibri"/>
              </w:rPr>
            </w:pPr>
            <w:hyperlink r:id="rId22" w:history="1">
              <w:r w:rsidR="001C1DDB" w:rsidRPr="001C1DDB">
                <w:rPr>
                  <w:rFonts w:ascii="Calibri" w:eastAsia="Times New Roman" w:hAnsi="Calibri" w:cs="Calibri"/>
                </w:rPr>
                <w:t>GSM1955165</w:t>
              </w:r>
            </w:hyperlink>
          </w:p>
        </w:tc>
        <w:tc>
          <w:tcPr>
            <w:tcW w:w="896" w:type="dxa"/>
            <w:shd w:val="clear" w:color="000000" w:fill="FFFFFF"/>
            <w:hideMark/>
          </w:tcPr>
          <w:p w14:paraId="39EFDB56"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8</w:t>
            </w:r>
          </w:p>
        </w:tc>
        <w:tc>
          <w:tcPr>
            <w:tcW w:w="5670" w:type="dxa"/>
            <w:shd w:val="clear" w:color="auto" w:fill="auto"/>
            <w:hideMark/>
          </w:tcPr>
          <w:p w14:paraId="41BE494F"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0</w:t>
            </w:r>
          </w:p>
        </w:tc>
      </w:tr>
      <w:tr w:rsidR="001C1DDB" w:rsidRPr="001C1DDB" w14:paraId="0EE624EA" w14:textId="77777777" w:rsidTr="001C1DDB">
        <w:trPr>
          <w:trHeight w:val="240"/>
        </w:trPr>
        <w:tc>
          <w:tcPr>
            <w:tcW w:w="2081" w:type="dxa"/>
            <w:shd w:val="clear" w:color="auto" w:fill="auto"/>
            <w:hideMark/>
          </w:tcPr>
          <w:p w14:paraId="2EE77C69" w14:textId="77777777" w:rsidR="001C1DDB" w:rsidRPr="001C1DDB" w:rsidRDefault="002E421D" w:rsidP="001C1DDB">
            <w:pPr>
              <w:spacing w:after="0" w:line="240" w:lineRule="auto"/>
              <w:rPr>
                <w:rFonts w:ascii="Calibri" w:eastAsia="Times New Roman" w:hAnsi="Calibri" w:cs="Calibri"/>
              </w:rPr>
            </w:pPr>
            <w:hyperlink r:id="rId23" w:history="1">
              <w:r w:rsidR="001C1DDB" w:rsidRPr="001C1DDB">
                <w:rPr>
                  <w:rFonts w:ascii="Calibri" w:eastAsia="Times New Roman" w:hAnsi="Calibri" w:cs="Calibri"/>
                </w:rPr>
                <w:t>GSM1955166</w:t>
              </w:r>
            </w:hyperlink>
          </w:p>
        </w:tc>
        <w:tc>
          <w:tcPr>
            <w:tcW w:w="896" w:type="dxa"/>
            <w:shd w:val="clear" w:color="000000" w:fill="FFFFFF"/>
            <w:hideMark/>
          </w:tcPr>
          <w:p w14:paraId="019C8883"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89</w:t>
            </w:r>
          </w:p>
        </w:tc>
        <w:tc>
          <w:tcPr>
            <w:tcW w:w="5670" w:type="dxa"/>
            <w:shd w:val="clear" w:color="auto" w:fill="auto"/>
            <w:hideMark/>
          </w:tcPr>
          <w:p w14:paraId="6D2DBE30"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0 matched superficial temporal artery</w:t>
            </w:r>
          </w:p>
        </w:tc>
      </w:tr>
      <w:tr w:rsidR="001C1DDB" w:rsidRPr="001C1DDB" w14:paraId="174CF4C5" w14:textId="77777777" w:rsidTr="001C1DDB">
        <w:trPr>
          <w:trHeight w:val="240"/>
        </w:trPr>
        <w:tc>
          <w:tcPr>
            <w:tcW w:w="2081" w:type="dxa"/>
            <w:shd w:val="clear" w:color="auto" w:fill="auto"/>
            <w:hideMark/>
          </w:tcPr>
          <w:p w14:paraId="2E22CC32" w14:textId="77777777" w:rsidR="001C1DDB" w:rsidRPr="001C1DDB" w:rsidRDefault="002E421D" w:rsidP="001C1DDB">
            <w:pPr>
              <w:spacing w:after="0" w:line="240" w:lineRule="auto"/>
              <w:rPr>
                <w:rFonts w:ascii="Calibri" w:eastAsia="Times New Roman" w:hAnsi="Calibri" w:cs="Calibri"/>
              </w:rPr>
            </w:pPr>
            <w:hyperlink r:id="rId24" w:history="1">
              <w:r w:rsidR="001C1DDB" w:rsidRPr="001C1DDB">
                <w:rPr>
                  <w:rFonts w:ascii="Calibri" w:eastAsia="Times New Roman" w:hAnsi="Calibri" w:cs="Calibri"/>
                </w:rPr>
                <w:t>GSM1955167</w:t>
              </w:r>
            </w:hyperlink>
          </w:p>
        </w:tc>
        <w:tc>
          <w:tcPr>
            <w:tcW w:w="896" w:type="dxa"/>
            <w:shd w:val="clear" w:color="000000" w:fill="FFFFFF"/>
            <w:hideMark/>
          </w:tcPr>
          <w:p w14:paraId="080073EF"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0</w:t>
            </w:r>
          </w:p>
        </w:tc>
        <w:tc>
          <w:tcPr>
            <w:tcW w:w="5670" w:type="dxa"/>
            <w:shd w:val="clear" w:color="auto" w:fill="auto"/>
            <w:hideMark/>
          </w:tcPr>
          <w:p w14:paraId="146C3C2B"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1</w:t>
            </w:r>
          </w:p>
        </w:tc>
      </w:tr>
      <w:tr w:rsidR="001C1DDB" w:rsidRPr="001C1DDB" w14:paraId="67952BEE" w14:textId="77777777" w:rsidTr="001C1DDB">
        <w:trPr>
          <w:trHeight w:val="240"/>
        </w:trPr>
        <w:tc>
          <w:tcPr>
            <w:tcW w:w="2081" w:type="dxa"/>
            <w:shd w:val="clear" w:color="auto" w:fill="auto"/>
            <w:hideMark/>
          </w:tcPr>
          <w:p w14:paraId="7E56F76A" w14:textId="77777777" w:rsidR="001C1DDB" w:rsidRPr="001C1DDB" w:rsidRDefault="002E421D" w:rsidP="001C1DDB">
            <w:pPr>
              <w:spacing w:after="0" w:line="240" w:lineRule="auto"/>
              <w:rPr>
                <w:rFonts w:ascii="Calibri" w:eastAsia="Times New Roman" w:hAnsi="Calibri" w:cs="Calibri"/>
              </w:rPr>
            </w:pPr>
            <w:hyperlink r:id="rId25" w:history="1">
              <w:r w:rsidR="001C1DDB" w:rsidRPr="001C1DDB">
                <w:rPr>
                  <w:rFonts w:ascii="Calibri" w:eastAsia="Times New Roman" w:hAnsi="Calibri" w:cs="Calibri"/>
                </w:rPr>
                <w:t>GSM1955168</w:t>
              </w:r>
            </w:hyperlink>
          </w:p>
        </w:tc>
        <w:tc>
          <w:tcPr>
            <w:tcW w:w="896" w:type="dxa"/>
            <w:shd w:val="clear" w:color="000000" w:fill="FFFFFF"/>
            <w:hideMark/>
          </w:tcPr>
          <w:p w14:paraId="695E9325"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1</w:t>
            </w:r>
          </w:p>
        </w:tc>
        <w:tc>
          <w:tcPr>
            <w:tcW w:w="5670" w:type="dxa"/>
            <w:shd w:val="clear" w:color="auto" w:fill="auto"/>
            <w:hideMark/>
          </w:tcPr>
          <w:p w14:paraId="6C3FD32C"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1 matched superficial temporal artery</w:t>
            </w:r>
          </w:p>
        </w:tc>
      </w:tr>
      <w:tr w:rsidR="001C1DDB" w:rsidRPr="001C1DDB" w14:paraId="1AB99F76" w14:textId="77777777" w:rsidTr="001C1DDB">
        <w:trPr>
          <w:trHeight w:val="240"/>
        </w:trPr>
        <w:tc>
          <w:tcPr>
            <w:tcW w:w="2081" w:type="dxa"/>
            <w:shd w:val="clear" w:color="auto" w:fill="auto"/>
            <w:hideMark/>
          </w:tcPr>
          <w:p w14:paraId="60C3277F" w14:textId="77777777" w:rsidR="001C1DDB" w:rsidRPr="001C1DDB" w:rsidRDefault="002E421D" w:rsidP="001C1DDB">
            <w:pPr>
              <w:spacing w:after="0" w:line="240" w:lineRule="auto"/>
              <w:rPr>
                <w:rFonts w:ascii="Calibri" w:eastAsia="Times New Roman" w:hAnsi="Calibri" w:cs="Calibri"/>
              </w:rPr>
            </w:pPr>
            <w:hyperlink r:id="rId26" w:history="1">
              <w:r w:rsidR="001C1DDB" w:rsidRPr="001C1DDB">
                <w:rPr>
                  <w:rFonts w:ascii="Calibri" w:eastAsia="Times New Roman" w:hAnsi="Calibri" w:cs="Calibri"/>
                </w:rPr>
                <w:t>GSM1955169</w:t>
              </w:r>
            </w:hyperlink>
          </w:p>
        </w:tc>
        <w:tc>
          <w:tcPr>
            <w:tcW w:w="896" w:type="dxa"/>
            <w:shd w:val="clear" w:color="000000" w:fill="FFFFFF"/>
            <w:hideMark/>
          </w:tcPr>
          <w:p w14:paraId="39CF0B67"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2</w:t>
            </w:r>
          </w:p>
        </w:tc>
        <w:tc>
          <w:tcPr>
            <w:tcW w:w="5670" w:type="dxa"/>
            <w:shd w:val="clear" w:color="auto" w:fill="auto"/>
            <w:hideMark/>
          </w:tcPr>
          <w:p w14:paraId="56F54735"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2</w:t>
            </w:r>
          </w:p>
        </w:tc>
      </w:tr>
      <w:tr w:rsidR="001C1DDB" w:rsidRPr="001C1DDB" w14:paraId="68C4A96A" w14:textId="77777777" w:rsidTr="001C1DDB">
        <w:trPr>
          <w:trHeight w:val="240"/>
        </w:trPr>
        <w:tc>
          <w:tcPr>
            <w:tcW w:w="2081" w:type="dxa"/>
            <w:shd w:val="clear" w:color="auto" w:fill="auto"/>
            <w:hideMark/>
          </w:tcPr>
          <w:p w14:paraId="5E273839" w14:textId="77777777" w:rsidR="001C1DDB" w:rsidRPr="001C1DDB" w:rsidRDefault="002E421D" w:rsidP="001C1DDB">
            <w:pPr>
              <w:spacing w:after="0" w:line="240" w:lineRule="auto"/>
              <w:rPr>
                <w:rFonts w:ascii="Calibri" w:eastAsia="Times New Roman" w:hAnsi="Calibri" w:cs="Calibri"/>
              </w:rPr>
            </w:pPr>
            <w:hyperlink r:id="rId27" w:history="1">
              <w:r w:rsidR="001C1DDB" w:rsidRPr="001C1DDB">
                <w:rPr>
                  <w:rFonts w:ascii="Calibri" w:eastAsia="Times New Roman" w:hAnsi="Calibri" w:cs="Calibri"/>
                </w:rPr>
                <w:t>GSM1955170</w:t>
              </w:r>
            </w:hyperlink>
          </w:p>
        </w:tc>
        <w:tc>
          <w:tcPr>
            <w:tcW w:w="896" w:type="dxa"/>
            <w:shd w:val="clear" w:color="000000" w:fill="FFFFFF"/>
            <w:hideMark/>
          </w:tcPr>
          <w:p w14:paraId="21A4D20D"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3</w:t>
            </w:r>
          </w:p>
        </w:tc>
        <w:tc>
          <w:tcPr>
            <w:tcW w:w="5670" w:type="dxa"/>
            <w:shd w:val="clear" w:color="auto" w:fill="auto"/>
            <w:hideMark/>
          </w:tcPr>
          <w:p w14:paraId="4B1B136A"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2 matched superficial temporal artery</w:t>
            </w:r>
          </w:p>
        </w:tc>
      </w:tr>
      <w:tr w:rsidR="001C1DDB" w:rsidRPr="001C1DDB" w14:paraId="4F1A9E3F" w14:textId="77777777" w:rsidTr="001C1DDB">
        <w:trPr>
          <w:trHeight w:val="240"/>
        </w:trPr>
        <w:tc>
          <w:tcPr>
            <w:tcW w:w="2081" w:type="dxa"/>
            <w:shd w:val="clear" w:color="auto" w:fill="auto"/>
            <w:hideMark/>
          </w:tcPr>
          <w:p w14:paraId="5BA43487" w14:textId="77777777" w:rsidR="001C1DDB" w:rsidRPr="001C1DDB" w:rsidRDefault="002E421D" w:rsidP="001C1DDB">
            <w:pPr>
              <w:spacing w:after="0" w:line="240" w:lineRule="auto"/>
              <w:rPr>
                <w:rFonts w:ascii="Calibri" w:eastAsia="Times New Roman" w:hAnsi="Calibri" w:cs="Calibri"/>
              </w:rPr>
            </w:pPr>
            <w:hyperlink r:id="rId28" w:history="1">
              <w:r w:rsidR="001C1DDB" w:rsidRPr="001C1DDB">
                <w:rPr>
                  <w:rFonts w:ascii="Calibri" w:eastAsia="Times New Roman" w:hAnsi="Calibri" w:cs="Calibri"/>
                </w:rPr>
                <w:t>GSM1955171</w:t>
              </w:r>
            </w:hyperlink>
          </w:p>
        </w:tc>
        <w:tc>
          <w:tcPr>
            <w:tcW w:w="896" w:type="dxa"/>
            <w:shd w:val="clear" w:color="000000" w:fill="FFFFFF"/>
            <w:hideMark/>
          </w:tcPr>
          <w:p w14:paraId="458003E5"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4</w:t>
            </w:r>
          </w:p>
        </w:tc>
        <w:tc>
          <w:tcPr>
            <w:tcW w:w="5670" w:type="dxa"/>
            <w:shd w:val="clear" w:color="auto" w:fill="auto"/>
            <w:hideMark/>
          </w:tcPr>
          <w:p w14:paraId="5B2254C3"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3</w:t>
            </w:r>
          </w:p>
        </w:tc>
      </w:tr>
      <w:tr w:rsidR="001C1DDB" w:rsidRPr="001C1DDB" w14:paraId="01DE4D06" w14:textId="77777777" w:rsidTr="001C1DDB">
        <w:trPr>
          <w:trHeight w:val="240"/>
        </w:trPr>
        <w:tc>
          <w:tcPr>
            <w:tcW w:w="2081" w:type="dxa"/>
            <w:shd w:val="clear" w:color="auto" w:fill="auto"/>
            <w:hideMark/>
          </w:tcPr>
          <w:p w14:paraId="4B35B5D2" w14:textId="77777777" w:rsidR="001C1DDB" w:rsidRPr="001C1DDB" w:rsidRDefault="002E421D" w:rsidP="001C1DDB">
            <w:pPr>
              <w:spacing w:after="0" w:line="240" w:lineRule="auto"/>
              <w:rPr>
                <w:rFonts w:ascii="Calibri" w:eastAsia="Times New Roman" w:hAnsi="Calibri" w:cs="Calibri"/>
              </w:rPr>
            </w:pPr>
            <w:hyperlink r:id="rId29" w:history="1">
              <w:r w:rsidR="001C1DDB" w:rsidRPr="001C1DDB">
                <w:rPr>
                  <w:rFonts w:ascii="Calibri" w:eastAsia="Times New Roman" w:hAnsi="Calibri" w:cs="Calibri"/>
                </w:rPr>
                <w:t>GSM1955172</w:t>
              </w:r>
            </w:hyperlink>
          </w:p>
        </w:tc>
        <w:tc>
          <w:tcPr>
            <w:tcW w:w="896" w:type="dxa"/>
            <w:shd w:val="clear" w:color="000000" w:fill="FFFFFF"/>
            <w:hideMark/>
          </w:tcPr>
          <w:p w14:paraId="668D1872"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5</w:t>
            </w:r>
          </w:p>
        </w:tc>
        <w:tc>
          <w:tcPr>
            <w:tcW w:w="5670" w:type="dxa"/>
            <w:shd w:val="clear" w:color="auto" w:fill="auto"/>
            <w:hideMark/>
          </w:tcPr>
          <w:p w14:paraId="4DEFC17A"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3 matched superficial temporal artery</w:t>
            </w:r>
          </w:p>
        </w:tc>
      </w:tr>
      <w:tr w:rsidR="001C1DDB" w:rsidRPr="001C1DDB" w14:paraId="317D79BC" w14:textId="77777777" w:rsidTr="001C1DDB">
        <w:trPr>
          <w:trHeight w:val="240"/>
        </w:trPr>
        <w:tc>
          <w:tcPr>
            <w:tcW w:w="2081" w:type="dxa"/>
            <w:shd w:val="clear" w:color="auto" w:fill="auto"/>
            <w:hideMark/>
          </w:tcPr>
          <w:p w14:paraId="483DA1A4" w14:textId="77777777" w:rsidR="001C1DDB" w:rsidRPr="001C1DDB" w:rsidRDefault="002E421D" w:rsidP="001C1DDB">
            <w:pPr>
              <w:spacing w:after="0" w:line="240" w:lineRule="auto"/>
              <w:rPr>
                <w:rFonts w:ascii="Calibri" w:eastAsia="Times New Roman" w:hAnsi="Calibri" w:cs="Calibri"/>
              </w:rPr>
            </w:pPr>
            <w:hyperlink r:id="rId30" w:history="1">
              <w:r w:rsidR="001C1DDB" w:rsidRPr="001C1DDB">
                <w:rPr>
                  <w:rFonts w:ascii="Calibri" w:eastAsia="Times New Roman" w:hAnsi="Calibri" w:cs="Calibri"/>
                </w:rPr>
                <w:t>GSM1955173</w:t>
              </w:r>
            </w:hyperlink>
          </w:p>
        </w:tc>
        <w:tc>
          <w:tcPr>
            <w:tcW w:w="896" w:type="dxa"/>
            <w:shd w:val="clear" w:color="000000" w:fill="FFFFFF"/>
            <w:hideMark/>
          </w:tcPr>
          <w:p w14:paraId="7F6EEED6"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6</w:t>
            </w:r>
          </w:p>
        </w:tc>
        <w:tc>
          <w:tcPr>
            <w:tcW w:w="5670" w:type="dxa"/>
            <w:shd w:val="clear" w:color="auto" w:fill="auto"/>
            <w:hideMark/>
          </w:tcPr>
          <w:p w14:paraId="5DCD8BEA"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4</w:t>
            </w:r>
          </w:p>
        </w:tc>
      </w:tr>
      <w:tr w:rsidR="001C1DDB" w:rsidRPr="001C1DDB" w14:paraId="7A206215" w14:textId="77777777" w:rsidTr="001C1DDB">
        <w:trPr>
          <w:trHeight w:val="240"/>
        </w:trPr>
        <w:tc>
          <w:tcPr>
            <w:tcW w:w="2081" w:type="dxa"/>
            <w:shd w:val="clear" w:color="auto" w:fill="auto"/>
            <w:hideMark/>
          </w:tcPr>
          <w:p w14:paraId="35B3E016" w14:textId="77777777" w:rsidR="001C1DDB" w:rsidRPr="001C1DDB" w:rsidRDefault="002E421D" w:rsidP="001C1DDB">
            <w:pPr>
              <w:spacing w:after="0" w:line="240" w:lineRule="auto"/>
              <w:rPr>
                <w:rFonts w:ascii="Calibri" w:eastAsia="Times New Roman" w:hAnsi="Calibri" w:cs="Calibri"/>
              </w:rPr>
            </w:pPr>
            <w:hyperlink r:id="rId31" w:history="1">
              <w:r w:rsidR="001C1DDB" w:rsidRPr="001C1DDB">
                <w:rPr>
                  <w:rFonts w:ascii="Calibri" w:eastAsia="Times New Roman" w:hAnsi="Calibri" w:cs="Calibri"/>
                </w:rPr>
                <w:t>GSM1955174</w:t>
              </w:r>
            </w:hyperlink>
          </w:p>
        </w:tc>
        <w:tc>
          <w:tcPr>
            <w:tcW w:w="896" w:type="dxa"/>
            <w:shd w:val="clear" w:color="000000" w:fill="FFFFFF"/>
            <w:hideMark/>
          </w:tcPr>
          <w:p w14:paraId="50A88E13"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7</w:t>
            </w:r>
          </w:p>
        </w:tc>
        <w:tc>
          <w:tcPr>
            <w:tcW w:w="5670" w:type="dxa"/>
            <w:shd w:val="clear" w:color="auto" w:fill="auto"/>
            <w:hideMark/>
          </w:tcPr>
          <w:p w14:paraId="6D5F3FD3"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4 matched superficial temporal artery</w:t>
            </w:r>
          </w:p>
        </w:tc>
      </w:tr>
      <w:tr w:rsidR="001C1DDB" w:rsidRPr="001C1DDB" w14:paraId="112B7522" w14:textId="77777777" w:rsidTr="001C1DDB">
        <w:trPr>
          <w:trHeight w:val="240"/>
        </w:trPr>
        <w:tc>
          <w:tcPr>
            <w:tcW w:w="2081" w:type="dxa"/>
            <w:shd w:val="clear" w:color="auto" w:fill="auto"/>
            <w:hideMark/>
          </w:tcPr>
          <w:p w14:paraId="475FB724" w14:textId="77777777" w:rsidR="001C1DDB" w:rsidRPr="001C1DDB" w:rsidRDefault="002E421D" w:rsidP="001C1DDB">
            <w:pPr>
              <w:spacing w:after="0" w:line="240" w:lineRule="auto"/>
              <w:rPr>
                <w:rFonts w:ascii="Calibri" w:eastAsia="Times New Roman" w:hAnsi="Calibri" w:cs="Calibri"/>
              </w:rPr>
            </w:pPr>
            <w:hyperlink r:id="rId32" w:history="1">
              <w:r w:rsidR="001C1DDB" w:rsidRPr="001C1DDB">
                <w:rPr>
                  <w:rFonts w:ascii="Calibri" w:eastAsia="Times New Roman" w:hAnsi="Calibri" w:cs="Calibri"/>
                </w:rPr>
                <w:t>GSM1955175</w:t>
              </w:r>
            </w:hyperlink>
          </w:p>
        </w:tc>
        <w:tc>
          <w:tcPr>
            <w:tcW w:w="896" w:type="dxa"/>
            <w:shd w:val="clear" w:color="000000" w:fill="FFFFFF"/>
            <w:hideMark/>
          </w:tcPr>
          <w:p w14:paraId="3E01AF21"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8</w:t>
            </w:r>
          </w:p>
        </w:tc>
        <w:tc>
          <w:tcPr>
            <w:tcW w:w="5670" w:type="dxa"/>
            <w:shd w:val="clear" w:color="auto" w:fill="auto"/>
            <w:hideMark/>
          </w:tcPr>
          <w:p w14:paraId="61A850AA"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5</w:t>
            </w:r>
          </w:p>
        </w:tc>
      </w:tr>
      <w:tr w:rsidR="001C1DDB" w:rsidRPr="001C1DDB" w14:paraId="40780A1A" w14:textId="77777777" w:rsidTr="001C1DDB">
        <w:trPr>
          <w:trHeight w:val="240"/>
        </w:trPr>
        <w:tc>
          <w:tcPr>
            <w:tcW w:w="2081" w:type="dxa"/>
            <w:shd w:val="clear" w:color="auto" w:fill="auto"/>
            <w:hideMark/>
          </w:tcPr>
          <w:p w14:paraId="4B3957FE" w14:textId="77777777" w:rsidR="001C1DDB" w:rsidRPr="001C1DDB" w:rsidRDefault="002E421D" w:rsidP="001C1DDB">
            <w:pPr>
              <w:spacing w:after="0" w:line="240" w:lineRule="auto"/>
              <w:rPr>
                <w:rFonts w:ascii="Calibri" w:eastAsia="Times New Roman" w:hAnsi="Calibri" w:cs="Calibri"/>
              </w:rPr>
            </w:pPr>
            <w:hyperlink r:id="rId33" w:history="1">
              <w:r w:rsidR="001C1DDB" w:rsidRPr="001C1DDB">
                <w:rPr>
                  <w:rFonts w:ascii="Calibri" w:eastAsia="Times New Roman" w:hAnsi="Calibri" w:cs="Calibri"/>
                </w:rPr>
                <w:t>GSM1955176</w:t>
              </w:r>
            </w:hyperlink>
          </w:p>
        </w:tc>
        <w:tc>
          <w:tcPr>
            <w:tcW w:w="896" w:type="dxa"/>
            <w:shd w:val="clear" w:color="000000" w:fill="FFFFFF"/>
            <w:hideMark/>
          </w:tcPr>
          <w:p w14:paraId="71F17F6A" w14:textId="77777777" w:rsidR="001C1DDB" w:rsidRPr="001C1DDB" w:rsidRDefault="001C1DDB" w:rsidP="001C1DDB">
            <w:pPr>
              <w:spacing w:after="0" w:line="240" w:lineRule="auto"/>
              <w:rPr>
                <w:rFonts w:ascii="Calibri" w:eastAsia="Times New Roman" w:hAnsi="Calibri" w:cs="Calibri"/>
              </w:rPr>
            </w:pPr>
            <w:r w:rsidRPr="001C1DDB">
              <w:rPr>
                <w:rFonts w:ascii="Calibri" w:eastAsia="Times New Roman" w:hAnsi="Calibri" w:cs="Calibri"/>
              </w:rPr>
              <w:t>GPL599</w:t>
            </w:r>
          </w:p>
        </w:tc>
        <w:tc>
          <w:tcPr>
            <w:tcW w:w="5670" w:type="dxa"/>
            <w:shd w:val="clear" w:color="auto" w:fill="auto"/>
            <w:hideMark/>
          </w:tcPr>
          <w:p w14:paraId="58B20509" w14:textId="77777777" w:rsidR="001C1DDB" w:rsidRPr="001C1DDB" w:rsidRDefault="001C1DDB" w:rsidP="001C1DDB">
            <w:pPr>
              <w:spacing w:after="0" w:line="240" w:lineRule="auto"/>
              <w:rPr>
                <w:rFonts w:ascii="Verdana" w:eastAsia="Times New Roman" w:hAnsi="Verdana" w:cs="Calibri"/>
                <w:sz w:val="18"/>
                <w:szCs w:val="18"/>
              </w:rPr>
            </w:pPr>
            <w:r w:rsidRPr="001C1DDB">
              <w:rPr>
                <w:rFonts w:ascii="Verdana" w:eastAsia="Times New Roman" w:hAnsi="Verdana" w:cs="Calibri"/>
                <w:sz w:val="18"/>
                <w:szCs w:val="18"/>
              </w:rPr>
              <w:t>intracranial aneurysm15 matched superficial temporal artery</w:t>
            </w:r>
          </w:p>
        </w:tc>
      </w:tr>
    </w:tbl>
    <w:p w14:paraId="21FD8A1D" w14:textId="77777777" w:rsidR="007D0B67" w:rsidRDefault="007D0B67" w:rsidP="007D0B67"/>
    <w:p w14:paraId="16A8405F" w14:textId="7AE6C692" w:rsidR="007D0B67" w:rsidRDefault="00C564CE" w:rsidP="00C564CE">
      <w:pPr>
        <w:rPr>
          <w:b/>
          <w:sz w:val="24"/>
        </w:rPr>
      </w:pPr>
      <w:r>
        <w:rPr>
          <w:rFonts w:hint="eastAsia"/>
          <w:b/>
          <w:sz w:val="24"/>
        </w:rPr>
        <w:t>Table</w:t>
      </w:r>
      <w:r>
        <w:rPr>
          <w:b/>
          <w:sz w:val="24"/>
        </w:rPr>
        <w:t xml:space="preserve"> </w:t>
      </w:r>
      <w:r>
        <w:rPr>
          <w:rFonts w:hint="eastAsia"/>
          <w:b/>
          <w:sz w:val="24"/>
        </w:rPr>
        <w:t>S</w:t>
      </w:r>
      <w:r>
        <w:rPr>
          <w:b/>
          <w:sz w:val="24"/>
        </w:rPr>
        <w:t>2</w:t>
      </w:r>
      <w:r>
        <w:rPr>
          <w:rFonts w:hint="eastAsia"/>
          <w:b/>
          <w:sz w:val="24"/>
        </w:rPr>
        <w:t>.</w:t>
      </w:r>
      <w:r>
        <w:rPr>
          <w:b/>
          <w:sz w:val="24"/>
        </w:rPr>
        <w:t xml:space="preserve"> </w:t>
      </w:r>
      <w:r w:rsidR="00C32DBF">
        <w:rPr>
          <w:b/>
          <w:sz w:val="24"/>
        </w:rPr>
        <w:t xml:space="preserve">Differentially </w:t>
      </w:r>
      <w:r w:rsidRPr="00C564CE">
        <w:rPr>
          <w:b/>
          <w:sz w:val="24"/>
        </w:rPr>
        <w:t xml:space="preserve">methylated </w:t>
      </w:r>
      <w:r w:rsidR="00C32DBF">
        <w:rPr>
          <w:b/>
          <w:sz w:val="24"/>
        </w:rPr>
        <w:t xml:space="preserve">sites </w:t>
      </w:r>
      <w:r>
        <w:rPr>
          <w:b/>
          <w:sz w:val="24"/>
        </w:rPr>
        <w:t xml:space="preserve">in </w:t>
      </w:r>
      <w:r w:rsidR="00807C23">
        <w:rPr>
          <w:b/>
          <w:sz w:val="24"/>
        </w:rPr>
        <w:t xml:space="preserve">the </w:t>
      </w:r>
      <w:r>
        <w:rPr>
          <w:b/>
          <w:sz w:val="24"/>
        </w:rPr>
        <w:t xml:space="preserve">ADAMTS </w:t>
      </w:r>
      <w:r w:rsidR="00C32DBF">
        <w:rPr>
          <w:b/>
          <w:sz w:val="24"/>
        </w:rPr>
        <w:t xml:space="preserve">gene </w:t>
      </w:r>
      <w:r>
        <w:rPr>
          <w:b/>
          <w:sz w:val="24"/>
        </w:rPr>
        <w:t>family</w:t>
      </w:r>
    </w:p>
    <w:tbl>
      <w:tblPr>
        <w:tblStyle w:val="a5"/>
        <w:tblW w:w="0" w:type="auto"/>
        <w:tblLook w:val="04A0" w:firstRow="1" w:lastRow="0" w:firstColumn="1" w:lastColumn="0" w:noHBand="0" w:noVBand="1"/>
      </w:tblPr>
      <w:tblGrid>
        <w:gridCol w:w="1049"/>
        <w:gridCol w:w="948"/>
        <w:gridCol w:w="883"/>
        <w:gridCol w:w="791"/>
        <w:gridCol w:w="796"/>
        <w:gridCol w:w="781"/>
        <w:gridCol w:w="1143"/>
        <w:gridCol w:w="1111"/>
        <w:gridCol w:w="1128"/>
      </w:tblGrid>
      <w:tr w:rsidR="00C564CE" w:rsidRPr="00C564CE" w14:paraId="46373192" w14:textId="77777777" w:rsidTr="00C564CE">
        <w:trPr>
          <w:trHeight w:val="300"/>
        </w:trPr>
        <w:tc>
          <w:tcPr>
            <w:tcW w:w="1070" w:type="dxa"/>
            <w:noWrap/>
            <w:hideMark/>
          </w:tcPr>
          <w:p w14:paraId="4FBA3B14" w14:textId="77777777" w:rsidR="00C564CE" w:rsidRPr="00C564CE" w:rsidRDefault="00C564CE">
            <w:pPr>
              <w:rPr>
                <w:b/>
                <w:sz w:val="16"/>
              </w:rPr>
            </w:pPr>
            <w:r w:rsidRPr="00C564CE">
              <w:rPr>
                <w:b/>
                <w:sz w:val="16"/>
              </w:rPr>
              <w:t>ID</w:t>
            </w:r>
          </w:p>
        </w:tc>
        <w:tc>
          <w:tcPr>
            <w:tcW w:w="985" w:type="dxa"/>
            <w:noWrap/>
            <w:hideMark/>
          </w:tcPr>
          <w:p w14:paraId="36793B71" w14:textId="77777777" w:rsidR="00C564CE" w:rsidRPr="00C564CE" w:rsidRDefault="00C564CE" w:rsidP="00C564CE">
            <w:pPr>
              <w:rPr>
                <w:b/>
                <w:sz w:val="16"/>
              </w:rPr>
            </w:pPr>
            <w:r w:rsidRPr="00C564CE">
              <w:rPr>
                <w:b/>
                <w:sz w:val="16"/>
              </w:rPr>
              <w:t>Gene</w:t>
            </w:r>
          </w:p>
        </w:tc>
        <w:tc>
          <w:tcPr>
            <w:tcW w:w="917" w:type="dxa"/>
            <w:noWrap/>
            <w:hideMark/>
          </w:tcPr>
          <w:p w14:paraId="63EA3B56" w14:textId="025CDB16" w:rsidR="00C564CE" w:rsidRPr="00C564CE" w:rsidRDefault="00C564CE">
            <w:pPr>
              <w:rPr>
                <w:b/>
                <w:sz w:val="16"/>
              </w:rPr>
            </w:pPr>
            <w:r w:rsidRPr="00C564CE">
              <w:rPr>
                <w:b/>
                <w:sz w:val="16"/>
              </w:rPr>
              <w:t>P</w:t>
            </w:r>
          </w:p>
        </w:tc>
        <w:tc>
          <w:tcPr>
            <w:tcW w:w="585" w:type="dxa"/>
            <w:noWrap/>
            <w:hideMark/>
          </w:tcPr>
          <w:p w14:paraId="2BF3318D" w14:textId="77777777" w:rsidR="00C564CE" w:rsidRPr="00C564CE" w:rsidRDefault="00C564CE">
            <w:pPr>
              <w:rPr>
                <w:b/>
                <w:sz w:val="16"/>
              </w:rPr>
            </w:pPr>
            <w:r w:rsidRPr="00C564CE">
              <w:rPr>
                <w:b/>
                <w:sz w:val="16"/>
              </w:rPr>
              <w:t>t</w:t>
            </w:r>
          </w:p>
        </w:tc>
        <w:tc>
          <w:tcPr>
            <w:tcW w:w="811" w:type="dxa"/>
            <w:noWrap/>
            <w:hideMark/>
          </w:tcPr>
          <w:p w14:paraId="2BC0C9DD" w14:textId="77777777" w:rsidR="00C564CE" w:rsidRPr="00C564CE" w:rsidRDefault="00C564CE">
            <w:pPr>
              <w:rPr>
                <w:b/>
                <w:sz w:val="16"/>
              </w:rPr>
            </w:pPr>
            <w:r w:rsidRPr="00C564CE">
              <w:rPr>
                <w:b/>
                <w:sz w:val="16"/>
              </w:rPr>
              <w:t>B</w:t>
            </w:r>
          </w:p>
        </w:tc>
        <w:tc>
          <w:tcPr>
            <w:tcW w:w="809" w:type="dxa"/>
            <w:noWrap/>
            <w:hideMark/>
          </w:tcPr>
          <w:p w14:paraId="1E0CDC62" w14:textId="77777777" w:rsidR="00C564CE" w:rsidRPr="00C564CE" w:rsidRDefault="00C564CE">
            <w:pPr>
              <w:rPr>
                <w:b/>
                <w:sz w:val="16"/>
              </w:rPr>
            </w:pPr>
            <w:r w:rsidRPr="00C564CE">
              <w:rPr>
                <w:b/>
                <w:sz w:val="16"/>
              </w:rPr>
              <w:t>logFC</w:t>
            </w:r>
          </w:p>
        </w:tc>
        <w:tc>
          <w:tcPr>
            <w:tcW w:w="1145" w:type="dxa"/>
            <w:noWrap/>
            <w:hideMark/>
          </w:tcPr>
          <w:p w14:paraId="6E6F5ECF" w14:textId="77777777" w:rsidR="00C564CE" w:rsidRPr="00C564CE" w:rsidRDefault="00C564CE">
            <w:pPr>
              <w:rPr>
                <w:b/>
                <w:sz w:val="16"/>
              </w:rPr>
            </w:pPr>
            <w:r w:rsidRPr="00C564CE">
              <w:rPr>
                <w:b/>
                <w:sz w:val="16"/>
              </w:rPr>
              <w:t>RANGE_START</w:t>
            </w:r>
          </w:p>
        </w:tc>
        <w:tc>
          <w:tcPr>
            <w:tcW w:w="1156" w:type="dxa"/>
            <w:noWrap/>
            <w:hideMark/>
          </w:tcPr>
          <w:p w14:paraId="419528C7" w14:textId="77777777" w:rsidR="00C564CE" w:rsidRPr="00C564CE" w:rsidRDefault="00C564CE">
            <w:pPr>
              <w:rPr>
                <w:b/>
                <w:sz w:val="16"/>
              </w:rPr>
            </w:pPr>
            <w:r w:rsidRPr="00C564CE">
              <w:rPr>
                <w:b/>
                <w:sz w:val="16"/>
              </w:rPr>
              <w:t>RANGE_END</w:t>
            </w:r>
          </w:p>
        </w:tc>
        <w:tc>
          <w:tcPr>
            <w:tcW w:w="1152" w:type="dxa"/>
            <w:noWrap/>
            <w:hideMark/>
          </w:tcPr>
          <w:p w14:paraId="124A449F" w14:textId="77777777" w:rsidR="00C564CE" w:rsidRPr="00C564CE" w:rsidRDefault="00C564CE">
            <w:pPr>
              <w:rPr>
                <w:b/>
                <w:sz w:val="16"/>
              </w:rPr>
            </w:pPr>
            <w:r w:rsidRPr="00C564CE">
              <w:rPr>
                <w:b/>
                <w:sz w:val="16"/>
              </w:rPr>
              <w:t>RANGE_GB</w:t>
            </w:r>
          </w:p>
        </w:tc>
      </w:tr>
      <w:tr w:rsidR="00C564CE" w:rsidRPr="00C564CE" w14:paraId="1CDDA411" w14:textId="77777777" w:rsidTr="00C564CE">
        <w:trPr>
          <w:trHeight w:val="300"/>
        </w:trPr>
        <w:tc>
          <w:tcPr>
            <w:tcW w:w="1070" w:type="dxa"/>
            <w:noWrap/>
            <w:hideMark/>
          </w:tcPr>
          <w:p w14:paraId="4E759584" w14:textId="77777777" w:rsidR="00C564CE" w:rsidRPr="00C564CE" w:rsidRDefault="00C564CE">
            <w:pPr>
              <w:rPr>
                <w:sz w:val="16"/>
              </w:rPr>
            </w:pPr>
            <w:r w:rsidRPr="00C564CE">
              <w:rPr>
                <w:sz w:val="16"/>
              </w:rPr>
              <w:t>cg23737229</w:t>
            </w:r>
          </w:p>
        </w:tc>
        <w:tc>
          <w:tcPr>
            <w:tcW w:w="985" w:type="dxa"/>
            <w:noWrap/>
            <w:hideMark/>
          </w:tcPr>
          <w:p w14:paraId="0FF5BCE0" w14:textId="77777777" w:rsidR="00C564CE" w:rsidRPr="00C564CE" w:rsidRDefault="00C564CE">
            <w:pPr>
              <w:rPr>
                <w:sz w:val="16"/>
              </w:rPr>
            </w:pPr>
            <w:r w:rsidRPr="00C564CE">
              <w:rPr>
                <w:sz w:val="16"/>
              </w:rPr>
              <w:t>ADAMTS1</w:t>
            </w:r>
          </w:p>
        </w:tc>
        <w:tc>
          <w:tcPr>
            <w:tcW w:w="917" w:type="dxa"/>
            <w:noWrap/>
            <w:hideMark/>
          </w:tcPr>
          <w:p w14:paraId="615BA1A2" w14:textId="77777777" w:rsidR="00C564CE" w:rsidRPr="00C564CE" w:rsidRDefault="00C564CE">
            <w:pPr>
              <w:rPr>
                <w:sz w:val="16"/>
              </w:rPr>
            </w:pPr>
            <w:r w:rsidRPr="00C564CE">
              <w:rPr>
                <w:sz w:val="16"/>
              </w:rPr>
              <w:t>8.29E-03</w:t>
            </w:r>
          </w:p>
        </w:tc>
        <w:tc>
          <w:tcPr>
            <w:tcW w:w="585" w:type="dxa"/>
            <w:noWrap/>
            <w:hideMark/>
          </w:tcPr>
          <w:p w14:paraId="1354AFE7" w14:textId="77777777" w:rsidR="00C564CE" w:rsidRPr="00C564CE" w:rsidRDefault="00C564CE">
            <w:pPr>
              <w:rPr>
                <w:sz w:val="16"/>
              </w:rPr>
            </w:pPr>
            <w:r w:rsidRPr="00C564CE">
              <w:rPr>
                <w:sz w:val="16"/>
              </w:rPr>
              <w:t>2.98</w:t>
            </w:r>
          </w:p>
        </w:tc>
        <w:tc>
          <w:tcPr>
            <w:tcW w:w="811" w:type="dxa"/>
            <w:noWrap/>
            <w:hideMark/>
          </w:tcPr>
          <w:p w14:paraId="32ECE18C" w14:textId="77777777" w:rsidR="00C564CE" w:rsidRPr="00C564CE" w:rsidRDefault="00C564CE">
            <w:pPr>
              <w:rPr>
                <w:sz w:val="16"/>
              </w:rPr>
            </w:pPr>
            <w:r w:rsidRPr="00C564CE">
              <w:rPr>
                <w:sz w:val="16"/>
              </w:rPr>
              <w:t>-3.32834</w:t>
            </w:r>
          </w:p>
        </w:tc>
        <w:tc>
          <w:tcPr>
            <w:tcW w:w="809" w:type="dxa"/>
            <w:noWrap/>
            <w:hideMark/>
          </w:tcPr>
          <w:p w14:paraId="44958D47" w14:textId="77777777" w:rsidR="00C564CE" w:rsidRPr="00C564CE" w:rsidRDefault="00C564CE">
            <w:pPr>
              <w:rPr>
                <w:sz w:val="16"/>
              </w:rPr>
            </w:pPr>
            <w:r w:rsidRPr="00C564CE">
              <w:rPr>
                <w:sz w:val="16"/>
              </w:rPr>
              <w:t>1.27E-02</w:t>
            </w:r>
          </w:p>
        </w:tc>
        <w:tc>
          <w:tcPr>
            <w:tcW w:w="1145" w:type="dxa"/>
            <w:noWrap/>
            <w:hideMark/>
          </w:tcPr>
          <w:p w14:paraId="3859B955" w14:textId="77777777" w:rsidR="00C564CE" w:rsidRPr="00C564CE" w:rsidRDefault="00C564CE">
            <w:pPr>
              <w:rPr>
                <w:sz w:val="16"/>
              </w:rPr>
            </w:pPr>
            <w:r w:rsidRPr="00C564CE">
              <w:rPr>
                <w:sz w:val="16"/>
              </w:rPr>
              <w:t>28218646</w:t>
            </w:r>
          </w:p>
        </w:tc>
        <w:tc>
          <w:tcPr>
            <w:tcW w:w="1156" w:type="dxa"/>
            <w:noWrap/>
            <w:hideMark/>
          </w:tcPr>
          <w:p w14:paraId="6527B1DE" w14:textId="77777777" w:rsidR="00C564CE" w:rsidRPr="00C564CE" w:rsidRDefault="00C564CE">
            <w:pPr>
              <w:rPr>
                <w:sz w:val="16"/>
              </w:rPr>
            </w:pPr>
            <w:r w:rsidRPr="00C564CE">
              <w:rPr>
                <w:sz w:val="16"/>
              </w:rPr>
              <w:t>28218769</w:t>
            </w:r>
          </w:p>
        </w:tc>
        <w:tc>
          <w:tcPr>
            <w:tcW w:w="1152" w:type="dxa"/>
            <w:noWrap/>
            <w:hideMark/>
          </w:tcPr>
          <w:p w14:paraId="3EDF7022" w14:textId="77777777" w:rsidR="00C564CE" w:rsidRPr="00C564CE" w:rsidRDefault="00C564CE">
            <w:pPr>
              <w:rPr>
                <w:sz w:val="16"/>
              </w:rPr>
            </w:pPr>
            <w:r w:rsidRPr="00C564CE">
              <w:rPr>
                <w:sz w:val="16"/>
              </w:rPr>
              <w:t>NC_000021.8</w:t>
            </w:r>
          </w:p>
        </w:tc>
      </w:tr>
      <w:tr w:rsidR="00C564CE" w:rsidRPr="00C564CE" w14:paraId="4AF0D044" w14:textId="77777777" w:rsidTr="00C564CE">
        <w:trPr>
          <w:trHeight w:val="300"/>
        </w:trPr>
        <w:tc>
          <w:tcPr>
            <w:tcW w:w="1070" w:type="dxa"/>
            <w:noWrap/>
            <w:hideMark/>
          </w:tcPr>
          <w:p w14:paraId="7DEBE03C" w14:textId="77777777" w:rsidR="00C564CE" w:rsidRPr="00C564CE" w:rsidRDefault="00C564CE">
            <w:pPr>
              <w:rPr>
                <w:sz w:val="16"/>
              </w:rPr>
            </w:pPr>
            <w:r w:rsidRPr="00C564CE">
              <w:rPr>
                <w:sz w:val="16"/>
              </w:rPr>
              <w:t>cg23733177</w:t>
            </w:r>
          </w:p>
        </w:tc>
        <w:tc>
          <w:tcPr>
            <w:tcW w:w="985" w:type="dxa"/>
            <w:noWrap/>
            <w:hideMark/>
          </w:tcPr>
          <w:p w14:paraId="5D06699D" w14:textId="77777777" w:rsidR="00C564CE" w:rsidRPr="00C564CE" w:rsidRDefault="00C564CE">
            <w:pPr>
              <w:rPr>
                <w:sz w:val="16"/>
              </w:rPr>
            </w:pPr>
            <w:r w:rsidRPr="00C564CE">
              <w:rPr>
                <w:sz w:val="16"/>
              </w:rPr>
              <w:t>ADAMTS1</w:t>
            </w:r>
          </w:p>
        </w:tc>
        <w:tc>
          <w:tcPr>
            <w:tcW w:w="917" w:type="dxa"/>
            <w:noWrap/>
            <w:hideMark/>
          </w:tcPr>
          <w:p w14:paraId="5A0E83C6" w14:textId="77777777" w:rsidR="00C564CE" w:rsidRPr="00C564CE" w:rsidRDefault="00C564CE">
            <w:pPr>
              <w:rPr>
                <w:sz w:val="16"/>
              </w:rPr>
            </w:pPr>
            <w:r w:rsidRPr="00C564CE">
              <w:rPr>
                <w:sz w:val="16"/>
              </w:rPr>
              <w:t>3.17E-02</w:t>
            </w:r>
          </w:p>
        </w:tc>
        <w:tc>
          <w:tcPr>
            <w:tcW w:w="585" w:type="dxa"/>
            <w:noWrap/>
            <w:hideMark/>
          </w:tcPr>
          <w:p w14:paraId="79E237AA" w14:textId="77777777" w:rsidR="00C564CE" w:rsidRPr="00C564CE" w:rsidRDefault="00C564CE">
            <w:pPr>
              <w:rPr>
                <w:sz w:val="16"/>
              </w:rPr>
            </w:pPr>
            <w:r w:rsidRPr="00C564CE">
              <w:rPr>
                <w:sz w:val="16"/>
              </w:rPr>
              <w:t>2.34</w:t>
            </w:r>
          </w:p>
        </w:tc>
        <w:tc>
          <w:tcPr>
            <w:tcW w:w="811" w:type="dxa"/>
            <w:noWrap/>
            <w:hideMark/>
          </w:tcPr>
          <w:p w14:paraId="767E74CF" w14:textId="77777777" w:rsidR="00C564CE" w:rsidRPr="00C564CE" w:rsidRDefault="00C564CE">
            <w:pPr>
              <w:rPr>
                <w:sz w:val="16"/>
              </w:rPr>
            </w:pPr>
            <w:r w:rsidRPr="00C564CE">
              <w:rPr>
                <w:sz w:val="16"/>
              </w:rPr>
              <w:t>-4.59586</w:t>
            </w:r>
          </w:p>
        </w:tc>
        <w:tc>
          <w:tcPr>
            <w:tcW w:w="809" w:type="dxa"/>
            <w:noWrap/>
            <w:hideMark/>
          </w:tcPr>
          <w:p w14:paraId="6C54135F" w14:textId="77777777" w:rsidR="00C564CE" w:rsidRPr="00C564CE" w:rsidRDefault="00C564CE">
            <w:pPr>
              <w:rPr>
                <w:sz w:val="16"/>
              </w:rPr>
            </w:pPr>
            <w:r w:rsidRPr="00C564CE">
              <w:rPr>
                <w:sz w:val="16"/>
              </w:rPr>
              <w:t>2.86E-02</w:t>
            </w:r>
          </w:p>
        </w:tc>
        <w:tc>
          <w:tcPr>
            <w:tcW w:w="1145" w:type="dxa"/>
            <w:noWrap/>
            <w:hideMark/>
          </w:tcPr>
          <w:p w14:paraId="70780C2F" w14:textId="77777777" w:rsidR="00C564CE" w:rsidRPr="00C564CE" w:rsidRDefault="00C564CE">
            <w:pPr>
              <w:rPr>
                <w:sz w:val="16"/>
              </w:rPr>
            </w:pPr>
            <w:r w:rsidRPr="00C564CE">
              <w:rPr>
                <w:sz w:val="16"/>
              </w:rPr>
              <w:t>28215972</w:t>
            </w:r>
          </w:p>
        </w:tc>
        <w:tc>
          <w:tcPr>
            <w:tcW w:w="1156" w:type="dxa"/>
            <w:noWrap/>
            <w:hideMark/>
          </w:tcPr>
          <w:p w14:paraId="48785DD6" w14:textId="77777777" w:rsidR="00C564CE" w:rsidRPr="00C564CE" w:rsidRDefault="00C564CE">
            <w:pPr>
              <w:rPr>
                <w:sz w:val="16"/>
              </w:rPr>
            </w:pPr>
            <w:r w:rsidRPr="00C564CE">
              <w:rPr>
                <w:sz w:val="16"/>
              </w:rPr>
              <w:t>28216095</w:t>
            </w:r>
          </w:p>
        </w:tc>
        <w:tc>
          <w:tcPr>
            <w:tcW w:w="1152" w:type="dxa"/>
            <w:noWrap/>
            <w:hideMark/>
          </w:tcPr>
          <w:p w14:paraId="4CB4B0D6" w14:textId="77777777" w:rsidR="00C564CE" w:rsidRPr="00C564CE" w:rsidRDefault="00C564CE">
            <w:pPr>
              <w:rPr>
                <w:sz w:val="16"/>
              </w:rPr>
            </w:pPr>
            <w:r w:rsidRPr="00C564CE">
              <w:rPr>
                <w:sz w:val="16"/>
              </w:rPr>
              <w:t>NC_000021.8</w:t>
            </w:r>
          </w:p>
        </w:tc>
      </w:tr>
      <w:tr w:rsidR="00C564CE" w:rsidRPr="00C564CE" w14:paraId="04A2EA6F" w14:textId="77777777" w:rsidTr="00C564CE">
        <w:trPr>
          <w:trHeight w:val="300"/>
        </w:trPr>
        <w:tc>
          <w:tcPr>
            <w:tcW w:w="1070" w:type="dxa"/>
            <w:noWrap/>
            <w:hideMark/>
          </w:tcPr>
          <w:p w14:paraId="1372A855" w14:textId="77777777" w:rsidR="00C564CE" w:rsidRPr="00C564CE" w:rsidRDefault="00C564CE">
            <w:pPr>
              <w:rPr>
                <w:sz w:val="16"/>
              </w:rPr>
            </w:pPr>
            <w:r w:rsidRPr="00C564CE">
              <w:rPr>
                <w:sz w:val="16"/>
              </w:rPr>
              <w:t>cg20187011</w:t>
            </w:r>
          </w:p>
        </w:tc>
        <w:tc>
          <w:tcPr>
            <w:tcW w:w="985" w:type="dxa"/>
            <w:noWrap/>
            <w:hideMark/>
          </w:tcPr>
          <w:p w14:paraId="30B08060" w14:textId="77777777" w:rsidR="00C564CE" w:rsidRPr="00C564CE" w:rsidRDefault="00C564CE">
            <w:pPr>
              <w:rPr>
                <w:sz w:val="16"/>
              </w:rPr>
            </w:pPr>
            <w:r w:rsidRPr="00C564CE">
              <w:rPr>
                <w:sz w:val="16"/>
              </w:rPr>
              <w:t>ADAMTS1</w:t>
            </w:r>
          </w:p>
        </w:tc>
        <w:tc>
          <w:tcPr>
            <w:tcW w:w="917" w:type="dxa"/>
            <w:noWrap/>
            <w:hideMark/>
          </w:tcPr>
          <w:p w14:paraId="7E399EE4" w14:textId="77777777" w:rsidR="00C564CE" w:rsidRPr="00C564CE" w:rsidRDefault="00C564CE">
            <w:pPr>
              <w:rPr>
                <w:sz w:val="16"/>
              </w:rPr>
            </w:pPr>
            <w:r w:rsidRPr="00C564CE">
              <w:rPr>
                <w:sz w:val="16"/>
              </w:rPr>
              <w:t>5.97E-03</w:t>
            </w:r>
          </w:p>
        </w:tc>
        <w:tc>
          <w:tcPr>
            <w:tcW w:w="585" w:type="dxa"/>
            <w:noWrap/>
            <w:hideMark/>
          </w:tcPr>
          <w:p w14:paraId="03917DA1" w14:textId="77777777" w:rsidR="00C564CE" w:rsidRPr="00C564CE" w:rsidRDefault="00C564CE">
            <w:pPr>
              <w:rPr>
                <w:sz w:val="16"/>
              </w:rPr>
            </w:pPr>
            <w:r w:rsidRPr="00C564CE">
              <w:rPr>
                <w:sz w:val="16"/>
              </w:rPr>
              <w:t>3.13</w:t>
            </w:r>
          </w:p>
        </w:tc>
        <w:tc>
          <w:tcPr>
            <w:tcW w:w="811" w:type="dxa"/>
            <w:noWrap/>
            <w:hideMark/>
          </w:tcPr>
          <w:p w14:paraId="7F8D3312" w14:textId="77777777" w:rsidR="00C564CE" w:rsidRPr="00C564CE" w:rsidRDefault="00C564CE">
            <w:pPr>
              <w:rPr>
                <w:sz w:val="16"/>
              </w:rPr>
            </w:pPr>
            <w:r w:rsidRPr="00C564CE">
              <w:rPr>
                <w:sz w:val="16"/>
              </w:rPr>
              <w:t>-3.01143</w:t>
            </w:r>
          </w:p>
        </w:tc>
        <w:tc>
          <w:tcPr>
            <w:tcW w:w="809" w:type="dxa"/>
            <w:noWrap/>
            <w:hideMark/>
          </w:tcPr>
          <w:p w14:paraId="66ED3279" w14:textId="77777777" w:rsidR="00C564CE" w:rsidRPr="00C564CE" w:rsidRDefault="00C564CE">
            <w:pPr>
              <w:rPr>
                <w:sz w:val="16"/>
              </w:rPr>
            </w:pPr>
            <w:r w:rsidRPr="00C564CE">
              <w:rPr>
                <w:sz w:val="16"/>
              </w:rPr>
              <w:t>1.06E-01</w:t>
            </w:r>
          </w:p>
        </w:tc>
        <w:tc>
          <w:tcPr>
            <w:tcW w:w="1145" w:type="dxa"/>
            <w:noWrap/>
            <w:hideMark/>
          </w:tcPr>
          <w:p w14:paraId="34B62C64" w14:textId="77777777" w:rsidR="00C564CE" w:rsidRPr="00C564CE" w:rsidRDefault="00C564CE">
            <w:pPr>
              <w:rPr>
                <w:sz w:val="16"/>
              </w:rPr>
            </w:pPr>
            <w:r w:rsidRPr="00C564CE">
              <w:rPr>
                <w:sz w:val="16"/>
              </w:rPr>
              <w:t>28214928</w:t>
            </w:r>
          </w:p>
        </w:tc>
        <w:tc>
          <w:tcPr>
            <w:tcW w:w="1156" w:type="dxa"/>
            <w:noWrap/>
            <w:hideMark/>
          </w:tcPr>
          <w:p w14:paraId="4BD1C966" w14:textId="77777777" w:rsidR="00C564CE" w:rsidRPr="00C564CE" w:rsidRDefault="00C564CE">
            <w:pPr>
              <w:rPr>
                <w:sz w:val="16"/>
              </w:rPr>
            </w:pPr>
            <w:r w:rsidRPr="00C564CE">
              <w:rPr>
                <w:sz w:val="16"/>
              </w:rPr>
              <w:t>28215051</w:t>
            </w:r>
          </w:p>
        </w:tc>
        <w:tc>
          <w:tcPr>
            <w:tcW w:w="1152" w:type="dxa"/>
            <w:noWrap/>
            <w:hideMark/>
          </w:tcPr>
          <w:p w14:paraId="4A283C6C" w14:textId="77777777" w:rsidR="00C564CE" w:rsidRPr="00C564CE" w:rsidRDefault="00C564CE">
            <w:pPr>
              <w:rPr>
                <w:sz w:val="16"/>
              </w:rPr>
            </w:pPr>
            <w:r w:rsidRPr="00C564CE">
              <w:rPr>
                <w:sz w:val="16"/>
              </w:rPr>
              <w:t>NC_000021.8</w:t>
            </w:r>
          </w:p>
        </w:tc>
      </w:tr>
      <w:tr w:rsidR="00C564CE" w:rsidRPr="00C564CE" w14:paraId="263F293A" w14:textId="77777777" w:rsidTr="00C564CE">
        <w:trPr>
          <w:trHeight w:val="300"/>
        </w:trPr>
        <w:tc>
          <w:tcPr>
            <w:tcW w:w="1070" w:type="dxa"/>
            <w:noWrap/>
            <w:hideMark/>
          </w:tcPr>
          <w:p w14:paraId="790846B7" w14:textId="77777777" w:rsidR="00C564CE" w:rsidRPr="00C564CE" w:rsidRDefault="00C564CE">
            <w:pPr>
              <w:rPr>
                <w:sz w:val="16"/>
              </w:rPr>
            </w:pPr>
            <w:r w:rsidRPr="00C564CE">
              <w:rPr>
                <w:sz w:val="16"/>
              </w:rPr>
              <w:t>cg14124415</w:t>
            </w:r>
          </w:p>
        </w:tc>
        <w:tc>
          <w:tcPr>
            <w:tcW w:w="985" w:type="dxa"/>
            <w:noWrap/>
            <w:hideMark/>
          </w:tcPr>
          <w:p w14:paraId="4D8DC2A1" w14:textId="77777777" w:rsidR="00C564CE" w:rsidRPr="00C564CE" w:rsidRDefault="00C564CE">
            <w:pPr>
              <w:rPr>
                <w:sz w:val="16"/>
              </w:rPr>
            </w:pPr>
            <w:r w:rsidRPr="00C564CE">
              <w:rPr>
                <w:sz w:val="16"/>
              </w:rPr>
              <w:t>ADAMTS1</w:t>
            </w:r>
          </w:p>
        </w:tc>
        <w:tc>
          <w:tcPr>
            <w:tcW w:w="917" w:type="dxa"/>
            <w:noWrap/>
            <w:hideMark/>
          </w:tcPr>
          <w:p w14:paraId="527086E9" w14:textId="77777777" w:rsidR="00C564CE" w:rsidRPr="00C564CE" w:rsidRDefault="00C564CE">
            <w:pPr>
              <w:rPr>
                <w:sz w:val="16"/>
              </w:rPr>
            </w:pPr>
            <w:r w:rsidRPr="00C564CE">
              <w:rPr>
                <w:sz w:val="16"/>
              </w:rPr>
              <w:t>1.10E-03</w:t>
            </w:r>
          </w:p>
        </w:tc>
        <w:tc>
          <w:tcPr>
            <w:tcW w:w="585" w:type="dxa"/>
            <w:noWrap/>
            <w:hideMark/>
          </w:tcPr>
          <w:p w14:paraId="41F46C1D" w14:textId="77777777" w:rsidR="00C564CE" w:rsidRPr="00C564CE" w:rsidRDefault="00C564CE">
            <w:pPr>
              <w:rPr>
                <w:sz w:val="16"/>
              </w:rPr>
            </w:pPr>
            <w:r w:rsidRPr="00C564CE">
              <w:rPr>
                <w:sz w:val="16"/>
              </w:rPr>
              <w:t>3.91</w:t>
            </w:r>
          </w:p>
        </w:tc>
        <w:tc>
          <w:tcPr>
            <w:tcW w:w="811" w:type="dxa"/>
            <w:noWrap/>
            <w:hideMark/>
          </w:tcPr>
          <w:p w14:paraId="58E47BB6" w14:textId="77777777" w:rsidR="00C564CE" w:rsidRPr="00C564CE" w:rsidRDefault="00C564CE">
            <w:pPr>
              <w:rPr>
                <w:sz w:val="16"/>
              </w:rPr>
            </w:pPr>
            <w:r w:rsidRPr="00C564CE">
              <w:rPr>
                <w:sz w:val="16"/>
              </w:rPr>
              <w:t>-1.3506</w:t>
            </w:r>
          </w:p>
        </w:tc>
        <w:tc>
          <w:tcPr>
            <w:tcW w:w="809" w:type="dxa"/>
            <w:noWrap/>
            <w:hideMark/>
          </w:tcPr>
          <w:p w14:paraId="506AD387" w14:textId="77777777" w:rsidR="00C564CE" w:rsidRPr="00C564CE" w:rsidRDefault="00C564CE">
            <w:pPr>
              <w:rPr>
                <w:sz w:val="16"/>
              </w:rPr>
            </w:pPr>
            <w:r w:rsidRPr="00C564CE">
              <w:rPr>
                <w:sz w:val="16"/>
              </w:rPr>
              <w:t>8.85E-02</w:t>
            </w:r>
          </w:p>
        </w:tc>
        <w:tc>
          <w:tcPr>
            <w:tcW w:w="1145" w:type="dxa"/>
            <w:noWrap/>
            <w:hideMark/>
          </w:tcPr>
          <w:p w14:paraId="2D41B6CA" w14:textId="77777777" w:rsidR="00C564CE" w:rsidRPr="00C564CE" w:rsidRDefault="00C564CE">
            <w:pPr>
              <w:rPr>
                <w:sz w:val="16"/>
              </w:rPr>
            </w:pPr>
            <w:r w:rsidRPr="00C564CE">
              <w:rPr>
                <w:sz w:val="16"/>
              </w:rPr>
              <w:t>28212803</w:t>
            </w:r>
          </w:p>
        </w:tc>
        <w:tc>
          <w:tcPr>
            <w:tcW w:w="1156" w:type="dxa"/>
            <w:noWrap/>
            <w:hideMark/>
          </w:tcPr>
          <w:p w14:paraId="4D0E2791" w14:textId="77777777" w:rsidR="00C564CE" w:rsidRPr="00C564CE" w:rsidRDefault="00C564CE">
            <w:pPr>
              <w:rPr>
                <w:sz w:val="16"/>
              </w:rPr>
            </w:pPr>
            <w:r w:rsidRPr="00C564CE">
              <w:rPr>
                <w:sz w:val="16"/>
              </w:rPr>
              <w:t>28212926</w:t>
            </w:r>
          </w:p>
        </w:tc>
        <w:tc>
          <w:tcPr>
            <w:tcW w:w="1152" w:type="dxa"/>
            <w:noWrap/>
            <w:hideMark/>
          </w:tcPr>
          <w:p w14:paraId="3310CAC1" w14:textId="77777777" w:rsidR="00C564CE" w:rsidRPr="00C564CE" w:rsidRDefault="00C564CE">
            <w:pPr>
              <w:rPr>
                <w:sz w:val="16"/>
              </w:rPr>
            </w:pPr>
            <w:r w:rsidRPr="00C564CE">
              <w:rPr>
                <w:sz w:val="16"/>
              </w:rPr>
              <w:t>NC_000021.8</w:t>
            </w:r>
          </w:p>
        </w:tc>
      </w:tr>
      <w:tr w:rsidR="00C564CE" w:rsidRPr="00C564CE" w14:paraId="2137E868" w14:textId="77777777" w:rsidTr="00C564CE">
        <w:trPr>
          <w:trHeight w:val="300"/>
        </w:trPr>
        <w:tc>
          <w:tcPr>
            <w:tcW w:w="1070" w:type="dxa"/>
            <w:noWrap/>
            <w:hideMark/>
          </w:tcPr>
          <w:p w14:paraId="601D6B1D" w14:textId="77777777" w:rsidR="00C564CE" w:rsidRPr="00C564CE" w:rsidRDefault="00C564CE">
            <w:pPr>
              <w:rPr>
                <w:sz w:val="16"/>
              </w:rPr>
            </w:pPr>
            <w:r w:rsidRPr="00C564CE">
              <w:rPr>
                <w:sz w:val="16"/>
              </w:rPr>
              <w:t>cg01444578</w:t>
            </w:r>
          </w:p>
        </w:tc>
        <w:tc>
          <w:tcPr>
            <w:tcW w:w="985" w:type="dxa"/>
            <w:noWrap/>
            <w:hideMark/>
          </w:tcPr>
          <w:p w14:paraId="63A31797" w14:textId="77777777" w:rsidR="00C564CE" w:rsidRPr="00C564CE" w:rsidRDefault="00C564CE">
            <w:pPr>
              <w:rPr>
                <w:sz w:val="16"/>
              </w:rPr>
            </w:pPr>
            <w:r w:rsidRPr="00C564CE">
              <w:rPr>
                <w:sz w:val="16"/>
              </w:rPr>
              <w:t>ADAMTS1</w:t>
            </w:r>
          </w:p>
        </w:tc>
        <w:tc>
          <w:tcPr>
            <w:tcW w:w="917" w:type="dxa"/>
            <w:noWrap/>
            <w:hideMark/>
          </w:tcPr>
          <w:p w14:paraId="02CCF6D1" w14:textId="77777777" w:rsidR="00C564CE" w:rsidRPr="00C564CE" w:rsidRDefault="00C564CE">
            <w:pPr>
              <w:rPr>
                <w:sz w:val="16"/>
              </w:rPr>
            </w:pPr>
            <w:r w:rsidRPr="00C564CE">
              <w:rPr>
                <w:sz w:val="16"/>
              </w:rPr>
              <w:t>1.02E-02</w:t>
            </w:r>
          </w:p>
        </w:tc>
        <w:tc>
          <w:tcPr>
            <w:tcW w:w="585" w:type="dxa"/>
            <w:noWrap/>
            <w:hideMark/>
          </w:tcPr>
          <w:p w14:paraId="0C25662D" w14:textId="77777777" w:rsidR="00C564CE" w:rsidRPr="00C564CE" w:rsidRDefault="00C564CE">
            <w:pPr>
              <w:rPr>
                <w:sz w:val="16"/>
              </w:rPr>
            </w:pPr>
            <w:r w:rsidRPr="00C564CE">
              <w:rPr>
                <w:sz w:val="16"/>
              </w:rPr>
              <w:t>2.88</w:t>
            </w:r>
          </w:p>
        </w:tc>
        <w:tc>
          <w:tcPr>
            <w:tcW w:w="811" w:type="dxa"/>
            <w:noWrap/>
            <w:hideMark/>
          </w:tcPr>
          <w:p w14:paraId="11CD934F" w14:textId="77777777" w:rsidR="00C564CE" w:rsidRPr="00C564CE" w:rsidRDefault="00C564CE">
            <w:pPr>
              <w:rPr>
                <w:sz w:val="16"/>
              </w:rPr>
            </w:pPr>
            <w:r w:rsidRPr="00C564CE">
              <w:rPr>
                <w:sz w:val="16"/>
              </w:rPr>
              <w:t>-3.52624</w:t>
            </w:r>
          </w:p>
        </w:tc>
        <w:tc>
          <w:tcPr>
            <w:tcW w:w="809" w:type="dxa"/>
            <w:noWrap/>
            <w:hideMark/>
          </w:tcPr>
          <w:p w14:paraId="169908B2" w14:textId="77777777" w:rsidR="00C564CE" w:rsidRPr="00C564CE" w:rsidRDefault="00C564CE">
            <w:pPr>
              <w:rPr>
                <w:sz w:val="16"/>
              </w:rPr>
            </w:pPr>
            <w:r w:rsidRPr="00C564CE">
              <w:rPr>
                <w:sz w:val="16"/>
              </w:rPr>
              <w:t>5.46E-02</w:t>
            </w:r>
          </w:p>
        </w:tc>
        <w:tc>
          <w:tcPr>
            <w:tcW w:w="1145" w:type="dxa"/>
            <w:noWrap/>
            <w:hideMark/>
          </w:tcPr>
          <w:p w14:paraId="07EF5871" w14:textId="77777777" w:rsidR="00C564CE" w:rsidRPr="00C564CE" w:rsidRDefault="00C564CE">
            <w:pPr>
              <w:rPr>
                <w:sz w:val="16"/>
              </w:rPr>
            </w:pPr>
            <w:r w:rsidRPr="00C564CE">
              <w:rPr>
                <w:sz w:val="16"/>
              </w:rPr>
              <w:t>28216559</w:t>
            </w:r>
          </w:p>
        </w:tc>
        <w:tc>
          <w:tcPr>
            <w:tcW w:w="1156" w:type="dxa"/>
            <w:noWrap/>
            <w:hideMark/>
          </w:tcPr>
          <w:p w14:paraId="042092A0" w14:textId="77777777" w:rsidR="00C564CE" w:rsidRPr="00C564CE" w:rsidRDefault="00C564CE">
            <w:pPr>
              <w:rPr>
                <w:sz w:val="16"/>
              </w:rPr>
            </w:pPr>
            <w:r w:rsidRPr="00C564CE">
              <w:rPr>
                <w:sz w:val="16"/>
              </w:rPr>
              <w:t>28216682</w:t>
            </w:r>
          </w:p>
        </w:tc>
        <w:tc>
          <w:tcPr>
            <w:tcW w:w="1152" w:type="dxa"/>
            <w:noWrap/>
            <w:hideMark/>
          </w:tcPr>
          <w:p w14:paraId="70A5BC5B" w14:textId="77777777" w:rsidR="00C564CE" w:rsidRPr="00C564CE" w:rsidRDefault="00C564CE">
            <w:pPr>
              <w:rPr>
                <w:sz w:val="16"/>
              </w:rPr>
            </w:pPr>
            <w:r w:rsidRPr="00C564CE">
              <w:rPr>
                <w:sz w:val="16"/>
              </w:rPr>
              <w:t>NC_000021.8</w:t>
            </w:r>
          </w:p>
        </w:tc>
      </w:tr>
      <w:tr w:rsidR="00C564CE" w:rsidRPr="00C564CE" w14:paraId="6279C423" w14:textId="77777777" w:rsidTr="00C564CE">
        <w:trPr>
          <w:trHeight w:val="300"/>
        </w:trPr>
        <w:tc>
          <w:tcPr>
            <w:tcW w:w="1070" w:type="dxa"/>
            <w:noWrap/>
            <w:hideMark/>
          </w:tcPr>
          <w:p w14:paraId="78DBAAE1" w14:textId="77777777" w:rsidR="00C564CE" w:rsidRPr="00C564CE" w:rsidRDefault="00C564CE">
            <w:pPr>
              <w:rPr>
                <w:sz w:val="16"/>
              </w:rPr>
            </w:pPr>
            <w:r w:rsidRPr="00C564CE">
              <w:rPr>
                <w:sz w:val="16"/>
              </w:rPr>
              <w:t>cg00952789</w:t>
            </w:r>
          </w:p>
        </w:tc>
        <w:tc>
          <w:tcPr>
            <w:tcW w:w="985" w:type="dxa"/>
            <w:noWrap/>
            <w:hideMark/>
          </w:tcPr>
          <w:p w14:paraId="1E37766C" w14:textId="77777777" w:rsidR="00C564CE" w:rsidRPr="00C564CE" w:rsidRDefault="00C564CE">
            <w:pPr>
              <w:rPr>
                <w:sz w:val="16"/>
              </w:rPr>
            </w:pPr>
            <w:r w:rsidRPr="00C564CE">
              <w:rPr>
                <w:sz w:val="16"/>
              </w:rPr>
              <w:t>ADAMTS1</w:t>
            </w:r>
          </w:p>
        </w:tc>
        <w:tc>
          <w:tcPr>
            <w:tcW w:w="917" w:type="dxa"/>
            <w:noWrap/>
            <w:hideMark/>
          </w:tcPr>
          <w:p w14:paraId="50C6CA4D" w14:textId="77777777" w:rsidR="00C564CE" w:rsidRPr="00C564CE" w:rsidRDefault="00C564CE">
            <w:pPr>
              <w:rPr>
                <w:sz w:val="16"/>
              </w:rPr>
            </w:pPr>
            <w:r w:rsidRPr="00C564CE">
              <w:rPr>
                <w:sz w:val="16"/>
              </w:rPr>
              <w:t>3.60E-03</w:t>
            </w:r>
          </w:p>
        </w:tc>
        <w:tc>
          <w:tcPr>
            <w:tcW w:w="585" w:type="dxa"/>
            <w:noWrap/>
            <w:hideMark/>
          </w:tcPr>
          <w:p w14:paraId="754BC73B" w14:textId="77777777" w:rsidR="00C564CE" w:rsidRPr="00C564CE" w:rsidRDefault="00C564CE">
            <w:pPr>
              <w:rPr>
                <w:sz w:val="16"/>
              </w:rPr>
            </w:pPr>
            <w:r w:rsidRPr="00C564CE">
              <w:rPr>
                <w:sz w:val="16"/>
              </w:rPr>
              <w:t>3.36</w:t>
            </w:r>
          </w:p>
        </w:tc>
        <w:tc>
          <w:tcPr>
            <w:tcW w:w="811" w:type="dxa"/>
            <w:noWrap/>
            <w:hideMark/>
          </w:tcPr>
          <w:p w14:paraId="77272BC6" w14:textId="77777777" w:rsidR="00C564CE" w:rsidRPr="00C564CE" w:rsidRDefault="00C564CE">
            <w:pPr>
              <w:rPr>
                <w:sz w:val="16"/>
              </w:rPr>
            </w:pPr>
            <w:r w:rsidRPr="00C564CE">
              <w:rPr>
                <w:sz w:val="16"/>
              </w:rPr>
              <w:t>-2.52045</w:t>
            </w:r>
          </w:p>
        </w:tc>
        <w:tc>
          <w:tcPr>
            <w:tcW w:w="809" w:type="dxa"/>
            <w:noWrap/>
            <w:hideMark/>
          </w:tcPr>
          <w:p w14:paraId="34C7492F" w14:textId="77777777" w:rsidR="00C564CE" w:rsidRPr="00C564CE" w:rsidRDefault="00C564CE">
            <w:pPr>
              <w:rPr>
                <w:sz w:val="16"/>
              </w:rPr>
            </w:pPr>
            <w:r w:rsidRPr="00C564CE">
              <w:rPr>
                <w:sz w:val="16"/>
              </w:rPr>
              <w:t>1.70E-01</w:t>
            </w:r>
          </w:p>
        </w:tc>
        <w:tc>
          <w:tcPr>
            <w:tcW w:w="1145" w:type="dxa"/>
            <w:noWrap/>
            <w:hideMark/>
          </w:tcPr>
          <w:p w14:paraId="5C4F6C76" w14:textId="77777777" w:rsidR="00C564CE" w:rsidRPr="00C564CE" w:rsidRDefault="00C564CE">
            <w:pPr>
              <w:rPr>
                <w:sz w:val="16"/>
              </w:rPr>
            </w:pPr>
            <w:r w:rsidRPr="00C564CE">
              <w:rPr>
                <w:sz w:val="16"/>
              </w:rPr>
              <w:t>28215206</w:t>
            </w:r>
          </w:p>
        </w:tc>
        <w:tc>
          <w:tcPr>
            <w:tcW w:w="1156" w:type="dxa"/>
            <w:noWrap/>
            <w:hideMark/>
          </w:tcPr>
          <w:p w14:paraId="6E00C348" w14:textId="77777777" w:rsidR="00C564CE" w:rsidRPr="00C564CE" w:rsidRDefault="00C564CE">
            <w:pPr>
              <w:rPr>
                <w:sz w:val="16"/>
              </w:rPr>
            </w:pPr>
            <w:r w:rsidRPr="00C564CE">
              <w:rPr>
                <w:sz w:val="16"/>
              </w:rPr>
              <w:t>28215329</w:t>
            </w:r>
          </w:p>
        </w:tc>
        <w:tc>
          <w:tcPr>
            <w:tcW w:w="1152" w:type="dxa"/>
            <w:noWrap/>
            <w:hideMark/>
          </w:tcPr>
          <w:p w14:paraId="2E5087E2" w14:textId="77777777" w:rsidR="00C564CE" w:rsidRPr="00C564CE" w:rsidRDefault="00C564CE">
            <w:pPr>
              <w:rPr>
                <w:sz w:val="16"/>
              </w:rPr>
            </w:pPr>
            <w:r w:rsidRPr="00C564CE">
              <w:rPr>
                <w:sz w:val="16"/>
              </w:rPr>
              <w:t>NC_000021.8</w:t>
            </w:r>
          </w:p>
        </w:tc>
      </w:tr>
      <w:tr w:rsidR="00C564CE" w:rsidRPr="00C564CE" w14:paraId="18FC3FB5" w14:textId="77777777" w:rsidTr="00C564CE">
        <w:trPr>
          <w:trHeight w:val="300"/>
        </w:trPr>
        <w:tc>
          <w:tcPr>
            <w:tcW w:w="1070" w:type="dxa"/>
            <w:noWrap/>
            <w:hideMark/>
          </w:tcPr>
          <w:p w14:paraId="74666727" w14:textId="77777777" w:rsidR="00C564CE" w:rsidRPr="00C564CE" w:rsidRDefault="00C564CE">
            <w:pPr>
              <w:rPr>
                <w:sz w:val="16"/>
              </w:rPr>
            </w:pPr>
            <w:r w:rsidRPr="00C564CE">
              <w:rPr>
                <w:sz w:val="16"/>
              </w:rPr>
              <w:t>cg00472814</w:t>
            </w:r>
          </w:p>
        </w:tc>
        <w:tc>
          <w:tcPr>
            <w:tcW w:w="985" w:type="dxa"/>
            <w:noWrap/>
            <w:hideMark/>
          </w:tcPr>
          <w:p w14:paraId="1790275A" w14:textId="77777777" w:rsidR="00C564CE" w:rsidRPr="00C564CE" w:rsidRDefault="00C564CE">
            <w:pPr>
              <w:rPr>
                <w:sz w:val="16"/>
              </w:rPr>
            </w:pPr>
            <w:r w:rsidRPr="00C564CE">
              <w:rPr>
                <w:sz w:val="16"/>
              </w:rPr>
              <w:t>ADAMTS1</w:t>
            </w:r>
          </w:p>
        </w:tc>
        <w:tc>
          <w:tcPr>
            <w:tcW w:w="917" w:type="dxa"/>
            <w:noWrap/>
            <w:hideMark/>
          </w:tcPr>
          <w:p w14:paraId="104255A1" w14:textId="77777777" w:rsidR="00C564CE" w:rsidRPr="00C564CE" w:rsidRDefault="00C564CE">
            <w:pPr>
              <w:rPr>
                <w:sz w:val="16"/>
              </w:rPr>
            </w:pPr>
            <w:r w:rsidRPr="00C564CE">
              <w:rPr>
                <w:sz w:val="16"/>
              </w:rPr>
              <w:t>9.82E-03</w:t>
            </w:r>
          </w:p>
        </w:tc>
        <w:tc>
          <w:tcPr>
            <w:tcW w:w="585" w:type="dxa"/>
            <w:noWrap/>
            <w:hideMark/>
          </w:tcPr>
          <w:p w14:paraId="5BDBC23A" w14:textId="77777777" w:rsidR="00C564CE" w:rsidRPr="00C564CE" w:rsidRDefault="00C564CE">
            <w:pPr>
              <w:rPr>
                <w:sz w:val="16"/>
              </w:rPr>
            </w:pPr>
            <w:r w:rsidRPr="00C564CE">
              <w:rPr>
                <w:sz w:val="16"/>
              </w:rPr>
              <w:t>2.9</w:t>
            </w:r>
          </w:p>
        </w:tc>
        <w:tc>
          <w:tcPr>
            <w:tcW w:w="811" w:type="dxa"/>
            <w:noWrap/>
            <w:hideMark/>
          </w:tcPr>
          <w:p w14:paraId="18B70284" w14:textId="77777777" w:rsidR="00C564CE" w:rsidRPr="00C564CE" w:rsidRDefault="00C564CE">
            <w:pPr>
              <w:rPr>
                <w:sz w:val="16"/>
              </w:rPr>
            </w:pPr>
            <w:r w:rsidRPr="00C564CE">
              <w:rPr>
                <w:sz w:val="16"/>
              </w:rPr>
              <w:t>-3.49122</w:t>
            </w:r>
          </w:p>
        </w:tc>
        <w:tc>
          <w:tcPr>
            <w:tcW w:w="809" w:type="dxa"/>
            <w:noWrap/>
            <w:hideMark/>
          </w:tcPr>
          <w:p w14:paraId="3FE83475" w14:textId="77777777" w:rsidR="00C564CE" w:rsidRPr="00C564CE" w:rsidRDefault="00C564CE">
            <w:pPr>
              <w:rPr>
                <w:sz w:val="16"/>
              </w:rPr>
            </w:pPr>
            <w:r w:rsidRPr="00C564CE">
              <w:rPr>
                <w:sz w:val="16"/>
              </w:rPr>
              <w:t>5.77E-02</w:t>
            </w:r>
          </w:p>
        </w:tc>
        <w:tc>
          <w:tcPr>
            <w:tcW w:w="1145" w:type="dxa"/>
            <w:noWrap/>
            <w:hideMark/>
          </w:tcPr>
          <w:p w14:paraId="4A313050" w14:textId="77777777" w:rsidR="00C564CE" w:rsidRPr="00C564CE" w:rsidRDefault="00C564CE">
            <w:pPr>
              <w:rPr>
                <w:sz w:val="16"/>
              </w:rPr>
            </w:pPr>
            <w:r w:rsidRPr="00C564CE">
              <w:rPr>
                <w:sz w:val="16"/>
              </w:rPr>
              <w:t>28217676</w:t>
            </w:r>
          </w:p>
        </w:tc>
        <w:tc>
          <w:tcPr>
            <w:tcW w:w="1156" w:type="dxa"/>
            <w:noWrap/>
            <w:hideMark/>
          </w:tcPr>
          <w:p w14:paraId="5C1755A9" w14:textId="77777777" w:rsidR="00C564CE" w:rsidRPr="00C564CE" w:rsidRDefault="00C564CE">
            <w:pPr>
              <w:rPr>
                <w:sz w:val="16"/>
              </w:rPr>
            </w:pPr>
            <w:r w:rsidRPr="00C564CE">
              <w:rPr>
                <w:sz w:val="16"/>
              </w:rPr>
              <w:t>28217799</w:t>
            </w:r>
          </w:p>
        </w:tc>
        <w:tc>
          <w:tcPr>
            <w:tcW w:w="1152" w:type="dxa"/>
            <w:noWrap/>
            <w:hideMark/>
          </w:tcPr>
          <w:p w14:paraId="063E241E" w14:textId="77777777" w:rsidR="00C564CE" w:rsidRPr="00C564CE" w:rsidRDefault="00C564CE">
            <w:pPr>
              <w:rPr>
                <w:sz w:val="16"/>
              </w:rPr>
            </w:pPr>
            <w:r w:rsidRPr="00C564CE">
              <w:rPr>
                <w:sz w:val="16"/>
              </w:rPr>
              <w:t>NC_000021.8</w:t>
            </w:r>
          </w:p>
        </w:tc>
      </w:tr>
      <w:tr w:rsidR="00C564CE" w:rsidRPr="00C564CE" w14:paraId="5B0F56AA" w14:textId="77777777" w:rsidTr="00C564CE">
        <w:trPr>
          <w:trHeight w:val="300"/>
        </w:trPr>
        <w:tc>
          <w:tcPr>
            <w:tcW w:w="1070" w:type="dxa"/>
            <w:noWrap/>
            <w:hideMark/>
          </w:tcPr>
          <w:p w14:paraId="2024CE0F" w14:textId="77777777" w:rsidR="00C564CE" w:rsidRPr="00C564CE" w:rsidRDefault="00C564CE">
            <w:pPr>
              <w:rPr>
                <w:sz w:val="16"/>
              </w:rPr>
            </w:pPr>
            <w:r w:rsidRPr="00C564CE">
              <w:rPr>
                <w:sz w:val="16"/>
              </w:rPr>
              <w:t>cg27015773</w:t>
            </w:r>
          </w:p>
        </w:tc>
        <w:tc>
          <w:tcPr>
            <w:tcW w:w="985" w:type="dxa"/>
            <w:noWrap/>
            <w:hideMark/>
          </w:tcPr>
          <w:p w14:paraId="3F01DDFB" w14:textId="77777777" w:rsidR="00C564CE" w:rsidRPr="00C564CE" w:rsidRDefault="00C564CE">
            <w:pPr>
              <w:rPr>
                <w:sz w:val="16"/>
              </w:rPr>
            </w:pPr>
            <w:r w:rsidRPr="00C564CE">
              <w:rPr>
                <w:sz w:val="16"/>
              </w:rPr>
              <w:t>ADAMTS10</w:t>
            </w:r>
          </w:p>
        </w:tc>
        <w:tc>
          <w:tcPr>
            <w:tcW w:w="917" w:type="dxa"/>
            <w:noWrap/>
            <w:hideMark/>
          </w:tcPr>
          <w:p w14:paraId="45ADB96E" w14:textId="77777777" w:rsidR="00C564CE" w:rsidRPr="00C564CE" w:rsidRDefault="00C564CE">
            <w:pPr>
              <w:rPr>
                <w:sz w:val="16"/>
              </w:rPr>
            </w:pPr>
            <w:r w:rsidRPr="00C564CE">
              <w:rPr>
                <w:sz w:val="16"/>
              </w:rPr>
              <w:t>2.34E-02</w:t>
            </w:r>
          </w:p>
        </w:tc>
        <w:tc>
          <w:tcPr>
            <w:tcW w:w="585" w:type="dxa"/>
            <w:noWrap/>
            <w:hideMark/>
          </w:tcPr>
          <w:p w14:paraId="34AF833C" w14:textId="77777777" w:rsidR="00C564CE" w:rsidRPr="00C564CE" w:rsidRDefault="00C564CE">
            <w:pPr>
              <w:rPr>
                <w:sz w:val="16"/>
              </w:rPr>
            </w:pPr>
            <w:r w:rsidRPr="00C564CE">
              <w:rPr>
                <w:sz w:val="16"/>
              </w:rPr>
              <w:t>2.48</w:t>
            </w:r>
          </w:p>
        </w:tc>
        <w:tc>
          <w:tcPr>
            <w:tcW w:w="811" w:type="dxa"/>
            <w:noWrap/>
            <w:hideMark/>
          </w:tcPr>
          <w:p w14:paraId="4C4A5935" w14:textId="77777777" w:rsidR="00C564CE" w:rsidRPr="00C564CE" w:rsidRDefault="00C564CE">
            <w:pPr>
              <w:rPr>
                <w:sz w:val="16"/>
              </w:rPr>
            </w:pPr>
            <w:r w:rsidRPr="00C564CE">
              <w:rPr>
                <w:sz w:val="16"/>
              </w:rPr>
              <w:t>-4.31499</w:t>
            </w:r>
          </w:p>
        </w:tc>
        <w:tc>
          <w:tcPr>
            <w:tcW w:w="809" w:type="dxa"/>
            <w:noWrap/>
            <w:hideMark/>
          </w:tcPr>
          <w:p w14:paraId="5B4D19DF" w14:textId="77777777" w:rsidR="00C564CE" w:rsidRPr="00C564CE" w:rsidRDefault="00C564CE">
            <w:pPr>
              <w:rPr>
                <w:sz w:val="16"/>
              </w:rPr>
            </w:pPr>
            <w:r w:rsidRPr="00C564CE">
              <w:rPr>
                <w:sz w:val="16"/>
              </w:rPr>
              <w:t>1.64E-01</w:t>
            </w:r>
          </w:p>
        </w:tc>
        <w:tc>
          <w:tcPr>
            <w:tcW w:w="1145" w:type="dxa"/>
            <w:noWrap/>
            <w:hideMark/>
          </w:tcPr>
          <w:p w14:paraId="37E67520" w14:textId="77777777" w:rsidR="00C564CE" w:rsidRPr="00C564CE" w:rsidRDefault="00C564CE">
            <w:pPr>
              <w:rPr>
                <w:sz w:val="16"/>
              </w:rPr>
            </w:pPr>
            <w:r w:rsidRPr="00C564CE">
              <w:rPr>
                <w:sz w:val="16"/>
              </w:rPr>
              <w:t>8672609</w:t>
            </w:r>
          </w:p>
        </w:tc>
        <w:tc>
          <w:tcPr>
            <w:tcW w:w="1156" w:type="dxa"/>
            <w:noWrap/>
            <w:hideMark/>
          </w:tcPr>
          <w:p w14:paraId="1F2822CB" w14:textId="77777777" w:rsidR="00C564CE" w:rsidRPr="00C564CE" w:rsidRDefault="00C564CE">
            <w:pPr>
              <w:rPr>
                <w:sz w:val="16"/>
              </w:rPr>
            </w:pPr>
            <w:r w:rsidRPr="00C564CE">
              <w:rPr>
                <w:sz w:val="16"/>
              </w:rPr>
              <w:t>8672732</w:t>
            </w:r>
          </w:p>
        </w:tc>
        <w:tc>
          <w:tcPr>
            <w:tcW w:w="1152" w:type="dxa"/>
            <w:noWrap/>
            <w:hideMark/>
          </w:tcPr>
          <w:p w14:paraId="61CB9B3D" w14:textId="77777777" w:rsidR="00C564CE" w:rsidRPr="00C564CE" w:rsidRDefault="00C564CE">
            <w:pPr>
              <w:rPr>
                <w:sz w:val="16"/>
              </w:rPr>
            </w:pPr>
            <w:r w:rsidRPr="00C564CE">
              <w:rPr>
                <w:sz w:val="16"/>
              </w:rPr>
              <w:t>NC_000019.9</w:t>
            </w:r>
          </w:p>
        </w:tc>
      </w:tr>
      <w:tr w:rsidR="00C564CE" w:rsidRPr="00C564CE" w14:paraId="4B05D337" w14:textId="77777777" w:rsidTr="00C564CE">
        <w:trPr>
          <w:trHeight w:val="300"/>
        </w:trPr>
        <w:tc>
          <w:tcPr>
            <w:tcW w:w="1070" w:type="dxa"/>
            <w:noWrap/>
            <w:hideMark/>
          </w:tcPr>
          <w:p w14:paraId="767C99FC" w14:textId="77777777" w:rsidR="00C564CE" w:rsidRPr="00C564CE" w:rsidRDefault="00C564CE">
            <w:pPr>
              <w:rPr>
                <w:sz w:val="16"/>
              </w:rPr>
            </w:pPr>
            <w:r w:rsidRPr="00C564CE">
              <w:rPr>
                <w:sz w:val="16"/>
              </w:rPr>
              <w:t>cg25354248</w:t>
            </w:r>
          </w:p>
        </w:tc>
        <w:tc>
          <w:tcPr>
            <w:tcW w:w="985" w:type="dxa"/>
            <w:noWrap/>
            <w:hideMark/>
          </w:tcPr>
          <w:p w14:paraId="252C5DC5" w14:textId="77777777" w:rsidR="00C564CE" w:rsidRPr="00C564CE" w:rsidRDefault="00C564CE">
            <w:pPr>
              <w:rPr>
                <w:sz w:val="16"/>
              </w:rPr>
            </w:pPr>
            <w:r w:rsidRPr="00C564CE">
              <w:rPr>
                <w:sz w:val="16"/>
              </w:rPr>
              <w:t>ADAMTS10</w:t>
            </w:r>
          </w:p>
        </w:tc>
        <w:tc>
          <w:tcPr>
            <w:tcW w:w="917" w:type="dxa"/>
            <w:noWrap/>
            <w:hideMark/>
          </w:tcPr>
          <w:p w14:paraId="321626E8" w14:textId="77777777" w:rsidR="00C564CE" w:rsidRPr="00C564CE" w:rsidRDefault="00C564CE">
            <w:pPr>
              <w:rPr>
                <w:sz w:val="16"/>
              </w:rPr>
            </w:pPr>
            <w:r w:rsidRPr="00C564CE">
              <w:rPr>
                <w:sz w:val="16"/>
              </w:rPr>
              <w:t>2.04E-03</w:t>
            </w:r>
          </w:p>
        </w:tc>
        <w:tc>
          <w:tcPr>
            <w:tcW w:w="585" w:type="dxa"/>
            <w:noWrap/>
            <w:hideMark/>
          </w:tcPr>
          <w:p w14:paraId="16DF720B" w14:textId="77777777" w:rsidR="00C564CE" w:rsidRPr="00C564CE" w:rsidRDefault="00C564CE">
            <w:pPr>
              <w:rPr>
                <w:sz w:val="16"/>
              </w:rPr>
            </w:pPr>
            <w:r w:rsidRPr="00C564CE">
              <w:rPr>
                <w:sz w:val="16"/>
              </w:rPr>
              <w:t>3.62</w:t>
            </w:r>
          </w:p>
        </w:tc>
        <w:tc>
          <w:tcPr>
            <w:tcW w:w="811" w:type="dxa"/>
            <w:noWrap/>
            <w:hideMark/>
          </w:tcPr>
          <w:p w14:paraId="1526C8B8" w14:textId="77777777" w:rsidR="00C564CE" w:rsidRPr="00C564CE" w:rsidRDefault="00C564CE">
            <w:pPr>
              <w:rPr>
                <w:sz w:val="16"/>
              </w:rPr>
            </w:pPr>
            <w:r w:rsidRPr="00C564CE">
              <w:rPr>
                <w:sz w:val="16"/>
              </w:rPr>
              <w:t>-1.96069</w:t>
            </w:r>
          </w:p>
        </w:tc>
        <w:tc>
          <w:tcPr>
            <w:tcW w:w="809" w:type="dxa"/>
            <w:noWrap/>
            <w:hideMark/>
          </w:tcPr>
          <w:p w14:paraId="0BEF0194" w14:textId="77777777" w:rsidR="00C564CE" w:rsidRPr="00C564CE" w:rsidRDefault="00C564CE">
            <w:pPr>
              <w:rPr>
                <w:sz w:val="16"/>
              </w:rPr>
            </w:pPr>
            <w:r w:rsidRPr="00C564CE">
              <w:rPr>
                <w:sz w:val="16"/>
              </w:rPr>
              <w:t>1.79E-01</w:t>
            </w:r>
          </w:p>
        </w:tc>
        <w:tc>
          <w:tcPr>
            <w:tcW w:w="1145" w:type="dxa"/>
            <w:noWrap/>
            <w:hideMark/>
          </w:tcPr>
          <w:p w14:paraId="6B1C5039" w14:textId="77777777" w:rsidR="00C564CE" w:rsidRPr="00C564CE" w:rsidRDefault="00C564CE">
            <w:pPr>
              <w:rPr>
                <w:sz w:val="16"/>
              </w:rPr>
            </w:pPr>
            <w:r w:rsidRPr="00C564CE">
              <w:rPr>
                <w:sz w:val="16"/>
              </w:rPr>
              <w:t>8676862</w:t>
            </w:r>
          </w:p>
        </w:tc>
        <w:tc>
          <w:tcPr>
            <w:tcW w:w="1156" w:type="dxa"/>
            <w:noWrap/>
            <w:hideMark/>
          </w:tcPr>
          <w:p w14:paraId="383E8328" w14:textId="77777777" w:rsidR="00C564CE" w:rsidRPr="00C564CE" w:rsidRDefault="00C564CE">
            <w:pPr>
              <w:rPr>
                <w:sz w:val="16"/>
              </w:rPr>
            </w:pPr>
            <w:r w:rsidRPr="00C564CE">
              <w:rPr>
                <w:sz w:val="16"/>
              </w:rPr>
              <w:t>8676985</w:t>
            </w:r>
          </w:p>
        </w:tc>
        <w:tc>
          <w:tcPr>
            <w:tcW w:w="1152" w:type="dxa"/>
            <w:noWrap/>
            <w:hideMark/>
          </w:tcPr>
          <w:p w14:paraId="513A7776" w14:textId="77777777" w:rsidR="00C564CE" w:rsidRPr="00C564CE" w:rsidRDefault="00C564CE">
            <w:pPr>
              <w:rPr>
                <w:sz w:val="16"/>
              </w:rPr>
            </w:pPr>
            <w:r w:rsidRPr="00C564CE">
              <w:rPr>
                <w:sz w:val="16"/>
              </w:rPr>
              <w:t>NC_000019.9</w:t>
            </w:r>
          </w:p>
        </w:tc>
      </w:tr>
      <w:tr w:rsidR="00C564CE" w:rsidRPr="00C564CE" w14:paraId="63C25758" w14:textId="77777777" w:rsidTr="00C564CE">
        <w:trPr>
          <w:trHeight w:val="300"/>
        </w:trPr>
        <w:tc>
          <w:tcPr>
            <w:tcW w:w="1070" w:type="dxa"/>
            <w:noWrap/>
            <w:hideMark/>
          </w:tcPr>
          <w:p w14:paraId="3984CDA8" w14:textId="77777777" w:rsidR="00C564CE" w:rsidRPr="00C564CE" w:rsidRDefault="00C564CE">
            <w:pPr>
              <w:rPr>
                <w:sz w:val="16"/>
              </w:rPr>
            </w:pPr>
            <w:r w:rsidRPr="00C564CE">
              <w:rPr>
                <w:sz w:val="16"/>
              </w:rPr>
              <w:t>cg21661347</w:t>
            </w:r>
          </w:p>
        </w:tc>
        <w:tc>
          <w:tcPr>
            <w:tcW w:w="985" w:type="dxa"/>
            <w:noWrap/>
            <w:hideMark/>
          </w:tcPr>
          <w:p w14:paraId="36D2765B" w14:textId="77777777" w:rsidR="00C564CE" w:rsidRPr="00C564CE" w:rsidRDefault="00C564CE">
            <w:pPr>
              <w:rPr>
                <w:sz w:val="16"/>
              </w:rPr>
            </w:pPr>
            <w:r w:rsidRPr="00C564CE">
              <w:rPr>
                <w:sz w:val="16"/>
              </w:rPr>
              <w:t>ADAMTS10</w:t>
            </w:r>
          </w:p>
        </w:tc>
        <w:tc>
          <w:tcPr>
            <w:tcW w:w="917" w:type="dxa"/>
            <w:noWrap/>
            <w:hideMark/>
          </w:tcPr>
          <w:p w14:paraId="4313501C" w14:textId="77777777" w:rsidR="00C564CE" w:rsidRPr="00C564CE" w:rsidRDefault="00C564CE">
            <w:pPr>
              <w:rPr>
                <w:sz w:val="16"/>
              </w:rPr>
            </w:pPr>
            <w:r w:rsidRPr="00C564CE">
              <w:rPr>
                <w:sz w:val="16"/>
              </w:rPr>
              <w:t>4.38E-03</w:t>
            </w:r>
          </w:p>
        </w:tc>
        <w:tc>
          <w:tcPr>
            <w:tcW w:w="585" w:type="dxa"/>
            <w:noWrap/>
            <w:hideMark/>
          </w:tcPr>
          <w:p w14:paraId="56F50DD9" w14:textId="77777777" w:rsidR="00C564CE" w:rsidRPr="00C564CE" w:rsidRDefault="00C564CE">
            <w:pPr>
              <w:rPr>
                <w:sz w:val="16"/>
              </w:rPr>
            </w:pPr>
            <w:r w:rsidRPr="00C564CE">
              <w:rPr>
                <w:sz w:val="16"/>
              </w:rPr>
              <w:t>3.27</w:t>
            </w:r>
          </w:p>
        </w:tc>
        <w:tc>
          <w:tcPr>
            <w:tcW w:w="811" w:type="dxa"/>
            <w:noWrap/>
            <w:hideMark/>
          </w:tcPr>
          <w:p w14:paraId="12212935" w14:textId="77777777" w:rsidR="00C564CE" w:rsidRPr="00C564CE" w:rsidRDefault="00C564CE">
            <w:pPr>
              <w:rPr>
                <w:sz w:val="16"/>
              </w:rPr>
            </w:pPr>
            <w:r w:rsidRPr="00C564CE">
              <w:rPr>
                <w:sz w:val="16"/>
              </w:rPr>
              <w:t>-2.71157</w:t>
            </w:r>
          </w:p>
        </w:tc>
        <w:tc>
          <w:tcPr>
            <w:tcW w:w="809" w:type="dxa"/>
            <w:noWrap/>
            <w:hideMark/>
          </w:tcPr>
          <w:p w14:paraId="1D3694E5" w14:textId="77777777" w:rsidR="00C564CE" w:rsidRPr="00C564CE" w:rsidRDefault="00C564CE">
            <w:pPr>
              <w:rPr>
                <w:sz w:val="16"/>
              </w:rPr>
            </w:pPr>
            <w:r w:rsidRPr="00C564CE">
              <w:rPr>
                <w:sz w:val="16"/>
              </w:rPr>
              <w:t>5.94E-02</w:t>
            </w:r>
          </w:p>
        </w:tc>
        <w:tc>
          <w:tcPr>
            <w:tcW w:w="1145" w:type="dxa"/>
            <w:noWrap/>
            <w:hideMark/>
          </w:tcPr>
          <w:p w14:paraId="51FAE956" w14:textId="77777777" w:rsidR="00C564CE" w:rsidRPr="00C564CE" w:rsidRDefault="00C564CE">
            <w:pPr>
              <w:rPr>
                <w:sz w:val="16"/>
              </w:rPr>
            </w:pPr>
            <w:r w:rsidRPr="00C564CE">
              <w:rPr>
                <w:sz w:val="16"/>
              </w:rPr>
              <w:t>8674237</w:t>
            </w:r>
          </w:p>
        </w:tc>
        <w:tc>
          <w:tcPr>
            <w:tcW w:w="1156" w:type="dxa"/>
            <w:noWrap/>
            <w:hideMark/>
          </w:tcPr>
          <w:p w14:paraId="21D66169" w14:textId="77777777" w:rsidR="00C564CE" w:rsidRPr="00C564CE" w:rsidRDefault="00C564CE">
            <w:pPr>
              <w:rPr>
                <w:sz w:val="16"/>
              </w:rPr>
            </w:pPr>
            <w:r w:rsidRPr="00C564CE">
              <w:rPr>
                <w:sz w:val="16"/>
              </w:rPr>
              <w:t>8674360</w:t>
            </w:r>
          </w:p>
        </w:tc>
        <w:tc>
          <w:tcPr>
            <w:tcW w:w="1152" w:type="dxa"/>
            <w:noWrap/>
            <w:hideMark/>
          </w:tcPr>
          <w:p w14:paraId="3863B277" w14:textId="77777777" w:rsidR="00C564CE" w:rsidRPr="00C564CE" w:rsidRDefault="00C564CE">
            <w:pPr>
              <w:rPr>
                <w:sz w:val="16"/>
              </w:rPr>
            </w:pPr>
            <w:r w:rsidRPr="00C564CE">
              <w:rPr>
                <w:sz w:val="16"/>
              </w:rPr>
              <w:t>NC_000019.9</w:t>
            </w:r>
          </w:p>
        </w:tc>
      </w:tr>
      <w:tr w:rsidR="00C564CE" w:rsidRPr="00C564CE" w14:paraId="7CF8EA13" w14:textId="77777777" w:rsidTr="00C564CE">
        <w:trPr>
          <w:trHeight w:val="300"/>
        </w:trPr>
        <w:tc>
          <w:tcPr>
            <w:tcW w:w="1070" w:type="dxa"/>
            <w:noWrap/>
            <w:hideMark/>
          </w:tcPr>
          <w:p w14:paraId="319DBC30" w14:textId="77777777" w:rsidR="00C564CE" w:rsidRPr="00C564CE" w:rsidRDefault="00C564CE">
            <w:pPr>
              <w:rPr>
                <w:sz w:val="16"/>
              </w:rPr>
            </w:pPr>
            <w:r w:rsidRPr="00C564CE">
              <w:rPr>
                <w:sz w:val="16"/>
              </w:rPr>
              <w:t>cg19802981</w:t>
            </w:r>
          </w:p>
        </w:tc>
        <w:tc>
          <w:tcPr>
            <w:tcW w:w="985" w:type="dxa"/>
            <w:noWrap/>
            <w:hideMark/>
          </w:tcPr>
          <w:p w14:paraId="0B494286" w14:textId="77777777" w:rsidR="00C564CE" w:rsidRPr="00C564CE" w:rsidRDefault="00C564CE">
            <w:pPr>
              <w:rPr>
                <w:sz w:val="16"/>
              </w:rPr>
            </w:pPr>
            <w:r w:rsidRPr="00C564CE">
              <w:rPr>
                <w:sz w:val="16"/>
              </w:rPr>
              <w:t>ADAMTS10</w:t>
            </w:r>
          </w:p>
        </w:tc>
        <w:tc>
          <w:tcPr>
            <w:tcW w:w="917" w:type="dxa"/>
            <w:noWrap/>
            <w:hideMark/>
          </w:tcPr>
          <w:p w14:paraId="1489D44B" w14:textId="77777777" w:rsidR="00C564CE" w:rsidRPr="00C564CE" w:rsidRDefault="00C564CE">
            <w:pPr>
              <w:rPr>
                <w:sz w:val="16"/>
              </w:rPr>
            </w:pPr>
            <w:r w:rsidRPr="00C564CE">
              <w:rPr>
                <w:sz w:val="16"/>
              </w:rPr>
              <w:t>1.09E-02</w:t>
            </w:r>
          </w:p>
        </w:tc>
        <w:tc>
          <w:tcPr>
            <w:tcW w:w="585" w:type="dxa"/>
            <w:noWrap/>
            <w:hideMark/>
          </w:tcPr>
          <w:p w14:paraId="06A1EAE9" w14:textId="77777777" w:rsidR="00C564CE" w:rsidRPr="00C564CE" w:rsidRDefault="00C564CE">
            <w:pPr>
              <w:rPr>
                <w:sz w:val="16"/>
              </w:rPr>
            </w:pPr>
            <w:r w:rsidRPr="00C564CE">
              <w:rPr>
                <w:sz w:val="16"/>
              </w:rPr>
              <w:t>2.85</w:t>
            </w:r>
          </w:p>
        </w:tc>
        <w:tc>
          <w:tcPr>
            <w:tcW w:w="811" w:type="dxa"/>
            <w:noWrap/>
            <w:hideMark/>
          </w:tcPr>
          <w:p w14:paraId="0CBD9FD3" w14:textId="77777777" w:rsidR="00C564CE" w:rsidRPr="00C564CE" w:rsidRDefault="00C564CE">
            <w:pPr>
              <w:rPr>
                <w:sz w:val="16"/>
              </w:rPr>
            </w:pPr>
            <w:r w:rsidRPr="00C564CE">
              <w:rPr>
                <w:sz w:val="16"/>
              </w:rPr>
              <w:t>-3.59064</w:t>
            </w:r>
          </w:p>
        </w:tc>
        <w:tc>
          <w:tcPr>
            <w:tcW w:w="809" w:type="dxa"/>
            <w:noWrap/>
            <w:hideMark/>
          </w:tcPr>
          <w:p w14:paraId="61A91773" w14:textId="77777777" w:rsidR="00C564CE" w:rsidRPr="00C564CE" w:rsidRDefault="00C564CE">
            <w:pPr>
              <w:rPr>
                <w:sz w:val="16"/>
              </w:rPr>
            </w:pPr>
            <w:r w:rsidRPr="00C564CE">
              <w:rPr>
                <w:sz w:val="16"/>
              </w:rPr>
              <w:t>6.44E-02</w:t>
            </w:r>
          </w:p>
        </w:tc>
        <w:tc>
          <w:tcPr>
            <w:tcW w:w="1145" w:type="dxa"/>
            <w:noWrap/>
            <w:hideMark/>
          </w:tcPr>
          <w:p w14:paraId="2EF580A7" w14:textId="77777777" w:rsidR="00C564CE" w:rsidRPr="00C564CE" w:rsidRDefault="00C564CE">
            <w:pPr>
              <w:rPr>
                <w:sz w:val="16"/>
              </w:rPr>
            </w:pPr>
            <w:r w:rsidRPr="00C564CE">
              <w:rPr>
                <w:sz w:val="16"/>
              </w:rPr>
              <w:t>8654808</w:t>
            </w:r>
          </w:p>
        </w:tc>
        <w:tc>
          <w:tcPr>
            <w:tcW w:w="1156" w:type="dxa"/>
            <w:noWrap/>
            <w:hideMark/>
          </w:tcPr>
          <w:p w14:paraId="1B555366" w14:textId="77777777" w:rsidR="00C564CE" w:rsidRPr="00C564CE" w:rsidRDefault="00C564CE">
            <w:pPr>
              <w:rPr>
                <w:sz w:val="16"/>
              </w:rPr>
            </w:pPr>
            <w:r w:rsidRPr="00C564CE">
              <w:rPr>
                <w:sz w:val="16"/>
              </w:rPr>
              <w:t>8654931</w:t>
            </w:r>
          </w:p>
        </w:tc>
        <w:tc>
          <w:tcPr>
            <w:tcW w:w="1152" w:type="dxa"/>
            <w:noWrap/>
            <w:hideMark/>
          </w:tcPr>
          <w:p w14:paraId="336D2388" w14:textId="77777777" w:rsidR="00C564CE" w:rsidRPr="00C564CE" w:rsidRDefault="00C564CE">
            <w:pPr>
              <w:rPr>
                <w:sz w:val="16"/>
              </w:rPr>
            </w:pPr>
            <w:r w:rsidRPr="00C564CE">
              <w:rPr>
                <w:sz w:val="16"/>
              </w:rPr>
              <w:t>NC_000019.9</w:t>
            </w:r>
          </w:p>
        </w:tc>
      </w:tr>
      <w:tr w:rsidR="00C564CE" w:rsidRPr="00C564CE" w14:paraId="7DA820B9" w14:textId="77777777" w:rsidTr="00C564CE">
        <w:trPr>
          <w:trHeight w:val="300"/>
        </w:trPr>
        <w:tc>
          <w:tcPr>
            <w:tcW w:w="1070" w:type="dxa"/>
            <w:noWrap/>
            <w:hideMark/>
          </w:tcPr>
          <w:p w14:paraId="7438DAA7" w14:textId="77777777" w:rsidR="00C564CE" w:rsidRPr="00C564CE" w:rsidRDefault="00C564CE">
            <w:pPr>
              <w:rPr>
                <w:sz w:val="16"/>
              </w:rPr>
            </w:pPr>
            <w:r w:rsidRPr="00C564CE">
              <w:rPr>
                <w:sz w:val="16"/>
              </w:rPr>
              <w:t>cg19662846</w:t>
            </w:r>
          </w:p>
        </w:tc>
        <w:tc>
          <w:tcPr>
            <w:tcW w:w="985" w:type="dxa"/>
            <w:noWrap/>
            <w:hideMark/>
          </w:tcPr>
          <w:p w14:paraId="44292D55" w14:textId="77777777" w:rsidR="00C564CE" w:rsidRPr="00C564CE" w:rsidRDefault="00C564CE">
            <w:pPr>
              <w:rPr>
                <w:sz w:val="16"/>
              </w:rPr>
            </w:pPr>
            <w:r w:rsidRPr="00C564CE">
              <w:rPr>
                <w:sz w:val="16"/>
              </w:rPr>
              <w:t>ADAMTS10</w:t>
            </w:r>
          </w:p>
        </w:tc>
        <w:tc>
          <w:tcPr>
            <w:tcW w:w="917" w:type="dxa"/>
            <w:noWrap/>
            <w:hideMark/>
          </w:tcPr>
          <w:p w14:paraId="7ABCE8AC" w14:textId="77777777" w:rsidR="00C564CE" w:rsidRPr="00C564CE" w:rsidRDefault="00C564CE">
            <w:pPr>
              <w:rPr>
                <w:sz w:val="16"/>
              </w:rPr>
            </w:pPr>
            <w:r w:rsidRPr="00C564CE">
              <w:rPr>
                <w:sz w:val="16"/>
              </w:rPr>
              <w:t>3.89E-04</w:t>
            </w:r>
          </w:p>
        </w:tc>
        <w:tc>
          <w:tcPr>
            <w:tcW w:w="585" w:type="dxa"/>
            <w:noWrap/>
            <w:hideMark/>
          </w:tcPr>
          <w:p w14:paraId="3C3703AC" w14:textId="77777777" w:rsidR="00C564CE" w:rsidRPr="00C564CE" w:rsidRDefault="00C564CE">
            <w:pPr>
              <w:rPr>
                <w:sz w:val="16"/>
              </w:rPr>
            </w:pPr>
            <w:r w:rsidRPr="00C564CE">
              <w:rPr>
                <w:sz w:val="16"/>
              </w:rPr>
              <w:t>4.38</w:t>
            </w:r>
          </w:p>
        </w:tc>
        <w:tc>
          <w:tcPr>
            <w:tcW w:w="811" w:type="dxa"/>
            <w:noWrap/>
            <w:hideMark/>
          </w:tcPr>
          <w:p w14:paraId="2594BA9F" w14:textId="77777777" w:rsidR="00C564CE" w:rsidRPr="00C564CE" w:rsidRDefault="00C564CE">
            <w:pPr>
              <w:rPr>
                <w:sz w:val="16"/>
              </w:rPr>
            </w:pPr>
            <w:r w:rsidRPr="00C564CE">
              <w:rPr>
                <w:sz w:val="16"/>
              </w:rPr>
              <w:t>-0.31848</w:t>
            </w:r>
          </w:p>
        </w:tc>
        <w:tc>
          <w:tcPr>
            <w:tcW w:w="809" w:type="dxa"/>
            <w:noWrap/>
            <w:hideMark/>
          </w:tcPr>
          <w:p w14:paraId="55C83722" w14:textId="77777777" w:rsidR="00C564CE" w:rsidRPr="00C564CE" w:rsidRDefault="00C564CE">
            <w:pPr>
              <w:rPr>
                <w:sz w:val="16"/>
              </w:rPr>
            </w:pPr>
            <w:r w:rsidRPr="00C564CE">
              <w:rPr>
                <w:sz w:val="16"/>
              </w:rPr>
              <w:t>9.55E-02</w:t>
            </w:r>
          </w:p>
        </w:tc>
        <w:tc>
          <w:tcPr>
            <w:tcW w:w="1145" w:type="dxa"/>
            <w:noWrap/>
            <w:hideMark/>
          </w:tcPr>
          <w:p w14:paraId="7CF7F73A" w14:textId="77777777" w:rsidR="00C564CE" w:rsidRPr="00C564CE" w:rsidRDefault="00C564CE">
            <w:pPr>
              <w:rPr>
                <w:sz w:val="16"/>
              </w:rPr>
            </w:pPr>
            <w:r w:rsidRPr="00C564CE">
              <w:rPr>
                <w:sz w:val="16"/>
              </w:rPr>
              <w:t>8650410</w:t>
            </w:r>
          </w:p>
        </w:tc>
        <w:tc>
          <w:tcPr>
            <w:tcW w:w="1156" w:type="dxa"/>
            <w:noWrap/>
            <w:hideMark/>
          </w:tcPr>
          <w:p w14:paraId="4FD47124" w14:textId="77777777" w:rsidR="00C564CE" w:rsidRPr="00C564CE" w:rsidRDefault="00C564CE">
            <w:pPr>
              <w:rPr>
                <w:sz w:val="16"/>
              </w:rPr>
            </w:pPr>
            <w:r w:rsidRPr="00C564CE">
              <w:rPr>
                <w:sz w:val="16"/>
              </w:rPr>
              <w:t>8650533</w:t>
            </w:r>
          </w:p>
        </w:tc>
        <w:tc>
          <w:tcPr>
            <w:tcW w:w="1152" w:type="dxa"/>
            <w:noWrap/>
            <w:hideMark/>
          </w:tcPr>
          <w:p w14:paraId="240562B3" w14:textId="77777777" w:rsidR="00C564CE" w:rsidRPr="00C564CE" w:rsidRDefault="00C564CE">
            <w:pPr>
              <w:rPr>
                <w:sz w:val="16"/>
              </w:rPr>
            </w:pPr>
            <w:r w:rsidRPr="00C564CE">
              <w:rPr>
                <w:sz w:val="16"/>
              </w:rPr>
              <w:t>NC_000019.9</w:t>
            </w:r>
          </w:p>
        </w:tc>
      </w:tr>
      <w:tr w:rsidR="00C564CE" w:rsidRPr="00C564CE" w14:paraId="0F020391" w14:textId="77777777" w:rsidTr="00C564CE">
        <w:trPr>
          <w:trHeight w:val="300"/>
        </w:trPr>
        <w:tc>
          <w:tcPr>
            <w:tcW w:w="1070" w:type="dxa"/>
            <w:noWrap/>
            <w:hideMark/>
          </w:tcPr>
          <w:p w14:paraId="35FC6626" w14:textId="77777777" w:rsidR="00C564CE" w:rsidRPr="00C564CE" w:rsidRDefault="00C564CE">
            <w:pPr>
              <w:rPr>
                <w:sz w:val="16"/>
              </w:rPr>
            </w:pPr>
            <w:r w:rsidRPr="00C564CE">
              <w:rPr>
                <w:sz w:val="16"/>
              </w:rPr>
              <w:t>cg12845177</w:t>
            </w:r>
          </w:p>
        </w:tc>
        <w:tc>
          <w:tcPr>
            <w:tcW w:w="985" w:type="dxa"/>
            <w:noWrap/>
            <w:hideMark/>
          </w:tcPr>
          <w:p w14:paraId="2EE78CE8" w14:textId="77777777" w:rsidR="00C564CE" w:rsidRPr="00C564CE" w:rsidRDefault="00C564CE">
            <w:pPr>
              <w:rPr>
                <w:sz w:val="16"/>
              </w:rPr>
            </w:pPr>
            <w:r w:rsidRPr="00C564CE">
              <w:rPr>
                <w:sz w:val="16"/>
              </w:rPr>
              <w:t>ADAMTS10</w:t>
            </w:r>
          </w:p>
        </w:tc>
        <w:tc>
          <w:tcPr>
            <w:tcW w:w="917" w:type="dxa"/>
            <w:noWrap/>
            <w:hideMark/>
          </w:tcPr>
          <w:p w14:paraId="0415769A" w14:textId="77777777" w:rsidR="00C564CE" w:rsidRPr="00C564CE" w:rsidRDefault="00C564CE">
            <w:pPr>
              <w:rPr>
                <w:sz w:val="16"/>
              </w:rPr>
            </w:pPr>
            <w:r w:rsidRPr="00C564CE">
              <w:rPr>
                <w:sz w:val="16"/>
              </w:rPr>
              <w:t>4.59E-04</w:t>
            </w:r>
          </w:p>
        </w:tc>
        <w:tc>
          <w:tcPr>
            <w:tcW w:w="585" w:type="dxa"/>
            <w:noWrap/>
            <w:hideMark/>
          </w:tcPr>
          <w:p w14:paraId="4673AF03" w14:textId="77777777" w:rsidR="00C564CE" w:rsidRPr="00C564CE" w:rsidRDefault="00C564CE">
            <w:pPr>
              <w:rPr>
                <w:sz w:val="16"/>
              </w:rPr>
            </w:pPr>
            <w:r w:rsidRPr="00C564CE">
              <w:rPr>
                <w:sz w:val="16"/>
              </w:rPr>
              <w:t>4.31</w:t>
            </w:r>
          </w:p>
        </w:tc>
        <w:tc>
          <w:tcPr>
            <w:tcW w:w="811" w:type="dxa"/>
            <w:noWrap/>
            <w:hideMark/>
          </w:tcPr>
          <w:p w14:paraId="5F0DE15A" w14:textId="77777777" w:rsidR="00C564CE" w:rsidRPr="00C564CE" w:rsidRDefault="00C564CE">
            <w:pPr>
              <w:rPr>
                <w:sz w:val="16"/>
              </w:rPr>
            </w:pPr>
            <w:r w:rsidRPr="00C564CE">
              <w:rPr>
                <w:sz w:val="16"/>
              </w:rPr>
              <w:t>-0.48299</w:t>
            </w:r>
          </w:p>
        </w:tc>
        <w:tc>
          <w:tcPr>
            <w:tcW w:w="809" w:type="dxa"/>
            <w:noWrap/>
            <w:hideMark/>
          </w:tcPr>
          <w:p w14:paraId="328B1CAD" w14:textId="77777777" w:rsidR="00C564CE" w:rsidRPr="00C564CE" w:rsidRDefault="00C564CE">
            <w:pPr>
              <w:rPr>
                <w:sz w:val="16"/>
              </w:rPr>
            </w:pPr>
            <w:r w:rsidRPr="00C564CE">
              <w:rPr>
                <w:sz w:val="16"/>
              </w:rPr>
              <w:t>4.06E-02</w:t>
            </w:r>
          </w:p>
        </w:tc>
        <w:tc>
          <w:tcPr>
            <w:tcW w:w="1145" w:type="dxa"/>
            <w:noWrap/>
            <w:hideMark/>
          </w:tcPr>
          <w:p w14:paraId="1DD7F0AB" w14:textId="77777777" w:rsidR="00C564CE" w:rsidRPr="00C564CE" w:rsidRDefault="00C564CE">
            <w:pPr>
              <w:rPr>
                <w:sz w:val="16"/>
              </w:rPr>
            </w:pPr>
            <w:r w:rsidRPr="00C564CE">
              <w:rPr>
                <w:sz w:val="16"/>
              </w:rPr>
              <w:t>8650523</w:t>
            </w:r>
          </w:p>
        </w:tc>
        <w:tc>
          <w:tcPr>
            <w:tcW w:w="1156" w:type="dxa"/>
            <w:noWrap/>
            <w:hideMark/>
          </w:tcPr>
          <w:p w14:paraId="00387F1B" w14:textId="77777777" w:rsidR="00C564CE" w:rsidRPr="00C564CE" w:rsidRDefault="00C564CE">
            <w:pPr>
              <w:rPr>
                <w:sz w:val="16"/>
              </w:rPr>
            </w:pPr>
            <w:r w:rsidRPr="00C564CE">
              <w:rPr>
                <w:sz w:val="16"/>
              </w:rPr>
              <w:t>8650646</w:t>
            </w:r>
          </w:p>
        </w:tc>
        <w:tc>
          <w:tcPr>
            <w:tcW w:w="1152" w:type="dxa"/>
            <w:noWrap/>
            <w:hideMark/>
          </w:tcPr>
          <w:p w14:paraId="1270DE04" w14:textId="77777777" w:rsidR="00C564CE" w:rsidRPr="00C564CE" w:rsidRDefault="00C564CE">
            <w:pPr>
              <w:rPr>
                <w:sz w:val="16"/>
              </w:rPr>
            </w:pPr>
            <w:r w:rsidRPr="00C564CE">
              <w:rPr>
                <w:sz w:val="16"/>
              </w:rPr>
              <w:t>NC_000019.9</w:t>
            </w:r>
          </w:p>
        </w:tc>
      </w:tr>
      <w:tr w:rsidR="00C564CE" w:rsidRPr="00C564CE" w14:paraId="61320801" w14:textId="77777777" w:rsidTr="00C564CE">
        <w:trPr>
          <w:trHeight w:val="300"/>
        </w:trPr>
        <w:tc>
          <w:tcPr>
            <w:tcW w:w="1070" w:type="dxa"/>
            <w:noWrap/>
            <w:hideMark/>
          </w:tcPr>
          <w:p w14:paraId="5B4F97CA" w14:textId="77777777" w:rsidR="00C564CE" w:rsidRPr="00C564CE" w:rsidRDefault="00C564CE">
            <w:pPr>
              <w:rPr>
                <w:sz w:val="16"/>
              </w:rPr>
            </w:pPr>
            <w:r w:rsidRPr="00C564CE">
              <w:rPr>
                <w:sz w:val="16"/>
              </w:rPr>
              <w:lastRenderedPageBreak/>
              <w:t>cg12085570</w:t>
            </w:r>
          </w:p>
        </w:tc>
        <w:tc>
          <w:tcPr>
            <w:tcW w:w="985" w:type="dxa"/>
            <w:noWrap/>
            <w:hideMark/>
          </w:tcPr>
          <w:p w14:paraId="177F02AC" w14:textId="77777777" w:rsidR="00C564CE" w:rsidRPr="00C564CE" w:rsidRDefault="00C564CE">
            <w:pPr>
              <w:rPr>
                <w:sz w:val="16"/>
              </w:rPr>
            </w:pPr>
            <w:r w:rsidRPr="00C564CE">
              <w:rPr>
                <w:sz w:val="16"/>
              </w:rPr>
              <w:t>ADAMTS10</w:t>
            </w:r>
          </w:p>
        </w:tc>
        <w:tc>
          <w:tcPr>
            <w:tcW w:w="917" w:type="dxa"/>
            <w:noWrap/>
            <w:hideMark/>
          </w:tcPr>
          <w:p w14:paraId="7E9647D0" w14:textId="77777777" w:rsidR="00C564CE" w:rsidRPr="00C564CE" w:rsidRDefault="00C564CE">
            <w:pPr>
              <w:rPr>
                <w:sz w:val="16"/>
              </w:rPr>
            </w:pPr>
            <w:r w:rsidRPr="00C564CE">
              <w:rPr>
                <w:sz w:val="16"/>
              </w:rPr>
              <w:t>2.52E-03</w:t>
            </w:r>
          </w:p>
        </w:tc>
        <w:tc>
          <w:tcPr>
            <w:tcW w:w="585" w:type="dxa"/>
            <w:noWrap/>
            <w:hideMark/>
          </w:tcPr>
          <w:p w14:paraId="664DF3C4" w14:textId="77777777" w:rsidR="00C564CE" w:rsidRPr="00C564CE" w:rsidRDefault="00C564CE">
            <w:pPr>
              <w:rPr>
                <w:sz w:val="16"/>
              </w:rPr>
            </w:pPr>
            <w:r w:rsidRPr="00C564CE">
              <w:rPr>
                <w:sz w:val="16"/>
              </w:rPr>
              <w:t>3.53</w:t>
            </w:r>
          </w:p>
        </w:tc>
        <w:tc>
          <w:tcPr>
            <w:tcW w:w="811" w:type="dxa"/>
            <w:noWrap/>
            <w:hideMark/>
          </w:tcPr>
          <w:p w14:paraId="578D941F" w14:textId="77777777" w:rsidR="00C564CE" w:rsidRPr="00C564CE" w:rsidRDefault="00C564CE">
            <w:pPr>
              <w:rPr>
                <w:sz w:val="16"/>
              </w:rPr>
            </w:pPr>
            <w:r w:rsidRPr="00C564CE">
              <w:rPr>
                <w:sz w:val="16"/>
              </w:rPr>
              <w:t>-2.17137</w:t>
            </w:r>
          </w:p>
        </w:tc>
        <w:tc>
          <w:tcPr>
            <w:tcW w:w="809" w:type="dxa"/>
            <w:noWrap/>
            <w:hideMark/>
          </w:tcPr>
          <w:p w14:paraId="6D785502" w14:textId="77777777" w:rsidR="00C564CE" w:rsidRPr="00C564CE" w:rsidRDefault="00C564CE">
            <w:pPr>
              <w:rPr>
                <w:sz w:val="16"/>
              </w:rPr>
            </w:pPr>
            <w:r w:rsidRPr="00C564CE">
              <w:rPr>
                <w:sz w:val="16"/>
              </w:rPr>
              <w:t>8.86E-02</w:t>
            </w:r>
          </w:p>
        </w:tc>
        <w:tc>
          <w:tcPr>
            <w:tcW w:w="1145" w:type="dxa"/>
            <w:noWrap/>
            <w:hideMark/>
          </w:tcPr>
          <w:p w14:paraId="3C620F35" w14:textId="77777777" w:rsidR="00C564CE" w:rsidRPr="00C564CE" w:rsidRDefault="00C564CE">
            <w:pPr>
              <w:rPr>
                <w:sz w:val="16"/>
              </w:rPr>
            </w:pPr>
            <w:r w:rsidRPr="00C564CE">
              <w:rPr>
                <w:sz w:val="16"/>
              </w:rPr>
              <w:t>8674501</w:t>
            </w:r>
          </w:p>
        </w:tc>
        <w:tc>
          <w:tcPr>
            <w:tcW w:w="1156" w:type="dxa"/>
            <w:noWrap/>
            <w:hideMark/>
          </w:tcPr>
          <w:p w14:paraId="18EE4A3C" w14:textId="77777777" w:rsidR="00C564CE" w:rsidRPr="00C564CE" w:rsidRDefault="00C564CE">
            <w:pPr>
              <w:rPr>
                <w:sz w:val="16"/>
              </w:rPr>
            </w:pPr>
            <w:r w:rsidRPr="00C564CE">
              <w:rPr>
                <w:sz w:val="16"/>
              </w:rPr>
              <w:t>8674624</w:t>
            </w:r>
          </w:p>
        </w:tc>
        <w:tc>
          <w:tcPr>
            <w:tcW w:w="1152" w:type="dxa"/>
            <w:noWrap/>
            <w:hideMark/>
          </w:tcPr>
          <w:p w14:paraId="08A29B72" w14:textId="77777777" w:rsidR="00C564CE" w:rsidRPr="00C564CE" w:rsidRDefault="00C564CE">
            <w:pPr>
              <w:rPr>
                <w:sz w:val="16"/>
              </w:rPr>
            </w:pPr>
            <w:r w:rsidRPr="00C564CE">
              <w:rPr>
                <w:sz w:val="16"/>
              </w:rPr>
              <w:t>NC_000019.9</w:t>
            </w:r>
          </w:p>
        </w:tc>
      </w:tr>
      <w:tr w:rsidR="00C564CE" w:rsidRPr="00C564CE" w14:paraId="08F87CCB" w14:textId="77777777" w:rsidTr="00C564CE">
        <w:trPr>
          <w:trHeight w:val="300"/>
        </w:trPr>
        <w:tc>
          <w:tcPr>
            <w:tcW w:w="1070" w:type="dxa"/>
            <w:noWrap/>
            <w:hideMark/>
          </w:tcPr>
          <w:p w14:paraId="5769F2EA" w14:textId="77777777" w:rsidR="00C564CE" w:rsidRPr="00C564CE" w:rsidRDefault="00C564CE">
            <w:pPr>
              <w:rPr>
                <w:sz w:val="16"/>
              </w:rPr>
            </w:pPr>
            <w:r w:rsidRPr="00C564CE">
              <w:rPr>
                <w:sz w:val="16"/>
              </w:rPr>
              <w:t>cg11990296</w:t>
            </w:r>
          </w:p>
        </w:tc>
        <w:tc>
          <w:tcPr>
            <w:tcW w:w="985" w:type="dxa"/>
            <w:noWrap/>
            <w:hideMark/>
          </w:tcPr>
          <w:p w14:paraId="1698F212" w14:textId="77777777" w:rsidR="00C564CE" w:rsidRPr="00C564CE" w:rsidRDefault="00C564CE">
            <w:pPr>
              <w:rPr>
                <w:sz w:val="16"/>
              </w:rPr>
            </w:pPr>
            <w:r w:rsidRPr="00C564CE">
              <w:rPr>
                <w:sz w:val="16"/>
              </w:rPr>
              <w:t>ADAMTS10</w:t>
            </w:r>
          </w:p>
        </w:tc>
        <w:tc>
          <w:tcPr>
            <w:tcW w:w="917" w:type="dxa"/>
            <w:noWrap/>
            <w:hideMark/>
          </w:tcPr>
          <w:p w14:paraId="048B6812" w14:textId="77777777" w:rsidR="00C564CE" w:rsidRPr="00C564CE" w:rsidRDefault="00C564CE">
            <w:pPr>
              <w:rPr>
                <w:sz w:val="16"/>
              </w:rPr>
            </w:pPr>
            <w:r w:rsidRPr="00C564CE">
              <w:rPr>
                <w:sz w:val="16"/>
              </w:rPr>
              <w:t>6.30E-03</w:t>
            </w:r>
          </w:p>
        </w:tc>
        <w:tc>
          <w:tcPr>
            <w:tcW w:w="585" w:type="dxa"/>
            <w:noWrap/>
            <w:hideMark/>
          </w:tcPr>
          <w:p w14:paraId="7324319C" w14:textId="77777777" w:rsidR="00C564CE" w:rsidRPr="00C564CE" w:rsidRDefault="00C564CE">
            <w:pPr>
              <w:rPr>
                <w:sz w:val="16"/>
              </w:rPr>
            </w:pPr>
            <w:r w:rsidRPr="00C564CE">
              <w:rPr>
                <w:sz w:val="16"/>
              </w:rPr>
              <w:t>3.11</w:t>
            </w:r>
          </w:p>
        </w:tc>
        <w:tc>
          <w:tcPr>
            <w:tcW w:w="811" w:type="dxa"/>
            <w:noWrap/>
            <w:hideMark/>
          </w:tcPr>
          <w:p w14:paraId="4E901AEB" w14:textId="77777777" w:rsidR="00C564CE" w:rsidRPr="00C564CE" w:rsidRDefault="00C564CE">
            <w:pPr>
              <w:rPr>
                <w:sz w:val="16"/>
              </w:rPr>
            </w:pPr>
            <w:r w:rsidRPr="00C564CE">
              <w:rPr>
                <w:sz w:val="16"/>
              </w:rPr>
              <w:t>-3.06434</w:t>
            </w:r>
          </w:p>
        </w:tc>
        <w:tc>
          <w:tcPr>
            <w:tcW w:w="809" w:type="dxa"/>
            <w:noWrap/>
            <w:hideMark/>
          </w:tcPr>
          <w:p w14:paraId="09657CEB" w14:textId="77777777" w:rsidR="00C564CE" w:rsidRPr="00C564CE" w:rsidRDefault="00C564CE">
            <w:pPr>
              <w:rPr>
                <w:sz w:val="16"/>
              </w:rPr>
            </w:pPr>
            <w:r w:rsidRPr="00C564CE">
              <w:rPr>
                <w:sz w:val="16"/>
              </w:rPr>
              <w:t>3.92E-02</w:t>
            </w:r>
          </w:p>
        </w:tc>
        <w:tc>
          <w:tcPr>
            <w:tcW w:w="1145" w:type="dxa"/>
            <w:noWrap/>
            <w:hideMark/>
          </w:tcPr>
          <w:p w14:paraId="15760B28" w14:textId="77777777" w:rsidR="00C564CE" w:rsidRPr="00C564CE" w:rsidRDefault="00C564CE">
            <w:pPr>
              <w:rPr>
                <w:sz w:val="16"/>
              </w:rPr>
            </w:pPr>
            <w:r w:rsidRPr="00C564CE">
              <w:rPr>
                <w:sz w:val="16"/>
              </w:rPr>
              <w:t>8651775</w:t>
            </w:r>
          </w:p>
        </w:tc>
        <w:tc>
          <w:tcPr>
            <w:tcW w:w="1156" w:type="dxa"/>
            <w:noWrap/>
            <w:hideMark/>
          </w:tcPr>
          <w:p w14:paraId="6C96B174" w14:textId="77777777" w:rsidR="00C564CE" w:rsidRPr="00C564CE" w:rsidRDefault="00C564CE">
            <w:pPr>
              <w:rPr>
                <w:sz w:val="16"/>
              </w:rPr>
            </w:pPr>
            <w:r w:rsidRPr="00C564CE">
              <w:rPr>
                <w:sz w:val="16"/>
              </w:rPr>
              <w:t>8651898</w:t>
            </w:r>
          </w:p>
        </w:tc>
        <w:tc>
          <w:tcPr>
            <w:tcW w:w="1152" w:type="dxa"/>
            <w:noWrap/>
            <w:hideMark/>
          </w:tcPr>
          <w:p w14:paraId="6C22AA9F" w14:textId="77777777" w:rsidR="00C564CE" w:rsidRPr="00C564CE" w:rsidRDefault="00C564CE">
            <w:pPr>
              <w:rPr>
                <w:sz w:val="16"/>
              </w:rPr>
            </w:pPr>
            <w:r w:rsidRPr="00C564CE">
              <w:rPr>
                <w:sz w:val="16"/>
              </w:rPr>
              <w:t>NC_000019.9</w:t>
            </w:r>
          </w:p>
        </w:tc>
      </w:tr>
      <w:tr w:rsidR="00C564CE" w:rsidRPr="00C564CE" w14:paraId="069403D0" w14:textId="77777777" w:rsidTr="00C564CE">
        <w:trPr>
          <w:trHeight w:val="300"/>
        </w:trPr>
        <w:tc>
          <w:tcPr>
            <w:tcW w:w="1070" w:type="dxa"/>
            <w:noWrap/>
            <w:hideMark/>
          </w:tcPr>
          <w:p w14:paraId="3FD821EE" w14:textId="77777777" w:rsidR="00C564CE" w:rsidRPr="00C564CE" w:rsidRDefault="00C564CE">
            <w:pPr>
              <w:rPr>
                <w:sz w:val="16"/>
              </w:rPr>
            </w:pPr>
            <w:r w:rsidRPr="00C564CE">
              <w:rPr>
                <w:sz w:val="16"/>
              </w:rPr>
              <w:t>cg11590772</w:t>
            </w:r>
          </w:p>
        </w:tc>
        <w:tc>
          <w:tcPr>
            <w:tcW w:w="985" w:type="dxa"/>
            <w:noWrap/>
            <w:hideMark/>
          </w:tcPr>
          <w:p w14:paraId="619A8B6A" w14:textId="77777777" w:rsidR="00C564CE" w:rsidRPr="00C564CE" w:rsidRDefault="00C564CE">
            <w:pPr>
              <w:rPr>
                <w:sz w:val="16"/>
              </w:rPr>
            </w:pPr>
            <w:r w:rsidRPr="00C564CE">
              <w:rPr>
                <w:sz w:val="16"/>
              </w:rPr>
              <w:t>ADAMTS10</w:t>
            </w:r>
          </w:p>
        </w:tc>
        <w:tc>
          <w:tcPr>
            <w:tcW w:w="917" w:type="dxa"/>
            <w:noWrap/>
            <w:hideMark/>
          </w:tcPr>
          <w:p w14:paraId="00E34731" w14:textId="77777777" w:rsidR="00C564CE" w:rsidRPr="00C564CE" w:rsidRDefault="00C564CE">
            <w:pPr>
              <w:rPr>
                <w:sz w:val="16"/>
              </w:rPr>
            </w:pPr>
            <w:r w:rsidRPr="00C564CE">
              <w:rPr>
                <w:sz w:val="16"/>
              </w:rPr>
              <w:t>2.69E-03</w:t>
            </w:r>
          </w:p>
        </w:tc>
        <w:tc>
          <w:tcPr>
            <w:tcW w:w="585" w:type="dxa"/>
            <w:noWrap/>
            <w:hideMark/>
          </w:tcPr>
          <w:p w14:paraId="2A2EC292" w14:textId="77777777" w:rsidR="00C564CE" w:rsidRPr="00C564CE" w:rsidRDefault="00C564CE">
            <w:pPr>
              <w:rPr>
                <w:sz w:val="16"/>
              </w:rPr>
            </w:pPr>
            <w:r w:rsidRPr="00C564CE">
              <w:rPr>
                <w:sz w:val="16"/>
              </w:rPr>
              <w:t>3.5</w:t>
            </w:r>
          </w:p>
        </w:tc>
        <w:tc>
          <w:tcPr>
            <w:tcW w:w="811" w:type="dxa"/>
            <w:noWrap/>
            <w:hideMark/>
          </w:tcPr>
          <w:p w14:paraId="5EEB357A" w14:textId="77777777" w:rsidR="00C564CE" w:rsidRPr="00C564CE" w:rsidRDefault="00C564CE">
            <w:pPr>
              <w:rPr>
                <w:sz w:val="16"/>
              </w:rPr>
            </w:pPr>
            <w:r w:rsidRPr="00C564CE">
              <w:rPr>
                <w:sz w:val="16"/>
              </w:rPr>
              <w:t>-2.23555</w:t>
            </w:r>
          </w:p>
        </w:tc>
        <w:tc>
          <w:tcPr>
            <w:tcW w:w="809" w:type="dxa"/>
            <w:noWrap/>
            <w:hideMark/>
          </w:tcPr>
          <w:p w14:paraId="006F77E2" w14:textId="77777777" w:rsidR="00C564CE" w:rsidRPr="00C564CE" w:rsidRDefault="00C564CE">
            <w:pPr>
              <w:rPr>
                <w:sz w:val="16"/>
              </w:rPr>
            </w:pPr>
            <w:r w:rsidRPr="00C564CE">
              <w:rPr>
                <w:sz w:val="16"/>
              </w:rPr>
              <w:t>1.06E-01</w:t>
            </w:r>
          </w:p>
        </w:tc>
        <w:tc>
          <w:tcPr>
            <w:tcW w:w="1145" w:type="dxa"/>
            <w:noWrap/>
            <w:hideMark/>
          </w:tcPr>
          <w:p w14:paraId="4F56B9C5" w14:textId="77777777" w:rsidR="00C564CE" w:rsidRPr="00C564CE" w:rsidRDefault="00C564CE">
            <w:pPr>
              <w:rPr>
                <w:sz w:val="16"/>
              </w:rPr>
            </w:pPr>
            <w:r w:rsidRPr="00C564CE">
              <w:rPr>
                <w:sz w:val="16"/>
              </w:rPr>
              <w:t>8657916</w:t>
            </w:r>
          </w:p>
        </w:tc>
        <w:tc>
          <w:tcPr>
            <w:tcW w:w="1156" w:type="dxa"/>
            <w:noWrap/>
            <w:hideMark/>
          </w:tcPr>
          <w:p w14:paraId="4D219BE6" w14:textId="77777777" w:rsidR="00C564CE" w:rsidRPr="00C564CE" w:rsidRDefault="00C564CE">
            <w:pPr>
              <w:rPr>
                <w:sz w:val="16"/>
              </w:rPr>
            </w:pPr>
            <w:r w:rsidRPr="00C564CE">
              <w:rPr>
                <w:sz w:val="16"/>
              </w:rPr>
              <w:t>8658039</w:t>
            </w:r>
          </w:p>
        </w:tc>
        <w:tc>
          <w:tcPr>
            <w:tcW w:w="1152" w:type="dxa"/>
            <w:noWrap/>
            <w:hideMark/>
          </w:tcPr>
          <w:p w14:paraId="1D66A9FD" w14:textId="77777777" w:rsidR="00C564CE" w:rsidRPr="00C564CE" w:rsidRDefault="00C564CE">
            <w:pPr>
              <w:rPr>
                <w:sz w:val="16"/>
              </w:rPr>
            </w:pPr>
            <w:r w:rsidRPr="00C564CE">
              <w:rPr>
                <w:sz w:val="16"/>
              </w:rPr>
              <w:t>NC_000019.9</w:t>
            </w:r>
          </w:p>
        </w:tc>
      </w:tr>
      <w:tr w:rsidR="00C564CE" w:rsidRPr="00C564CE" w14:paraId="37005F5F" w14:textId="77777777" w:rsidTr="00C564CE">
        <w:trPr>
          <w:trHeight w:val="300"/>
        </w:trPr>
        <w:tc>
          <w:tcPr>
            <w:tcW w:w="1070" w:type="dxa"/>
            <w:noWrap/>
            <w:hideMark/>
          </w:tcPr>
          <w:p w14:paraId="7762FF2D" w14:textId="77777777" w:rsidR="00C564CE" w:rsidRPr="00C564CE" w:rsidRDefault="00C564CE">
            <w:pPr>
              <w:rPr>
                <w:sz w:val="16"/>
              </w:rPr>
            </w:pPr>
            <w:r w:rsidRPr="00C564CE">
              <w:rPr>
                <w:sz w:val="16"/>
              </w:rPr>
              <w:t>cg09279544</w:t>
            </w:r>
          </w:p>
        </w:tc>
        <w:tc>
          <w:tcPr>
            <w:tcW w:w="985" w:type="dxa"/>
            <w:noWrap/>
            <w:hideMark/>
          </w:tcPr>
          <w:p w14:paraId="2BE45F87" w14:textId="77777777" w:rsidR="00C564CE" w:rsidRPr="00C564CE" w:rsidRDefault="00C564CE">
            <w:pPr>
              <w:rPr>
                <w:sz w:val="16"/>
              </w:rPr>
            </w:pPr>
            <w:r w:rsidRPr="00C564CE">
              <w:rPr>
                <w:sz w:val="16"/>
              </w:rPr>
              <w:t>ADAMTS10</w:t>
            </w:r>
          </w:p>
        </w:tc>
        <w:tc>
          <w:tcPr>
            <w:tcW w:w="917" w:type="dxa"/>
            <w:noWrap/>
            <w:hideMark/>
          </w:tcPr>
          <w:p w14:paraId="73319362" w14:textId="77777777" w:rsidR="00C564CE" w:rsidRPr="00C564CE" w:rsidRDefault="00C564CE">
            <w:pPr>
              <w:rPr>
                <w:sz w:val="16"/>
              </w:rPr>
            </w:pPr>
            <w:r w:rsidRPr="00C564CE">
              <w:rPr>
                <w:sz w:val="16"/>
              </w:rPr>
              <w:t>3.62E-03</w:t>
            </w:r>
          </w:p>
        </w:tc>
        <w:tc>
          <w:tcPr>
            <w:tcW w:w="585" w:type="dxa"/>
            <w:noWrap/>
            <w:hideMark/>
          </w:tcPr>
          <w:p w14:paraId="4FF01288" w14:textId="77777777" w:rsidR="00C564CE" w:rsidRPr="00C564CE" w:rsidRDefault="00C564CE">
            <w:pPr>
              <w:rPr>
                <w:sz w:val="16"/>
              </w:rPr>
            </w:pPr>
            <w:r w:rsidRPr="00C564CE">
              <w:rPr>
                <w:sz w:val="16"/>
              </w:rPr>
              <w:t>3.36</w:t>
            </w:r>
          </w:p>
        </w:tc>
        <w:tc>
          <w:tcPr>
            <w:tcW w:w="811" w:type="dxa"/>
            <w:noWrap/>
            <w:hideMark/>
          </w:tcPr>
          <w:p w14:paraId="4803D607" w14:textId="77777777" w:rsidR="00C564CE" w:rsidRPr="00C564CE" w:rsidRDefault="00C564CE">
            <w:pPr>
              <w:rPr>
                <w:sz w:val="16"/>
              </w:rPr>
            </w:pPr>
            <w:r w:rsidRPr="00C564CE">
              <w:rPr>
                <w:sz w:val="16"/>
              </w:rPr>
              <w:t>-2.5243</w:t>
            </w:r>
          </w:p>
        </w:tc>
        <w:tc>
          <w:tcPr>
            <w:tcW w:w="809" w:type="dxa"/>
            <w:noWrap/>
            <w:hideMark/>
          </w:tcPr>
          <w:p w14:paraId="5636B697" w14:textId="77777777" w:rsidR="00C564CE" w:rsidRPr="00C564CE" w:rsidRDefault="00C564CE">
            <w:pPr>
              <w:rPr>
                <w:sz w:val="16"/>
              </w:rPr>
            </w:pPr>
            <w:r w:rsidRPr="00C564CE">
              <w:rPr>
                <w:sz w:val="16"/>
              </w:rPr>
              <w:t>7.37E-02</w:t>
            </w:r>
          </w:p>
        </w:tc>
        <w:tc>
          <w:tcPr>
            <w:tcW w:w="1145" w:type="dxa"/>
            <w:noWrap/>
            <w:hideMark/>
          </w:tcPr>
          <w:p w14:paraId="0C0795DA" w14:textId="77777777" w:rsidR="00C564CE" w:rsidRPr="00C564CE" w:rsidRDefault="00C564CE">
            <w:pPr>
              <w:rPr>
                <w:sz w:val="16"/>
              </w:rPr>
            </w:pPr>
            <w:r w:rsidRPr="00C564CE">
              <w:rPr>
                <w:sz w:val="16"/>
              </w:rPr>
              <w:t>8674388</w:t>
            </w:r>
          </w:p>
        </w:tc>
        <w:tc>
          <w:tcPr>
            <w:tcW w:w="1156" w:type="dxa"/>
            <w:noWrap/>
            <w:hideMark/>
          </w:tcPr>
          <w:p w14:paraId="1A0C7B41" w14:textId="77777777" w:rsidR="00C564CE" w:rsidRPr="00C564CE" w:rsidRDefault="00C564CE">
            <w:pPr>
              <w:rPr>
                <w:sz w:val="16"/>
              </w:rPr>
            </w:pPr>
            <w:r w:rsidRPr="00C564CE">
              <w:rPr>
                <w:sz w:val="16"/>
              </w:rPr>
              <w:t>8674511</w:t>
            </w:r>
          </w:p>
        </w:tc>
        <w:tc>
          <w:tcPr>
            <w:tcW w:w="1152" w:type="dxa"/>
            <w:noWrap/>
            <w:hideMark/>
          </w:tcPr>
          <w:p w14:paraId="6BE122C9" w14:textId="77777777" w:rsidR="00C564CE" w:rsidRPr="00C564CE" w:rsidRDefault="00C564CE">
            <w:pPr>
              <w:rPr>
                <w:sz w:val="16"/>
              </w:rPr>
            </w:pPr>
            <w:r w:rsidRPr="00C564CE">
              <w:rPr>
                <w:sz w:val="16"/>
              </w:rPr>
              <w:t>NC_000019.9</w:t>
            </w:r>
          </w:p>
        </w:tc>
      </w:tr>
      <w:tr w:rsidR="00C564CE" w:rsidRPr="00C564CE" w14:paraId="152FEB9F" w14:textId="77777777" w:rsidTr="00C564CE">
        <w:trPr>
          <w:trHeight w:val="300"/>
        </w:trPr>
        <w:tc>
          <w:tcPr>
            <w:tcW w:w="1070" w:type="dxa"/>
            <w:noWrap/>
            <w:hideMark/>
          </w:tcPr>
          <w:p w14:paraId="24579E26" w14:textId="77777777" w:rsidR="00C564CE" w:rsidRPr="00C564CE" w:rsidRDefault="00C564CE">
            <w:pPr>
              <w:rPr>
                <w:sz w:val="16"/>
              </w:rPr>
            </w:pPr>
            <w:r w:rsidRPr="00C564CE">
              <w:rPr>
                <w:sz w:val="16"/>
              </w:rPr>
              <w:t>cg02827007</w:t>
            </w:r>
          </w:p>
        </w:tc>
        <w:tc>
          <w:tcPr>
            <w:tcW w:w="985" w:type="dxa"/>
            <w:noWrap/>
            <w:hideMark/>
          </w:tcPr>
          <w:p w14:paraId="505ADB17" w14:textId="77777777" w:rsidR="00C564CE" w:rsidRPr="00C564CE" w:rsidRDefault="00C564CE">
            <w:pPr>
              <w:rPr>
                <w:sz w:val="16"/>
              </w:rPr>
            </w:pPr>
            <w:r w:rsidRPr="00C564CE">
              <w:rPr>
                <w:sz w:val="16"/>
              </w:rPr>
              <w:t>ADAMTS10</w:t>
            </w:r>
          </w:p>
        </w:tc>
        <w:tc>
          <w:tcPr>
            <w:tcW w:w="917" w:type="dxa"/>
            <w:noWrap/>
            <w:hideMark/>
          </w:tcPr>
          <w:p w14:paraId="4893DF8A" w14:textId="77777777" w:rsidR="00C564CE" w:rsidRPr="00C564CE" w:rsidRDefault="00C564CE">
            <w:pPr>
              <w:rPr>
                <w:sz w:val="16"/>
              </w:rPr>
            </w:pPr>
            <w:r w:rsidRPr="00C564CE">
              <w:rPr>
                <w:sz w:val="16"/>
              </w:rPr>
              <w:t>1.66E-02</w:t>
            </w:r>
          </w:p>
        </w:tc>
        <w:tc>
          <w:tcPr>
            <w:tcW w:w="585" w:type="dxa"/>
            <w:noWrap/>
            <w:hideMark/>
          </w:tcPr>
          <w:p w14:paraId="6BF39755" w14:textId="77777777" w:rsidR="00C564CE" w:rsidRPr="00C564CE" w:rsidRDefault="00C564CE">
            <w:pPr>
              <w:rPr>
                <w:sz w:val="16"/>
              </w:rPr>
            </w:pPr>
            <w:r w:rsidRPr="00C564CE">
              <w:rPr>
                <w:sz w:val="16"/>
              </w:rPr>
              <w:t>-2.67</w:t>
            </w:r>
          </w:p>
        </w:tc>
        <w:tc>
          <w:tcPr>
            <w:tcW w:w="811" w:type="dxa"/>
            <w:noWrap/>
            <w:hideMark/>
          </w:tcPr>
          <w:p w14:paraId="7B018EC9" w14:textId="77777777" w:rsidR="00C564CE" w:rsidRPr="00C564CE" w:rsidRDefault="00C564CE">
            <w:pPr>
              <w:rPr>
                <w:sz w:val="16"/>
              </w:rPr>
            </w:pPr>
            <w:r w:rsidRPr="00C564CE">
              <w:rPr>
                <w:sz w:val="16"/>
              </w:rPr>
              <w:t>-3.94816</w:t>
            </w:r>
          </w:p>
        </w:tc>
        <w:tc>
          <w:tcPr>
            <w:tcW w:w="809" w:type="dxa"/>
            <w:noWrap/>
            <w:hideMark/>
          </w:tcPr>
          <w:p w14:paraId="05CFBF6A" w14:textId="77777777" w:rsidR="00C564CE" w:rsidRPr="00C564CE" w:rsidRDefault="00C564CE">
            <w:pPr>
              <w:rPr>
                <w:sz w:val="16"/>
              </w:rPr>
            </w:pPr>
            <w:r w:rsidRPr="00C564CE">
              <w:rPr>
                <w:sz w:val="16"/>
              </w:rPr>
              <w:t>-3.01E-02</w:t>
            </w:r>
          </w:p>
        </w:tc>
        <w:tc>
          <w:tcPr>
            <w:tcW w:w="1145" w:type="dxa"/>
            <w:noWrap/>
            <w:hideMark/>
          </w:tcPr>
          <w:p w14:paraId="0DEF0BDE" w14:textId="77777777" w:rsidR="00C564CE" w:rsidRPr="00C564CE" w:rsidRDefault="00C564CE">
            <w:pPr>
              <w:rPr>
                <w:sz w:val="16"/>
              </w:rPr>
            </w:pPr>
            <w:r w:rsidRPr="00C564CE">
              <w:rPr>
                <w:sz w:val="16"/>
              </w:rPr>
              <w:t>8661081</w:t>
            </w:r>
          </w:p>
        </w:tc>
        <w:tc>
          <w:tcPr>
            <w:tcW w:w="1156" w:type="dxa"/>
            <w:noWrap/>
            <w:hideMark/>
          </w:tcPr>
          <w:p w14:paraId="26A70CA1" w14:textId="77777777" w:rsidR="00C564CE" w:rsidRPr="00C564CE" w:rsidRDefault="00C564CE">
            <w:pPr>
              <w:rPr>
                <w:sz w:val="16"/>
              </w:rPr>
            </w:pPr>
            <w:r w:rsidRPr="00C564CE">
              <w:rPr>
                <w:sz w:val="16"/>
              </w:rPr>
              <w:t>8661204</w:t>
            </w:r>
          </w:p>
        </w:tc>
        <w:tc>
          <w:tcPr>
            <w:tcW w:w="1152" w:type="dxa"/>
            <w:noWrap/>
            <w:hideMark/>
          </w:tcPr>
          <w:p w14:paraId="719C532D" w14:textId="77777777" w:rsidR="00C564CE" w:rsidRPr="00C564CE" w:rsidRDefault="00C564CE">
            <w:pPr>
              <w:rPr>
                <w:sz w:val="16"/>
              </w:rPr>
            </w:pPr>
            <w:r w:rsidRPr="00C564CE">
              <w:rPr>
                <w:sz w:val="16"/>
              </w:rPr>
              <w:t>NC_000019.9</w:t>
            </w:r>
          </w:p>
        </w:tc>
      </w:tr>
      <w:tr w:rsidR="00C564CE" w:rsidRPr="00C564CE" w14:paraId="08C82969" w14:textId="77777777" w:rsidTr="00C564CE">
        <w:trPr>
          <w:trHeight w:val="300"/>
        </w:trPr>
        <w:tc>
          <w:tcPr>
            <w:tcW w:w="1070" w:type="dxa"/>
            <w:noWrap/>
            <w:hideMark/>
          </w:tcPr>
          <w:p w14:paraId="6A6EF96B" w14:textId="77777777" w:rsidR="00C564CE" w:rsidRPr="00C564CE" w:rsidRDefault="00C564CE">
            <w:pPr>
              <w:rPr>
                <w:sz w:val="16"/>
              </w:rPr>
            </w:pPr>
            <w:r w:rsidRPr="00C564CE">
              <w:rPr>
                <w:sz w:val="16"/>
              </w:rPr>
              <w:t>cg00420246</w:t>
            </w:r>
          </w:p>
        </w:tc>
        <w:tc>
          <w:tcPr>
            <w:tcW w:w="985" w:type="dxa"/>
            <w:noWrap/>
            <w:hideMark/>
          </w:tcPr>
          <w:p w14:paraId="3E6362BA" w14:textId="77777777" w:rsidR="00C564CE" w:rsidRPr="00C564CE" w:rsidRDefault="00C564CE">
            <w:pPr>
              <w:rPr>
                <w:sz w:val="16"/>
              </w:rPr>
            </w:pPr>
            <w:r w:rsidRPr="00C564CE">
              <w:rPr>
                <w:sz w:val="16"/>
              </w:rPr>
              <w:t>ADAMTS10</w:t>
            </w:r>
          </w:p>
        </w:tc>
        <w:tc>
          <w:tcPr>
            <w:tcW w:w="917" w:type="dxa"/>
            <w:noWrap/>
            <w:hideMark/>
          </w:tcPr>
          <w:p w14:paraId="05CF3FC8" w14:textId="77777777" w:rsidR="00C564CE" w:rsidRPr="00C564CE" w:rsidRDefault="00C564CE">
            <w:pPr>
              <w:rPr>
                <w:sz w:val="16"/>
              </w:rPr>
            </w:pPr>
            <w:r w:rsidRPr="00C564CE">
              <w:rPr>
                <w:sz w:val="16"/>
              </w:rPr>
              <w:t>1.47E-02</w:t>
            </w:r>
          </w:p>
        </w:tc>
        <w:tc>
          <w:tcPr>
            <w:tcW w:w="585" w:type="dxa"/>
            <w:noWrap/>
            <w:hideMark/>
          </w:tcPr>
          <w:p w14:paraId="7ACE96B2" w14:textId="77777777" w:rsidR="00C564CE" w:rsidRPr="00C564CE" w:rsidRDefault="00C564CE">
            <w:pPr>
              <w:rPr>
                <w:sz w:val="16"/>
              </w:rPr>
            </w:pPr>
            <w:r w:rsidRPr="00C564CE">
              <w:rPr>
                <w:sz w:val="16"/>
              </w:rPr>
              <w:t>-2.71</w:t>
            </w:r>
          </w:p>
        </w:tc>
        <w:tc>
          <w:tcPr>
            <w:tcW w:w="811" w:type="dxa"/>
            <w:noWrap/>
            <w:hideMark/>
          </w:tcPr>
          <w:p w14:paraId="62782FF6" w14:textId="77777777" w:rsidR="00C564CE" w:rsidRPr="00C564CE" w:rsidRDefault="00C564CE">
            <w:pPr>
              <w:rPr>
                <w:sz w:val="16"/>
              </w:rPr>
            </w:pPr>
            <w:r w:rsidRPr="00C564CE">
              <w:rPr>
                <w:sz w:val="16"/>
              </w:rPr>
              <w:t>-3.87425</w:t>
            </w:r>
          </w:p>
        </w:tc>
        <w:tc>
          <w:tcPr>
            <w:tcW w:w="809" w:type="dxa"/>
            <w:noWrap/>
            <w:hideMark/>
          </w:tcPr>
          <w:p w14:paraId="37D4CF9A" w14:textId="77777777" w:rsidR="00C564CE" w:rsidRPr="00C564CE" w:rsidRDefault="00C564CE">
            <w:pPr>
              <w:rPr>
                <w:sz w:val="16"/>
              </w:rPr>
            </w:pPr>
            <w:r w:rsidRPr="00C564CE">
              <w:rPr>
                <w:sz w:val="16"/>
              </w:rPr>
              <w:t>-2.14E-02</w:t>
            </w:r>
          </w:p>
        </w:tc>
        <w:tc>
          <w:tcPr>
            <w:tcW w:w="1145" w:type="dxa"/>
            <w:noWrap/>
            <w:hideMark/>
          </w:tcPr>
          <w:p w14:paraId="7A2D1B9C" w14:textId="77777777" w:rsidR="00C564CE" w:rsidRPr="00C564CE" w:rsidRDefault="00C564CE">
            <w:pPr>
              <w:rPr>
                <w:sz w:val="16"/>
              </w:rPr>
            </w:pPr>
            <w:r w:rsidRPr="00C564CE">
              <w:rPr>
                <w:sz w:val="16"/>
              </w:rPr>
              <w:t>8653285</w:t>
            </w:r>
          </w:p>
        </w:tc>
        <w:tc>
          <w:tcPr>
            <w:tcW w:w="1156" w:type="dxa"/>
            <w:noWrap/>
            <w:hideMark/>
          </w:tcPr>
          <w:p w14:paraId="2F89399E" w14:textId="77777777" w:rsidR="00C564CE" w:rsidRPr="00C564CE" w:rsidRDefault="00C564CE">
            <w:pPr>
              <w:rPr>
                <w:sz w:val="16"/>
              </w:rPr>
            </w:pPr>
            <w:r w:rsidRPr="00C564CE">
              <w:rPr>
                <w:sz w:val="16"/>
              </w:rPr>
              <w:t>8653408</w:t>
            </w:r>
          </w:p>
        </w:tc>
        <w:tc>
          <w:tcPr>
            <w:tcW w:w="1152" w:type="dxa"/>
            <w:noWrap/>
            <w:hideMark/>
          </w:tcPr>
          <w:p w14:paraId="3E74254F" w14:textId="77777777" w:rsidR="00C564CE" w:rsidRPr="00C564CE" w:rsidRDefault="00C564CE">
            <w:pPr>
              <w:rPr>
                <w:sz w:val="16"/>
              </w:rPr>
            </w:pPr>
            <w:r w:rsidRPr="00C564CE">
              <w:rPr>
                <w:sz w:val="16"/>
              </w:rPr>
              <w:t>NC_000019.9</w:t>
            </w:r>
          </w:p>
        </w:tc>
      </w:tr>
      <w:tr w:rsidR="00C564CE" w:rsidRPr="00C564CE" w14:paraId="7823A6BF" w14:textId="77777777" w:rsidTr="00C564CE">
        <w:trPr>
          <w:trHeight w:val="300"/>
        </w:trPr>
        <w:tc>
          <w:tcPr>
            <w:tcW w:w="1070" w:type="dxa"/>
            <w:noWrap/>
            <w:hideMark/>
          </w:tcPr>
          <w:p w14:paraId="01E94F3B" w14:textId="77777777" w:rsidR="00C564CE" w:rsidRPr="00C564CE" w:rsidRDefault="00C564CE">
            <w:pPr>
              <w:rPr>
                <w:sz w:val="16"/>
              </w:rPr>
            </w:pPr>
            <w:r w:rsidRPr="00C564CE">
              <w:rPr>
                <w:sz w:val="16"/>
              </w:rPr>
              <w:t>cg26573704</w:t>
            </w:r>
          </w:p>
        </w:tc>
        <w:tc>
          <w:tcPr>
            <w:tcW w:w="985" w:type="dxa"/>
            <w:noWrap/>
            <w:hideMark/>
          </w:tcPr>
          <w:p w14:paraId="6E9132BE" w14:textId="77777777" w:rsidR="00C564CE" w:rsidRPr="00C564CE" w:rsidRDefault="00C564CE">
            <w:pPr>
              <w:rPr>
                <w:sz w:val="16"/>
              </w:rPr>
            </w:pPr>
            <w:r w:rsidRPr="00C564CE">
              <w:rPr>
                <w:sz w:val="16"/>
              </w:rPr>
              <w:t>ADAMTS12</w:t>
            </w:r>
          </w:p>
        </w:tc>
        <w:tc>
          <w:tcPr>
            <w:tcW w:w="917" w:type="dxa"/>
            <w:noWrap/>
            <w:hideMark/>
          </w:tcPr>
          <w:p w14:paraId="53549896" w14:textId="77777777" w:rsidR="00C564CE" w:rsidRPr="00C564CE" w:rsidRDefault="00C564CE">
            <w:pPr>
              <w:rPr>
                <w:sz w:val="16"/>
              </w:rPr>
            </w:pPr>
            <w:r w:rsidRPr="00C564CE">
              <w:rPr>
                <w:sz w:val="16"/>
              </w:rPr>
              <w:t>1.08E-02</w:t>
            </w:r>
          </w:p>
        </w:tc>
        <w:tc>
          <w:tcPr>
            <w:tcW w:w="585" w:type="dxa"/>
            <w:noWrap/>
            <w:hideMark/>
          </w:tcPr>
          <w:p w14:paraId="6F6EA31B" w14:textId="77777777" w:rsidR="00C564CE" w:rsidRPr="00C564CE" w:rsidRDefault="00C564CE">
            <w:pPr>
              <w:rPr>
                <w:sz w:val="16"/>
              </w:rPr>
            </w:pPr>
            <w:r w:rsidRPr="00C564CE">
              <w:rPr>
                <w:sz w:val="16"/>
              </w:rPr>
              <w:t>2.86</w:t>
            </w:r>
          </w:p>
        </w:tc>
        <w:tc>
          <w:tcPr>
            <w:tcW w:w="811" w:type="dxa"/>
            <w:noWrap/>
            <w:hideMark/>
          </w:tcPr>
          <w:p w14:paraId="0274433D" w14:textId="77777777" w:rsidR="00C564CE" w:rsidRPr="00C564CE" w:rsidRDefault="00C564CE">
            <w:pPr>
              <w:rPr>
                <w:sz w:val="16"/>
              </w:rPr>
            </w:pPr>
            <w:r w:rsidRPr="00C564CE">
              <w:rPr>
                <w:sz w:val="16"/>
              </w:rPr>
              <w:t>-3.57996</w:t>
            </w:r>
          </w:p>
        </w:tc>
        <w:tc>
          <w:tcPr>
            <w:tcW w:w="809" w:type="dxa"/>
            <w:noWrap/>
            <w:hideMark/>
          </w:tcPr>
          <w:p w14:paraId="41443B86" w14:textId="77777777" w:rsidR="00C564CE" w:rsidRPr="00C564CE" w:rsidRDefault="00C564CE">
            <w:pPr>
              <w:rPr>
                <w:sz w:val="16"/>
              </w:rPr>
            </w:pPr>
            <w:r w:rsidRPr="00C564CE">
              <w:rPr>
                <w:sz w:val="16"/>
              </w:rPr>
              <w:t>4.67E-02</w:t>
            </w:r>
          </w:p>
        </w:tc>
        <w:tc>
          <w:tcPr>
            <w:tcW w:w="1145" w:type="dxa"/>
            <w:noWrap/>
            <w:hideMark/>
          </w:tcPr>
          <w:p w14:paraId="71AC5EA4" w14:textId="77777777" w:rsidR="00C564CE" w:rsidRPr="00C564CE" w:rsidRDefault="00C564CE">
            <w:pPr>
              <w:rPr>
                <w:sz w:val="16"/>
              </w:rPr>
            </w:pPr>
            <w:r w:rsidRPr="00C564CE">
              <w:rPr>
                <w:sz w:val="16"/>
              </w:rPr>
              <w:t>33892223</w:t>
            </w:r>
          </w:p>
        </w:tc>
        <w:tc>
          <w:tcPr>
            <w:tcW w:w="1156" w:type="dxa"/>
            <w:noWrap/>
            <w:hideMark/>
          </w:tcPr>
          <w:p w14:paraId="7CB7BE0C" w14:textId="77777777" w:rsidR="00C564CE" w:rsidRPr="00C564CE" w:rsidRDefault="00C564CE">
            <w:pPr>
              <w:rPr>
                <w:sz w:val="16"/>
              </w:rPr>
            </w:pPr>
            <w:r w:rsidRPr="00C564CE">
              <w:rPr>
                <w:sz w:val="16"/>
              </w:rPr>
              <w:t>33892346</w:t>
            </w:r>
          </w:p>
        </w:tc>
        <w:tc>
          <w:tcPr>
            <w:tcW w:w="1152" w:type="dxa"/>
            <w:noWrap/>
            <w:hideMark/>
          </w:tcPr>
          <w:p w14:paraId="3002D7F5" w14:textId="77777777" w:rsidR="00C564CE" w:rsidRPr="00C564CE" w:rsidRDefault="00C564CE">
            <w:pPr>
              <w:rPr>
                <w:sz w:val="16"/>
              </w:rPr>
            </w:pPr>
            <w:r w:rsidRPr="00C564CE">
              <w:rPr>
                <w:sz w:val="16"/>
              </w:rPr>
              <w:t>NC_000005.9</w:t>
            </w:r>
          </w:p>
        </w:tc>
      </w:tr>
      <w:tr w:rsidR="00C564CE" w:rsidRPr="00C564CE" w14:paraId="7F1F3896" w14:textId="77777777" w:rsidTr="00C564CE">
        <w:trPr>
          <w:trHeight w:val="300"/>
        </w:trPr>
        <w:tc>
          <w:tcPr>
            <w:tcW w:w="1070" w:type="dxa"/>
            <w:noWrap/>
            <w:hideMark/>
          </w:tcPr>
          <w:p w14:paraId="0AC0D7F0" w14:textId="77777777" w:rsidR="00C564CE" w:rsidRPr="00C564CE" w:rsidRDefault="00C564CE">
            <w:pPr>
              <w:rPr>
                <w:sz w:val="16"/>
              </w:rPr>
            </w:pPr>
            <w:r w:rsidRPr="00C564CE">
              <w:rPr>
                <w:sz w:val="16"/>
              </w:rPr>
              <w:t>cg23359363</w:t>
            </w:r>
          </w:p>
        </w:tc>
        <w:tc>
          <w:tcPr>
            <w:tcW w:w="985" w:type="dxa"/>
            <w:noWrap/>
            <w:hideMark/>
          </w:tcPr>
          <w:p w14:paraId="2328D10E" w14:textId="77777777" w:rsidR="00C564CE" w:rsidRPr="00C564CE" w:rsidRDefault="00C564CE">
            <w:pPr>
              <w:rPr>
                <w:sz w:val="16"/>
              </w:rPr>
            </w:pPr>
            <w:r w:rsidRPr="00C564CE">
              <w:rPr>
                <w:sz w:val="16"/>
              </w:rPr>
              <w:t>ADAMTS12</w:t>
            </w:r>
          </w:p>
        </w:tc>
        <w:tc>
          <w:tcPr>
            <w:tcW w:w="917" w:type="dxa"/>
            <w:noWrap/>
            <w:hideMark/>
          </w:tcPr>
          <w:p w14:paraId="6FE8C8C5" w14:textId="77777777" w:rsidR="00C564CE" w:rsidRPr="00C564CE" w:rsidRDefault="00C564CE">
            <w:pPr>
              <w:rPr>
                <w:sz w:val="16"/>
              </w:rPr>
            </w:pPr>
            <w:r w:rsidRPr="00C564CE">
              <w:rPr>
                <w:sz w:val="16"/>
              </w:rPr>
              <w:t>1.98E-04</w:t>
            </w:r>
          </w:p>
        </w:tc>
        <w:tc>
          <w:tcPr>
            <w:tcW w:w="585" w:type="dxa"/>
            <w:noWrap/>
            <w:hideMark/>
          </w:tcPr>
          <w:p w14:paraId="506B20BB" w14:textId="77777777" w:rsidR="00C564CE" w:rsidRPr="00C564CE" w:rsidRDefault="00C564CE">
            <w:pPr>
              <w:rPr>
                <w:sz w:val="16"/>
              </w:rPr>
            </w:pPr>
            <w:r w:rsidRPr="00C564CE">
              <w:rPr>
                <w:sz w:val="16"/>
              </w:rPr>
              <w:t>-4.69</w:t>
            </w:r>
          </w:p>
        </w:tc>
        <w:tc>
          <w:tcPr>
            <w:tcW w:w="811" w:type="dxa"/>
            <w:noWrap/>
            <w:hideMark/>
          </w:tcPr>
          <w:p w14:paraId="38D386D1" w14:textId="77777777" w:rsidR="00C564CE" w:rsidRPr="00C564CE" w:rsidRDefault="00C564CE">
            <w:pPr>
              <w:rPr>
                <w:sz w:val="16"/>
              </w:rPr>
            </w:pPr>
            <w:r w:rsidRPr="00C564CE">
              <w:rPr>
                <w:sz w:val="16"/>
              </w:rPr>
              <w:t>0.35821</w:t>
            </w:r>
          </w:p>
        </w:tc>
        <w:tc>
          <w:tcPr>
            <w:tcW w:w="809" w:type="dxa"/>
            <w:noWrap/>
            <w:hideMark/>
          </w:tcPr>
          <w:p w14:paraId="25E7D472" w14:textId="77777777" w:rsidR="00C564CE" w:rsidRPr="00C564CE" w:rsidRDefault="00C564CE">
            <w:pPr>
              <w:rPr>
                <w:sz w:val="16"/>
              </w:rPr>
            </w:pPr>
            <w:r w:rsidRPr="00C564CE">
              <w:rPr>
                <w:sz w:val="16"/>
              </w:rPr>
              <w:t>-4.47E-02</w:t>
            </w:r>
          </w:p>
        </w:tc>
        <w:tc>
          <w:tcPr>
            <w:tcW w:w="1145" w:type="dxa"/>
            <w:noWrap/>
            <w:hideMark/>
          </w:tcPr>
          <w:p w14:paraId="49CDEF0F" w14:textId="77777777" w:rsidR="00C564CE" w:rsidRPr="00C564CE" w:rsidRDefault="00C564CE">
            <w:pPr>
              <w:rPr>
                <w:sz w:val="16"/>
              </w:rPr>
            </w:pPr>
            <w:r w:rsidRPr="00C564CE">
              <w:rPr>
                <w:sz w:val="16"/>
              </w:rPr>
              <w:t>33764247</w:t>
            </w:r>
          </w:p>
        </w:tc>
        <w:tc>
          <w:tcPr>
            <w:tcW w:w="1156" w:type="dxa"/>
            <w:noWrap/>
            <w:hideMark/>
          </w:tcPr>
          <w:p w14:paraId="7C58DD86" w14:textId="77777777" w:rsidR="00C564CE" w:rsidRPr="00C564CE" w:rsidRDefault="00C564CE">
            <w:pPr>
              <w:rPr>
                <w:sz w:val="16"/>
              </w:rPr>
            </w:pPr>
            <w:r w:rsidRPr="00C564CE">
              <w:rPr>
                <w:sz w:val="16"/>
              </w:rPr>
              <w:t>33764370</w:t>
            </w:r>
          </w:p>
        </w:tc>
        <w:tc>
          <w:tcPr>
            <w:tcW w:w="1152" w:type="dxa"/>
            <w:noWrap/>
            <w:hideMark/>
          </w:tcPr>
          <w:p w14:paraId="78375E07" w14:textId="77777777" w:rsidR="00C564CE" w:rsidRPr="00C564CE" w:rsidRDefault="00C564CE">
            <w:pPr>
              <w:rPr>
                <w:sz w:val="16"/>
              </w:rPr>
            </w:pPr>
            <w:r w:rsidRPr="00C564CE">
              <w:rPr>
                <w:sz w:val="16"/>
              </w:rPr>
              <w:t>NC_000005.9</w:t>
            </w:r>
          </w:p>
        </w:tc>
      </w:tr>
      <w:tr w:rsidR="00C564CE" w:rsidRPr="00C564CE" w14:paraId="47888655" w14:textId="77777777" w:rsidTr="00C564CE">
        <w:trPr>
          <w:trHeight w:val="300"/>
        </w:trPr>
        <w:tc>
          <w:tcPr>
            <w:tcW w:w="1070" w:type="dxa"/>
            <w:noWrap/>
            <w:hideMark/>
          </w:tcPr>
          <w:p w14:paraId="6BCAD10B" w14:textId="77777777" w:rsidR="00C564CE" w:rsidRPr="00C564CE" w:rsidRDefault="00C564CE">
            <w:pPr>
              <w:rPr>
                <w:sz w:val="16"/>
              </w:rPr>
            </w:pPr>
            <w:r w:rsidRPr="00C564CE">
              <w:rPr>
                <w:sz w:val="16"/>
              </w:rPr>
              <w:t>cg23236370</w:t>
            </w:r>
          </w:p>
        </w:tc>
        <w:tc>
          <w:tcPr>
            <w:tcW w:w="985" w:type="dxa"/>
            <w:noWrap/>
            <w:hideMark/>
          </w:tcPr>
          <w:p w14:paraId="5EC28B41" w14:textId="77777777" w:rsidR="00C564CE" w:rsidRPr="00C564CE" w:rsidRDefault="00C564CE">
            <w:pPr>
              <w:rPr>
                <w:sz w:val="16"/>
              </w:rPr>
            </w:pPr>
            <w:r w:rsidRPr="00C564CE">
              <w:rPr>
                <w:sz w:val="16"/>
              </w:rPr>
              <w:t>ADAMTS12</w:t>
            </w:r>
          </w:p>
        </w:tc>
        <w:tc>
          <w:tcPr>
            <w:tcW w:w="917" w:type="dxa"/>
            <w:noWrap/>
            <w:hideMark/>
          </w:tcPr>
          <w:p w14:paraId="68652AFB" w14:textId="77777777" w:rsidR="00C564CE" w:rsidRPr="00C564CE" w:rsidRDefault="00C564CE">
            <w:pPr>
              <w:rPr>
                <w:sz w:val="16"/>
              </w:rPr>
            </w:pPr>
            <w:r w:rsidRPr="00C564CE">
              <w:rPr>
                <w:sz w:val="16"/>
              </w:rPr>
              <w:t>3.72E-04</w:t>
            </w:r>
          </w:p>
        </w:tc>
        <w:tc>
          <w:tcPr>
            <w:tcW w:w="585" w:type="dxa"/>
            <w:noWrap/>
            <w:hideMark/>
          </w:tcPr>
          <w:p w14:paraId="0C2ECE61" w14:textId="77777777" w:rsidR="00C564CE" w:rsidRPr="00C564CE" w:rsidRDefault="00C564CE">
            <w:pPr>
              <w:rPr>
                <w:sz w:val="16"/>
              </w:rPr>
            </w:pPr>
            <w:r w:rsidRPr="00C564CE">
              <w:rPr>
                <w:sz w:val="16"/>
              </w:rPr>
              <w:t>4.4</w:t>
            </w:r>
          </w:p>
        </w:tc>
        <w:tc>
          <w:tcPr>
            <w:tcW w:w="811" w:type="dxa"/>
            <w:noWrap/>
            <w:hideMark/>
          </w:tcPr>
          <w:p w14:paraId="7AB027FE" w14:textId="77777777" w:rsidR="00C564CE" w:rsidRPr="00C564CE" w:rsidRDefault="00C564CE">
            <w:pPr>
              <w:rPr>
                <w:sz w:val="16"/>
              </w:rPr>
            </w:pPr>
            <w:r w:rsidRPr="00C564CE">
              <w:rPr>
                <w:sz w:val="16"/>
              </w:rPr>
              <w:t>-0.27285</w:t>
            </w:r>
          </w:p>
        </w:tc>
        <w:tc>
          <w:tcPr>
            <w:tcW w:w="809" w:type="dxa"/>
            <w:noWrap/>
            <w:hideMark/>
          </w:tcPr>
          <w:p w14:paraId="52FB236C" w14:textId="77777777" w:rsidR="00C564CE" w:rsidRPr="00C564CE" w:rsidRDefault="00C564CE">
            <w:pPr>
              <w:rPr>
                <w:sz w:val="16"/>
              </w:rPr>
            </w:pPr>
            <w:r w:rsidRPr="00C564CE">
              <w:rPr>
                <w:sz w:val="16"/>
              </w:rPr>
              <w:t>2.46E-01</w:t>
            </w:r>
          </w:p>
        </w:tc>
        <w:tc>
          <w:tcPr>
            <w:tcW w:w="1145" w:type="dxa"/>
            <w:noWrap/>
            <w:hideMark/>
          </w:tcPr>
          <w:p w14:paraId="078AD2A9" w14:textId="77777777" w:rsidR="00C564CE" w:rsidRPr="00C564CE" w:rsidRDefault="00C564CE">
            <w:pPr>
              <w:rPr>
                <w:sz w:val="16"/>
              </w:rPr>
            </w:pPr>
            <w:r w:rsidRPr="00C564CE">
              <w:rPr>
                <w:sz w:val="16"/>
              </w:rPr>
              <w:t>33892705</w:t>
            </w:r>
          </w:p>
        </w:tc>
        <w:tc>
          <w:tcPr>
            <w:tcW w:w="1156" w:type="dxa"/>
            <w:noWrap/>
            <w:hideMark/>
          </w:tcPr>
          <w:p w14:paraId="73C04A80" w14:textId="77777777" w:rsidR="00C564CE" w:rsidRPr="00C564CE" w:rsidRDefault="00C564CE">
            <w:pPr>
              <w:rPr>
                <w:sz w:val="16"/>
              </w:rPr>
            </w:pPr>
            <w:r w:rsidRPr="00C564CE">
              <w:rPr>
                <w:sz w:val="16"/>
              </w:rPr>
              <w:t>33892828</w:t>
            </w:r>
          </w:p>
        </w:tc>
        <w:tc>
          <w:tcPr>
            <w:tcW w:w="1152" w:type="dxa"/>
            <w:noWrap/>
            <w:hideMark/>
          </w:tcPr>
          <w:p w14:paraId="32F6F7AD" w14:textId="77777777" w:rsidR="00C564CE" w:rsidRPr="00C564CE" w:rsidRDefault="00C564CE">
            <w:pPr>
              <w:rPr>
                <w:sz w:val="16"/>
              </w:rPr>
            </w:pPr>
            <w:r w:rsidRPr="00C564CE">
              <w:rPr>
                <w:sz w:val="16"/>
              </w:rPr>
              <w:t>NC_000005.9</w:t>
            </w:r>
          </w:p>
        </w:tc>
      </w:tr>
      <w:tr w:rsidR="00C564CE" w:rsidRPr="00C564CE" w14:paraId="17635685" w14:textId="77777777" w:rsidTr="00C564CE">
        <w:trPr>
          <w:trHeight w:val="300"/>
        </w:trPr>
        <w:tc>
          <w:tcPr>
            <w:tcW w:w="1070" w:type="dxa"/>
            <w:noWrap/>
            <w:hideMark/>
          </w:tcPr>
          <w:p w14:paraId="5B964697" w14:textId="77777777" w:rsidR="00C564CE" w:rsidRPr="00C564CE" w:rsidRDefault="00C564CE">
            <w:pPr>
              <w:rPr>
                <w:sz w:val="16"/>
              </w:rPr>
            </w:pPr>
            <w:r w:rsidRPr="00C564CE">
              <w:rPr>
                <w:sz w:val="16"/>
              </w:rPr>
              <w:t>cg21874902</w:t>
            </w:r>
          </w:p>
        </w:tc>
        <w:tc>
          <w:tcPr>
            <w:tcW w:w="985" w:type="dxa"/>
            <w:noWrap/>
            <w:hideMark/>
          </w:tcPr>
          <w:p w14:paraId="2F1EF549" w14:textId="77777777" w:rsidR="00C564CE" w:rsidRPr="00C564CE" w:rsidRDefault="00C564CE">
            <w:pPr>
              <w:rPr>
                <w:sz w:val="16"/>
              </w:rPr>
            </w:pPr>
            <w:r w:rsidRPr="00C564CE">
              <w:rPr>
                <w:sz w:val="16"/>
              </w:rPr>
              <w:t>ADAMTS12</w:t>
            </w:r>
          </w:p>
        </w:tc>
        <w:tc>
          <w:tcPr>
            <w:tcW w:w="917" w:type="dxa"/>
            <w:noWrap/>
            <w:hideMark/>
          </w:tcPr>
          <w:p w14:paraId="51B4B09C" w14:textId="77777777" w:rsidR="00C564CE" w:rsidRPr="00C564CE" w:rsidRDefault="00C564CE">
            <w:pPr>
              <w:rPr>
                <w:sz w:val="16"/>
              </w:rPr>
            </w:pPr>
            <w:r w:rsidRPr="00C564CE">
              <w:rPr>
                <w:sz w:val="16"/>
              </w:rPr>
              <w:t>2.62E-07</w:t>
            </w:r>
          </w:p>
        </w:tc>
        <w:tc>
          <w:tcPr>
            <w:tcW w:w="585" w:type="dxa"/>
            <w:noWrap/>
            <w:hideMark/>
          </w:tcPr>
          <w:p w14:paraId="1BE82844" w14:textId="77777777" w:rsidR="00C564CE" w:rsidRPr="00C564CE" w:rsidRDefault="00C564CE">
            <w:pPr>
              <w:rPr>
                <w:sz w:val="16"/>
              </w:rPr>
            </w:pPr>
            <w:r w:rsidRPr="00C564CE">
              <w:rPr>
                <w:sz w:val="16"/>
              </w:rPr>
              <w:t>8.1</w:t>
            </w:r>
          </w:p>
        </w:tc>
        <w:tc>
          <w:tcPr>
            <w:tcW w:w="811" w:type="dxa"/>
            <w:noWrap/>
            <w:hideMark/>
          </w:tcPr>
          <w:p w14:paraId="345D7924" w14:textId="77777777" w:rsidR="00C564CE" w:rsidRPr="00C564CE" w:rsidRDefault="00C564CE">
            <w:pPr>
              <w:rPr>
                <w:sz w:val="16"/>
              </w:rPr>
            </w:pPr>
            <w:r w:rsidRPr="00C564CE">
              <w:rPr>
                <w:sz w:val="16"/>
              </w:rPr>
              <w:t>7.051471</w:t>
            </w:r>
          </w:p>
        </w:tc>
        <w:tc>
          <w:tcPr>
            <w:tcW w:w="809" w:type="dxa"/>
            <w:noWrap/>
            <w:hideMark/>
          </w:tcPr>
          <w:p w14:paraId="00FD3C03" w14:textId="77777777" w:rsidR="00C564CE" w:rsidRPr="00C564CE" w:rsidRDefault="00C564CE">
            <w:pPr>
              <w:rPr>
                <w:sz w:val="16"/>
              </w:rPr>
            </w:pPr>
            <w:r w:rsidRPr="00C564CE">
              <w:rPr>
                <w:sz w:val="16"/>
              </w:rPr>
              <w:t>1.29E-01</w:t>
            </w:r>
          </w:p>
        </w:tc>
        <w:tc>
          <w:tcPr>
            <w:tcW w:w="1145" w:type="dxa"/>
            <w:noWrap/>
            <w:hideMark/>
          </w:tcPr>
          <w:p w14:paraId="0DF40214" w14:textId="77777777" w:rsidR="00C564CE" w:rsidRPr="00C564CE" w:rsidRDefault="00C564CE">
            <w:pPr>
              <w:rPr>
                <w:sz w:val="16"/>
              </w:rPr>
            </w:pPr>
            <w:r w:rsidRPr="00C564CE">
              <w:rPr>
                <w:sz w:val="16"/>
              </w:rPr>
              <w:t>33727007</w:t>
            </w:r>
          </w:p>
        </w:tc>
        <w:tc>
          <w:tcPr>
            <w:tcW w:w="1156" w:type="dxa"/>
            <w:noWrap/>
            <w:hideMark/>
          </w:tcPr>
          <w:p w14:paraId="65007B94" w14:textId="77777777" w:rsidR="00C564CE" w:rsidRPr="00C564CE" w:rsidRDefault="00C564CE">
            <w:pPr>
              <w:rPr>
                <w:sz w:val="16"/>
              </w:rPr>
            </w:pPr>
            <w:r w:rsidRPr="00C564CE">
              <w:rPr>
                <w:sz w:val="16"/>
              </w:rPr>
              <w:t>33727130</w:t>
            </w:r>
          </w:p>
        </w:tc>
        <w:tc>
          <w:tcPr>
            <w:tcW w:w="1152" w:type="dxa"/>
            <w:noWrap/>
            <w:hideMark/>
          </w:tcPr>
          <w:p w14:paraId="5E91B897" w14:textId="77777777" w:rsidR="00C564CE" w:rsidRPr="00C564CE" w:rsidRDefault="00C564CE">
            <w:pPr>
              <w:rPr>
                <w:sz w:val="16"/>
              </w:rPr>
            </w:pPr>
            <w:r w:rsidRPr="00C564CE">
              <w:rPr>
                <w:sz w:val="16"/>
              </w:rPr>
              <w:t>NC_000005.9</w:t>
            </w:r>
          </w:p>
        </w:tc>
      </w:tr>
      <w:tr w:rsidR="00C564CE" w:rsidRPr="00C564CE" w14:paraId="5110510C" w14:textId="77777777" w:rsidTr="00C564CE">
        <w:trPr>
          <w:trHeight w:val="300"/>
        </w:trPr>
        <w:tc>
          <w:tcPr>
            <w:tcW w:w="1070" w:type="dxa"/>
            <w:noWrap/>
            <w:hideMark/>
          </w:tcPr>
          <w:p w14:paraId="58FAE1BD" w14:textId="77777777" w:rsidR="00C564CE" w:rsidRPr="00C564CE" w:rsidRDefault="00C564CE">
            <w:pPr>
              <w:rPr>
                <w:sz w:val="16"/>
              </w:rPr>
            </w:pPr>
            <w:r w:rsidRPr="00C564CE">
              <w:rPr>
                <w:sz w:val="16"/>
              </w:rPr>
              <w:t>cg21569398</w:t>
            </w:r>
          </w:p>
        </w:tc>
        <w:tc>
          <w:tcPr>
            <w:tcW w:w="985" w:type="dxa"/>
            <w:noWrap/>
            <w:hideMark/>
          </w:tcPr>
          <w:p w14:paraId="2BB2FD0F" w14:textId="77777777" w:rsidR="00C564CE" w:rsidRPr="00C564CE" w:rsidRDefault="00C564CE">
            <w:pPr>
              <w:rPr>
                <w:sz w:val="16"/>
              </w:rPr>
            </w:pPr>
            <w:r w:rsidRPr="00C564CE">
              <w:rPr>
                <w:sz w:val="16"/>
              </w:rPr>
              <w:t>ADAMTS12</w:t>
            </w:r>
          </w:p>
        </w:tc>
        <w:tc>
          <w:tcPr>
            <w:tcW w:w="917" w:type="dxa"/>
            <w:noWrap/>
            <w:hideMark/>
          </w:tcPr>
          <w:p w14:paraId="0CA2E36C" w14:textId="77777777" w:rsidR="00C564CE" w:rsidRPr="00C564CE" w:rsidRDefault="00C564CE">
            <w:pPr>
              <w:rPr>
                <w:sz w:val="16"/>
              </w:rPr>
            </w:pPr>
            <w:r w:rsidRPr="00C564CE">
              <w:rPr>
                <w:sz w:val="16"/>
              </w:rPr>
              <w:t>4.73E-04</w:t>
            </w:r>
          </w:p>
        </w:tc>
        <w:tc>
          <w:tcPr>
            <w:tcW w:w="585" w:type="dxa"/>
            <w:noWrap/>
            <w:hideMark/>
          </w:tcPr>
          <w:p w14:paraId="5FFB57D6" w14:textId="77777777" w:rsidR="00C564CE" w:rsidRPr="00C564CE" w:rsidRDefault="00C564CE">
            <w:pPr>
              <w:rPr>
                <w:sz w:val="16"/>
              </w:rPr>
            </w:pPr>
            <w:r w:rsidRPr="00C564CE">
              <w:rPr>
                <w:sz w:val="16"/>
              </w:rPr>
              <w:t>4.29</w:t>
            </w:r>
          </w:p>
        </w:tc>
        <w:tc>
          <w:tcPr>
            <w:tcW w:w="811" w:type="dxa"/>
            <w:noWrap/>
            <w:hideMark/>
          </w:tcPr>
          <w:p w14:paraId="48659006" w14:textId="77777777" w:rsidR="00C564CE" w:rsidRPr="00C564CE" w:rsidRDefault="00C564CE">
            <w:pPr>
              <w:rPr>
                <w:sz w:val="16"/>
              </w:rPr>
            </w:pPr>
            <w:r w:rsidRPr="00C564CE">
              <w:rPr>
                <w:sz w:val="16"/>
              </w:rPr>
              <w:t>-0.5138</w:t>
            </w:r>
          </w:p>
        </w:tc>
        <w:tc>
          <w:tcPr>
            <w:tcW w:w="809" w:type="dxa"/>
            <w:noWrap/>
            <w:hideMark/>
          </w:tcPr>
          <w:p w14:paraId="7B530381" w14:textId="77777777" w:rsidR="00C564CE" w:rsidRPr="00C564CE" w:rsidRDefault="00C564CE">
            <w:pPr>
              <w:rPr>
                <w:sz w:val="16"/>
              </w:rPr>
            </w:pPr>
            <w:r w:rsidRPr="00C564CE">
              <w:rPr>
                <w:sz w:val="16"/>
              </w:rPr>
              <w:t>2.24E-01</w:t>
            </w:r>
          </w:p>
        </w:tc>
        <w:tc>
          <w:tcPr>
            <w:tcW w:w="1145" w:type="dxa"/>
            <w:noWrap/>
            <w:hideMark/>
          </w:tcPr>
          <w:p w14:paraId="3ABA5716" w14:textId="77777777" w:rsidR="00C564CE" w:rsidRPr="00C564CE" w:rsidRDefault="00C564CE">
            <w:pPr>
              <w:rPr>
                <w:sz w:val="16"/>
              </w:rPr>
            </w:pPr>
            <w:r w:rsidRPr="00C564CE">
              <w:rPr>
                <w:sz w:val="16"/>
              </w:rPr>
              <w:t>33855241</w:t>
            </w:r>
          </w:p>
        </w:tc>
        <w:tc>
          <w:tcPr>
            <w:tcW w:w="1156" w:type="dxa"/>
            <w:noWrap/>
            <w:hideMark/>
          </w:tcPr>
          <w:p w14:paraId="19ABBE23" w14:textId="77777777" w:rsidR="00C564CE" w:rsidRPr="00C564CE" w:rsidRDefault="00C564CE">
            <w:pPr>
              <w:rPr>
                <w:sz w:val="16"/>
              </w:rPr>
            </w:pPr>
            <w:r w:rsidRPr="00C564CE">
              <w:rPr>
                <w:sz w:val="16"/>
              </w:rPr>
              <w:t>33855364</w:t>
            </w:r>
          </w:p>
        </w:tc>
        <w:tc>
          <w:tcPr>
            <w:tcW w:w="1152" w:type="dxa"/>
            <w:noWrap/>
            <w:hideMark/>
          </w:tcPr>
          <w:p w14:paraId="6CAA01B4" w14:textId="77777777" w:rsidR="00C564CE" w:rsidRPr="00C564CE" w:rsidRDefault="00C564CE">
            <w:pPr>
              <w:rPr>
                <w:sz w:val="16"/>
              </w:rPr>
            </w:pPr>
            <w:r w:rsidRPr="00C564CE">
              <w:rPr>
                <w:sz w:val="16"/>
              </w:rPr>
              <w:t>NC_000005.9</w:t>
            </w:r>
          </w:p>
        </w:tc>
      </w:tr>
      <w:tr w:rsidR="00C564CE" w:rsidRPr="00C564CE" w14:paraId="7FD2E904" w14:textId="77777777" w:rsidTr="00C564CE">
        <w:trPr>
          <w:trHeight w:val="300"/>
        </w:trPr>
        <w:tc>
          <w:tcPr>
            <w:tcW w:w="1070" w:type="dxa"/>
            <w:noWrap/>
            <w:hideMark/>
          </w:tcPr>
          <w:p w14:paraId="7A022088" w14:textId="77777777" w:rsidR="00C564CE" w:rsidRPr="00C564CE" w:rsidRDefault="00C564CE">
            <w:pPr>
              <w:rPr>
                <w:sz w:val="16"/>
              </w:rPr>
            </w:pPr>
            <w:r w:rsidRPr="00C564CE">
              <w:rPr>
                <w:sz w:val="16"/>
              </w:rPr>
              <w:t>cg19641747</w:t>
            </w:r>
          </w:p>
        </w:tc>
        <w:tc>
          <w:tcPr>
            <w:tcW w:w="985" w:type="dxa"/>
            <w:noWrap/>
            <w:hideMark/>
          </w:tcPr>
          <w:p w14:paraId="3EA7062E" w14:textId="77777777" w:rsidR="00C564CE" w:rsidRPr="00C564CE" w:rsidRDefault="00C564CE">
            <w:pPr>
              <w:rPr>
                <w:sz w:val="16"/>
              </w:rPr>
            </w:pPr>
            <w:r w:rsidRPr="00C564CE">
              <w:rPr>
                <w:sz w:val="16"/>
              </w:rPr>
              <w:t>ADAMTS12</w:t>
            </w:r>
          </w:p>
        </w:tc>
        <w:tc>
          <w:tcPr>
            <w:tcW w:w="917" w:type="dxa"/>
            <w:noWrap/>
            <w:hideMark/>
          </w:tcPr>
          <w:p w14:paraId="28A4E775" w14:textId="77777777" w:rsidR="00C564CE" w:rsidRPr="00C564CE" w:rsidRDefault="00C564CE">
            <w:pPr>
              <w:rPr>
                <w:sz w:val="16"/>
              </w:rPr>
            </w:pPr>
            <w:r w:rsidRPr="00C564CE">
              <w:rPr>
                <w:sz w:val="16"/>
              </w:rPr>
              <w:t>1.26E-06</w:t>
            </w:r>
          </w:p>
        </w:tc>
        <w:tc>
          <w:tcPr>
            <w:tcW w:w="585" w:type="dxa"/>
            <w:noWrap/>
            <w:hideMark/>
          </w:tcPr>
          <w:p w14:paraId="595037B0" w14:textId="77777777" w:rsidR="00C564CE" w:rsidRPr="00C564CE" w:rsidRDefault="00C564CE">
            <w:pPr>
              <w:rPr>
                <w:sz w:val="16"/>
              </w:rPr>
            </w:pPr>
            <w:r w:rsidRPr="00C564CE">
              <w:rPr>
                <w:sz w:val="16"/>
              </w:rPr>
              <w:t>7.22</w:t>
            </w:r>
          </w:p>
        </w:tc>
        <w:tc>
          <w:tcPr>
            <w:tcW w:w="811" w:type="dxa"/>
            <w:noWrap/>
            <w:hideMark/>
          </w:tcPr>
          <w:p w14:paraId="75754003" w14:textId="77777777" w:rsidR="00C564CE" w:rsidRPr="00C564CE" w:rsidRDefault="00C564CE">
            <w:pPr>
              <w:rPr>
                <w:sz w:val="16"/>
              </w:rPr>
            </w:pPr>
            <w:r w:rsidRPr="00C564CE">
              <w:rPr>
                <w:sz w:val="16"/>
              </w:rPr>
              <w:t>5.465844</w:t>
            </w:r>
          </w:p>
        </w:tc>
        <w:tc>
          <w:tcPr>
            <w:tcW w:w="809" w:type="dxa"/>
            <w:noWrap/>
            <w:hideMark/>
          </w:tcPr>
          <w:p w14:paraId="2E25B491" w14:textId="77777777" w:rsidR="00C564CE" w:rsidRPr="00C564CE" w:rsidRDefault="00C564CE">
            <w:pPr>
              <w:rPr>
                <w:sz w:val="16"/>
              </w:rPr>
            </w:pPr>
            <w:r w:rsidRPr="00C564CE">
              <w:rPr>
                <w:sz w:val="16"/>
              </w:rPr>
              <w:t>2.61E-01</w:t>
            </w:r>
          </w:p>
        </w:tc>
        <w:tc>
          <w:tcPr>
            <w:tcW w:w="1145" w:type="dxa"/>
            <w:noWrap/>
            <w:hideMark/>
          </w:tcPr>
          <w:p w14:paraId="778CF3B7" w14:textId="77777777" w:rsidR="00C564CE" w:rsidRPr="00C564CE" w:rsidRDefault="00C564CE">
            <w:pPr>
              <w:rPr>
                <w:sz w:val="16"/>
              </w:rPr>
            </w:pPr>
            <w:r w:rsidRPr="00C564CE">
              <w:rPr>
                <w:sz w:val="16"/>
              </w:rPr>
              <w:t>33832949</w:t>
            </w:r>
          </w:p>
        </w:tc>
        <w:tc>
          <w:tcPr>
            <w:tcW w:w="1156" w:type="dxa"/>
            <w:noWrap/>
            <w:hideMark/>
          </w:tcPr>
          <w:p w14:paraId="756EB9E6" w14:textId="77777777" w:rsidR="00C564CE" w:rsidRPr="00C564CE" w:rsidRDefault="00C564CE">
            <w:pPr>
              <w:rPr>
                <w:sz w:val="16"/>
              </w:rPr>
            </w:pPr>
            <w:r w:rsidRPr="00C564CE">
              <w:rPr>
                <w:sz w:val="16"/>
              </w:rPr>
              <w:t>33833072</w:t>
            </w:r>
          </w:p>
        </w:tc>
        <w:tc>
          <w:tcPr>
            <w:tcW w:w="1152" w:type="dxa"/>
            <w:noWrap/>
            <w:hideMark/>
          </w:tcPr>
          <w:p w14:paraId="33DEA7AA" w14:textId="77777777" w:rsidR="00C564CE" w:rsidRPr="00C564CE" w:rsidRDefault="00C564CE">
            <w:pPr>
              <w:rPr>
                <w:sz w:val="16"/>
              </w:rPr>
            </w:pPr>
            <w:r w:rsidRPr="00C564CE">
              <w:rPr>
                <w:sz w:val="16"/>
              </w:rPr>
              <w:t>NC_000005.9</w:t>
            </w:r>
          </w:p>
        </w:tc>
      </w:tr>
      <w:tr w:rsidR="00C564CE" w:rsidRPr="00C564CE" w14:paraId="7B0CDF65" w14:textId="77777777" w:rsidTr="00C564CE">
        <w:trPr>
          <w:trHeight w:val="300"/>
        </w:trPr>
        <w:tc>
          <w:tcPr>
            <w:tcW w:w="1070" w:type="dxa"/>
            <w:noWrap/>
            <w:hideMark/>
          </w:tcPr>
          <w:p w14:paraId="59422A80" w14:textId="77777777" w:rsidR="00C564CE" w:rsidRPr="00C564CE" w:rsidRDefault="00C564CE">
            <w:pPr>
              <w:rPr>
                <w:sz w:val="16"/>
              </w:rPr>
            </w:pPr>
            <w:r w:rsidRPr="00C564CE">
              <w:rPr>
                <w:sz w:val="16"/>
              </w:rPr>
              <w:t>cg18519308</w:t>
            </w:r>
          </w:p>
        </w:tc>
        <w:tc>
          <w:tcPr>
            <w:tcW w:w="985" w:type="dxa"/>
            <w:noWrap/>
            <w:hideMark/>
          </w:tcPr>
          <w:p w14:paraId="5A6547A4" w14:textId="77777777" w:rsidR="00C564CE" w:rsidRPr="00C564CE" w:rsidRDefault="00C564CE">
            <w:pPr>
              <w:rPr>
                <w:sz w:val="16"/>
              </w:rPr>
            </w:pPr>
            <w:r w:rsidRPr="00C564CE">
              <w:rPr>
                <w:sz w:val="16"/>
              </w:rPr>
              <w:t>ADAMTS12</w:t>
            </w:r>
          </w:p>
        </w:tc>
        <w:tc>
          <w:tcPr>
            <w:tcW w:w="917" w:type="dxa"/>
            <w:noWrap/>
            <w:hideMark/>
          </w:tcPr>
          <w:p w14:paraId="7A7A41EE" w14:textId="77777777" w:rsidR="00C564CE" w:rsidRPr="00C564CE" w:rsidRDefault="00C564CE">
            <w:pPr>
              <w:rPr>
                <w:sz w:val="16"/>
              </w:rPr>
            </w:pPr>
            <w:r w:rsidRPr="00C564CE">
              <w:rPr>
                <w:sz w:val="16"/>
              </w:rPr>
              <w:t>9.40E-03</w:t>
            </w:r>
          </w:p>
        </w:tc>
        <w:tc>
          <w:tcPr>
            <w:tcW w:w="585" w:type="dxa"/>
            <w:noWrap/>
            <w:hideMark/>
          </w:tcPr>
          <w:p w14:paraId="3F40421E" w14:textId="77777777" w:rsidR="00C564CE" w:rsidRPr="00C564CE" w:rsidRDefault="00C564CE">
            <w:pPr>
              <w:rPr>
                <w:sz w:val="16"/>
              </w:rPr>
            </w:pPr>
            <w:r w:rsidRPr="00C564CE">
              <w:rPr>
                <w:sz w:val="16"/>
              </w:rPr>
              <w:t>2.92</w:t>
            </w:r>
          </w:p>
        </w:tc>
        <w:tc>
          <w:tcPr>
            <w:tcW w:w="811" w:type="dxa"/>
            <w:noWrap/>
            <w:hideMark/>
          </w:tcPr>
          <w:p w14:paraId="1F356014" w14:textId="77777777" w:rsidR="00C564CE" w:rsidRPr="00C564CE" w:rsidRDefault="00C564CE">
            <w:pPr>
              <w:rPr>
                <w:sz w:val="16"/>
              </w:rPr>
            </w:pPr>
            <w:r w:rsidRPr="00C564CE">
              <w:rPr>
                <w:sz w:val="16"/>
              </w:rPr>
              <w:t>-3.44952</w:t>
            </w:r>
          </w:p>
        </w:tc>
        <w:tc>
          <w:tcPr>
            <w:tcW w:w="809" w:type="dxa"/>
            <w:noWrap/>
            <w:hideMark/>
          </w:tcPr>
          <w:p w14:paraId="5DB3974F" w14:textId="77777777" w:rsidR="00C564CE" w:rsidRPr="00C564CE" w:rsidRDefault="00C564CE">
            <w:pPr>
              <w:rPr>
                <w:sz w:val="16"/>
              </w:rPr>
            </w:pPr>
            <w:r w:rsidRPr="00C564CE">
              <w:rPr>
                <w:sz w:val="16"/>
              </w:rPr>
              <w:t>7.61E-02</w:t>
            </w:r>
          </w:p>
        </w:tc>
        <w:tc>
          <w:tcPr>
            <w:tcW w:w="1145" w:type="dxa"/>
            <w:noWrap/>
            <w:hideMark/>
          </w:tcPr>
          <w:p w14:paraId="4DC0ACCE" w14:textId="77777777" w:rsidR="00C564CE" w:rsidRPr="00C564CE" w:rsidRDefault="00C564CE">
            <w:pPr>
              <w:rPr>
                <w:sz w:val="16"/>
              </w:rPr>
            </w:pPr>
            <w:r w:rsidRPr="00C564CE">
              <w:rPr>
                <w:sz w:val="16"/>
              </w:rPr>
              <w:t>33892621</w:t>
            </w:r>
          </w:p>
        </w:tc>
        <w:tc>
          <w:tcPr>
            <w:tcW w:w="1156" w:type="dxa"/>
            <w:noWrap/>
            <w:hideMark/>
          </w:tcPr>
          <w:p w14:paraId="73B24562" w14:textId="77777777" w:rsidR="00C564CE" w:rsidRPr="00C564CE" w:rsidRDefault="00C564CE">
            <w:pPr>
              <w:rPr>
                <w:sz w:val="16"/>
              </w:rPr>
            </w:pPr>
            <w:r w:rsidRPr="00C564CE">
              <w:rPr>
                <w:sz w:val="16"/>
              </w:rPr>
              <w:t>33892744</w:t>
            </w:r>
          </w:p>
        </w:tc>
        <w:tc>
          <w:tcPr>
            <w:tcW w:w="1152" w:type="dxa"/>
            <w:noWrap/>
            <w:hideMark/>
          </w:tcPr>
          <w:p w14:paraId="191CA5AF" w14:textId="77777777" w:rsidR="00C564CE" w:rsidRPr="00C564CE" w:rsidRDefault="00C564CE">
            <w:pPr>
              <w:rPr>
                <w:sz w:val="16"/>
              </w:rPr>
            </w:pPr>
            <w:r w:rsidRPr="00C564CE">
              <w:rPr>
                <w:sz w:val="16"/>
              </w:rPr>
              <w:t>NC_000005.9</w:t>
            </w:r>
          </w:p>
        </w:tc>
      </w:tr>
      <w:tr w:rsidR="00C564CE" w:rsidRPr="00C564CE" w14:paraId="7004F747" w14:textId="77777777" w:rsidTr="00C564CE">
        <w:trPr>
          <w:trHeight w:val="300"/>
        </w:trPr>
        <w:tc>
          <w:tcPr>
            <w:tcW w:w="1070" w:type="dxa"/>
            <w:noWrap/>
            <w:hideMark/>
          </w:tcPr>
          <w:p w14:paraId="37E32811" w14:textId="77777777" w:rsidR="00C564CE" w:rsidRPr="00C564CE" w:rsidRDefault="00C564CE">
            <w:pPr>
              <w:rPr>
                <w:sz w:val="16"/>
              </w:rPr>
            </w:pPr>
            <w:r w:rsidRPr="00C564CE">
              <w:rPr>
                <w:sz w:val="16"/>
              </w:rPr>
              <w:t>cg15833353</w:t>
            </w:r>
          </w:p>
        </w:tc>
        <w:tc>
          <w:tcPr>
            <w:tcW w:w="985" w:type="dxa"/>
            <w:noWrap/>
            <w:hideMark/>
          </w:tcPr>
          <w:p w14:paraId="2084F01D" w14:textId="77777777" w:rsidR="00C564CE" w:rsidRPr="00C564CE" w:rsidRDefault="00C564CE">
            <w:pPr>
              <w:rPr>
                <w:sz w:val="16"/>
              </w:rPr>
            </w:pPr>
            <w:r w:rsidRPr="00C564CE">
              <w:rPr>
                <w:sz w:val="16"/>
              </w:rPr>
              <w:t>ADAMTS12</w:t>
            </w:r>
          </w:p>
        </w:tc>
        <w:tc>
          <w:tcPr>
            <w:tcW w:w="917" w:type="dxa"/>
            <w:noWrap/>
            <w:hideMark/>
          </w:tcPr>
          <w:p w14:paraId="26FC5D81" w14:textId="77777777" w:rsidR="00C564CE" w:rsidRPr="00C564CE" w:rsidRDefault="00C564CE">
            <w:pPr>
              <w:rPr>
                <w:sz w:val="16"/>
              </w:rPr>
            </w:pPr>
            <w:r w:rsidRPr="00C564CE">
              <w:rPr>
                <w:sz w:val="16"/>
              </w:rPr>
              <w:t>1.62E-02</w:t>
            </w:r>
          </w:p>
        </w:tc>
        <w:tc>
          <w:tcPr>
            <w:tcW w:w="585" w:type="dxa"/>
            <w:noWrap/>
            <w:hideMark/>
          </w:tcPr>
          <w:p w14:paraId="3A9BF6F4" w14:textId="77777777" w:rsidR="00C564CE" w:rsidRPr="00C564CE" w:rsidRDefault="00C564CE">
            <w:pPr>
              <w:rPr>
                <w:sz w:val="16"/>
              </w:rPr>
            </w:pPr>
            <w:r w:rsidRPr="00C564CE">
              <w:rPr>
                <w:sz w:val="16"/>
              </w:rPr>
              <w:t>-2.66</w:t>
            </w:r>
          </w:p>
        </w:tc>
        <w:tc>
          <w:tcPr>
            <w:tcW w:w="811" w:type="dxa"/>
            <w:noWrap/>
            <w:hideMark/>
          </w:tcPr>
          <w:p w14:paraId="0C5DC75C" w14:textId="77777777" w:rsidR="00C564CE" w:rsidRPr="00C564CE" w:rsidRDefault="00C564CE">
            <w:pPr>
              <w:rPr>
                <w:sz w:val="16"/>
              </w:rPr>
            </w:pPr>
            <w:r w:rsidRPr="00C564CE">
              <w:rPr>
                <w:sz w:val="16"/>
              </w:rPr>
              <w:t>-3.96532</w:t>
            </w:r>
          </w:p>
        </w:tc>
        <w:tc>
          <w:tcPr>
            <w:tcW w:w="809" w:type="dxa"/>
            <w:noWrap/>
            <w:hideMark/>
          </w:tcPr>
          <w:p w14:paraId="04B5CA4D" w14:textId="77777777" w:rsidR="00C564CE" w:rsidRPr="00C564CE" w:rsidRDefault="00C564CE">
            <w:pPr>
              <w:rPr>
                <w:sz w:val="16"/>
              </w:rPr>
            </w:pPr>
            <w:r w:rsidRPr="00C564CE">
              <w:rPr>
                <w:sz w:val="16"/>
              </w:rPr>
              <w:t>-9.29E-02</w:t>
            </w:r>
          </w:p>
        </w:tc>
        <w:tc>
          <w:tcPr>
            <w:tcW w:w="1145" w:type="dxa"/>
            <w:noWrap/>
            <w:hideMark/>
          </w:tcPr>
          <w:p w14:paraId="4D1E9016" w14:textId="77777777" w:rsidR="00C564CE" w:rsidRPr="00C564CE" w:rsidRDefault="00C564CE">
            <w:pPr>
              <w:rPr>
                <w:sz w:val="16"/>
              </w:rPr>
            </w:pPr>
            <w:r w:rsidRPr="00C564CE">
              <w:rPr>
                <w:sz w:val="16"/>
              </w:rPr>
              <w:t>33807278</w:t>
            </w:r>
          </w:p>
        </w:tc>
        <w:tc>
          <w:tcPr>
            <w:tcW w:w="1156" w:type="dxa"/>
            <w:noWrap/>
            <w:hideMark/>
          </w:tcPr>
          <w:p w14:paraId="288A8AF6" w14:textId="77777777" w:rsidR="00C564CE" w:rsidRPr="00C564CE" w:rsidRDefault="00C564CE">
            <w:pPr>
              <w:rPr>
                <w:sz w:val="16"/>
              </w:rPr>
            </w:pPr>
            <w:r w:rsidRPr="00C564CE">
              <w:rPr>
                <w:sz w:val="16"/>
              </w:rPr>
              <w:t>33807401</w:t>
            </w:r>
          </w:p>
        </w:tc>
        <w:tc>
          <w:tcPr>
            <w:tcW w:w="1152" w:type="dxa"/>
            <w:noWrap/>
            <w:hideMark/>
          </w:tcPr>
          <w:p w14:paraId="6601D994" w14:textId="77777777" w:rsidR="00C564CE" w:rsidRPr="00C564CE" w:rsidRDefault="00C564CE">
            <w:pPr>
              <w:rPr>
                <w:sz w:val="16"/>
              </w:rPr>
            </w:pPr>
            <w:r w:rsidRPr="00C564CE">
              <w:rPr>
                <w:sz w:val="16"/>
              </w:rPr>
              <w:t>NC_000005.9</w:t>
            </w:r>
          </w:p>
        </w:tc>
      </w:tr>
      <w:tr w:rsidR="00C564CE" w:rsidRPr="00C564CE" w14:paraId="42780AE4" w14:textId="77777777" w:rsidTr="00C564CE">
        <w:trPr>
          <w:trHeight w:val="300"/>
        </w:trPr>
        <w:tc>
          <w:tcPr>
            <w:tcW w:w="1070" w:type="dxa"/>
            <w:noWrap/>
            <w:hideMark/>
          </w:tcPr>
          <w:p w14:paraId="098F49F2" w14:textId="77777777" w:rsidR="00C564CE" w:rsidRPr="00C564CE" w:rsidRDefault="00C564CE">
            <w:pPr>
              <w:rPr>
                <w:sz w:val="16"/>
              </w:rPr>
            </w:pPr>
            <w:r w:rsidRPr="00C564CE">
              <w:rPr>
                <w:sz w:val="16"/>
              </w:rPr>
              <w:t>cg12917072</w:t>
            </w:r>
          </w:p>
        </w:tc>
        <w:tc>
          <w:tcPr>
            <w:tcW w:w="985" w:type="dxa"/>
            <w:noWrap/>
            <w:hideMark/>
          </w:tcPr>
          <w:p w14:paraId="591472CC" w14:textId="77777777" w:rsidR="00C564CE" w:rsidRPr="00C564CE" w:rsidRDefault="00C564CE">
            <w:pPr>
              <w:rPr>
                <w:sz w:val="16"/>
              </w:rPr>
            </w:pPr>
            <w:r w:rsidRPr="00C564CE">
              <w:rPr>
                <w:sz w:val="16"/>
              </w:rPr>
              <w:t>ADAMTS12</w:t>
            </w:r>
          </w:p>
        </w:tc>
        <w:tc>
          <w:tcPr>
            <w:tcW w:w="917" w:type="dxa"/>
            <w:noWrap/>
            <w:hideMark/>
          </w:tcPr>
          <w:p w14:paraId="0084EA8F" w14:textId="77777777" w:rsidR="00C564CE" w:rsidRPr="00C564CE" w:rsidRDefault="00C564CE">
            <w:pPr>
              <w:rPr>
                <w:sz w:val="16"/>
              </w:rPr>
            </w:pPr>
            <w:r w:rsidRPr="00C564CE">
              <w:rPr>
                <w:sz w:val="16"/>
              </w:rPr>
              <w:t>1.15E-03</w:t>
            </w:r>
          </w:p>
        </w:tc>
        <w:tc>
          <w:tcPr>
            <w:tcW w:w="585" w:type="dxa"/>
            <w:noWrap/>
            <w:hideMark/>
          </w:tcPr>
          <w:p w14:paraId="06271963" w14:textId="77777777" w:rsidR="00C564CE" w:rsidRPr="00C564CE" w:rsidRDefault="00C564CE">
            <w:pPr>
              <w:rPr>
                <w:sz w:val="16"/>
              </w:rPr>
            </w:pPr>
            <w:r w:rsidRPr="00C564CE">
              <w:rPr>
                <w:sz w:val="16"/>
              </w:rPr>
              <w:t>-3.89</w:t>
            </w:r>
          </w:p>
        </w:tc>
        <w:tc>
          <w:tcPr>
            <w:tcW w:w="811" w:type="dxa"/>
            <w:noWrap/>
            <w:hideMark/>
          </w:tcPr>
          <w:p w14:paraId="2505AF9A" w14:textId="77777777" w:rsidR="00C564CE" w:rsidRPr="00C564CE" w:rsidRDefault="00C564CE">
            <w:pPr>
              <w:rPr>
                <w:sz w:val="16"/>
              </w:rPr>
            </w:pPr>
            <w:r w:rsidRPr="00C564CE">
              <w:rPr>
                <w:sz w:val="16"/>
              </w:rPr>
              <w:t>-1.39276</w:t>
            </w:r>
          </w:p>
        </w:tc>
        <w:tc>
          <w:tcPr>
            <w:tcW w:w="809" w:type="dxa"/>
            <w:noWrap/>
            <w:hideMark/>
          </w:tcPr>
          <w:p w14:paraId="662E749A" w14:textId="77777777" w:rsidR="00C564CE" w:rsidRPr="00C564CE" w:rsidRDefault="00C564CE">
            <w:pPr>
              <w:rPr>
                <w:sz w:val="16"/>
              </w:rPr>
            </w:pPr>
            <w:r w:rsidRPr="00C564CE">
              <w:rPr>
                <w:sz w:val="16"/>
              </w:rPr>
              <w:t>-3.83E-02</w:t>
            </w:r>
          </w:p>
        </w:tc>
        <w:tc>
          <w:tcPr>
            <w:tcW w:w="1145" w:type="dxa"/>
            <w:noWrap/>
            <w:hideMark/>
          </w:tcPr>
          <w:p w14:paraId="1F3C27B4" w14:textId="77777777" w:rsidR="00C564CE" w:rsidRPr="00C564CE" w:rsidRDefault="00C564CE">
            <w:pPr>
              <w:rPr>
                <w:sz w:val="16"/>
              </w:rPr>
            </w:pPr>
            <w:r w:rsidRPr="00C564CE">
              <w:rPr>
                <w:sz w:val="16"/>
              </w:rPr>
              <w:t>33758285</w:t>
            </w:r>
          </w:p>
        </w:tc>
        <w:tc>
          <w:tcPr>
            <w:tcW w:w="1156" w:type="dxa"/>
            <w:noWrap/>
            <w:hideMark/>
          </w:tcPr>
          <w:p w14:paraId="61CBE7D3" w14:textId="77777777" w:rsidR="00C564CE" w:rsidRPr="00C564CE" w:rsidRDefault="00C564CE">
            <w:pPr>
              <w:rPr>
                <w:sz w:val="16"/>
              </w:rPr>
            </w:pPr>
            <w:r w:rsidRPr="00C564CE">
              <w:rPr>
                <w:sz w:val="16"/>
              </w:rPr>
              <w:t>33758408</w:t>
            </w:r>
          </w:p>
        </w:tc>
        <w:tc>
          <w:tcPr>
            <w:tcW w:w="1152" w:type="dxa"/>
            <w:noWrap/>
            <w:hideMark/>
          </w:tcPr>
          <w:p w14:paraId="668975C6" w14:textId="77777777" w:rsidR="00C564CE" w:rsidRPr="00C564CE" w:rsidRDefault="00C564CE">
            <w:pPr>
              <w:rPr>
                <w:sz w:val="16"/>
              </w:rPr>
            </w:pPr>
            <w:r w:rsidRPr="00C564CE">
              <w:rPr>
                <w:sz w:val="16"/>
              </w:rPr>
              <w:t>NC_000005.9</w:t>
            </w:r>
          </w:p>
        </w:tc>
      </w:tr>
      <w:tr w:rsidR="00C564CE" w:rsidRPr="00C564CE" w14:paraId="6317B5DC" w14:textId="77777777" w:rsidTr="00C564CE">
        <w:trPr>
          <w:trHeight w:val="300"/>
        </w:trPr>
        <w:tc>
          <w:tcPr>
            <w:tcW w:w="1070" w:type="dxa"/>
            <w:noWrap/>
            <w:hideMark/>
          </w:tcPr>
          <w:p w14:paraId="12469E21" w14:textId="77777777" w:rsidR="00C564CE" w:rsidRPr="00C564CE" w:rsidRDefault="00C564CE">
            <w:pPr>
              <w:rPr>
                <w:sz w:val="16"/>
              </w:rPr>
            </w:pPr>
            <w:r w:rsidRPr="00C564CE">
              <w:rPr>
                <w:sz w:val="16"/>
              </w:rPr>
              <w:t>cg10627511</w:t>
            </w:r>
          </w:p>
        </w:tc>
        <w:tc>
          <w:tcPr>
            <w:tcW w:w="985" w:type="dxa"/>
            <w:noWrap/>
            <w:hideMark/>
          </w:tcPr>
          <w:p w14:paraId="3A2D0E89" w14:textId="77777777" w:rsidR="00C564CE" w:rsidRPr="00C564CE" w:rsidRDefault="00C564CE">
            <w:pPr>
              <w:rPr>
                <w:sz w:val="16"/>
              </w:rPr>
            </w:pPr>
            <w:r w:rsidRPr="00C564CE">
              <w:rPr>
                <w:sz w:val="16"/>
              </w:rPr>
              <w:t>ADAMTS12</w:t>
            </w:r>
          </w:p>
        </w:tc>
        <w:tc>
          <w:tcPr>
            <w:tcW w:w="917" w:type="dxa"/>
            <w:noWrap/>
            <w:hideMark/>
          </w:tcPr>
          <w:p w14:paraId="6D938099" w14:textId="77777777" w:rsidR="00C564CE" w:rsidRPr="00C564CE" w:rsidRDefault="00C564CE">
            <w:pPr>
              <w:rPr>
                <w:sz w:val="16"/>
              </w:rPr>
            </w:pPr>
            <w:r w:rsidRPr="00C564CE">
              <w:rPr>
                <w:sz w:val="16"/>
              </w:rPr>
              <w:t>9.84E-04</w:t>
            </w:r>
          </w:p>
        </w:tc>
        <w:tc>
          <w:tcPr>
            <w:tcW w:w="585" w:type="dxa"/>
            <w:noWrap/>
            <w:hideMark/>
          </w:tcPr>
          <w:p w14:paraId="4EB95DD3" w14:textId="77777777" w:rsidR="00C564CE" w:rsidRPr="00C564CE" w:rsidRDefault="00C564CE">
            <w:pPr>
              <w:rPr>
                <w:sz w:val="16"/>
              </w:rPr>
            </w:pPr>
            <w:r w:rsidRPr="00C564CE">
              <w:rPr>
                <w:sz w:val="16"/>
              </w:rPr>
              <w:t>3.96</w:t>
            </w:r>
          </w:p>
        </w:tc>
        <w:tc>
          <w:tcPr>
            <w:tcW w:w="811" w:type="dxa"/>
            <w:noWrap/>
            <w:hideMark/>
          </w:tcPr>
          <w:p w14:paraId="38514563" w14:textId="77777777" w:rsidR="00C564CE" w:rsidRPr="00C564CE" w:rsidRDefault="00C564CE">
            <w:pPr>
              <w:rPr>
                <w:sz w:val="16"/>
              </w:rPr>
            </w:pPr>
            <w:r w:rsidRPr="00C564CE">
              <w:rPr>
                <w:sz w:val="16"/>
              </w:rPr>
              <w:t>-1.24213</w:t>
            </w:r>
          </w:p>
        </w:tc>
        <w:tc>
          <w:tcPr>
            <w:tcW w:w="809" w:type="dxa"/>
            <w:noWrap/>
            <w:hideMark/>
          </w:tcPr>
          <w:p w14:paraId="20DFC9B9" w14:textId="77777777" w:rsidR="00C564CE" w:rsidRPr="00C564CE" w:rsidRDefault="00C564CE">
            <w:pPr>
              <w:rPr>
                <w:sz w:val="16"/>
              </w:rPr>
            </w:pPr>
            <w:r w:rsidRPr="00C564CE">
              <w:rPr>
                <w:sz w:val="16"/>
              </w:rPr>
              <w:t>1.74E-01</w:t>
            </w:r>
          </w:p>
        </w:tc>
        <w:tc>
          <w:tcPr>
            <w:tcW w:w="1145" w:type="dxa"/>
            <w:noWrap/>
            <w:hideMark/>
          </w:tcPr>
          <w:p w14:paraId="444A811E" w14:textId="77777777" w:rsidR="00C564CE" w:rsidRPr="00C564CE" w:rsidRDefault="00C564CE">
            <w:pPr>
              <w:rPr>
                <w:sz w:val="16"/>
              </w:rPr>
            </w:pPr>
            <w:r w:rsidRPr="00C564CE">
              <w:rPr>
                <w:sz w:val="16"/>
              </w:rPr>
              <w:t>33772916</w:t>
            </w:r>
          </w:p>
        </w:tc>
        <w:tc>
          <w:tcPr>
            <w:tcW w:w="1156" w:type="dxa"/>
            <w:noWrap/>
            <w:hideMark/>
          </w:tcPr>
          <w:p w14:paraId="79483D9A" w14:textId="77777777" w:rsidR="00C564CE" w:rsidRPr="00C564CE" w:rsidRDefault="00C564CE">
            <w:pPr>
              <w:rPr>
                <w:sz w:val="16"/>
              </w:rPr>
            </w:pPr>
            <w:r w:rsidRPr="00C564CE">
              <w:rPr>
                <w:sz w:val="16"/>
              </w:rPr>
              <w:t>33773039</w:t>
            </w:r>
          </w:p>
        </w:tc>
        <w:tc>
          <w:tcPr>
            <w:tcW w:w="1152" w:type="dxa"/>
            <w:noWrap/>
            <w:hideMark/>
          </w:tcPr>
          <w:p w14:paraId="637037C0" w14:textId="77777777" w:rsidR="00C564CE" w:rsidRPr="00C564CE" w:rsidRDefault="00C564CE">
            <w:pPr>
              <w:rPr>
                <w:sz w:val="16"/>
              </w:rPr>
            </w:pPr>
            <w:r w:rsidRPr="00C564CE">
              <w:rPr>
                <w:sz w:val="16"/>
              </w:rPr>
              <w:t>NC_000005.9</w:t>
            </w:r>
          </w:p>
        </w:tc>
      </w:tr>
      <w:tr w:rsidR="00C564CE" w:rsidRPr="00C564CE" w14:paraId="60BC75E0" w14:textId="77777777" w:rsidTr="00C564CE">
        <w:trPr>
          <w:trHeight w:val="300"/>
        </w:trPr>
        <w:tc>
          <w:tcPr>
            <w:tcW w:w="1070" w:type="dxa"/>
            <w:noWrap/>
            <w:hideMark/>
          </w:tcPr>
          <w:p w14:paraId="1FA8B574" w14:textId="77777777" w:rsidR="00C564CE" w:rsidRPr="00C564CE" w:rsidRDefault="00C564CE">
            <w:pPr>
              <w:rPr>
                <w:sz w:val="16"/>
              </w:rPr>
            </w:pPr>
            <w:r w:rsidRPr="00C564CE">
              <w:rPr>
                <w:sz w:val="16"/>
              </w:rPr>
              <w:t>cg10594543</w:t>
            </w:r>
          </w:p>
        </w:tc>
        <w:tc>
          <w:tcPr>
            <w:tcW w:w="985" w:type="dxa"/>
            <w:noWrap/>
            <w:hideMark/>
          </w:tcPr>
          <w:p w14:paraId="2645F8A3" w14:textId="77777777" w:rsidR="00C564CE" w:rsidRPr="00C564CE" w:rsidRDefault="00C564CE">
            <w:pPr>
              <w:rPr>
                <w:sz w:val="16"/>
              </w:rPr>
            </w:pPr>
            <w:r w:rsidRPr="00C564CE">
              <w:rPr>
                <w:sz w:val="16"/>
              </w:rPr>
              <w:t>ADAMTS12</w:t>
            </w:r>
          </w:p>
        </w:tc>
        <w:tc>
          <w:tcPr>
            <w:tcW w:w="917" w:type="dxa"/>
            <w:noWrap/>
            <w:hideMark/>
          </w:tcPr>
          <w:p w14:paraId="6560425B" w14:textId="77777777" w:rsidR="00C564CE" w:rsidRPr="00C564CE" w:rsidRDefault="00C564CE">
            <w:pPr>
              <w:rPr>
                <w:sz w:val="16"/>
              </w:rPr>
            </w:pPr>
            <w:r w:rsidRPr="00C564CE">
              <w:rPr>
                <w:sz w:val="16"/>
              </w:rPr>
              <w:t>1.67E-02</w:t>
            </w:r>
          </w:p>
        </w:tc>
        <w:tc>
          <w:tcPr>
            <w:tcW w:w="585" w:type="dxa"/>
            <w:noWrap/>
            <w:hideMark/>
          </w:tcPr>
          <w:p w14:paraId="38DE7F4A" w14:textId="77777777" w:rsidR="00C564CE" w:rsidRPr="00C564CE" w:rsidRDefault="00C564CE">
            <w:pPr>
              <w:rPr>
                <w:sz w:val="16"/>
              </w:rPr>
            </w:pPr>
            <w:r w:rsidRPr="00C564CE">
              <w:rPr>
                <w:sz w:val="16"/>
              </w:rPr>
              <w:t>-2.65</w:t>
            </w:r>
          </w:p>
        </w:tc>
        <w:tc>
          <w:tcPr>
            <w:tcW w:w="811" w:type="dxa"/>
            <w:noWrap/>
            <w:hideMark/>
          </w:tcPr>
          <w:p w14:paraId="4AC618BE" w14:textId="77777777" w:rsidR="00C564CE" w:rsidRPr="00C564CE" w:rsidRDefault="00C564CE">
            <w:pPr>
              <w:rPr>
                <w:sz w:val="16"/>
              </w:rPr>
            </w:pPr>
            <w:r w:rsidRPr="00C564CE">
              <w:rPr>
                <w:sz w:val="16"/>
              </w:rPr>
              <w:t>-3.99453</w:t>
            </w:r>
          </w:p>
        </w:tc>
        <w:tc>
          <w:tcPr>
            <w:tcW w:w="809" w:type="dxa"/>
            <w:noWrap/>
            <w:hideMark/>
          </w:tcPr>
          <w:p w14:paraId="2CB00937" w14:textId="77777777" w:rsidR="00C564CE" w:rsidRPr="00C564CE" w:rsidRDefault="00C564CE">
            <w:pPr>
              <w:rPr>
                <w:sz w:val="16"/>
              </w:rPr>
            </w:pPr>
            <w:r w:rsidRPr="00C564CE">
              <w:rPr>
                <w:sz w:val="16"/>
              </w:rPr>
              <w:t>-2.74E-02</w:t>
            </w:r>
          </w:p>
        </w:tc>
        <w:tc>
          <w:tcPr>
            <w:tcW w:w="1145" w:type="dxa"/>
            <w:noWrap/>
            <w:hideMark/>
          </w:tcPr>
          <w:p w14:paraId="785E54CD" w14:textId="77777777" w:rsidR="00C564CE" w:rsidRPr="00C564CE" w:rsidRDefault="00C564CE">
            <w:pPr>
              <w:rPr>
                <w:sz w:val="16"/>
              </w:rPr>
            </w:pPr>
            <w:r w:rsidRPr="00C564CE">
              <w:rPr>
                <w:sz w:val="16"/>
              </w:rPr>
              <w:t>33649717</w:t>
            </w:r>
          </w:p>
        </w:tc>
        <w:tc>
          <w:tcPr>
            <w:tcW w:w="1156" w:type="dxa"/>
            <w:noWrap/>
            <w:hideMark/>
          </w:tcPr>
          <w:p w14:paraId="55E823CC" w14:textId="77777777" w:rsidR="00C564CE" w:rsidRPr="00C564CE" w:rsidRDefault="00C564CE">
            <w:pPr>
              <w:rPr>
                <w:sz w:val="16"/>
              </w:rPr>
            </w:pPr>
            <w:r w:rsidRPr="00C564CE">
              <w:rPr>
                <w:sz w:val="16"/>
              </w:rPr>
              <w:t>33649840</w:t>
            </w:r>
          </w:p>
        </w:tc>
        <w:tc>
          <w:tcPr>
            <w:tcW w:w="1152" w:type="dxa"/>
            <w:noWrap/>
            <w:hideMark/>
          </w:tcPr>
          <w:p w14:paraId="45B23588" w14:textId="77777777" w:rsidR="00C564CE" w:rsidRPr="00C564CE" w:rsidRDefault="00C564CE">
            <w:pPr>
              <w:rPr>
                <w:sz w:val="16"/>
              </w:rPr>
            </w:pPr>
            <w:r w:rsidRPr="00C564CE">
              <w:rPr>
                <w:sz w:val="16"/>
              </w:rPr>
              <w:t>NC_000005.9</w:t>
            </w:r>
          </w:p>
        </w:tc>
      </w:tr>
      <w:tr w:rsidR="00C564CE" w:rsidRPr="00C564CE" w14:paraId="3E3D8028" w14:textId="77777777" w:rsidTr="00C564CE">
        <w:trPr>
          <w:trHeight w:val="300"/>
        </w:trPr>
        <w:tc>
          <w:tcPr>
            <w:tcW w:w="1070" w:type="dxa"/>
            <w:noWrap/>
            <w:hideMark/>
          </w:tcPr>
          <w:p w14:paraId="3902F98D" w14:textId="77777777" w:rsidR="00C564CE" w:rsidRPr="00C564CE" w:rsidRDefault="00C564CE">
            <w:pPr>
              <w:rPr>
                <w:sz w:val="16"/>
              </w:rPr>
            </w:pPr>
            <w:r w:rsidRPr="00C564CE">
              <w:rPr>
                <w:sz w:val="16"/>
              </w:rPr>
              <w:t>cg09747891</w:t>
            </w:r>
          </w:p>
        </w:tc>
        <w:tc>
          <w:tcPr>
            <w:tcW w:w="985" w:type="dxa"/>
            <w:noWrap/>
            <w:hideMark/>
          </w:tcPr>
          <w:p w14:paraId="422C74A2" w14:textId="77777777" w:rsidR="00C564CE" w:rsidRPr="00C564CE" w:rsidRDefault="00C564CE">
            <w:pPr>
              <w:rPr>
                <w:sz w:val="16"/>
              </w:rPr>
            </w:pPr>
            <w:r w:rsidRPr="00C564CE">
              <w:rPr>
                <w:sz w:val="16"/>
              </w:rPr>
              <w:t>ADAMTS12</w:t>
            </w:r>
          </w:p>
        </w:tc>
        <w:tc>
          <w:tcPr>
            <w:tcW w:w="917" w:type="dxa"/>
            <w:noWrap/>
            <w:hideMark/>
          </w:tcPr>
          <w:p w14:paraId="3E833F99" w14:textId="77777777" w:rsidR="00C564CE" w:rsidRPr="00C564CE" w:rsidRDefault="00C564CE">
            <w:pPr>
              <w:rPr>
                <w:sz w:val="16"/>
              </w:rPr>
            </w:pPr>
            <w:r w:rsidRPr="00C564CE">
              <w:rPr>
                <w:sz w:val="16"/>
              </w:rPr>
              <w:t>1.42E-03</w:t>
            </w:r>
          </w:p>
        </w:tc>
        <w:tc>
          <w:tcPr>
            <w:tcW w:w="585" w:type="dxa"/>
            <w:noWrap/>
            <w:hideMark/>
          </w:tcPr>
          <w:p w14:paraId="4C2B94C4" w14:textId="77777777" w:rsidR="00C564CE" w:rsidRPr="00C564CE" w:rsidRDefault="00C564CE">
            <w:pPr>
              <w:rPr>
                <w:sz w:val="16"/>
              </w:rPr>
            </w:pPr>
            <w:r w:rsidRPr="00C564CE">
              <w:rPr>
                <w:sz w:val="16"/>
              </w:rPr>
              <w:t>3.83</w:t>
            </w:r>
          </w:p>
        </w:tc>
        <w:tc>
          <w:tcPr>
            <w:tcW w:w="811" w:type="dxa"/>
            <w:noWrap/>
            <w:hideMark/>
          </w:tcPr>
          <w:p w14:paraId="3EF70848" w14:textId="77777777" w:rsidR="00C564CE" w:rsidRPr="00C564CE" w:rsidRDefault="00C564CE">
            <w:pPr>
              <w:rPr>
                <w:sz w:val="16"/>
              </w:rPr>
            </w:pPr>
            <w:r w:rsidRPr="00C564CE">
              <w:rPr>
                <w:sz w:val="16"/>
              </w:rPr>
              <w:t>-1.55401</w:t>
            </w:r>
          </w:p>
        </w:tc>
        <w:tc>
          <w:tcPr>
            <w:tcW w:w="809" w:type="dxa"/>
            <w:noWrap/>
            <w:hideMark/>
          </w:tcPr>
          <w:p w14:paraId="26058D45" w14:textId="77777777" w:rsidR="00C564CE" w:rsidRPr="00C564CE" w:rsidRDefault="00C564CE">
            <w:pPr>
              <w:rPr>
                <w:sz w:val="16"/>
              </w:rPr>
            </w:pPr>
            <w:r w:rsidRPr="00C564CE">
              <w:rPr>
                <w:sz w:val="16"/>
              </w:rPr>
              <w:t>2.32E-01</w:t>
            </w:r>
          </w:p>
        </w:tc>
        <w:tc>
          <w:tcPr>
            <w:tcW w:w="1145" w:type="dxa"/>
            <w:noWrap/>
            <w:hideMark/>
          </w:tcPr>
          <w:p w14:paraId="3E09651C" w14:textId="77777777" w:rsidR="00C564CE" w:rsidRPr="00C564CE" w:rsidRDefault="00C564CE">
            <w:pPr>
              <w:rPr>
                <w:sz w:val="16"/>
              </w:rPr>
            </w:pPr>
            <w:r w:rsidRPr="00C564CE">
              <w:rPr>
                <w:sz w:val="16"/>
              </w:rPr>
              <w:t>33893097</w:t>
            </w:r>
          </w:p>
        </w:tc>
        <w:tc>
          <w:tcPr>
            <w:tcW w:w="1156" w:type="dxa"/>
            <w:noWrap/>
            <w:hideMark/>
          </w:tcPr>
          <w:p w14:paraId="0978C33C" w14:textId="77777777" w:rsidR="00C564CE" w:rsidRPr="00C564CE" w:rsidRDefault="00C564CE">
            <w:pPr>
              <w:rPr>
                <w:sz w:val="16"/>
              </w:rPr>
            </w:pPr>
            <w:r w:rsidRPr="00C564CE">
              <w:rPr>
                <w:sz w:val="16"/>
              </w:rPr>
              <w:t>33893220</w:t>
            </w:r>
          </w:p>
        </w:tc>
        <w:tc>
          <w:tcPr>
            <w:tcW w:w="1152" w:type="dxa"/>
            <w:noWrap/>
            <w:hideMark/>
          </w:tcPr>
          <w:p w14:paraId="78E68306" w14:textId="77777777" w:rsidR="00C564CE" w:rsidRPr="00C564CE" w:rsidRDefault="00C564CE">
            <w:pPr>
              <w:rPr>
                <w:sz w:val="16"/>
              </w:rPr>
            </w:pPr>
            <w:r w:rsidRPr="00C564CE">
              <w:rPr>
                <w:sz w:val="16"/>
              </w:rPr>
              <w:t>NC_000005.9</w:t>
            </w:r>
          </w:p>
        </w:tc>
      </w:tr>
      <w:tr w:rsidR="00C564CE" w:rsidRPr="00C564CE" w14:paraId="22A7A6A8" w14:textId="77777777" w:rsidTr="00C564CE">
        <w:trPr>
          <w:trHeight w:val="300"/>
        </w:trPr>
        <w:tc>
          <w:tcPr>
            <w:tcW w:w="1070" w:type="dxa"/>
            <w:noWrap/>
            <w:hideMark/>
          </w:tcPr>
          <w:p w14:paraId="586A457D" w14:textId="77777777" w:rsidR="00C564CE" w:rsidRPr="00C564CE" w:rsidRDefault="00C564CE">
            <w:pPr>
              <w:rPr>
                <w:sz w:val="16"/>
              </w:rPr>
            </w:pPr>
            <w:r w:rsidRPr="00C564CE">
              <w:rPr>
                <w:sz w:val="16"/>
              </w:rPr>
              <w:t>cg08768395</w:t>
            </w:r>
          </w:p>
        </w:tc>
        <w:tc>
          <w:tcPr>
            <w:tcW w:w="985" w:type="dxa"/>
            <w:noWrap/>
            <w:hideMark/>
          </w:tcPr>
          <w:p w14:paraId="7FF8A6C5" w14:textId="77777777" w:rsidR="00C564CE" w:rsidRPr="00C564CE" w:rsidRDefault="00C564CE">
            <w:pPr>
              <w:rPr>
                <w:sz w:val="16"/>
              </w:rPr>
            </w:pPr>
            <w:r w:rsidRPr="00C564CE">
              <w:rPr>
                <w:sz w:val="16"/>
              </w:rPr>
              <w:t>ADAMTS12</w:t>
            </w:r>
          </w:p>
        </w:tc>
        <w:tc>
          <w:tcPr>
            <w:tcW w:w="917" w:type="dxa"/>
            <w:noWrap/>
            <w:hideMark/>
          </w:tcPr>
          <w:p w14:paraId="0122D605" w14:textId="77777777" w:rsidR="00C564CE" w:rsidRPr="00C564CE" w:rsidRDefault="00C564CE">
            <w:pPr>
              <w:rPr>
                <w:sz w:val="16"/>
              </w:rPr>
            </w:pPr>
            <w:r w:rsidRPr="00C564CE">
              <w:rPr>
                <w:sz w:val="16"/>
              </w:rPr>
              <w:t>1.87E-03</w:t>
            </w:r>
          </w:p>
        </w:tc>
        <w:tc>
          <w:tcPr>
            <w:tcW w:w="585" w:type="dxa"/>
            <w:noWrap/>
            <w:hideMark/>
          </w:tcPr>
          <w:p w14:paraId="30793A6F" w14:textId="77777777" w:rsidR="00C564CE" w:rsidRPr="00C564CE" w:rsidRDefault="00C564CE">
            <w:pPr>
              <w:rPr>
                <w:sz w:val="16"/>
              </w:rPr>
            </w:pPr>
            <w:r w:rsidRPr="00C564CE">
              <w:rPr>
                <w:sz w:val="16"/>
              </w:rPr>
              <w:t>3.66</w:t>
            </w:r>
          </w:p>
        </w:tc>
        <w:tc>
          <w:tcPr>
            <w:tcW w:w="811" w:type="dxa"/>
            <w:noWrap/>
            <w:hideMark/>
          </w:tcPr>
          <w:p w14:paraId="35C38C24" w14:textId="77777777" w:rsidR="00C564CE" w:rsidRPr="00C564CE" w:rsidRDefault="00C564CE">
            <w:pPr>
              <w:rPr>
                <w:sz w:val="16"/>
              </w:rPr>
            </w:pPr>
            <w:r w:rsidRPr="00C564CE">
              <w:rPr>
                <w:sz w:val="16"/>
              </w:rPr>
              <w:t>-1.8746</w:t>
            </w:r>
          </w:p>
        </w:tc>
        <w:tc>
          <w:tcPr>
            <w:tcW w:w="809" w:type="dxa"/>
            <w:noWrap/>
            <w:hideMark/>
          </w:tcPr>
          <w:p w14:paraId="29E421ED" w14:textId="77777777" w:rsidR="00C564CE" w:rsidRPr="00C564CE" w:rsidRDefault="00C564CE">
            <w:pPr>
              <w:rPr>
                <w:sz w:val="16"/>
              </w:rPr>
            </w:pPr>
            <w:r w:rsidRPr="00C564CE">
              <w:rPr>
                <w:sz w:val="16"/>
              </w:rPr>
              <w:t>9.44E-02</w:t>
            </w:r>
          </w:p>
        </w:tc>
        <w:tc>
          <w:tcPr>
            <w:tcW w:w="1145" w:type="dxa"/>
            <w:noWrap/>
            <w:hideMark/>
          </w:tcPr>
          <w:p w14:paraId="2FF63EFD" w14:textId="77777777" w:rsidR="00C564CE" w:rsidRPr="00C564CE" w:rsidRDefault="00C564CE">
            <w:pPr>
              <w:rPr>
                <w:sz w:val="16"/>
              </w:rPr>
            </w:pPr>
            <w:r w:rsidRPr="00C564CE">
              <w:rPr>
                <w:sz w:val="16"/>
              </w:rPr>
              <w:t>33889461</w:t>
            </w:r>
          </w:p>
        </w:tc>
        <w:tc>
          <w:tcPr>
            <w:tcW w:w="1156" w:type="dxa"/>
            <w:noWrap/>
            <w:hideMark/>
          </w:tcPr>
          <w:p w14:paraId="14DB4B1A" w14:textId="77777777" w:rsidR="00C564CE" w:rsidRPr="00C564CE" w:rsidRDefault="00C564CE">
            <w:pPr>
              <w:rPr>
                <w:sz w:val="16"/>
              </w:rPr>
            </w:pPr>
            <w:r w:rsidRPr="00C564CE">
              <w:rPr>
                <w:sz w:val="16"/>
              </w:rPr>
              <w:t>33889584</w:t>
            </w:r>
          </w:p>
        </w:tc>
        <w:tc>
          <w:tcPr>
            <w:tcW w:w="1152" w:type="dxa"/>
            <w:noWrap/>
            <w:hideMark/>
          </w:tcPr>
          <w:p w14:paraId="3BDCDA18" w14:textId="77777777" w:rsidR="00C564CE" w:rsidRPr="00C564CE" w:rsidRDefault="00C564CE">
            <w:pPr>
              <w:rPr>
                <w:sz w:val="16"/>
              </w:rPr>
            </w:pPr>
            <w:r w:rsidRPr="00C564CE">
              <w:rPr>
                <w:sz w:val="16"/>
              </w:rPr>
              <w:t>NC_000005.9</w:t>
            </w:r>
          </w:p>
        </w:tc>
      </w:tr>
      <w:tr w:rsidR="00C564CE" w:rsidRPr="00C564CE" w14:paraId="6C1F42A9" w14:textId="77777777" w:rsidTr="00C564CE">
        <w:trPr>
          <w:trHeight w:val="300"/>
        </w:trPr>
        <w:tc>
          <w:tcPr>
            <w:tcW w:w="1070" w:type="dxa"/>
            <w:noWrap/>
            <w:hideMark/>
          </w:tcPr>
          <w:p w14:paraId="14B15001" w14:textId="77777777" w:rsidR="00C564CE" w:rsidRPr="00C564CE" w:rsidRDefault="00C564CE">
            <w:pPr>
              <w:rPr>
                <w:sz w:val="16"/>
              </w:rPr>
            </w:pPr>
            <w:r w:rsidRPr="00C564CE">
              <w:rPr>
                <w:sz w:val="16"/>
              </w:rPr>
              <w:t>cg07784793</w:t>
            </w:r>
          </w:p>
        </w:tc>
        <w:tc>
          <w:tcPr>
            <w:tcW w:w="985" w:type="dxa"/>
            <w:noWrap/>
            <w:hideMark/>
          </w:tcPr>
          <w:p w14:paraId="7156E916" w14:textId="77777777" w:rsidR="00C564CE" w:rsidRPr="00C564CE" w:rsidRDefault="00C564CE">
            <w:pPr>
              <w:rPr>
                <w:sz w:val="16"/>
              </w:rPr>
            </w:pPr>
            <w:r w:rsidRPr="00C564CE">
              <w:rPr>
                <w:sz w:val="16"/>
              </w:rPr>
              <w:t>ADAMTS12</w:t>
            </w:r>
          </w:p>
        </w:tc>
        <w:tc>
          <w:tcPr>
            <w:tcW w:w="917" w:type="dxa"/>
            <w:noWrap/>
            <w:hideMark/>
          </w:tcPr>
          <w:p w14:paraId="2E38F012" w14:textId="77777777" w:rsidR="00C564CE" w:rsidRPr="00C564CE" w:rsidRDefault="00C564CE">
            <w:pPr>
              <w:rPr>
                <w:sz w:val="16"/>
              </w:rPr>
            </w:pPr>
            <w:r w:rsidRPr="00C564CE">
              <w:rPr>
                <w:sz w:val="16"/>
              </w:rPr>
              <w:t>1.83E-05</w:t>
            </w:r>
          </w:p>
        </w:tc>
        <w:tc>
          <w:tcPr>
            <w:tcW w:w="585" w:type="dxa"/>
            <w:noWrap/>
            <w:hideMark/>
          </w:tcPr>
          <w:p w14:paraId="595EBEC6" w14:textId="77777777" w:rsidR="00C564CE" w:rsidRPr="00C564CE" w:rsidRDefault="00C564CE">
            <w:pPr>
              <w:rPr>
                <w:sz w:val="16"/>
              </w:rPr>
            </w:pPr>
            <w:r w:rsidRPr="00C564CE">
              <w:rPr>
                <w:sz w:val="16"/>
              </w:rPr>
              <w:t>5.83</w:t>
            </w:r>
          </w:p>
        </w:tc>
        <w:tc>
          <w:tcPr>
            <w:tcW w:w="811" w:type="dxa"/>
            <w:noWrap/>
            <w:hideMark/>
          </w:tcPr>
          <w:p w14:paraId="22C9A2C6" w14:textId="77777777" w:rsidR="00C564CE" w:rsidRPr="00C564CE" w:rsidRDefault="00C564CE">
            <w:pPr>
              <w:rPr>
                <w:sz w:val="16"/>
              </w:rPr>
            </w:pPr>
            <w:r w:rsidRPr="00C564CE">
              <w:rPr>
                <w:sz w:val="16"/>
              </w:rPr>
              <w:t>2.756597</w:t>
            </w:r>
          </w:p>
        </w:tc>
        <w:tc>
          <w:tcPr>
            <w:tcW w:w="809" w:type="dxa"/>
            <w:noWrap/>
            <w:hideMark/>
          </w:tcPr>
          <w:p w14:paraId="2C764E89" w14:textId="77777777" w:rsidR="00C564CE" w:rsidRPr="00C564CE" w:rsidRDefault="00C564CE">
            <w:pPr>
              <w:rPr>
                <w:sz w:val="16"/>
              </w:rPr>
            </w:pPr>
            <w:r w:rsidRPr="00C564CE">
              <w:rPr>
                <w:sz w:val="16"/>
              </w:rPr>
              <w:t>3.71E-02</w:t>
            </w:r>
          </w:p>
        </w:tc>
        <w:tc>
          <w:tcPr>
            <w:tcW w:w="1145" w:type="dxa"/>
            <w:noWrap/>
            <w:hideMark/>
          </w:tcPr>
          <w:p w14:paraId="51AFB7FC" w14:textId="77777777" w:rsidR="00C564CE" w:rsidRPr="00C564CE" w:rsidRDefault="00C564CE">
            <w:pPr>
              <w:rPr>
                <w:sz w:val="16"/>
              </w:rPr>
            </w:pPr>
            <w:r w:rsidRPr="00C564CE">
              <w:rPr>
                <w:sz w:val="16"/>
              </w:rPr>
              <w:t>33794720</w:t>
            </w:r>
          </w:p>
        </w:tc>
        <w:tc>
          <w:tcPr>
            <w:tcW w:w="1156" w:type="dxa"/>
            <w:noWrap/>
            <w:hideMark/>
          </w:tcPr>
          <w:p w14:paraId="5D320CB2" w14:textId="77777777" w:rsidR="00C564CE" w:rsidRPr="00C564CE" w:rsidRDefault="00C564CE">
            <w:pPr>
              <w:rPr>
                <w:sz w:val="16"/>
              </w:rPr>
            </w:pPr>
            <w:r w:rsidRPr="00C564CE">
              <w:rPr>
                <w:sz w:val="16"/>
              </w:rPr>
              <w:t>33794843</w:t>
            </w:r>
          </w:p>
        </w:tc>
        <w:tc>
          <w:tcPr>
            <w:tcW w:w="1152" w:type="dxa"/>
            <w:noWrap/>
            <w:hideMark/>
          </w:tcPr>
          <w:p w14:paraId="641DF3CF" w14:textId="77777777" w:rsidR="00C564CE" w:rsidRPr="00C564CE" w:rsidRDefault="00C564CE">
            <w:pPr>
              <w:rPr>
                <w:sz w:val="16"/>
              </w:rPr>
            </w:pPr>
            <w:r w:rsidRPr="00C564CE">
              <w:rPr>
                <w:sz w:val="16"/>
              </w:rPr>
              <w:t>NC_000005.9</w:t>
            </w:r>
          </w:p>
        </w:tc>
      </w:tr>
      <w:tr w:rsidR="00C564CE" w:rsidRPr="00C564CE" w14:paraId="5DA3E702" w14:textId="77777777" w:rsidTr="00C564CE">
        <w:trPr>
          <w:trHeight w:val="300"/>
        </w:trPr>
        <w:tc>
          <w:tcPr>
            <w:tcW w:w="1070" w:type="dxa"/>
            <w:noWrap/>
            <w:hideMark/>
          </w:tcPr>
          <w:p w14:paraId="064D2DE8" w14:textId="77777777" w:rsidR="00C564CE" w:rsidRPr="00C564CE" w:rsidRDefault="00C564CE">
            <w:pPr>
              <w:rPr>
                <w:sz w:val="16"/>
              </w:rPr>
            </w:pPr>
            <w:r w:rsidRPr="00C564CE">
              <w:rPr>
                <w:sz w:val="16"/>
              </w:rPr>
              <w:t>cg06893139</w:t>
            </w:r>
          </w:p>
        </w:tc>
        <w:tc>
          <w:tcPr>
            <w:tcW w:w="985" w:type="dxa"/>
            <w:noWrap/>
            <w:hideMark/>
          </w:tcPr>
          <w:p w14:paraId="59E6CEF5" w14:textId="77777777" w:rsidR="00C564CE" w:rsidRPr="00C564CE" w:rsidRDefault="00C564CE">
            <w:pPr>
              <w:rPr>
                <w:sz w:val="16"/>
              </w:rPr>
            </w:pPr>
            <w:r w:rsidRPr="00C564CE">
              <w:rPr>
                <w:sz w:val="16"/>
              </w:rPr>
              <w:t>ADAMTS12</w:t>
            </w:r>
          </w:p>
        </w:tc>
        <w:tc>
          <w:tcPr>
            <w:tcW w:w="917" w:type="dxa"/>
            <w:noWrap/>
            <w:hideMark/>
          </w:tcPr>
          <w:p w14:paraId="069E7742" w14:textId="77777777" w:rsidR="00C564CE" w:rsidRPr="00C564CE" w:rsidRDefault="00C564CE">
            <w:pPr>
              <w:rPr>
                <w:sz w:val="16"/>
              </w:rPr>
            </w:pPr>
            <w:r w:rsidRPr="00C564CE">
              <w:rPr>
                <w:sz w:val="16"/>
              </w:rPr>
              <w:t>8.58E-04</w:t>
            </w:r>
          </w:p>
        </w:tc>
        <w:tc>
          <w:tcPr>
            <w:tcW w:w="585" w:type="dxa"/>
            <w:noWrap/>
            <w:hideMark/>
          </w:tcPr>
          <w:p w14:paraId="0851C1D2" w14:textId="77777777" w:rsidR="00C564CE" w:rsidRPr="00C564CE" w:rsidRDefault="00C564CE">
            <w:pPr>
              <w:rPr>
                <w:sz w:val="16"/>
              </w:rPr>
            </w:pPr>
            <w:r w:rsidRPr="00C564CE">
              <w:rPr>
                <w:sz w:val="16"/>
              </w:rPr>
              <w:t>4.02</w:t>
            </w:r>
          </w:p>
        </w:tc>
        <w:tc>
          <w:tcPr>
            <w:tcW w:w="811" w:type="dxa"/>
            <w:noWrap/>
            <w:hideMark/>
          </w:tcPr>
          <w:p w14:paraId="43855A86" w14:textId="77777777" w:rsidR="00C564CE" w:rsidRPr="00C564CE" w:rsidRDefault="00C564CE">
            <w:pPr>
              <w:rPr>
                <w:sz w:val="16"/>
              </w:rPr>
            </w:pPr>
            <w:r w:rsidRPr="00C564CE">
              <w:rPr>
                <w:sz w:val="16"/>
              </w:rPr>
              <w:t>-1.10613</w:t>
            </w:r>
          </w:p>
        </w:tc>
        <w:tc>
          <w:tcPr>
            <w:tcW w:w="809" w:type="dxa"/>
            <w:noWrap/>
            <w:hideMark/>
          </w:tcPr>
          <w:p w14:paraId="6DEE9A39" w14:textId="77777777" w:rsidR="00C564CE" w:rsidRPr="00C564CE" w:rsidRDefault="00C564CE">
            <w:pPr>
              <w:rPr>
                <w:sz w:val="16"/>
              </w:rPr>
            </w:pPr>
            <w:r w:rsidRPr="00C564CE">
              <w:rPr>
                <w:sz w:val="16"/>
              </w:rPr>
              <w:t>2.26E-01</w:t>
            </w:r>
          </w:p>
        </w:tc>
        <w:tc>
          <w:tcPr>
            <w:tcW w:w="1145" w:type="dxa"/>
            <w:noWrap/>
            <w:hideMark/>
          </w:tcPr>
          <w:p w14:paraId="759F6AD9" w14:textId="77777777" w:rsidR="00C564CE" w:rsidRPr="00C564CE" w:rsidRDefault="00C564CE">
            <w:pPr>
              <w:rPr>
                <w:sz w:val="16"/>
              </w:rPr>
            </w:pPr>
            <w:r w:rsidRPr="00C564CE">
              <w:rPr>
                <w:sz w:val="16"/>
              </w:rPr>
              <w:t>33852528</w:t>
            </w:r>
          </w:p>
        </w:tc>
        <w:tc>
          <w:tcPr>
            <w:tcW w:w="1156" w:type="dxa"/>
            <w:noWrap/>
            <w:hideMark/>
          </w:tcPr>
          <w:p w14:paraId="7FD307A1" w14:textId="77777777" w:rsidR="00C564CE" w:rsidRPr="00C564CE" w:rsidRDefault="00C564CE">
            <w:pPr>
              <w:rPr>
                <w:sz w:val="16"/>
              </w:rPr>
            </w:pPr>
            <w:r w:rsidRPr="00C564CE">
              <w:rPr>
                <w:sz w:val="16"/>
              </w:rPr>
              <w:t>33852651</w:t>
            </w:r>
          </w:p>
        </w:tc>
        <w:tc>
          <w:tcPr>
            <w:tcW w:w="1152" w:type="dxa"/>
            <w:noWrap/>
            <w:hideMark/>
          </w:tcPr>
          <w:p w14:paraId="5DD8B4FB" w14:textId="77777777" w:rsidR="00C564CE" w:rsidRPr="00C564CE" w:rsidRDefault="00C564CE">
            <w:pPr>
              <w:rPr>
                <w:sz w:val="16"/>
              </w:rPr>
            </w:pPr>
            <w:r w:rsidRPr="00C564CE">
              <w:rPr>
                <w:sz w:val="16"/>
              </w:rPr>
              <w:t>NC_000005.9</w:t>
            </w:r>
          </w:p>
        </w:tc>
      </w:tr>
      <w:tr w:rsidR="00C564CE" w:rsidRPr="00C564CE" w14:paraId="63554193" w14:textId="77777777" w:rsidTr="00C564CE">
        <w:trPr>
          <w:trHeight w:val="300"/>
        </w:trPr>
        <w:tc>
          <w:tcPr>
            <w:tcW w:w="1070" w:type="dxa"/>
            <w:noWrap/>
            <w:hideMark/>
          </w:tcPr>
          <w:p w14:paraId="73E23228" w14:textId="77777777" w:rsidR="00C564CE" w:rsidRPr="00C564CE" w:rsidRDefault="00C564CE">
            <w:pPr>
              <w:rPr>
                <w:sz w:val="16"/>
              </w:rPr>
            </w:pPr>
            <w:r w:rsidRPr="00C564CE">
              <w:rPr>
                <w:sz w:val="16"/>
              </w:rPr>
              <w:t>cg06448603</w:t>
            </w:r>
          </w:p>
        </w:tc>
        <w:tc>
          <w:tcPr>
            <w:tcW w:w="985" w:type="dxa"/>
            <w:noWrap/>
            <w:hideMark/>
          </w:tcPr>
          <w:p w14:paraId="47AB2117" w14:textId="77777777" w:rsidR="00C564CE" w:rsidRPr="00C564CE" w:rsidRDefault="00C564CE">
            <w:pPr>
              <w:rPr>
                <w:sz w:val="16"/>
              </w:rPr>
            </w:pPr>
            <w:r w:rsidRPr="00C564CE">
              <w:rPr>
                <w:sz w:val="16"/>
              </w:rPr>
              <w:t>ADAMTS12</w:t>
            </w:r>
          </w:p>
        </w:tc>
        <w:tc>
          <w:tcPr>
            <w:tcW w:w="917" w:type="dxa"/>
            <w:noWrap/>
            <w:hideMark/>
          </w:tcPr>
          <w:p w14:paraId="0B21533D" w14:textId="77777777" w:rsidR="00C564CE" w:rsidRPr="00C564CE" w:rsidRDefault="00C564CE">
            <w:pPr>
              <w:rPr>
                <w:sz w:val="16"/>
              </w:rPr>
            </w:pPr>
            <w:r w:rsidRPr="00C564CE">
              <w:rPr>
                <w:sz w:val="16"/>
              </w:rPr>
              <w:t>1.07E-03</w:t>
            </w:r>
          </w:p>
        </w:tc>
        <w:tc>
          <w:tcPr>
            <w:tcW w:w="585" w:type="dxa"/>
            <w:noWrap/>
            <w:hideMark/>
          </w:tcPr>
          <w:p w14:paraId="18830382" w14:textId="77777777" w:rsidR="00C564CE" w:rsidRPr="00C564CE" w:rsidRDefault="00C564CE">
            <w:pPr>
              <w:rPr>
                <w:sz w:val="16"/>
              </w:rPr>
            </w:pPr>
            <w:r w:rsidRPr="00C564CE">
              <w:rPr>
                <w:sz w:val="16"/>
              </w:rPr>
              <w:t>-3.92</w:t>
            </w:r>
          </w:p>
        </w:tc>
        <w:tc>
          <w:tcPr>
            <w:tcW w:w="811" w:type="dxa"/>
            <w:noWrap/>
            <w:hideMark/>
          </w:tcPr>
          <w:p w14:paraId="752A5C7A" w14:textId="77777777" w:rsidR="00C564CE" w:rsidRPr="00C564CE" w:rsidRDefault="00C564CE">
            <w:pPr>
              <w:rPr>
                <w:sz w:val="16"/>
              </w:rPr>
            </w:pPr>
            <w:r w:rsidRPr="00C564CE">
              <w:rPr>
                <w:sz w:val="16"/>
              </w:rPr>
              <w:t>-1.32805</w:t>
            </w:r>
          </w:p>
        </w:tc>
        <w:tc>
          <w:tcPr>
            <w:tcW w:w="809" w:type="dxa"/>
            <w:noWrap/>
            <w:hideMark/>
          </w:tcPr>
          <w:p w14:paraId="752AB4BF" w14:textId="77777777" w:rsidR="00C564CE" w:rsidRPr="00C564CE" w:rsidRDefault="00C564CE">
            <w:pPr>
              <w:rPr>
                <w:sz w:val="16"/>
              </w:rPr>
            </w:pPr>
            <w:r w:rsidRPr="00C564CE">
              <w:rPr>
                <w:sz w:val="16"/>
              </w:rPr>
              <w:t>-4.41E-02</w:t>
            </w:r>
          </w:p>
        </w:tc>
        <w:tc>
          <w:tcPr>
            <w:tcW w:w="1145" w:type="dxa"/>
            <w:noWrap/>
            <w:hideMark/>
          </w:tcPr>
          <w:p w14:paraId="0264EA1E" w14:textId="77777777" w:rsidR="00C564CE" w:rsidRPr="00C564CE" w:rsidRDefault="00C564CE">
            <w:pPr>
              <w:rPr>
                <w:sz w:val="16"/>
              </w:rPr>
            </w:pPr>
            <w:r w:rsidRPr="00C564CE">
              <w:rPr>
                <w:sz w:val="16"/>
              </w:rPr>
              <w:t>33659084</w:t>
            </w:r>
          </w:p>
        </w:tc>
        <w:tc>
          <w:tcPr>
            <w:tcW w:w="1156" w:type="dxa"/>
            <w:noWrap/>
            <w:hideMark/>
          </w:tcPr>
          <w:p w14:paraId="74763592" w14:textId="77777777" w:rsidR="00C564CE" w:rsidRPr="00C564CE" w:rsidRDefault="00C564CE">
            <w:pPr>
              <w:rPr>
                <w:sz w:val="16"/>
              </w:rPr>
            </w:pPr>
            <w:r w:rsidRPr="00C564CE">
              <w:rPr>
                <w:sz w:val="16"/>
              </w:rPr>
              <w:t>33659207</w:t>
            </w:r>
          </w:p>
        </w:tc>
        <w:tc>
          <w:tcPr>
            <w:tcW w:w="1152" w:type="dxa"/>
            <w:noWrap/>
            <w:hideMark/>
          </w:tcPr>
          <w:p w14:paraId="75F2167A" w14:textId="77777777" w:rsidR="00C564CE" w:rsidRPr="00C564CE" w:rsidRDefault="00C564CE">
            <w:pPr>
              <w:rPr>
                <w:sz w:val="16"/>
              </w:rPr>
            </w:pPr>
            <w:r w:rsidRPr="00C564CE">
              <w:rPr>
                <w:sz w:val="16"/>
              </w:rPr>
              <w:t>NC_000005.9</w:t>
            </w:r>
          </w:p>
        </w:tc>
      </w:tr>
      <w:tr w:rsidR="00C564CE" w:rsidRPr="00C564CE" w14:paraId="455E1B3D" w14:textId="77777777" w:rsidTr="00C564CE">
        <w:trPr>
          <w:trHeight w:val="300"/>
        </w:trPr>
        <w:tc>
          <w:tcPr>
            <w:tcW w:w="1070" w:type="dxa"/>
            <w:noWrap/>
            <w:hideMark/>
          </w:tcPr>
          <w:p w14:paraId="58C19CF6" w14:textId="77777777" w:rsidR="00C564CE" w:rsidRPr="00C564CE" w:rsidRDefault="00C564CE">
            <w:pPr>
              <w:rPr>
                <w:sz w:val="16"/>
              </w:rPr>
            </w:pPr>
            <w:r w:rsidRPr="00C564CE">
              <w:rPr>
                <w:sz w:val="16"/>
              </w:rPr>
              <w:t>cg03592903</w:t>
            </w:r>
          </w:p>
        </w:tc>
        <w:tc>
          <w:tcPr>
            <w:tcW w:w="985" w:type="dxa"/>
            <w:noWrap/>
            <w:hideMark/>
          </w:tcPr>
          <w:p w14:paraId="16AF6D2D" w14:textId="77777777" w:rsidR="00C564CE" w:rsidRPr="00C564CE" w:rsidRDefault="00C564CE">
            <w:pPr>
              <w:rPr>
                <w:sz w:val="16"/>
              </w:rPr>
            </w:pPr>
            <w:r w:rsidRPr="00C564CE">
              <w:rPr>
                <w:sz w:val="16"/>
              </w:rPr>
              <w:t>ADAMTS12</w:t>
            </w:r>
          </w:p>
        </w:tc>
        <w:tc>
          <w:tcPr>
            <w:tcW w:w="917" w:type="dxa"/>
            <w:noWrap/>
            <w:hideMark/>
          </w:tcPr>
          <w:p w14:paraId="62FC08B9" w14:textId="77777777" w:rsidR="00C564CE" w:rsidRPr="00C564CE" w:rsidRDefault="00C564CE">
            <w:pPr>
              <w:rPr>
                <w:sz w:val="16"/>
              </w:rPr>
            </w:pPr>
            <w:r w:rsidRPr="00C564CE">
              <w:rPr>
                <w:sz w:val="16"/>
              </w:rPr>
              <w:t>3.14E-03</w:t>
            </w:r>
          </w:p>
        </w:tc>
        <w:tc>
          <w:tcPr>
            <w:tcW w:w="585" w:type="dxa"/>
            <w:noWrap/>
            <w:hideMark/>
          </w:tcPr>
          <w:p w14:paraId="79E795F1" w14:textId="77777777" w:rsidR="00C564CE" w:rsidRPr="00C564CE" w:rsidRDefault="00C564CE">
            <w:pPr>
              <w:rPr>
                <w:sz w:val="16"/>
              </w:rPr>
            </w:pPr>
            <w:r w:rsidRPr="00C564CE">
              <w:rPr>
                <w:sz w:val="16"/>
              </w:rPr>
              <w:t>-3.43</w:t>
            </w:r>
          </w:p>
        </w:tc>
        <w:tc>
          <w:tcPr>
            <w:tcW w:w="811" w:type="dxa"/>
            <w:noWrap/>
            <w:hideMark/>
          </w:tcPr>
          <w:p w14:paraId="44703E9A" w14:textId="77777777" w:rsidR="00C564CE" w:rsidRPr="00C564CE" w:rsidRDefault="00C564CE">
            <w:pPr>
              <w:rPr>
                <w:sz w:val="16"/>
              </w:rPr>
            </w:pPr>
            <w:r w:rsidRPr="00C564CE">
              <w:rPr>
                <w:sz w:val="16"/>
              </w:rPr>
              <w:t>-2.38692</w:t>
            </w:r>
          </w:p>
        </w:tc>
        <w:tc>
          <w:tcPr>
            <w:tcW w:w="809" w:type="dxa"/>
            <w:noWrap/>
            <w:hideMark/>
          </w:tcPr>
          <w:p w14:paraId="211E841F" w14:textId="77777777" w:rsidR="00C564CE" w:rsidRPr="00C564CE" w:rsidRDefault="00C564CE">
            <w:pPr>
              <w:rPr>
                <w:sz w:val="16"/>
              </w:rPr>
            </w:pPr>
            <w:r w:rsidRPr="00C564CE">
              <w:rPr>
                <w:sz w:val="16"/>
              </w:rPr>
              <w:t>-1.04E-01</w:t>
            </w:r>
          </w:p>
        </w:tc>
        <w:tc>
          <w:tcPr>
            <w:tcW w:w="1145" w:type="dxa"/>
            <w:noWrap/>
            <w:hideMark/>
          </w:tcPr>
          <w:p w14:paraId="2ABF5B80" w14:textId="77777777" w:rsidR="00C564CE" w:rsidRPr="00C564CE" w:rsidRDefault="00C564CE">
            <w:pPr>
              <w:rPr>
                <w:sz w:val="16"/>
              </w:rPr>
            </w:pPr>
            <w:r w:rsidRPr="00C564CE">
              <w:rPr>
                <w:sz w:val="16"/>
              </w:rPr>
              <w:t>33737936</w:t>
            </w:r>
          </w:p>
        </w:tc>
        <w:tc>
          <w:tcPr>
            <w:tcW w:w="1156" w:type="dxa"/>
            <w:noWrap/>
            <w:hideMark/>
          </w:tcPr>
          <w:p w14:paraId="0A2606DC" w14:textId="77777777" w:rsidR="00C564CE" w:rsidRPr="00C564CE" w:rsidRDefault="00C564CE">
            <w:pPr>
              <w:rPr>
                <w:sz w:val="16"/>
              </w:rPr>
            </w:pPr>
            <w:r w:rsidRPr="00C564CE">
              <w:rPr>
                <w:sz w:val="16"/>
              </w:rPr>
              <w:t>33738059</w:t>
            </w:r>
          </w:p>
        </w:tc>
        <w:tc>
          <w:tcPr>
            <w:tcW w:w="1152" w:type="dxa"/>
            <w:noWrap/>
            <w:hideMark/>
          </w:tcPr>
          <w:p w14:paraId="6FE1D2BA" w14:textId="77777777" w:rsidR="00C564CE" w:rsidRPr="00C564CE" w:rsidRDefault="00C564CE">
            <w:pPr>
              <w:rPr>
                <w:sz w:val="16"/>
              </w:rPr>
            </w:pPr>
            <w:r w:rsidRPr="00C564CE">
              <w:rPr>
                <w:sz w:val="16"/>
              </w:rPr>
              <w:t>NC_000005.9</w:t>
            </w:r>
          </w:p>
        </w:tc>
      </w:tr>
      <w:tr w:rsidR="00C564CE" w:rsidRPr="00C564CE" w14:paraId="66B22238" w14:textId="77777777" w:rsidTr="00C564CE">
        <w:trPr>
          <w:trHeight w:val="300"/>
        </w:trPr>
        <w:tc>
          <w:tcPr>
            <w:tcW w:w="1070" w:type="dxa"/>
            <w:noWrap/>
            <w:hideMark/>
          </w:tcPr>
          <w:p w14:paraId="4647BBC4" w14:textId="77777777" w:rsidR="00C564CE" w:rsidRPr="00C564CE" w:rsidRDefault="00C564CE">
            <w:pPr>
              <w:rPr>
                <w:sz w:val="16"/>
              </w:rPr>
            </w:pPr>
            <w:r w:rsidRPr="00C564CE">
              <w:rPr>
                <w:sz w:val="16"/>
              </w:rPr>
              <w:t>cg01990593</w:t>
            </w:r>
          </w:p>
        </w:tc>
        <w:tc>
          <w:tcPr>
            <w:tcW w:w="985" w:type="dxa"/>
            <w:noWrap/>
            <w:hideMark/>
          </w:tcPr>
          <w:p w14:paraId="48FB286B" w14:textId="77777777" w:rsidR="00C564CE" w:rsidRPr="00C564CE" w:rsidRDefault="00C564CE">
            <w:pPr>
              <w:rPr>
                <w:sz w:val="16"/>
              </w:rPr>
            </w:pPr>
            <w:r w:rsidRPr="00C564CE">
              <w:rPr>
                <w:sz w:val="16"/>
              </w:rPr>
              <w:t>ADAMTS12</w:t>
            </w:r>
          </w:p>
        </w:tc>
        <w:tc>
          <w:tcPr>
            <w:tcW w:w="917" w:type="dxa"/>
            <w:noWrap/>
            <w:hideMark/>
          </w:tcPr>
          <w:p w14:paraId="664A5F05" w14:textId="77777777" w:rsidR="00C564CE" w:rsidRPr="00C564CE" w:rsidRDefault="00C564CE">
            <w:pPr>
              <w:rPr>
                <w:sz w:val="16"/>
              </w:rPr>
            </w:pPr>
            <w:r w:rsidRPr="00C564CE">
              <w:rPr>
                <w:sz w:val="16"/>
              </w:rPr>
              <w:t>4.01E-03</w:t>
            </w:r>
          </w:p>
        </w:tc>
        <w:tc>
          <w:tcPr>
            <w:tcW w:w="585" w:type="dxa"/>
            <w:noWrap/>
            <w:hideMark/>
          </w:tcPr>
          <w:p w14:paraId="4E2C2DF7" w14:textId="77777777" w:rsidR="00C564CE" w:rsidRPr="00C564CE" w:rsidRDefault="00C564CE">
            <w:pPr>
              <w:rPr>
                <w:sz w:val="16"/>
              </w:rPr>
            </w:pPr>
            <w:r w:rsidRPr="00C564CE">
              <w:rPr>
                <w:sz w:val="16"/>
              </w:rPr>
              <w:t>3.31</w:t>
            </w:r>
          </w:p>
        </w:tc>
        <w:tc>
          <w:tcPr>
            <w:tcW w:w="811" w:type="dxa"/>
            <w:noWrap/>
            <w:hideMark/>
          </w:tcPr>
          <w:p w14:paraId="0FEC2CD5" w14:textId="77777777" w:rsidR="00C564CE" w:rsidRPr="00C564CE" w:rsidRDefault="00C564CE">
            <w:pPr>
              <w:rPr>
                <w:sz w:val="16"/>
              </w:rPr>
            </w:pPr>
            <w:r w:rsidRPr="00C564CE">
              <w:rPr>
                <w:sz w:val="16"/>
              </w:rPr>
              <w:t>-2.6248</w:t>
            </w:r>
          </w:p>
        </w:tc>
        <w:tc>
          <w:tcPr>
            <w:tcW w:w="809" w:type="dxa"/>
            <w:noWrap/>
            <w:hideMark/>
          </w:tcPr>
          <w:p w14:paraId="7280A185" w14:textId="77777777" w:rsidR="00C564CE" w:rsidRPr="00C564CE" w:rsidRDefault="00C564CE">
            <w:pPr>
              <w:rPr>
                <w:sz w:val="16"/>
              </w:rPr>
            </w:pPr>
            <w:r w:rsidRPr="00C564CE">
              <w:rPr>
                <w:sz w:val="16"/>
              </w:rPr>
              <w:t>1.67E-01</w:t>
            </w:r>
          </w:p>
        </w:tc>
        <w:tc>
          <w:tcPr>
            <w:tcW w:w="1145" w:type="dxa"/>
            <w:noWrap/>
            <w:hideMark/>
          </w:tcPr>
          <w:p w14:paraId="4BC169B8" w14:textId="77777777" w:rsidR="00C564CE" w:rsidRPr="00C564CE" w:rsidRDefault="00C564CE">
            <w:pPr>
              <w:rPr>
                <w:sz w:val="16"/>
              </w:rPr>
            </w:pPr>
            <w:r w:rsidRPr="00C564CE">
              <w:rPr>
                <w:sz w:val="16"/>
              </w:rPr>
              <w:t>33890324</w:t>
            </w:r>
          </w:p>
        </w:tc>
        <w:tc>
          <w:tcPr>
            <w:tcW w:w="1156" w:type="dxa"/>
            <w:noWrap/>
            <w:hideMark/>
          </w:tcPr>
          <w:p w14:paraId="5601A22A" w14:textId="77777777" w:rsidR="00C564CE" w:rsidRPr="00C564CE" w:rsidRDefault="00C564CE">
            <w:pPr>
              <w:rPr>
                <w:sz w:val="16"/>
              </w:rPr>
            </w:pPr>
            <w:r w:rsidRPr="00C564CE">
              <w:rPr>
                <w:sz w:val="16"/>
              </w:rPr>
              <w:t>33890447</w:t>
            </w:r>
          </w:p>
        </w:tc>
        <w:tc>
          <w:tcPr>
            <w:tcW w:w="1152" w:type="dxa"/>
            <w:noWrap/>
            <w:hideMark/>
          </w:tcPr>
          <w:p w14:paraId="17B71BCC" w14:textId="77777777" w:rsidR="00C564CE" w:rsidRPr="00C564CE" w:rsidRDefault="00C564CE">
            <w:pPr>
              <w:rPr>
                <w:sz w:val="16"/>
              </w:rPr>
            </w:pPr>
            <w:r w:rsidRPr="00C564CE">
              <w:rPr>
                <w:sz w:val="16"/>
              </w:rPr>
              <w:t>NC_000005.9</w:t>
            </w:r>
          </w:p>
        </w:tc>
      </w:tr>
      <w:tr w:rsidR="00C564CE" w:rsidRPr="00C564CE" w14:paraId="56C9657A" w14:textId="77777777" w:rsidTr="00C564CE">
        <w:trPr>
          <w:trHeight w:val="300"/>
        </w:trPr>
        <w:tc>
          <w:tcPr>
            <w:tcW w:w="1070" w:type="dxa"/>
            <w:noWrap/>
            <w:hideMark/>
          </w:tcPr>
          <w:p w14:paraId="5AD7B8A0" w14:textId="77777777" w:rsidR="00C564CE" w:rsidRPr="00C564CE" w:rsidRDefault="00C564CE">
            <w:pPr>
              <w:rPr>
                <w:sz w:val="16"/>
              </w:rPr>
            </w:pPr>
            <w:r w:rsidRPr="00C564CE">
              <w:rPr>
                <w:sz w:val="16"/>
              </w:rPr>
              <w:t>cg14802951</w:t>
            </w:r>
          </w:p>
        </w:tc>
        <w:tc>
          <w:tcPr>
            <w:tcW w:w="985" w:type="dxa"/>
            <w:noWrap/>
            <w:hideMark/>
          </w:tcPr>
          <w:p w14:paraId="20D2BCC0" w14:textId="77777777" w:rsidR="00C564CE" w:rsidRPr="00C564CE" w:rsidRDefault="00C564CE">
            <w:pPr>
              <w:rPr>
                <w:sz w:val="16"/>
              </w:rPr>
            </w:pPr>
            <w:r w:rsidRPr="00C564CE">
              <w:rPr>
                <w:sz w:val="16"/>
              </w:rPr>
              <w:t>ADAMTS13</w:t>
            </w:r>
          </w:p>
        </w:tc>
        <w:tc>
          <w:tcPr>
            <w:tcW w:w="917" w:type="dxa"/>
            <w:noWrap/>
            <w:hideMark/>
          </w:tcPr>
          <w:p w14:paraId="4F9FD76F" w14:textId="77777777" w:rsidR="00C564CE" w:rsidRPr="00C564CE" w:rsidRDefault="00C564CE">
            <w:pPr>
              <w:rPr>
                <w:sz w:val="16"/>
              </w:rPr>
            </w:pPr>
            <w:r w:rsidRPr="00C564CE">
              <w:rPr>
                <w:sz w:val="16"/>
              </w:rPr>
              <w:t>1.34E-04</w:t>
            </w:r>
          </w:p>
        </w:tc>
        <w:tc>
          <w:tcPr>
            <w:tcW w:w="585" w:type="dxa"/>
            <w:noWrap/>
            <w:hideMark/>
          </w:tcPr>
          <w:p w14:paraId="42189451" w14:textId="77777777" w:rsidR="00C564CE" w:rsidRPr="00C564CE" w:rsidRDefault="00C564CE">
            <w:pPr>
              <w:rPr>
                <w:sz w:val="16"/>
              </w:rPr>
            </w:pPr>
            <w:r w:rsidRPr="00C564CE">
              <w:rPr>
                <w:sz w:val="16"/>
              </w:rPr>
              <w:t>4.88</w:t>
            </w:r>
          </w:p>
        </w:tc>
        <w:tc>
          <w:tcPr>
            <w:tcW w:w="811" w:type="dxa"/>
            <w:noWrap/>
            <w:hideMark/>
          </w:tcPr>
          <w:p w14:paraId="43FEBCD8" w14:textId="77777777" w:rsidR="00C564CE" w:rsidRPr="00C564CE" w:rsidRDefault="00C564CE">
            <w:pPr>
              <w:rPr>
                <w:sz w:val="16"/>
              </w:rPr>
            </w:pPr>
            <w:r w:rsidRPr="00C564CE">
              <w:rPr>
                <w:sz w:val="16"/>
              </w:rPr>
              <w:t>0.750835</w:t>
            </w:r>
          </w:p>
        </w:tc>
        <w:tc>
          <w:tcPr>
            <w:tcW w:w="809" w:type="dxa"/>
            <w:noWrap/>
            <w:hideMark/>
          </w:tcPr>
          <w:p w14:paraId="1E9F8702" w14:textId="77777777" w:rsidR="00C564CE" w:rsidRPr="00C564CE" w:rsidRDefault="00C564CE">
            <w:pPr>
              <w:rPr>
                <w:sz w:val="16"/>
              </w:rPr>
            </w:pPr>
            <w:r w:rsidRPr="00C564CE">
              <w:rPr>
                <w:sz w:val="16"/>
              </w:rPr>
              <w:t>1.15E-01</w:t>
            </w:r>
          </w:p>
        </w:tc>
        <w:tc>
          <w:tcPr>
            <w:tcW w:w="1145" w:type="dxa"/>
            <w:noWrap/>
            <w:hideMark/>
          </w:tcPr>
          <w:p w14:paraId="690B17B7" w14:textId="77777777" w:rsidR="00C564CE" w:rsidRPr="00C564CE" w:rsidRDefault="00C564CE">
            <w:pPr>
              <w:rPr>
                <w:sz w:val="16"/>
              </w:rPr>
            </w:pPr>
            <w:r w:rsidRPr="00C564CE">
              <w:rPr>
                <w:sz w:val="16"/>
              </w:rPr>
              <w:t>136287409</w:t>
            </w:r>
          </w:p>
        </w:tc>
        <w:tc>
          <w:tcPr>
            <w:tcW w:w="1156" w:type="dxa"/>
            <w:noWrap/>
            <w:hideMark/>
          </w:tcPr>
          <w:p w14:paraId="6999A5F6" w14:textId="77777777" w:rsidR="00C564CE" w:rsidRPr="00C564CE" w:rsidRDefault="00C564CE">
            <w:pPr>
              <w:rPr>
                <w:sz w:val="16"/>
              </w:rPr>
            </w:pPr>
            <w:r w:rsidRPr="00C564CE">
              <w:rPr>
                <w:sz w:val="16"/>
              </w:rPr>
              <w:t>136287532</w:t>
            </w:r>
          </w:p>
        </w:tc>
        <w:tc>
          <w:tcPr>
            <w:tcW w:w="1152" w:type="dxa"/>
            <w:noWrap/>
            <w:hideMark/>
          </w:tcPr>
          <w:p w14:paraId="4680D071" w14:textId="77777777" w:rsidR="00C564CE" w:rsidRPr="00C564CE" w:rsidRDefault="00C564CE">
            <w:pPr>
              <w:rPr>
                <w:sz w:val="16"/>
              </w:rPr>
            </w:pPr>
            <w:r w:rsidRPr="00C564CE">
              <w:rPr>
                <w:sz w:val="16"/>
              </w:rPr>
              <w:t>NC_000009.11</w:t>
            </w:r>
          </w:p>
        </w:tc>
      </w:tr>
      <w:tr w:rsidR="00C564CE" w:rsidRPr="00C564CE" w14:paraId="5A11D84A" w14:textId="77777777" w:rsidTr="00C564CE">
        <w:trPr>
          <w:trHeight w:val="300"/>
        </w:trPr>
        <w:tc>
          <w:tcPr>
            <w:tcW w:w="1070" w:type="dxa"/>
            <w:noWrap/>
            <w:hideMark/>
          </w:tcPr>
          <w:p w14:paraId="0746DEC7" w14:textId="77777777" w:rsidR="00C564CE" w:rsidRPr="00C564CE" w:rsidRDefault="00C564CE">
            <w:pPr>
              <w:rPr>
                <w:sz w:val="16"/>
              </w:rPr>
            </w:pPr>
            <w:r w:rsidRPr="00C564CE">
              <w:rPr>
                <w:sz w:val="16"/>
              </w:rPr>
              <w:t>cg14362312</w:t>
            </w:r>
          </w:p>
        </w:tc>
        <w:tc>
          <w:tcPr>
            <w:tcW w:w="985" w:type="dxa"/>
            <w:noWrap/>
            <w:hideMark/>
          </w:tcPr>
          <w:p w14:paraId="44DD2985" w14:textId="77777777" w:rsidR="00C564CE" w:rsidRPr="00C564CE" w:rsidRDefault="00C564CE">
            <w:pPr>
              <w:rPr>
                <w:sz w:val="16"/>
              </w:rPr>
            </w:pPr>
            <w:r w:rsidRPr="00C564CE">
              <w:rPr>
                <w:sz w:val="16"/>
              </w:rPr>
              <w:t>ADAMTS13</w:t>
            </w:r>
          </w:p>
        </w:tc>
        <w:tc>
          <w:tcPr>
            <w:tcW w:w="917" w:type="dxa"/>
            <w:noWrap/>
            <w:hideMark/>
          </w:tcPr>
          <w:p w14:paraId="738EBA1D" w14:textId="77777777" w:rsidR="00C564CE" w:rsidRPr="00C564CE" w:rsidRDefault="00C564CE">
            <w:pPr>
              <w:rPr>
                <w:sz w:val="16"/>
              </w:rPr>
            </w:pPr>
            <w:r w:rsidRPr="00C564CE">
              <w:rPr>
                <w:sz w:val="16"/>
              </w:rPr>
              <w:t>3.16E-02</w:t>
            </w:r>
          </w:p>
        </w:tc>
        <w:tc>
          <w:tcPr>
            <w:tcW w:w="585" w:type="dxa"/>
            <w:noWrap/>
            <w:hideMark/>
          </w:tcPr>
          <w:p w14:paraId="4586F2D4" w14:textId="77777777" w:rsidR="00C564CE" w:rsidRPr="00C564CE" w:rsidRDefault="00C564CE">
            <w:pPr>
              <w:rPr>
                <w:sz w:val="16"/>
              </w:rPr>
            </w:pPr>
            <w:r w:rsidRPr="00C564CE">
              <w:rPr>
                <w:sz w:val="16"/>
              </w:rPr>
              <w:t>2.34</w:t>
            </w:r>
          </w:p>
        </w:tc>
        <w:tc>
          <w:tcPr>
            <w:tcW w:w="811" w:type="dxa"/>
            <w:noWrap/>
            <w:hideMark/>
          </w:tcPr>
          <w:p w14:paraId="651E9870" w14:textId="77777777" w:rsidR="00C564CE" w:rsidRPr="00C564CE" w:rsidRDefault="00C564CE">
            <w:pPr>
              <w:rPr>
                <w:sz w:val="16"/>
              </w:rPr>
            </w:pPr>
            <w:r w:rsidRPr="00C564CE">
              <w:rPr>
                <w:sz w:val="16"/>
              </w:rPr>
              <w:t>-4.59293</w:t>
            </w:r>
          </w:p>
        </w:tc>
        <w:tc>
          <w:tcPr>
            <w:tcW w:w="809" w:type="dxa"/>
            <w:noWrap/>
            <w:hideMark/>
          </w:tcPr>
          <w:p w14:paraId="61CAF054" w14:textId="77777777" w:rsidR="00C564CE" w:rsidRPr="00C564CE" w:rsidRDefault="00C564CE">
            <w:pPr>
              <w:rPr>
                <w:sz w:val="16"/>
              </w:rPr>
            </w:pPr>
            <w:r w:rsidRPr="00C564CE">
              <w:rPr>
                <w:sz w:val="16"/>
              </w:rPr>
              <w:t>1.44E-02</w:t>
            </w:r>
          </w:p>
        </w:tc>
        <w:tc>
          <w:tcPr>
            <w:tcW w:w="1145" w:type="dxa"/>
            <w:noWrap/>
            <w:hideMark/>
          </w:tcPr>
          <w:p w14:paraId="4172B915" w14:textId="77777777" w:rsidR="00C564CE" w:rsidRPr="00C564CE" w:rsidRDefault="00C564CE">
            <w:pPr>
              <w:rPr>
                <w:sz w:val="16"/>
              </w:rPr>
            </w:pPr>
            <w:r w:rsidRPr="00C564CE">
              <w:rPr>
                <w:sz w:val="16"/>
              </w:rPr>
              <w:t>136294076</w:t>
            </w:r>
          </w:p>
        </w:tc>
        <w:tc>
          <w:tcPr>
            <w:tcW w:w="1156" w:type="dxa"/>
            <w:noWrap/>
            <w:hideMark/>
          </w:tcPr>
          <w:p w14:paraId="69332A0D" w14:textId="77777777" w:rsidR="00C564CE" w:rsidRPr="00C564CE" w:rsidRDefault="00C564CE">
            <w:pPr>
              <w:rPr>
                <w:sz w:val="16"/>
              </w:rPr>
            </w:pPr>
            <w:r w:rsidRPr="00C564CE">
              <w:rPr>
                <w:sz w:val="16"/>
              </w:rPr>
              <w:t>136294199</w:t>
            </w:r>
          </w:p>
        </w:tc>
        <w:tc>
          <w:tcPr>
            <w:tcW w:w="1152" w:type="dxa"/>
            <w:noWrap/>
            <w:hideMark/>
          </w:tcPr>
          <w:p w14:paraId="6AE1233D" w14:textId="77777777" w:rsidR="00C564CE" w:rsidRPr="00C564CE" w:rsidRDefault="00C564CE">
            <w:pPr>
              <w:rPr>
                <w:sz w:val="16"/>
              </w:rPr>
            </w:pPr>
            <w:r w:rsidRPr="00C564CE">
              <w:rPr>
                <w:sz w:val="16"/>
              </w:rPr>
              <w:t>NC_000009.11</w:t>
            </w:r>
          </w:p>
        </w:tc>
      </w:tr>
      <w:tr w:rsidR="00C564CE" w:rsidRPr="00C564CE" w14:paraId="004BA66C" w14:textId="77777777" w:rsidTr="00C564CE">
        <w:trPr>
          <w:trHeight w:val="300"/>
        </w:trPr>
        <w:tc>
          <w:tcPr>
            <w:tcW w:w="1070" w:type="dxa"/>
            <w:noWrap/>
            <w:hideMark/>
          </w:tcPr>
          <w:p w14:paraId="79A375E8" w14:textId="77777777" w:rsidR="00C564CE" w:rsidRPr="00C564CE" w:rsidRDefault="00C564CE">
            <w:pPr>
              <w:rPr>
                <w:sz w:val="16"/>
              </w:rPr>
            </w:pPr>
            <w:r w:rsidRPr="00C564CE">
              <w:rPr>
                <w:sz w:val="16"/>
              </w:rPr>
              <w:t>cg14206140</w:t>
            </w:r>
          </w:p>
        </w:tc>
        <w:tc>
          <w:tcPr>
            <w:tcW w:w="985" w:type="dxa"/>
            <w:noWrap/>
            <w:hideMark/>
          </w:tcPr>
          <w:p w14:paraId="0EEF3C1F" w14:textId="77777777" w:rsidR="00C564CE" w:rsidRPr="00C564CE" w:rsidRDefault="00C564CE">
            <w:pPr>
              <w:rPr>
                <w:sz w:val="16"/>
              </w:rPr>
            </w:pPr>
            <w:r w:rsidRPr="00C564CE">
              <w:rPr>
                <w:sz w:val="16"/>
              </w:rPr>
              <w:t>ADAMTS13</w:t>
            </w:r>
          </w:p>
        </w:tc>
        <w:tc>
          <w:tcPr>
            <w:tcW w:w="917" w:type="dxa"/>
            <w:noWrap/>
            <w:hideMark/>
          </w:tcPr>
          <w:p w14:paraId="0AE2280A" w14:textId="77777777" w:rsidR="00C564CE" w:rsidRPr="00C564CE" w:rsidRDefault="00C564CE">
            <w:pPr>
              <w:rPr>
                <w:sz w:val="16"/>
              </w:rPr>
            </w:pPr>
            <w:r w:rsidRPr="00C564CE">
              <w:rPr>
                <w:sz w:val="16"/>
              </w:rPr>
              <w:t>4.50E-02</w:t>
            </w:r>
          </w:p>
        </w:tc>
        <w:tc>
          <w:tcPr>
            <w:tcW w:w="585" w:type="dxa"/>
            <w:noWrap/>
            <w:hideMark/>
          </w:tcPr>
          <w:p w14:paraId="2126B2A5" w14:textId="77777777" w:rsidR="00C564CE" w:rsidRPr="00C564CE" w:rsidRDefault="00C564CE">
            <w:pPr>
              <w:rPr>
                <w:sz w:val="16"/>
              </w:rPr>
            </w:pPr>
            <w:r w:rsidRPr="00C564CE">
              <w:rPr>
                <w:sz w:val="16"/>
              </w:rPr>
              <w:t>-2.16</w:t>
            </w:r>
          </w:p>
        </w:tc>
        <w:tc>
          <w:tcPr>
            <w:tcW w:w="811" w:type="dxa"/>
            <w:noWrap/>
            <w:hideMark/>
          </w:tcPr>
          <w:p w14:paraId="64A02175" w14:textId="77777777" w:rsidR="00C564CE" w:rsidRPr="00C564CE" w:rsidRDefault="00C564CE">
            <w:pPr>
              <w:rPr>
                <w:sz w:val="16"/>
              </w:rPr>
            </w:pPr>
            <w:r w:rsidRPr="00C564CE">
              <w:rPr>
                <w:sz w:val="16"/>
              </w:rPr>
              <w:t>-4.9165</w:t>
            </w:r>
          </w:p>
        </w:tc>
        <w:tc>
          <w:tcPr>
            <w:tcW w:w="809" w:type="dxa"/>
            <w:noWrap/>
            <w:hideMark/>
          </w:tcPr>
          <w:p w14:paraId="6E306436" w14:textId="77777777" w:rsidR="00C564CE" w:rsidRPr="00C564CE" w:rsidRDefault="00C564CE">
            <w:pPr>
              <w:rPr>
                <w:sz w:val="16"/>
              </w:rPr>
            </w:pPr>
            <w:r w:rsidRPr="00C564CE">
              <w:rPr>
                <w:sz w:val="16"/>
              </w:rPr>
              <w:t>-4.82E-02</w:t>
            </w:r>
          </w:p>
        </w:tc>
        <w:tc>
          <w:tcPr>
            <w:tcW w:w="1145" w:type="dxa"/>
            <w:noWrap/>
            <w:hideMark/>
          </w:tcPr>
          <w:p w14:paraId="51815C3C" w14:textId="77777777" w:rsidR="00C564CE" w:rsidRPr="00C564CE" w:rsidRDefault="00C564CE">
            <w:pPr>
              <w:rPr>
                <w:sz w:val="16"/>
              </w:rPr>
            </w:pPr>
            <w:r w:rsidRPr="00C564CE">
              <w:rPr>
                <w:sz w:val="16"/>
              </w:rPr>
              <w:t>136303481</w:t>
            </w:r>
          </w:p>
        </w:tc>
        <w:tc>
          <w:tcPr>
            <w:tcW w:w="1156" w:type="dxa"/>
            <w:noWrap/>
            <w:hideMark/>
          </w:tcPr>
          <w:p w14:paraId="6ABC43EF" w14:textId="77777777" w:rsidR="00C564CE" w:rsidRPr="00C564CE" w:rsidRDefault="00C564CE">
            <w:pPr>
              <w:rPr>
                <w:sz w:val="16"/>
              </w:rPr>
            </w:pPr>
            <w:r w:rsidRPr="00C564CE">
              <w:rPr>
                <w:sz w:val="16"/>
              </w:rPr>
              <w:t>136303604</w:t>
            </w:r>
          </w:p>
        </w:tc>
        <w:tc>
          <w:tcPr>
            <w:tcW w:w="1152" w:type="dxa"/>
            <w:noWrap/>
            <w:hideMark/>
          </w:tcPr>
          <w:p w14:paraId="5387155E" w14:textId="77777777" w:rsidR="00C564CE" w:rsidRPr="00C564CE" w:rsidRDefault="00C564CE">
            <w:pPr>
              <w:rPr>
                <w:sz w:val="16"/>
              </w:rPr>
            </w:pPr>
            <w:r w:rsidRPr="00C564CE">
              <w:rPr>
                <w:sz w:val="16"/>
              </w:rPr>
              <w:t>NC_000009.11</w:t>
            </w:r>
          </w:p>
        </w:tc>
      </w:tr>
      <w:tr w:rsidR="00C564CE" w:rsidRPr="00C564CE" w14:paraId="21139D7C" w14:textId="77777777" w:rsidTr="00C564CE">
        <w:trPr>
          <w:trHeight w:val="300"/>
        </w:trPr>
        <w:tc>
          <w:tcPr>
            <w:tcW w:w="1070" w:type="dxa"/>
            <w:noWrap/>
            <w:hideMark/>
          </w:tcPr>
          <w:p w14:paraId="713C2698" w14:textId="77777777" w:rsidR="00C564CE" w:rsidRPr="00C564CE" w:rsidRDefault="00C564CE">
            <w:pPr>
              <w:rPr>
                <w:sz w:val="16"/>
              </w:rPr>
            </w:pPr>
            <w:r w:rsidRPr="00C564CE">
              <w:rPr>
                <w:sz w:val="16"/>
              </w:rPr>
              <w:t>cg14110709</w:t>
            </w:r>
          </w:p>
        </w:tc>
        <w:tc>
          <w:tcPr>
            <w:tcW w:w="985" w:type="dxa"/>
            <w:noWrap/>
            <w:hideMark/>
          </w:tcPr>
          <w:p w14:paraId="2BA17940" w14:textId="77777777" w:rsidR="00C564CE" w:rsidRPr="00C564CE" w:rsidRDefault="00C564CE">
            <w:pPr>
              <w:rPr>
                <w:sz w:val="16"/>
              </w:rPr>
            </w:pPr>
            <w:r w:rsidRPr="00C564CE">
              <w:rPr>
                <w:sz w:val="16"/>
              </w:rPr>
              <w:t>ADAMTS13</w:t>
            </w:r>
          </w:p>
        </w:tc>
        <w:tc>
          <w:tcPr>
            <w:tcW w:w="917" w:type="dxa"/>
            <w:noWrap/>
            <w:hideMark/>
          </w:tcPr>
          <w:p w14:paraId="6CB560FE" w14:textId="77777777" w:rsidR="00C564CE" w:rsidRPr="00C564CE" w:rsidRDefault="00C564CE">
            <w:pPr>
              <w:rPr>
                <w:sz w:val="16"/>
              </w:rPr>
            </w:pPr>
            <w:r w:rsidRPr="00C564CE">
              <w:rPr>
                <w:sz w:val="16"/>
              </w:rPr>
              <w:t>1.69E-03</w:t>
            </w:r>
          </w:p>
        </w:tc>
        <w:tc>
          <w:tcPr>
            <w:tcW w:w="585" w:type="dxa"/>
            <w:noWrap/>
            <w:hideMark/>
          </w:tcPr>
          <w:p w14:paraId="0556DAD3" w14:textId="77777777" w:rsidR="00C564CE" w:rsidRPr="00C564CE" w:rsidRDefault="00C564CE">
            <w:pPr>
              <w:rPr>
                <w:sz w:val="16"/>
              </w:rPr>
            </w:pPr>
            <w:r w:rsidRPr="00C564CE">
              <w:rPr>
                <w:sz w:val="16"/>
              </w:rPr>
              <w:t>3.71</w:t>
            </w:r>
          </w:p>
        </w:tc>
        <w:tc>
          <w:tcPr>
            <w:tcW w:w="811" w:type="dxa"/>
            <w:noWrap/>
            <w:hideMark/>
          </w:tcPr>
          <w:p w14:paraId="70158F84" w14:textId="77777777" w:rsidR="00C564CE" w:rsidRPr="00C564CE" w:rsidRDefault="00C564CE">
            <w:pPr>
              <w:rPr>
                <w:sz w:val="16"/>
              </w:rPr>
            </w:pPr>
            <w:r w:rsidRPr="00C564CE">
              <w:rPr>
                <w:sz w:val="16"/>
              </w:rPr>
              <w:t>-1.78038</w:t>
            </w:r>
          </w:p>
        </w:tc>
        <w:tc>
          <w:tcPr>
            <w:tcW w:w="809" w:type="dxa"/>
            <w:noWrap/>
            <w:hideMark/>
          </w:tcPr>
          <w:p w14:paraId="062FA402" w14:textId="77777777" w:rsidR="00C564CE" w:rsidRPr="00C564CE" w:rsidRDefault="00C564CE">
            <w:pPr>
              <w:rPr>
                <w:sz w:val="16"/>
              </w:rPr>
            </w:pPr>
            <w:r w:rsidRPr="00C564CE">
              <w:rPr>
                <w:sz w:val="16"/>
              </w:rPr>
              <w:t>7.36E-02</w:t>
            </w:r>
          </w:p>
        </w:tc>
        <w:tc>
          <w:tcPr>
            <w:tcW w:w="1145" w:type="dxa"/>
            <w:noWrap/>
            <w:hideMark/>
          </w:tcPr>
          <w:p w14:paraId="6CB38750" w14:textId="77777777" w:rsidR="00C564CE" w:rsidRPr="00C564CE" w:rsidRDefault="00C564CE">
            <w:pPr>
              <w:rPr>
                <w:sz w:val="16"/>
              </w:rPr>
            </w:pPr>
            <w:r w:rsidRPr="00C564CE">
              <w:rPr>
                <w:sz w:val="16"/>
              </w:rPr>
              <w:t>136324375</w:t>
            </w:r>
          </w:p>
        </w:tc>
        <w:tc>
          <w:tcPr>
            <w:tcW w:w="1156" w:type="dxa"/>
            <w:noWrap/>
            <w:hideMark/>
          </w:tcPr>
          <w:p w14:paraId="3E5AF6CF" w14:textId="77777777" w:rsidR="00C564CE" w:rsidRPr="00C564CE" w:rsidRDefault="00C564CE">
            <w:pPr>
              <w:rPr>
                <w:sz w:val="16"/>
              </w:rPr>
            </w:pPr>
            <w:r w:rsidRPr="00C564CE">
              <w:rPr>
                <w:sz w:val="16"/>
              </w:rPr>
              <w:t>136324498</w:t>
            </w:r>
          </w:p>
        </w:tc>
        <w:tc>
          <w:tcPr>
            <w:tcW w:w="1152" w:type="dxa"/>
            <w:noWrap/>
            <w:hideMark/>
          </w:tcPr>
          <w:p w14:paraId="42BB28A8" w14:textId="77777777" w:rsidR="00C564CE" w:rsidRPr="00C564CE" w:rsidRDefault="00C564CE">
            <w:pPr>
              <w:rPr>
                <w:sz w:val="16"/>
              </w:rPr>
            </w:pPr>
            <w:r w:rsidRPr="00C564CE">
              <w:rPr>
                <w:sz w:val="16"/>
              </w:rPr>
              <w:t>NC_000009.11</w:t>
            </w:r>
          </w:p>
        </w:tc>
      </w:tr>
      <w:tr w:rsidR="00C564CE" w:rsidRPr="00C564CE" w14:paraId="16DE4D35" w14:textId="77777777" w:rsidTr="00C564CE">
        <w:trPr>
          <w:trHeight w:val="300"/>
        </w:trPr>
        <w:tc>
          <w:tcPr>
            <w:tcW w:w="1070" w:type="dxa"/>
            <w:noWrap/>
            <w:hideMark/>
          </w:tcPr>
          <w:p w14:paraId="088D5978" w14:textId="77777777" w:rsidR="00C564CE" w:rsidRPr="00C564CE" w:rsidRDefault="00C564CE">
            <w:pPr>
              <w:rPr>
                <w:sz w:val="16"/>
              </w:rPr>
            </w:pPr>
            <w:r w:rsidRPr="00C564CE">
              <w:rPr>
                <w:sz w:val="16"/>
              </w:rPr>
              <w:t>cg08795752</w:t>
            </w:r>
          </w:p>
        </w:tc>
        <w:tc>
          <w:tcPr>
            <w:tcW w:w="985" w:type="dxa"/>
            <w:noWrap/>
            <w:hideMark/>
          </w:tcPr>
          <w:p w14:paraId="31AE05A5" w14:textId="77777777" w:rsidR="00C564CE" w:rsidRPr="00C564CE" w:rsidRDefault="00C564CE">
            <w:pPr>
              <w:rPr>
                <w:sz w:val="16"/>
              </w:rPr>
            </w:pPr>
            <w:r w:rsidRPr="00C564CE">
              <w:rPr>
                <w:sz w:val="16"/>
              </w:rPr>
              <w:t>ADAMTS13</w:t>
            </w:r>
          </w:p>
        </w:tc>
        <w:tc>
          <w:tcPr>
            <w:tcW w:w="917" w:type="dxa"/>
            <w:noWrap/>
            <w:hideMark/>
          </w:tcPr>
          <w:p w14:paraId="7C1B557E" w14:textId="77777777" w:rsidR="00C564CE" w:rsidRPr="00C564CE" w:rsidRDefault="00C564CE">
            <w:pPr>
              <w:rPr>
                <w:sz w:val="16"/>
              </w:rPr>
            </w:pPr>
            <w:r w:rsidRPr="00C564CE">
              <w:rPr>
                <w:sz w:val="16"/>
              </w:rPr>
              <w:t>6.37E-05</w:t>
            </w:r>
          </w:p>
        </w:tc>
        <w:tc>
          <w:tcPr>
            <w:tcW w:w="585" w:type="dxa"/>
            <w:noWrap/>
            <w:hideMark/>
          </w:tcPr>
          <w:p w14:paraId="3FABB8B6" w14:textId="77777777" w:rsidR="00C564CE" w:rsidRPr="00C564CE" w:rsidRDefault="00C564CE">
            <w:pPr>
              <w:rPr>
                <w:sz w:val="16"/>
              </w:rPr>
            </w:pPr>
            <w:r w:rsidRPr="00C564CE">
              <w:rPr>
                <w:sz w:val="16"/>
              </w:rPr>
              <w:t>5.23</w:t>
            </w:r>
          </w:p>
        </w:tc>
        <w:tc>
          <w:tcPr>
            <w:tcW w:w="811" w:type="dxa"/>
            <w:noWrap/>
            <w:hideMark/>
          </w:tcPr>
          <w:p w14:paraId="39D9F45C" w14:textId="77777777" w:rsidR="00C564CE" w:rsidRPr="00C564CE" w:rsidRDefault="00C564CE">
            <w:pPr>
              <w:rPr>
                <w:sz w:val="16"/>
              </w:rPr>
            </w:pPr>
            <w:r w:rsidRPr="00C564CE">
              <w:rPr>
                <w:sz w:val="16"/>
              </w:rPr>
              <w:t>1.497631</w:t>
            </w:r>
          </w:p>
        </w:tc>
        <w:tc>
          <w:tcPr>
            <w:tcW w:w="809" w:type="dxa"/>
            <w:noWrap/>
            <w:hideMark/>
          </w:tcPr>
          <w:p w14:paraId="798049E1" w14:textId="77777777" w:rsidR="00C564CE" w:rsidRPr="00C564CE" w:rsidRDefault="00C564CE">
            <w:pPr>
              <w:rPr>
                <w:sz w:val="16"/>
              </w:rPr>
            </w:pPr>
            <w:r w:rsidRPr="00C564CE">
              <w:rPr>
                <w:sz w:val="16"/>
              </w:rPr>
              <w:t>1.32E-01</w:t>
            </w:r>
          </w:p>
        </w:tc>
        <w:tc>
          <w:tcPr>
            <w:tcW w:w="1145" w:type="dxa"/>
            <w:noWrap/>
            <w:hideMark/>
          </w:tcPr>
          <w:p w14:paraId="499F427C" w14:textId="77777777" w:rsidR="00C564CE" w:rsidRPr="00C564CE" w:rsidRDefault="00C564CE">
            <w:pPr>
              <w:rPr>
                <w:sz w:val="16"/>
              </w:rPr>
            </w:pPr>
            <w:r w:rsidRPr="00C564CE">
              <w:rPr>
                <w:sz w:val="16"/>
              </w:rPr>
              <w:t>136293271</w:t>
            </w:r>
          </w:p>
        </w:tc>
        <w:tc>
          <w:tcPr>
            <w:tcW w:w="1156" w:type="dxa"/>
            <w:noWrap/>
            <w:hideMark/>
          </w:tcPr>
          <w:p w14:paraId="7DC671B9" w14:textId="77777777" w:rsidR="00C564CE" w:rsidRPr="00C564CE" w:rsidRDefault="00C564CE">
            <w:pPr>
              <w:rPr>
                <w:sz w:val="16"/>
              </w:rPr>
            </w:pPr>
            <w:r w:rsidRPr="00C564CE">
              <w:rPr>
                <w:sz w:val="16"/>
              </w:rPr>
              <w:t>136293394</w:t>
            </w:r>
          </w:p>
        </w:tc>
        <w:tc>
          <w:tcPr>
            <w:tcW w:w="1152" w:type="dxa"/>
            <w:noWrap/>
            <w:hideMark/>
          </w:tcPr>
          <w:p w14:paraId="4105CEE0" w14:textId="77777777" w:rsidR="00C564CE" w:rsidRPr="00C564CE" w:rsidRDefault="00C564CE">
            <w:pPr>
              <w:rPr>
                <w:sz w:val="16"/>
              </w:rPr>
            </w:pPr>
            <w:r w:rsidRPr="00C564CE">
              <w:rPr>
                <w:sz w:val="16"/>
              </w:rPr>
              <w:t>NC_000009.11</w:t>
            </w:r>
          </w:p>
        </w:tc>
      </w:tr>
      <w:tr w:rsidR="00C564CE" w:rsidRPr="00C564CE" w14:paraId="3F72E061" w14:textId="77777777" w:rsidTr="00C564CE">
        <w:trPr>
          <w:trHeight w:val="300"/>
        </w:trPr>
        <w:tc>
          <w:tcPr>
            <w:tcW w:w="1070" w:type="dxa"/>
            <w:noWrap/>
            <w:hideMark/>
          </w:tcPr>
          <w:p w14:paraId="694497F5" w14:textId="77777777" w:rsidR="00C564CE" w:rsidRPr="00C564CE" w:rsidRDefault="00C564CE">
            <w:pPr>
              <w:rPr>
                <w:sz w:val="16"/>
              </w:rPr>
            </w:pPr>
            <w:r w:rsidRPr="00C564CE">
              <w:rPr>
                <w:sz w:val="16"/>
              </w:rPr>
              <w:t>cg04674581</w:t>
            </w:r>
          </w:p>
        </w:tc>
        <w:tc>
          <w:tcPr>
            <w:tcW w:w="985" w:type="dxa"/>
            <w:noWrap/>
            <w:hideMark/>
          </w:tcPr>
          <w:p w14:paraId="07868A91" w14:textId="77777777" w:rsidR="00C564CE" w:rsidRPr="00C564CE" w:rsidRDefault="00C564CE">
            <w:pPr>
              <w:rPr>
                <w:sz w:val="16"/>
              </w:rPr>
            </w:pPr>
            <w:r w:rsidRPr="00C564CE">
              <w:rPr>
                <w:sz w:val="16"/>
              </w:rPr>
              <w:t>ADAMTS13</w:t>
            </w:r>
          </w:p>
        </w:tc>
        <w:tc>
          <w:tcPr>
            <w:tcW w:w="917" w:type="dxa"/>
            <w:noWrap/>
            <w:hideMark/>
          </w:tcPr>
          <w:p w14:paraId="4F7E9A1E" w14:textId="77777777" w:rsidR="00C564CE" w:rsidRPr="00C564CE" w:rsidRDefault="00C564CE">
            <w:pPr>
              <w:rPr>
                <w:sz w:val="16"/>
              </w:rPr>
            </w:pPr>
            <w:r w:rsidRPr="00C564CE">
              <w:rPr>
                <w:sz w:val="16"/>
              </w:rPr>
              <w:t>3.00E-02</w:t>
            </w:r>
          </w:p>
        </w:tc>
        <w:tc>
          <w:tcPr>
            <w:tcW w:w="585" w:type="dxa"/>
            <w:noWrap/>
            <w:hideMark/>
          </w:tcPr>
          <w:p w14:paraId="46EB48A4" w14:textId="77777777" w:rsidR="00C564CE" w:rsidRPr="00C564CE" w:rsidRDefault="00C564CE">
            <w:pPr>
              <w:rPr>
                <w:sz w:val="16"/>
              </w:rPr>
            </w:pPr>
            <w:r w:rsidRPr="00C564CE">
              <w:rPr>
                <w:sz w:val="16"/>
              </w:rPr>
              <w:t>-2.36</w:t>
            </w:r>
          </w:p>
        </w:tc>
        <w:tc>
          <w:tcPr>
            <w:tcW w:w="811" w:type="dxa"/>
            <w:noWrap/>
            <w:hideMark/>
          </w:tcPr>
          <w:p w14:paraId="4B4E89F4" w14:textId="77777777" w:rsidR="00C564CE" w:rsidRPr="00C564CE" w:rsidRDefault="00C564CE">
            <w:pPr>
              <w:rPr>
                <w:sz w:val="16"/>
              </w:rPr>
            </w:pPr>
            <w:r w:rsidRPr="00C564CE">
              <w:rPr>
                <w:sz w:val="16"/>
              </w:rPr>
              <w:t>-4.5457</w:t>
            </w:r>
          </w:p>
        </w:tc>
        <w:tc>
          <w:tcPr>
            <w:tcW w:w="809" w:type="dxa"/>
            <w:noWrap/>
            <w:hideMark/>
          </w:tcPr>
          <w:p w14:paraId="1F0F2F55" w14:textId="77777777" w:rsidR="00C564CE" w:rsidRPr="00C564CE" w:rsidRDefault="00C564CE">
            <w:pPr>
              <w:rPr>
                <w:sz w:val="16"/>
              </w:rPr>
            </w:pPr>
            <w:r w:rsidRPr="00C564CE">
              <w:rPr>
                <w:sz w:val="16"/>
              </w:rPr>
              <w:t>-2.84E-02</w:t>
            </w:r>
          </w:p>
        </w:tc>
        <w:tc>
          <w:tcPr>
            <w:tcW w:w="1145" w:type="dxa"/>
            <w:noWrap/>
            <w:hideMark/>
          </w:tcPr>
          <w:p w14:paraId="2497939E" w14:textId="77777777" w:rsidR="00C564CE" w:rsidRPr="00C564CE" w:rsidRDefault="00C564CE">
            <w:pPr>
              <w:rPr>
                <w:sz w:val="16"/>
              </w:rPr>
            </w:pPr>
            <w:r w:rsidRPr="00C564CE">
              <w:rPr>
                <w:sz w:val="16"/>
              </w:rPr>
              <w:t>136283438</w:t>
            </w:r>
          </w:p>
        </w:tc>
        <w:tc>
          <w:tcPr>
            <w:tcW w:w="1156" w:type="dxa"/>
            <w:noWrap/>
            <w:hideMark/>
          </w:tcPr>
          <w:p w14:paraId="6606CFAA" w14:textId="77777777" w:rsidR="00C564CE" w:rsidRPr="00C564CE" w:rsidRDefault="00C564CE">
            <w:pPr>
              <w:rPr>
                <w:sz w:val="16"/>
              </w:rPr>
            </w:pPr>
            <w:r w:rsidRPr="00C564CE">
              <w:rPr>
                <w:sz w:val="16"/>
              </w:rPr>
              <w:t>136283561</w:t>
            </w:r>
          </w:p>
        </w:tc>
        <w:tc>
          <w:tcPr>
            <w:tcW w:w="1152" w:type="dxa"/>
            <w:noWrap/>
            <w:hideMark/>
          </w:tcPr>
          <w:p w14:paraId="2E59A099" w14:textId="77777777" w:rsidR="00C564CE" w:rsidRPr="00C564CE" w:rsidRDefault="00C564CE">
            <w:pPr>
              <w:rPr>
                <w:sz w:val="16"/>
              </w:rPr>
            </w:pPr>
            <w:r w:rsidRPr="00C564CE">
              <w:rPr>
                <w:sz w:val="16"/>
              </w:rPr>
              <w:t>NC_000009.11</w:t>
            </w:r>
          </w:p>
        </w:tc>
      </w:tr>
      <w:tr w:rsidR="00C564CE" w:rsidRPr="00C564CE" w14:paraId="7ABC25D4" w14:textId="77777777" w:rsidTr="00C564CE">
        <w:trPr>
          <w:trHeight w:val="300"/>
        </w:trPr>
        <w:tc>
          <w:tcPr>
            <w:tcW w:w="1070" w:type="dxa"/>
            <w:noWrap/>
            <w:hideMark/>
          </w:tcPr>
          <w:p w14:paraId="3516B810" w14:textId="77777777" w:rsidR="00C564CE" w:rsidRPr="00C564CE" w:rsidRDefault="00C564CE">
            <w:pPr>
              <w:rPr>
                <w:sz w:val="16"/>
              </w:rPr>
            </w:pPr>
            <w:r w:rsidRPr="00C564CE">
              <w:rPr>
                <w:sz w:val="16"/>
              </w:rPr>
              <w:t>cg00115654</w:t>
            </w:r>
          </w:p>
        </w:tc>
        <w:tc>
          <w:tcPr>
            <w:tcW w:w="985" w:type="dxa"/>
            <w:noWrap/>
            <w:hideMark/>
          </w:tcPr>
          <w:p w14:paraId="43A01AF3" w14:textId="77777777" w:rsidR="00C564CE" w:rsidRPr="00C564CE" w:rsidRDefault="00C564CE">
            <w:pPr>
              <w:rPr>
                <w:sz w:val="16"/>
              </w:rPr>
            </w:pPr>
            <w:r w:rsidRPr="00C564CE">
              <w:rPr>
                <w:sz w:val="16"/>
              </w:rPr>
              <w:t>ADAMTS13</w:t>
            </w:r>
          </w:p>
        </w:tc>
        <w:tc>
          <w:tcPr>
            <w:tcW w:w="917" w:type="dxa"/>
            <w:noWrap/>
            <w:hideMark/>
          </w:tcPr>
          <w:p w14:paraId="7036ADA6" w14:textId="77777777" w:rsidR="00C564CE" w:rsidRPr="00C564CE" w:rsidRDefault="00C564CE">
            <w:pPr>
              <w:rPr>
                <w:sz w:val="16"/>
              </w:rPr>
            </w:pPr>
            <w:r w:rsidRPr="00C564CE">
              <w:rPr>
                <w:sz w:val="16"/>
              </w:rPr>
              <w:t>6.49E-07</w:t>
            </w:r>
          </w:p>
        </w:tc>
        <w:tc>
          <w:tcPr>
            <w:tcW w:w="585" w:type="dxa"/>
            <w:noWrap/>
            <w:hideMark/>
          </w:tcPr>
          <w:p w14:paraId="7CB09D2E" w14:textId="77777777" w:rsidR="00C564CE" w:rsidRPr="00C564CE" w:rsidRDefault="00C564CE">
            <w:pPr>
              <w:rPr>
                <w:sz w:val="16"/>
              </w:rPr>
            </w:pPr>
            <w:r w:rsidRPr="00C564CE">
              <w:rPr>
                <w:sz w:val="16"/>
              </w:rPr>
              <w:t>7.59</w:t>
            </w:r>
          </w:p>
        </w:tc>
        <w:tc>
          <w:tcPr>
            <w:tcW w:w="811" w:type="dxa"/>
            <w:noWrap/>
            <w:hideMark/>
          </w:tcPr>
          <w:p w14:paraId="1E8AF2DC" w14:textId="77777777" w:rsidR="00C564CE" w:rsidRPr="00C564CE" w:rsidRDefault="00C564CE">
            <w:pPr>
              <w:rPr>
                <w:sz w:val="16"/>
              </w:rPr>
            </w:pPr>
            <w:r w:rsidRPr="00C564CE">
              <w:rPr>
                <w:sz w:val="16"/>
              </w:rPr>
              <w:t>6.135166</w:t>
            </w:r>
          </w:p>
        </w:tc>
        <w:tc>
          <w:tcPr>
            <w:tcW w:w="809" w:type="dxa"/>
            <w:noWrap/>
            <w:hideMark/>
          </w:tcPr>
          <w:p w14:paraId="5393B338" w14:textId="77777777" w:rsidR="00C564CE" w:rsidRPr="00C564CE" w:rsidRDefault="00C564CE">
            <w:pPr>
              <w:rPr>
                <w:sz w:val="16"/>
              </w:rPr>
            </w:pPr>
            <w:r w:rsidRPr="00C564CE">
              <w:rPr>
                <w:sz w:val="16"/>
              </w:rPr>
              <w:t>1.45E-01</w:t>
            </w:r>
          </w:p>
        </w:tc>
        <w:tc>
          <w:tcPr>
            <w:tcW w:w="1145" w:type="dxa"/>
            <w:noWrap/>
            <w:hideMark/>
          </w:tcPr>
          <w:p w14:paraId="644F4841" w14:textId="77777777" w:rsidR="00C564CE" w:rsidRPr="00C564CE" w:rsidRDefault="00C564CE">
            <w:pPr>
              <w:rPr>
                <w:sz w:val="16"/>
              </w:rPr>
            </w:pPr>
            <w:r w:rsidRPr="00C564CE">
              <w:rPr>
                <w:sz w:val="16"/>
              </w:rPr>
              <w:t>136294920</w:t>
            </w:r>
          </w:p>
        </w:tc>
        <w:tc>
          <w:tcPr>
            <w:tcW w:w="1156" w:type="dxa"/>
            <w:noWrap/>
            <w:hideMark/>
          </w:tcPr>
          <w:p w14:paraId="5093C871" w14:textId="77777777" w:rsidR="00C564CE" w:rsidRPr="00C564CE" w:rsidRDefault="00C564CE">
            <w:pPr>
              <w:rPr>
                <w:sz w:val="16"/>
              </w:rPr>
            </w:pPr>
            <w:r w:rsidRPr="00C564CE">
              <w:rPr>
                <w:sz w:val="16"/>
              </w:rPr>
              <w:t>136295043</w:t>
            </w:r>
          </w:p>
        </w:tc>
        <w:tc>
          <w:tcPr>
            <w:tcW w:w="1152" w:type="dxa"/>
            <w:noWrap/>
            <w:hideMark/>
          </w:tcPr>
          <w:p w14:paraId="507D874B" w14:textId="77777777" w:rsidR="00C564CE" w:rsidRPr="00C564CE" w:rsidRDefault="00C564CE">
            <w:pPr>
              <w:rPr>
                <w:sz w:val="16"/>
              </w:rPr>
            </w:pPr>
            <w:r w:rsidRPr="00C564CE">
              <w:rPr>
                <w:sz w:val="16"/>
              </w:rPr>
              <w:t>NC_000009.11</w:t>
            </w:r>
          </w:p>
        </w:tc>
      </w:tr>
      <w:tr w:rsidR="00C564CE" w:rsidRPr="00C564CE" w14:paraId="25CF4D62" w14:textId="77777777" w:rsidTr="00C564CE">
        <w:trPr>
          <w:trHeight w:val="300"/>
        </w:trPr>
        <w:tc>
          <w:tcPr>
            <w:tcW w:w="1070" w:type="dxa"/>
            <w:noWrap/>
            <w:hideMark/>
          </w:tcPr>
          <w:p w14:paraId="1F043133" w14:textId="77777777" w:rsidR="00C564CE" w:rsidRPr="00C564CE" w:rsidRDefault="00C564CE">
            <w:pPr>
              <w:rPr>
                <w:sz w:val="16"/>
              </w:rPr>
            </w:pPr>
            <w:r w:rsidRPr="00C564CE">
              <w:rPr>
                <w:sz w:val="16"/>
              </w:rPr>
              <w:t>cg24427089</w:t>
            </w:r>
          </w:p>
        </w:tc>
        <w:tc>
          <w:tcPr>
            <w:tcW w:w="985" w:type="dxa"/>
            <w:noWrap/>
            <w:hideMark/>
          </w:tcPr>
          <w:p w14:paraId="7EE03CAD" w14:textId="77777777" w:rsidR="00C564CE" w:rsidRPr="00C564CE" w:rsidRDefault="00C564CE">
            <w:pPr>
              <w:rPr>
                <w:sz w:val="16"/>
              </w:rPr>
            </w:pPr>
            <w:r w:rsidRPr="00C564CE">
              <w:rPr>
                <w:sz w:val="16"/>
              </w:rPr>
              <w:t>ADAMTS14</w:t>
            </w:r>
          </w:p>
        </w:tc>
        <w:tc>
          <w:tcPr>
            <w:tcW w:w="917" w:type="dxa"/>
            <w:noWrap/>
            <w:hideMark/>
          </w:tcPr>
          <w:p w14:paraId="7B84C02A" w14:textId="77777777" w:rsidR="00C564CE" w:rsidRPr="00C564CE" w:rsidRDefault="00C564CE">
            <w:pPr>
              <w:rPr>
                <w:sz w:val="16"/>
              </w:rPr>
            </w:pPr>
            <w:r w:rsidRPr="00C564CE">
              <w:rPr>
                <w:sz w:val="16"/>
              </w:rPr>
              <w:t>3.43E-02</w:t>
            </w:r>
          </w:p>
        </w:tc>
        <w:tc>
          <w:tcPr>
            <w:tcW w:w="585" w:type="dxa"/>
            <w:noWrap/>
            <w:hideMark/>
          </w:tcPr>
          <w:p w14:paraId="2ECD0D43" w14:textId="77777777" w:rsidR="00C564CE" w:rsidRPr="00C564CE" w:rsidRDefault="00C564CE">
            <w:pPr>
              <w:rPr>
                <w:sz w:val="16"/>
              </w:rPr>
            </w:pPr>
            <w:r w:rsidRPr="00C564CE">
              <w:rPr>
                <w:sz w:val="16"/>
              </w:rPr>
              <w:t>2.31</w:t>
            </w:r>
          </w:p>
        </w:tc>
        <w:tc>
          <w:tcPr>
            <w:tcW w:w="811" w:type="dxa"/>
            <w:noWrap/>
            <w:hideMark/>
          </w:tcPr>
          <w:p w14:paraId="0B827C83" w14:textId="77777777" w:rsidR="00C564CE" w:rsidRPr="00C564CE" w:rsidRDefault="00C564CE">
            <w:pPr>
              <w:rPr>
                <w:sz w:val="16"/>
              </w:rPr>
            </w:pPr>
            <w:r w:rsidRPr="00C564CE">
              <w:rPr>
                <w:sz w:val="16"/>
              </w:rPr>
              <w:t>-4.62633</w:t>
            </w:r>
          </w:p>
        </w:tc>
        <w:tc>
          <w:tcPr>
            <w:tcW w:w="809" w:type="dxa"/>
            <w:noWrap/>
            <w:hideMark/>
          </w:tcPr>
          <w:p w14:paraId="27EF77C5" w14:textId="77777777" w:rsidR="00C564CE" w:rsidRPr="00C564CE" w:rsidRDefault="00C564CE">
            <w:pPr>
              <w:rPr>
                <w:sz w:val="16"/>
              </w:rPr>
            </w:pPr>
            <w:r w:rsidRPr="00C564CE">
              <w:rPr>
                <w:sz w:val="16"/>
              </w:rPr>
              <w:t>3.55E-02</w:t>
            </w:r>
          </w:p>
        </w:tc>
        <w:tc>
          <w:tcPr>
            <w:tcW w:w="1145" w:type="dxa"/>
            <w:noWrap/>
            <w:hideMark/>
          </w:tcPr>
          <w:p w14:paraId="28D293AA" w14:textId="77777777" w:rsidR="00C564CE" w:rsidRPr="00C564CE" w:rsidRDefault="00C564CE">
            <w:pPr>
              <w:rPr>
                <w:sz w:val="16"/>
              </w:rPr>
            </w:pPr>
            <w:r w:rsidRPr="00C564CE">
              <w:rPr>
                <w:sz w:val="16"/>
              </w:rPr>
              <w:t>72432550</w:t>
            </w:r>
          </w:p>
        </w:tc>
        <w:tc>
          <w:tcPr>
            <w:tcW w:w="1156" w:type="dxa"/>
            <w:noWrap/>
            <w:hideMark/>
          </w:tcPr>
          <w:p w14:paraId="3177A518" w14:textId="77777777" w:rsidR="00C564CE" w:rsidRPr="00C564CE" w:rsidRDefault="00C564CE">
            <w:pPr>
              <w:rPr>
                <w:sz w:val="16"/>
              </w:rPr>
            </w:pPr>
            <w:r w:rsidRPr="00C564CE">
              <w:rPr>
                <w:sz w:val="16"/>
              </w:rPr>
              <w:t>72432673</w:t>
            </w:r>
          </w:p>
        </w:tc>
        <w:tc>
          <w:tcPr>
            <w:tcW w:w="1152" w:type="dxa"/>
            <w:noWrap/>
            <w:hideMark/>
          </w:tcPr>
          <w:p w14:paraId="5605565F" w14:textId="77777777" w:rsidR="00C564CE" w:rsidRPr="00C564CE" w:rsidRDefault="00C564CE">
            <w:pPr>
              <w:rPr>
                <w:sz w:val="16"/>
              </w:rPr>
            </w:pPr>
            <w:r w:rsidRPr="00C564CE">
              <w:rPr>
                <w:sz w:val="16"/>
              </w:rPr>
              <w:t>NC_000010.10</w:t>
            </w:r>
          </w:p>
        </w:tc>
      </w:tr>
      <w:tr w:rsidR="00C564CE" w:rsidRPr="00C564CE" w14:paraId="17F7F89E" w14:textId="77777777" w:rsidTr="00C564CE">
        <w:trPr>
          <w:trHeight w:val="300"/>
        </w:trPr>
        <w:tc>
          <w:tcPr>
            <w:tcW w:w="1070" w:type="dxa"/>
            <w:noWrap/>
            <w:hideMark/>
          </w:tcPr>
          <w:p w14:paraId="1CD87E66" w14:textId="77777777" w:rsidR="00C564CE" w:rsidRPr="00C564CE" w:rsidRDefault="00C564CE">
            <w:pPr>
              <w:rPr>
                <w:sz w:val="16"/>
              </w:rPr>
            </w:pPr>
            <w:r w:rsidRPr="00C564CE">
              <w:rPr>
                <w:sz w:val="16"/>
              </w:rPr>
              <w:lastRenderedPageBreak/>
              <w:t>cg18886109</w:t>
            </w:r>
          </w:p>
        </w:tc>
        <w:tc>
          <w:tcPr>
            <w:tcW w:w="985" w:type="dxa"/>
            <w:noWrap/>
            <w:hideMark/>
          </w:tcPr>
          <w:p w14:paraId="3875C1B5" w14:textId="77777777" w:rsidR="00C564CE" w:rsidRPr="00C564CE" w:rsidRDefault="00C564CE">
            <w:pPr>
              <w:rPr>
                <w:sz w:val="16"/>
              </w:rPr>
            </w:pPr>
            <w:r w:rsidRPr="00C564CE">
              <w:rPr>
                <w:sz w:val="16"/>
              </w:rPr>
              <w:t>ADAMTS14</w:t>
            </w:r>
          </w:p>
        </w:tc>
        <w:tc>
          <w:tcPr>
            <w:tcW w:w="917" w:type="dxa"/>
            <w:noWrap/>
            <w:hideMark/>
          </w:tcPr>
          <w:p w14:paraId="18950E81" w14:textId="77777777" w:rsidR="00C564CE" w:rsidRPr="00C564CE" w:rsidRDefault="00C564CE">
            <w:pPr>
              <w:rPr>
                <w:sz w:val="16"/>
              </w:rPr>
            </w:pPr>
            <w:r w:rsidRPr="00C564CE">
              <w:rPr>
                <w:sz w:val="16"/>
              </w:rPr>
              <w:t>2.52E-02</w:t>
            </w:r>
          </w:p>
        </w:tc>
        <w:tc>
          <w:tcPr>
            <w:tcW w:w="585" w:type="dxa"/>
            <w:noWrap/>
            <w:hideMark/>
          </w:tcPr>
          <w:p w14:paraId="295A24DC" w14:textId="77777777" w:rsidR="00C564CE" w:rsidRPr="00C564CE" w:rsidRDefault="00C564CE">
            <w:pPr>
              <w:rPr>
                <w:sz w:val="16"/>
              </w:rPr>
            </w:pPr>
            <w:r w:rsidRPr="00C564CE">
              <w:rPr>
                <w:sz w:val="16"/>
              </w:rPr>
              <w:t>-2.45</w:t>
            </w:r>
          </w:p>
        </w:tc>
        <w:tc>
          <w:tcPr>
            <w:tcW w:w="811" w:type="dxa"/>
            <w:noWrap/>
            <w:hideMark/>
          </w:tcPr>
          <w:p w14:paraId="0244D608" w14:textId="77777777" w:rsidR="00C564CE" w:rsidRPr="00C564CE" w:rsidRDefault="00C564CE">
            <w:pPr>
              <w:rPr>
                <w:sz w:val="16"/>
              </w:rPr>
            </w:pPr>
            <w:r w:rsidRPr="00C564CE">
              <w:rPr>
                <w:sz w:val="16"/>
              </w:rPr>
              <w:t>-4.3811</w:t>
            </w:r>
          </w:p>
        </w:tc>
        <w:tc>
          <w:tcPr>
            <w:tcW w:w="809" w:type="dxa"/>
            <w:noWrap/>
            <w:hideMark/>
          </w:tcPr>
          <w:p w14:paraId="25D396AC" w14:textId="77777777" w:rsidR="00C564CE" w:rsidRPr="00C564CE" w:rsidRDefault="00C564CE">
            <w:pPr>
              <w:rPr>
                <w:sz w:val="16"/>
              </w:rPr>
            </w:pPr>
            <w:r w:rsidRPr="00C564CE">
              <w:rPr>
                <w:sz w:val="16"/>
              </w:rPr>
              <w:t>-9.27E-02</w:t>
            </w:r>
          </w:p>
        </w:tc>
        <w:tc>
          <w:tcPr>
            <w:tcW w:w="1145" w:type="dxa"/>
            <w:noWrap/>
            <w:hideMark/>
          </w:tcPr>
          <w:p w14:paraId="41480CF1" w14:textId="77777777" w:rsidR="00C564CE" w:rsidRPr="00C564CE" w:rsidRDefault="00C564CE">
            <w:pPr>
              <w:rPr>
                <w:sz w:val="16"/>
              </w:rPr>
            </w:pPr>
            <w:r w:rsidRPr="00C564CE">
              <w:rPr>
                <w:sz w:val="16"/>
              </w:rPr>
              <w:t>72514348</w:t>
            </w:r>
          </w:p>
        </w:tc>
        <w:tc>
          <w:tcPr>
            <w:tcW w:w="1156" w:type="dxa"/>
            <w:noWrap/>
            <w:hideMark/>
          </w:tcPr>
          <w:p w14:paraId="04255CD6" w14:textId="77777777" w:rsidR="00C564CE" w:rsidRPr="00C564CE" w:rsidRDefault="00C564CE">
            <w:pPr>
              <w:rPr>
                <w:sz w:val="16"/>
              </w:rPr>
            </w:pPr>
            <w:r w:rsidRPr="00C564CE">
              <w:rPr>
                <w:sz w:val="16"/>
              </w:rPr>
              <w:t>72514471</w:t>
            </w:r>
          </w:p>
        </w:tc>
        <w:tc>
          <w:tcPr>
            <w:tcW w:w="1152" w:type="dxa"/>
            <w:noWrap/>
            <w:hideMark/>
          </w:tcPr>
          <w:p w14:paraId="286724B5" w14:textId="77777777" w:rsidR="00C564CE" w:rsidRPr="00C564CE" w:rsidRDefault="00C564CE">
            <w:pPr>
              <w:rPr>
                <w:sz w:val="16"/>
              </w:rPr>
            </w:pPr>
            <w:r w:rsidRPr="00C564CE">
              <w:rPr>
                <w:sz w:val="16"/>
              </w:rPr>
              <w:t>NC_000010.10</w:t>
            </w:r>
          </w:p>
        </w:tc>
      </w:tr>
      <w:tr w:rsidR="00C564CE" w:rsidRPr="00C564CE" w14:paraId="0DA07B34" w14:textId="77777777" w:rsidTr="00C564CE">
        <w:trPr>
          <w:trHeight w:val="300"/>
        </w:trPr>
        <w:tc>
          <w:tcPr>
            <w:tcW w:w="1070" w:type="dxa"/>
            <w:noWrap/>
            <w:hideMark/>
          </w:tcPr>
          <w:p w14:paraId="1F09761B" w14:textId="77777777" w:rsidR="00C564CE" w:rsidRPr="00C564CE" w:rsidRDefault="00C564CE">
            <w:pPr>
              <w:rPr>
                <w:sz w:val="16"/>
              </w:rPr>
            </w:pPr>
            <w:r w:rsidRPr="00C564CE">
              <w:rPr>
                <w:sz w:val="16"/>
              </w:rPr>
              <w:t>cg16352527</w:t>
            </w:r>
          </w:p>
        </w:tc>
        <w:tc>
          <w:tcPr>
            <w:tcW w:w="985" w:type="dxa"/>
            <w:noWrap/>
            <w:hideMark/>
          </w:tcPr>
          <w:p w14:paraId="49049FD5" w14:textId="77777777" w:rsidR="00C564CE" w:rsidRPr="00C564CE" w:rsidRDefault="00C564CE">
            <w:pPr>
              <w:rPr>
                <w:sz w:val="16"/>
              </w:rPr>
            </w:pPr>
            <w:r w:rsidRPr="00C564CE">
              <w:rPr>
                <w:sz w:val="16"/>
              </w:rPr>
              <w:t>ADAMTS14</w:t>
            </w:r>
          </w:p>
        </w:tc>
        <w:tc>
          <w:tcPr>
            <w:tcW w:w="917" w:type="dxa"/>
            <w:noWrap/>
            <w:hideMark/>
          </w:tcPr>
          <w:p w14:paraId="517486CB" w14:textId="77777777" w:rsidR="00C564CE" w:rsidRPr="00C564CE" w:rsidRDefault="00C564CE">
            <w:pPr>
              <w:rPr>
                <w:sz w:val="16"/>
              </w:rPr>
            </w:pPr>
            <w:r w:rsidRPr="00C564CE">
              <w:rPr>
                <w:sz w:val="16"/>
              </w:rPr>
              <w:t>3.30E-03</w:t>
            </w:r>
          </w:p>
        </w:tc>
        <w:tc>
          <w:tcPr>
            <w:tcW w:w="585" w:type="dxa"/>
            <w:noWrap/>
            <w:hideMark/>
          </w:tcPr>
          <w:p w14:paraId="7E640078" w14:textId="77777777" w:rsidR="00C564CE" w:rsidRPr="00C564CE" w:rsidRDefault="00C564CE">
            <w:pPr>
              <w:rPr>
                <w:sz w:val="16"/>
              </w:rPr>
            </w:pPr>
            <w:r w:rsidRPr="00C564CE">
              <w:rPr>
                <w:sz w:val="16"/>
              </w:rPr>
              <w:t>-3.4</w:t>
            </w:r>
          </w:p>
        </w:tc>
        <w:tc>
          <w:tcPr>
            <w:tcW w:w="811" w:type="dxa"/>
            <w:noWrap/>
            <w:hideMark/>
          </w:tcPr>
          <w:p w14:paraId="5D72FCEB" w14:textId="77777777" w:rsidR="00C564CE" w:rsidRPr="00C564CE" w:rsidRDefault="00C564CE">
            <w:pPr>
              <w:rPr>
                <w:sz w:val="16"/>
              </w:rPr>
            </w:pPr>
            <w:r w:rsidRPr="00C564CE">
              <w:rPr>
                <w:sz w:val="16"/>
              </w:rPr>
              <w:t>-2.43477</w:t>
            </w:r>
          </w:p>
        </w:tc>
        <w:tc>
          <w:tcPr>
            <w:tcW w:w="809" w:type="dxa"/>
            <w:noWrap/>
            <w:hideMark/>
          </w:tcPr>
          <w:p w14:paraId="1F5DB0FE" w14:textId="77777777" w:rsidR="00C564CE" w:rsidRPr="00C564CE" w:rsidRDefault="00C564CE">
            <w:pPr>
              <w:rPr>
                <w:sz w:val="16"/>
              </w:rPr>
            </w:pPr>
            <w:r w:rsidRPr="00C564CE">
              <w:rPr>
                <w:sz w:val="16"/>
              </w:rPr>
              <w:t>-1.74E-01</w:t>
            </w:r>
          </w:p>
        </w:tc>
        <w:tc>
          <w:tcPr>
            <w:tcW w:w="1145" w:type="dxa"/>
            <w:noWrap/>
            <w:hideMark/>
          </w:tcPr>
          <w:p w14:paraId="685BD025" w14:textId="77777777" w:rsidR="00C564CE" w:rsidRPr="00C564CE" w:rsidRDefault="00C564CE">
            <w:pPr>
              <w:rPr>
                <w:sz w:val="16"/>
              </w:rPr>
            </w:pPr>
            <w:r w:rsidRPr="00C564CE">
              <w:rPr>
                <w:sz w:val="16"/>
              </w:rPr>
              <w:t>72476178</w:t>
            </w:r>
          </w:p>
        </w:tc>
        <w:tc>
          <w:tcPr>
            <w:tcW w:w="1156" w:type="dxa"/>
            <w:noWrap/>
            <w:hideMark/>
          </w:tcPr>
          <w:p w14:paraId="254D0D69" w14:textId="77777777" w:rsidR="00C564CE" w:rsidRPr="00C564CE" w:rsidRDefault="00C564CE">
            <w:pPr>
              <w:rPr>
                <w:sz w:val="16"/>
              </w:rPr>
            </w:pPr>
            <w:r w:rsidRPr="00C564CE">
              <w:rPr>
                <w:sz w:val="16"/>
              </w:rPr>
              <w:t>72476301</w:t>
            </w:r>
          </w:p>
        </w:tc>
        <w:tc>
          <w:tcPr>
            <w:tcW w:w="1152" w:type="dxa"/>
            <w:noWrap/>
            <w:hideMark/>
          </w:tcPr>
          <w:p w14:paraId="18083330" w14:textId="77777777" w:rsidR="00C564CE" w:rsidRPr="00C564CE" w:rsidRDefault="00C564CE">
            <w:pPr>
              <w:rPr>
                <w:sz w:val="16"/>
              </w:rPr>
            </w:pPr>
            <w:r w:rsidRPr="00C564CE">
              <w:rPr>
                <w:sz w:val="16"/>
              </w:rPr>
              <w:t>NC_000010.10</w:t>
            </w:r>
          </w:p>
        </w:tc>
      </w:tr>
      <w:tr w:rsidR="00C564CE" w:rsidRPr="00C564CE" w14:paraId="7B4D871F" w14:textId="77777777" w:rsidTr="00C564CE">
        <w:trPr>
          <w:trHeight w:val="300"/>
        </w:trPr>
        <w:tc>
          <w:tcPr>
            <w:tcW w:w="1070" w:type="dxa"/>
            <w:noWrap/>
            <w:hideMark/>
          </w:tcPr>
          <w:p w14:paraId="60A3274C" w14:textId="77777777" w:rsidR="00C564CE" w:rsidRPr="00C564CE" w:rsidRDefault="00C564CE">
            <w:pPr>
              <w:rPr>
                <w:sz w:val="16"/>
              </w:rPr>
            </w:pPr>
            <w:r w:rsidRPr="00C564CE">
              <w:rPr>
                <w:sz w:val="16"/>
              </w:rPr>
              <w:t>cg14612544</w:t>
            </w:r>
          </w:p>
        </w:tc>
        <w:tc>
          <w:tcPr>
            <w:tcW w:w="985" w:type="dxa"/>
            <w:noWrap/>
            <w:hideMark/>
          </w:tcPr>
          <w:p w14:paraId="6E276B4B" w14:textId="77777777" w:rsidR="00C564CE" w:rsidRPr="00C564CE" w:rsidRDefault="00C564CE">
            <w:pPr>
              <w:rPr>
                <w:sz w:val="16"/>
              </w:rPr>
            </w:pPr>
            <w:r w:rsidRPr="00C564CE">
              <w:rPr>
                <w:sz w:val="16"/>
              </w:rPr>
              <w:t>ADAMTS14</w:t>
            </w:r>
          </w:p>
        </w:tc>
        <w:tc>
          <w:tcPr>
            <w:tcW w:w="917" w:type="dxa"/>
            <w:noWrap/>
            <w:hideMark/>
          </w:tcPr>
          <w:p w14:paraId="794C1088" w14:textId="77777777" w:rsidR="00C564CE" w:rsidRPr="00C564CE" w:rsidRDefault="00C564CE">
            <w:pPr>
              <w:rPr>
                <w:sz w:val="16"/>
              </w:rPr>
            </w:pPr>
            <w:r w:rsidRPr="00C564CE">
              <w:rPr>
                <w:sz w:val="16"/>
              </w:rPr>
              <w:t>4.81E-02</w:t>
            </w:r>
          </w:p>
        </w:tc>
        <w:tc>
          <w:tcPr>
            <w:tcW w:w="585" w:type="dxa"/>
            <w:noWrap/>
            <w:hideMark/>
          </w:tcPr>
          <w:p w14:paraId="76232E02" w14:textId="77777777" w:rsidR="00C564CE" w:rsidRPr="00C564CE" w:rsidRDefault="00C564CE">
            <w:pPr>
              <w:rPr>
                <w:sz w:val="16"/>
              </w:rPr>
            </w:pPr>
            <w:r w:rsidRPr="00C564CE">
              <w:rPr>
                <w:sz w:val="16"/>
              </w:rPr>
              <w:t>2.14</w:t>
            </w:r>
          </w:p>
        </w:tc>
        <w:tc>
          <w:tcPr>
            <w:tcW w:w="811" w:type="dxa"/>
            <w:noWrap/>
            <w:hideMark/>
          </w:tcPr>
          <w:p w14:paraId="3EA905A0" w14:textId="77777777" w:rsidR="00C564CE" w:rsidRPr="00C564CE" w:rsidRDefault="00C564CE">
            <w:pPr>
              <w:rPr>
                <w:sz w:val="16"/>
              </w:rPr>
            </w:pPr>
            <w:r w:rsidRPr="00C564CE">
              <w:rPr>
                <w:sz w:val="16"/>
              </w:rPr>
              <w:t>-4.9368</w:t>
            </w:r>
          </w:p>
        </w:tc>
        <w:tc>
          <w:tcPr>
            <w:tcW w:w="809" w:type="dxa"/>
            <w:noWrap/>
            <w:hideMark/>
          </w:tcPr>
          <w:p w14:paraId="7549B18D" w14:textId="77777777" w:rsidR="00C564CE" w:rsidRPr="00C564CE" w:rsidRDefault="00C564CE">
            <w:pPr>
              <w:rPr>
                <w:sz w:val="16"/>
              </w:rPr>
            </w:pPr>
            <w:r w:rsidRPr="00C564CE">
              <w:rPr>
                <w:sz w:val="16"/>
              </w:rPr>
              <w:t>7.36E-02</w:t>
            </w:r>
          </w:p>
        </w:tc>
        <w:tc>
          <w:tcPr>
            <w:tcW w:w="1145" w:type="dxa"/>
            <w:noWrap/>
            <w:hideMark/>
          </w:tcPr>
          <w:p w14:paraId="272D53AD" w14:textId="77777777" w:rsidR="00C564CE" w:rsidRPr="00C564CE" w:rsidRDefault="00C564CE">
            <w:pPr>
              <w:rPr>
                <w:sz w:val="16"/>
              </w:rPr>
            </w:pPr>
            <w:r w:rsidRPr="00C564CE">
              <w:rPr>
                <w:sz w:val="16"/>
              </w:rPr>
              <w:t>72432573</w:t>
            </w:r>
          </w:p>
        </w:tc>
        <w:tc>
          <w:tcPr>
            <w:tcW w:w="1156" w:type="dxa"/>
            <w:noWrap/>
            <w:hideMark/>
          </w:tcPr>
          <w:p w14:paraId="10EFEB98" w14:textId="77777777" w:rsidR="00C564CE" w:rsidRPr="00C564CE" w:rsidRDefault="00C564CE">
            <w:pPr>
              <w:rPr>
                <w:sz w:val="16"/>
              </w:rPr>
            </w:pPr>
            <w:r w:rsidRPr="00C564CE">
              <w:rPr>
                <w:sz w:val="16"/>
              </w:rPr>
              <w:t>72432696</w:t>
            </w:r>
          </w:p>
        </w:tc>
        <w:tc>
          <w:tcPr>
            <w:tcW w:w="1152" w:type="dxa"/>
            <w:noWrap/>
            <w:hideMark/>
          </w:tcPr>
          <w:p w14:paraId="5F2DCE3B" w14:textId="77777777" w:rsidR="00C564CE" w:rsidRPr="00C564CE" w:rsidRDefault="00C564CE">
            <w:pPr>
              <w:rPr>
                <w:sz w:val="16"/>
              </w:rPr>
            </w:pPr>
            <w:r w:rsidRPr="00C564CE">
              <w:rPr>
                <w:sz w:val="16"/>
              </w:rPr>
              <w:t>NC_000010.10</w:t>
            </w:r>
          </w:p>
        </w:tc>
      </w:tr>
      <w:tr w:rsidR="00C564CE" w:rsidRPr="00C564CE" w14:paraId="1400868A" w14:textId="77777777" w:rsidTr="00C564CE">
        <w:trPr>
          <w:trHeight w:val="300"/>
        </w:trPr>
        <w:tc>
          <w:tcPr>
            <w:tcW w:w="1070" w:type="dxa"/>
            <w:noWrap/>
            <w:hideMark/>
          </w:tcPr>
          <w:p w14:paraId="68459A5C" w14:textId="77777777" w:rsidR="00C564CE" w:rsidRPr="00C564CE" w:rsidRDefault="00C564CE">
            <w:pPr>
              <w:rPr>
                <w:sz w:val="16"/>
              </w:rPr>
            </w:pPr>
            <w:r w:rsidRPr="00C564CE">
              <w:rPr>
                <w:sz w:val="16"/>
              </w:rPr>
              <w:t>cg10975049</w:t>
            </w:r>
          </w:p>
        </w:tc>
        <w:tc>
          <w:tcPr>
            <w:tcW w:w="985" w:type="dxa"/>
            <w:noWrap/>
            <w:hideMark/>
          </w:tcPr>
          <w:p w14:paraId="513F9D0D" w14:textId="77777777" w:rsidR="00C564CE" w:rsidRPr="00C564CE" w:rsidRDefault="00C564CE">
            <w:pPr>
              <w:rPr>
                <w:sz w:val="16"/>
              </w:rPr>
            </w:pPr>
            <w:r w:rsidRPr="00C564CE">
              <w:rPr>
                <w:sz w:val="16"/>
              </w:rPr>
              <w:t>ADAMTS14</w:t>
            </w:r>
          </w:p>
        </w:tc>
        <w:tc>
          <w:tcPr>
            <w:tcW w:w="917" w:type="dxa"/>
            <w:noWrap/>
            <w:hideMark/>
          </w:tcPr>
          <w:p w14:paraId="1078EF91" w14:textId="77777777" w:rsidR="00C564CE" w:rsidRPr="00C564CE" w:rsidRDefault="00C564CE">
            <w:pPr>
              <w:rPr>
                <w:sz w:val="16"/>
              </w:rPr>
            </w:pPr>
            <w:r w:rsidRPr="00C564CE">
              <w:rPr>
                <w:sz w:val="16"/>
              </w:rPr>
              <w:t>3.56E-02</w:t>
            </w:r>
          </w:p>
        </w:tc>
        <w:tc>
          <w:tcPr>
            <w:tcW w:w="585" w:type="dxa"/>
            <w:noWrap/>
            <w:hideMark/>
          </w:tcPr>
          <w:p w14:paraId="0A8B3A1D" w14:textId="77777777" w:rsidR="00C564CE" w:rsidRPr="00C564CE" w:rsidRDefault="00C564CE">
            <w:pPr>
              <w:rPr>
                <w:sz w:val="16"/>
              </w:rPr>
            </w:pPr>
            <w:r w:rsidRPr="00C564CE">
              <w:rPr>
                <w:sz w:val="16"/>
              </w:rPr>
              <w:t>2.28</w:t>
            </w:r>
          </w:p>
        </w:tc>
        <w:tc>
          <w:tcPr>
            <w:tcW w:w="811" w:type="dxa"/>
            <w:noWrap/>
            <w:hideMark/>
          </w:tcPr>
          <w:p w14:paraId="1A411300" w14:textId="77777777" w:rsidR="00C564CE" w:rsidRPr="00C564CE" w:rsidRDefault="00C564CE">
            <w:pPr>
              <w:rPr>
                <w:sz w:val="16"/>
              </w:rPr>
            </w:pPr>
            <w:r w:rsidRPr="00C564CE">
              <w:rPr>
                <w:sz w:val="16"/>
              </w:rPr>
              <w:t>-4.70245</w:t>
            </w:r>
          </w:p>
        </w:tc>
        <w:tc>
          <w:tcPr>
            <w:tcW w:w="809" w:type="dxa"/>
            <w:noWrap/>
            <w:hideMark/>
          </w:tcPr>
          <w:p w14:paraId="4D829DC6" w14:textId="77777777" w:rsidR="00C564CE" w:rsidRPr="00C564CE" w:rsidRDefault="00C564CE">
            <w:pPr>
              <w:rPr>
                <w:sz w:val="16"/>
              </w:rPr>
            </w:pPr>
            <w:r w:rsidRPr="00C564CE">
              <w:rPr>
                <w:sz w:val="16"/>
              </w:rPr>
              <w:t>5.03E-02</w:t>
            </w:r>
          </w:p>
        </w:tc>
        <w:tc>
          <w:tcPr>
            <w:tcW w:w="1145" w:type="dxa"/>
            <w:noWrap/>
            <w:hideMark/>
          </w:tcPr>
          <w:p w14:paraId="26EB864E" w14:textId="77777777" w:rsidR="00C564CE" w:rsidRPr="00C564CE" w:rsidRDefault="00C564CE">
            <w:pPr>
              <w:rPr>
                <w:sz w:val="16"/>
              </w:rPr>
            </w:pPr>
            <w:r w:rsidRPr="00C564CE">
              <w:rPr>
                <w:sz w:val="16"/>
              </w:rPr>
              <w:t>72432542</w:t>
            </w:r>
          </w:p>
        </w:tc>
        <w:tc>
          <w:tcPr>
            <w:tcW w:w="1156" w:type="dxa"/>
            <w:noWrap/>
            <w:hideMark/>
          </w:tcPr>
          <w:p w14:paraId="348C1BDA" w14:textId="77777777" w:rsidR="00C564CE" w:rsidRPr="00C564CE" w:rsidRDefault="00C564CE">
            <w:pPr>
              <w:rPr>
                <w:sz w:val="16"/>
              </w:rPr>
            </w:pPr>
            <w:r w:rsidRPr="00C564CE">
              <w:rPr>
                <w:sz w:val="16"/>
              </w:rPr>
              <w:t>72432665</w:t>
            </w:r>
          </w:p>
        </w:tc>
        <w:tc>
          <w:tcPr>
            <w:tcW w:w="1152" w:type="dxa"/>
            <w:noWrap/>
            <w:hideMark/>
          </w:tcPr>
          <w:p w14:paraId="7E1558E7" w14:textId="77777777" w:rsidR="00C564CE" w:rsidRPr="00C564CE" w:rsidRDefault="00C564CE">
            <w:pPr>
              <w:rPr>
                <w:sz w:val="16"/>
              </w:rPr>
            </w:pPr>
            <w:r w:rsidRPr="00C564CE">
              <w:rPr>
                <w:sz w:val="16"/>
              </w:rPr>
              <w:t>NC_000010.10</w:t>
            </w:r>
          </w:p>
        </w:tc>
      </w:tr>
      <w:tr w:rsidR="00C564CE" w:rsidRPr="00C564CE" w14:paraId="461FDFC0" w14:textId="77777777" w:rsidTr="00C564CE">
        <w:trPr>
          <w:trHeight w:val="300"/>
        </w:trPr>
        <w:tc>
          <w:tcPr>
            <w:tcW w:w="1070" w:type="dxa"/>
            <w:noWrap/>
            <w:hideMark/>
          </w:tcPr>
          <w:p w14:paraId="73360FE8" w14:textId="77777777" w:rsidR="00C564CE" w:rsidRPr="00C564CE" w:rsidRDefault="00C564CE">
            <w:pPr>
              <w:rPr>
                <w:sz w:val="16"/>
              </w:rPr>
            </w:pPr>
            <w:r w:rsidRPr="00C564CE">
              <w:rPr>
                <w:sz w:val="16"/>
              </w:rPr>
              <w:t>cg10445453</w:t>
            </w:r>
          </w:p>
        </w:tc>
        <w:tc>
          <w:tcPr>
            <w:tcW w:w="985" w:type="dxa"/>
            <w:noWrap/>
            <w:hideMark/>
          </w:tcPr>
          <w:p w14:paraId="7C0D24D3" w14:textId="77777777" w:rsidR="00C564CE" w:rsidRPr="00C564CE" w:rsidRDefault="00C564CE">
            <w:pPr>
              <w:rPr>
                <w:sz w:val="16"/>
              </w:rPr>
            </w:pPr>
            <w:r w:rsidRPr="00C564CE">
              <w:rPr>
                <w:sz w:val="16"/>
              </w:rPr>
              <w:t>ADAMTS14</w:t>
            </w:r>
          </w:p>
        </w:tc>
        <w:tc>
          <w:tcPr>
            <w:tcW w:w="917" w:type="dxa"/>
            <w:noWrap/>
            <w:hideMark/>
          </w:tcPr>
          <w:p w14:paraId="1F4AA213" w14:textId="77777777" w:rsidR="00C564CE" w:rsidRPr="00C564CE" w:rsidRDefault="00C564CE">
            <w:pPr>
              <w:rPr>
                <w:sz w:val="16"/>
              </w:rPr>
            </w:pPr>
            <w:r w:rsidRPr="00C564CE">
              <w:rPr>
                <w:sz w:val="16"/>
              </w:rPr>
              <w:t>4.98E-02</w:t>
            </w:r>
          </w:p>
        </w:tc>
        <w:tc>
          <w:tcPr>
            <w:tcW w:w="585" w:type="dxa"/>
            <w:noWrap/>
            <w:hideMark/>
          </w:tcPr>
          <w:p w14:paraId="0D386A47" w14:textId="77777777" w:rsidR="00C564CE" w:rsidRPr="00C564CE" w:rsidRDefault="00C564CE">
            <w:pPr>
              <w:rPr>
                <w:sz w:val="16"/>
              </w:rPr>
            </w:pPr>
            <w:r w:rsidRPr="00C564CE">
              <w:rPr>
                <w:sz w:val="16"/>
              </w:rPr>
              <w:t>2.11</w:t>
            </w:r>
          </w:p>
        </w:tc>
        <w:tc>
          <w:tcPr>
            <w:tcW w:w="811" w:type="dxa"/>
            <w:noWrap/>
            <w:hideMark/>
          </w:tcPr>
          <w:p w14:paraId="4851E22F" w14:textId="77777777" w:rsidR="00C564CE" w:rsidRPr="00C564CE" w:rsidRDefault="00C564CE">
            <w:pPr>
              <w:rPr>
                <w:sz w:val="16"/>
              </w:rPr>
            </w:pPr>
            <w:r w:rsidRPr="00C564CE">
              <w:rPr>
                <w:sz w:val="16"/>
              </w:rPr>
              <w:t>-5.00848</w:t>
            </w:r>
          </w:p>
        </w:tc>
        <w:tc>
          <w:tcPr>
            <w:tcW w:w="809" w:type="dxa"/>
            <w:noWrap/>
            <w:hideMark/>
          </w:tcPr>
          <w:p w14:paraId="085F0E5A" w14:textId="77777777" w:rsidR="00C564CE" w:rsidRPr="00C564CE" w:rsidRDefault="00C564CE">
            <w:pPr>
              <w:rPr>
                <w:sz w:val="16"/>
              </w:rPr>
            </w:pPr>
            <w:r w:rsidRPr="00C564CE">
              <w:rPr>
                <w:sz w:val="16"/>
              </w:rPr>
              <w:t>5.07E-02</w:t>
            </w:r>
          </w:p>
        </w:tc>
        <w:tc>
          <w:tcPr>
            <w:tcW w:w="1145" w:type="dxa"/>
            <w:noWrap/>
            <w:hideMark/>
          </w:tcPr>
          <w:p w14:paraId="41B64E0A" w14:textId="77777777" w:rsidR="00C564CE" w:rsidRPr="00C564CE" w:rsidRDefault="00C564CE">
            <w:pPr>
              <w:rPr>
                <w:sz w:val="16"/>
              </w:rPr>
            </w:pPr>
            <w:r w:rsidRPr="00C564CE">
              <w:rPr>
                <w:sz w:val="16"/>
              </w:rPr>
              <w:t>72432540</w:t>
            </w:r>
          </w:p>
        </w:tc>
        <w:tc>
          <w:tcPr>
            <w:tcW w:w="1156" w:type="dxa"/>
            <w:noWrap/>
            <w:hideMark/>
          </w:tcPr>
          <w:p w14:paraId="09DCAA15" w14:textId="77777777" w:rsidR="00C564CE" w:rsidRPr="00C564CE" w:rsidRDefault="00C564CE">
            <w:pPr>
              <w:rPr>
                <w:sz w:val="16"/>
              </w:rPr>
            </w:pPr>
            <w:r w:rsidRPr="00C564CE">
              <w:rPr>
                <w:sz w:val="16"/>
              </w:rPr>
              <w:t>72432663</w:t>
            </w:r>
          </w:p>
        </w:tc>
        <w:tc>
          <w:tcPr>
            <w:tcW w:w="1152" w:type="dxa"/>
            <w:noWrap/>
            <w:hideMark/>
          </w:tcPr>
          <w:p w14:paraId="71758FF0" w14:textId="77777777" w:rsidR="00C564CE" w:rsidRPr="00C564CE" w:rsidRDefault="00C564CE">
            <w:pPr>
              <w:rPr>
                <w:sz w:val="16"/>
              </w:rPr>
            </w:pPr>
            <w:r w:rsidRPr="00C564CE">
              <w:rPr>
                <w:sz w:val="16"/>
              </w:rPr>
              <w:t>NC_000010.10</w:t>
            </w:r>
          </w:p>
        </w:tc>
      </w:tr>
      <w:tr w:rsidR="00C564CE" w:rsidRPr="00C564CE" w14:paraId="7E98B5D3" w14:textId="77777777" w:rsidTr="00C564CE">
        <w:trPr>
          <w:trHeight w:val="300"/>
        </w:trPr>
        <w:tc>
          <w:tcPr>
            <w:tcW w:w="1070" w:type="dxa"/>
            <w:noWrap/>
            <w:hideMark/>
          </w:tcPr>
          <w:p w14:paraId="4FD7A270" w14:textId="77777777" w:rsidR="00C564CE" w:rsidRPr="00C564CE" w:rsidRDefault="00C564CE">
            <w:pPr>
              <w:rPr>
                <w:sz w:val="16"/>
              </w:rPr>
            </w:pPr>
            <w:r w:rsidRPr="00C564CE">
              <w:rPr>
                <w:sz w:val="16"/>
              </w:rPr>
              <w:t>cg02503850</w:t>
            </w:r>
          </w:p>
        </w:tc>
        <w:tc>
          <w:tcPr>
            <w:tcW w:w="985" w:type="dxa"/>
            <w:noWrap/>
            <w:hideMark/>
          </w:tcPr>
          <w:p w14:paraId="1E7F8CCA" w14:textId="77777777" w:rsidR="00C564CE" w:rsidRPr="00C564CE" w:rsidRDefault="00C564CE">
            <w:pPr>
              <w:rPr>
                <w:sz w:val="16"/>
              </w:rPr>
            </w:pPr>
            <w:r w:rsidRPr="00C564CE">
              <w:rPr>
                <w:sz w:val="16"/>
              </w:rPr>
              <w:t>ADAMTS14</w:t>
            </w:r>
          </w:p>
        </w:tc>
        <w:tc>
          <w:tcPr>
            <w:tcW w:w="917" w:type="dxa"/>
            <w:noWrap/>
            <w:hideMark/>
          </w:tcPr>
          <w:p w14:paraId="1E48DCA7" w14:textId="77777777" w:rsidR="00C564CE" w:rsidRPr="00C564CE" w:rsidRDefault="00C564CE">
            <w:pPr>
              <w:rPr>
                <w:sz w:val="16"/>
              </w:rPr>
            </w:pPr>
            <w:r w:rsidRPr="00C564CE">
              <w:rPr>
                <w:sz w:val="16"/>
              </w:rPr>
              <w:t>1.83E-02</w:t>
            </w:r>
          </w:p>
        </w:tc>
        <w:tc>
          <w:tcPr>
            <w:tcW w:w="585" w:type="dxa"/>
            <w:noWrap/>
            <w:hideMark/>
          </w:tcPr>
          <w:p w14:paraId="6C45C024" w14:textId="77777777" w:rsidR="00C564CE" w:rsidRPr="00C564CE" w:rsidRDefault="00C564CE">
            <w:pPr>
              <w:rPr>
                <w:sz w:val="16"/>
              </w:rPr>
            </w:pPr>
            <w:r w:rsidRPr="00C564CE">
              <w:rPr>
                <w:sz w:val="16"/>
              </w:rPr>
              <w:t>2.6</w:t>
            </w:r>
          </w:p>
        </w:tc>
        <w:tc>
          <w:tcPr>
            <w:tcW w:w="811" w:type="dxa"/>
            <w:noWrap/>
            <w:hideMark/>
          </w:tcPr>
          <w:p w14:paraId="4AE91E3D" w14:textId="77777777" w:rsidR="00C564CE" w:rsidRPr="00C564CE" w:rsidRDefault="00C564CE">
            <w:pPr>
              <w:rPr>
                <w:sz w:val="16"/>
              </w:rPr>
            </w:pPr>
            <w:r w:rsidRPr="00C564CE">
              <w:rPr>
                <w:sz w:val="16"/>
              </w:rPr>
              <w:t>-4.08443</w:t>
            </w:r>
          </w:p>
        </w:tc>
        <w:tc>
          <w:tcPr>
            <w:tcW w:w="809" w:type="dxa"/>
            <w:noWrap/>
            <w:hideMark/>
          </w:tcPr>
          <w:p w14:paraId="6C39D90F" w14:textId="77777777" w:rsidR="00C564CE" w:rsidRPr="00C564CE" w:rsidRDefault="00C564CE">
            <w:pPr>
              <w:rPr>
                <w:sz w:val="16"/>
              </w:rPr>
            </w:pPr>
            <w:r w:rsidRPr="00C564CE">
              <w:rPr>
                <w:sz w:val="16"/>
              </w:rPr>
              <w:t>8.48E-02</w:t>
            </w:r>
          </w:p>
        </w:tc>
        <w:tc>
          <w:tcPr>
            <w:tcW w:w="1145" w:type="dxa"/>
            <w:noWrap/>
            <w:hideMark/>
          </w:tcPr>
          <w:p w14:paraId="0248F88F" w14:textId="77777777" w:rsidR="00C564CE" w:rsidRPr="00C564CE" w:rsidRDefault="00C564CE">
            <w:pPr>
              <w:rPr>
                <w:sz w:val="16"/>
              </w:rPr>
            </w:pPr>
            <w:r w:rsidRPr="00C564CE">
              <w:rPr>
                <w:sz w:val="16"/>
              </w:rPr>
              <w:t>72432552</w:t>
            </w:r>
          </w:p>
        </w:tc>
        <w:tc>
          <w:tcPr>
            <w:tcW w:w="1156" w:type="dxa"/>
            <w:noWrap/>
            <w:hideMark/>
          </w:tcPr>
          <w:p w14:paraId="44742CD6" w14:textId="77777777" w:rsidR="00C564CE" w:rsidRPr="00C564CE" w:rsidRDefault="00C564CE">
            <w:pPr>
              <w:rPr>
                <w:sz w:val="16"/>
              </w:rPr>
            </w:pPr>
            <w:r w:rsidRPr="00C564CE">
              <w:rPr>
                <w:sz w:val="16"/>
              </w:rPr>
              <w:t>72432675</w:t>
            </w:r>
          </w:p>
        </w:tc>
        <w:tc>
          <w:tcPr>
            <w:tcW w:w="1152" w:type="dxa"/>
            <w:noWrap/>
            <w:hideMark/>
          </w:tcPr>
          <w:p w14:paraId="37E8F200" w14:textId="77777777" w:rsidR="00C564CE" w:rsidRPr="00C564CE" w:rsidRDefault="00C564CE">
            <w:pPr>
              <w:rPr>
                <w:sz w:val="16"/>
              </w:rPr>
            </w:pPr>
            <w:r w:rsidRPr="00C564CE">
              <w:rPr>
                <w:sz w:val="16"/>
              </w:rPr>
              <w:t>NC_000010.10</w:t>
            </w:r>
          </w:p>
        </w:tc>
      </w:tr>
      <w:tr w:rsidR="00C564CE" w:rsidRPr="00C564CE" w14:paraId="39B394AC" w14:textId="77777777" w:rsidTr="00C564CE">
        <w:trPr>
          <w:trHeight w:val="300"/>
        </w:trPr>
        <w:tc>
          <w:tcPr>
            <w:tcW w:w="1070" w:type="dxa"/>
            <w:noWrap/>
            <w:hideMark/>
          </w:tcPr>
          <w:p w14:paraId="438458F6" w14:textId="77777777" w:rsidR="00C564CE" w:rsidRPr="00C564CE" w:rsidRDefault="00C564CE">
            <w:pPr>
              <w:rPr>
                <w:sz w:val="16"/>
              </w:rPr>
            </w:pPr>
            <w:r w:rsidRPr="00C564CE">
              <w:rPr>
                <w:sz w:val="16"/>
              </w:rPr>
              <w:t>cg23214308</w:t>
            </w:r>
          </w:p>
        </w:tc>
        <w:tc>
          <w:tcPr>
            <w:tcW w:w="985" w:type="dxa"/>
            <w:noWrap/>
            <w:hideMark/>
          </w:tcPr>
          <w:p w14:paraId="4755B234" w14:textId="77777777" w:rsidR="00C564CE" w:rsidRPr="00C564CE" w:rsidRDefault="00C564CE">
            <w:pPr>
              <w:rPr>
                <w:sz w:val="16"/>
              </w:rPr>
            </w:pPr>
            <w:r w:rsidRPr="00C564CE">
              <w:rPr>
                <w:sz w:val="16"/>
              </w:rPr>
              <w:t>ADAMTS15</w:t>
            </w:r>
          </w:p>
        </w:tc>
        <w:tc>
          <w:tcPr>
            <w:tcW w:w="917" w:type="dxa"/>
            <w:noWrap/>
            <w:hideMark/>
          </w:tcPr>
          <w:p w14:paraId="3DA250C1" w14:textId="77777777" w:rsidR="00C564CE" w:rsidRPr="00C564CE" w:rsidRDefault="00C564CE">
            <w:pPr>
              <w:rPr>
                <w:sz w:val="16"/>
              </w:rPr>
            </w:pPr>
            <w:r w:rsidRPr="00C564CE">
              <w:rPr>
                <w:sz w:val="16"/>
              </w:rPr>
              <w:t>3.35E-02</w:t>
            </w:r>
          </w:p>
        </w:tc>
        <w:tc>
          <w:tcPr>
            <w:tcW w:w="585" w:type="dxa"/>
            <w:noWrap/>
            <w:hideMark/>
          </w:tcPr>
          <w:p w14:paraId="1700CA1E" w14:textId="77777777" w:rsidR="00C564CE" w:rsidRPr="00C564CE" w:rsidRDefault="00C564CE">
            <w:pPr>
              <w:rPr>
                <w:sz w:val="16"/>
              </w:rPr>
            </w:pPr>
            <w:r w:rsidRPr="00C564CE">
              <w:rPr>
                <w:sz w:val="16"/>
              </w:rPr>
              <w:t>2.31</w:t>
            </w:r>
          </w:p>
        </w:tc>
        <w:tc>
          <w:tcPr>
            <w:tcW w:w="811" w:type="dxa"/>
            <w:noWrap/>
            <w:hideMark/>
          </w:tcPr>
          <w:p w14:paraId="145697C0" w14:textId="77777777" w:rsidR="00C564CE" w:rsidRPr="00C564CE" w:rsidRDefault="00C564CE">
            <w:pPr>
              <w:rPr>
                <w:sz w:val="16"/>
              </w:rPr>
            </w:pPr>
            <w:r w:rsidRPr="00C564CE">
              <w:rPr>
                <w:sz w:val="16"/>
              </w:rPr>
              <w:t>-4.64636</w:t>
            </w:r>
          </w:p>
        </w:tc>
        <w:tc>
          <w:tcPr>
            <w:tcW w:w="809" w:type="dxa"/>
            <w:noWrap/>
            <w:hideMark/>
          </w:tcPr>
          <w:p w14:paraId="590852BA" w14:textId="77777777" w:rsidR="00C564CE" w:rsidRPr="00C564CE" w:rsidRDefault="00C564CE">
            <w:pPr>
              <w:rPr>
                <w:sz w:val="16"/>
              </w:rPr>
            </w:pPr>
            <w:r w:rsidRPr="00C564CE">
              <w:rPr>
                <w:sz w:val="16"/>
              </w:rPr>
              <w:t>1.90E-02</w:t>
            </w:r>
          </w:p>
        </w:tc>
        <w:tc>
          <w:tcPr>
            <w:tcW w:w="1145" w:type="dxa"/>
            <w:noWrap/>
            <w:hideMark/>
          </w:tcPr>
          <w:p w14:paraId="2F5A8954" w14:textId="77777777" w:rsidR="00C564CE" w:rsidRPr="00C564CE" w:rsidRDefault="00C564CE">
            <w:pPr>
              <w:rPr>
                <w:sz w:val="16"/>
              </w:rPr>
            </w:pPr>
            <w:r w:rsidRPr="00C564CE">
              <w:rPr>
                <w:sz w:val="16"/>
              </w:rPr>
              <w:t>130318865</w:t>
            </w:r>
          </w:p>
        </w:tc>
        <w:tc>
          <w:tcPr>
            <w:tcW w:w="1156" w:type="dxa"/>
            <w:noWrap/>
            <w:hideMark/>
          </w:tcPr>
          <w:p w14:paraId="3F533A9A" w14:textId="77777777" w:rsidR="00C564CE" w:rsidRPr="00C564CE" w:rsidRDefault="00C564CE">
            <w:pPr>
              <w:rPr>
                <w:sz w:val="16"/>
              </w:rPr>
            </w:pPr>
            <w:r w:rsidRPr="00C564CE">
              <w:rPr>
                <w:sz w:val="16"/>
              </w:rPr>
              <w:t>130318988</w:t>
            </w:r>
          </w:p>
        </w:tc>
        <w:tc>
          <w:tcPr>
            <w:tcW w:w="1152" w:type="dxa"/>
            <w:noWrap/>
            <w:hideMark/>
          </w:tcPr>
          <w:p w14:paraId="76FBECAD" w14:textId="77777777" w:rsidR="00C564CE" w:rsidRPr="00C564CE" w:rsidRDefault="00C564CE">
            <w:pPr>
              <w:rPr>
                <w:sz w:val="16"/>
              </w:rPr>
            </w:pPr>
            <w:r w:rsidRPr="00C564CE">
              <w:rPr>
                <w:sz w:val="16"/>
              </w:rPr>
              <w:t>NC_000011.9</w:t>
            </w:r>
          </w:p>
        </w:tc>
      </w:tr>
      <w:tr w:rsidR="00C564CE" w:rsidRPr="00C564CE" w14:paraId="33E4F321" w14:textId="77777777" w:rsidTr="00C564CE">
        <w:trPr>
          <w:trHeight w:val="300"/>
        </w:trPr>
        <w:tc>
          <w:tcPr>
            <w:tcW w:w="1070" w:type="dxa"/>
            <w:noWrap/>
            <w:hideMark/>
          </w:tcPr>
          <w:p w14:paraId="395B4CA6" w14:textId="77777777" w:rsidR="00C564CE" w:rsidRPr="00C564CE" w:rsidRDefault="00C564CE">
            <w:pPr>
              <w:rPr>
                <w:sz w:val="16"/>
              </w:rPr>
            </w:pPr>
            <w:r w:rsidRPr="00C564CE">
              <w:rPr>
                <w:sz w:val="16"/>
              </w:rPr>
              <w:t>cg19333883</w:t>
            </w:r>
          </w:p>
        </w:tc>
        <w:tc>
          <w:tcPr>
            <w:tcW w:w="985" w:type="dxa"/>
            <w:noWrap/>
            <w:hideMark/>
          </w:tcPr>
          <w:p w14:paraId="7E983EB0" w14:textId="77777777" w:rsidR="00C564CE" w:rsidRPr="00C564CE" w:rsidRDefault="00C564CE">
            <w:pPr>
              <w:rPr>
                <w:sz w:val="16"/>
              </w:rPr>
            </w:pPr>
            <w:r w:rsidRPr="00C564CE">
              <w:rPr>
                <w:sz w:val="16"/>
              </w:rPr>
              <w:t>ADAMTS15</w:t>
            </w:r>
          </w:p>
        </w:tc>
        <w:tc>
          <w:tcPr>
            <w:tcW w:w="917" w:type="dxa"/>
            <w:noWrap/>
            <w:hideMark/>
          </w:tcPr>
          <w:p w14:paraId="31A9E398" w14:textId="77777777" w:rsidR="00C564CE" w:rsidRPr="00C564CE" w:rsidRDefault="00C564CE">
            <w:pPr>
              <w:rPr>
                <w:sz w:val="16"/>
              </w:rPr>
            </w:pPr>
            <w:r w:rsidRPr="00C564CE">
              <w:rPr>
                <w:sz w:val="16"/>
              </w:rPr>
              <w:t>1.89E-04</w:t>
            </w:r>
          </w:p>
        </w:tc>
        <w:tc>
          <w:tcPr>
            <w:tcW w:w="585" w:type="dxa"/>
            <w:noWrap/>
            <w:hideMark/>
          </w:tcPr>
          <w:p w14:paraId="5D8D0938" w14:textId="77777777" w:rsidR="00C564CE" w:rsidRPr="00C564CE" w:rsidRDefault="00C564CE">
            <w:pPr>
              <w:rPr>
                <w:sz w:val="16"/>
              </w:rPr>
            </w:pPr>
            <w:r w:rsidRPr="00C564CE">
              <w:rPr>
                <w:sz w:val="16"/>
              </w:rPr>
              <w:t>4.71</w:t>
            </w:r>
          </w:p>
        </w:tc>
        <w:tc>
          <w:tcPr>
            <w:tcW w:w="811" w:type="dxa"/>
            <w:noWrap/>
            <w:hideMark/>
          </w:tcPr>
          <w:p w14:paraId="06A7A2BB" w14:textId="77777777" w:rsidR="00C564CE" w:rsidRPr="00C564CE" w:rsidRDefault="00C564CE">
            <w:pPr>
              <w:rPr>
                <w:sz w:val="16"/>
              </w:rPr>
            </w:pPr>
            <w:r w:rsidRPr="00C564CE">
              <w:rPr>
                <w:sz w:val="16"/>
              </w:rPr>
              <w:t>0.402612</w:t>
            </w:r>
          </w:p>
        </w:tc>
        <w:tc>
          <w:tcPr>
            <w:tcW w:w="809" w:type="dxa"/>
            <w:noWrap/>
            <w:hideMark/>
          </w:tcPr>
          <w:p w14:paraId="681A9D4C" w14:textId="77777777" w:rsidR="00C564CE" w:rsidRPr="00C564CE" w:rsidRDefault="00C564CE">
            <w:pPr>
              <w:rPr>
                <w:sz w:val="16"/>
              </w:rPr>
            </w:pPr>
            <w:r w:rsidRPr="00C564CE">
              <w:rPr>
                <w:sz w:val="16"/>
              </w:rPr>
              <w:t>9.94E-02</w:t>
            </w:r>
          </w:p>
        </w:tc>
        <w:tc>
          <w:tcPr>
            <w:tcW w:w="1145" w:type="dxa"/>
            <w:noWrap/>
            <w:hideMark/>
          </w:tcPr>
          <w:p w14:paraId="601163BE" w14:textId="77777777" w:rsidR="00C564CE" w:rsidRPr="00C564CE" w:rsidRDefault="00C564CE">
            <w:pPr>
              <w:rPr>
                <w:sz w:val="16"/>
              </w:rPr>
            </w:pPr>
            <w:r w:rsidRPr="00C564CE">
              <w:rPr>
                <w:sz w:val="16"/>
              </w:rPr>
              <w:t>130320219</w:t>
            </w:r>
          </w:p>
        </w:tc>
        <w:tc>
          <w:tcPr>
            <w:tcW w:w="1156" w:type="dxa"/>
            <w:noWrap/>
            <w:hideMark/>
          </w:tcPr>
          <w:p w14:paraId="162C68E3" w14:textId="77777777" w:rsidR="00C564CE" w:rsidRPr="00C564CE" w:rsidRDefault="00C564CE">
            <w:pPr>
              <w:rPr>
                <w:sz w:val="16"/>
              </w:rPr>
            </w:pPr>
            <w:r w:rsidRPr="00C564CE">
              <w:rPr>
                <w:sz w:val="16"/>
              </w:rPr>
              <w:t>130320342</w:t>
            </w:r>
          </w:p>
        </w:tc>
        <w:tc>
          <w:tcPr>
            <w:tcW w:w="1152" w:type="dxa"/>
            <w:noWrap/>
            <w:hideMark/>
          </w:tcPr>
          <w:p w14:paraId="40C07F6B" w14:textId="77777777" w:rsidR="00C564CE" w:rsidRPr="00C564CE" w:rsidRDefault="00C564CE">
            <w:pPr>
              <w:rPr>
                <w:sz w:val="16"/>
              </w:rPr>
            </w:pPr>
            <w:r w:rsidRPr="00C564CE">
              <w:rPr>
                <w:sz w:val="16"/>
              </w:rPr>
              <w:t>NC_000011.9</w:t>
            </w:r>
          </w:p>
        </w:tc>
      </w:tr>
      <w:tr w:rsidR="00C564CE" w:rsidRPr="00C564CE" w14:paraId="5FF8784B" w14:textId="77777777" w:rsidTr="00C564CE">
        <w:trPr>
          <w:trHeight w:val="300"/>
        </w:trPr>
        <w:tc>
          <w:tcPr>
            <w:tcW w:w="1070" w:type="dxa"/>
            <w:noWrap/>
            <w:hideMark/>
          </w:tcPr>
          <w:p w14:paraId="715008DC" w14:textId="77777777" w:rsidR="00C564CE" w:rsidRPr="00C564CE" w:rsidRDefault="00C564CE">
            <w:pPr>
              <w:rPr>
                <w:sz w:val="16"/>
              </w:rPr>
            </w:pPr>
            <w:r w:rsidRPr="00C564CE">
              <w:rPr>
                <w:sz w:val="16"/>
              </w:rPr>
              <w:t>cg12444117</w:t>
            </w:r>
          </w:p>
        </w:tc>
        <w:tc>
          <w:tcPr>
            <w:tcW w:w="985" w:type="dxa"/>
            <w:noWrap/>
            <w:hideMark/>
          </w:tcPr>
          <w:p w14:paraId="2670D1E4" w14:textId="77777777" w:rsidR="00C564CE" w:rsidRPr="00C564CE" w:rsidRDefault="00C564CE">
            <w:pPr>
              <w:rPr>
                <w:sz w:val="16"/>
              </w:rPr>
            </w:pPr>
            <w:r w:rsidRPr="00C564CE">
              <w:rPr>
                <w:sz w:val="16"/>
              </w:rPr>
              <w:t>ADAMTS15</w:t>
            </w:r>
          </w:p>
        </w:tc>
        <w:tc>
          <w:tcPr>
            <w:tcW w:w="917" w:type="dxa"/>
            <w:noWrap/>
            <w:hideMark/>
          </w:tcPr>
          <w:p w14:paraId="5130D5F1" w14:textId="77777777" w:rsidR="00C564CE" w:rsidRPr="00C564CE" w:rsidRDefault="00C564CE">
            <w:pPr>
              <w:rPr>
                <w:sz w:val="16"/>
              </w:rPr>
            </w:pPr>
            <w:r w:rsidRPr="00C564CE">
              <w:rPr>
                <w:sz w:val="16"/>
              </w:rPr>
              <w:t>4.13E-03</w:t>
            </w:r>
          </w:p>
        </w:tc>
        <w:tc>
          <w:tcPr>
            <w:tcW w:w="585" w:type="dxa"/>
            <w:noWrap/>
            <w:hideMark/>
          </w:tcPr>
          <w:p w14:paraId="598C6EA4" w14:textId="77777777" w:rsidR="00C564CE" w:rsidRPr="00C564CE" w:rsidRDefault="00C564CE">
            <w:pPr>
              <w:rPr>
                <w:sz w:val="16"/>
              </w:rPr>
            </w:pPr>
            <w:r w:rsidRPr="00C564CE">
              <w:rPr>
                <w:sz w:val="16"/>
              </w:rPr>
              <w:t>3.3</w:t>
            </w:r>
          </w:p>
        </w:tc>
        <w:tc>
          <w:tcPr>
            <w:tcW w:w="811" w:type="dxa"/>
            <w:noWrap/>
            <w:hideMark/>
          </w:tcPr>
          <w:p w14:paraId="7B7D7F96" w14:textId="77777777" w:rsidR="00C564CE" w:rsidRPr="00C564CE" w:rsidRDefault="00C564CE">
            <w:pPr>
              <w:rPr>
                <w:sz w:val="16"/>
              </w:rPr>
            </w:pPr>
            <w:r w:rsidRPr="00C564CE">
              <w:rPr>
                <w:sz w:val="16"/>
              </w:rPr>
              <w:t>-2.65305</w:t>
            </w:r>
          </w:p>
        </w:tc>
        <w:tc>
          <w:tcPr>
            <w:tcW w:w="809" w:type="dxa"/>
            <w:noWrap/>
            <w:hideMark/>
          </w:tcPr>
          <w:p w14:paraId="1894A0EB" w14:textId="77777777" w:rsidR="00C564CE" w:rsidRPr="00C564CE" w:rsidRDefault="00C564CE">
            <w:pPr>
              <w:rPr>
                <w:sz w:val="16"/>
              </w:rPr>
            </w:pPr>
            <w:r w:rsidRPr="00C564CE">
              <w:rPr>
                <w:sz w:val="16"/>
              </w:rPr>
              <w:t>8.31E-02</w:t>
            </w:r>
          </w:p>
        </w:tc>
        <w:tc>
          <w:tcPr>
            <w:tcW w:w="1145" w:type="dxa"/>
            <w:noWrap/>
            <w:hideMark/>
          </w:tcPr>
          <w:p w14:paraId="18EE21ED" w14:textId="77777777" w:rsidR="00C564CE" w:rsidRPr="00C564CE" w:rsidRDefault="00C564CE">
            <w:pPr>
              <w:rPr>
                <w:sz w:val="16"/>
              </w:rPr>
            </w:pPr>
            <w:r w:rsidRPr="00C564CE">
              <w:rPr>
                <w:sz w:val="16"/>
              </w:rPr>
              <w:t>130319691</w:t>
            </w:r>
          </w:p>
        </w:tc>
        <w:tc>
          <w:tcPr>
            <w:tcW w:w="1156" w:type="dxa"/>
            <w:noWrap/>
            <w:hideMark/>
          </w:tcPr>
          <w:p w14:paraId="029850AD" w14:textId="77777777" w:rsidR="00C564CE" w:rsidRPr="00C564CE" w:rsidRDefault="00C564CE">
            <w:pPr>
              <w:rPr>
                <w:sz w:val="16"/>
              </w:rPr>
            </w:pPr>
            <w:r w:rsidRPr="00C564CE">
              <w:rPr>
                <w:sz w:val="16"/>
              </w:rPr>
              <w:t>130319814</w:t>
            </w:r>
          </w:p>
        </w:tc>
        <w:tc>
          <w:tcPr>
            <w:tcW w:w="1152" w:type="dxa"/>
            <w:noWrap/>
            <w:hideMark/>
          </w:tcPr>
          <w:p w14:paraId="285BAC94" w14:textId="77777777" w:rsidR="00C564CE" w:rsidRPr="00C564CE" w:rsidRDefault="00C564CE">
            <w:pPr>
              <w:rPr>
                <w:sz w:val="16"/>
              </w:rPr>
            </w:pPr>
            <w:r w:rsidRPr="00C564CE">
              <w:rPr>
                <w:sz w:val="16"/>
              </w:rPr>
              <w:t>NC_000011.9</w:t>
            </w:r>
          </w:p>
        </w:tc>
      </w:tr>
      <w:tr w:rsidR="00C564CE" w:rsidRPr="00C564CE" w14:paraId="70D21C6F" w14:textId="77777777" w:rsidTr="00C564CE">
        <w:trPr>
          <w:trHeight w:val="300"/>
        </w:trPr>
        <w:tc>
          <w:tcPr>
            <w:tcW w:w="1070" w:type="dxa"/>
            <w:noWrap/>
            <w:hideMark/>
          </w:tcPr>
          <w:p w14:paraId="5A2BAD83" w14:textId="77777777" w:rsidR="00C564CE" w:rsidRPr="00C564CE" w:rsidRDefault="00C564CE">
            <w:pPr>
              <w:rPr>
                <w:sz w:val="16"/>
              </w:rPr>
            </w:pPr>
            <w:r w:rsidRPr="00C564CE">
              <w:rPr>
                <w:sz w:val="16"/>
              </w:rPr>
              <w:t>cg12007053</w:t>
            </w:r>
          </w:p>
        </w:tc>
        <w:tc>
          <w:tcPr>
            <w:tcW w:w="985" w:type="dxa"/>
            <w:noWrap/>
            <w:hideMark/>
          </w:tcPr>
          <w:p w14:paraId="58AC5361" w14:textId="77777777" w:rsidR="00C564CE" w:rsidRPr="00C564CE" w:rsidRDefault="00C564CE">
            <w:pPr>
              <w:rPr>
                <w:sz w:val="16"/>
              </w:rPr>
            </w:pPr>
            <w:r w:rsidRPr="00C564CE">
              <w:rPr>
                <w:sz w:val="16"/>
              </w:rPr>
              <w:t>ADAMTS15</w:t>
            </w:r>
          </w:p>
        </w:tc>
        <w:tc>
          <w:tcPr>
            <w:tcW w:w="917" w:type="dxa"/>
            <w:noWrap/>
            <w:hideMark/>
          </w:tcPr>
          <w:p w14:paraId="66079371" w14:textId="77777777" w:rsidR="00C564CE" w:rsidRPr="00C564CE" w:rsidRDefault="00C564CE">
            <w:pPr>
              <w:rPr>
                <w:sz w:val="16"/>
              </w:rPr>
            </w:pPr>
            <w:r w:rsidRPr="00C564CE">
              <w:rPr>
                <w:sz w:val="16"/>
              </w:rPr>
              <w:t>2.48E-03</w:t>
            </w:r>
          </w:p>
        </w:tc>
        <w:tc>
          <w:tcPr>
            <w:tcW w:w="585" w:type="dxa"/>
            <w:noWrap/>
            <w:hideMark/>
          </w:tcPr>
          <w:p w14:paraId="4BB042C5" w14:textId="77777777" w:rsidR="00C564CE" w:rsidRPr="00C564CE" w:rsidRDefault="00C564CE">
            <w:pPr>
              <w:rPr>
                <w:sz w:val="16"/>
              </w:rPr>
            </w:pPr>
            <w:r w:rsidRPr="00C564CE">
              <w:rPr>
                <w:sz w:val="16"/>
              </w:rPr>
              <w:t>3.53</w:t>
            </w:r>
          </w:p>
        </w:tc>
        <w:tc>
          <w:tcPr>
            <w:tcW w:w="811" w:type="dxa"/>
            <w:noWrap/>
            <w:hideMark/>
          </w:tcPr>
          <w:p w14:paraId="43FE6EE9" w14:textId="77777777" w:rsidR="00C564CE" w:rsidRPr="00C564CE" w:rsidRDefault="00C564CE">
            <w:pPr>
              <w:rPr>
                <w:sz w:val="16"/>
              </w:rPr>
            </w:pPr>
            <w:r w:rsidRPr="00C564CE">
              <w:rPr>
                <w:sz w:val="16"/>
              </w:rPr>
              <w:t>-2.15406</w:t>
            </w:r>
          </w:p>
        </w:tc>
        <w:tc>
          <w:tcPr>
            <w:tcW w:w="809" w:type="dxa"/>
            <w:noWrap/>
            <w:hideMark/>
          </w:tcPr>
          <w:p w14:paraId="12F1B757" w14:textId="77777777" w:rsidR="00C564CE" w:rsidRPr="00C564CE" w:rsidRDefault="00C564CE">
            <w:pPr>
              <w:rPr>
                <w:sz w:val="16"/>
              </w:rPr>
            </w:pPr>
            <w:r w:rsidRPr="00C564CE">
              <w:rPr>
                <w:sz w:val="16"/>
              </w:rPr>
              <w:t>9.96E-02</w:t>
            </w:r>
          </w:p>
        </w:tc>
        <w:tc>
          <w:tcPr>
            <w:tcW w:w="1145" w:type="dxa"/>
            <w:noWrap/>
            <w:hideMark/>
          </w:tcPr>
          <w:p w14:paraId="5E133E26" w14:textId="77777777" w:rsidR="00C564CE" w:rsidRPr="00C564CE" w:rsidRDefault="00C564CE">
            <w:pPr>
              <w:rPr>
                <w:sz w:val="16"/>
              </w:rPr>
            </w:pPr>
            <w:r w:rsidRPr="00C564CE">
              <w:rPr>
                <w:sz w:val="16"/>
              </w:rPr>
              <w:t>130319736</w:t>
            </w:r>
          </w:p>
        </w:tc>
        <w:tc>
          <w:tcPr>
            <w:tcW w:w="1156" w:type="dxa"/>
            <w:noWrap/>
            <w:hideMark/>
          </w:tcPr>
          <w:p w14:paraId="234424D4" w14:textId="77777777" w:rsidR="00C564CE" w:rsidRPr="00C564CE" w:rsidRDefault="00C564CE">
            <w:pPr>
              <w:rPr>
                <w:sz w:val="16"/>
              </w:rPr>
            </w:pPr>
            <w:r w:rsidRPr="00C564CE">
              <w:rPr>
                <w:sz w:val="16"/>
              </w:rPr>
              <w:t>130319859</w:t>
            </w:r>
          </w:p>
        </w:tc>
        <w:tc>
          <w:tcPr>
            <w:tcW w:w="1152" w:type="dxa"/>
            <w:noWrap/>
            <w:hideMark/>
          </w:tcPr>
          <w:p w14:paraId="08459782" w14:textId="77777777" w:rsidR="00C564CE" w:rsidRPr="00C564CE" w:rsidRDefault="00C564CE">
            <w:pPr>
              <w:rPr>
                <w:sz w:val="16"/>
              </w:rPr>
            </w:pPr>
            <w:r w:rsidRPr="00C564CE">
              <w:rPr>
                <w:sz w:val="16"/>
              </w:rPr>
              <w:t>NC_000011.9</w:t>
            </w:r>
          </w:p>
        </w:tc>
      </w:tr>
      <w:tr w:rsidR="00C564CE" w:rsidRPr="00C564CE" w14:paraId="2F306D62" w14:textId="77777777" w:rsidTr="00C564CE">
        <w:trPr>
          <w:trHeight w:val="300"/>
        </w:trPr>
        <w:tc>
          <w:tcPr>
            <w:tcW w:w="1070" w:type="dxa"/>
            <w:noWrap/>
            <w:hideMark/>
          </w:tcPr>
          <w:p w14:paraId="4799AFBB" w14:textId="77777777" w:rsidR="00C564CE" w:rsidRPr="00C564CE" w:rsidRDefault="00C564CE">
            <w:pPr>
              <w:rPr>
                <w:sz w:val="16"/>
              </w:rPr>
            </w:pPr>
            <w:r w:rsidRPr="00C564CE">
              <w:rPr>
                <w:sz w:val="16"/>
              </w:rPr>
              <w:t>cg10773249</w:t>
            </w:r>
          </w:p>
        </w:tc>
        <w:tc>
          <w:tcPr>
            <w:tcW w:w="985" w:type="dxa"/>
            <w:noWrap/>
            <w:hideMark/>
          </w:tcPr>
          <w:p w14:paraId="6DF777DE" w14:textId="77777777" w:rsidR="00C564CE" w:rsidRPr="00C564CE" w:rsidRDefault="00C564CE">
            <w:pPr>
              <w:rPr>
                <w:sz w:val="16"/>
              </w:rPr>
            </w:pPr>
            <w:r w:rsidRPr="00C564CE">
              <w:rPr>
                <w:sz w:val="16"/>
              </w:rPr>
              <w:t>ADAMTS15</w:t>
            </w:r>
          </w:p>
        </w:tc>
        <w:tc>
          <w:tcPr>
            <w:tcW w:w="917" w:type="dxa"/>
            <w:noWrap/>
            <w:hideMark/>
          </w:tcPr>
          <w:p w14:paraId="49BE5ECF" w14:textId="77777777" w:rsidR="00C564CE" w:rsidRPr="00C564CE" w:rsidRDefault="00C564CE">
            <w:pPr>
              <w:rPr>
                <w:sz w:val="16"/>
              </w:rPr>
            </w:pPr>
            <w:r w:rsidRPr="00C564CE">
              <w:rPr>
                <w:sz w:val="16"/>
              </w:rPr>
              <w:t>6.80E-03</w:t>
            </w:r>
          </w:p>
        </w:tc>
        <w:tc>
          <w:tcPr>
            <w:tcW w:w="585" w:type="dxa"/>
            <w:noWrap/>
            <w:hideMark/>
          </w:tcPr>
          <w:p w14:paraId="2747F90D" w14:textId="77777777" w:rsidR="00C564CE" w:rsidRPr="00C564CE" w:rsidRDefault="00C564CE">
            <w:pPr>
              <w:rPr>
                <w:sz w:val="16"/>
              </w:rPr>
            </w:pPr>
            <w:r w:rsidRPr="00C564CE">
              <w:rPr>
                <w:sz w:val="16"/>
              </w:rPr>
              <w:t>-3.07</w:t>
            </w:r>
          </w:p>
        </w:tc>
        <w:tc>
          <w:tcPr>
            <w:tcW w:w="811" w:type="dxa"/>
            <w:noWrap/>
            <w:hideMark/>
          </w:tcPr>
          <w:p w14:paraId="0F2A3700" w14:textId="77777777" w:rsidR="00C564CE" w:rsidRPr="00C564CE" w:rsidRDefault="00C564CE">
            <w:pPr>
              <w:rPr>
                <w:sz w:val="16"/>
              </w:rPr>
            </w:pPr>
            <w:r w:rsidRPr="00C564CE">
              <w:rPr>
                <w:sz w:val="16"/>
              </w:rPr>
              <w:t>-3.1375</w:t>
            </w:r>
          </w:p>
        </w:tc>
        <w:tc>
          <w:tcPr>
            <w:tcW w:w="809" w:type="dxa"/>
            <w:noWrap/>
            <w:hideMark/>
          </w:tcPr>
          <w:p w14:paraId="618CB538" w14:textId="77777777" w:rsidR="00C564CE" w:rsidRPr="00C564CE" w:rsidRDefault="00C564CE">
            <w:pPr>
              <w:rPr>
                <w:sz w:val="16"/>
              </w:rPr>
            </w:pPr>
            <w:r w:rsidRPr="00C564CE">
              <w:rPr>
                <w:sz w:val="16"/>
              </w:rPr>
              <w:t>-5.02E-02</w:t>
            </w:r>
          </w:p>
        </w:tc>
        <w:tc>
          <w:tcPr>
            <w:tcW w:w="1145" w:type="dxa"/>
            <w:noWrap/>
            <w:hideMark/>
          </w:tcPr>
          <w:p w14:paraId="6E11045A" w14:textId="77777777" w:rsidR="00C564CE" w:rsidRPr="00C564CE" w:rsidRDefault="00C564CE">
            <w:pPr>
              <w:rPr>
                <w:sz w:val="16"/>
              </w:rPr>
            </w:pPr>
            <w:r w:rsidRPr="00C564CE">
              <w:rPr>
                <w:sz w:val="16"/>
              </w:rPr>
              <w:t>130343309</w:t>
            </w:r>
          </w:p>
        </w:tc>
        <w:tc>
          <w:tcPr>
            <w:tcW w:w="1156" w:type="dxa"/>
            <w:noWrap/>
            <w:hideMark/>
          </w:tcPr>
          <w:p w14:paraId="1DE0D6D3" w14:textId="77777777" w:rsidR="00C564CE" w:rsidRPr="00C564CE" w:rsidRDefault="00C564CE">
            <w:pPr>
              <w:rPr>
                <w:sz w:val="16"/>
              </w:rPr>
            </w:pPr>
            <w:r w:rsidRPr="00C564CE">
              <w:rPr>
                <w:sz w:val="16"/>
              </w:rPr>
              <w:t>130343432</w:t>
            </w:r>
          </w:p>
        </w:tc>
        <w:tc>
          <w:tcPr>
            <w:tcW w:w="1152" w:type="dxa"/>
            <w:noWrap/>
            <w:hideMark/>
          </w:tcPr>
          <w:p w14:paraId="559E264E" w14:textId="77777777" w:rsidR="00C564CE" w:rsidRPr="00C564CE" w:rsidRDefault="00C564CE">
            <w:pPr>
              <w:rPr>
                <w:sz w:val="16"/>
              </w:rPr>
            </w:pPr>
            <w:r w:rsidRPr="00C564CE">
              <w:rPr>
                <w:sz w:val="16"/>
              </w:rPr>
              <w:t>NC_000011.9</w:t>
            </w:r>
          </w:p>
        </w:tc>
      </w:tr>
      <w:tr w:rsidR="00C564CE" w:rsidRPr="00C564CE" w14:paraId="0E0AB754" w14:textId="77777777" w:rsidTr="00C564CE">
        <w:trPr>
          <w:trHeight w:val="300"/>
        </w:trPr>
        <w:tc>
          <w:tcPr>
            <w:tcW w:w="1070" w:type="dxa"/>
            <w:noWrap/>
            <w:hideMark/>
          </w:tcPr>
          <w:p w14:paraId="6FE1036B" w14:textId="77777777" w:rsidR="00C564CE" w:rsidRPr="00C564CE" w:rsidRDefault="00C564CE">
            <w:pPr>
              <w:rPr>
                <w:sz w:val="16"/>
              </w:rPr>
            </w:pPr>
            <w:r w:rsidRPr="00C564CE">
              <w:rPr>
                <w:sz w:val="16"/>
              </w:rPr>
              <w:t>cg10249997</w:t>
            </w:r>
          </w:p>
        </w:tc>
        <w:tc>
          <w:tcPr>
            <w:tcW w:w="985" w:type="dxa"/>
            <w:noWrap/>
            <w:hideMark/>
          </w:tcPr>
          <w:p w14:paraId="264D1044" w14:textId="77777777" w:rsidR="00C564CE" w:rsidRPr="00C564CE" w:rsidRDefault="00C564CE">
            <w:pPr>
              <w:rPr>
                <w:sz w:val="16"/>
              </w:rPr>
            </w:pPr>
            <w:r w:rsidRPr="00C564CE">
              <w:rPr>
                <w:sz w:val="16"/>
              </w:rPr>
              <w:t>ADAMTS15</w:t>
            </w:r>
          </w:p>
        </w:tc>
        <w:tc>
          <w:tcPr>
            <w:tcW w:w="917" w:type="dxa"/>
            <w:noWrap/>
            <w:hideMark/>
          </w:tcPr>
          <w:p w14:paraId="7575C5DC" w14:textId="77777777" w:rsidR="00C564CE" w:rsidRPr="00C564CE" w:rsidRDefault="00C564CE">
            <w:pPr>
              <w:rPr>
                <w:sz w:val="16"/>
              </w:rPr>
            </w:pPr>
            <w:r w:rsidRPr="00C564CE">
              <w:rPr>
                <w:sz w:val="16"/>
              </w:rPr>
              <w:t>2.57E-02</w:t>
            </w:r>
          </w:p>
        </w:tc>
        <w:tc>
          <w:tcPr>
            <w:tcW w:w="585" w:type="dxa"/>
            <w:noWrap/>
            <w:hideMark/>
          </w:tcPr>
          <w:p w14:paraId="42347BDD" w14:textId="77777777" w:rsidR="00C564CE" w:rsidRPr="00C564CE" w:rsidRDefault="00C564CE">
            <w:pPr>
              <w:rPr>
                <w:sz w:val="16"/>
              </w:rPr>
            </w:pPr>
            <w:r w:rsidRPr="00C564CE">
              <w:rPr>
                <w:sz w:val="16"/>
              </w:rPr>
              <w:t>2.44</w:t>
            </w:r>
          </w:p>
        </w:tc>
        <w:tc>
          <w:tcPr>
            <w:tcW w:w="811" w:type="dxa"/>
            <w:noWrap/>
            <w:hideMark/>
          </w:tcPr>
          <w:p w14:paraId="72809956" w14:textId="77777777" w:rsidR="00C564CE" w:rsidRPr="00C564CE" w:rsidRDefault="00C564CE">
            <w:pPr>
              <w:rPr>
                <w:sz w:val="16"/>
              </w:rPr>
            </w:pPr>
            <w:r w:rsidRPr="00C564CE">
              <w:rPr>
                <w:sz w:val="16"/>
              </w:rPr>
              <w:t>-4.40103</w:t>
            </w:r>
          </w:p>
        </w:tc>
        <w:tc>
          <w:tcPr>
            <w:tcW w:w="809" w:type="dxa"/>
            <w:noWrap/>
            <w:hideMark/>
          </w:tcPr>
          <w:p w14:paraId="4A876018" w14:textId="77777777" w:rsidR="00C564CE" w:rsidRPr="00C564CE" w:rsidRDefault="00C564CE">
            <w:pPr>
              <w:rPr>
                <w:sz w:val="16"/>
              </w:rPr>
            </w:pPr>
            <w:r w:rsidRPr="00C564CE">
              <w:rPr>
                <w:sz w:val="16"/>
              </w:rPr>
              <w:t>7.16E-02</w:t>
            </w:r>
          </w:p>
        </w:tc>
        <w:tc>
          <w:tcPr>
            <w:tcW w:w="1145" w:type="dxa"/>
            <w:noWrap/>
            <w:hideMark/>
          </w:tcPr>
          <w:p w14:paraId="467E4944" w14:textId="77777777" w:rsidR="00C564CE" w:rsidRPr="00C564CE" w:rsidRDefault="00C564CE">
            <w:pPr>
              <w:rPr>
                <w:sz w:val="16"/>
              </w:rPr>
            </w:pPr>
            <w:r w:rsidRPr="00C564CE">
              <w:rPr>
                <w:sz w:val="16"/>
              </w:rPr>
              <w:t>130318055</w:t>
            </w:r>
          </w:p>
        </w:tc>
        <w:tc>
          <w:tcPr>
            <w:tcW w:w="1156" w:type="dxa"/>
            <w:noWrap/>
            <w:hideMark/>
          </w:tcPr>
          <w:p w14:paraId="75CD99A8" w14:textId="77777777" w:rsidR="00C564CE" w:rsidRPr="00C564CE" w:rsidRDefault="00C564CE">
            <w:pPr>
              <w:rPr>
                <w:sz w:val="16"/>
              </w:rPr>
            </w:pPr>
            <w:r w:rsidRPr="00C564CE">
              <w:rPr>
                <w:sz w:val="16"/>
              </w:rPr>
              <w:t>130318178</w:t>
            </w:r>
          </w:p>
        </w:tc>
        <w:tc>
          <w:tcPr>
            <w:tcW w:w="1152" w:type="dxa"/>
            <w:noWrap/>
            <w:hideMark/>
          </w:tcPr>
          <w:p w14:paraId="6B8CA7B5" w14:textId="77777777" w:rsidR="00C564CE" w:rsidRPr="00C564CE" w:rsidRDefault="00C564CE">
            <w:pPr>
              <w:rPr>
                <w:sz w:val="16"/>
              </w:rPr>
            </w:pPr>
            <w:r w:rsidRPr="00C564CE">
              <w:rPr>
                <w:sz w:val="16"/>
              </w:rPr>
              <w:t>NC_000011.9</w:t>
            </w:r>
          </w:p>
        </w:tc>
      </w:tr>
      <w:tr w:rsidR="00C564CE" w:rsidRPr="00C564CE" w14:paraId="0E1EA490" w14:textId="77777777" w:rsidTr="00C564CE">
        <w:trPr>
          <w:trHeight w:val="300"/>
        </w:trPr>
        <w:tc>
          <w:tcPr>
            <w:tcW w:w="1070" w:type="dxa"/>
            <w:noWrap/>
            <w:hideMark/>
          </w:tcPr>
          <w:p w14:paraId="4C27CCA2" w14:textId="77777777" w:rsidR="00C564CE" w:rsidRPr="00C564CE" w:rsidRDefault="00C564CE">
            <w:pPr>
              <w:rPr>
                <w:sz w:val="16"/>
              </w:rPr>
            </w:pPr>
            <w:r w:rsidRPr="00C564CE">
              <w:rPr>
                <w:sz w:val="16"/>
              </w:rPr>
              <w:t>cg02554089</w:t>
            </w:r>
          </w:p>
        </w:tc>
        <w:tc>
          <w:tcPr>
            <w:tcW w:w="985" w:type="dxa"/>
            <w:noWrap/>
            <w:hideMark/>
          </w:tcPr>
          <w:p w14:paraId="2DE248C1" w14:textId="77777777" w:rsidR="00C564CE" w:rsidRPr="00C564CE" w:rsidRDefault="00C564CE">
            <w:pPr>
              <w:rPr>
                <w:sz w:val="16"/>
              </w:rPr>
            </w:pPr>
            <w:r w:rsidRPr="00C564CE">
              <w:rPr>
                <w:sz w:val="16"/>
              </w:rPr>
              <w:t>ADAMTS15</w:t>
            </w:r>
          </w:p>
        </w:tc>
        <w:tc>
          <w:tcPr>
            <w:tcW w:w="917" w:type="dxa"/>
            <w:noWrap/>
            <w:hideMark/>
          </w:tcPr>
          <w:p w14:paraId="5D0DEF26" w14:textId="77777777" w:rsidR="00C564CE" w:rsidRPr="00C564CE" w:rsidRDefault="00C564CE">
            <w:pPr>
              <w:rPr>
                <w:sz w:val="16"/>
              </w:rPr>
            </w:pPr>
            <w:r w:rsidRPr="00C564CE">
              <w:rPr>
                <w:sz w:val="16"/>
              </w:rPr>
              <w:t>2.56E-02</w:t>
            </w:r>
          </w:p>
        </w:tc>
        <w:tc>
          <w:tcPr>
            <w:tcW w:w="585" w:type="dxa"/>
            <w:noWrap/>
            <w:hideMark/>
          </w:tcPr>
          <w:p w14:paraId="7A9C793D" w14:textId="77777777" w:rsidR="00C564CE" w:rsidRPr="00C564CE" w:rsidRDefault="00C564CE">
            <w:pPr>
              <w:rPr>
                <w:sz w:val="16"/>
              </w:rPr>
            </w:pPr>
            <w:r w:rsidRPr="00C564CE">
              <w:rPr>
                <w:sz w:val="16"/>
              </w:rPr>
              <w:t>-2.44</w:t>
            </w:r>
          </w:p>
        </w:tc>
        <w:tc>
          <w:tcPr>
            <w:tcW w:w="811" w:type="dxa"/>
            <w:noWrap/>
            <w:hideMark/>
          </w:tcPr>
          <w:p w14:paraId="5FE423B3" w14:textId="77777777" w:rsidR="00C564CE" w:rsidRPr="00C564CE" w:rsidRDefault="00C564CE">
            <w:pPr>
              <w:rPr>
                <w:sz w:val="16"/>
              </w:rPr>
            </w:pPr>
            <w:r w:rsidRPr="00C564CE">
              <w:rPr>
                <w:sz w:val="16"/>
              </w:rPr>
              <w:t>-4.39733</w:t>
            </w:r>
          </w:p>
        </w:tc>
        <w:tc>
          <w:tcPr>
            <w:tcW w:w="809" w:type="dxa"/>
            <w:noWrap/>
            <w:hideMark/>
          </w:tcPr>
          <w:p w14:paraId="4E3A84AF" w14:textId="77777777" w:rsidR="00C564CE" w:rsidRPr="00C564CE" w:rsidRDefault="00C564CE">
            <w:pPr>
              <w:rPr>
                <w:sz w:val="16"/>
              </w:rPr>
            </w:pPr>
            <w:r w:rsidRPr="00C564CE">
              <w:rPr>
                <w:sz w:val="16"/>
              </w:rPr>
              <w:t>-1.41E-02</w:t>
            </w:r>
          </w:p>
        </w:tc>
        <w:tc>
          <w:tcPr>
            <w:tcW w:w="1145" w:type="dxa"/>
            <w:noWrap/>
            <w:hideMark/>
          </w:tcPr>
          <w:p w14:paraId="360114AD" w14:textId="77777777" w:rsidR="00C564CE" w:rsidRPr="00C564CE" w:rsidRDefault="00C564CE">
            <w:pPr>
              <w:rPr>
                <w:sz w:val="16"/>
              </w:rPr>
            </w:pPr>
            <w:r w:rsidRPr="00C564CE">
              <w:rPr>
                <w:sz w:val="16"/>
              </w:rPr>
              <w:t>130341116</w:t>
            </w:r>
          </w:p>
        </w:tc>
        <w:tc>
          <w:tcPr>
            <w:tcW w:w="1156" w:type="dxa"/>
            <w:noWrap/>
            <w:hideMark/>
          </w:tcPr>
          <w:p w14:paraId="6283084A" w14:textId="77777777" w:rsidR="00C564CE" w:rsidRPr="00C564CE" w:rsidRDefault="00C564CE">
            <w:pPr>
              <w:rPr>
                <w:sz w:val="16"/>
              </w:rPr>
            </w:pPr>
            <w:r w:rsidRPr="00C564CE">
              <w:rPr>
                <w:sz w:val="16"/>
              </w:rPr>
              <w:t>130341239</w:t>
            </w:r>
          </w:p>
        </w:tc>
        <w:tc>
          <w:tcPr>
            <w:tcW w:w="1152" w:type="dxa"/>
            <w:noWrap/>
            <w:hideMark/>
          </w:tcPr>
          <w:p w14:paraId="57E1D7BF" w14:textId="77777777" w:rsidR="00C564CE" w:rsidRPr="00C564CE" w:rsidRDefault="00C564CE">
            <w:pPr>
              <w:rPr>
                <w:sz w:val="16"/>
              </w:rPr>
            </w:pPr>
            <w:r w:rsidRPr="00C564CE">
              <w:rPr>
                <w:sz w:val="16"/>
              </w:rPr>
              <w:t>NC_000011.9</w:t>
            </w:r>
          </w:p>
        </w:tc>
      </w:tr>
      <w:tr w:rsidR="00C564CE" w:rsidRPr="00C564CE" w14:paraId="6497C3BE" w14:textId="77777777" w:rsidTr="00C564CE">
        <w:trPr>
          <w:trHeight w:val="300"/>
        </w:trPr>
        <w:tc>
          <w:tcPr>
            <w:tcW w:w="1070" w:type="dxa"/>
            <w:noWrap/>
            <w:hideMark/>
          </w:tcPr>
          <w:p w14:paraId="489BEA8D" w14:textId="77777777" w:rsidR="00C564CE" w:rsidRPr="00C564CE" w:rsidRDefault="00C564CE">
            <w:pPr>
              <w:rPr>
                <w:sz w:val="16"/>
              </w:rPr>
            </w:pPr>
            <w:r w:rsidRPr="00C564CE">
              <w:rPr>
                <w:sz w:val="16"/>
              </w:rPr>
              <w:t>cg26868514</w:t>
            </w:r>
          </w:p>
        </w:tc>
        <w:tc>
          <w:tcPr>
            <w:tcW w:w="985" w:type="dxa"/>
            <w:noWrap/>
            <w:hideMark/>
          </w:tcPr>
          <w:p w14:paraId="2081EC94" w14:textId="77777777" w:rsidR="00C564CE" w:rsidRPr="00C564CE" w:rsidRDefault="00C564CE">
            <w:pPr>
              <w:rPr>
                <w:sz w:val="16"/>
              </w:rPr>
            </w:pPr>
            <w:r w:rsidRPr="00C564CE">
              <w:rPr>
                <w:sz w:val="16"/>
              </w:rPr>
              <w:t>ADAMTS16</w:t>
            </w:r>
          </w:p>
        </w:tc>
        <w:tc>
          <w:tcPr>
            <w:tcW w:w="917" w:type="dxa"/>
            <w:noWrap/>
            <w:hideMark/>
          </w:tcPr>
          <w:p w14:paraId="335DBCF0" w14:textId="77777777" w:rsidR="00C564CE" w:rsidRPr="00C564CE" w:rsidRDefault="00C564CE">
            <w:pPr>
              <w:rPr>
                <w:sz w:val="16"/>
              </w:rPr>
            </w:pPr>
            <w:r w:rsidRPr="00C564CE">
              <w:rPr>
                <w:sz w:val="16"/>
              </w:rPr>
              <w:t>5.80E-03</w:t>
            </w:r>
          </w:p>
        </w:tc>
        <w:tc>
          <w:tcPr>
            <w:tcW w:w="585" w:type="dxa"/>
            <w:noWrap/>
            <w:hideMark/>
          </w:tcPr>
          <w:p w14:paraId="2E260E7E" w14:textId="77777777" w:rsidR="00C564CE" w:rsidRPr="00C564CE" w:rsidRDefault="00C564CE">
            <w:pPr>
              <w:rPr>
                <w:sz w:val="16"/>
              </w:rPr>
            </w:pPr>
            <w:r w:rsidRPr="00C564CE">
              <w:rPr>
                <w:sz w:val="16"/>
              </w:rPr>
              <w:t>-3.14</w:t>
            </w:r>
          </w:p>
        </w:tc>
        <w:tc>
          <w:tcPr>
            <w:tcW w:w="811" w:type="dxa"/>
            <w:noWrap/>
            <w:hideMark/>
          </w:tcPr>
          <w:p w14:paraId="0506C04F" w14:textId="77777777" w:rsidR="00C564CE" w:rsidRPr="00C564CE" w:rsidRDefault="00C564CE">
            <w:pPr>
              <w:rPr>
                <w:sz w:val="16"/>
              </w:rPr>
            </w:pPr>
            <w:r w:rsidRPr="00C564CE">
              <w:rPr>
                <w:sz w:val="16"/>
              </w:rPr>
              <w:t>-2.98414</w:t>
            </w:r>
          </w:p>
        </w:tc>
        <w:tc>
          <w:tcPr>
            <w:tcW w:w="809" w:type="dxa"/>
            <w:noWrap/>
            <w:hideMark/>
          </w:tcPr>
          <w:p w14:paraId="6F0C4394" w14:textId="77777777" w:rsidR="00C564CE" w:rsidRPr="00C564CE" w:rsidRDefault="00C564CE">
            <w:pPr>
              <w:rPr>
                <w:sz w:val="16"/>
              </w:rPr>
            </w:pPr>
            <w:r w:rsidRPr="00C564CE">
              <w:rPr>
                <w:sz w:val="16"/>
              </w:rPr>
              <w:t>-2.90E-02</w:t>
            </w:r>
          </w:p>
        </w:tc>
        <w:tc>
          <w:tcPr>
            <w:tcW w:w="1145" w:type="dxa"/>
            <w:noWrap/>
            <w:hideMark/>
          </w:tcPr>
          <w:p w14:paraId="44897D66" w14:textId="77777777" w:rsidR="00C564CE" w:rsidRPr="00C564CE" w:rsidRDefault="00C564CE">
            <w:pPr>
              <w:rPr>
                <w:sz w:val="16"/>
              </w:rPr>
            </w:pPr>
            <w:r w:rsidRPr="00C564CE">
              <w:rPr>
                <w:sz w:val="16"/>
              </w:rPr>
              <w:t>5178224</w:t>
            </w:r>
          </w:p>
        </w:tc>
        <w:tc>
          <w:tcPr>
            <w:tcW w:w="1156" w:type="dxa"/>
            <w:noWrap/>
            <w:hideMark/>
          </w:tcPr>
          <w:p w14:paraId="699C9CFA" w14:textId="77777777" w:rsidR="00C564CE" w:rsidRPr="00C564CE" w:rsidRDefault="00C564CE">
            <w:pPr>
              <w:rPr>
                <w:sz w:val="16"/>
              </w:rPr>
            </w:pPr>
            <w:r w:rsidRPr="00C564CE">
              <w:rPr>
                <w:sz w:val="16"/>
              </w:rPr>
              <w:t>5178347</w:t>
            </w:r>
          </w:p>
        </w:tc>
        <w:tc>
          <w:tcPr>
            <w:tcW w:w="1152" w:type="dxa"/>
            <w:noWrap/>
            <w:hideMark/>
          </w:tcPr>
          <w:p w14:paraId="383F0461" w14:textId="77777777" w:rsidR="00C564CE" w:rsidRPr="00C564CE" w:rsidRDefault="00C564CE">
            <w:pPr>
              <w:rPr>
                <w:sz w:val="16"/>
              </w:rPr>
            </w:pPr>
            <w:r w:rsidRPr="00C564CE">
              <w:rPr>
                <w:sz w:val="16"/>
              </w:rPr>
              <w:t>NC_000005.9</w:t>
            </w:r>
          </w:p>
        </w:tc>
      </w:tr>
      <w:tr w:rsidR="00C564CE" w:rsidRPr="00C564CE" w14:paraId="1ABF9E64" w14:textId="77777777" w:rsidTr="00C564CE">
        <w:trPr>
          <w:trHeight w:val="300"/>
        </w:trPr>
        <w:tc>
          <w:tcPr>
            <w:tcW w:w="1070" w:type="dxa"/>
            <w:noWrap/>
            <w:hideMark/>
          </w:tcPr>
          <w:p w14:paraId="2D3D4D4E" w14:textId="77777777" w:rsidR="00C564CE" w:rsidRPr="00C564CE" w:rsidRDefault="00C564CE">
            <w:pPr>
              <w:rPr>
                <w:sz w:val="16"/>
              </w:rPr>
            </w:pPr>
            <w:r w:rsidRPr="00C564CE">
              <w:rPr>
                <w:sz w:val="16"/>
              </w:rPr>
              <w:t>cg24030232</w:t>
            </w:r>
          </w:p>
        </w:tc>
        <w:tc>
          <w:tcPr>
            <w:tcW w:w="985" w:type="dxa"/>
            <w:noWrap/>
            <w:hideMark/>
          </w:tcPr>
          <w:p w14:paraId="23CB77CA" w14:textId="77777777" w:rsidR="00C564CE" w:rsidRPr="00C564CE" w:rsidRDefault="00C564CE">
            <w:pPr>
              <w:rPr>
                <w:sz w:val="16"/>
              </w:rPr>
            </w:pPr>
            <w:r w:rsidRPr="00C564CE">
              <w:rPr>
                <w:sz w:val="16"/>
              </w:rPr>
              <w:t>ADAMTS16</w:t>
            </w:r>
          </w:p>
        </w:tc>
        <w:tc>
          <w:tcPr>
            <w:tcW w:w="917" w:type="dxa"/>
            <w:noWrap/>
            <w:hideMark/>
          </w:tcPr>
          <w:p w14:paraId="4FBF3AAD" w14:textId="77777777" w:rsidR="00C564CE" w:rsidRPr="00C564CE" w:rsidRDefault="00C564CE">
            <w:pPr>
              <w:rPr>
                <w:sz w:val="16"/>
              </w:rPr>
            </w:pPr>
            <w:r w:rsidRPr="00C564CE">
              <w:rPr>
                <w:sz w:val="16"/>
              </w:rPr>
              <w:t>2.04E-03</w:t>
            </w:r>
          </w:p>
        </w:tc>
        <w:tc>
          <w:tcPr>
            <w:tcW w:w="585" w:type="dxa"/>
            <w:noWrap/>
            <w:hideMark/>
          </w:tcPr>
          <w:p w14:paraId="763AE4D2" w14:textId="77777777" w:rsidR="00C564CE" w:rsidRPr="00C564CE" w:rsidRDefault="00C564CE">
            <w:pPr>
              <w:rPr>
                <w:sz w:val="16"/>
              </w:rPr>
            </w:pPr>
            <w:r w:rsidRPr="00C564CE">
              <w:rPr>
                <w:sz w:val="16"/>
              </w:rPr>
              <w:t>3.62</w:t>
            </w:r>
          </w:p>
        </w:tc>
        <w:tc>
          <w:tcPr>
            <w:tcW w:w="811" w:type="dxa"/>
            <w:noWrap/>
            <w:hideMark/>
          </w:tcPr>
          <w:p w14:paraId="4C6954A8" w14:textId="77777777" w:rsidR="00C564CE" w:rsidRPr="00C564CE" w:rsidRDefault="00C564CE">
            <w:pPr>
              <w:rPr>
                <w:sz w:val="16"/>
              </w:rPr>
            </w:pPr>
            <w:r w:rsidRPr="00C564CE">
              <w:rPr>
                <w:sz w:val="16"/>
              </w:rPr>
              <w:t>-1.96415</w:t>
            </w:r>
          </w:p>
        </w:tc>
        <w:tc>
          <w:tcPr>
            <w:tcW w:w="809" w:type="dxa"/>
            <w:noWrap/>
            <w:hideMark/>
          </w:tcPr>
          <w:p w14:paraId="7FE1A158" w14:textId="77777777" w:rsidR="00C564CE" w:rsidRPr="00C564CE" w:rsidRDefault="00C564CE">
            <w:pPr>
              <w:rPr>
                <w:sz w:val="16"/>
              </w:rPr>
            </w:pPr>
            <w:r w:rsidRPr="00C564CE">
              <w:rPr>
                <w:sz w:val="16"/>
              </w:rPr>
              <w:t>6.79E-02</w:t>
            </w:r>
          </w:p>
        </w:tc>
        <w:tc>
          <w:tcPr>
            <w:tcW w:w="1145" w:type="dxa"/>
            <w:noWrap/>
            <w:hideMark/>
          </w:tcPr>
          <w:p w14:paraId="0DF7B7E4" w14:textId="77777777" w:rsidR="00C564CE" w:rsidRPr="00C564CE" w:rsidRDefault="00C564CE">
            <w:pPr>
              <w:rPr>
                <w:sz w:val="16"/>
              </w:rPr>
            </w:pPr>
            <w:r w:rsidRPr="00C564CE">
              <w:rPr>
                <w:sz w:val="16"/>
              </w:rPr>
              <w:t>5252567</w:t>
            </w:r>
          </w:p>
        </w:tc>
        <w:tc>
          <w:tcPr>
            <w:tcW w:w="1156" w:type="dxa"/>
            <w:noWrap/>
            <w:hideMark/>
          </w:tcPr>
          <w:p w14:paraId="7356504F" w14:textId="77777777" w:rsidR="00C564CE" w:rsidRPr="00C564CE" w:rsidRDefault="00C564CE">
            <w:pPr>
              <w:rPr>
                <w:sz w:val="16"/>
              </w:rPr>
            </w:pPr>
            <w:r w:rsidRPr="00C564CE">
              <w:rPr>
                <w:sz w:val="16"/>
              </w:rPr>
              <w:t>5252690</w:t>
            </w:r>
          </w:p>
        </w:tc>
        <w:tc>
          <w:tcPr>
            <w:tcW w:w="1152" w:type="dxa"/>
            <w:noWrap/>
            <w:hideMark/>
          </w:tcPr>
          <w:p w14:paraId="5153E687" w14:textId="77777777" w:rsidR="00C564CE" w:rsidRPr="00C564CE" w:rsidRDefault="00C564CE">
            <w:pPr>
              <w:rPr>
                <w:sz w:val="16"/>
              </w:rPr>
            </w:pPr>
            <w:r w:rsidRPr="00C564CE">
              <w:rPr>
                <w:sz w:val="16"/>
              </w:rPr>
              <w:t>NC_000005.9</w:t>
            </w:r>
          </w:p>
        </w:tc>
      </w:tr>
      <w:tr w:rsidR="00C564CE" w:rsidRPr="00C564CE" w14:paraId="50355297" w14:textId="77777777" w:rsidTr="00C564CE">
        <w:trPr>
          <w:trHeight w:val="300"/>
        </w:trPr>
        <w:tc>
          <w:tcPr>
            <w:tcW w:w="1070" w:type="dxa"/>
            <w:noWrap/>
            <w:hideMark/>
          </w:tcPr>
          <w:p w14:paraId="442C1188" w14:textId="77777777" w:rsidR="00C564CE" w:rsidRPr="00C564CE" w:rsidRDefault="00C564CE">
            <w:pPr>
              <w:rPr>
                <w:sz w:val="16"/>
              </w:rPr>
            </w:pPr>
            <w:r w:rsidRPr="00C564CE">
              <w:rPr>
                <w:sz w:val="16"/>
              </w:rPr>
              <w:t>cg22983903</w:t>
            </w:r>
          </w:p>
        </w:tc>
        <w:tc>
          <w:tcPr>
            <w:tcW w:w="985" w:type="dxa"/>
            <w:noWrap/>
            <w:hideMark/>
          </w:tcPr>
          <w:p w14:paraId="69A978E1" w14:textId="77777777" w:rsidR="00C564CE" w:rsidRPr="00C564CE" w:rsidRDefault="00C564CE">
            <w:pPr>
              <w:rPr>
                <w:sz w:val="16"/>
              </w:rPr>
            </w:pPr>
            <w:r w:rsidRPr="00C564CE">
              <w:rPr>
                <w:sz w:val="16"/>
              </w:rPr>
              <w:t>ADAMTS16</w:t>
            </w:r>
          </w:p>
        </w:tc>
        <w:tc>
          <w:tcPr>
            <w:tcW w:w="917" w:type="dxa"/>
            <w:noWrap/>
            <w:hideMark/>
          </w:tcPr>
          <w:p w14:paraId="258F2DDA" w14:textId="77777777" w:rsidR="00C564CE" w:rsidRPr="00C564CE" w:rsidRDefault="00C564CE">
            <w:pPr>
              <w:rPr>
                <w:sz w:val="16"/>
              </w:rPr>
            </w:pPr>
            <w:r w:rsidRPr="00C564CE">
              <w:rPr>
                <w:sz w:val="16"/>
              </w:rPr>
              <w:t>1.82E-02</w:t>
            </w:r>
          </w:p>
        </w:tc>
        <w:tc>
          <w:tcPr>
            <w:tcW w:w="585" w:type="dxa"/>
            <w:noWrap/>
            <w:hideMark/>
          </w:tcPr>
          <w:p w14:paraId="00DEBD12" w14:textId="77777777" w:rsidR="00C564CE" w:rsidRPr="00C564CE" w:rsidRDefault="00C564CE">
            <w:pPr>
              <w:rPr>
                <w:sz w:val="16"/>
              </w:rPr>
            </w:pPr>
            <w:r w:rsidRPr="00C564CE">
              <w:rPr>
                <w:sz w:val="16"/>
              </w:rPr>
              <w:t>2.62</w:t>
            </w:r>
          </w:p>
        </w:tc>
        <w:tc>
          <w:tcPr>
            <w:tcW w:w="811" w:type="dxa"/>
            <w:noWrap/>
            <w:hideMark/>
          </w:tcPr>
          <w:p w14:paraId="7C0809D7" w14:textId="77777777" w:rsidR="00C564CE" w:rsidRPr="00C564CE" w:rsidRDefault="00C564CE">
            <w:pPr>
              <w:rPr>
                <w:sz w:val="16"/>
              </w:rPr>
            </w:pPr>
            <w:r w:rsidRPr="00C564CE">
              <w:rPr>
                <w:sz w:val="16"/>
              </w:rPr>
              <w:t>-4.03547</w:t>
            </w:r>
          </w:p>
        </w:tc>
        <w:tc>
          <w:tcPr>
            <w:tcW w:w="809" w:type="dxa"/>
            <w:noWrap/>
            <w:hideMark/>
          </w:tcPr>
          <w:p w14:paraId="5B6E870C" w14:textId="77777777" w:rsidR="00C564CE" w:rsidRPr="00C564CE" w:rsidRDefault="00C564CE">
            <w:pPr>
              <w:rPr>
                <w:sz w:val="16"/>
              </w:rPr>
            </w:pPr>
            <w:r w:rsidRPr="00C564CE">
              <w:rPr>
                <w:sz w:val="16"/>
              </w:rPr>
              <w:t>4.32E-02</w:t>
            </w:r>
          </w:p>
        </w:tc>
        <w:tc>
          <w:tcPr>
            <w:tcW w:w="1145" w:type="dxa"/>
            <w:noWrap/>
            <w:hideMark/>
          </w:tcPr>
          <w:p w14:paraId="3A3FCC2C" w14:textId="77777777" w:rsidR="00C564CE" w:rsidRPr="00C564CE" w:rsidRDefault="00C564CE">
            <w:pPr>
              <w:rPr>
                <w:sz w:val="16"/>
              </w:rPr>
            </w:pPr>
            <w:r w:rsidRPr="00C564CE">
              <w:rPr>
                <w:sz w:val="16"/>
              </w:rPr>
              <w:t>5140935</w:t>
            </w:r>
          </w:p>
        </w:tc>
        <w:tc>
          <w:tcPr>
            <w:tcW w:w="1156" w:type="dxa"/>
            <w:noWrap/>
            <w:hideMark/>
          </w:tcPr>
          <w:p w14:paraId="3C8894A4" w14:textId="77777777" w:rsidR="00C564CE" w:rsidRPr="00C564CE" w:rsidRDefault="00C564CE">
            <w:pPr>
              <w:rPr>
                <w:sz w:val="16"/>
              </w:rPr>
            </w:pPr>
            <w:r w:rsidRPr="00C564CE">
              <w:rPr>
                <w:sz w:val="16"/>
              </w:rPr>
              <w:t>5141058</w:t>
            </w:r>
          </w:p>
        </w:tc>
        <w:tc>
          <w:tcPr>
            <w:tcW w:w="1152" w:type="dxa"/>
            <w:noWrap/>
            <w:hideMark/>
          </w:tcPr>
          <w:p w14:paraId="5EBB3D8E" w14:textId="77777777" w:rsidR="00C564CE" w:rsidRPr="00C564CE" w:rsidRDefault="00C564CE">
            <w:pPr>
              <w:rPr>
                <w:sz w:val="16"/>
              </w:rPr>
            </w:pPr>
            <w:r w:rsidRPr="00C564CE">
              <w:rPr>
                <w:sz w:val="16"/>
              </w:rPr>
              <w:t>NC_000005.9</w:t>
            </w:r>
          </w:p>
        </w:tc>
      </w:tr>
      <w:tr w:rsidR="00C564CE" w:rsidRPr="00C564CE" w14:paraId="24B939AE" w14:textId="77777777" w:rsidTr="00C564CE">
        <w:trPr>
          <w:trHeight w:val="300"/>
        </w:trPr>
        <w:tc>
          <w:tcPr>
            <w:tcW w:w="1070" w:type="dxa"/>
            <w:noWrap/>
            <w:hideMark/>
          </w:tcPr>
          <w:p w14:paraId="28AE5B2D" w14:textId="77777777" w:rsidR="00C564CE" w:rsidRPr="00C564CE" w:rsidRDefault="00C564CE">
            <w:pPr>
              <w:rPr>
                <w:sz w:val="16"/>
              </w:rPr>
            </w:pPr>
            <w:r w:rsidRPr="00C564CE">
              <w:rPr>
                <w:sz w:val="16"/>
              </w:rPr>
              <w:t>cg22562853</w:t>
            </w:r>
          </w:p>
        </w:tc>
        <w:tc>
          <w:tcPr>
            <w:tcW w:w="985" w:type="dxa"/>
            <w:noWrap/>
            <w:hideMark/>
          </w:tcPr>
          <w:p w14:paraId="43EC8B8A" w14:textId="77777777" w:rsidR="00C564CE" w:rsidRPr="00C564CE" w:rsidRDefault="00C564CE">
            <w:pPr>
              <w:rPr>
                <w:sz w:val="16"/>
              </w:rPr>
            </w:pPr>
            <w:r w:rsidRPr="00C564CE">
              <w:rPr>
                <w:sz w:val="16"/>
              </w:rPr>
              <w:t>ADAMTS16</w:t>
            </w:r>
          </w:p>
        </w:tc>
        <w:tc>
          <w:tcPr>
            <w:tcW w:w="917" w:type="dxa"/>
            <w:noWrap/>
            <w:hideMark/>
          </w:tcPr>
          <w:p w14:paraId="64B1FDD4" w14:textId="77777777" w:rsidR="00C564CE" w:rsidRPr="00C564CE" w:rsidRDefault="00C564CE">
            <w:pPr>
              <w:rPr>
                <w:sz w:val="16"/>
              </w:rPr>
            </w:pPr>
            <w:r w:rsidRPr="00C564CE">
              <w:rPr>
                <w:sz w:val="16"/>
              </w:rPr>
              <w:t>1.12E-04</w:t>
            </w:r>
          </w:p>
        </w:tc>
        <w:tc>
          <w:tcPr>
            <w:tcW w:w="585" w:type="dxa"/>
            <w:noWrap/>
            <w:hideMark/>
          </w:tcPr>
          <w:p w14:paraId="1B639FE9" w14:textId="77777777" w:rsidR="00C564CE" w:rsidRPr="00C564CE" w:rsidRDefault="00C564CE">
            <w:pPr>
              <w:rPr>
                <w:sz w:val="16"/>
              </w:rPr>
            </w:pPr>
            <w:r w:rsidRPr="00C564CE">
              <w:rPr>
                <w:sz w:val="16"/>
              </w:rPr>
              <w:t>-4.96</w:t>
            </w:r>
          </w:p>
        </w:tc>
        <w:tc>
          <w:tcPr>
            <w:tcW w:w="811" w:type="dxa"/>
            <w:noWrap/>
            <w:hideMark/>
          </w:tcPr>
          <w:p w14:paraId="57FA64B7" w14:textId="77777777" w:rsidR="00C564CE" w:rsidRPr="00C564CE" w:rsidRDefault="00C564CE">
            <w:pPr>
              <w:rPr>
                <w:sz w:val="16"/>
              </w:rPr>
            </w:pPr>
            <w:r w:rsidRPr="00C564CE">
              <w:rPr>
                <w:sz w:val="16"/>
              </w:rPr>
              <w:t>0.928268</w:t>
            </w:r>
          </w:p>
        </w:tc>
        <w:tc>
          <w:tcPr>
            <w:tcW w:w="809" w:type="dxa"/>
            <w:noWrap/>
            <w:hideMark/>
          </w:tcPr>
          <w:p w14:paraId="3BF6ADBA" w14:textId="77777777" w:rsidR="00C564CE" w:rsidRPr="00C564CE" w:rsidRDefault="00C564CE">
            <w:pPr>
              <w:rPr>
                <w:sz w:val="16"/>
              </w:rPr>
            </w:pPr>
            <w:r w:rsidRPr="00C564CE">
              <w:rPr>
                <w:sz w:val="16"/>
              </w:rPr>
              <w:t>-5.39E-02</w:t>
            </w:r>
          </w:p>
        </w:tc>
        <w:tc>
          <w:tcPr>
            <w:tcW w:w="1145" w:type="dxa"/>
            <w:noWrap/>
            <w:hideMark/>
          </w:tcPr>
          <w:p w14:paraId="01738BF8" w14:textId="77777777" w:rsidR="00C564CE" w:rsidRPr="00C564CE" w:rsidRDefault="00C564CE">
            <w:pPr>
              <w:rPr>
                <w:sz w:val="16"/>
              </w:rPr>
            </w:pPr>
            <w:r w:rsidRPr="00C564CE">
              <w:rPr>
                <w:sz w:val="16"/>
              </w:rPr>
              <w:t>5288047</w:t>
            </w:r>
          </w:p>
        </w:tc>
        <w:tc>
          <w:tcPr>
            <w:tcW w:w="1156" w:type="dxa"/>
            <w:noWrap/>
            <w:hideMark/>
          </w:tcPr>
          <w:p w14:paraId="48CD62F0" w14:textId="77777777" w:rsidR="00C564CE" w:rsidRPr="00C564CE" w:rsidRDefault="00C564CE">
            <w:pPr>
              <w:rPr>
                <w:sz w:val="16"/>
              </w:rPr>
            </w:pPr>
            <w:r w:rsidRPr="00C564CE">
              <w:rPr>
                <w:sz w:val="16"/>
              </w:rPr>
              <w:t>5288170</w:t>
            </w:r>
          </w:p>
        </w:tc>
        <w:tc>
          <w:tcPr>
            <w:tcW w:w="1152" w:type="dxa"/>
            <w:noWrap/>
            <w:hideMark/>
          </w:tcPr>
          <w:p w14:paraId="0A5973B9" w14:textId="77777777" w:rsidR="00C564CE" w:rsidRPr="00C564CE" w:rsidRDefault="00C564CE">
            <w:pPr>
              <w:rPr>
                <w:sz w:val="16"/>
              </w:rPr>
            </w:pPr>
            <w:r w:rsidRPr="00C564CE">
              <w:rPr>
                <w:sz w:val="16"/>
              </w:rPr>
              <w:t>NC_000005.9</w:t>
            </w:r>
          </w:p>
        </w:tc>
      </w:tr>
      <w:tr w:rsidR="00C564CE" w:rsidRPr="00C564CE" w14:paraId="1344B870" w14:textId="77777777" w:rsidTr="00C564CE">
        <w:trPr>
          <w:trHeight w:val="300"/>
        </w:trPr>
        <w:tc>
          <w:tcPr>
            <w:tcW w:w="1070" w:type="dxa"/>
            <w:noWrap/>
            <w:hideMark/>
          </w:tcPr>
          <w:p w14:paraId="70E687E6" w14:textId="77777777" w:rsidR="00C564CE" w:rsidRPr="00C564CE" w:rsidRDefault="00C564CE">
            <w:pPr>
              <w:rPr>
                <w:sz w:val="16"/>
              </w:rPr>
            </w:pPr>
            <w:r w:rsidRPr="00C564CE">
              <w:rPr>
                <w:sz w:val="16"/>
              </w:rPr>
              <w:t>cg21926451</w:t>
            </w:r>
          </w:p>
        </w:tc>
        <w:tc>
          <w:tcPr>
            <w:tcW w:w="985" w:type="dxa"/>
            <w:noWrap/>
            <w:hideMark/>
          </w:tcPr>
          <w:p w14:paraId="56F86B87" w14:textId="77777777" w:rsidR="00C564CE" w:rsidRPr="00C564CE" w:rsidRDefault="00C564CE">
            <w:pPr>
              <w:rPr>
                <w:sz w:val="16"/>
              </w:rPr>
            </w:pPr>
            <w:r w:rsidRPr="00C564CE">
              <w:rPr>
                <w:sz w:val="16"/>
              </w:rPr>
              <w:t>ADAMTS16</w:t>
            </w:r>
          </w:p>
        </w:tc>
        <w:tc>
          <w:tcPr>
            <w:tcW w:w="917" w:type="dxa"/>
            <w:noWrap/>
            <w:hideMark/>
          </w:tcPr>
          <w:p w14:paraId="13420651" w14:textId="77777777" w:rsidR="00C564CE" w:rsidRPr="00C564CE" w:rsidRDefault="00C564CE">
            <w:pPr>
              <w:rPr>
                <w:sz w:val="16"/>
              </w:rPr>
            </w:pPr>
            <w:r w:rsidRPr="00C564CE">
              <w:rPr>
                <w:sz w:val="16"/>
              </w:rPr>
              <w:t>3.23E-02</w:t>
            </w:r>
          </w:p>
        </w:tc>
        <w:tc>
          <w:tcPr>
            <w:tcW w:w="585" w:type="dxa"/>
            <w:noWrap/>
            <w:hideMark/>
          </w:tcPr>
          <w:p w14:paraId="66F916F5" w14:textId="77777777" w:rsidR="00C564CE" w:rsidRPr="00C564CE" w:rsidRDefault="00C564CE">
            <w:pPr>
              <w:rPr>
                <w:sz w:val="16"/>
              </w:rPr>
            </w:pPr>
            <w:r w:rsidRPr="00C564CE">
              <w:rPr>
                <w:sz w:val="16"/>
              </w:rPr>
              <w:t>-2.33</w:t>
            </w:r>
          </w:p>
        </w:tc>
        <w:tc>
          <w:tcPr>
            <w:tcW w:w="811" w:type="dxa"/>
            <w:noWrap/>
            <w:hideMark/>
          </w:tcPr>
          <w:p w14:paraId="7CF2A46B" w14:textId="77777777" w:rsidR="00C564CE" w:rsidRPr="00C564CE" w:rsidRDefault="00C564CE">
            <w:pPr>
              <w:rPr>
                <w:sz w:val="16"/>
              </w:rPr>
            </w:pPr>
            <w:r w:rsidRPr="00C564CE">
              <w:rPr>
                <w:sz w:val="16"/>
              </w:rPr>
              <w:t>-4.61367</w:t>
            </w:r>
          </w:p>
        </w:tc>
        <w:tc>
          <w:tcPr>
            <w:tcW w:w="809" w:type="dxa"/>
            <w:noWrap/>
            <w:hideMark/>
          </w:tcPr>
          <w:p w14:paraId="039AA0E6" w14:textId="77777777" w:rsidR="00C564CE" w:rsidRPr="00C564CE" w:rsidRDefault="00C564CE">
            <w:pPr>
              <w:rPr>
                <w:sz w:val="16"/>
              </w:rPr>
            </w:pPr>
            <w:r w:rsidRPr="00C564CE">
              <w:rPr>
                <w:sz w:val="16"/>
              </w:rPr>
              <w:t>-1.22E-02</w:t>
            </w:r>
          </w:p>
        </w:tc>
        <w:tc>
          <w:tcPr>
            <w:tcW w:w="1145" w:type="dxa"/>
            <w:noWrap/>
            <w:hideMark/>
          </w:tcPr>
          <w:p w14:paraId="5E1B4D20" w14:textId="77777777" w:rsidR="00C564CE" w:rsidRPr="00C564CE" w:rsidRDefault="00C564CE">
            <w:pPr>
              <w:rPr>
                <w:sz w:val="16"/>
              </w:rPr>
            </w:pPr>
            <w:r w:rsidRPr="00C564CE">
              <w:rPr>
                <w:sz w:val="16"/>
              </w:rPr>
              <w:t>5288241</w:t>
            </w:r>
          </w:p>
        </w:tc>
        <w:tc>
          <w:tcPr>
            <w:tcW w:w="1156" w:type="dxa"/>
            <w:noWrap/>
            <w:hideMark/>
          </w:tcPr>
          <w:p w14:paraId="586ABFF5" w14:textId="77777777" w:rsidR="00C564CE" w:rsidRPr="00C564CE" w:rsidRDefault="00C564CE">
            <w:pPr>
              <w:rPr>
                <w:sz w:val="16"/>
              </w:rPr>
            </w:pPr>
            <w:r w:rsidRPr="00C564CE">
              <w:rPr>
                <w:sz w:val="16"/>
              </w:rPr>
              <w:t>5288364</w:t>
            </w:r>
          </w:p>
        </w:tc>
        <w:tc>
          <w:tcPr>
            <w:tcW w:w="1152" w:type="dxa"/>
            <w:noWrap/>
            <w:hideMark/>
          </w:tcPr>
          <w:p w14:paraId="1252F319" w14:textId="77777777" w:rsidR="00C564CE" w:rsidRPr="00C564CE" w:rsidRDefault="00C564CE">
            <w:pPr>
              <w:rPr>
                <w:sz w:val="16"/>
              </w:rPr>
            </w:pPr>
            <w:r w:rsidRPr="00C564CE">
              <w:rPr>
                <w:sz w:val="16"/>
              </w:rPr>
              <w:t>NC_000005.9</w:t>
            </w:r>
          </w:p>
        </w:tc>
      </w:tr>
      <w:tr w:rsidR="00C564CE" w:rsidRPr="00C564CE" w14:paraId="6D349166" w14:textId="77777777" w:rsidTr="00C564CE">
        <w:trPr>
          <w:trHeight w:val="300"/>
        </w:trPr>
        <w:tc>
          <w:tcPr>
            <w:tcW w:w="1070" w:type="dxa"/>
            <w:noWrap/>
            <w:hideMark/>
          </w:tcPr>
          <w:p w14:paraId="4E64568F" w14:textId="77777777" w:rsidR="00C564CE" w:rsidRPr="00C564CE" w:rsidRDefault="00C564CE">
            <w:pPr>
              <w:rPr>
                <w:sz w:val="16"/>
              </w:rPr>
            </w:pPr>
            <w:r w:rsidRPr="00C564CE">
              <w:rPr>
                <w:sz w:val="16"/>
              </w:rPr>
              <w:t>cg19813025</w:t>
            </w:r>
          </w:p>
        </w:tc>
        <w:tc>
          <w:tcPr>
            <w:tcW w:w="985" w:type="dxa"/>
            <w:noWrap/>
            <w:hideMark/>
          </w:tcPr>
          <w:p w14:paraId="7A599CCA" w14:textId="77777777" w:rsidR="00C564CE" w:rsidRPr="00C564CE" w:rsidRDefault="00C564CE">
            <w:pPr>
              <w:rPr>
                <w:sz w:val="16"/>
              </w:rPr>
            </w:pPr>
            <w:r w:rsidRPr="00C564CE">
              <w:rPr>
                <w:sz w:val="16"/>
              </w:rPr>
              <w:t>ADAMTS16</w:t>
            </w:r>
          </w:p>
        </w:tc>
        <w:tc>
          <w:tcPr>
            <w:tcW w:w="917" w:type="dxa"/>
            <w:noWrap/>
            <w:hideMark/>
          </w:tcPr>
          <w:p w14:paraId="5AE0E05A" w14:textId="77777777" w:rsidR="00C564CE" w:rsidRPr="00C564CE" w:rsidRDefault="00C564CE">
            <w:pPr>
              <w:rPr>
                <w:sz w:val="16"/>
              </w:rPr>
            </w:pPr>
            <w:r w:rsidRPr="00C564CE">
              <w:rPr>
                <w:sz w:val="16"/>
              </w:rPr>
              <w:t>3.07E-03</w:t>
            </w:r>
          </w:p>
        </w:tc>
        <w:tc>
          <w:tcPr>
            <w:tcW w:w="585" w:type="dxa"/>
            <w:noWrap/>
            <w:hideMark/>
          </w:tcPr>
          <w:p w14:paraId="000BB6FD" w14:textId="77777777" w:rsidR="00C564CE" w:rsidRPr="00C564CE" w:rsidRDefault="00C564CE">
            <w:pPr>
              <w:rPr>
                <w:sz w:val="16"/>
              </w:rPr>
            </w:pPr>
            <w:r w:rsidRPr="00C564CE">
              <w:rPr>
                <w:sz w:val="16"/>
              </w:rPr>
              <w:t>3.44</w:t>
            </w:r>
          </w:p>
        </w:tc>
        <w:tc>
          <w:tcPr>
            <w:tcW w:w="811" w:type="dxa"/>
            <w:noWrap/>
            <w:hideMark/>
          </w:tcPr>
          <w:p w14:paraId="5C77B6AA" w14:textId="77777777" w:rsidR="00C564CE" w:rsidRPr="00C564CE" w:rsidRDefault="00C564CE">
            <w:pPr>
              <w:rPr>
                <w:sz w:val="16"/>
              </w:rPr>
            </w:pPr>
            <w:r w:rsidRPr="00C564CE">
              <w:rPr>
                <w:sz w:val="16"/>
              </w:rPr>
              <w:t>-2.36434</w:t>
            </w:r>
          </w:p>
        </w:tc>
        <w:tc>
          <w:tcPr>
            <w:tcW w:w="809" w:type="dxa"/>
            <w:noWrap/>
            <w:hideMark/>
          </w:tcPr>
          <w:p w14:paraId="77A77EC8" w14:textId="77777777" w:rsidR="00C564CE" w:rsidRPr="00C564CE" w:rsidRDefault="00C564CE">
            <w:pPr>
              <w:rPr>
                <w:sz w:val="16"/>
              </w:rPr>
            </w:pPr>
            <w:r w:rsidRPr="00C564CE">
              <w:rPr>
                <w:sz w:val="16"/>
              </w:rPr>
              <w:t>9.71E-02</w:t>
            </w:r>
          </w:p>
        </w:tc>
        <w:tc>
          <w:tcPr>
            <w:tcW w:w="1145" w:type="dxa"/>
            <w:noWrap/>
            <w:hideMark/>
          </w:tcPr>
          <w:p w14:paraId="6FB7C320" w14:textId="77777777" w:rsidR="00C564CE" w:rsidRPr="00C564CE" w:rsidRDefault="00C564CE">
            <w:pPr>
              <w:rPr>
                <w:sz w:val="16"/>
              </w:rPr>
            </w:pPr>
            <w:r w:rsidRPr="00C564CE">
              <w:rPr>
                <w:sz w:val="16"/>
              </w:rPr>
              <w:t>5139643</w:t>
            </w:r>
          </w:p>
        </w:tc>
        <w:tc>
          <w:tcPr>
            <w:tcW w:w="1156" w:type="dxa"/>
            <w:noWrap/>
            <w:hideMark/>
          </w:tcPr>
          <w:p w14:paraId="77C5A838" w14:textId="77777777" w:rsidR="00C564CE" w:rsidRPr="00C564CE" w:rsidRDefault="00C564CE">
            <w:pPr>
              <w:rPr>
                <w:sz w:val="16"/>
              </w:rPr>
            </w:pPr>
            <w:r w:rsidRPr="00C564CE">
              <w:rPr>
                <w:sz w:val="16"/>
              </w:rPr>
              <w:t>5139766</w:t>
            </w:r>
          </w:p>
        </w:tc>
        <w:tc>
          <w:tcPr>
            <w:tcW w:w="1152" w:type="dxa"/>
            <w:noWrap/>
            <w:hideMark/>
          </w:tcPr>
          <w:p w14:paraId="74D36773" w14:textId="77777777" w:rsidR="00C564CE" w:rsidRPr="00C564CE" w:rsidRDefault="00C564CE">
            <w:pPr>
              <w:rPr>
                <w:sz w:val="16"/>
              </w:rPr>
            </w:pPr>
            <w:r w:rsidRPr="00C564CE">
              <w:rPr>
                <w:sz w:val="16"/>
              </w:rPr>
              <w:t>NC_000005.9</w:t>
            </w:r>
          </w:p>
        </w:tc>
      </w:tr>
      <w:tr w:rsidR="00C564CE" w:rsidRPr="00C564CE" w14:paraId="5984E97E" w14:textId="77777777" w:rsidTr="00C564CE">
        <w:trPr>
          <w:trHeight w:val="300"/>
        </w:trPr>
        <w:tc>
          <w:tcPr>
            <w:tcW w:w="1070" w:type="dxa"/>
            <w:noWrap/>
            <w:hideMark/>
          </w:tcPr>
          <w:p w14:paraId="14BAE22E" w14:textId="77777777" w:rsidR="00C564CE" w:rsidRPr="00C564CE" w:rsidRDefault="00C564CE">
            <w:pPr>
              <w:rPr>
                <w:sz w:val="16"/>
              </w:rPr>
            </w:pPr>
            <w:r w:rsidRPr="00C564CE">
              <w:rPr>
                <w:sz w:val="16"/>
              </w:rPr>
              <w:t>cg17760878</w:t>
            </w:r>
          </w:p>
        </w:tc>
        <w:tc>
          <w:tcPr>
            <w:tcW w:w="985" w:type="dxa"/>
            <w:noWrap/>
            <w:hideMark/>
          </w:tcPr>
          <w:p w14:paraId="6083B662" w14:textId="77777777" w:rsidR="00C564CE" w:rsidRPr="00C564CE" w:rsidRDefault="00C564CE">
            <w:pPr>
              <w:rPr>
                <w:sz w:val="16"/>
              </w:rPr>
            </w:pPr>
            <w:r w:rsidRPr="00C564CE">
              <w:rPr>
                <w:sz w:val="16"/>
              </w:rPr>
              <w:t>ADAMTS16</w:t>
            </w:r>
          </w:p>
        </w:tc>
        <w:tc>
          <w:tcPr>
            <w:tcW w:w="917" w:type="dxa"/>
            <w:noWrap/>
            <w:hideMark/>
          </w:tcPr>
          <w:p w14:paraId="37F8A5DE" w14:textId="77777777" w:rsidR="00C564CE" w:rsidRPr="00C564CE" w:rsidRDefault="00C564CE">
            <w:pPr>
              <w:rPr>
                <w:sz w:val="16"/>
              </w:rPr>
            </w:pPr>
            <w:r w:rsidRPr="00C564CE">
              <w:rPr>
                <w:sz w:val="16"/>
              </w:rPr>
              <w:t>4.62E-02</w:t>
            </w:r>
          </w:p>
        </w:tc>
        <w:tc>
          <w:tcPr>
            <w:tcW w:w="585" w:type="dxa"/>
            <w:noWrap/>
            <w:hideMark/>
          </w:tcPr>
          <w:p w14:paraId="59000E70" w14:textId="77777777" w:rsidR="00C564CE" w:rsidRPr="00C564CE" w:rsidRDefault="00C564CE">
            <w:pPr>
              <w:rPr>
                <w:sz w:val="16"/>
              </w:rPr>
            </w:pPr>
            <w:r w:rsidRPr="00C564CE">
              <w:rPr>
                <w:sz w:val="16"/>
              </w:rPr>
              <w:t>-2.15</w:t>
            </w:r>
          </w:p>
        </w:tc>
        <w:tc>
          <w:tcPr>
            <w:tcW w:w="811" w:type="dxa"/>
            <w:noWrap/>
            <w:hideMark/>
          </w:tcPr>
          <w:p w14:paraId="7236C1E4" w14:textId="77777777" w:rsidR="00C564CE" w:rsidRPr="00C564CE" w:rsidRDefault="00C564CE">
            <w:pPr>
              <w:rPr>
                <w:sz w:val="16"/>
              </w:rPr>
            </w:pPr>
            <w:r w:rsidRPr="00C564CE">
              <w:rPr>
                <w:sz w:val="16"/>
              </w:rPr>
              <w:t>-4.93963</w:t>
            </w:r>
          </w:p>
        </w:tc>
        <w:tc>
          <w:tcPr>
            <w:tcW w:w="809" w:type="dxa"/>
            <w:noWrap/>
            <w:hideMark/>
          </w:tcPr>
          <w:p w14:paraId="39B9348D" w14:textId="77777777" w:rsidR="00C564CE" w:rsidRPr="00C564CE" w:rsidRDefault="00C564CE">
            <w:pPr>
              <w:rPr>
                <w:sz w:val="16"/>
              </w:rPr>
            </w:pPr>
            <w:r w:rsidRPr="00C564CE">
              <w:rPr>
                <w:sz w:val="16"/>
              </w:rPr>
              <w:t>-1.84E-02</w:t>
            </w:r>
          </w:p>
        </w:tc>
        <w:tc>
          <w:tcPr>
            <w:tcW w:w="1145" w:type="dxa"/>
            <w:noWrap/>
            <w:hideMark/>
          </w:tcPr>
          <w:p w14:paraId="1121CE48" w14:textId="77777777" w:rsidR="00C564CE" w:rsidRPr="00C564CE" w:rsidRDefault="00C564CE">
            <w:pPr>
              <w:rPr>
                <w:sz w:val="16"/>
              </w:rPr>
            </w:pPr>
            <w:r w:rsidRPr="00C564CE">
              <w:rPr>
                <w:sz w:val="16"/>
              </w:rPr>
              <w:t>5303460</w:t>
            </w:r>
          </w:p>
        </w:tc>
        <w:tc>
          <w:tcPr>
            <w:tcW w:w="1156" w:type="dxa"/>
            <w:noWrap/>
            <w:hideMark/>
          </w:tcPr>
          <w:p w14:paraId="58F35774" w14:textId="77777777" w:rsidR="00C564CE" w:rsidRPr="00C564CE" w:rsidRDefault="00C564CE">
            <w:pPr>
              <w:rPr>
                <w:sz w:val="16"/>
              </w:rPr>
            </w:pPr>
            <w:r w:rsidRPr="00C564CE">
              <w:rPr>
                <w:sz w:val="16"/>
              </w:rPr>
              <w:t>5303583</w:t>
            </w:r>
          </w:p>
        </w:tc>
        <w:tc>
          <w:tcPr>
            <w:tcW w:w="1152" w:type="dxa"/>
            <w:noWrap/>
            <w:hideMark/>
          </w:tcPr>
          <w:p w14:paraId="0A6ED8EE" w14:textId="77777777" w:rsidR="00C564CE" w:rsidRPr="00C564CE" w:rsidRDefault="00C564CE">
            <w:pPr>
              <w:rPr>
                <w:sz w:val="16"/>
              </w:rPr>
            </w:pPr>
            <w:r w:rsidRPr="00C564CE">
              <w:rPr>
                <w:sz w:val="16"/>
              </w:rPr>
              <w:t>NC_000005.9</w:t>
            </w:r>
          </w:p>
        </w:tc>
      </w:tr>
      <w:tr w:rsidR="00C564CE" w:rsidRPr="00C564CE" w14:paraId="376CA93C" w14:textId="77777777" w:rsidTr="00C564CE">
        <w:trPr>
          <w:trHeight w:val="300"/>
        </w:trPr>
        <w:tc>
          <w:tcPr>
            <w:tcW w:w="1070" w:type="dxa"/>
            <w:noWrap/>
            <w:hideMark/>
          </w:tcPr>
          <w:p w14:paraId="5AFE681B" w14:textId="77777777" w:rsidR="00C564CE" w:rsidRPr="00C564CE" w:rsidRDefault="00C564CE">
            <w:pPr>
              <w:rPr>
                <w:sz w:val="16"/>
              </w:rPr>
            </w:pPr>
            <w:r w:rsidRPr="00C564CE">
              <w:rPr>
                <w:sz w:val="16"/>
              </w:rPr>
              <w:t>cg17627328</w:t>
            </w:r>
          </w:p>
        </w:tc>
        <w:tc>
          <w:tcPr>
            <w:tcW w:w="985" w:type="dxa"/>
            <w:noWrap/>
            <w:hideMark/>
          </w:tcPr>
          <w:p w14:paraId="6CECABC6" w14:textId="77777777" w:rsidR="00C564CE" w:rsidRPr="00C564CE" w:rsidRDefault="00C564CE">
            <w:pPr>
              <w:rPr>
                <w:sz w:val="16"/>
              </w:rPr>
            </w:pPr>
            <w:r w:rsidRPr="00C564CE">
              <w:rPr>
                <w:sz w:val="16"/>
              </w:rPr>
              <w:t>ADAMTS16</w:t>
            </w:r>
          </w:p>
        </w:tc>
        <w:tc>
          <w:tcPr>
            <w:tcW w:w="917" w:type="dxa"/>
            <w:noWrap/>
            <w:hideMark/>
          </w:tcPr>
          <w:p w14:paraId="4E86AE36" w14:textId="77777777" w:rsidR="00C564CE" w:rsidRPr="00C564CE" w:rsidRDefault="00C564CE">
            <w:pPr>
              <w:rPr>
                <w:sz w:val="16"/>
              </w:rPr>
            </w:pPr>
            <w:r w:rsidRPr="00C564CE">
              <w:rPr>
                <w:sz w:val="16"/>
              </w:rPr>
              <w:t>1.14E-05</w:t>
            </w:r>
          </w:p>
        </w:tc>
        <w:tc>
          <w:tcPr>
            <w:tcW w:w="585" w:type="dxa"/>
            <w:noWrap/>
            <w:hideMark/>
          </w:tcPr>
          <w:p w14:paraId="1FD61B05" w14:textId="77777777" w:rsidR="00C564CE" w:rsidRPr="00C564CE" w:rsidRDefault="00C564CE">
            <w:pPr>
              <w:rPr>
                <w:sz w:val="16"/>
              </w:rPr>
            </w:pPr>
            <w:r w:rsidRPr="00C564CE">
              <w:rPr>
                <w:sz w:val="16"/>
              </w:rPr>
              <w:t>-6.07</w:t>
            </w:r>
          </w:p>
        </w:tc>
        <w:tc>
          <w:tcPr>
            <w:tcW w:w="811" w:type="dxa"/>
            <w:noWrap/>
            <w:hideMark/>
          </w:tcPr>
          <w:p w14:paraId="73D75AA4" w14:textId="77777777" w:rsidR="00C564CE" w:rsidRPr="00C564CE" w:rsidRDefault="00C564CE">
            <w:pPr>
              <w:rPr>
                <w:sz w:val="16"/>
              </w:rPr>
            </w:pPr>
            <w:r w:rsidRPr="00C564CE">
              <w:rPr>
                <w:sz w:val="16"/>
              </w:rPr>
              <w:t>3.23194</w:t>
            </w:r>
          </w:p>
        </w:tc>
        <w:tc>
          <w:tcPr>
            <w:tcW w:w="809" w:type="dxa"/>
            <w:noWrap/>
            <w:hideMark/>
          </w:tcPr>
          <w:p w14:paraId="27BD3EE4" w14:textId="77777777" w:rsidR="00C564CE" w:rsidRPr="00C564CE" w:rsidRDefault="00C564CE">
            <w:pPr>
              <w:rPr>
                <w:sz w:val="16"/>
              </w:rPr>
            </w:pPr>
            <w:r w:rsidRPr="00C564CE">
              <w:rPr>
                <w:sz w:val="16"/>
              </w:rPr>
              <w:t>-1.80E-01</w:t>
            </w:r>
          </w:p>
        </w:tc>
        <w:tc>
          <w:tcPr>
            <w:tcW w:w="1145" w:type="dxa"/>
            <w:noWrap/>
            <w:hideMark/>
          </w:tcPr>
          <w:p w14:paraId="2222674E" w14:textId="77777777" w:rsidR="00C564CE" w:rsidRPr="00C564CE" w:rsidRDefault="00C564CE">
            <w:pPr>
              <w:rPr>
                <w:sz w:val="16"/>
              </w:rPr>
            </w:pPr>
            <w:r w:rsidRPr="00C564CE">
              <w:rPr>
                <w:sz w:val="16"/>
              </w:rPr>
              <w:t>5146343</w:t>
            </w:r>
          </w:p>
        </w:tc>
        <w:tc>
          <w:tcPr>
            <w:tcW w:w="1156" w:type="dxa"/>
            <w:noWrap/>
            <w:hideMark/>
          </w:tcPr>
          <w:p w14:paraId="1CE1D0D6" w14:textId="77777777" w:rsidR="00C564CE" w:rsidRPr="00C564CE" w:rsidRDefault="00C564CE">
            <w:pPr>
              <w:rPr>
                <w:sz w:val="16"/>
              </w:rPr>
            </w:pPr>
            <w:r w:rsidRPr="00C564CE">
              <w:rPr>
                <w:sz w:val="16"/>
              </w:rPr>
              <w:t>5146466</w:t>
            </w:r>
          </w:p>
        </w:tc>
        <w:tc>
          <w:tcPr>
            <w:tcW w:w="1152" w:type="dxa"/>
            <w:noWrap/>
            <w:hideMark/>
          </w:tcPr>
          <w:p w14:paraId="1E156FBF" w14:textId="77777777" w:rsidR="00C564CE" w:rsidRPr="00C564CE" w:rsidRDefault="00C564CE">
            <w:pPr>
              <w:rPr>
                <w:sz w:val="16"/>
              </w:rPr>
            </w:pPr>
            <w:r w:rsidRPr="00C564CE">
              <w:rPr>
                <w:sz w:val="16"/>
              </w:rPr>
              <w:t>NC_000005.9</w:t>
            </w:r>
          </w:p>
        </w:tc>
      </w:tr>
      <w:tr w:rsidR="00C564CE" w:rsidRPr="00C564CE" w14:paraId="13E2BEC3" w14:textId="77777777" w:rsidTr="00C564CE">
        <w:trPr>
          <w:trHeight w:val="300"/>
        </w:trPr>
        <w:tc>
          <w:tcPr>
            <w:tcW w:w="1070" w:type="dxa"/>
            <w:noWrap/>
            <w:hideMark/>
          </w:tcPr>
          <w:p w14:paraId="5EA53B23" w14:textId="77777777" w:rsidR="00C564CE" w:rsidRPr="00C564CE" w:rsidRDefault="00C564CE">
            <w:pPr>
              <w:rPr>
                <w:sz w:val="16"/>
              </w:rPr>
            </w:pPr>
            <w:r w:rsidRPr="00C564CE">
              <w:rPr>
                <w:sz w:val="16"/>
              </w:rPr>
              <w:t>cg16670809</w:t>
            </w:r>
          </w:p>
        </w:tc>
        <w:tc>
          <w:tcPr>
            <w:tcW w:w="985" w:type="dxa"/>
            <w:noWrap/>
            <w:hideMark/>
          </w:tcPr>
          <w:p w14:paraId="03DA8D7A" w14:textId="77777777" w:rsidR="00C564CE" w:rsidRPr="00C564CE" w:rsidRDefault="00C564CE">
            <w:pPr>
              <w:rPr>
                <w:sz w:val="16"/>
              </w:rPr>
            </w:pPr>
            <w:r w:rsidRPr="00C564CE">
              <w:rPr>
                <w:sz w:val="16"/>
              </w:rPr>
              <w:t>ADAMTS16</w:t>
            </w:r>
          </w:p>
        </w:tc>
        <w:tc>
          <w:tcPr>
            <w:tcW w:w="917" w:type="dxa"/>
            <w:noWrap/>
            <w:hideMark/>
          </w:tcPr>
          <w:p w14:paraId="72723A0A" w14:textId="77777777" w:rsidR="00C564CE" w:rsidRPr="00C564CE" w:rsidRDefault="00C564CE">
            <w:pPr>
              <w:rPr>
                <w:sz w:val="16"/>
              </w:rPr>
            </w:pPr>
            <w:r w:rsidRPr="00C564CE">
              <w:rPr>
                <w:sz w:val="16"/>
              </w:rPr>
              <w:t>1.54E-02</w:t>
            </w:r>
          </w:p>
        </w:tc>
        <w:tc>
          <w:tcPr>
            <w:tcW w:w="585" w:type="dxa"/>
            <w:noWrap/>
            <w:hideMark/>
          </w:tcPr>
          <w:p w14:paraId="23297EBB" w14:textId="77777777" w:rsidR="00C564CE" w:rsidRPr="00C564CE" w:rsidRDefault="00C564CE">
            <w:pPr>
              <w:rPr>
                <w:sz w:val="16"/>
              </w:rPr>
            </w:pPr>
            <w:r w:rsidRPr="00C564CE">
              <w:rPr>
                <w:sz w:val="16"/>
              </w:rPr>
              <w:t>2.69</w:t>
            </w:r>
          </w:p>
        </w:tc>
        <w:tc>
          <w:tcPr>
            <w:tcW w:w="811" w:type="dxa"/>
            <w:noWrap/>
            <w:hideMark/>
          </w:tcPr>
          <w:p w14:paraId="09EF9165" w14:textId="77777777" w:rsidR="00C564CE" w:rsidRPr="00C564CE" w:rsidRDefault="00C564CE">
            <w:pPr>
              <w:rPr>
                <w:sz w:val="16"/>
              </w:rPr>
            </w:pPr>
            <w:r w:rsidRPr="00C564CE">
              <w:rPr>
                <w:sz w:val="16"/>
              </w:rPr>
              <w:t>-3.91776</w:t>
            </w:r>
          </w:p>
        </w:tc>
        <w:tc>
          <w:tcPr>
            <w:tcW w:w="809" w:type="dxa"/>
            <w:noWrap/>
            <w:hideMark/>
          </w:tcPr>
          <w:p w14:paraId="46A991C7" w14:textId="77777777" w:rsidR="00C564CE" w:rsidRPr="00C564CE" w:rsidRDefault="00C564CE">
            <w:pPr>
              <w:rPr>
                <w:sz w:val="16"/>
              </w:rPr>
            </w:pPr>
            <w:r w:rsidRPr="00C564CE">
              <w:rPr>
                <w:sz w:val="16"/>
              </w:rPr>
              <w:t>8.66E-02</w:t>
            </w:r>
          </w:p>
        </w:tc>
        <w:tc>
          <w:tcPr>
            <w:tcW w:w="1145" w:type="dxa"/>
            <w:noWrap/>
            <w:hideMark/>
          </w:tcPr>
          <w:p w14:paraId="724A6112" w14:textId="77777777" w:rsidR="00C564CE" w:rsidRPr="00C564CE" w:rsidRDefault="00C564CE">
            <w:pPr>
              <w:rPr>
                <w:sz w:val="16"/>
              </w:rPr>
            </w:pPr>
            <w:r w:rsidRPr="00C564CE">
              <w:rPr>
                <w:sz w:val="16"/>
              </w:rPr>
              <w:t>5139797</w:t>
            </w:r>
          </w:p>
        </w:tc>
        <w:tc>
          <w:tcPr>
            <w:tcW w:w="1156" w:type="dxa"/>
            <w:noWrap/>
            <w:hideMark/>
          </w:tcPr>
          <w:p w14:paraId="2A7AF151" w14:textId="77777777" w:rsidR="00C564CE" w:rsidRPr="00C564CE" w:rsidRDefault="00C564CE">
            <w:pPr>
              <w:rPr>
                <w:sz w:val="16"/>
              </w:rPr>
            </w:pPr>
            <w:r w:rsidRPr="00C564CE">
              <w:rPr>
                <w:sz w:val="16"/>
              </w:rPr>
              <w:t>5139920</w:t>
            </w:r>
          </w:p>
        </w:tc>
        <w:tc>
          <w:tcPr>
            <w:tcW w:w="1152" w:type="dxa"/>
            <w:noWrap/>
            <w:hideMark/>
          </w:tcPr>
          <w:p w14:paraId="49887AFB" w14:textId="77777777" w:rsidR="00C564CE" w:rsidRPr="00C564CE" w:rsidRDefault="00C564CE">
            <w:pPr>
              <w:rPr>
                <w:sz w:val="16"/>
              </w:rPr>
            </w:pPr>
            <w:r w:rsidRPr="00C564CE">
              <w:rPr>
                <w:sz w:val="16"/>
              </w:rPr>
              <w:t>NC_000005.9</w:t>
            </w:r>
          </w:p>
        </w:tc>
      </w:tr>
      <w:tr w:rsidR="00C564CE" w:rsidRPr="00C564CE" w14:paraId="6FA28E9C" w14:textId="77777777" w:rsidTr="00C564CE">
        <w:trPr>
          <w:trHeight w:val="300"/>
        </w:trPr>
        <w:tc>
          <w:tcPr>
            <w:tcW w:w="1070" w:type="dxa"/>
            <w:noWrap/>
            <w:hideMark/>
          </w:tcPr>
          <w:p w14:paraId="7CBCEE91" w14:textId="77777777" w:rsidR="00C564CE" w:rsidRPr="00C564CE" w:rsidRDefault="00C564CE">
            <w:pPr>
              <w:rPr>
                <w:sz w:val="16"/>
              </w:rPr>
            </w:pPr>
            <w:r w:rsidRPr="00C564CE">
              <w:rPr>
                <w:sz w:val="16"/>
              </w:rPr>
              <w:t>cg16508480</w:t>
            </w:r>
          </w:p>
        </w:tc>
        <w:tc>
          <w:tcPr>
            <w:tcW w:w="985" w:type="dxa"/>
            <w:noWrap/>
            <w:hideMark/>
          </w:tcPr>
          <w:p w14:paraId="77192590" w14:textId="77777777" w:rsidR="00C564CE" w:rsidRPr="00C564CE" w:rsidRDefault="00C564CE">
            <w:pPr>
              <w:rPr>
                <w:sz w:val="16"/>
              </w:rPr>
            </w:pPr>
            <w:r w:rsidRPr="00C564CE">
              <w:rPr>
                <w:sz w:val="16"/>
              </w:rPr>
              <w:t>ADAMTS16</w:t>
            </w:r>
          </w:p>
        </w:tc>
        <w:tc>
          <w:tcPr>
            <w:tcW w:w="917" w:type="dxa"/>
            <w:noWrap/>
            <w:hideMark/>
          </w:tcPr>
          <w:p w14:paraId="1AC2ECF1" w14:textId="77777777" w:rsidR="00C564CE" w:rsidRPr="00C564CE" w:rsidRDefault="00C564CE">
            <w:pPr>
              <w:rPr>
                <w:sz w:val="16"/>
              </w:rPr>
            </w:pPr>
            <w:r w:rsidRPr="00C564CE">
              <w:rPr>
                <w:sz w:val="16"/>
              </w:rPr>
              <w:t>2.19E-02</w:t>
            </w:r>
          </w:p>
        </w:tc>
        <w:tc>
          <w:tcPr>
            <w:tcW w:w="585" w:type="dxa"/>
            <w:noWrap/>
            <w:hideMark/>
          </w:tcPr>
          <w:p w14:paraId="4308951E" w14:textId="77777777" w:rsidR="00C564CE" w:rsidRPr="00C564CE" w:rsidRDefault="00C564CE">
            <w:pPr>
              <w:rPr>
                <w:sz w:val="16"/>
              </w:rPr>
            </w:pPr>
            <w:r w:rsidRPr="00C564CE">
              <w:rPr>
                <w:sz w:val="16"/>
              </w:rPr>
              <w:t>2.52</w:t>
            </w:r>
          </w:p>
        </w:tc>
        <w:tc>
          <w:tcPr>
            <w:tcW w:w="811" w:type="dxa"/>
            <w:noWrap/>
            <w:hideMark/>
          </w:tcPr>
          <w:p w14:paraId="3B4D8940" w14:textId="77777777" w:rsidR="00C564CE" w:rsidRPr="00C564CE" w:rsidRDefault="00C564CE">
            <w:pPr>
              <w:rPr>
                <w:sz w:val="16"/>
              </w:rPr>
            </w:pPr>
            <w:r w:rsidRPr="00C564CE">
              <w:rPr>
                <w:sz w:val="16"/>
              </w:rPr>
              <w:t>-4.25258</w:t>
            </w:r>
          </w:p>
        </w:tc>
        <w:tc>
          <w:tcPr>
            <w:tcW w:w="809" w:type="dxa"/>
            <w:noWrap/>
            <w:hideMark/>
          </w:tcPr>
          <w:p w14:paraId="28971E90" w14:textId="77777777" w:rsidR="00C564CE" w:rsidRPr="00C564CE" w:rsidRDefault="00C564CE">
            <w:pPr>
              <w:rPr>
                <w:sz w:val="16"/>
              </w:rPr>
            </w:pPr>
            <w:r w:rsidRPr="00C564CE">
              <w:rPr>
                <w:sz w:val="16"/>
              </w:rPr>
              <w:t>7.84E-02</w:t>
            </w:r>
          </w:p>
        </w:tc>
        <w:tc>
          <w:tcPr>
            <w:tcW w:w="1145" w:type="dxa"/>
            <w:noWrap/>
            <w:hideMark/>
          </w:tcPr>
          <w:p w14:paraId="487C4AA3" w14:textId="77777777" w:rsidR="00C564CE" w:rsidRPr="00C564CE" w:rsidRDefault="00C564CE">
            <w:pPr>
              <w:rPr>
                <w:sz w:val="16"/>
              </w:rPr>
            </w:pPr>
            <w:r w:rsidRPr="00C564CE">
              <w:rPr>
                <w:sz w:val="16"/>
              </w:rPr>
              <w:t>5139874</w:t>
            </w:r>
          </w:p>
        </w:tc>
        <w:tc>
          <w:tcPr>
            <w:tcW w:w="1156" w:type="dxa"/>
            <w:noWrap/>
            <w:hideMark/>
          </w:tcPr>
          <w:p w14:paraId="63481E43" w14:textId="77777777" w:rsidR="00C564CE" w:rsidRPr="00C564CE" w:rsidRDefault="00C564CE">
            <w:pPr>
              <w:rPr>
                <w:sz w:val="16"/>
              </w:rPr>
            </w:pPr>
            <w:r w:rsidRPr="00C564CE">
              <w:rPr>
                <w:sz w:val="16"/>
              </w:rPr>
              <w:t>5139997</w:t>
            </w:r>
          </w:p>
        </w:tc>
        <w:tc>
          <w:tcPr>
            <w:tcW w:w="1152" w:type="dxa"/>
            <w:noWrap/>
            <w:hideMark/>
          </w:tcPr>
          <w:p w14:paraId="60BDE261" w14:textId="77777777" w:rsidR="00C564CE" w:rsidRPr="00C564CE" w:rsidRDefault="00C564CE">
            <w:pPr>
              <w:rPr>
                <w:sz w:val="16"/>
              </w:rPr>
            </w:pPr>
            <w:r w:rsidRPr="00C564CE">
              <w:rPr>
                <w:sz w:val="16"/>
              </w:rPr>
              <w:t>NC_000005.9</w:t>
            </w:r>
          </w:p>
        </w:tc>
      </w:tr>
      <w:tr w:rsidR="00C564CE" w:rsidRPr="00C564CE" w14:paraId="341C273E" w14:textId="77777777" w:rsidTr="00C564CE">
        <w:trPr>
          <w:trHeight w:val="300"/>
        </w:trPr>
        <w:tc>
          <w:tcPr>
            <w:tcW w:w="1070" w:type="dxa"/>
            <w:noWrap/>
            <w:hideMark/>
          </w:tcPr>
          <w:p w14:paraId="4A45DBAD" w14:textId="77777777" w:rsidR="00C564CE" w:rsidRPr="00C564CE" w:rsidRDefault="00C564CE">
            <w:pPr>
              <w:rPr>
                <w:sz w:val="16"/>
              </w:rPr>
            </w:pPr>
            <w:r w:rsidRPr="00C564CE">
              <w:rPr>
                <w:sz w:val="16"/>
              </w:rPr>
              <w:t>cg15411554</w:t>
            </w:r>
          </w:p>
        </w:tc>
        <w:tc>
          <w:tcPr>
            <w:tcW w:w="985" w:type="dxa"/>
            <w:noWrap/>
            <w:hideMark/>
          </w:tcPr>
          <w:p w14:paraId="75094FFD" w14:textId="77777777" w:rsidR="00C564CE" w:rsidRPr="00C564CE" w:rsidRDefault="00C564CE">
            <w:pPr>
              <w:rPr>
                <w:sz w:val="16"/>
              </w:rPr>
            </w:pPr>
            <w:r w:rsidRPr="00C564CE">
              <w:rPr>
                <w:sz w:val="16"/>
              </w:rPr>
              <w:t>ADAMTS16</w:t>
            </w:r>
          </w:p>
        </w:tc>
        <w:tc>
          <w:tcPr>
            <w:tcW w:w="917" w:type="dxa"/>
            <w:noWrap/>
            <w:hideMark/>
          </w:tcPr>
          <w:p w14:paraId="014E9C71" w14:textId="77777777" w:rsidR="00C564CE" w:rsidRPr="00C564CE" w:rsidRDefault="00C564CE">
            <w:pPr>
              <w:rPr>
                <w:sz w:val="16"/>
              </w:rPr>
            </w:pPr>
            <w:r w:rsidRPr="00C564CE">
              <w:rPr>
                <w:sz w:val="16"/>
              </w:rPr>
              <w:t>2.07E-04</w:t>
            </w:r>
          </w:p>
        </w:tc>
        <w:tc>
          <w:tcPr>
            <w:tcW w:w="585" w:type="dxa"/>
            <w:noWrap/>
            <w:hideMark/>
          </w:tcPr>
          <w:p w14:paraId="3FD45485" w14:textId="77777777" w:rsidR="00C564CE" w:rsidRPr="00C564CE" w:rsidRDefault="00C564CE">
            <w:pPr>
              <w:rPr>
                <w:sz w:val="16"/>
              </w:rPr>
            </w:pPr>
            <w:r w:rsidRPr="00C564CE">
              <w:rPr>
                <w:sz w:val="16"/>
              </w:rPr>
              <w:t>-4.67</w:t>
            </w:r>
          </w:p>
        </w:tc>
        <w:tc>
          <w:tcPr>
            <w:tcW w:w="811" w:type="dxa"/>
            <w:noWrap/>
            <w:hideMark/>
          </w:tcPr>
          <w:p w14:paraId="4FBB585F" w14:textId="77777777" w:rsidR="00C564CE" w:rsidRPr="00C564CE" w:rsidRDefault="00C564CE">
            <w:pPr>
              <w:rPr>
                <w:sz w:val="16"/>
              </w:rPr>
            </w:pPr>
            <w:r w:rsidRPr="00C564CE">
              <w:rPr>
                <w:sz w:val="16"/>
              </w:rPr>
              <w:t>0.310916</w:t>
            </w:r>
          </w:p>
        </w:tc>
        <w:tc>
          <w:tcPr>
            <w:tcW w:w="809" w:type="dxa"/>
            <w:noWrap/>
            <w:hideMark/>
          </w:tcPr>
          <w:p w14:paraId="613A0296" w14:textId="77777777" w:rsidR="00C564CE" w:rsidRPr="00C564CE" w:rsidRDefault="00C564CE">
            <w:pPr>
              <w:rPr>
                <w:sz w:val="16"/>
              </w:rPr>
            </w:pPr>
            <w:r w:rsidRPr="00C564CE">
              <w:rPr>
                <w:sz w:val="16"/>
              </w:rPr>
              <w:t>-1.39E-01</w:t>
            </w:r>
          </w:p>
        </w:tc>
        <w:tc>
          <w:tcPr>
            <w:tcW w:w="1145" w:type="dxa"/>
            <w:noWrap/>
            <w:hideMark/>
          </w:tcPr>
          <w:p w14:paraId="098218AD" w14:textId="77777777" w:rsidR="00C564CE" w:rsidRPr="00C564CE" w:rsidRDefault="00C564CE">
            <w:pPr>
              <w:rPr>
                <w:sz w:val="16"/>
              </w:rPr>
            </w:pPr>
            <w:r w:rsidRPr="00C564CE">
              <w:rPr>
                <w:sz w:val="16"/>
              </w:rPr>
              <w:t>5199806</w:t>
            </w:r>
          </w:p>
        </w:tc>
        <w:tc>
          <w:tcPr>
            <w:tcW w:w="1156" w:type="dxa"/>
            <w:noWrap/>
            <w:hideMark/>
          </w:tcPr>
          <w:p w14:paraId="5EF952B4" w14:textId="77777777" w:rsidR="00C564CE" w:rsidRPr="00C564CE" w:rsidRDefault="00C564CE">
            <w:pPr>
              <w:rPr>
                <w:sz w:val="16"/>
              </w:rPr>
            </w:pPr>
            <w:r w:rsidRPr="00C564CE">
              <w:rPr>
                <w:sz w:val="16"/>
              </w:rPr>
              <w:t>5199929</w:t>
            </w:r>
          </w:p>
        </w:tc>
        <w:tc>
          <w:tcPr>
            <w:tcW w:w="1152" w:type="dxa"/>
            <w:noWrap/>
            <w:hideMark/>
          </w:tcPr>
          <w:p w14:paraId="1DE6A387" w14:textId="77777777" w:rsidR="00C564CE" w:rsidRPr="00C564CE" w:rsidRDefault="00C564CE">
            <w:pPr>
              <w:rPr>
                <w:sz w:val="16"/>
              </w:rPr>
            </w:pPr>
            <w:r w:rsidRPr="00C564CE">
              <w:rPr>
                <w:sz w:val="16"/>
              </w:rPr>
              <w:t>NC_000005.9</w:t>
            </w:r>
          </w:p>
        </w:tc>
      </w:tr>
      <w:tr w:rsidR="00C564CE" w:rsidRPr="00C564CE" w14:paraId="47E51AC7" w14:textId="77777777" w:rsidTr="00C564CE">
        <w:trPr>
          <w:trHeight w:val="300"/>
        </w:trPr>
        <w:tc>
          <w:tcPr>
            <w:tcW w:w="1070" w:type="dxa"/>
            <w:noWrap/>
            <w:hideMark/>
          </w:tcPr>
          <w:p w14:paraId="371A4E04" w14:textId="77777777" w:rsidR="00C564CE" w:rsidRPr="00C564CE" w:rsidRDefault="00C564CE">
            <w:pPr>
              <w:rPr>
                <w:sz w:val="16"/>
              </w:rPr>
            </w:pPr>
            <w:r w:rsidRPr="00C564CE">
              <w:rPr>
                <w:sz w:val="16"/>
              </w:rPr>
              <w:t>cg15048991</w:t>
            </w:r>
          </w:p>
        </w:tc>
        <w:tc>
          <w:tcPr>
            <w:tcW w:w="985" w:type="dxa"/>
            <w:noWrap/>
            <w:hideMark/>
          </w:tcPr>
          <w:p w14:paraId="072FB6CA" w14:textId="77777777" w:rsidR="00C564CE" w:rsidRPr="00C564CE" w:rsidRDefault="00C564CE">
            <w:pPr>
              <w:rPr>
                <w:sz w:val="16"/>
              </w:rPr>
            </w:pPr>
            <w:r w:rsidRPr="00C564CE">
              <w:rPr>
                <w:sz w:val="16"/>
              </w:rPr>
              <w:t>ADAMTS16</w:t>
            </w:r>
          </w:p>
        </w:tc>
        <w:tc>
          <w:tcPr>
            <w:tcW w:w="917" w:type="dxa"/>
            <w:noWrap/>
            <w:hideMark/>
          </w:tcPr>
          <w:p w14:paraId="4C8413DC" w14:textId="77777777" w:rsidR="00C564CE" w:rsidRPr="00C564CE" w:rsidRDefault="00C564CE">
            <w:pPr>
              <w:rPr>
                <w:sz w:val="16"/>
              </w:rPr>
            </w:pPr>
            <w:r w:rsidRPr="00C564CE">
              <w:rPr>
                <w:sz w:val="16"/>
              </w:rPr>
              <w:t>3.54E-02</w:t>
            </w:r>
          </w:p>
        </w:tc>
        <w:tc>
          <w:tcPr>
            <w:tcW w:w="585" w:type="dxa"/>
            <w:noWrap/>
            <w:hideMark/>
          </w:tcPr>
          <w:p w14:paraId="01FACCC5" w14:textId="77777777" w:rsidR="00C564CE" w:rsidRPr="00C564CE" w:rsidRDefault="00C564CE">
            <w:pPr>
              <w:rPr>
                <w:sz w:val="16"/>
              </w:rPr>
            </w:pPr>
            <w:r w:rsidRPr="00C564CE">
              <w:rPr>
                <w:sz w:val="16"/>
              </w:rPr>
              <w:t>2.28</w:t>
            </w:r>
          </w:p>
        </w:tc>
        <w:tc>
          <w:tcPr>
            <w:tcW w:w="811" w:type="dxa"/>
            <w:noWrap/>
            <w:hideMark/>
          </w:tcPr>
          <w:p w14:paraId="0D8E5FFC" w14:textId="77777777" w:rsidR="00C564CE" w:rsidRPr="00C564CE" w:rsidRDefault="00C564CE">
            <w:pPr>
              <w:rPr>
                <w:sz w:val="16"/>
              </w:rPr>
            </w:pPr>
            <w:r w:rsidRPr="00C564CE">
              <w:rPr>
                <w:sz w:val="16"/>
              </w:rPr>
              <w:t>-4.69738</w:t>
            </w:r>
          </w:p>
        </w:tc>
        <w:tc>
          <w:tcPr>
            <w:tcW w:w="809" w:type="dxa"/>
            <w:noWrap/>
            <w:hideMark/>
          </w:tcPr>
          <w:p w14:paraId="2A0505CA" w14:textId="77777777" w:rsidR="00C564CE" w:rsidRPr="00C564CE" w:rsidRDefault="00C564CE">
            <w:pPr>
              <w:rPr>
                <w:sz w:val="16"/>
              </w:rPr>
            </w:pPr>
            <w:r w:rsidRPr="00C564CE">
              <w:rPr>
                <w:sz w:val="16"/>
              </w:rPr>
              <w:t>4.74E-02</w:t>
            </w:r>
          </w:p>
        </w:tc>
        <w:tc>
          <w:tcPr>
            <w:tcW w:w="1145" w:type="dxa"/>
            <w:noWrap/>
            <w:hideMark/>
          </w:tcPr>
          <w:p w14:paraId="1DBBEC8E" w14:textId="77777777" w:rsidR="00C564CE" w:rsidRPr="00C564CE" w:rsidRDefault="00C564CE">
            <w:pPr>
              <w:rPr>
                <w:sz w:val="16"/>
              </w:rPr>
            </w:pPr>
            <w:r w:rsidRPr="00C564CE">
              <w:rPr>
                <w:sz w:val="16"/>
              </w:rPr>
              <w:t>5139866</w:t>
            </w:r>
          </w:p>
        </w:tc>
        <w:tc>
          <w:tcPr>
            <w:tcW w:w="1156" w:type="dxa"/>
            <w:noWrap/>
            <w:hideMark/>
          </w:tcPr>
          <w:p w14:paraId="4D6EB2B7" w14:textId="77777777" w:rsidR="00C564CE" w:rsidRPr="00C564CE" w:rsidRDefault="00C564CE">
            <w:pPr>
              <w:rPr>
                <w:sz w:val="16"/>
              </w:rPr>
            </w:pPr>
            <w:r w:rsidRPr="00C564CE">
              <w:rPr>
                <w:sz w:val="16"/>
              </w:rPr>
              <w:t>5139989</w:t>
            </w:r>
          </w:p>
        </w:tc>
        <w:tc>
          <w:tcPr>
            <w:tcW w:w="1152" w:type="dxa"/>
            <w:noWrap/>
            <w:hideMark/>
          </w:tcPr>
          <w:p w14:paraId="2ACAF9FD" w14:textId="77777777" w:rsidR="00C564CE" w:rsidRPr="00C564CE" w:rsidRDefault="00C564CE">
            <w:pPr>
              <w:rPr>
                <w:sz w:val="16"/>
              </w:rPr>
            </w:pPr>
            <w:r w:rsidRPr="00C564CE">
              <w:rPr>
                <w:sz w:val="16"/>
              </w:rPr>
              <w:t>NC_000005.9</w:t>
            </w:r>
          </w:p>
        </w:tc>
      </w:tr>
      <w:tr w:rsidR="00C564CE" w:rsidRPr="00C564CE" w14:paraId="6F49A284" w14:textId="77777777" w:rsidTr="00C564CE">
        <w:trPr>
          <w:trHeight w:val="300"/>
        </w:trPr>
        <w:tc>
          <w:tcPr>
            <w:tcW w:w="1070" w:type="dxa"/>
            <w:noWrap/>
            <w:hideMark/>
          </w:tcPr>
          <w:p w14:paraId="3B412327" w14:textId="77777777" w:rsidR="00C564CE" w:rsidRPr="00C564CE" w:rsidRDefault="00C564CE">
            <w:pPr>
              <w:rPr>
                <w:sz w:val="16"/>
              </w:rPr>
            </w:pPr>
            <w:r w:rsidRPr="00C564CE">
              <w:rPr>
                <w:sz w:val="16"/>
              </w:rPr>
              <w:t>cg14521614</w:t>
            </w:r>
          </w:p>
        </w:tc>
        <w:tc>
          <w:tcPr>
            <w:tcW w:w="985" w:type="dxa"/>
            <w:noWrap/>
            <w:hideMark/>
          </w:tcPr>
          <w:p w14:paraId="4CEE675C" w14:textId="77777777" w:rsidR="00C564CE" w:rsidRPr="00C564CE" w:rsidRDefault="00C564CE">
            <w:pPr>
              <w:rPr>
                <w:sz w:val="16"/>
              </w:rPr>
            </w:pPr>
            <w:r w:rsidRPr="00C564CE">
              <w:rPr>
                <w:sz w:val="16"/>
              </w:rPr>
              <w:t>ADAMTS16</w:t>
            </w:r>
          </w:p>
        </w:tc>
        <w:tc>
          <w:tcPr>
            <w:tcW w:w="917" w:type="dxa"/>
            <w:noWrap/>
            <w:hideMark/>
          </w:tcPr>
          <w:p w14:paraId="7100063E" w14:textId="77777777" w:rsidR="00C564CE" w:rsidRPr="00C564CE" w:rsidRDefault="00C564CE">
            <w:pPr>
              <w:rPr>
                <w:sz w:val="16"/>
              </w:rPr>
            </w:pPr>
            <w:r w:rsidRPr="00C564CE">
              <w:rPr>
                <w:sz w:val="16"/>
              </w:rPr>
              <w:t>2.50E-05</w:t>
            </w:r>
          </w:p>
        </w:tc>
        <w:tc>
          <w:tcPr>
            <w:tcW w:w="585" w:type="dxa"/>
            <w:noWrap/>
            <w:hideMark/>
          </w:tcPr>
          <w:p w14:paraId="28FC5FDA" w14:textId="77777777" w:rsidR="00C564CE" w:rsidRPr="00C564CE" w:rsidRDefault="00C564CE">
            <w:pPr>
              <w:rPr>
                <w:sz w:val="16"/>
              </w:rPr>
            </w:pPr>
            <w:r w:rsidRPr="00C564CE">
              <w:rPr>
                <w:sz w:val="16"/>
              </w:rPr>
              <w:t>-5.68</w:t>
            </w:r>
          </w:p>
        </w:tc>
        <w:tc>
          <w:tcPr>
            <w:tcW w:w="811" w:type="dxa"/>
            <w:noWrap/>
            <w:hideMark/>
          </w:tcPr>
          <w:p w14:paraId="74F5F440" w14:textId="77777777" w:rsidR="00C564CE" w:rsidRPr="00C564CE" w:rsidRDefault="00C564CE">
            <w:pPr>
              <w:rPr>
                <w:sz w:val="16"/>
              </w:rPr>
            </w:pPr>
            <w:r w:rsidRPr="00C564CE">
              <w:rPr>
                <w:sz w:val="16"/>
              </w:rPr>
              <w:t>2.441978</w:t>
            </w:r>
          </w:p>
        </w:tc>
        <w:tc>
          <w:tcPr>
            <w:tcW w:w="809" w:type="dxa"/>
            <w:noWrap/>
            <w:hideMark/>
          </w:tcPr>
          <w:p w14:paraId="1AA83516" w14:textId="77777777" w:rsidR="00C564CE" w:rsidRPr="00C564CE" w:rsidRDefault="00C564CE">
            <w:pPr>
              <w:rPr>
                <w:sz w:val="16"/>
              </w:rPr>
            </w:pPr>
            <w:r w:rsidRPr="00C564CE">
              <w:rPr>
                <w:sz w:val="16"/>
              </w:rPr>
              <w:t>-6.03E-02</w:t>
            </w:r>
          </w:p>
        </w:tc>
        <w:tc>
          <w:tcPr>
            <w:tcW w:w="1145" w:type="dxa"/>
            <w:noWrap/>
            <w:hideMark/>
          </w:tcPr>
          <w:p w14:paraId="42094DF5" w14:textId="77777777" w:rsidR="00C564CE" w:rsidRPr="00C564CE" w:rsidRDefault="00C564CE">
            <w:pPr>
              <w:rPr>
                <w:sz w:val="16"/>
              </w:rPr>
            </w:pPr>
            <w:r w:rsidRPr="00C564CE">
              <w:rPr>
                <w:sz w:val="16"/>
              </w:rPr>
              <w:t>5287980</w:t>
            </w:r>
          </w:p>
        </w:tc>
        <w:tc>
          <w:tcPr>
            <w:tcW w:w="1156" w:type="dxa"/>
            <w:noWrap/>
            <w:hideMark/>
          </w:tcPr>
          <w:p w14:paraId="7A0075FC" w14:textId="77777777" w:rsidR="00C564CE" w:rsidRPr="00C564CE" w:rsidRDefault="00C564CE">
            <w:pPr>
              <w:rPr>
                <w:sz w:val="16"/>
              </w:rPr>
            </w:pPr>
            <w:r w:rsidRPr="00C564CE">
              <w:rPr>
                <w:sz w:val="16"/>
              </w:rPr>
              <w:t>5288103</w:t>
            </w:r>
          </w:p>
        </w:tc>
        <w:tc>
          <w:tcPr>
            <w:tcW w:w="1152" w:type="dxa"/>
            <w:noWrap/>
            <w:hideMark/>
          </w:tcPr>
          <w:p w14:paraId="7EBB3769" w14:textId="77777777" w:rsidR="00C564CE" w:rsidRPr="00C564CE" w:rsidRDefault="00C564CE">
            <w:pPr>
              <w:rPr>
                <w:sz w:val="16"/>
              </w:rPr>
            </w:pPr>
            <w:r w:rsidRPr="00C564CE">
              <w:rPr>
                <w:sz w:val="16"/>
              </w:rPr>
              <w:t>NC_000005.9</w:t>
            </w:r>
          </w:p>
        </w:tc>
      </w:tr>
      <w:tr w:rsidR="00C564CE" w:rsidRPr="00C564CE" w14:paraId="675E50DA" w14:textId="77777777" w:rsidTr="00C564CE">
        <w:trPr>
          <w:trHeight w:val="300"/>
        </w:trPr>
        <w:tc>
          <w:tcPr>
            <w:tcW w:w="1070" w:type="dxa"/>
            <w:noWrap/>
            <w:hideMark/>
          </w:tcPr>
          <w:p w14:paraId="76EC8707" w14:textId="77777777" w:rsidR="00C564CE" w:rsidRPr="00C564CE" w:rsidRDefault="00C564CE">
            <w:pPr>
              <w:rPr>
                <w:sz w:val="16"/>
              </w:rPr>
            </w:pPr>
            <w:r w:rsidRPr="00C564CE">
              <w:rPr>
                <w:sz w:val="16"/>
              </w:rPr>
              <w:t>cg10561103</w:t>
            </w:r>
          </w:p>
        </w:tc>
        <w:tc>
          <w:tcPr>
            <w:tcW w:w="985" w:type="dxa"/>
            <w:noWrap/>
            <w:hideMark/>
          </w:tcPr>
          <w:p w14:paraId="6B051917" w14:textId="77777777" w:rsidR="00C564CE" w:rsidRPr="00C564CE" w:rsidRDefault="00C564CE">
            <w:pPr>
              <w:rPr>
                <w:sz w:val="16"/>
              </w:rPr>
            </w:pPr>
            <w:r w:rsidRPr="00C564CE">
              <w:rPr>
                <w:sz w:val="16"/>
              </w:rPr>
              <w:t>ADAMTS16</w:t>
            </w:r>
          </w:p>
        </w:tc>
        <w:tc>
          <w:tcPr>
            <w:tcW w:w="917" w:type="dxa"/>
            <w:noWrap/>
            <w:hideMark/>
          </w:tcPr>
          <w:p w14:paraId="3DA089CE" w14:textId="77777777" w:rsidR="00C564CE" w:rsidRPr="00C564CE" w:rsidRDefault="00C564CE">
            <w:pPr>
              <w:rPr>
                <w:sz w:val="16"/>
              </w:rPr>
            </w:pPr>
            <w:r w:rsidRPr="00C564CE">
              <w:rPr>
                <w:sz w:val="16"/>
              </w:rPr>
              <w:t>2.04E-02</w:t>
            </w:r>
          </w:p>
        </w:tc>
        <w:tc>
          <w:tcPr>
            <w:tcW w:w="585" w:type="dxa"/>
            <w:noWrap/>
            <w:hideMark/>
          </w:tcPr>
          <w:p w14:paraId="52D386D1" w14:textId="77777777" w:rsidR="00C564CE" w:rsidRPr="00C564CE" w:rsidRDefault="00C564CE">
            <w:pPr>
              <w:rPr>
                <w:sz w:val="16"/>
              </w:rPr>
            </w:pPr>
            <w:r w:rsidRPr="00C564CE">
              <w:rPr>
                <w:sz w:val="16"/>
              </w:rPr>
              <w:t>-2.55</w:t>
            </w:r>
          </w:p>
        </w:tc>
        <w:tc>
          <w:tcPr>
            <w:tcW w:w="811" w:type="dxa"/>
            <w:noWrap/>
            <w:hideMark/>
          </w:tcPr>
          <w:p w14:paraId="17E7D7BF" w14:textId="77777777" w:rsidR="00C564CE" w:rsidRPr="00C564CE" w:rsidRDefault="00C564CE">
            <w:pPr>
              <w:rPr>
                <w:sz w:val="16"/>
              </w:rPr>
            </w:pPr>
            <w:r w:rsidRPr="00C564CE">
              <w:rPr>
                <w:sz w:val="16"/>
              </w:rPr>
              <w:t>-4.18314</w:t>
            </w:r>
          </w:p>
        </w:tc>
        <w:tc>
          <w:tcPr>
            <w:tcW w:w="809" w:type="dxa"/>
            <w:noWrap/>
            <w:hideMark/>
          </w:tcPr>
          <w:p w14:paraId="344C695E" w14:textId="77777777" w:rsidR="00C564CE" w:rsidRPr="00C564CE" w:rsidRDefault="00C564CE">
            <w:pPr>
              <w:rPr>
                <w:sz w:val="16"/>
              </w:rPr>
            </w:pPr>
            <w:r w:rsidRPr="00C564CE">
              <w:rPr>
                <w:sz w:val="16"/>
              </w:rPr>
              <w:t>-1.84E-02</w:t>
            </w:r>
          </w:p>
        </w:tc>
        <w:tc>
          <w:tcPr>
            <w:tcW w:w="1145" w:type="dxa"/>
            <w:noWrap/>
            <w:hideMark/>
          </w:tcPr>
          <w:p w14:paraId="727310B7" w14:textId="77777777" w:rsidR="00C564CE" w:rsidRPr="00C564CE" w:rsidRDefault="00C564CE">
            <w:pPr>
              <w:rPr>
                <w:sz w:val="16"/>
              </w:rPr>
            </w:pPr>
            <w:r w:rsidRPr="00C564CE">
              <w:rPr>
                <w:sz w:val="16"/>
              </w:rPr>
              <w:t>5239933</w:t>
            </w:r>
          </w:p>
        </w:tc>
        <w:tc>
          <w:tcPr>
            <w:tcW w:w="1156" w:type="dxa"/>
            <w:noWrap/>
            <w:hideMark/>
          </w:tcPr>
          <w:p w14:paraId="435526F4" w14:textId="77777777" w:rsidR="00C564CE" w:rsidRPr="00C564CE" w:rsidRDefault="00C564CE">
            <w:pPr>
              <w:rPr>
                <w:sz w:val="16"/>
              </w:rPr>
            </w:pPr>
            <w:r w:rsidRPr="00C564CE">
              <w:rPr>
                <w:sz w:val="16"/>
              </w:rPr>
              <w:t>5240056</w:t>
            </w:r>
          </w:p>
        </w:tc>
        <w:tc>
          <w:tcPr>
            <w:tcW w:w="1152" w:type="dxa"/>
            <w:noWrap/>
            <w:hideMark/>
          </w:tcPr>
          <w:p w14:paraId="34C43CD4" w14:textId="77777777" w:rsidR="00C564CE" w:rsidRPr="00C564CE" w:rsidRDefault="00C564CE">
            <w:pPr>
              <w:rPr>
                <w:sz w:val="16"/>
              </w:rPr>
            </w:pPr>
            <w:r w:rsidRPr="00C564CE">
              <w:rPr>
                <w:sz w:val="16"/>
              </w:rPr>
              <w:t>NC_000005.9</w:t>
            </w:r>
          </w:p>
        </w:tc>
      </w:tr>
      <w:tr w:rsidR="00C564CE" w:rsidRPr="00C564CE" w14:paraId="44D1FAEF" w14:textId="77777777" w:rsidTr="00C564CE">
        <w:trPr>
          <w:trHeight w:val="300"/>
        </w:trPr>
        <w:tc>
          <w:tcPr>
            <w:tcW w:w="1070" w:type="dxa"/>
            <w:noWrap/>
            <w:hideMark/>
          </w:tcPr>
          <w:p w14:paraId="2850B21C" w14:textId="77777777" w:rsidR="00C564CE" w:rsidRPr="00C564CE" w:rsidRDefault="00C564CE">
            <w:pPr>
              <w:rPr>
                <w:sz w:val="16"/>
              </w:rPr>
            </w:pPr>
            <w:r w:rsidRPr="00C564CE">
              <w:rPr>
                <w:sz w:val="16"/>
              </w:rPr>
              <w:t>cg09456340</w:t>
            </w:r>
          </w:p>
        </w:tc>
        <w:tc>
          <w:tcPr>
            <w:tcW w:w="985" w:type="dxa"/>
            <w:noWrap/>
            <w:hideMark/>
          </w:tcPr>
          <w:p w14:paraId="3ACD99C3" w14:textId="77777777" w:rsidR="00C564CE" w:rsidRPr="00C564CE" w:rsidRDefault="00C564CE">
            <w:pPr>
              <w:rPr>
                <w:sz w:val="16"/>
              </w:rPr>
            </w:pPr>
            <w:r w:rsidRPr="00C564CE">
              <w:rPr>
                <w:sz w:val="16"/>
              </w:rPr>
              <w:t>ADAMTS16</w:t>
            </w:r>
          </w:p>
        </w:tc>
        <w:tc>
          <w:tcPr>
            <w:tcW w:w="917" w:type="dxa"/>
            <w:noWrap/>
            <w:hideMark/>
          </w:tcPr>
          <w:p w14:paraId="7C90B384" w14:textId="77777777" w:rsidR="00C564CE" w:rsidRPr="00C564CE" w:rsidRDefault="00C564CE">
            <w:pPr>
              <w:rPr>
                <w:sz w:val="16"/>
              </w:rPr>
            </w:pPr>
            <w:r w:rsidRPr="00C564CE">
              <w:rPr>
                <w:sz w:val="16"/>
              </w:rPr>
              <w:t>1.34E-02</w:t>
            </w:r>
          </w:p>
        </w:tc>
        <w:tc>
          <w:tcPr>
            <w:tcW w:w="585" w:type="dxa"/>
            <w:noWrap/>
            <w:hideMark/>
          </w:tcPr>
          <w:p w14:paraId="5643BB73" w14:textId="77777777" w:rsidR="00C564CE" w:rsidRPr="00C564CE" w:rsidRDefault="00C564CE">
            <w:pPr>
              <w:rPr>
                <w:sz w:val="16"/>
              </w:rPr>
            </w:pPr>
            <w:r w:rsidRPr="00C564CE">
              <w:rPr>
                <w:sz w:val="16"/>
              </w:rPr>
              <w:t>-2.75</w:t>
            </w:r>
          </w:p>
        </w:tc>
        <w:tc>
          <w:tcPr>
            <w:tcW w:w="811" w:type="dxa"/>
            <w:noWrap/>
            <w:hideMark/>
          </w:tcPr>
          <w:p w14:paraId="7F7B0536" w14:textId="77777777" w:rsidR="00C564CE" w:rsidRPr="00C564CE" w:rsidRDefault="00C564CE">
            <w:pPr>
              <w:rPr>
                <w:sz w:val="16"/>
              </w:rPr>
            </w:pPr>
            <w:r w:rsidRPr="00C564CE">
              <w:rPr>
                <w:sz w:val="16"/>
              </w:rPr>
              <w:t>-3.79028</w:t>
            </w:r>
          </w:p>
        </w:tc>
        <w:tc>
          <w:tcPr>
            <w:tcW w:w="809" w:type="dxa"/>
            <w:noWrap/>
            <w:hideMark/>
          </w:tcPr>
          <w:p w14:paraId="2D83F20A" w14:textId="77777777" w:rsidR="00C564CE" w:rsidRPr="00C564CE" w:rsidRDefault="00C564CE">
            <w:pPr>
              <w:rPr>
                <w:sz w:val="16"/>
              </w:rPr>
            </w:pPr>
            <w:r w:rsidRPr="00C564CE">
              <w:rPr>
                <w:sz w:val="16"/>
              </w:rPr>
              <w:t>-2.08E-02</w:t>
            </w:r>
          </w:p>
        </w:tc>
        <w:tc>
          <w:tcPr>
            <w:tcW w:w="1145" w:type="dxa"/>
            <w:noWrap/>
            <w:hideMark/>
          </w:tcPr>
          <w:p w14:paraId="39E92234" w14:textId="77777777" w:rsidR="00C564CE" w:rsidRPr="00C564CE" w:rsidRDefault="00C564CE">
            <w:pPr>
              <w:rPr>
                <w:sz w:val="16"/>
              </w:rPr>
            </w:pPr>
            <w:r w:rsidRPr="00C564CE">
              <w:rPr>
                <w:sz w:val="16"/>
              </w:rPr>
              <w:t>5288296</w:t>
            </w:r>
          </w:p>
        </w:tc>
        <w:tc>
          <w:tcPr>
            <w:tcW w:w="1156" w:type="dxa"/>
            <w:noWrap/>
            <w:hideMark/>
          </w:tcPr>
          <w:p w14:paraId="3FD2040D" w14:textId="77777777" w:rsidR="00C564CE" w:rsidRPr="00C564CE" w:rsidRDefault="00C564CE">
            <w:pPr>
              <w:rPr>
                <w:sz w:val="16"/>
              </w:rPr>
            </w:pPr>
            <w:r w:rsidRPr="00C564CE">
              <w:rPr>
                <w:sz w:val="16"/>
              </w:rPr>
              <w:t>5288419</w:t>
            </w:r>
          </w:p>
        </w:tc>
        <w:tc>
          <w:tcPr>
            <w:tcW w:w="1152" w:type="dxa"/>
            <w:noWrap/>
            <w:hideMark/>
          </w:tcPr>
          <w:p w14:paraId="76F2346C" w14:textId="77777777" w:rsidR="00C564CE" w:rsidRPr="00C564CE" w:rsidRDefault="00C564CE">
            <w:pPr>
              <w:rPr>
                <w:sz w:val="16"/>
              </w:rPr>
            </w:pPr>
            <w:r w:rsidRPr="00C564CE">
              <w:rPr>
                <w:sz w:val="16"/>
              </w:rPr>
              <w:t>NC_000005.9</w:t>
            </w:r>
          </w:p>
        </w:tc>
      </w:tr>
      <w:tr w:rsidR="00C564CE" w:rsidRPr="00C564CE" w14:paraId="0729E2C5" w14:textId="77777777" w:rsidTr="00C564CE">
        <w:trPr>
          <w:trHeight w:val="300"/>
        </w:trPr>
        <w:tc>
          <w:tcPr>
            <w:tcW w:w="1070" w:type="dxa"/>
            <w:noWrap/>
            <w:hideMark/>
          </w:tcPr>
          <w:p w14:paraId="46948BA6" w14:textId="77777777" w:rsidR="00C564CE" w:rsidRPr="00C564CE" w:rsidRDefault="00C564CE">
            <w:pPr>
              <w:rPr>
                <w:sz w:val="16"/>
              </w:rPr>
            </w:pPr>
            <w:r w:rsidRPr="00C564CE">
              <w:rPr>
                <w:sz w:val="16"/>
              </w:rPr>
              <w:t>cg06623930</w:t>
            </w:r>
          </w:p>
        </w:tc>
        <w:tc>
          <w:tcPr>
            <w:tcW w:w="985" w:type="dxa"/>
            <w:noWrap/>
            <w:hideMark/>
          </w:tcPr>
          <w:p w14:paraId="4BBE3D90" w14:textId="77777777" w:rsidR="00C564CE" w:rsidRPr="00C564CE" w:rsidRDefault="00C564CE">
            <w:pPr>
              <w:rPr>
                <w:sz w:val="16"/>
              </w:rPr>
            </w:pPr>
            <w:r w:rsidRPr="00C564CE">
              <w:rPr>
                <w:sz w:val="16"/>
              </w:rPr>
              <w:t>ADAMTS16</w:t>
            </w:r>
          </w:p>
        </w:tc>
        <w:tc>
          <w:tcPr>
            <w:tcW w:w="917" w:type="dxa"/>
            <w:noWrap/>
            <w:hideMark/>
          </w:tcPr>
          <w:p w14:paraId="5C4CAA7B" w14:textId="77777777" w:rsidR="00C564CE" w:rsidRPr="00C564CE" w:rsidRDefault="00C564CE">
            <w:pPr>
              <w:rPr>
                <w:sz w:val="16"/>
              </w:rPr>
            </w:pPr>
            <w:r w:rsidRPr="00C564CE">
              <w:rPr>
                <w:sz w:val="16"/>
              </w:rPr>
              <w:t>3.44E-07</w:t>
            </w:r>
          </w:p>
        </w:tc>
        <w:tc>
          <w:tcPr>
            <w:tcW w:w="585" w:type="dxa"/>
            <w:noWrap/>
            <w:hideMark/>
          </w:tcPr>
          <w:p w14:paraId="0435237A" w14:textId="77777777" w:rsidR="00C564CE" w:rsidRPr="00C564CE" w:rsidRDefault="00C564CE">
            <w:pPr>
              <w:rPr>
                <w:sz w:val="16"/>
              </w:rPr>
            </w:pPr>
            <w:r w:rsidRPr="00C564CE">
              <w:rPr>
                <w:sz w:val="16"/>
              </w:rPr>
              <w:t>-7.95</w:t>
            </w:r>
          </w:p>
        </w:tc>
        <w:tc>
          <w:tcPr>
            <w:tcW w:w="811" w:type="dxa"/>
            <w:noWrap/>
            <w:hideMark/>
          </w:tcPr>
          <w:p w14:paraId="059EBD4A" w14:textId="77777777" w:rsidR="00C564CE" w:rsidRPr="00C564CE" w:rsidRDefault="00C564CE">
            <w:pPr>
              <w:rPr>
                <w:sz w:val="16"/>
              </w:rPr>
            </w:pPr>
            <w:r w:rsidRPr="00C564CE">
              <w:rPr>
                <w:sz w:val="16"/>
              </w:rPr>
              <w:t>6.778721</w:t>
            </w:r>
          </w:p>
        </w:tc>
        <w:tc>
          <w:tcPr>
            <w:tcW w:w="809" w:type="dxa"/>
            <w:noWrap/>
            <w:hideMark/>
          </w:tcPr>
          <w:p w14:paraId="35D07BAD" w14:textId="77777777" w:rsidR="00C564CE" w:rsidRPr="00C564CE" w:rsidRDefault="00C564CE">
            <w:pPr>
              <w:rPr>
                <w:sz w:val="16"/>
              </w:rPr>
            </w:pPr>
            <w:r w:rsidRPr="00C564CE">
              <w:rPr>
                <w:sz w:val="16"/>
              </w:rPr>
              <w:t>-1.36E-01</w:t>
            </w:r>
          </w:p>
        </w:tc>
        <w:tc>
          <w:tcPr>
            <w:tcW w:w="1145" w:type="dxa"/>
            <w:noWrap/>
            <w:hideMark/>
          </w:tcPr>
          <w:p w14:paraId="1A2573BE" w14:textId="77777777" w:rsidR="00C564CE" w:rsidRPr="00C564CE" w:rsidRDefault="00C564CE">
            <w:pPr>
              <w:rPr>
                <w:sz w:val="16"/>
              </w:rPr>
            </w:pPr>
            <w:r w:rsidRPr="00C564CE">
              <w:rPr>
                <w:sz w:val="16"/>
              </w:rPr>
              <w:t>5306038</w:t>
            </w:r>
          </w:p>
        </w:tc>
        <w:tc>
          <w:tcPr>
            <w:tcW w:w="1156" w:type="dxa"/>
            <w:noWrap/>
            <w:hideMark/>
          </w:tcPr>
          <w:p w14:paraId="29D5F5F9" w14:textId="77777777" w:rsidR="00C564CE" w:rsidRPr="00C564CE" w:rsidRDefault="00C564CE">
            <w:pPr>
              <w:rPr>
                <w:sz w:val="16"/>
              </w:rPr>
            </w:pPr>
            <w:r w:rsidRPr="00C564CE">
              <w:rPr>
                <w:sz w:val="16"/>
              </w:rPr>
              <w:t>5306161</w:t>
            </w:r>
          </w:p>
        </w:tc>
        <w:tc>
          <w:tcPr>
            <w:tcW w:w="1152" w:type="dxa"/>
            <w:noWrap/>
            <w:hideMark/>
          </w:tcPr>
          <w:p w14:paraId="104A22E8" w14:textId="77777777" w:rsidR="00C564CE" w:rsidRPr="00C564CE" w:rsidRDefault="00C564CE">
            <w:pPr>
              <w:rPr>
                <w:sz w:val="16"/>
              </w:rPr>
            </w:pPr>
            <w:r w:rsidRPr="00C564CE">
              <w:rPr>
                <w:sz w:val="16"/>
              </w:rPr>
              <w:t>NC_000005.9</w:t>
            </w:r>
          </w:p>
        </w:tc>
      </w:tr>
      <w:tr w:rsidR="00C564CE" w:rsidRPr="00C564CE" w14:paraId="013E3D2D" w14:textId="77777777" w:rsidTr="00C564CE">
        <w:trPr>
          <w:trHeight w:val="300"/>
        </w:trPr>
        <w:tc>
          <w:tcPr>
            <w:tcW w:w="1070" w:type="dxa"/>
            <w:noWrap/>
            <w:hideMark/>
          </w:tcPr>
          <w:p w14:paraId="6CED53CA" w14:textId="77777777" w:rsidR="00C564CE" w:rsidRPr="00C564CE" w:rsidRDefault="00C564CE">
            <w:pPr>
              <w:rPr>
                <w:sz w:val="16"/>
              </w:rPr>
            </w:pPr>
            <w:r w:rsidRPr="00C564CE">
              <w:rPr>
                <w:sz w:val="16"/>
              </w:rPr>
              <w:t>cg06434454</w:t>
            </w:r>
          </w:p>
        </w:tc>
        <w:tc>
          <w:tcPr>
            <w:tcW w:w="985" w:type="dxa"/>
            <w:noWrap/>
            <w:hideMark/>
          </w:tcPr>
          <w:p w14:paraId="67B45D5F" w14:textId="77777777" w:rsidR="00C564CE" w:rsidRPr="00C564CE" w:rsidRDefault="00C564CE">
            <w:pPr>
              <w:rPr>
                <w:sz w:val="16"/>
              </w:rPr>
            </w:pPr>
            <w:r w:rsidRPr="00C564CE">
              <w:rPr>
                <w:sz w:val="16"/>
              </w:rPr>
              <w:t>ADAMTS16</w:t>
            </w:r>
          </w:p>
        </w:tc>
        <w:tc>
          <w:tcPr>
            <w:tcW w:w="917" w:type="dxa"/>
            <w:noWrap/>
            <w:hideMark/>
          </w:tcPr>
          <w:p w14:paraId="0D6F026C" w14:textId="77777777" w:rsidR="00C564CE" w:rsidRPr="00C564CE" w:rsidRDefault="00C564CE">
            <w:pPr>
              <w:rPr>
                <w:sz w:val="16"/>
              </w:rPr>
            </w:pPr>
            <w:r w:rsidRPr="00C564CE">
              <w:rPr>
                <w:sz w:val="16"/>
              </w:rPr>
              <w:t>2.90E-04</w:t>
            </w:r>
          </w:p>
        </w:tc>
        <w:tc>
          <w:tcPr>
            <w:tcW w:w="585" w:type="dxa"/>
            <w:noWrap/>
            <w:hideMark/>
          </w:tcPr>
          <w:p w14:paraId="76BC94D7" w14:textId="77777777" w:rsidR="00C564CE" w:rsidRPr="00C564CE" w:rsidRDefault="00C564CE">
            <w:pPr>
              <w:rPr>
                <w:sz w:val="16"/>
              </w:rPr>
            </w:pPr>
            <w:r w:rsidRPr="00C564CE">
              <w:rPr>
                <w:sz w:val="16"/>
              </w:rPr>
              <w:t>-4.52</w:t>
            </w:r>
          </w:p>
        </w:tc>
        <w:tc>
          <w:tcPr>
            <w:tcW w:w="811" w:type="dxa"/>
            <w:noWrap/>
            <w:hideMark/>
          </w:tcPr>
          <w:p w14:paraId="3BA6F15E" w14:textId="77777777" w:rsidR="00C564CE" w:rsidRPr="00C564CE" w:rsidRDefault="00C564CE">
            <w:pPr>
              <w:rPr>
                <w:sz w:val="16"/>
              </w:rPr>
            </w:pPr>
            <w:r w:rsidRPr="00C564CE">
              <w:rPr>
                <w:sz w:val="16"/>
              </w:rPr>
              <w:t>-0.02583</w:t>
            </w:r>
          </w:p>
        </w:tc>
        <w:tc>
          <w:tcPr>
            <w:tcW w:w="809" w:type="dxa"/>
            <w:noWrap/>
            <w:hideMark/>
          </w:tcPr>
          <w:p w14:paraId="0E868755" w14:textId="77777777" w:rsidR="00C564CE" w:rsidRPr="00C564CE" w:rsidRDefault="00C564CE">
            <w:pPr>
              <w:rPr>
                <w:sz w:val="16"/>
              </w:rPr>
            </w:pPr>
            <w:r w:rsidRPr="00C564CE">
              <w:rPr>
                <w:sz w:val="16"/>
              </w:rPr>
              <w:t>-1.34E-01</w:t>
            </w:r>
          </w:p>
        </w:tc>
        <w:tc>
          <w:tcPr>
            <w:tcW w:w="1145" w:type="dxa"/>
            <w:noWrap/>
            <w:hideMark/>
          </w:tcPr>
          <w:p w14:paraId="5A0275BC" w14:textId="77777777" w:rsidR="00C564CE" w:rsidRPr="00C564CE" w:rsidRDefault="00C564CE">
            <w:pPr>
              <w:rPr>
                <w:sz w:val="16"/>
              </w:rPr>
            </w:pPr>
            <w:r w:rsidRPr="00C564CE">
              <w:rPr>
                <w:sz w:val="16"/>
              </w:rPr>
              <w:t>5146320</w:t>
            </w:r>
          </w:p>
        </w:tc>
        <w:tc>
          <w:tcPr>
            <w:tcW w:w="1156" w:type="dxa"/>
            <w:noWrap/>
            <w:hideMark/>
          </w:tcPr>
          <w:p w14:paraId="2B6B8D6E" w14:textId="77777777" w:rsidR="00C564CE" w:rsidRPr="00C564CE" w:rsidRDefault="00C564CE">
            <w:pPr>
              <w:rPr>
                <w:sz w:val="16"/>
              </w:rPr>
            </w:pPr>
            <w:r w:rsidRPr="00C564CE">
              <w:rPr>
                <w:sz w:val="16"/>
              </w:rPr>
              <w:t>5146443</w:t>
            </w:r>
          </w:p>
        </w:tc>
        <w:tc>
          <w:tcPr>
            <w:tcW w:w="1152" w:type="dxa"/>
            <w:noWrap/>
            <w:hideMark/>
          </w:tcPr>
          <w:p w14:paraId="581D9086" w14:textId="77777777" w:rsidR="00C564CE" w:rsidRPr="00C564CE" w:rsidRDefault="00C564CE">
            <w:pPr>
              <w:rPr>
                <w:sz w:val="16"/>
              </w:rPr>
            </w:pPr>
            <w:r w:rsidRPr="00C564CE">
              <w:rPr>
                <w:sz w:val="16"/>
              </w:rPr>
              <w:t>NC_000005.9</w:t>
            </w:r>
          </w:p>
        </w:tc>
      </w:tr>
      <w:tr w:rsidR="00C564CE" w:rsidRPr="00C564CE" w14:paraId="413D4583" w14:textId="77777777" w:rsidTr="00C564CE">
        <w:trPr>
          <w:trHeight w:val="300"/>
        </w:trPr>
        <w:tc>
          <w:tcPr>
            <w:tcW w:w="1070" w:type="dxa"/>
            <w:noWrap/>
            <w:hideMark/>
          </w:tcPr>
          <w:p w14:paraId="4BBD8851" w14:textId="77777777" w:rsidR="00C564CE" w:rsidRPr="00C564CE" w:rsidRDefault="00C564CE">
            <w:pPr>
              <w:rPr>
                <w:sz w:val="16"/>
              </w:rPr>
            </w:pPr>
            <w:r w:rsidRPr="00C564CE">
              <w:rPr>
                <w:sz w:val="16"/>
              </w:rPr>
              <w:t>cg04136610</w:t>
            </w:r>
          </w:p>
        </w:tc>
        <w:tc>
          <w:tcPr>
            <w:tcW w:w="985" w:type="dxa"/>
            <w:noWrap/>
            <w:hideMark/>
          </w:tcPr>
          <w:p w14:paraId="41236245" w14:textId="77777777" w:rsidR="00C564CE" w:rsidRPr="00C564CE" w:rsidRDefault="00C564CE">
            <w:pPr>
              <w:rPr>
                <w:sz w:val="16"/>
              </w:rPr>
            </w:pPr>
            <w:r w:rsidRPr="00C564CE">
              <w:rPr>
                <w:sz w:val="16"/>
              </w:rPr>
              <w:t>ADAMTS16</w:t>
            </w:r>
          </w:p>
        </w:tc>
        <w:tc>
          <w:tcPr>
            <w:tcW w:w="917" w:type="dxa"/>
            <w:noWrap/>
            <w:hideMark/>
          </w:tcPr>
          <w:p w14:paraId="057DC404" w14:textId="77777777" w:rsidR="00C564CE" w:rsidRPr="00C564CE" w:rsidRDefault="00C564CE">
            <w:pPr>
              <w:rPr>
                <w:sz w:val="16"/>
              </w:rPr>
            </w:pPr>
            <w:r w:rsidRPr="00C564CE">
              <w:rPr>
                <w:sz w:val="16"/>
              </w:rPr>
              <w:t>3.38E-02</w:t>
            </w:r>
          </w:p>
        </w:tc>
        <w:tc>
          <w:tcPr>
            <w:tcW w:w="585" w:type="dxa"/>
            <w:noWrap/>
            <w:hideMark/>
          </w:tcPr>
          <w:p w14:paraId="44D583DA" w14:textId="77777777" w:rsidR="00C564CE" w:rsidRPr="00C564CE" w:rsidRDefault="00C564CE">
            <w:pPr>
              <w:rPr>
                <w:sz w:val="16"/>
              </w:rPr>
            </w:pPr>
            <w:r w:rsidRPr="00C564CE">
              <w:rPr>
                <w:sz w:val="16"/>
              </w:rPr>
              <w:t>2.3</w:t>
            </w:r>
          </w:p>
        </w:tc>
        <w:tc>
          <w:tcPr>
            <w:tcW w:w="811" w:type="dxa"/>
            <w:noWrap/>
            <w:hideMark/>
          </w:tcPr>
          <w:p w14:paraId="4E301717" w14:textId="77777777" w:rsidR="00C564CE" w:rsidRPr="00C564CE" w:rsidRDefault="00C564CE">
            <w:pPr>
              <w:rPr>
                <w:sz w:val="16"/>
              </w:rPr>
            </w:pPr>
            <w:r w:rsidRPr="00C564CE">
              <w:rPr>
                <w:sz w:val="16"/>
              </w:rPr>
              <w:t>-4.6556</w:t>
            </w:r>
          </w:p>
        </w:tc>
        <w:tc>
          <w:tcPr>
            <w:tcW w:w="809" w:type="dxa"/>
            <w:noWrap/>
            <w:hideMark/>
          </w:tcPr>
          <w:p w14:paraId="25F29F7B" w14:textId="77777777" w:rsidR="00C564CE" w:rsidRPr="00C564CE" w:rsidRDefault="00C564CE">
            <w:pPr>
              <w:rPr>
                <w:sz w:val="16"/>
              </w:rPr>
            </w:pPr>
            <w:r w:rsidRPr="00C564CE">
              <w:rPr>
                <w:sz w:val="16"/>
              </w:rPr>
              <w:t>5.70E-02</w:t>
            </w:r>
          </w:p>
        </w:tc>
        <w:tc>
          <w:tcPr>
            <w:tcW w:w="1145" w:type="dxa"/>
            <w:noWrap/>
            <w:hideMark/>
          </w:tcPr>
          <w:p w14:paraId="67DCE828" w14:textId="77777777" w:rsidR="00C564CE" w:rsidRPr="00C564CE" w:rsidRDefault="00C564CE">
            <w:pPr>
              <w:rPr>
                <w:sz w:val="16"/>
              </w:rPr>
            </w:pPr>
            <w:r w:rsidRPr="00C564CE">
              <w:rPr>
                <w:sz w:val="16"/>
              </w:rPr>
              <w:t>5139878</w:t>
            </w:r>
          </w:p>
        </w:tc>
        <w:tc>
          <w:tcPr>
            <w:tcW w:w="1156" w:type="dxa"/>
            <w:noWrap/>
            <w:hideMark/>
          </w:tcPr>
          <w:p w14:paraId="20C32265" w14:textId="77777777" w:rsidR="00C564CE" w:rsidRPr="00C564CE" w:rsidRDefault="00C564CE">
            <w:pPr>
              <w:rPr>
                <w:sz w:val="16"/>
              </w:rPr>
            </w:pPr>
            <w:r w:rsidRPr="00C564CE">
              <w:rPr>
                <w:sz w:val="16"/>
              </w:rPr>
              <w:t>5140001</w:t>
            </w:r>
          </w:p>
        </w:tc>
        <w:tc>
          <w:tcPr>
            <w:tcW w:w="1152" w:type="dxa"/>
            <w:noWrap/>
            <w:hideMark/>
          </w:tcPr>
          <w:p w14:paraId="790B4AB0" w14:textId="77777777" w:rsidR="00C564CE" w:rsidRPr="00C564CE" w:rsidRDefault="00C564CE">
            <w:pPr>
              <w:rPr>
                <w:sz w:val="16"/>
              </w:rPr>
            </w:pPr>
            <w:r w:rsidRPr="00C564CE">
              <w:rPr>
                <w:sz w:val="16"/>
              </w:rPr>
              <w:t>NC_000005.9</w:t>
            </w:r>
          </w:p>
        </w:tc>
      </w:tr>
      <w:tr w:rsidR="00C564CE" w:rsidRPr="00C564CE" w14:paraId="1838A6C6" w14:textId="77777777" w:rsidTr="00C564CE">
        <w:trPr>
          <w:trHeight w:val="300"/>
        </w:trPr>
        <w:tc>
          <w:tcPr>
            <w:tcW w:w="1070" w:type="dxa"/>
            <w:noWrap/>
            <w:hideMark/>
          </w:tcPr>
          <w:p w14:paraId="66A08AEE" w14:textId="77777777" w:rsidR="00C564CE" w:rsidRPr="00C564CE" w:rsidRDefault="00C564CE">
            <w:pPr>
              <w:rPr>
                <w:sz w:val="16"/>
              </w:rPr>
            </w:pPr>
            <w:r w:rsidRPr="00C564CE">
              <w:rPr>
                <w:sz w:val="16"/>
              </w:rPr>
              <w:t>cg03209854</w:t>
            </w:r>
          </w:p>
        </w:tc>
        <w:tc>
          <w:tcPr>
            <w:tcW w:w="985" w:type="dxa"/>
            <w:noWrap/>
            <w:hideMark/>
          </w:tcPr>
          <w:p w14:paraId="37FEAC38" w14:textId="77777777" w:rsidR="00C564CE" w:rsidRPr="00C564CE" w:rsidRDefault="00C564CE">
            <w:pPr>
              <w:rPr>
                <w:sz w:val="16"/>
              </w:rPr>
            </w:pPr>
            <w:r w:rsidRPr="00C564CE">
              <w:rPr>
                <w:sz w:val="16"/>
              </w:rPr>
              <w:t>ADAMTS16</w:t>
            </w:r>
          </w:p>
        </w:tc>
        <w:tc>
          <w:tcPr>
            <w:tcW w:w="917" w:type="dxa"/>
            <w:noWrap/>
            <w:hideMark/>
          </w:tcPr>
          <w:p w14:paraId="4021BF6E" w14:textId="77777777" w:rsidR="00C564CE" w:rsidRPr="00C564CE" w:rsidRDefault="00C564CE">
            <w:pPr>
              <w:rPr>
                <w:sz w:val="16"/>
              </w:rPr>
            </w:pPr>
            <w:r w:rsidRPr="00C564CE">
              <w:rPr>
                <w:sz w:val="16"/>
              </w:rPr>
              <w:t>5.82E-03</w:t>
            </w:r>
          </w:p>
        </w:tc>
        <w:tc>
          <w:tcPr>
            <w:tcW w:w="585" w:type="dxa"/>
            <w:noWrap/>
            <w:hideMark/>
          </w:tcPr>
          <w:p w14:paraId="69B9A5B1" w14:textId="77777777" w:rsidR="00C564CE" w:rsidRPr="00C564CE" w:rsidRDefault="00C564CE">
            <w:pPr>
              <w:rPr>
                <w:sz w:val="16"/>
              </w:rPr>
            </w:pPr>
            <w:r w:rsidRPr="00C564CE">
              <w:rPr>
                <w:sz w:val="16"/>
              </w:rPr>
              <w:t>3.14</w:t>
            </w:r>
          </w:p>
        </w:tc>
        <w:tc>
          <w:tcPr>
            <w:tcW w:w="811" w:type="dxa"/>
            <w:noWrap/>
            <w:hideMark/>
          </w:tcPr>
          <w:p w14:paraId="12166320" w14:textId="77777777" w:rsidR="00C564CE" w:rsidRPr="00C564CE" w:rsidRDefault="00C564CE">
            <w:pPr>
              <w:rPr>
                <w:sz w:val="16"/>
              </w:rPr>
            </w:pPr>
            <w:r w:rsidRPr="00C564CE">
              <w:rPr>
                <w:sz w:val="16"/>
              </w:rPr>
              <w:t>-2.98763</w:t>
            </w:r>
          </w:p>
        </w:tc>
        <w:tc>
          <w:tcPr>
            <w:tcW w:w="809" w:type="dxa"/>
            <w:noWrap/>
            <w:hideMark/>
          </w:tcPr>
          <w:p w14:paraId="7FE584B5" w14:textId="77777777" w:rsidR="00C564CE" w:rsidRPr="00C564CE" w:rsidRDefault="00C564CE">
            <w:pPr>
              <w:rPr>
                <w:sz w:val="16"/>
              </w:rPr>
            </w:pPr>
            <w:r w:rsidRPr="00C564CE">
              <w:rPr>
                <w:sz w:val="16"/>
              </w:rPr>
              <w:t>8.55E-02</w:t>
            </w:r>
          </w:p>
        </w:tc>
        <w:tc>
          <w:tcPr>
            <w:tcW w:w="1145" w:type="dxa"/>
            <w:noWrap/>
            <w:hideMark/>
          </w:tcPr>
          <w:p w14:paraId="23211BE7" w14:textId="77777777" w:rsidR="00C564CE" w:rsidRPr="00C564CE" w:rsidRDefault="00C564CE">
            <w:pPr>
              <w:rPr>
                <w:sz w:val="16"/>
              </w:rPr>
            </w:pPr>
            <w:r w:rsidRPr="00C564CE">
              <w:rPr>
                <w:sz w:val="16"/>
              </w:rPr>
              <w:t>5140003</w:t>
            </w:r>
          </w:p>
        </w:tc>
        <w:tc>
          <w:tcPr>
            <w:tcW w:w="1156" w:type="dxa"/>
            <w:noWrap/>
            <w:hideMark/>
          </w:tcPr>
          <w:p w14:paraId="4838220B" w14:textId="77777777" w:rsidR="00C564CE" w:rsidRPr="00C564CE" w:rsidRDefault="00C564CE">
            <w:pPr>
              <w:rPr>
                <w:sz w:val="16"/>
              </w:rPr>
            </w:pPr>
            <w:r w:rsidRPr="00C564CE">
              <w:rPr>
                <w:sz w:val="16"/>
              </w:rPr>
              <w:t>5140126</w:t>
            </w:r>
          </w:p>
        </w:tc>
        <w:tc>
          <w:tcPr>
            <w:tcW w:w="1152" w:type="dxa"/>
            <w:noWrap/>
            <w:hideMark/>
          </w:tcPr>
          <w:p w14:paraId="2C7ED185" w14:textId="77777777" w:rsidR="00C564CE" w:rsidRPr="00C564CE" w:rsidRDefault="00C564CE">
            <w:pPr>
              <w:rPr>
                <w:sz w:val="16"/>
              </w:rPr>
            </w:pPr>
            <w:r w:rsidRPr="00C564CE">
              <w:rPr>
                <w:sz w:val="16"/>
              </w:rPr>
              <w:t>NC_000005.9</w:t>
            </w:r>
          </w:p>
        </w:tc>
      </w:tr>
      <w:tr w:rsidR="00C564CE" w:rsidRPr="00C564CE" w14:paraId="64641F44" w14:textId="77777777" w:rsidTr="00C564CE">
        <w:trPr>
          <w:trHeight w:val="300"/>
        </w:trPr>
        <w:tc>
          <w:tcPr>
            <w:tcW w:w="1070" w:type="dxa"/>
            <w:noWrap/>
            <w:hideMark/>
          </w:tcPr>
          <w:p w14:paraId="5062AA08" w14:textId="77777777" w:rsidR="00C564CE" w:rsidRPr="00C564CE" w:rsidRDefault="00C564CE">
            <w:pPr>
              <w:rPr>
                <w:sz w:val="16"/>
              </w:rPr>
            </w:pPr>
            <w:r w:rsidRPr="00C564CE">
              <w:rPr>
                <w:sz w:val="16"/>
              </w:rPr>
              <w:lastRenderedPageBreak/>
              <w:t>cg02109699</w:t>
            </w:r>
          </w:p>
        </w:tc>
        <w:tc>
          <w:tcPr>
            <w:tcW w:w="985" w:type="dxa"/>
            <w:noWrap/>
            <w:hideMark/>
          </w:tcPr>
          <w:p w14:paraId="7421E645" w14:textId="77777777" w:rsidR="00C564CE" w:rsidRPr="00C564CE" w:rsidRDefault="00C564CE">
            <w:pPr>
              <w:rPr>
                <w:sz w:val="16"/>
              </w:rPr>
            </w:pPr>
            <w:r w:rsidRPr="00C564CE">
              <w:rPr>
                <w:sz w:val="16"/>
              </w:rPr>
              <w:t>ADAMTS16</w:t>
            </w:r>
          </w:p>
        </w:tc>
        <w:tc>
          <w:tcPr>
            <w:tcW w:w="917" w:type="dxa"/>
            <w:noWrap/>
            <w:hideMark/>
          </w:tcPr>
          <w:p w14:paraId="538BDE73" w14:textId="77777777" w:rsidR="00C564CE" w:rsidRPr="00C564CE" w:rsidRDefault="00C564CE">
            <w:pPr>
              <w:rPr>
                <w:sz w:val="16"/>
              </w:rPr>
            </w:pPr>
            <w:r w:rsidRPr="00C564CE">
              <w:rPr>
                <w:sz w:val="16"/>
              </w:rPr>
              <w:t>1.80E-07</w:t>
            </w:r>
          </w:p>
        </w:tc>
        <w:tc>
          <w:tcPr>
            <w:tcW w:w="585" w:type="dxa"/>
            <w:noWrap/>
            <w:hideMark/>
          </w:tcPr>
          <w:p w14:paraId="37E1C582" w14:textId="77777777" w:rsidR="00C564CE" w:rsidRPr="00C564CE" w:rsidRDefault="00C564CE">
            <w:pPr>
              <w:rPr>
                <w:sz w:val="16"/>
              </w:rPr>
            </w:pPr>
            <w:r w:rsidRPr="00C564CE">
              <w:rPr>
                <w:sz w:val="16"/>
              </w:rPr>
              <w:t>-8.33</w:t>
            </w:r>
          </w:p>
        </w:tc>
        <w:tc>
          <w:tcPr>
            <w:tcW w:w="811" w:type="dxa"/>
            <w:noWrap/>
            <w:hideMark/>
          </w:tcPr>
          <w:p w14:paraId="6B62DCFF" w14:textId="77777777" w:rsidR="00C564CE" w:rsidRPr="00C564CE" w:rsidRDefault="00C564CE">
            <w:pPr>
              <w:rPr>
                <w:sz w:val="16"/>
              </w:rPr>
            </w:pPr>
            <w:r w:rsidRPr="00C564CE">
              <w:rPr>
                <w:sz w:val="16"/>
              </w:rPr>
              <w:t>7.431493</w:t>
            </w:r>
          </w:p>
        </w:tc>
        <w:tc>
          <w:tcPr>
            <w:tcW w:w="809" w:type="dxa"/>
            <w:noWrap/>
            <w:hideMark/>
          </w:tcPr>
          <w:p w14:paraId="4AC51B7F" w14:textId="77777777" w:rsidR="00C564CE" w:rsidRPr="00C564CE" w:rsidRDefault="00C564CE">
            <w:pPr>
              <w:rPr>
                <w:sz w:val="16"/>
              </w:rPr>
            </w:pPr>
            <w:r w:rsidRPr="00C564CE">
              <w:rPr>
                <w:sz w:val="16"/>
              </w:rPr>
              <w:t>-1.46E-01</w:t>
            </w:r>
          </w:p>
        </w:tc>
        <w:tc>
          <w:tcPr>
            <w:tcW w:w="1145" w:type="dxa"/>
            <w:noWrap/>
            <w:hideMark/>
          </w:tcPr>
          <w:p w14:paraId="06BCB088" w14:textId="77777777" w:rsidR="00C564CE" w:rsidRPr="00C564CE" w:rsidRDefault="00C564CE">
            <w:pPr>
              <w:rPr>
                <w:sz w:val="16"/>
              </w:rPr>
            </w:pPr>
            <w:r w:rsidRPr="00C564CE">
              <w:rPr>
                <w:sz w:val="16"/>
              </w:rPr>
              <w:t>5234710</w:t>
            </w:r>
          </w:p>
        </w:tc>
        <w:tc>
          <w:tcPr>
            <w:tcW w:w="1156" w:type="dxa"/>
            <w:noWrap/>
            <w:hideMark/>
          </w:tcPr>
          <w:p w14:paraId="0FCCF945" w14:textId="77777777" w:rsidR="00C564CE" w:rsidRPr="00C564CE" w:rsidRDefault="00C564CE">
            <w:pPr>
              <w:rPr>
                <w:sz w:val="16"/>
              </w:rPr>
            </w:pPr>
            <w:r w:rsidRPr="00C564CE">
              <w:rPr>
                <w:sz w:val="16"/>
              </w:rPr>
              <w:t>5234833</w:t>
            </w:r>
          </w:p>
        </w:tc>
        <w:tc>
          <w:tcPr>
            <w:tcW w:w="1152" w:type="dxa"/>
            <w:noWrap/>
            <w:hideMark/>
          </w:tcPr>
          <w:p w14:paraId="458397D2" w14:textId="77777777" w:rsidR="00C564CE" w:rsidRPr="00C564CE" w:rsidRDefault="00C564CE">
            <w:pPr>
              <w:rPr>
                <w:sz w:val="16"/>
              </w:rPr>
            </w:pPr>
            <w:r w:rsidRPr="00C564CE">
              <w:rPr>
                <w:sz w:val="16"/>
              </w:rPr>
              <w:t>NC_000005.9</w:t>
            </w:r>
          </w:p>
        </w:tc>
      </w:tr>
      <w:tr w:rsidR="00C564CE" w:rsidRPr="00C564CE" w14:paraId="3FD9540C" w14:textId="77777777" w:rsidTr="00C564CE">
        <w:trPr>
          <w:trHeight w:val="300"/>
        </w:trPr>
        <w:tc>
          <w:tcPr>
            <w:tcW w:w="1070" w:type="dxa"/>
            <w:noWrap/>
            <w:hideMark/>
          </w:tcPr>
          <w:p w14:paraId="70105495" w14:textId="77777777" w:rsidR="00C564CE" w:rsidRPr="00C564CE" w:rsidRDefault="00C564CE">
            <w:pPr>
              <w:rPr>
                <w:sz w:val="16"/>
              </w:rPr>
            </w:pPr>
            <w:r w:rsidRPr="00C564CE">
              <w:rPr>
                <w:sz w:val="16"/>
              </w:rPr>
              <w:t>cg01881590</w:t>
            </w:r>
          </w:p>
        </w:tc>
        <w:tc>
          <w:tcPr>
            <w:tcW w:w="985" w:type="dxa"/>
            <w:noWrap/>
            <w:hideMark/>
          </w:tcPr>
          <w:p w14:paraId="3D89D303" w14:textId="77777777" w:rsidR="00C564CE" w:rsidRPr="00C564CE" w:rsidRDefault="00C564CE">
            <w:pPr>
              <w:rPr>
                <w:sz w:val="16"/>
              </w:rPr>
            </w:pPr>
            <w:r w:rsidRPr="00C564CE">
              <w:rPr>
                <w:sz w:val="16"/>
              </w:rPr>
              <w:t>ADAMTS16</w:t>
            </w:r>
          </w:p>
        </w:tc>
        <w:tc>
          <w:tcPr>
            <w:tcW w:w="917" w:type="dxa"/>
            <w:noWrap/>
            <w:hideMark/>
          </w:tcPr>
          <w:p w14:paraId="6B70EFBB" w14:textId="77777777" w:rsidR="00C564CE" w:rsidRPr="00C564CE" w:rsidRDefault="00C564CE">
            <w:pPr>
              <w:rPr>
                <w:sz w:val="16"/>
              </w:rPr>
            </w:pPr>
            <w:r w:rsidRPr="00C564CE">
              <w:rPr>
                <w:sz w:val="16"/>
              </w:rPr>
              <w:t>1.32E-04</w:t>
            </w:r>
          </w:p>
        </w:tc>
        <w:tc>
          <w:tcPr>
            <w:tcW w:w="585" w:type="dxa"/>
            <w:noWrap/>
            <w:hideMark/>
          </w:tcPr>
          <w:p w14:paraId="66A9CA5F" w14:textId="77777777" w:rsidR="00C564CE" w:rsidRPr="00C564CE" w:rsidRDefault="00C564CE">
            <w:pPr>
              <w:rPr>
                <w:sz w:val="16"/>
              </w:rPr>
            </w:pPr>
            <w:r w:rsidRPr="00C564CE">
              <w:rPr>
                <w:sz w:val="16"/>
              </w:rPr>
              <w:t>-4.88</w:t>
            </w:r>
          </w:p>
        </w:tc>
        <w:tc>
          <w:tcPr>
            <w:tcW w:w="811" w:type="dxa"/>
            <w:noWrap/>
            <w:hideMark/>
          </w:tcPr>
          <w:p w14:paraId="1AC59F04" w14:textId="77777777" w:rsidR="00C564CE" w:rsidRPr="00C564CE" w:rsidRDefault="00C564CE">
            <w:pPr>
              <w:rPr>
                <w:sz w:val="16"/>
              </w:rPr>
            </w:pPr>
            <w:r w:rsidRPr="00C564CE">
              <w:rPr>
                <w:sz w:val="16"/>
              </w:rPr>
              <w:t>0.764081</w:t>
            </w:r>
          </w:p>
        </w:tc>
        <w:tc>
          <w:tcPr>
            <w:tcW w:w="809" w:type="dxa"/>
            <w:noWrap/>
            <w:hideMark/>
          </w:tcPr>
          <w:p w14:paraId="2A7223A3" w14:textId="77777777" w:rsidR="00C564CE" w:rsidRPr="00C564CE" w:rsidRDefault="00C564CE">
            <w:pPr>
              <w:rPr>
                <w:sz w:val="16"/>
              </w:rPr>
            </w:pPr>
            <w:r w:rsidRPr="00C564CE">
              <w:rPr>
                <w:sz w:val="16"/>
              </w:rPr>
              <w:t>-3.55E-02</w:t>
            </w:r>
          </w:p>
        </w:tc>
        <w:tc>
          <w:tcPr>
            <w:tcW w:w="1145" w:type="dxa"/>
            <w:noWrap/>
            <w:hideMark/>
          </w:tcPr>
          <w:p w14:paraId="77CDED1E" w14:textId="77777777" w:rsidR="00C564CE" w:rsidRPr="00C564CE" w:rsidRDefault="00C564CE">
            <w:pPr>
              <w:rPr>
                <w:sz w:val="16"/>
              </w:rPr>
            </w:pPr>
            <w:r w:rsidRPr="00C564CE">
              <w:rPr>
                <w:sz w:val="16"/>
              </w:rPr>
              <w:t>5302219</w:t>
            </w:r>
          </w:p>
        </w:tc>
        <w:tc>
          <w:tcPr>
            <w:tcW w:w="1156" w:type="dxa"/>
            <w:noWrap/>
            <w:hideMark/>
          </w:tcPr>
          <w:p w14:paraId="320E8DFD" w14:textId="77777777" w:rsidR="00C564CE" w:rsidRPr="00C564CE" w:rsidRDefault="00C564CE">
            <w:pPr>
              <w:rPr>
                <w:sz w:val="16"/>
              </w:rPr>
            </w:pPr>
            <w:r w:rsidRPr="00C564CE">
              <w:rPr>
                <w:sz w:val="16"/>
              </w:rPr>
              <w:t>5302342</w:t>
            </w:r>
          </w:p>
        </w:tc>
        <w:tc>
          <w:tcPr>
            <w:tcW w:w="1152" w:type="dxa"/>
            <w:noWrap/>
            <w:hideMark/>
          </w:tcPr>
          <w:p w14:paraId="7369E093" w14:textId="77777777" w:rsidR="00C564CE" w:rsidRPr="00C564CE" w:rsidRDefault="00C564CE">
            <w:pPr>
              <w:rPr>
                <w:sz w:val="16"/>
              </w:rPr>
            </w:pPr>
            <w:r w:rsidRPr="00C564CE">
              <w:rPr>
                <w:sz w:val="16"/>
              </w:rPr>
              <w:t>NC_000005.9</w:t>
            </w:r>
          </w:p>
        </w:tc>
      </w:tr>
      <w:tr w:rsidR="00C564CE" w:rsidRPr="00C564CE" w14:paraId="79D32EA5" w14:textId="77777777" w:rsidTr="00C564CE">
        <w:trPr>
          <w:trHeight w:val="300"/>
        </w:trPr>
        <w:tc>
          <w:tcPr>
            <w:tcW w:w="1070" w:type="dxa"/>
            <w:noWrap/>
            <w:hideMark/>
          </w:tcPr>
          <w:p w14:paraId="0F7A38E3" w14:textId="77777777" w:rsidR="00C564CE" w:rsidRPr="00C564CE" w:rsidRDefault="00C564CE">
            <w:pPr>
              <w:rPr>
                <w:sz w:val="16"/>
              </w:rPr>
            </w:pPr>
            <w:r w:rsidRPr="00C564CE">
              <w:rPr>
                <w:sz w:val="16"/>
              </w:rPr>
              <w:t>cg00127167</w:t>
            </w:r>
          </w:p>
        </w:tc>
        <w:tc>
          <w:tcPr>
            <w:tcW w:w="985" w:type="dxa"/>
            <w:noWrap/>
            <w:hideMark/>
          </w:tcPr>
          <w:p w14:paraId="5EE51EDA" w14:textId="77777777" w:rsidR="00C564CE" w:rsidRPr="00C564CE" w:rsidRDefault="00C564CE">
            <w:pPr>
              <w:rPr>
                <w:sz w:val="16"/>
              </w:rPr>
            </w:pPr>
            <w:r w:rsidRPr="00C564CE">
              <w:rPr>
                <w:sz w:val="16"/>
              </w:rPr>
              <w:t>ADAMTS16</w:t>
            </w:r>
          </w:p>
        </w:tc>
        <w:tc>
          <w:tcPr>
            <w:tcW w:w="917" w:type="dxa"/>
            <w:noWrap/>
            <w:hideMark/>
          </w:tcPr>
          <w:p w14:paraId="16DD687D" w14:textId="77777777" w:rsidR="00C564CE" w:rsidRPr="00C564CE" w:rsidRDefault="00C564CE">
            <w:pPr>
              <w:rPr>
                <w:sz w:val="16"/>
              </w:rPr>
            </w:pPr>
            <w:r w:rsidRPr="00C564CE">
              <w:rPr>
                <w:sz w:val="16"/>
              </w:rPr>
              <w:t>1.10E-02</w:t>
            </w:r>
          </w:p>
        </w:tc>
        <w:tc>
          <w:tcPr>
            <w:tcW w:w="585" w:type="dxa"/>
            <w:noWrap/>
            <w:hideMark/>
          </w:tcPr>
          <w:p w14:paraId="46FE4E57" w14:textId="77777777" w:rsidR="00C564CE" w:rsidRPr="00C564CE" w:rsidRDefault="00C564CE">
            <w:pPr>
              <w:rPr>
                <w:sz w:val="16"/>
              </w:rPr>
            </w:pPr>
            <w:r w:rsidRPr="00C564CE">
              <w:rPr>
                <w:sz w:val="16"/>
              </w:rPr>
              <w:t>2.85</w:t>
            </w:r>
          </w:p>
        </w:tc>
        <w:tc>
          <w:tcPr>
            <w:tcW w:w="811" w:type="dxa"/>
            <w:noWrap/>
            <w:hideMark/>
          </w:tcPr>
          <w:p w14:paraId="25102BA9" w14:textId="77777777" w:rsidR="00C564CE" w:rsidRPr="00C564CE" w:rsidRDefault="00C564CE">
            <w:pPr>
              <w:rPr>
                <w:sz w:val="16"/>
              </w:rPr>
            </w:pPr>
            <w:r w:rsidRPr="00C564CE">
              <w:rPr>
                <w:sz w:val="16"/>
              </w:rPr>
              <w:t>-3.59648</w:t>
            </w:r>
          </w:p>
        </w:tc>
        <w:tc>
          <w:tcPr>
            <w:tcW w:w="809" w:type="dxa"/>
            <w:noWrap/>
            <w:hideMark/>
          </w:tcPr>
          <w:p w14:paraId="7867B3E1" w14:textId="77777777" w:rsidR="00C564CE" w:rsidRPr="00C564CE" w:rsidRDefault="00C564CE">
            <w:pPr>
              <w:rPr>
                <w:sz w:val="16"/>
              </w:rPr>
            </w:pPr>
            <w:r w:rsidRPr="00C564CE">
              <w:rPr>
                <w:sz w:val="16"/>
              </w:rPr>
              <w:t>1.04E-01</w:t>
            </w:r>
          </w:p>
        </w:tc>
        <w:tc>
          <w:tcPr>
            <w:tcW w:w="1145" w:type="dxa"/>
            <w:noWrap/>
            <w:hideMark/>
          </w:tcPr>
          <w:p w14:paraId="3D6CB580" w14:textId="77777777" w:rsidR="00C564CE" w:rsidRPr="00C564CE" w:rsidRDefault="00C564CE">
            <w:pPr>
              <w:rPr>
                <w:sz w:val="16"/>
              </w:rPr>
            </w:pPr>
            <w:r w:rsidRPr="00C564CE">
              <w:rPr>
                <w:sz w:val="16"/>
              </w:rPr>
              <w:t>5140029</w:t>
            </w:r>
          </w:p>
        </w:tc>
        <w:tc>
          <w:tcPr>
            <w:tcW w:w="1156" w:type="dxa"/>
            <w:noWrap/>
            <w:hideMark/>
          </w:tcPr>
          <w:p w14:paraId="0E7BC599" w14:textId="77777777" w:rsidR="00C564CE" w:rsidRPr="00C564CE" w:rsidRDefault="00C564CE">
            <w:pPr>
              <w:rPr>
                <w:sz w:val="16"/>
              </w:rPr>
            </w:pPr>
            <w:r w:rsidRPr="00C564CE">
              <w:rPr>
                <w:sz w:val="16"/>
              </w:rPr>
              <w:t>5140152</w:t>
            </w:r>
          </w:p>
        </w:tc>
        <w:tc>
          <w:tcPr>
            <w:tcW w:w="1152" w:type="dxa"/>
            <w:noWrap/>
            <w:hideMark/>
          </w:tcPr>
          <w:p w14:paraId="3D5826BE" w14:textId="77777777" w:rsidR="00C564CE" w:rsidRPr="00C564CE" w:rsidRDefault="00C564CE">
            <w:pPr>
              <w:rPr>
                <w:sz w:val="16"/>
              </w:rPr>
            </w:pPr>
            <w:r w:rsidRPr="00C564CE">
              <w:rPr>
                <w:sz w:val="16"/>
              </w:rPr>
              <w:t>NC_000005.9</w:t>
            </w:r>
          </w:p>
        </w:tc>
      </w:tr>
      <w:tr w:rsidR="00C564CE" w:rsidRPr="00C564CE" w14:paraId="56D7146C" w14:textId="77777777" w:rsidTr="00C564CE">
        <w:trPr>
          <w:trHeight w:val="300"/>
        </w:trPr>
        <w:tc>
          <w:tcPr>
            <w:tcW w:w="1070" w:type="dxa"/>
            <w:noWrap/>
            <w:hideMark/>
          </w:tcPr>
          <w:p w14:paraId="35B17829" w14:textId="77777777" w:rsidR="00C564CE" w:rsidRPr="00C564CE" w:rsidRDefault="00C564CE">
            <w:pPr>
              <w:rPr>
                <w:sz w:val="16"/>
              </w:rPr>
            </w:pPr>
            <w:r w:rsidRPr="00C564CE">
              <w:rPr>
                <w:sz w:val="16"/>
              </w:rPr>
              <w:t>cg00087067</w:t>
            </w:r>
          </w:p>
        </w:tc>
        <w:tc>
          <w:tcPr>
            <w:tcW w:w="985" w:type="dxa"/>
            <w:noWrap/>
            <w:hideMark/>
          </w:tcPr>
          <w:p w14:paraId="745B9F6C" w14:textId="77777777" w:rsidR="00C564CE" w:rsidRPr="00C564CE" w:rsidRDefault="00C564CE">
            <w:pPr>
              <w:rPr>
                <w:sz w:val="16"/>
              </w:rPr>
            </w:pPr>
            <w:r w:rsidRPr="00C564CE">
              <w:rPr>
                <w:sz w:val="16"/>
              </w:rPr>
              <w:t>ADAMTS16</w:t>
            </w:r>
          </w:p>
        </w:tc>
        <w:tc>
          <w:tcPr>
            <w:tcW w:w="917" w:type="dxa"/>
            <w:noWrap/>
            <w:hideMark/>
          </w:tcPr>
          <w:p w14:paraId="79FFECF7" w14:textId="77777777" w:rsidR="00C564CE" w:rsidRPr="00C564CE" w:rsidRDefault="00C564CE">
            <w:pPr>
              <w:rPr>
                <w:sz w:val="16"/>
              </w:rPr>
            </w:pPr>
            <w:r w:rsidRPr="00C564CE">
              <w:rPr>
                <w:sz w:val="16"/>
              </w:rPr>
              <w:t>1.60E-06</w:t>
            </w:r>
          </w:p>
        </w:tc>
        <w:tc>
          <w:tcPr>
            <w:tcW w:w="585" w:type="dxa"/>
            <w:noWrap/>
            <w:hideMark/>
          </w:tcPr>
          <w:p w14:paraId="6A32ADF3" w14:textId="77777777" w:rsidR="00C564CE" w:rsidRPr="00C564CE" w:rsidRDefault="00C564CE">
            <w:pPr>
              <w:rPr>
                <w:sz w:val="16"/>
              </w:rPr>
            </w:pPr>
            <w:r w:rsidRPr="00C564CE">
              <w:rPr>
                <w:sz w:val="16"/>
              </w:rPr>
              <w:t>-7.09</w:t>
            </w:r>
          </w:p>
        </w:tc>
        <w:tc>
          <w:tcPr>
            <w:tcW w:w="811" w:type="dxa"/>
            <w:noWrap/>
            <w:hideMark/>
          </w:tcPr>
          <w:p w14:paraId="3548249C" w14:textId="77777777" w:rsidR="00C564CE" w:rsidRPr="00C564CE" w:rsidRDefault="00C564CE">
            <w:pPr>
              <w:rPr>
                <w:sz w:val="16"/>
              </w:rPr>
            </w:pPr>
            <w:r w:rsidRPr="00C564CE">
              <w:rPr>
                <w:sz w:val="16"/>
              </w:rPr>
              <w:t>5.22443</w:t>
            </w:r>
          </w:p>
        </w:tc>
        <w:tc>
          <w:tcPr>
            <w:tcW w:w="809" w:type="dxa"/>
            <w:noWrap/>
            <w:hideMark/>
          </w:tcPr>
          <w:p w14:paraId="2BB14CA4" w14:textId="77777777" w:rsidR="00C564CE" w:rsidRPr="00C564CE" w:rsidRDefault="00C564CE">
            <w:pPr>
              <w:rPr>
                <w:sz w:val="16"/>
              </w:rPr>
            </w:pPr>
            <w:r w:rsidRPr="00C564CE">
              <w:rPr>
                <w:sz w:val="16"/>
              </w:rPr>
              <w:t>-1.32E-01</w:t>
            </w:r>
          </w:p>
        </w:tc>
        <w:tc>
          <w:tcPr>
            <w:tcW w:w="1145" w:type="dxa"/>
            <w:noWrap/>
            <w:hideMark/>
          </w:tcPr>
          <w:p w14:paraId="4BD5EC7F" w14:textId="77777777" w:rsidR="00C564CE" w:rsidRPr="00C564CE" w:rsidRDefault="00C564CE">
            <w:pPr>
              <w:rPr>
                <w:sz w:val="16"/>
              </w:rPr>
            </w:pPr>
            <w:r w:rsidRPr="00C564CE">
              <w:rPr>
                <w:sz w:val="16"/>
              </w:rPr>
              <w:t>5265509</w:t>
            </w:r>
          </w:p>
        </w:tc>
        <w:tc>
          <w:tcPr>
            <w:tcW w:w="1156" w:type="dxa"/>
            <w:noWrap/>
            <w:hideMark/>
          </w:tcPr>
          <w:p w14:paraId="68DE9176" w14:textId="77777777" w:rsidR="00C564CE" w:rsidRPr="00C564CE" w:rsidRDefault="00C564CE">
            <w:pPr>
              <w:rPr>
                <w:sz w:val="16"/>
              </w:rPr>
            </w:pPr>
            <w:r w:rsidRPr="00C564CE">
              <w:rPr>
                <w:sz w:val="16"/>
              </w:rPr>
              <w:t>5265632</w:t>
            </w:r>
          </w:p>
        </w:tc>
        <w:tc>
          <w:tcPr>
            <w:tcW w:w="1152" w:type="dxa"/>
            <w:noWrap/>
            <w:hideMark/>
          </w:tcPr>
          <w:p w14:paraId="3D7F4717" w14:textId="77777777" w:rsidR="00C564CE" w:rsidRPr="00C564CE" w:rsidRDefault="00C564CE">
            <w:pPr>
              <w:rPr>
                <w:sz w:val="16"/>
              </w:rPr>
            </w:pPr>
            <w:r w:rsidRPr="00C564CE">
              <w:rPr>
                <w:sz w:val="16"/>
              </w:rPr>
              <w:t>NC_000005.9</w:t>
            </w:r>
          </w:p>
        </w:tc>
      </w:tr>
      <w:tr w:rsidR="00C564CE" w:rsidRPr="00C564CE" w14:paraId="7F24671D" w14:textId="77777777" w:rsidTr="00C564CE">
        <w:trPr>
          <w:trHeight w:val="300"/>
        </w:trPr>
        <w:tc>
          <w:tcPr>
            <w:tcW w:w="1070" w:type="dxa"/>
            <w:noWrap/>
            <w:hideMark/>
          </w:tcPr>
          <w:p w14:paraId="14374FA0" w14:textId="77777777" w:rsidR="00C564CE" w:rsidRPr="00C564CE" w:rsidRDefault="00C564CE">
            <w:pPr>
              <w:rPr>
                <w:sz w:val="16"/>
              </w:rPr>
            </w:pPr>
            <w:r w:rsidRPr="00C564CE">
              <w:rPr>
                <w:sz w:val="16"/>
              </w:rPr>
              <w:t>cg27533244</w:t>
            </w:r>
          </w:p>
        </w:tc>
        <w:tc>
          <w:tcPr>
            <w:tcW w:w="985" w:type="dxa"/>
            <w:noWrap/>
            <w:hideMark/>
          </w:tcPr>
          <w:p w14:paraId="28F65F2E" w14:textId="77777777" w:rsidR="00C564CE" w:rsidRPr="00C564CE" w:rsidRDefault="00C564CE">
            <w:pPr>
              <w:rPr>
                <w:sz w:val="16"/>
              </w:rPr>
            </w:pPr>
            <w:r w:rsidRPr="00C564CE">
              <w:rPr>
                <w:sz w:val="16"/>
              </w:rPr>
              <w:t>ADAMTS17</w:t>
            </w:r>
          </w:p>
        </w:tc>
        <w:tc>
          <w:tcPr>
            <w:tcW w:w="917" w:type="dxa"/>
            <w:noWrap/>
            <w:hideMark/>
          </w:tcPr>
          <w:p w14:paraId="0EAE2814" w14:textId="77777777" w:rsidR="00C564CE" w:rsidRPr="00C564CE" w:rsidRDefault="00C564CE">
            <w:pPr>
              <w:rPr>
                <w:sz w:val="16"/>
              </w:rPr>
            </w:pPr>
            <w:r w:rsidRPr="00C564CE">
              <w:rPr>
                <w:sz w:val="16"/>
              </w:rPr>
              <w:t>6.65E-04</w:t>
            </w:r>
          </w:p>
        </w:tc>
        <w:tc>
          <w:tcPr>
            <w:tcW w:w="585" w:type="dxa"/>
            <w:noWrap/>
            <w:hideMark/>
          </w:tcPr>
          <w:p w14:paraId="4A443BDD" w14:textId="77777777" w:rsidR="00C564CE" w:rsidRPr="00C564CE" w:rsidRDefault="00C564CE">
            <w:pPr>
              <w:rPr>
                <w:sz w:val="16"/>
              </w:rPr>
            </w:pPr>
            <w:r w:rsidRPr="00C564CE">
              <w:rPr>
                <w:sz w:val="16"/>
              </w:rPr>
              <w:t>4.14</w:t>
            </w:r>
          </w:p>
        </w:tc>
        <w:tc>
          <w:tcPr>
            <w:tcW w:w="811" w:type="dxa"/>
            <w:noWrap/>
            <w:hideMark/>
          </w:tcPr>
          <w:p w14:paraId="36B97AC2" w14:textId="77777777" w:rsidR="00C564CE" w:rsidRPr="00C564CE" w:rsidRDefault="00C564CE">
            <w:pPr>
              <w:rPr>
                <w:sz w:val="16"/>
              </w:rPr>
            </w:pPr>
            <w:r w:rsidRPr="00C564CE">
              <w:rPr>
                <w:sz w:val="16"/>
              </w:rPr>
              <w:t>-0.85278</w:t>
            </w:r>
          </w:p>
        </w:tc>
        <w:tc>
          <w:tcPr>
            <w:tcW w:w="809" w:type="dxa"/>
            <w:noWrap/>
            <w:hideMark/>
          </w:tcPr>
          <w:p w14:paraId="04A7266B" w14:textId="77777777" w:rsidR="00C564CE" w:rsidRPr="00C564CE" w:rsidRDefault="00C564CE">
            <w:pPr>
              <w:rPr>
                <w:sz w:val="16"/>
              </w:rPr>
            </w:pPr>
            <w:r w:rsidRPr="00C564CE">
              <w:rPr>
                <w:sz w:val="16"/>
              </w:rPr>
              <w:t>7.90E-02</w:t>
            </w:r>
          </w:p>
        </w:tc>
        <w:tc>
          <w:tcPr>
            <w:tcW w:w="1145" w:type="dxa"/>
            <w:noWrap/>
            <w:hideMark/>
          </w:tcPr>
          <w:p w14:paraId="1B79845B" w14:textId="77777777" w:rsidR="00C564CE" w:rsidRPr="00C564CE" w:rsidRDefault="00C564CE">
            <w:pPr>
              <w:rPr>
                <w:sz w:val="16"/>
              </w:rPr>
            </w:pPr>
            <w:r w:rsidRPr="00C564CE">
              <w:rPr>
                <w:sz w:val="16"/>
              </w:rPr>
              <w:t>100537304</w:t>
            </w:r>
          </w:p>
        </w:tc>
        <w:tc>
          <w:tcPr>
            <w:tcW w:w="1156" w:type="dxa"/>
            <w:noWrap/>
            <w:hideMark/>
          </w:tcPr>
          <w:p w14:paraId="1FD7545A" w14:textId="77777777" w:rsidR="00C564CE" w:rsidRPr="00C564CE" w:rsidRDefault="00C564CE">
            <w:pPr>
              <w:rPr>
                <w:sz w:val="16"/>
              </w:rPr>
            </w:pPr>
            <w:r w:rsidRPr="00C564CE">
              <w:rPr>
                <w:sz w:val="16"/>
              </w:rPr>
              <w:t>100537427</w:t>
            </w:r>
          </w:p>
        </w:tc>
        <w:tc>
          <w:tcPr>
            <w:tcW w:w="1152" w:type="dxa"/>
            <w:noWrap/>
            <w:hideMark/>
          </w:tcPr>
          <w:p w14:paraId="22CBCA80" w14:textId="77777777" w:rsidR="00C564CE" w:rsidRPr="00C564CE" w:rsidRDefault="00C564CE">
            <w:pPr>
              <w:rPr>
                <w:sz w:val="16"/>
              </w:rPr>
            </w:pPr>
            <w:r w:rsidRPr="00C564CE">
              <w:rPr>
                <w:sz w:val="16"/>
              </w:rPr>
              <w:t>NC_000015.9</w:t>
            </w:r>
          </w:p>
        </w:tc>
      </w:tr>
      <w:tr w:rsidR="00C564CE" w:rsidRPr="00C564CE" w14:paraId="334EB2F6" w14:textId="77777777" w:rsidTr="00C564CE">
        <w:trPr>
          <w:trHeight w:val="300"/>
        </w:trPr>
        <w:tc>
          <w:tcPr>
            <w:tcW w:w="1070" w:type="dxa"/>
            <w:noWrap/>
            <w:hideMark/>
          </w:tcPr>
          <w:p w14:paraId="3294C2D7" w14:textId="77777777" w:rsidR="00C564CE" w:rsidRPr="00C564CE" w:rsidRDefault="00C564CE">
            <w:pPr>
              <w:rPr>
                <w:sz w:val="16"/>
              </w:rPr>
            </w:pPr>
            <w:r w:rsidRPr="00C564CE">
              <w:rPr>
                <w:sz w:val="16"/>
              </w:rPr>
              <w:t>cg27511525</w:t>
            </w:r>
          </w:p>
        </w:tc>
        <w:tc>
          <w:tcPr>
            <w:tcW w:w="985" w:type="dxa"/>
            <w:noWrap/>
            <w:hideMark/>
          </w:tcPr>
          <w:p w14:paraId="10037CF6" w14:textId="77777777" w:rsidR="00C564CE" w:rsidRPr="00C564CE" w:rsidRDefault="00C564CE">
            <w:pPr>
              <w:rPr>
                <w:sz w:val="16"/>
              </w:rPr>
            </w:pPr>
            <w:r w:rsidRPr="00C564CE">
              <w:rPr>
                <w:sz w:val="16"/>
              </w:rPr>
              <w:t>ADAMTS17</w:t>
            </w:r>
          </w:p>
        </w:tc>
        <w:tc>
          <w:tcPr>
            <w:tcW w:w="917" w:type="dxa"/>
            <w:noWrap/>
            <w:hideMark/>
          </w:tcPr>
          <w:p w14:paraId="70DDAE73" w14:textId="77777777" w:rsidR="00C564CE" w:rsidRPr="00C564CE" w:rsidRDefault="00C564CE">
            <w:pPr>
              <w:rPr>
                <w:sz w:val="16"/>
              </w:rPr>
            </w:pPr>
            <w:r w:rsidRPr="00C564CE">
              <w:rPr>
                <w:sz w:val="16"/>
              </w:rPr>
              <w:t>5.19E-04</w:t>
            </w:r>
          </w:p>
        </w:tc>
        <w:tc>
          <w:tcPr>
            <w:tcW w:w="585" w:type="dxa"/>
            <w:noWrap/>
            <w:hideMark/>
          </w:tcPr>
          <w:p w14:paraId="037A5DC1" w14:textId="77777777" w:rsidR="00C564CE" w:rsidRPr="00C564CE" w:rsidRDefault="00C564CE">
            <w:pPr>
              <w:rPr>
                <w:sz w:val="16"/>
              </w:rPr>
            </w:pPr>
            <w:r w:rsidRPr="00C564CE">
              <w:rPr>
                <w:sz w:val="16"/>
              </w:rPr>
              <w:t>4.25</w:t>
            </w:r>
          </w:p>
        </w:tc>
        <w:tc>
          <w:tcPr>
            <w:tcW w:w="811" w:type="dxa"/>
            <w:noWrap/>
            <w:hideMark/>
          </w:tcPr>
          <w:p w14:paraId="086B5EDA" w14:textId="77777777" w:rsidR="00C564CE" w:rsidRPr="00C564CE" w:rsidRDefault="00C564CE">
            <w:pPr>
              <w:rPr>
                <w:sz w:val="16"/>
              </w:rPr>
            </w:pPr>
            <w:r w:rsidRPr="00C564CE">
              <w:rPr>
                <w:sz w:val="16"/>
              </w:rPr>
              <w:t>-0.60635</w:t>
            </w:r>
          </w:p>
        </w:tc>
        <w:tc>
          <w:tcPr>
            <w:tcW w:w="809" w:type="dxa"/>
            <w:noWrap/>
            <w:hideMark/>
          </w:tcPr>
          <w:p w14:paraId="1A228B58" w14:textId="77777777" w:rsidR="00C564CE" w:rsidRPr="00C564CE" w:rsidRDefault="00C564CE">
            <w:pPr>
              <w:rPr>
                <w:sz w:val="16"/>
              </w:rPr>
            </w:pPr>
            <w:r w:rsidRPr="00C564CE">
              <w:rPr>
                <w:sz w:val="16"/>
              </w:rPr>
              <w:t>1.76E-01</w:t>
            </w:r>
          </w:p>
        </w:tc>
        <w:tc>
          <w:tcPr>
            <w:tcW w:w="1145" w:type="dxa"/>
            <w:noWrap/>
            <w:hideMark/>
          </w:tcPr>
          <w:p w14:paraId="3A4860A6" w14:textId="77777777" w:rsidR="00C564CE" w:rsidRPr="00C564CE" w:rsidRDefault="00C564CE">
            <w:pPr>
              <w:rPr>
                <w:sz w:val="16"/>
              </w:rPr>
            </w:pPr>
            <w:r w:rsidRPr="00C564CE">
              <w:rPr>
                <w:sz w:val="16"/>
              </w:rPr>
              <w:t>100642482</w:t>
            </w:r>
          </w:p>
        </w:tc>
        <w:tc>
          <w:tcPr>
            <w:tcW w:w="1156" w:type="dxa"/>
            <w:noWrap/>
            <w:hideMark/>
          </w:tcPr>
          <w:p w14:paraId="05B08432" w14:textId="77777777" w:rsidR="00C564CE" w:rsidRPr="00C564CE" w:rsidRDefault="00C564CE">
            <w:pPr>
              <w:rPr>
                <w:sz w:val="16"/>
              </w:rPr>
            </w:pPr>
            <w:r w:rsidRPr="00C564CE">
              <w:rPr>
                <w:sz w:val="16"/>
              </w:rPr>
              <w:t>100642605</w:t>
            </w:r>
          </w:p>
        </w:tc>
        <w:tc>
          <w:tcPr>
            <w:tcW w:w="1152" w:type="dxa"/>
            <w:noWrap/>
            <w:hideMark/>
          </w:tcPr>
          <w:p w14:paraId="5FCC1501" w14:textId="77777777" w:rsidR="00C564CE" w:rsidRPr="00C564CE" w:rsidRDefault="00C564CE">
            <w:pPr>
              <w:rPr>
                <w:sz w:val="16"/>
              </w:rPr>
            </w:pPr>
            <w:r w:rsidRPr="00C564CE">
              <w:rPr>
                <w:sz w:val="16"/>
              </w:rPr>
              <w:t>NC_000015.9</w:t>
            </w:r>
          </w:p>
        </w:tc>
      </w:tr>
      <w:tr w:rsidR="00C564CE" w:rsidRPr="00C564CE" w14:paraId="4E708578" w14:textId="77777777" w:rsidTr="00C564CE">
        <w:trPr>
          <w:trHeight w:val="300"/>
        </w:trPr>
        <w:tc>
          <w:tcPr>
            <w:tcW w:w="1070" w:type="dxa"/>
            <w:noWrap/>
            <w:hideMark/>
          </w:tcPr>
          <w:p w14:paraId="6D345AE9" w14:textId="77777777" w:rsidR="00C564CE" w:rsidRPr="00C564CE" w:rsidRDefault="00C564CE">
            <w:pPr>
              <w:rPr>
                <w:sz w:val="16"/>
              </w:rPr>
            </w:pPr>
            <w:r w:rsidRPr="00C564CE">
              <w:rPr>
                <w:sz w:val="16"/>
              </w:rPr>
              <w:t>cg26768318</w:t>
            </w:r>
          </w:p>
        </w:tc>
        <w:tc>
          <w:tcPr>
            <w:tcW w:w="985" w:type="dxa"/>
            <w:noWrap/>
            <w:hideMark/>
          </w:tcPr>
          <w:p w14:paraId="0C908ACB" w14:textId="77777777" w:rsidR="00C564CE" w:rsidRPr="00C564CE" w:rsidRDefault="00C564CE">
            <w:pPr>
              <w:rPr>
                <w:sz w:val="16"/>
              </w:rPr>
            </w:pPr>
            <w:r w:rsidRPr="00C564CE">
              <w:rPr>
                <w:sz w:val="16"/>
              </w:rPr>
              <w:t>ADAMTS17</w:t>
            </w:r>
          </w:p>
        </w:tc>
        <w:tc>
          <w:tcPr>
            <w:tcW w:w="917" w:type="dxa"/>
            <w:noWrap/>
            <w:hideMark/>
          </w:tcPr>
          <w:p w14:paraId="202941D3" w14:textId="77777777" w:rsidR="00C564CE" w:rsidRPr="00C564CE" w:rsidRDefault="00C564CE">
            <w:pPr>
              <w:rPr>
                <w:sz w:val="16"/>
              </w:rPr>
            </w:pPr>
            <w:r w:rsidRPr="00C564CE">
              <w:rPr>
                <w:sz w:val="16"/>
              </w:rPr>
              <w:t>1.16E-02</w:t>
            </w:r>
          </w:p>
        </w:tc>
        <w:tc>
          <w:tcPr>
            <w:tcW w:w="585" w:type="dxa"/>
            <w:noWrap/>
            <w:hideMark/>
          </w:tcPr>
          <w:p w14:paraId="69CEF858" w14:textId="77777777" w:rsidR="00C564CE" w:rsidRPr="00C564CE" w:rsidRDefault="00C564CE">
            <w:pPr>
              <w:rPr>
                <w:sz w:val="16"/>
              </w:rPr>
            </w:pPr>
            <w:r w:rsidRPr="00C564CE">
              <w:rPr>
                <w:sz w:val="16"/>
              </w:rPr>
              <w:t>-2.82</w:t>
            </w:r>
          </w:p>
        </w:tc>
        <w:tc>
          <w:tcPr>
            <w:tcW w:w="811" w:type="dxa"/>
            <w:noWrap/>
            <w:hideMark/>
          </w:tcPr>
          <w:p w14:paraId="441A26C1" w14:textId="77777777" w:rsidR="00C564CE" w:rsidRPr="00C564CE" w:rsidRDefault="00C564CE">
            <w:pPr>
              <w:rPr>
                <w:sz w:val="16"/>
              </w:rPr>
            </w:pPr>
            <w:r w:rsidRPr="00C564CE">
              <w:rPr>
                <w:sz w:val="16"/>
              </w:rPr>
              <w:t>-3.64907</w:t>
            </w:r>
          </w:p>
        </w:tc>
        <w:tc>
          <w:tcPr>
            <w:tcW w:w="809" w:type="dxa"/>
            <w:noWrap/>
            <w:hideMark/>
          </w:tcPr>
          <w:p w14:paraId="3A4D8B56" w14:textId="77777777" w:rsidR="00C564CE" w:rsidRPr="00C564CE" w:rsidRDefault="00C564CE">
            <w:pPr>
              <w:rPr>
                <w:sz w:val="16"/>
              </w:rPr>
            </w:pPr>
            <w:r w:rsidRPr="00C564CE">
              <w:rPr>
                <w:sz w:val="16"/>
              </w:rPr>
              <w:t>-2.29E-02</w:t>
            </w:r>
          </w:p>
        </w:tc>
        <w:tc>
          <w:tcPr>
            <w:tcW w:w="1145" w:type="dxa"/>
            <w:noWrap/>
            <w:hideMark/>
          </w:tcPr>
          <w:p w14:paraId="4BE7382F" w14:textId="77777777" w:rsidR="00C564CE" w:rsidRPr="00C564CE" w:rsidRDefault="00C564CE">
            <w:pPr>
              <w:rPr>
                <w:sz w:val="16"/>
              </w:rPr>
            </w:pPr>
            <w:r w:rsidRPr="00C564CE">
              <w:rPr>
                <w:sz w:val="16"/>
              </w:rPr>
              <w:t>100874800</w:t>
            </w:r>
          </w:p>
        </w:tc>
        <w:tc>
          <w:tcPr>
            <w:tcW w:w="1156" w:type="dxa"/>
            <w:noWrap/>
            <w:hideMark/>
          </w:tcPr>
          <w:p w14:paraId="00634A08" w14:textId="77777777" w:rsidR="00C564CE" w:rsidRPr="00C564CE" w:rsidRDefault="00C564CE">
            <w:pPr>
              <w:rPr>
                <w:sz w:val="16"/>
              </w:rPr>
            </w:pPr>
            <w:r w:rsidRPr="00C564CE">
              <w:rPr>
                <w:sz w:val="16"/>
              </w:rPr>
              <w:t>100874923</w:t>
            </w:r>
          </w:p>
        </w:tc>
        <w:tc>
          <w:tcPr>
            <w:tcW w:w="1152" w:type="dxa"/>
            <w:noWrap/>
            <w:hideMark/>
          </w:tcPr>
          <w:p w14:paraId="7C1BB80B" w14:textId="77777777" w:rsidR="00C564CE" w:rsidRPr="00C564CE" w:rsidRDefault="00C564CE">
            <w:pPr>
              <w:rPr>
                <w:sz w:val="16"/>
              </w:rPr>
            </w:pPr>
            <w:r w:rsidRPr="00C564CE">
              <w:rPr>
                <w:sz w:val="16"/>
              </w:rPr>
              <w:t>NC_000015.9</w:t>
            </w:r>
          </w:p>
        </w:tc>
      </w:tr>
      <w:tr w:rsidR="00C564CE" w:rsidRPr="00C564CE" w14:paraId="6E3C4BC8" w14:textId="77777777" w:rsidTr="00C564CE">
        <w:trPr>
          <w:trHeight w:val="300"/>
        </w:trPr>
        <w:tc>
          <w:tcPr>
            <w:tcW w:w="1070" w:type="dxa"/>
            <w:noWrap/>
            <w:hideMark/>
          </w:tcPr>
          <w:p w14:paraId="4DBD1E0A" w14:textId="77777777" w:rsidR="00C564CE" w:rsidRPr="00C564CE" w:rsidRDefault="00C564CE">
            <w:pPr>
              <w:rPr>
                <w:sz w:val="16"/>
              </w:rPr>
            </w:pPr>
            <w:r w:rsidRPr="00C564CE">
              <w:rPr>
                <w:sz w:val="16"/>
              </w:rPr>
              <w:t>cg26589251</w:t>
            </w:r>
          </w:p>
        </w:tc>
        <w:tc>
          <w:tcPr>
            <w:tcW w:w="985" w:type="dxa"/>
            <w:noWrap/>
            <w:hideMark/>
          </w:tcPr>
          <w:p w14:paraId="6B36507A" w14:textId="77777777" w:rsidR="00C564CE" w:rsidRPr="00C564CE" w:rsidRDefault="00C564CE">
            <w:pPr>
              <w:rPr>
                <w:sz w:val="16"/>
              </w:rPr>
            </w:pPr>
            <w:r w:rsidRPr="00C564CE">
              <w:rPr>
                <w:sz w:val="16"/>
              </w:rPr>
              <w:t>ADAMTS17</w:t>
            </w:r>
          </w:p>
        </w:tc>
        <w:tc>
          <w:tcPr>
            <w:tcW w:w="917" w:type="dxa"/>
            <w:noWrap/>
            <w:hideMark/>
          </w:tcPr>
          <w:p w14:paraId="1DBA5946" w14:textId="77777777" w:rsidR="00C564CE" w:rsidRPr="00C564CE" w:rsidRDefault="00C564CE">
            <w:pPr>
              <w:rPr>
                <w:sz w:val="16"/>
              </w:rPr>
            </w:pPr>
            <w:r w:rsidRPr="00C564CE">
              <w:rPr>
                <w:sz w:val="16"/>
              </w:rPr>
              <w:t>3.26E-02</w:t>
            </w:r>
          </w:p>
        </w:tc>
        <w:tc>
          <w:tcPr>
            <w:tcW w:w="585" w:type="dxa"/>
            <w:noWrap/>
            <w:hideMark/>
          </w:tcPr>
          <w:p w14:paraId="10FF9D23" w14:textId="77777777" w:rsidR="00C564CE" w:rsidRPr="00C564CE" w:rsidRDefault="00C564CE">
            <w:pPr>
              <w:rPr>
                <w:sz w:val="16"/>
              </w:rPr>
            </w:pPr>
            <w:r w:rsidRPr="00C564CE">
              <w:rPr>
                <w:sz w:val="16"/>
              </w:rPr>
              <w:t>-2.32</w:t>
            </w:r>
          </w:p>
        </w:tc>
        <w:tc>
          <w:tcPr>
            <w:tcW w:w="811" w:type="dxa"/>
            <w:noWrap/>
            <w:hideMark/>
          </w:tcPr>
          <w:p w14:paraId="393BFEDD" w14:textId="77777777" w:rsidR="00C564CE" w:rsidRPr="00C564CE" w:rsidRDefault="00C564CE">
            <w:pPr>
              <w:rPr>
                <w:sz w:val="16"/>
              </w:rPr>
            </w:pPr>
            <w:r w:rsidRPr="00C564CE">
              <w:rPr>
                <w:sz w:val="16"/>
              </w:rPr>
              <w:t>-4.62262</w:t>
            </w:r>
          </w:p>
        </w:tc>
        <w:tc>
          <w:tcPr>
            <w:tcW w:w="809" w:type="dxa"/>
            <w:noWrap/>
            <w:hideMark/>
          </w:tcPr>
          <w:p w14:paraId="4DAD3223" w14:textId="77777777" w:rsidR="00C564CE" w:rsidRPr="00C564CE" w:rsidRDefault="00C564CE">
            <w:pPr>
              <w:rPr>
                <w:sz w:val="16"/>
              </w:rPr>
            </w:pPr>
            <w:r w:rsidRPr="00C564CE">
              <w:rPr>
                <w:sz w:val="16"/>
              </w:rPr>
              <w:t>-1.97E-02</w:t>
            </w:r>
          </w:p>
        </w:tc>
        <w:tc>
          <w:tcPr>
            <w:tcW w:w="1145" w:type="dxa"/>
            <w:noWrap/>
            <w:hideMark/>
          </w:tcPr>
          <w:p w14:paraId="086937FE" w14:textId="77777777" w:rsidR="00C564CE" w:rsidRPr="00C564CE" w:rsidRDefault="00C564CE">
            <w:pPr>
              <w:rPr>
                <w:sz w:val="16"/>
              </w:rPr>
            </w:pPr>
            <w:r w:rsidRPr="00C564CE">
              <w:rPr>
                <w:sz w:val="16"/>
              </w:rPr>
              <w:t>100786492</w:t>
            </w:r>
          </w:p>
        </w:tc>
        <w:tc>
          <w:tcPr>
            <w:tcW w:w="1156" w:type="dxa"/>
            <w:noWrap/>
            <w:hideMark/>
          </w:tcPr>
          <w:p w14:paraId="4795C57E" w14:textId="77777777" w:rsidR="00C564CE" w:rsidRPr="00C564CE" w:rsidRDefault="00C564CE">
            <w:pPr>
              <w:rPr>
                <w:sz w:val="16"/>
              </w:rPr>
            </w:pPr>
            <w:r w:rsidRPr="00C564CE">
              <w:rPr>
                <w:sz w:val="16"/>
              </w:rPr>
              <w:t>100786615</w:t>
            </w:r>
          </w:p>
        </w:tc>
        <w:tc>
          <w:tcPr>
            <w:tcW w:w="1152" w:type="dxa"/>
            <w:noWrap/>
            <w:hideMark/>
          </w:tcPr>
          <w:p w14:paraId="57C651C8" w14:textId="77777777" w:rsidR="00C564CE" w:rsidRPr="00C564CE" w:rsidRDefault="00C564CE">
            <w:pPr>
              <w:rPr>
                <w:sz w:val="16"/>
              </w:rPr>
            </w:pPr>
            <w:r w:rsidRPr="00C564CE">
              <w:rPr>
                <w:sz w:val="16"/>
              </w:rPr>
              <w:t>NC_000015.9</w:t>
            </w:r>
          </w:p>
        </w:tc>
      </w:tr>
      <w:tr w:rsidR="00C564CE" w:rsidRPr="00C564CE" w14:paraId="44526054" w14:textId="77777777" w:rsidTr="00C564CE">
        <w:trPr>
          <w:trHeight w:val="300"/>
        </w:trPr>
        <w:tc>
          <w:tcPr>
            <w:tcW w:w="1070" w:type="dxa"/>
            <w:noWrap/>
            <w:hideMark/>
          </w:tcPr>
          <w:p w14:paraId="1A34279A" w14:textId="77777777" w:rsidR="00C564CE" w:rsidRPr="00C564CE" w:rsidRDefault="00C564CE">
            <w:pPr>
              <w:rPr>
                <w:sz w:val="16"/>
              </w:rPr>
            </w:pPr>
            <w:r w:rsidRPr="00C564CE">
              <w:rPr>
                <w:sz w:val="16"/>
              </w:rPr>
              <w:t>cg24368226</w:t>
            </w:r>
          </w:p>
        </w:tc>
        <w:tc>
          <w:tcPr>
            <w:tcW w:w="985" w:type="dxa"/>
            <w:noWrap/>
            <w:hideMark/>
          </w:tcPr>
          <w:p w14:paraId="5DE000CE" w14:textId="77777777" w:rsidR="00C564CE" w:rsidRPr="00C564CE" w:rsidRDefault="00C564CE">
            <w:pPr>
              <w:rPr>
                <w:sz w:val="16"/>
              </w:rPr>
            </w:pPr>
            <w:r w:rsidRPr="00C564CE">
              <w:rPr>
                <w:sz w:val="16"/>
              </w:rPr>
              <w:t>ADAMTS17</w:t>
            </w:r>
          </w:p>
        </w:tc>
        <w:tc>
          <w:tcPr>
            <w:tcW w:w="917" w:type="dxa"/>
            <w:noWrap/>
            <w:hideMark/>
          </w:tcPr>
          <w:p w14:paraId="758BD213" w14:textId="77777777" w:rsidR="00C564CE" w:rsidRPr="00C564CE" w:rsidRDefault="00C564CE">
            <w:pPr>
              <w:rPr>
                <w:sz w:val="16"/>
              </w:rPr>
            </w:pPr>
            <w:r w:rsidRPr="00C564CE">
              <w:rPr>
                <w:sz w:val="16"/>
              </w:rPr>
              <w:t>4.48E-03</w:t>
            </w:r>
          </w:p>
        </w:tc>
        <w:tc>
          <w:tcPr>
            <w:tcW w:w="585" w:type="dxa"/>
            <w:noWrap/>
            <w:hideMark/>
          </w:tcPr>
          <w:p w14:paraId="10070AAE" w14:textId="77777777" w:rsidR="00C564CE" w:rsidRPr="00C564CE" w:rsidRDefault="00C564CE">
            <w:pPr>
              <w:rPr>
                <w:sz w:val="16"/>
              </w:rPr>
            </w:pPr>
            <w:r w:rsidRPr="00C564CE">
              <w:rPr>
                <w:sz w:val="16"/>
              </w:rPr>
              <w:t>-3.26</w:t>
            </w:r>
          </w:p>
        </w:tc>
        <w:tc>
          <w:tcPr>
            <w:tcW w:w="811" w:type="dxa"/>
            <w:noWrap/>
            <w:hideMark/>
          </w:tcPr>
          <w:p w14:paraId="79317EB6" w14:textId="77777777" w:rsidR="00C564CE" w:rsidRPr="00C564CE" w:rsidRDefault="00C564CE">
            <w:pPr>
              <w:rPr>
                <w:sz w:val="16"/>
              </w:rPr>
            </w:pPr>
            <w:r w:rsidRPr="00C564CE">
              <w:rPr>
                <w:sz w:val="16"/>
              </w:rPr>
              <w:t>-2.73267</w:t>
            </w:r>
          </w:p>
        </w:tc>
        <w:tc>
          <w:tcPr>
            <w:tcW w:w="809" w:type="dxa"/>
            <w:noWrap/>
            <w:hideMark/>
          </w:tcPr>
          <w:p w14:paraId="7AD71396" w14:textId="77777777" w:rsidR="00C564CE" w:rsidRPr="00C564CE" w:rsidRDefault="00C564CE">
            <w:pPr>
              <w:rPr>
                <w:sz w:val="16"/>
              </w:rPr>
            </w:pPr>
            <w:r w:rsidRPr="00C564CE">
              <w:rPr>
                <w:sz w:val="16"/>
              </w:rPr>
              <w:t>-9.19E-02</w:t>
            </w:r>
          </w:p>
        </w:tc>
        <w:tc>
          <w:tcPr>
            <w:tcW w:w="1145" w:type="dxa"/>
            <w:noWrap/>
            <w:hideMark/>
          </w:tcPr>
          <w:p w14:paraId="28174AEB" w14:textId="77777777" w:rsidR="00C564CE" w:rsidRPr="00C564CE" w:rsidRDefault="00C564CE">
            <w:pPr>
              <w:rPr>
                <w:sz w:val="16"/>
              </w:rPr>
            </w:pPr>
            <w:r w:rsidRPr="00C564CE">
              <w:rPr>
                <w:sz w:val="16"/>
              </w:rPr>
              <w:t>100731456</w:t>
            </w:r>
          </w:p>
        </w:tc>
        <w:tc>
          <w:tcPr>
            <w:tcW w:w="1156" w:type="dxa"/>
            <w:noWrap/>
            <w:hideMark/>
          </w:tcPr>
          <w:p w14:paraId="20A1E2BA" w14:textId="77777777" w:rsidR="00C564CE" w:rsidRPr="00C564CE" w:rsidRDefault="00C564CE">
            <w:pPr>
              <w:rPr>
                <w:sz w:val="16"/>
              </w:rPr>
            </w:pPr>
            <w:r w:rsidRPr="00C564CE">
              <w:rPr>
                <w:sz w:val="16"/>
              </w:rPr>
              <w:t>100731579</w:t>
            </w:r>
          </w:p>
        </w:tc>
        <w:tc>
          <w:tcPr>
            <w:tcW w:w="1152" w:type="dxa"/>
            <w:noWrap/>
            <w:hideMark/>
          </w:tcPr>
          <w:p w14:paraId="7D83CCBD" w14:textId="77777777" w:rsidR="00C564CE" w:rsidRPr="00C564CE" w:rsidRDefault="00C564CE">
            <w:pPr>
              <w:rPr>
                <w:sz w:val="16"/>
              </w:rPr>
            </w:pPr>
            <w:r w:rsidRPr="00C564CE">
              <w:rPr>
                <w:sz w:val="16"/>
              </w:rPr>
              <w:t>NC_000015.9</w:t>
            </w:r>
          </w:p>
        </w:tc>
      </w:tr>
      <w:tr w:rsidR="00C564CE" w:rsidRPr="00C564CE" w14:paraId="5ED8E3C3" w14:textId="77777777" w:rsidTr="00C564CE">
        <w:trPr>
          <w:trHeight w:val="300"/>
        </w:trPr>
        <w:tc>
          <w:tcPr>
            <w:tcW w:w="1070" w:type="dxa"/>
            <w:noWrap/>
            <w:hideMark/>
          </w:tcPr>
          <w:p w14:paraId="27463F1F" w14:textId="77777777" w:rsidR="00C564CE" w:rsidRPr="00C564CE" w:rsidRDefault="00C564CE">
            <w:pPr>
              <w:rPr>
                <w:sz w:val="16"/>
              </w:rPr>
            </w:pPr>
            <w:r w:rsidRPr="00C564CE">
              <w:rPr>
                <w:sz w:val="16"/>
              </w:rPr>
              <w:t>cg23991388</w:t>
            </w:r>
          </w:p>
        </w:tc>
        <w:tc>
          <w:tcPr>
            <w:tcW w:w="985" w:type="dxa"/>
            <w:noWrap/>
            <w:hideMark/>
          </w:tcPr>
          <w:p w14:paraId="4CF0627A" w14:textId="77777777" w:rsidR="00C564CE" w:rsidRPr="00C564CE" w:rsidRDefault="00C564CE">
            <w:pPr>
              <w:rPr>
                <w:sz w:val="16"/>
              </w:rPr>
            </w:pPr>
            <w:r w:rsidRPr="00C564CE">
              <w:rPr>
                <w:sz w:val="16"/>
              </w:rPr>
              <w:t>ADAMTS17</w:t>
            </w:r>
          </w:p>
        </w:tc>
        <w:tc>
          <w:tcPr>
            <w:tcW w:w="917" w:type="dxa"/>
            <w:noWrap/>
            <w:hideMark/>
          </w:tcPr>
          <w:p w14:paraId="3CFEB079" w14:textId="77777777" w:rsidR="00C564CE" w:rsidRPr="00C564CE" w:rsidRDefault="00C564CE">
            <w:pPr>
              <w:rPr>
                <w:sz w:val="16"/>
              </w:rPr>
            </w:pPr>
            <w:r w:rsidRPr="00C564CE">
              <w:rPr>
                <w:sz w:val="16"/>
              </w:rPr>
              <w:t>4.31E-05</w:t>
            </w:r>
          </w:p>
        </w:tc>
        <w:tc>
          <w:tcPr>
            <w:tcW w:w="585" w:type="dxa"/>
            <w:noWrap/>
            <w:hideMark/>
          </w:tcPr>
          <w:p w14:paraId="11C4D6BF" w14:textId="77777777" w:rsidR="00C564CE" w:rsidRPr="00C564CE" w:rsidRDefault="00C564CE">
            <w:pPr>
              <w:rPr>
                <w:sz w:val="16"/>
              </w:rPr>
            </w:pPr>
            <w:r w:rsidRPr="00C564CE">
              <w:rPr>
                <w:sz w:val="16"/>
              </w:rPr>
              <w:t>-5.41</w:t>
            </w:r>
          </w:p>
        </w:tc>
        <w:tc>
          <w:tcPr>
            <w:tcW w:w="811" w:type="dxa"/>
            <w:noWrap/>
            <w:hideMark/>
          </w:tcPr>
          <w:p w14:paraId="476F071F" w14:textId="77777777" w:rsidR="00C564CE" w:rsidRPr="00C564CE" w:rsidRDefault="00C564CE">
            <w:pPr>
              <w:rPr>
                <w:sz w:val="16"/>
              </w:rPr>
            </w:pPr>
            <w:r w:rsidRPr="00C564CE">
              <w:rPr>
                <w:sz w:val="16"/>
              </w:rPr>
              <w:t>1.890333</w:t>
            </w:r>
          </w:p>
        </w:tc>
        <w:tc>
          <w:tcPr>
            <w:tcW w:w="809" w:type="dxa"/>
            <w:noWrap/>
            <w:hideMark/>
          </w:tcPr>
          <w:p w14:paraId="097110C6" w14:textId="77777777" w:rsidR="00C564CE" w:rsidRPr="00C564CE" w:rsidRDefault="00C564CE">
            <w:pPr>
              <w:rPr>
                <w:sz w:val="16"/>
              </w:rPr>
            </w:pPr>
            <w:r w:rsidRPr="00C564CE">
              <w:rPr>
                <w:sz w:val="16"/>
              </w:rPr>
              <w:t>-1.32E-01</w:t>
            </w:r>
          </w:p>
        </w:tc>
        <w:tc>
          <w:tcPr>
            <w:tcW w:w="1145" w:type="dxa"/>
            <w:noWrap/>
            <w:hideMark/>
          </w:tcPr>
          <w:p w14:paraId="519D2D9B" w14:textId="77777777" w:rsidR="00C564CE" w:rsidRPr="00C564CE" w:rsidRDefault="00C564CE">
            <w:pPr>
              <w:rPr>
                <w:sz w:val="16"/>
              </w:rPr>
            </w:pPr>
            <w:r w:rsidRPr="00C564CE">
              <w:rPr>
                <w:sz w:val="16"/>
              </w:rPr>
              <w:t>100654760</w:t>
            </w:r>
          </w:p>
        </w:tc>
        <w:tc>
          <w:tcPr>
            <w:tcW w:w="1156" w:type="dxa"/>
            <w:noWrap/>
            <w:hideMark/>
          </w:tcPr>
          <w:p w14:paraId="15EB7D8F" w14:textId="77777777" w:rsidR="00C564CE" w:rsidRPr="00C564CE" w:rsidRDefault="00C564CE">
            <w:pPr>
              <w:rPr>
                <w:sz w:val="16"/>
              </w:rPr>
            </w:pPr>
            <w:r w:rsidRPr="00C564CE">
              <w:rPr>
                <w:sz w:val="16"/>
              </w:rPr>
              <w:t>100654883</w:t>
            </w:r>
          </w:p>
        </w:tc>
        <w:tc>
          <w:tcPr>
            <w:tcW w:w="1152" w:type="dxa"/>
            <w:noWrap/>
            <w:hideMark/>
          </w:tcPr>
          <w:p w14:paraId="063CA028" w14:textId="77777777" w:rsidR="00C564CE" w:rsidRPr="00C564CE" w:rsidRDefault="00C564CE">
            <w:pPr>
              <w:rPr>
                <w:sz w:val="16"/>
              </w:rPr>
            </w:pPr>
            <w:r w:rsidRPr="00C564CE">
              <w:rPr>
                <w:sz w:val="16"/>
              </w:rPr>
              <w:t>NC_000015.9</w:t>
            </w:r>
          </w:p>
        </w:tc>
      </w:tr>
      <w:tr w:rsidR="00C564CE" w:rsidRPr="00C564CE" w14:paraId="7CA2BA1C" w14:textId="77777777" w:rsidTr="00C564CE">
        <w:trPr>
          <w:trHeight w:val="300"/>
        </w:trPr>
        <w:tc>
          <w:tcPr>
            <w:tcW w:w="1070" w:type="dxa"/>
            <w:noWrap/>
            <w:hideMark/>
          </w:tcPr>
          <w:p w14:paraId="41A6A9C0" w14:textId="77777777" w:rsidR="00C564CE" w:rsidRPr="00C564CE" w:rsidRDefault="00C564CE">
            <w:pPr>
              <w:rPr>
                <w:sz w:val="16"/>
              </w:rPr>
            </w:pPr>
            <w:r w:rsidRPr="00C564CE">
              <w:rPr>
                <w:sz w:val="16"/>
              </w:rPr>
              <w:t>cg21838773</w:t>
            </w:r>
          </w:p>
        </w:tc>
        <w:tc>
          <w:tcPr>
            <w:tcW w:w="985" w:type="dxa"/>
            <w:noWrap/>
            <w:hideMark/>
          </w:tcPr>
          <w:p w14:paraId="31CAF288" w14:textId="77777777" w:rsidR="00C564CE" w:rsidRPr="00C564CE" w:rsidRDefault="00C564CE">
            <w:pPr>
              <w:rPr>
                <w:sz w:val="16"/>
              </w:rPr>
            </w:pPr>
            <w:r w:rsidRPr="00C564CE">
              <w:rPr>
                <w:sz w:val="16"/>
              </w:rPr>
              <w:t>ADAMTS17</w:t>
            </w:r>
          </w:p>
        </w:tc>
        <w:tc>
          <w:tcPr>
            <w:tcW w:w="917" w:type="dxa"/>
            <w:noWrap/>
            <w:hideMark/>
          </w:tcPr>
          <w:p w14:paraId="51C725B2" w14:textId="77777777" w:rsidR="00C564CE" w:rsidRPr="00C564CE" w:rsidRDefault="00C564CE">
            <w:pPr>
              <w:rPr>
                <w:sz w:val="16"/>
              </w:rPr>
            </w:pPr>
            <w:r w:rsidRPr="00C564CE">
              <w:rPr>
                <w:sz w:val="16"/>
              </w:rPr>
              <w:t>3.57E-03</w:t>
            </w:r>
          </w:p>
        </w:tc>
        <w:tc>
          <w:tcPr>
            <w:tcW w:w="585" w:type="dxa"/>
            <w:noWrap/>
            <w:hideMark/>
          </w:tcPr>
          <w:p w14:paraId="5FFDF2C8" w14:textId="77777777" w:rsidR="00C564CE" w:rsidRPr="00C564CE" w:rsidRDefault="00C564CE">
            <w:pPr>
              <w:rPr>
                <w:sz w:val="16"/>
              </w:rPr>
            </w:pPr>
            <w:r w:rsidRPr="00C564CE">
              <w:rPr>
                <w:sz w:val="16"/>
              </w:rPr>
              <w:t>-3.37</w:t>
            </w:r>
          </w:p>
        </w:tc>
        <w:tc>
          <w:tcPr>
            <w:tcW w:w="811" w:type="dxa"/>
            <w:noWrap/>
            <w:hideMark/>
          </w:tcPr>
          <w:p w14:paraId="2C57C9AF" w14:textId="77777777" w:rsidR="00C564CE" w:rsidRPr="00C564CE" w:rsidRDefault="00C564CE">
            <w:pPr>
              <w:rPr>
                <w:sz w:val="16"/>
              </w:rPr>
            </w:pPr>
            <w:r w:rsidRPr="00C564CE">
              <w:rPr>
                <w:sz w:val="16"/>
              </w:rPr>
              <w:t>-2.51223</w:t>
            </w:r>
          </w:p>
        </w:tc>
        <w:tc>
          <w:tcPr>
            <w:tcW w:w="809" w:type="dxa"/>
            <w:noWrap/>
            <w:hideMark/>
          </w:tcPr>
          <w:p w14:paraId="3EE10F0C" w14:textId="77777777" w:rsidR="00C564CE" w:rsidRPr="00C564CE" w:rsidRDefault="00C564CE">
            <w:pPr>
              <w:rPr>
                <w:sz w:val="16"/>
              </w:rPr>
            </w:pPr>
            <w:r w:rsidRPr="00C564CE">
              <w:rPr>
                <w:sz w:val="16"/>
              </w:rPr>
              <w:t>-9.53E-02</w:t>
            </w:r>
          </w:p>
        </w:tc>
        <w:tc>
          <w:tcPr>
            <w:tcW w:w="1145" w:type="dxa"/>
            <w:noWrap/>
            <w:hideMark/>
          </w:tcPr>
          <w:p w14:paraId="5B0B1C58" w14:textId="77777777" w:rsidR="00C564CE" w:rsidRPr="00C564CE" w:rsidRDefault="00C564CE">
            <w:pPr>
              <w:rPr>
                <w:sz w:val="16"/>
              </w:rPr>
            </w:pPr>
            <w:r w:rsidRPr="00C564CE">
              <w:rPr>
                <w:sz w:val="16"/>
              </w:rPr>
              <w:t>100538145</w:t>
            </w:r>
          </w:p>
        </w:tc>
        <w:tc>
          <w:tcPr>
            <w:tcW w:w="1156" w:type="dxa"/>
            <w:noWrap/>
            <w:hideMark/>
          </w:tcPr>
          <w:p w14:paraId="544B45C4" w14:textId="77777777" w:rsidR="00C564CE" w:rsidRPr="00C564CE" w:rsidRDefault="00C564CE">
            <w:pPr>
              <w:rPr>
                <w:sz w:val="16"/>
              </w:rPr>
            </w:pPr>
            <w:r w:rsidRPr="00C564CE">
              <w:rPr>
                <w:sz w:val="16"/>
              </w:rPr>
              <w:t>100538268</w:t>
            </w:r>
          </w:p>
        </w:tc>
        <w:tc>
          <w:tcPr>
            <w:tcW w:w="1152" w:type="dxa"/>
            <w:noWrap/>
            <w:hideMark/>
          </w:tcPr>
          <w:p w14:paraId="66C05C53" w14:textId="77777777" w:rsidR="00C564CE" w:rsidRPr="00C564CE" w:rsidRDefault="00C564CE">
            <w:pPr>
              <w:rPr>
                <w:sz w:val="16"/>
              </w:rPr>
            </w:pPr>
            <w:r w:rsidRPr="00C564CE">
              <w:rPr>
                <w:sz w:val="16"/>
              </w:rPr>
              <w:t>NC_000015.9</w:t>
            </w:r>
          </w:p>
        </w:tc>
      </w:tr>
      <w:tr w:rsidR="00C564CE" w:rsidRPr="00C564CE" w14:paraId="7E54D0E7" w14:textId="77777777" w:rsidTr="00C564CE">
        <w:trPr>
          <w:trHeight w:val="300"/>
        </w:trPr>
        <w:tc>
          <w:tcPr>
            <w:tcW w:w="1070" w:type="dxa"/>
            <w:noWrap/>
            <w:hideMark/>
          </w:tcPr>
          <w:p w14:paraId="09CABBD6" w14:textId="77777777" w:rsidR="00C564CE" w:rsidRPr="00C564CE" w:rsidRDefault="00C564CE">
            <w:pPr>
              <w:rPr>
                <w:sz w:val="16"/>
              </w:rPr>
            </w:pPr>
            <w:r w:rsidRPr="00C564CE">
              <w:rPr>
                <w:sz w:val="16"/>
              </w:rPr>
              <w:t>cg21314318</w:t>
            </w:r>
          </w:p>
        </w:tc>
        <w:tc>
          <w:tcPr>
            <w:tcW w:w="985" w:type="dxa"/>
            <w:noWrap/>
            <w:hideMark/>
          </w:tcPr>
          <w:p w14:paraId="4194B75D" w14:textId="77777777" w:rsidR="00C564CE" w:rsidRPr="00C564CE" w:rsidRDefault="00C564CE">
            <w:pPr>
              <w:rPr>
                <w:sz w:val="16"/>
              </w:rPr>
            </w:pPr>
            <w:r w:rsidRPr="00C564CE">
              <w:rPr>
                <w:sz w:val="16"/>
              </w:rPr>
              <w:t>ADAMTS17</w:t>
            </w:r>
          </w:p>
        </w:tc>
        <w:tc>
          <w:tcPr>
            <w:tcW w:w="917" w:type="dxa"/>
            <w:noWrap/>
            <w:hideMark/>
          </w:tcPr>
          <w:p w14:paraId="014B5497" w14:textId="77777777" w:rsidR="00C564CE" w:rsidRPr="00C564CE" w:rsidRDefault="00C564CE">
            <w:pPr>
              <w:rPr>
                <w:sz w:val="16"/>
              </w:rPr>
            </w:pPr>
            <w:r w:rsidRPr="00C564CE">
              <w:rPr>
                <w:sz w:val="16"/>
              </w:rPr>
              <w:t>4.59E-02</w:t>
            </w:r>
          </w:p>
        </w:tc>
        <w:tc>
          <w:tcPr>
            <w:tcW w:w="585" w:type="dxa"/>
            <w:noWrap/>
            <w:hideMark/>
          </w:tcPr>
          <w:p w14:paraId="41F8C440" w14:textId="77777777" w:rsidR="00C564CE" w:rsidRPr="00C564CE" w:rsidRDefault="00C564CE">
            <w:pPr>
              <w:rPr>
                <w:sz w:val="16"/>
              </w:rPr>
            </w:pPr>
            <w:r w:rsidRPr="00C564CE">
              <w:rPr>
                <w:sz w:val="16"/>
              </w:rPr>
              <w:t>2.15</w:t>
            </w:r>
          </w:p>
        </w:tc>
        <w:tc>
          <w:tcPr>
            <w:tcW w:w="811" w:type="dxa"/>
            <w:noWrap/>
            <w:hideMark/>
          </w:tcPr>
          <w:p w14:paraId="7F8DA935" w14:textId="77777777" w:rsidR="00C564CE" w:rsidRPr="00C564CE" w:rsidRDefault="00C564CE">
            <w:pPr>
              <w:rPr>
                <w:sz w:val="16"/>
              </w:rPr>
            </w:pPr>
            <w:r w:rsidRPr="00C564CE">
              <w:rPr>
                <w:sz w:val="16"/>
              </w:rPr>
              <w:t>-4.93544</w:t>
            </w:r>
          </w:p>
        </w:tc>
        <w:tc>
          <w:tcPr>
            <w:tcW w:w="809" w:type="dxa"/>
            <w:noWrap/>
            <w:hideMark/>
          </w:tcPr>
          <w:p w14:paraId="78A15960" w14:textId="77777777" w:rsidR="00C564CE" w:rsidRPr="00C564CE" w:rsidRDefault="00C564CE">
            <w:pPr>
              <w:rPr>
                <w:sz w:val="16"/>
              </w:rPr>
            </w:pPr>
            <w:r w:rsidRPr="00C564CE">
              <w:rPr>
                <w:sz w:val="16"/>
              </w:rPr>
              <w:t>7.46E-02</w:t>
            </w:r>
          </w:p>
        </w:tc>
        <w:tc>
          <w:tcPr>
            <w:tcW w:w="1145" w:type="dxa"/>
            <w:noWrap/>
            <w:hideMark/>
          </w:tcPr>
          <w:p w14:paraId="60EEB348" w14:textId="77777777" w:rsidR="00C564CE" w:rsidRPr="00C564CE" w:rsidRDefault="00C564CE">
            <w:pPr>
              <w:rPr>
                <w:sz w:val="16"/>
              </w:rPr>
            </w:pPr>
            <w:r w:rsidRPr="00C564CE">
              <w:rPr>
                <w:sz w:val="16"/>
              </w:rPr>
              <w:t>100651510</w:t>
            </w:r>
          </w:p>
        </w:tc>
        <w:tc>
          <w:tcPr>
            <w:tcW w:w="1156" w:type="dxa"/>
            <w:noWrap/>
            <w:hideMark/>
          </w:tcPr>
          <w:p w14:paraId="4060B14A" w14:textId="77777777" w:rsidR="00C564CE" w:rsidRPr="00C564CE" w:rsidRDefault="00C564CE">
            <w:pPr>
              <w:rPr>
                <w:sz w:val="16"/>
              </w:rPr>
            </w:pPr>
            <w:r w:rsidRPr="00C564CE">
              <w:rPr>
                <w:sz w:val="16"/>
              </w:rPr>
              <w:t>100651633</w:t>
            </w:r>
          </w:p>
        </w:tc>
        <w:tc>
          <w:tcPr>
            <w:tcW w:w="1152" w:type="dxa"/>
            <w:noWrap/>
            <w:hideMark/>
          </w:tcPr>
          <w:p w14:paraId="587E3F72" w14:textId="77777777" w:rsidR="00C564CE" w:rsidRPr="00C564CE" w:rsidRDefault="00C564CE">
            <w:pPr>
              <w:rPr>
                <w:sz w:val="16"/>
              </w:rPr>
            </w:pPr>
            <w:r w:rsidRPr="00C564CE">
              <w:rPr>
                <w:sz w:val="16"/>
              </w:rPr>
              <w:t>NC_000015.9</w:t>
            </w:r>
          </w:p>
        </w:tc>
      </w:tr>
      <w:tr w:rsidR="00C564CE" w:rsidRPr="00C564CE" w14:paraId="40494897" w14:textId="77777777" w:rsidTr="00C564CE">
        <w:trPr>
          <w:trHeight w:val="300"/>
        </w:trPr>
        <w:tc>
          <w:tcPr>
            <w:tcW w:w="1070" w:type="dxa"/>
            <w:noWrap/>
            <w:hideMark/>
          </w:tcPr>
          <w:p w14:paraId="16DF1B9E" w14:textId="77777777" w:rsidR="00C564CE" w:rsidRPr="00C564CE" w:rsidRDefault="00C564CE">
            <w:pPr>
              <w:rPr>
                <w:sz w:val="16"/>
              </w:rPr>
            </w:pPr>
            <w:r w:rsidRPr="00C564CE">
              <w:rPr>
                <w:sz w:val="16"/>
              </w:rPr>
              <w:t>cg19971025</w:t>
            </w:r>
          </w:p>
        </w:tc>
        <w:tc>
          <w:tcPr>
            <w:tcW w:w="985" w:type="dxa"/>
            <w:noWrap/>
            <w:hideMark/>
          </w:tcPr>
          <w:p w14:paraId="08332CE1" w14:textId="77777777" w:rsidR="00C564CE" w:rsidRPr="00C564CE" w:rsidRDefault="00C564CE">
            <w:pPr>
              <w:rPr>
                <w:sz w:val="16"/>
              </w:rPr>
            </w:pPr>
            <w:r w:rsidRPr="00C564CE">
              <w:rPr>
                <w:sz w:val="16"/>
              </w:rPr>
              <w:t>ADAMTS17</w:t>
            </w:r>
          </w:p>
        </w:tc>
        <w:tc>
          <w:tcPr>
            <w:tcW w:w="917" w:type="dxa"/>
            <w:noWrap/>
            <w:hideMark/>
          </w:tcPr>
          <w:p w14:paraId="2E4D7B39" w14:textId="77777777" w:rsidR="00C564CE" w:rsidRPr="00C564CE" w:rsidRDefault="00C564CE">
            <w:pPr>
              <w:rPr>
                <w:sz w:val="16"/>
              </w:rPr>
            </w:pPr>
            <w:r w:rsidRPr="00C564CE">
              <w:rPr>
                <w:sz w:val="16"/>
              </w:rPr>
              <w:t>1.36E-02</w:t>
            </w:r>
          </w:p>
        </w:tc>
        <w:tc>
          <w:tcPr>
            <w:tcW w:w="585" w:type="dxa"/>
            <w:noWrap/>
            <w:hideMark/>
          </w:tcPr>
          <w:p w14:paraId="6D7CF81F" w14:textId="77777777" w:rsidR="00C564CE" w:rsidRPr="00C564CE" w:rsidRDefault="00C564CE">
            <w:pPr>
              <w:rPr>
                <w:sz w:val="16"/>
              </w:rPr>
            </w:pPr>
            <w:r w:rsidRPr="00C564CE">
              <w:rPr>
                <w:sz w:val="16"/>
              </w:rPr>
              <w:t>-2.74</w:t>
            </w:r>
          </w:p>
        </w:tc>
        <w:tc>
          <w:tcPr>
            <w:tcW w:w="811" w:type="dxa"/>
            <w:noWrap/>
            <w:hideMark/>
          </w:tcPr>
          <w:p w14:paraId="6E47A2DD" w14:textId="77777777" w:rsidR="00C564CE" w:rsidRPr="00C564CE" w:rsidRDefault="00C564CE">
            <w:pPr>
              <w:rPr>
                <w:sz w:val="16"/>
              </w:rPr>
            </w:pPr>
            <w:r w:rsidRPr="00C564CE">
              <w:rPr>
                <w:sz w:val="16"/>
              </w:rPr>
              <w:t>-3.80465</w:t>
            </w:r>
          </w:p>
        </w:tc>
        <w:tc>
          <w:tcPr>
            <w:tcW w:w="809" w:type="dxa"/>
            <w:noWrap/>
            <w:hideMark/>
          </w:tcPr>
          <w:p w14:paraId="4D3FDDD0" w14:textId="77777777" w:rsidR="00C564CE" w:rsidRPr="00C564CE" w:rsidRDefault="00C564CE">
            <w:pPr>
              <w:rPr>
                <w:sz w:val="16"/>
              </w:rPr>
            </w:pPr>
            <w:r w:rsidRPr="00C564CE">
              <w:rPr>
                <w:sz w:val="16"/>
              </w:rPr>
              <w:t>-2.61E-02</w:t>
            </w:r>
          </w:p>
        </w:tc>
        <w:tc>
          <w:tcPr>
            <w:tcW w:w="1145" w:type="dxa"/>
            <w:noWrap/>
            <w:hideMark/>
          </w:tcPr>
          <w:p w14:paraId="262D5333" w14:textId="77777777" w:rsidR="00C564CE" w:rsidRPr="00C564CE" w:rsidRDefault="00C564CE">
            <w:pPr>
              <w:rPr>
                <w:sz w:val="16"/>
              </w:rPr>
            </w:pPr>
            <w:r w:rsidRPr="00C564CE">
              <w:rPr>
                <w:sz w:val="16"/>
              </w:rPr>
              <w:t>100739896</w:t>
            </w:r>
          </w:p>
        </w:tc>
        <w:tc>
          <w:tcPr>
            <w:tcW w:w="1156" w:type="dxa"/>
            <w:noWrap/>
            <w:hideMark/>
          </w:tcPr>
          <w:p w14:paraId="33DD8ED0" w14:textId="77777777" w:rsidR="00C564CE" w:rsidRPr="00C564CE" w:rsidRDefault="00C564CE">
            <w:pPr>
              <w:rPr>
                <w:sz w:val="16"/>
              </w:rPr>
            </w:pPr>
            <w:r w:rsidRPr="00C564CE">
              <w:rPr>
                <w:sz w:val="16"/>
              </w:rPr>
              <w:t>100740019</w:t>
            </w:r>
          </w:p>
        </w:tc>
        <w:tc>
          <w:tcPr>
            <w:tcW w:w="1152" w:type="dxa"/>
            <w:noWrap/>
            <w:hideMark/>
          </w:tcPr>
          <w:p w14:paraId="55BC9FBF" w14:textId="77777777" w:rsidR="00C564CE" w:rsidRPr="00C564CE" w:rsidRDefault="00C564CE">
            <w:pPr>
              <w:rPr>
                <w:sz w:val="16"/>
              </w:rPr>
            </w:pPr>
            <w:r w:rsidRPr="00C564CE">
              <w:rPr>
                <w:sz w:val="16"/>
              </w:rPr>
              <w:t>NC_000015.9</w:t>
            </w:r>
          </w:p>
        </w:tc>
      </w:tr>
      <w:tr w:rsidR="00C564CE" w:rsidRPr="00C564CE" w14:paraId="454D9DAD" w14:textId="77777777" w:rsidTr="00C564CE">
        <w:trPr>
          <w:trHeight w:val="300"/>
        </w:trPr>
        <w:tc>
          <w:tcPr>
            <w:tcW w:w="1070" w:type="dxa"/>
            <w:noWrap/>
            <w:hideMark/>
          </w:tcPr>
          <w:p w14:paraId="56729967" w14:textId="77777777" w:rsidR="00C564CE" w:rsidRPr="00C564CE" w:rsidRDefault="00C564CE">
            <w:pPr>
              <w:rPr>
                <w:sz w:val="16"/>
              </w:rPr>
            </w:pPr>
            <w:r w:rsidRPr="00C564CE">
              <w:rPr>
                <w:sz w:val="16"/>
              </w:rPr>
              <w:t>cg18747283</w:t>
            </w:r>
          </w:p>
        </w:tc>
        <w:tc>
          <w:tcPr>
            <w:tcW w:w="985" w:type="dxa"/>
            <w:noWrap/>
            <w:hideMark/>
          </w:tcPr>
          <w:p w14:paraId="0573E860" w14:textId="77777777" w:rsidR="00C564CE" w:rsidRPr="00C564CE" w:rsidRDefault="00C564CE">
            <w:pPr>
              <w:rPr>
                <w:sz w:val="16"/>
              </w:rPr>
            </w:pPr>
            <w:r w:rsidRPr="00C564CE">
              <w:rPr>
                <w:sz w:val="16"/>
              </w:rPr>
              <w:t>ADAMTS17</w:t>
            </w:r>
          </w:p>
        </w:tc>
        <w:tc>
          <w:tcPr>
            <w:tcW w:w="917" w:type="dxa"/>
            <w:noWrap/>
            <w:hideMark/>
          </w:tcPr>
          <w:p w14:paraId="4AA66A30" w14:textId="77777777" w:rsidR="00C564CE" w:rsidRPr="00C564CE" w:rsidRDefault="00C564CE">
            <w:pPr>
              <w:rPr>
                <w:sz w:val="16"/>
              </w:rPr>
            </w:pPr>
            <w:r w:rsidRPr="00C564CE">
              <w:rPr>
                <w:sz w:val="16"/>
              </w:rPr>
              <w:t>1.11E-02</w:t>
            </w:r>
          </w:p>
        </w:tc>
        <w:tc>
          <w:tcPr>
            <w:tcW w:w="585" w:type="dxa"/>
            <w:noWrap/>
            <w:hideMark/>
          </w:tcPr>
          <w:p w14:paraId="6D449FEE" w14:textId="77777777" w:rsidR="00C564CE" w:rsidRPr="00C564CE" w:rsidRDefault="00C564CE">
            <w:pPr>
              <w:rPr>
                <w:sz w:val="16"/>
              </w:rPr>
            </w:pPr>
            <w:r w:rsidRPr="00C564CE">
              <w:rPr>
                <w:sz w:val="16"/>
              </w:rPr>
              <w:t>-2.84</w:t>
            </w:r>
          </w:p>
        </w:tc>
        <w:tc>
          <w:tcPr>
            <w:tcW w:w="811" w:type="dxa"/>
            <w:noWrap/>
            <w:hideMark/>
          </w:tcPr>
          <w:p w14:paraId="7CB86E42" w14:textId="77777777" w:rsidR="00C564CE" w:rsidRPr="00C564CE" w:rsidRDefault="00C564CE">
            <w:pPr>
              <w:rPr>
                <w:sz w:val="16"/>
              </w:rPr>
            </w:pPr>
            <w:r w:rsidRPr="00C564CE">
              <w:rPr>
                <w:sz w:val="16"/>
              </w:rPr>
              <w:t>-3.60956</w:t>
            </w:r>
          </w:p>
        </w:tc>
        <w:tc>
          <w:tcPr>
            <w:tcW w:w="809" w:type="dxa"/>
            <w:noWrap/>
            <w:hideMark/>
          </w:tcPr>
          <w:p w14:paraId="4A6AE378" w14:textId="77777777" w:rsidR="00C564CE" w:rsidRPr="00C564CE" w:rsidRDefault="00C564CE">
            <w:pPr>
              <w:rPr>
                <w:sz w:val="16"/>
              </w:rPr>
            </w:pPr>
            <w:r w:rsidRPr="00C564CE">
              <w:rPr>
                <w:sz w:val="16"/>
              </w:rPr>
              <w:t>-1.74E-02</w:t>
            </w:r>
          </w:p>
        </w:tc>
        <w:tc>
          <w:tcPr>
            <w:tcW w:w="1145" w:type="dxa"/>
            <w:noWrap/>
            <w:hideMark/>
          </w:tcPr>
          <w:p w14:paraId="01A5586D" w14:textId="77777777" w:rsidR="00C564CE" w:rsidRPr="00C564CE" w:rsidRDefault="00C564CE">
            <w:pPr>
              <w:rPr>
                <w:sz w:val="16"/>
              </w:rPr>
            </w:pPr>
            <w:r w:rsidRPr="00C564CE">
              <w:rPr>
                <w:sz w:val="16"/>
              </w:rPr>
              <w:t>100664651</w:t>
            </w:r>
          </w:p>
        </w:tc>
        <w:tc>
          <w:tcPr>
            <w:tcW w:w="1156" w:type="dxa"/>
            <w:noWrap/>
            <w:hideMark/>
          </w:tcPr>
          <w:p w14:paraId="3F3DFB4E" w14:textId="77777777" w:rsidR="00C564CE" w:rsidRPr="00C564CE" w:rsidRDefault="00C564CE">
            <w:pPr>
              <w:rPr>
                <w:sz w:val="16"/>
              </w:rPr>
            </w:pPr>
            <w:r w:rsidRPr="00C564CE">
              <w:rPr>
                <w:sz w:val="16"/>
              </w:rPr>
              <w:t>100664774</w:t>
            </w:r>
          </w:p>
        </w:tc>
        <w:tc>
          <w:tcPr>
            <w:tcW w:w="1152" w:type="dxa"/>
            <w:noWrap/>
            <w:hideMark/>
          </w:tcPr>
          <w:p w14:paraId="47DEB189" w14:textId="77777777" w:rsidR="00C564CE" w:rsidRPr="00C564CE" w:rsidRDefault="00C564CE">
            <w:pPr>
              <w:rPr>
                <w:sz w:val="16"/>
              </w:rPr>
            </w:pPr>
            <w:r w:rsidRPr="00C564CE">
              <w:rPr>
                <w:sz w:val="16"/>
              </w:rPr>
              <w:t>NC_000015.9</w:t>
            </w:r>
          </w:p>
        </w:tc>
      </w:tr>
      <w:tr w:rsidR="00C564CE" w:rsidRPr="00C564CE" w14:paraId="0D1C2388" w14:textId="77777777" w:rsidTr="00C564CE">
        <w:trPr>
          <w:trHeight w:val="300"/>
        </w:trPr>
        <w:tc>
          <w:tcPr>
            <w:tcW w:w="1070" w:type="dxa"/>
            <w:noWrap/>
            <w:hideMark/>
          </w:tcPr>
          <w:p w14:paraId="4DA6C592" w14:textId="77777777" w:rsidR="00C564CE" w:rsidRPr="00C564CE" w:rsidRDefault="00C564CE">
            <w:pPr>
              <w:rPr>
                <w:sz w:val="16"/>
              </w:rPr>
            </w:pPr>
            <w:r w:rsidRPr="00C564CE">
              <w:rPr>
                <w:sz w:val="16"/>
              </w:rPr>
              <w:t>cg18586470</w:t>
            </w:r>
          </w:p>
        </w:tc>
        <w:tc>
          <w:tcPr>
            <w:tcW w:w="985" w:type="dxa"/>
            <w:noWrap/>
            <w:hideMark/>
          </w:tcPr>
          <w:p w14:paraId="11F65612" w14:textId="77777777" w:rsidR="00C564CE" w:rsidRPr="00C564CE" w:rsidRDefault="00C564CE">
            <w:pPr>
              <w:rPr>
                <w:sz w:val="16"/>
              </w:rPr>
            </w:pPr>
            <w:r w:rsidRPr="00C564CE">
              <w:rPr>
                <w:sz w:val="16"/>
              </w:rPr>
              <w:t>ADAMTS17</w:t>
            </w:r>
          </w:p>
        </w:tc>
        <w:tc>
          <w:tcPr>
            <w:tcW w:w="917" w:type="dxa"/>
            <w:noWrap/>
            <w:hideMark/>
          </w:tcPr>
          <w:p w14:paraId="3250B6D3" w14:textId="77777777" w:rsidR="00C564CE" w:rsidRPr="00C564CE" w:rsidRDefault="00C564CE">
            <w:pPr>
              <w:rPr>
                <w:sz w:val="16"/>
              </w:rPr>
            </w:pPr>
            <w:r w:rsidRPr="00C564CE">
              <w:rPr>
                <w:sz w:val="16"/>
              </w:rPr>
              <w:t>3.92E-02</w:t>
            </w:r>
          </w:p>
        </w:tc>
        <w:tc>
          <w:tcPr>
            <w:tcW w:w="585" w:type="dxa"/>
            <w:noWrap/>
            <w:hideMark/>
          </w:tcPr>
          <w:p w14:paraId="5D827EAA" w14:textId="77777777" w:rsidR="00C564CE" w:rsidRPr="00C564CE" w:rsidRDefault="00C564CE">
            <w:pPr>
              <w:rPr>
                <w:sz w:val="16"/>
              </w:rPr>
            </w:pPr>
            <w:r w:rsidRPr="00C564CE">
              <w:rPr>
                <w:sz w:val="16"/>
              </w:rPr>
              <w:t>2.23</w:t>
            </w:r>
          </w:p>
        </w:tc>
        <w:tc>
          <w:tcPr>
            <w:tcW w:w="811" w:type="dxa"/>
            <w:noWrap/>
            <w:hideMark/>
          </w:tcPr>
          <w:p w14:paraId="72421A91" w14:textId="77777777" w:rsidR="00C564CE" w:rsidRPr="00C564CE" w:rsidRDefault="00C564CE">
            <w:pPr>
              <w:rPr>
                <w:sz w:val="16"/>
              </w:rPr>
            </w:pPr>
            <w:r w:rsidRPr="00C564CE">
              <w:rPr>
                <w:sz w:val="16"/>
              </w:rPr>
              <w:t>-4.79182</w:t>
            </w:r>
          </w:p>
        </w:tc>
        <w:tc>
          <w:tcPr>
            <w:tcW w:w="809" w:type="dxa"/>
            <w:noWrap/>
            <w:hideMark/>
          </w:tcPr>
          <w:p w14:paraId="6D023292" w14:textId="77777777" w:rsidR="00C564CE" w:rsidRPr="00C564CE" w:rsidRDefault="00C564CE">
            <w:pPr>
              <w:rPr>
                <w:sz w:val="16"/>
              </w:rPr>
            </w:pPr>
            <w:r w:rsidRPr="00C564CE">
              <w:rPr>
                <w:sz w:val="16"/>
              </w:rPr>
              <w:t>8.85E-03</w:t>
            </w:r>
          </w:p>
        </w:tc>
        <w:tc>
          <w:tcPr>
            <w:tcW w:w="1145" w:type="dxa"/>
            <w:noWrap/>
            <w:hideMark/>
          </w:tcPr>
          <w:p w14:paraId="085AFBA9" w14:textId="77777777" w:rsidR="00C564CE" w:rsidRPr="00C564CE" w:rsidRDefault="00C564CE">
            <w:pPr>
              <w:rPr>
                <w:sz w:val="16"/>
              </w:rPr>
            </w:pPr>
            <w:r w:rsidRPr="00C564CE">
              <w:rPr>
                <w:sz w:val="16"/>
              </w:rPr>
              <w:t>100882540</w:t>
            </w:r>
          </w:p>
        </w:tc>
        <w:tc>
          <w:tcPr>
            <w:tcW w:w="1156" w:type="dxa"/>
            <w:noWrap/>
            <w:hideMark/>
          </w:tcPr>
          <w:p w14:paraId="2575362C" w14:textId="77777777" w:rsidR="00C564CE" w:rsidRPr="00C564CE" w:rsidRDefault="00C564CE">
            <w:pPr>
              <w:rPr>
                <w:sz w:val="16"/>
              </w:rPr>
            </w:pPr>
            <w:r w:rsidRPr="00C564CE">
              <w:rPr>
                <w:sz w:val="16"/>
              </w:rPr>
              <w:t>100882663</w:t>
            </w:r>
          </w:p>
        </w:tc>
        <w:tc>
          <w:tcPr>
            <w:tcW w:w="1152" w:type="dxa"/>
            <w:noWrap/>
            <w:hideMark/>
          </w:tcPr>
          <w:p w14:paraId="1CABFD2B" w14:textId="77777777" w:rsidR="00C564CE" w:rsidRPr="00C564CE" w:rsidRDefault="00C564CE">
            <w:pPr>
              <w:rPr>
                <w:sz w:val="16"/>
              </w:rPr>
            </w:pPr>
            <w:r w:rsidRPr="00C564CE">
              <w:rPr>
                <w:sz w:val="16"/>
              </w:rPr>
              <w:t>NC_000015.9</w:t>
            </w:r>
          </w:p>
        </w:tc>
      </w:tr>
      <w:tr w:rsidR="00C564CE" w:rsidRPr="00C564CE" w14:paraId="1E6BCA85" w14:textId="77777777" w:rsidTr="00C564CE">
        <w:trPr>
          <w:trHeight w:val="300"/>
        </w:trPr>
        <w:tc>
          <w:tcPr>
            <w:tcW w:w="1070" w:type="dxa"/>
            <w:noWrap/>
            <w:hideMark/>
          </w:tcPr>
          <w:p w14:paraId="0B8BC1C5" w14:textId="77777777" w:rsidR="00C564CE" w:rsidRPr="00C564CE" w:rsidRDefault="00C564CE">
            <w:pPr>
              <w:rPr>
                <w:sz w:val="16"/>
              </w:rPr>
            </w:pPr>
            <w:r w:rsidRPr="00C564CE">
              <w:rPr>
                <w:sz w:val="16"/>
              </w:rPr>
              <w:t>cg18471471</w:t>
            </w:r>
          </w:p>
        </w:tc>
        <w:tc>
          <w:tcPr>
            <w:tcW w:w="985" w:type="dxa"/>
            <w:noWrap/>
            <w:hideMark/>
          </w:tcPr>
          <w:p w14:paraId="0B95603C" w14:textId="77777777" w:rsidR="00C564CE" w:rsidRPr="00C564CE" w:rsidRDefault="00C564CE">
            <w:pPr>
              <w:rPr>
                <w:sz w:val="16"/>
              </w:rPr>
            </w:pPr>
            <w:r w:rsidRPr="00C564CE">
              <w:rPr>
                <w:sz w:val="16"/>
              </w:rPr>
              <w:t>ADAMTS17</w:t>
            </w:r>
          </w:p>
        </w:tc>
        <w:tc>
          <w:tcPr>
            <w:tcW w:w="917" w:type="dxa"/>
            <w:noWrap/>
            <w:hideMark/>
          </w:tcPr>
          <w:p w14:paraId="7C99A414" w14:textId="77777777" w:rsidR="00C564CE" w:rsidRPr="00C564CE" w:rsidRDefault="00C564CE">
            <w:pPr>
              <w:rPr>
                <w:sz w:val="16"/>
              </w:rPr>
            </w:pPr>
            <w:r w:rsidRPr="00C564CE">
              <w:rPr>
                <w:sz w:val="16"/>
              </w:rPr>
              <w:t>3.17E-04</w:t>
            </w:r>
          </w:p>
        </w:tc>
        <w:tc>
          <w:tcPr>
            <w:tcW w:w="585" w:type="dxa"/>
            <w:noWrap/>
            <w:hideMark/>
          </w:tcPr>
          <w:p w14:paraId="2D387BA4" w14:textId="77777777" w:rsidR="00C564CE" w:rsidRPr="00C564CE" w:rsidRDefault="00C564CE">
            <w:pPr>
              <w:rPr>
                <w:sz w:val="16"/>
              </w:rPr>
            </w:pPr>
            <w:r w:rsidRPr="00C564CE">
              <w:rPr>
                <w:sz w:val="16"/>
              </w:rPr>
              <w:t>4.48</w:t>
            </w:r>
          </w:p>
        </w:tc>
        <w:tc>
          <w:tcPr>
            <w:tcW w:w="811" w:type="dxa"/>
            <w:noWrap/>
            <w:hideMark/>
          </w:tcPr>
          <w:p w14:paraId="6AEC1D77" w14:textId="77777777" w:rsidR="00C564CE" w:rsidRPr="00C564CE" w:rsidRDefault="00C564CE">
            <w:pPr>
              <w:rPr>
                <w:sz w:val="16"/>
              </w:rPr>
            </w:pPr>
            <w:r w:rsidRPr="00C564CE">
              <w:rPr>
                <w:sz w:val="16"/>
              </w:rPr>
              <w:t>-0.11461</w:t>
            </w:r>
          </w:p>
        </w:tc>
        <w:tc>
          <w:tcPr>
            <w:tcW w:w="809" w:type="dxa"/>
            <w:noWrap/>
            <w:hideMark/>
          </w:tcPr>
          <w:p w14:paraId="7F3344BB" w14:textId="77777777" w:rsidR="00C564CE" w:rsidRPr="00C564CE" w:rsidRDefault="00C564CE">
            <w:pPr>
              <w:rPr>
                <w:sz w:val="16"/>
              </w:rPr>
            </w:pPr>
            <w:r w:rsidRPr="00C564CE">
              <w:rPr>
                <w:sz w:val="16"/>
              </w:rPr>
              <w:t>7.47E-02</w:t>
            </w:r>
          </w:p>
        </w:tc>
        <w:tc>
          <w:tcPr>
            <w:tcW w:w="1145" w:type="dxa"/>
            <w:noWrap/>
            <w:hideMark/>
          </w:tcPr>
          <w:p w14:paraId="6CE0A65A" w14:textId="77777777" w:rsidR="00C564CE" w:rsidRPr="00C564CE" w:rsidRDefault="00C564CE">
            <w:pPr>
              <w:rPr>
                <w:sz w:val="16"/>
              </w:rPr>
            </w:pPr>
            <w:r w:rsidRPr="00C564CE">
              <w:rPr>
                <w:sz w:val="16"/>
              </w:rPr>
              <w:t>100537686</w:t>
            </w:r>
          </w:p>
        </w:tc>
        <w:tc>
          <w:tcPr>
            <w:tcW w:w="1156" w:type="dxa"/>
            <w:noWrap/>
            <w:hideMark/>
          </w:tcPr>
          <w:p w14:paraId="015AC49C" w14:textId="77777777" w:rsidR="00C564CE" w:rsidRPr="00C564CE" w:rsidRDefault="00C564CE">
            <w:pPr>
              <w:rPr>
                <w:sz w:val="16"/>
              </w:rPr>
            </w:pPr>
            <w:r w:rsidRPr="00C564CE">
              <w:rPr>
                <w:sz w:val="16"/>
              </w:rPr>
              <w:t>100537809</w:t>
            </w:r>
          </w:p>
        </w:tc>
        <w:tc>
          <w:tcPr>
            <w:tcW w:w="1152" w:type="dxa"/>
            <w:noWrap/>
            <w:hideMark/>
          </w:tcPr>
          <w:p w14:paraId="1235362B" w14:textId="77777777" w:rsidR="00C564CE" w:rsidRPr="00C564CE" w:rsidRDefault="00C564CE">
            <w:pPr>
              <w:rPr>
                <w:sz w:val="16"/>
              </w:rPr>
            </w:pPr>
            <w:r w:rsidRPr="00C564CE">
              <w:rPr>
                <w:sz w:val="16"/>
              </w:rPr>
              <w:t>NC_000015.9</w:t>
            </w:r>
          </w:p>
        </w:tc>
      </w:tr>
      <w:tr w:rsidR="00C564CE" w:rsidRPr="00C564CE" w14:paraId="410AF4D0" w14:textId="77777777" w:rsidTr="00C564CE">
        <w:trPr>
          <w:trHeight w:val="300"/>
        </w:trPr>
        <w:tc>
          <w:tcPr>
            <w:tcW w:w="1070" w:type="dxa"/>
            <w:noWrap/>
            <w:hideMark/>
          </w:tcPr>
          <w:p w14:paraId="28450674" w14:textId="77777777" w:rsidR="00C564CE" w:rsidRPr="00C564CE" w:rsidRDefault="00C564CE">
            <w:pPr>
              <w:rPr>
                <w:sz w:val="16"/>
              </w:rPr>
            </w:pPr>
            <w:r w:rsidRPr="00C564CE">
              <w:rPr>
                <w:sz w:val="16"/>
              </w:rPr>
              <w:t>cg13144432</w:t>
            </w:r>
          </w:p>
        </w:tc>
        <w:tc>
          <w:tcPr>
            <w:tcW w:w="985" w:type="dxa"/>
            <w:noWrap/>
            <w:hideMark/>
          </w:tcPr>
          <w:p w14:paraId="7B155FD3" w14:textId="77777777" w:rsidR="00C564CE" w:rsidRPr="00C564CE" w:rsidRDefault="00C564CE">
            <w:pPr>
              <w:rPr>
                <w:sz w:val="16"/>
              </w:rPr>
            </w:pPr>
            <w:r w:rsidRPr="00C564CE">
              <w:rPr>
                <w:sz w:val="16"/>
              </w:rPr>
              <w:t>ADAMTS17</w:t>
            </w:r>
          </w:p>
        </w:tc>
        <w:tc>
          <w:tcPr>
            <w:tcW w:w="917" w:type="dxa"/>
            <w:noWrap/>
            <w:hideMark/>
          </w:tcPr>
          <w:p w14:paraId="7E0A1560" w14:textId="77777777" w:rsidR="00C564CE" w:rsidRPr="00C564CE" w:rsidRDefault="00C564CE">
            <w:pPr>
              <w:rPr>
                <w:sz w:val="16"/>
              </w:rPr>
            </w:pPr>
            <w:r w:rsidRPr="00C564CE">
              <w:rPr>
                <w:sz w:val="16"/>
              </w:rPr>
              <w:t>4.72E-02</w:t>
            </w:r>
          </w:p>
        </w:tc>
        <w:tc>
          <w:tcPr>
            <w:tcW w:w="585" w:type="dxa"/>
            <w:noWrap/>
            <w:hideMark/>
          </w:tcPr>
          <w:p w14:paraId="63E305E0" w14:textId="77777777" w:rsidR="00C564CE" w:rsidRPr="00C564CE" w:rsidRDefault="00C564CE">
            <w:pPr>
              <w:rPr>
                <w:sz w:val="16"/>
              </w:rPr>
            </w:pPr>
            <w:r w:rsidRPr="00C564CE">
              <w:rPr>
                <w:sz w:val="16"/>
              </w:rPr>
              <w:t>-2.14</w:t>
            </w:r>
          </w:p>
        </w:tc>
        <w:tc>
          <w:tcPr>
            <w:tcW w:w="811" w:type="dxa"/>
            <w:noWrap/>
            <w:hideMark/>
          </w:tcPr>
          <w:p w14:paraId="176541E9" w14:textId="77777777" w:rsidR="00C564CE" w:rsidRPr="00C564CE" w:rsidRDefault="00C564CE">
            <w:pPr>
              <w:rPr>
                <w:sz w:val="16"/>
              </w:rPr>
            </w:pPr>
            <w:r w:rsidRPr="00C564CE">
              <w:rPr>
                <w:sz w:val="16"/>
              </w:rPr>
              <w:t>-4.95989</w:t>
            </w:r>
          </w:p>
        </w:tc>
        <w:tc>
          <w:tcPr>
            <w:tcW w:w="809" w:type="dxa"/>
            <w:noWrap/>
            <w:hideMark/>
          </w:tcPr>
          <w:p w14:paraId="229E51D3" w14:textId="77777777" w:rsidR="00C564CE" w:rsidRPr="00C564CE" w:rsidRDefault="00C564CE">
            <w:pPr>
              <w:rPr>
                <w:sz w:val="16"/>
              </w:rPr>
            </w:pPr>
            <w:r w:rsidRPr="00C564CE">
              <w:rPr>
                <w:sz w:val="16"/>
              </w:rPr>
              <w:t>-1.96E-02</w:t>
            </w:r>
          </w:p>
        </w:tc>
        <w:tc>
          <w:tcPr>
            <w:tcW w:w="1145" w:type="dxa"/>
            <w:noWrap/>
            <w:hideMark/>
          </w:tcPr>
          <w:p w14:paraId="2EB5DEC0" w14:textId="77777777" w:rsidR="00C564CE" w:rsidRPr="00C564CE" w:rsidRDefault="00C564CE">
            <w:pPr>
              <w:rPr>
                <w:sz w:val="16"/>
              </w:rPr>
            </w:pPr>
            <w:r w:rsidRPr="00C564CE">
              <w:rPr>
                <w:sz w:val="16"/>
              </w:rPr>
              <w:t>100513968</w:t>
            </w:r>
          </w:p>
        </w:tc>
        <w:tc>
          <w:tcPr>
            <w:tcW w:w="1156" w:type="dxa"/>
            <w:noWrap/>
            <w:hideMark/>
          </w:tcPr>
          <w:p w14:paraId="122F3016" w14:textId="77777777" w:rsidR="00C564CE" w:rsidRPr="00C564CE" w:rsidRDefault="00C564CE">
            <w:pPr>
              <w:rPr>
                <w:sz w:val="16"/>
              </w:rPr>
            </w:pPr>
            <w:r w:rsidRPr="00C564CE">
              <w:rPr>
                <w:sz w:val="16"/>
              </w:rPr>
              <w:t>100514091</w:t>
            </w:r>
          </w:p>
        </w:tc>
        <w:tc>
          <w:tcPr>
            <w:tcW w:w="1152" w:type="dxa"/>
            <w:noWrap/>
            <w:hideMark/>
          </w:tcPr>
          <w:p w14:paraId="375488A5" w14:textId="77777777" w:rsidR="00C564CE" w:rsidRPr="00C564CE" w:rsidRDefault="00C564CE">
            <w:pPr>
              <w:rPr>
                <w:sz w:val="16"/>
              </w:rPr>
            </w:pPr>
            <w:r w:rsidRPr="00C564CE">
              <w:rPr>
                <w:sz w:val="16"/>
              </w:rPr>
              <w:t>NC_000015.9</w:t>
            </w:r>
          </w:p>
        </w:tc>
      </w:tr>
      <w:tr w:rsidR="00C564CE" w:rsidRPr="00C564CE" w14:paraId="1E827C31" w14:textId="77777777" w:rsidTr="00C564CE">
        <w:trPr>
          <w:trHeight w:val="300"/>
        </w:trPr>
        <w:tc>
          <w:tcPr>
            <w:tcW w:w="1070" w:type="dxa"/>
            <w:noWrap/>
            <w:hideMark/>
          </w:tcPr>
          <w:p w14:paraId="5C5EA55B" w14:textId="77777777" w:rsidR="00C564CE" w:rsidRPr="00C564CE" w:rsidRDefault="00C564CE">
            <w:pPr>
              <w:rPr>
                <w:sz w:val="16"/>
              </w:rPr>
            </w:pPr>
            <w:r w:rsidRPr="00C564CE">
              <w:rPr>
                <w:sz w:val="16"/>
              </w:rPr>
              <w:t>cg11107116</w:t>
            </w:r>
          </w:p>
        </w:tc>
        <w:tc>
          <w:tcPr>
            <w:tcW w:w="985" w:type="dxa"/>
            <w:noWrap/>
            <w:hideMark/>
          </w:tcPr>
          <w:p w14:paraId="35FA6D13" w14:textId="77777777" w:rsidR="00C564CE" w:rsidRPr="00C564CE" w:rsidRDefault="00C564CE">
            <w:pPr>
              <w:rPr>
                <w:sz w:val="16"/>
              </w:rPr>
            </w:pPr>
            <w:r w:rsidRPr="00C564CE">
              <w:rPr>
                <w:sz w:val="16"/>
              </w:rPr>
              <w:t>ADAMTS17</w:t>
            </w:r>
          </w:p>
        </w:tc>
        <w:tc>
          <w:tcPr>
            <w:tcW w:w="917" w:type="dxa"/>
            <w:noWrap/>
            <w:hideMark/>
          </w:tcPr>
          <w:p w14:paraId="633743A6" w14:textId="77777777" w:rsidR="00C564CE" w:rsidRPr="00C564CE" w:rsidRDefault="00C564CE">
            <w:pPr>
              <w:rPr>
                <w:sz w:val="16"/>
              </w:rPr>
            </w:pPr>
            <w:r w:rsidRPr="00C564CE">
              <w:rPr>
                <w:sz w:val="16"/>
              </w:rPr>
              <w:t>2.16E-02</w:t>
            </w:r>
          </w:p>
        </w:tc>
        <w:tc>
          <w:tcPr>
            <w:tcW w:w="585" w:type="dxa"/>
            <w:noWrap/>
            <w:hideMark/>
          </w:tcPr>
          <w:p w14:paraId="5A2B17A9" w14:textId="77777777" w:rsidR="00C564CE" w:rsidRPr="00C564CE" w:rsidRDefault="00C564CE">
            <w:pPr>
              <w:rPr>
                <w:sz w:val="16"/>
              </w:rPr>
            </w:pPr>
            <w:r w:rsidRPr="00C564CE">
              <w:rPr>
                <w:sz w:val="16"/>
              </w:rPr>
              <w:t>2.53</w:t>
            </w:r>
          </w:p>
        </w:tc>
        <w:tc>
          <w:tcPr>
            <w:tcW w:w="811" w:type="dxa"/>
            <w:noWrap/>
            <w:hideMark/>
          </w:tcPr>
          <w:p w14:paraId="42379EDD" w14:textId="77777777" w:rsidR="00C564CE" w:rsidRPr="00C564CE" w:rsidRDefault="00C564CE">
            <w:pPr>
              <w:rPr>
                <w:sz w:val="16"/>
              </w:rPr>
            </w:pPr>
            <w:r w:rsidRPr="00C564CE">
              <w:rPr>
                <w:sz w:val="16"/>
              </w:rPr>
              <w:t>-4.23661</w:t>
            </w:r>
          </w:p>
        </w:tc>
        <w:tc>
          <w:tcPr>
            <w:tcW w:w="809" w:type="dxa"/>
            <w:noWrap/>
            <w:hideMark/>
          </w:tcPr>
          <w:p w14:paraId="6AD65069" w14:textId="77777777" w:rsidR="00C564CE" w:rsidRPr="00C564CE" w:rsidRDefault="00C564CE">
            <w:pPr>
              <w:rPr>
                <w:sz w:val="16"/>
              </w:rPr>
            </w:pPr>
            <w:r w:rsidRPr="00C564CE">
              <w:rPr>
                <w:sz w:val="16"/>
              </w:rPr>
              <w:t>3.99E-02</w:t>
            </w:r>
          </w:p>
        </w:tc>
        <w:tc>
          <w:tcPr>
            <w:tcW w:w="1145" w:type="dxa"/>
            <w:noWrap/>
            <w:hideMark/>
          </w:tcPr>
          <w:p w14:paraId="3AD7BAF7" w14:textId="77777777" w:rsidR="00C564CE" w:rsidRPr="00C564CE" w:rsidRDefault="00C564CE">
            <w:pPr>
              <w:rPr>
                <w:sz w:val="16"/>
              </w:rPr>
            </w:pPr>
            <w:r w:rsidRPr="00C564CE">
              <w:rPr>
                <w:sz w:val="16"/>
              </w:rPr>
              <w:t>100804081</w:t>
            </w:r>
          </w:p>
        </w:tc>
        <w:tc>
          <w:tcPr>
            <w:tcW w:w="1156" w:type="dxa"/>
            <w:noWrap/>
            <w:hideMark/>
          </w:tcPr>
          <w:p w14:paraId="012C6216" w14:textId="77777777" w:rsidR="00C564CE" w:rsidRPr="00C564CE" w:rsidRDefault="00C564CE">
            <w:pPr>
              <w:rPr>
                <w:sz w:val="16"/>
              </w:rPr>
            </w:pPr>
            <w:r w:rsidRPr="00C564CE">
              <w:rPr>
                <w:sz w:val="16"/>
              </w:rPr>
              <w:t>100804204</w:t>
            </w:r>
          </w:p>
        </w:tc>
        <w:tc>
          <w:tcPr>
            <w:tcW w:w="1152" w:type="dxa"/>
            <w:noWrap/>
            <w:hideMark/>
          </w:tcPr>
          <w:p w14:paraId="1EBB9CFE" w14:textId="77777777" w:rsidR="00C564CE" w:rsidRPr="00C564CE" w:rsidRDefault="00C564CE">
            <w:pPr>
              <w:rPr>
                <w:sz w:val="16"/>
              </w:rPr>
            </w:pPr>
            <w:r w:rsidRPr="00C564CE">
              <w:rPr>
                <w:sz w:val="16"/>
              </w:rPr>
              <w:t>NC_000015.9</w:t>
            </w:r>
          </w:p>
        </w:tc>
      </w:tr>
      <w:tr w:rsidR="00C564CE" w:rsidRPr="00C564CE" w14:paraId="3842D281" w14:textId="77777777" w:rsidTr="00C564CE">
        <w:trPr>
          <w:trHeight w:val="300"/>
        </w:trPr>
        <w:tc>
          <w:tcPr>
            <w:tcW w:w="1070" w:type="dxa"/>
            <w:noWrap/>
            <w:hideMark/>
          </w:tcPr>
          <w:p w14:paraId="0EE32075" w14:textId="77777777" w:rsidR="00C564CE" w:rsidRPr="00C564CE" w:rsidRDefault="00C564CE">
            <w:pPr>
              <w:rPr>
                <w:sz w:val="16"/>
              </w:rPr>
            </w:pPr>
            <w:r w:rsidRPr="00C564CE">
              <w:rPr>
                <w:sz w:val="16"/>
              </w:rPr>
              <w:t>cg09918751</w:t>
            </w:r>
          </w:p>
        </w:tc>
        <w:tc>
          <w:tcPr>
            <w:tcW w:w="985" w:type="dxa"/>
            <w:noWrap/>
            <w:hideMark/>
          </w:tcPr>
          <w:p w14:paraId="3A60F0A0" w14:textId="77777777" w:rsidR="00C564CE" w:rsidRPr="00C564CE" w:rsidRDefault="00C564CE">
            <w:pPr>
              <w:rPr>
                <w:sz w:val="16"/>
              </w:rPr>
            </w:pPr>
            <w:r w:rsidRPr="00C564CE">
              <w:rPr>
                <w:sz w:val="16"/>
              </w:rPr>
              <w:t>ADAMTS17</w:t>
            </w:r>
          </w:p>
        </w:tc>
        <w:tc>
          <w:tcPr>
            <w:tcW w:w="917" w:type="dxa"/>
            <w:noWrap/>
            <w:hideMark/>
          </w:tcPr>
          <w:p w14:paraId="33FBEA3A" w14:textId="77777777" w:rsidR="00C564CE" w:rsidRPr="00C564CE" w:rsidRDefault="00C564CE">
            <w:pPr>
              <w:rPr>
                <w:sz w:val="16"/>
              </w:rPr>
            </w:pPr>
            <w:r w:rsidRPr="00C564CE">
              <w:rPr>
                <w:sz w:val="16"/>
              </w:rPr>
              <w:t>2.78E-02</w:t>
            </w:r>
          </w:p>
        </w:tc>
        <w:tc>
          <w:tcPr>
            <w:tcW w:w="585" w:type="dxa"/>
            <w:noWrap/>
            <w:hideMark/>
          </w:tcPr>
          <w:p w14:paraId="625588C9" w14:textId="77777777" w:rsidR="00C564CE" w:rsidRPr="00C564CE" w:rsidRDefault="00C564CE">
            <w:pPr>
              <w:rPr>
                <w:sz w:val="16"/>
              </w:rPr>
            </w:pPr>
            <w:r w:rsidRPr="00C564CE">
              <w:rPr>
                <w:sz w:val="16"/>
              </w:rPr>
              <w:t>-2.4</w:t>
            </w:r>
          </w:p>
        </w:tc>
        <w:tc>
          <w:tcPr>
            <w:tcW w:w="811" w:type="dxa"/>
            <w:noWrap/>
            <w:hideMark/>
          </w:tcPr>
          <w:p w14:paraId="066D7F6F" w14:textId="77777777" w:rsidR="00C564CE" w:rsidRPr="00C564CE" w:rsidRDefault="00C564CE">
            <w:pPr>
              <w:rPr>
                <w:sz w:val="16"/>
              </w:rPr>
            </w:pPr>
            <w:r w:rsidRPr="00C564CE">
              <w:rPr>
                <w:sz w:val="16"/>
              </w:rPr>
              <w:t>-4.47457</w:t>
            </w:r>
          </w:p>
        </w:tc>
        <w:tc>
          <w:tcPr>
            <w:tcW w:w="809" w:type="dxa"/>
            <w:noWrap/>
            <w:hideMark/>
          </w:tcPr>
          <w:p w14:paraId="31BE74D4" w14:textId="77777777" w:rsidR="00C564CE" w:rsidRPr="00C564CE" w:rsidRDefault="00C564CE">
            <w:pPr>
              <w:rPr>
                <w:sz w:val="16"/>
              </w:rPr>
            </w:pPr>
            <w:r w:rsidRPr="00C564CE">
              <w:rPr>
                <w:sz w:val="16"/>
              </w:rPr>
              <w:t>-3.03E-02</w:t>
            </w:r>
          </w:p>
        </w:tc>
        <w:tc>
          <w:tcPr>
            <w:tcW w:w="1145" w:type="dxa"/>
            <w:noWrap/>
            <w:hideMark/>
          </w:tcPr>
          <w:p w14:paraId="7294C8FF" w14:textId="77777777" w:rsidR="00C564CE" w:rsidRPr="00C564CE" w:rsidRDefault="00C564CE">
            <w:pPr>
              <w:rPr>
                <w:sz w:val="16"/>
              </w:rPr>
            </w:pPr>
            <w:r w:rsidRPr="00C564CE">
              <w:rPr>
                <w:sz w:val="16"/>
              </w:rPr>
              <w:t>100517450</w:t>
            </w:r>
          </w:p>
        </w:tc>
        <w:tc>
          <w:tcPr>
            <w:tcW w:w="1156" w:type="dxa"/>
            <w:noWrap/>
            <w:hideMark/>
          </w:tcPr>
          <w:p w14:paraId="50EFD2A0" w14:textId="77777777" w:rsidR="00C564CE" w:rsidRPr="00C564CE" w:rsidRDefault="00C564CE">
            <w:pPr>
              <w:rPr>
                <w:sz w:val="16"/>
              </w:rPr>
            </w:pPr>
            <w:r w:rsidRPr="00C564CE">
              <w:rPr>
                <w:sz w:val="16"/>
              </w:rPr>
              <w:t>100517573</w:t>
            </w:r>
          </w:p>
        </w:tc>
        <w:tc>
          <w:tcPr>
            <w:tcW w:w="1152" w:type="dxa"/>
            <w:noWrap/>
            <w:hideMark/>
          </w:tcPr>
          <w:p w14:paraId="1B7024DC" w14:textId="77777777" w:rsidR="00C564CE" w:rsidRPr="00C564CE" w:rsidRDefault="00C564CE">
            <w:pPr>
              <w:rPr>
                <w:sz w:val="16"/>
              </w:rPr>
            </w:pPr>
            <w:r w:rsidRPr="00C564CE">
              <w:rPr>
                <w:sz w:val="16"/>
              </w:rPr>
              <w:t>NC_000015.9</w:t>
            </w:r>
          </w:p>
        </w:tc>
      </w:tr>
      <w:tr w:rsidR="00C564CE" w:rsidRPr="00C564CE" w14:paraId="617C0664" w14:textId="77777777" w:rsidTr="00C564CE">
        <w:trPr>
          <w:trHeight w:val="300"/>
        </w:trPr>
        <w:tc>
          <w:tcPr>
            <w:tcW w:w="1070" w:type="dxa"/>
            <w:noWrap/>
            <w:hideMark/>
          </w:tcPr>
          <w:p w14:paraId="76927CBF" w14:textId="77777777" w:rsidR="00C564CE" w:rsidRPr="00C564CE" w:rsidRDefault="00C564CE">
            <w:pPr>
              <w:rPr>
                <w:sz w:val="16"/>
              </w:rPr>
            </w:pPr>
            <w:r w:rsidRPr="00C564CE">
              <w:rPr>
                <w:sz w:val="16"/>
              </w:rPr>
              <w:t>cg07969419</w:t>
            </w:r>
          </w:p>
        </w:tc>
        <w:tc>
          <w:tcPr>
            <w:tcW w:w="985" w:type="dxa"/>
            <w:noWrap/>
            <w:hideMark/>
          </w:tcPr>
          <w:p w14:paraId="6CC89C14" w14:textId="77777777" w:rsidR="00C564CE" w:rsidRPr="00C564CE" w:rsidRDefault="00C564CE">
            <w:pPr>
              <w:rPr>
                <w:sz w:val="16"/>
              </w:rPr>
            </w:pPr>
            <w:r w:rsidRPr="00C564CE">
              <w:rPr>
                <w:sz w:val="16"/>
              </w:rPr>
              <w:t>ADAMTS17</w:t>
            </w:r>
          </w:p>
        </w:tc>
        <w:tc>
          <w:tcPr>
            <w:tcW w:w="917" w:type="dxa"/>
            <w:noWrap/>
            <w:hideMark/>
          </w:tcPr>
          <w:p w14:paraId="67188C4C" w14:textId="77777777" w:rsidR="00C564CE" w:rsidRPr="00C564CE" w:rsidRDefault="00C564CE">
            <w:pPr>
              <w:rPr>
                <w:sz w:val="16"/>
              </w:rPr>
            </w:pPr>
            <w:r w:rsidRPr="00C564CE">
              <w:rPr>
                <w:sz w:val="16"/>
              </w:rPr>
              <w:t>3.18E-03</w:t>
            </w:r>
          </w:p>
        </w:tc>
        <w:tc>
          <w:tcPr>
            <w:tcW w:w="585" w:type="dxa"/>
            <w:noWrap/>
            <w:hideMark/>
          </w:tcPr>
          <w:p w14:paraId="33CB2224" w14:textId="77777777" w:rsidR="00C564CE" w:rsidRPr="00C564CE" w:rsidRDefault="00C564CE">
            <w:pPr>
              <w:rPr>
                <w:sz w:val="16"/>
              </w:rPr>
            </w:pPr>
            <w:r w:rsidRPr="00C564CE">
              <w:rPr>
                <w:sz w:val="16"/>
              </w:rPr>
              <w:t>3.45</w:t>
            </w:r>
          </w:p>
        </w:tc>
        <w:tc>
          <w:tcPr>
            <w:tcW w:w="811" w:type="dxa"/>
            <w:noWrap/>
            <w:hideMark/>
          </w:tcPr>
          <w:p w14:paraId="12E99373" w14:textId="77777777" w:rsidR="00C564CE" w:rsidRPr="00C564CE" w:rsidRDefault="00C564CE">
            <w:pPr>
              <w:rPr>
                <w:sz w:val="16"/>
              </w:rPr>
            </w:pPr>
            <w:r w:rsidRPr="00C564CE">
              <w:rPr>
                <w:sz w:val="16"/>
              </w:rPr>
              <w:t>-2.34761</w:t>
            </w:r>
          </w:p>
        </w:tc>
        <w:tc>
          <w:tcPr>
            <w:tcW w:w="809" w:type="dxa"/>
            <w:noWrap/>
            <w:hideMark/>
          </w:tcPr>
          <w:p w14:paraId="25CA6A7C" w14:textId="77777777" w:rsidR="00C564CE" w:rsidRPr="00C564CE" w:rsidRDefault="00C564CE">
            <w:pPr>
              <w:rPr>
                <w:sz w:val="16"/>
              </w:rPr>
            </w:pPr>
            <w:r w:rsidRPr="00C564CE">
              <w:rPr>
                <w:sz w:val="16"/>
              </w:rPr>
              <w:t>4.18E-02</w:t>
            </w:r>
          </w:p>
        </w:tc>
        <w:tc>
          <w:tcPr>
            <w:tcW w:w="1145" w:type="dxa"/>
            <w:noWrap/>
            <w:hideMark/>
          </w:tcPr>
          <w:p w14:paraId="6163EA5E" w14:textId="77777777" w:rsidR="00C564CE" w:rsidRPr="00C564CE" w:rsidRDefault="00C564CE">
            <w:pPr>
              <w:rPr>
                <w:sz w:val="16"/>
              </w:rPr>
            </w:pPr>
            <w:r w:rsidRPr="00C564CE">
              <w:rPr>
                <w:sz w:val="16"/>
              </w:rPr>
              <w:t>100880411</w:t>
            </w:r>
          </w:p>
        </w:tc>
        <w:tc>
          <w:tcPr>
            <w:tcW w:w="1156" w:type="dxa"/>
            <w:noWrap/>
            <w:hideMark/>
          </w:tcPr>
          <w:p w14:paraId="5122F163" w14:textId="77777777" w:rsidR="00C564CE" w:rsidRPr="00C564CE" w:rsidRDefault="00C564CE">
            <w:pPr>
              <w:rPr>
                <w:sz w:val="16"/>
              </w:rPr>
            </w:pPr>
            <w:r w:rsidRPr="00C564CE">
              <w:rPr>
                <w:sz w:val="16"/>
              </w:rPr>
              <w:t>100880534</w:t>
            </w:r>
          </w:p>
        </w:tc>
        <w:tc>
          <w:tcPr>
            <w:tcW w:w="1152" w:type="dxa"/>
            <w:noWrap/>
            <w:hideMark/>
          </w:tcPr>
          <w:p w14:paraId="4493499E" w14:textId="77777777" w:rsidR="00C564CE" w:rsidRPr="00C564CE" w:rsidRDefault="00C564CE">
            <w:pPr>
              <w:rPr>
                <w:sz w:val="16"/>
              </w:rPr>
            </w:pPr>
            <w:r w:rsidRPr="00C564CE">
              <w:rPr>
                <w:sz w:val="16"/>
              </w:rPr>
              <w:t>NC_000015.9</w:t>
            </w:r>
          </w:p>
        </w:tc>
      </w:tr>
      <w:tr w:rsidR="00C564CE" w:rsidRPr="00C564CE" w14:paraId="57659CAB" w14:textId="77777777" w:rsidTr="00C564CE">
        <w:trPr>
          <w:trHeight w:val="300"/>
        </w:trPr>
        <w:tc>
          <w:tcPr>
            <w:tcW w:w="1070" w:type="dxa"/>
            <w:noWrap/>
            <w:hideMark/>
          </w:tcPr>
          <w:p w14:paraId="6E0E1BEB" w14:textId="77777777" w:rsidR="00C564CE" w:rsidRPr="00C564CE" w:rsidRDefault="00C564CE">
            <w:pPr>
              <w:rPr>
                <w:sz w:val="16"/>
              </w:rPr>
            </w:pPr>
            <w:r w:rsidRPr="00C564CE">
              <w:rPr>
                <w:sz w:val="16"/>
              </w:rPr>
              <w:t>cg07015368</w:t>
            </w:r>
          </w:p>
        </w:tc>
        <w:tc>
          <w:tcPr>
            <w:tcW w:w="985" w:type="dxa"/>
            <w:noWrap/>
            <w:hideMark/>
          </w:tcPr>
          <w:p w14:paraId="2E51EE4C" w14:textId="77777777" w:rsidR="00C564CE" w:rsidRPr="00C564CE" w:rsidRDefault="00C564CE">
            <w:pPr>
              <w:rPr>
                <w:sz w:val="16"/>
              </w:rPr>
            </w:pPr>
            <w:r w:rsidRPr="00C564CE">
              <w:rPr>
                <w:sz w:val="16"/>
              </w:rPr>
              <w:t>ADAMTS17</w:t>
            </w:r>
          </w:p>
        </w:tc>
        <w:tc>
          <w:tcPr>
            <w:tcW w:w="917" w:type="dxa"/>
            <w:noWrap/>
            <w:hideMark/>
          </w:tcPr>
          <w:p w14:paraId="182FB10E" w14:textId="77777777" w:rsidR="00C564CE" w:rsidRPr="00C564CE" w:rsidRDefault="00C564CE">
            <w:pPr>
              <w:rPr>
                <w:sz w:val="16"/>
              </w:rPr>
            </w:pPr>
            <w:r w:rsidRPr="00C564CE">
              <w:rPr>
                <w:sz w:val="16"/>
              </w:rPr>
              <w:t>6.03E-05</w:t>
            </w:r>
          </w:p>
        </w:tc>
        <w:tc>
          <w:tcPr>
            <w:tcW w:w="585" w:type="dxa"/>
            <w:noWrap/>
            <w:hideMark/>
          </w:tcPr>
          <w:p w14:paraId="78A81896" w14:textId="77777777" w:rsidR="00C564CE" w:rsidRPr="00C564CE" w:rsidRDefault="00C564CE">
            <w:pPr>
              <w:rPr>
                <w:sz w:val="16"/>
              </w:rPr>
            </w:pPr>
            <w:r w:rsidRPr="00C564CE">
              <w:rPr>
                <w:sz w:val="16"/>
              </w:rPr>
              <w:t>5.25</w:t>
            </w:r>
          </w:p>
        </w:tc>
        <w:tc>
          <w:tcPr>
            <w:tcW w:w="811" w:type="dxa"/>
            <w:noWrap/>
            <w:hideMark/>
          </w:tcPr>
          <w:p w14:paraId="63C41CAA" w14:textId="77777777" w:rsidR="00C564CE" w:rsidRPr="00C564CE" w:rsidRDefault="00C564CE">
            <w:pPr>
              <w:rPr>
                <w:sz w:val="16"/>
              </w:rPr>
            </w:pPr>
            <w:r w:rsidRPr="00C564CE">
              <w:rPr>
                <w:sz w:val="16"/>
              </w:rPr>
              <w:t>1.55204</w:t>
            </w:r>
          </w:p>
        </w:tc>
        <w:tc>
          <w:tcPr>
            <w:tcW w:w="809" w:type="dxa"/>
            <w:noWrap/>
            <w:hideMark/>
          </w:tcPr>
          <w:p w14:paraId="758C8E6E" w14:textId="77777777" w:rsidR="00C564CE" w:rsidRPr="00C564CE" w:rsidRDefault="00C564CE">
            <w:pPr>
              <w:rPr>
                <w:sz w:val="16"/>
              </w:rPr>
            </w:pPr>
            <w:r w:rsidRPr="00C564CE">
              <w:rPr>
                <w:sz w:val="16"/>
              </w:rPr>
              <w:t>1.21E-01</w:t>
            </w:r>
          </w:p>
        </w:tc>
        <w:tc>
          <w:tcPr>
            <w:tcW w:w="1145" w:type="dxa"/>
            <w:noWrap/>
            <w:hideMark/>
          </w:tcPr>
          <w:p w14:paraId="2C4108A6" w14:textId="77777777" w:rsidR="00C564CE" w:rsidRPr="00C564CE" w:rsidRDefault="00C564CE">
            <w:pPr>
              <w:rPr>
                <w:sz w:val="16"/>
              </w:rPr>
            </w:pPr>
            <w:r w:rsidRPr="00C564CE">
              <w:rPr>
                <w:sz w:val="16"/>
              </w:rPr>
              <w:t>100537761</w:t>
            </w:r>
          </w:p>
        </w:tc>
        <w:tc>
          <w:tcPr>
            <w:tcW w:w="1156" w:type="dxa"/>
            <w:noWrap/>
            <w:hideMark/>
          </w:tcPr>
          <w:p w14:paraId="55F5975A" w14:textId="77777777" w:rsidR="00C564CE" w:rsidRPr="00C564CE" w:rsidRDefault="00C564CE">
            <w:pPr>
              <w:rPr>
                <w:sz w:val="16"/>
              </w:rPr>
            </w:pPr>
            <w:r w:rsidRPr="00C564CE">
              <w:rPr>
                <w:sz w:val="16"/>
              </w:rPr>
              <w:t>100537884</w:t>
            </w:r>
          </w:p>
        </w:tc>
        <w:tc>
          <w:tcPr>
            <w:tcW w:w="1152" w:type="dxa"/>
            <w:noWrap/>
            <w:hideMark/>
          </w:tcPr>
          <w:p w14:paraId="49BC49BC" w14:textId="77777777" w:rsidR="00C564CE" w:rsidRPr="00C564CE" w:rsidRDefault="00C564CE">
            <w:pPr>
              <w:rPr>
                <w:sz w:val="16"/>
              </w:rPr>
            </w:pPr>
            <w:r w:rsidRPr="00C564CE">
              <w:rPr>
                <w:sz w:val="16"/>
              </w:rPr>
              <w:t>NC_000015.9</w:t>
            </w:r>
          </w:p>
        </w:tc>
      </w:tr>
      <w:tr w:rsidR="00C564CE" w:rsidRPr="00C564CE" w14:paraId="5A229D8D" w14:textId="77777777" w:rsidTr="00C564CE">
        <w:trPr>
          <w:trHeight w:val="300"/>
        </w:trPr>
        <w:tc>
          <w:tcPr>
            <w:tcW w:w="1070" w:type="dxa"/>
            <w:noWrap/>
            <w:hideMark/>
          </w:tcPr>
          <w:p w14:paraId="7038311F" w14:textId="77777777" w:rsidR="00C564CE" w:rsidRPr="00C564CE" w:rsidRDefault="00C564CE">
            <w:pPr>
              <w:rPr>
                <w:sz w:val="16"/>
              </w:rPr>
            </w:pPr>
            <w:r w:rsidRPr="00C564CE">
              <w:rPr>
                <w:sz w:val="16"/>
              </w:rPr>
              <w:t>cg05989248</w:t>
            </w:r>
          </w:p>
        </w:tc>
        <w:tc>
          <w:tcPr>
            <w:tcW w:w="985" w:type="dxa"/>
            <w:noWrap/>
            <w:hideMark/>
          </w:tcPr>
          <w:p w14:paraId="36C16CC5" w14:textId="77777777" w:rsidR="00C564CE" w:rsidRPr="00C564CE" w:rsidRDefault="00C564CE">
            <w:pPr>
              <w:rPr>
                <w:sz w:val="16"/>
              </w:rPr>
            </w:pPr>
            <w:r w:rsidRPr="00C564CE">
              <w:rPr>
                <w:sz w:val="16"/>
              </w:rPr>
              <w:t>ADAMTS17</w:t>
            </w:r>
          </w:p>
        </w:tc>
        <w:tc>
          <w:tcPr>
            <w:tcW w:w="917" w:type="dxa"/>
            <w:noWrap/>
            <w:hideMark/>
          </w:tcPr>
          <w:p w14:paraId="35769ACF" w14:textId="77777777" w:rsidR="00C564CE" w:rsidRPr="00C564CE" w:rsidRDefault="00C564CE">
            <w:pPr>
              <w:rPr>
                <w:sz w:val="16"/>
              </w:rPr>
            </w:pPr>
            <w:r w:rsidRPr="00C564CE">
              <w:rPr>
                <w:sz w:val="16"/>
              </w:rPr>
              <w:t>2.36E-02</w:t>
            </w:r>
          </w:p>
        </w:tc>
        <w:tc>
          <w:tcPr>
            <w:tcW w:w="585" w:type="dxa"/>
            <w:noWrap/>
            <w:hideMark/>
          </w:tcPr>
          <w:p w14:paraId="221DB77D" w14:textId="77777777" w:rsidR="00C564CE" w:rsidRPr="00C564CE" w:rsidRDefault="00C564CE">
            <w:pPr>
              <w:rPr>
                <w:sz w:val="16"/>
              </w:rPr>
            </w:pPr>
            <w:r w:rsidRPr="00C564CE">
              <w:rPr>
                <w:sz w:val="16"/>
              </w:rPr>
              <w:t>-2.48</w:t>
            </w:r>
          </w:p>
        </w:tc>
        <w:tc>
          <w:tcPr>
            <w:tcW w:w="811" w:type="dxa"/>
            <w:noWrap/>
            <w:hideMark/>
          </w:tcPr>
          <w:p w14:paraId="69150A67" w14:textId="77777777" w:rsidR="00C564CE" w:rsidRPr="00C564CE" w:rsidRDefault="00C564CE">
            <w:pPr>
              <w:rPr>
                <w:sz w:val="16"/>
              </w:rPr>
            </w:pPr>
            <w:r w:rsidRPr="00C564CE">
              <w:rPr>
                <w:sz w:val="16"/>
              </w:rPr>
              <w:t>-4.32273</w:t>
            </w:r>
          </w:p>
        </w:tc>
        <w:tc>
          <w:tcPr>
            <w:tcW w:w="809" w:type="dxa"/>
            <w:noWrap/>
            <w:hideMark/>
          </w:tcPr>
          <w:p w14:paraId="673D0302" w14:textId="77777777" w:rsidR="00C564CE" w:rsidRPr="00C564CE" w:rsidRDefault="00C564CE">
            <w:pPr>
              <w:rPr>
                <w:sz w:val="16"/>
              </w:rPr>
            </w:pPr>
            <w:r w:rsidRPr="00C564CE">
              <w:rPr>
                <w:sz w:val="16"/>
              </w:rPr>
              <w:t>-2.27E-02</w:t>
            </w:r>
          </w:p>
        </w:tc>
        <w:tc>
          <w:tcPr>
            <w:tcW w:w="1145" w:type="dxa"/>
            <w:noWrap/>
            <w:hideMark/>
          </w:tcPr>
          <w:p w14:paraId="2AA94BA7" w14:textId="77777777" w:rsidR="00C564CE" w:rsidRPr="00C564CE" w:rsidRDefault="00C564CE">
            <w:pPr>
              <w:rPr>
                <w:sz w:val="16"/>
              </w:rPr>
            </w:pPr>
            <w:r w:rsidRPr="00C564CE">
              <w:rPr>
                <w:sz w:val="16"/>
              </w:rPr>
              <w:t>100530651</w:t>
            </w:r>
          </w:p>
        </w:tc>
        <w:tc>
          <w:tcPr>
            <w:tcW w:w="1156" w:type="dxa"/>
            <w:noWrap/>
            <w:hideMark/>
          </w:tcPr>
          <w:p w14:paraId="3BC81D09" w14:textId="77777777" w:rsidR="00C564CE" w:rsidRPr="00C564CE" w:rsidRDefault="00C564CE">
            <w:pPr>
              <w:rPr>
                <w:sz w:val="16"/>
              </w:rPr>
            </w:pPr>
            <w:r w:rsidRPr="00C564CE">
              <w:rPr>
                <w:sz w:val="16"/>
              </w:rPr>
              <w:t>100530774</w:t>
            </w:r>
          </w:p>
        </w:tc>
        <w:tc>
          <w:tcPr>
            <w:tcW w:w="1152" w:type="dxa"/>
            <w:noWrap/>
            <w:hideMark/>
          </w:tcPr>
          <w:p w14:paraId="070EB42C" w14:textId="77777777" w:rsidR="00C564CE" w:rsidRPr="00C564CE" w:rsidRDefault="00C564CE">
            <w:pPr>
              <w:rPr>
                <w:sz w:val="16"/>
              </w:rPr>
            </w:pPr>
            <w:r w:rsidRPr="00C564CE">
              <w:rPr>
                <w:sz w:val="16"/>
              </w:rPr>
              <w:t>NC_000015.9</w:t>
            </w:r>
          </w:p>
        </w:tc>
      </w:tr>
      <w:tr w:rsidR="00C564CE" w:rsidRPr="00C564CE" w14:paraId="41BE45C5" w14:textId="77777777" w:rsidTr="00C564CE">
        <w:trPr>
          <w:trHeight w:val="300"/>
        </w:trPr>
        <w:tc>
          <w:tcPr>
            <w:tcW w:w="1070" w:type="dxa"/>
            <w:noWrap/>
            <w:hideMark/>
          </w:tcPr>
          <w:p w14:paraId="7D031272" w14:textId="77777777" w:rsidR="00C564CE" w:rsidRPr="00C564CE" w:rsidRDefault="00C564CE">
            <w:pPr>
              <w:rPr>
                <w:sz w:val="16"/>
              </w:rPr>
            </w:pPr>
            <w:r w:rsidRPr="00C564CE">
              <w:rPr>
                <w:sz w:val="16"/>
              </w:rPr>
              <w:t>cg05404715</w:t>
            </w:r>
          </w:p>
        </w:tc>
        <w:tc>
          <w:tcPr>
            <w:tcW w:w="985" w:type="dxa"/>
            <w:noWrap/>
            <w:hideMark/>
          </w:tcPr>
          <w:p w14:paraId="79E792A7" w14:textId="77777777" w:rsidR="00C564CE" w:rsidRPr="00C564CE" w:rsidRDefault="00C564CE">
            <w:pPr>
              <w:rPr>
                <w:sz w:val="16"/>
              </w:rPr>
            </w:pPr>
            <w:r w:rsidRPr="00C564CE">
              <w:rPr>
                <w:sz w:val="16"/>
              </w:rPr>
              <w:t>ADAMTS17</w:t>
            </w:r>
          </w:p>
        </w:tc>
        <w:tc>
          <w:tcPr>
            <w:tcW w:w="917" w:type="dxa"/>
            <w:noWrap/>
            <w:hideMark/>
          </w:tcPr>
          <w:p w14:paraId="43F1F898" w14:textId="77777777" w:rsidR="00C564CE" w:rsidRPr="00C564CE" w:rsidRDefault="00C564CE">
            <w:pPr>
              <w:rPr>
                <w:sz w:val="16"/>
              </w:rPr>
            </w:pPr>
            <w:r w:rsidRPr="00C564CE">
              <w:rPr>
                <w:sz w:val="16"/>
              </w:rPr>
              <w:t>6.22E-03</w:t>
            </w:r>
          </w:p>
        </w:tc>
        <w:tc>
          <w:tcPr>
            <w:tcW w:w="585" w:type="dxa"/>
            <w:noWrap/>
            <w:hideMark/>
          </w:tcPr>
          <w:p w14:paraId="34DAB6A9" w14:textId="77777777" w:rsidR="00C564CE" w:rsidRPr="00C564CE" w:rsidRDefault="00C564CE">
            <w:pPr>
              <w:rPr>
                <w:sz w:val="16"/>
              </w:rPr>
            </w:pPr>
            <w:r w:rsidRPr="00C564CE">
              <w:rPr>
                <w:sz w:val="16"/>
              </w:rPr>
              <w:t>-3.11</w:t>
            </w:r>
          </w:p>
        </w:tc>
        <w:tc>
          <w:tcPr>
            <w:tcW w:w="811" w:type="dxa"/>
            <w:noWrap/>
            <w:hideMark/>
          </w:tcPr>
          <w:p w14:paraId="459E4A42" w14:textId="77777777" w:rsidR="00C564CE" w:rsidRPr="00C564CE" w:rsidRDefault="00C564CE">
            <w:pPr>
              <w:rPr>
                <w:sz w:val="16"/>
              </w:rPr>
            </w:pPr>
            <w:r w:rsidRPr="00C564CE">
              <w:rPr>
                <w:sz w:val="16"/>
              </w:rPr>
              <w:t>-3.05163</w:t>
            </w:r>
          </w:p>
        </w:tc>
        <w:tc>
          <w:tcPr>
            <w:tcW w:w="809" w:type="dxa"/>
            <w:noWrap/>
            <w:hideMark/>
          </w:tcPr>
          <w:p w14:paraId="6493B026" w14:textId="77777777" w:rsidR="00C564CE" w:rsidRPr="00C564CE" w:rsidRDefault="00C564CE">
            <w:pPr>
              <w:rPr>
                <w:sz w:val="16"/>
              </w:rPr>
            </w:pPr>
            <w:r w:rsidRPr="00C564CE">
              <w:rPr>
                <w:sz w:val="16"/>
              </w:rPr>
              <w:t>-2.81E-02</w:t>
            </w:r>
          </w:p>
        </w:tc>
        <w:tc>
          <w:tcPr>
            <w:tcW w:w="1145" w:type="dxa"/>
            <w:noWrap/>
            <w:hideMark/>
          </w:tcPr>
          <w:p w14:paraId="10D98A68" w14:textId="77777777" w:rsidR="00C564CE" w:rsidRPr="00C564CE" w:rsidRDefault="00C564CE">
            <w:pPr>
              <w:rPr>
                <w:sz w:val="16"/>
              </w:rPr>
            </w:pPr>
            <w:r w:rsidRPr="00C564CE">
              <w:rPr>
                <w:sz w:val="16"/>
              </w:rPr>
              <w:t>100516580</w:t>
            </w:r>
          </w:p>
        </w:tc>
        <w:tc>
          <w:tcPr>
            <w:tcW w:w="1156" w:type="dxa"/>
            <w:noWrap/>
            <w:hideMark/>
          </w:tcPr>
          <w:p w14:paraId="049F8124" w14:textId="77777777" w:rsidR="00C564CE" w:rsidRPr="00C564CE" w:rsidRDefault="00C564CE">
            <w:pPr>
              <w:rPr>
                <w:sz w:val="16"/>
              </w:rPr>
            </w:pPr>
            <w:r w:rsidRPr="00C564CE">
              <w:rPr>
                <w:sz w:val="16"/>
              </w:rPr>
              <w:t>100516703</w:t>
            </w:r>
          </w:p>
        </w:tc>
        <w:tc>
          <w:tcPr>
            <w:tcW w:w="1152" w:type="dxa"/>
            <w:noWrap/>
            <w:hideMark/>
          </w:tcPr>
          <w:p w14:paraId="7629EEE2" w14:textId="77777777" w:rsidR="00C564CE" w:rsidRPr="00C564CE" w:rsidRDefault="00C564CE">
            <w:pPr>
              <w:rPr>
                <w:sz w:val="16"/>
              </w:rPr>
            </w:pPr>
            <w:r w:rsidRPr="00C564CE">
              <w:rPr>
                <w:sz w:val="16"/>
              </w:rPr>
              <w:t>NC_000015.9</w:t>
            </w:r>
          </w:p>
        </w:tc>
      </w:tr>
      <w:tr w:rsidR="00C564CE" w:rsidRPr="00C564CE" w14:paraId="3CFC4230" w14:textId="77777777" w:rsidTr="00C564CE">
        <w:trPr>
          <w:trHeight w:val="300"/>
        </w:trPr>
        <w:tc>
          <w:tcPr>
            <w:tcW w:w="1070" w:type="dxa"/>
            <w:noWrap/>
            <w:hideMark/>
          </w:tcPr>
          <w:p w14:paraId="3B875F2C" w14:textId="77777777" w:rsidR="00C564CE" w:rsidRPr="00C564CE" w:rsidRDefault="00C564CE">
            <w:pPr>
              <w:rPr>
                <w:sz w:val="16"/>
              </w:rPr>
            </w:pPr>
            <w:r w:rsidRPr="00C564CE">
              <w:rPr>
                <w:sz w:val="16"/>
              </w:rPr>
              <w:t>cg05129489</w:t>
            </w:r>
          </w:p>
        </w:tc>
        <w:tc>
          <w:tcPr>
            <w:tcW w:w="985" w:type="dxa"/>
            <w:noWrap/>
            <w:hideMark/>
          </w:tcPr>
          <w:p w14:paraId="535AF532" w14:textId="77777777" w:rsidR="00C564CE" w:rsidRPr="00C564CE" w:rsidRDefault="00C564CE">
            <w:pPr>
              <w:rPr>
                <w:sz w:val="16"/>
              </w:rPr>
            </w:pPr>
            <w:r w:rsidRPr="00C564CE">
              <w:rPr>
                <w:sz w:val="16"/>
              </w:rPr>
              <w:t>ADAMTS17</w:t>
            </w:r>
          </w:p>
        </w:tc>
        <w:tc>
          <w:tcPr>
            <w:tcW w:w="917" w:type="dxa"/>
            <w:noWrap/>
            <w:hideMark/>
          </w:tcPr>
          <w:p w14:paraId="637D73AD" w14:textId="77777777" w:rsidR="00C564CE" w:rsidRPr="00C564CE" w:rsidRDefault="00C564CE">
            <w:pPr>
              <w:rPr>
                <w:sz w:val="16"/>
              </w:rPr>
            </w:pPr>
            <w:r w:rsidRPr="00C564CE">
              <w:rPr>
                <w:sz w:val="16"/>
              </w:rPr>
              <w:t>2.72E-02</w:t>
            </w:r>
          </w:p>
        </w:tc>
        <w:tc>
          <w:tcPr>
            <w:tcW w:w="585" w:type="dxa"/>
            <w:noWrap/>
            <w:hideMark/>
          </w:tcPr>
          <w:p w14:paraId="5ECB9EFE" w14:textId="77777777" w:rsidR="00C564CE" w:rsidRPr="00C564CE" w:rsidRDefault="00C564CE">
            <w:pPr>
              <w:rPr>
                <w:sz w:val="16"/>
              </w:rPr>
            </w:pPr>
            <w:r w:rsidRPr="00C564CE">
              <w:rPr>
                <w:sz w:val="16"/>
              </w:rPr>
              <w:t>-2.41</w:t>
            </w:r>
          </w:p>
        </w:tc>
        <w:tc>
          <w:tcPr>
            <w:tcW w:w="811" w:type="dxa"/>
            <w:noWrap/>
            <w:hideMark/>
          </w:tcPr>
          <w:p w14:paraId="449F6CBC" w14:textId="77777777" w:rsidR="00C564CE" w:rsidRPr="00C564CE" w:rsidRDefault="00C564CE">
            <w:pPr>
              <w:rPr>
                <w:sz w:val="16"/>
              </w:rPr>
            </w:pPr>
            <w:r w:rsidRPr="00C564CE">
              <w:rPr>
                <w:sz w:val="16"/>
              </w:rPr>
              <w:t>-4.45266</w:t>
            </w:r>
          </w:p>
        </w:tc>
        <w:tc>
          <w:tcPr>
            <w:tcW w:w="809" w:type="dxa"/>
            <w:noWrap/>
            <w:hideMark/>
          </w:tcPr>
          <w:p w14:paraId="331B48CE" w14:textId="77777777" w:rsidR="00C564CE" w:rsidRPr="00C564CE" w:rsidRDefault="00C564CE">
            <w:pPr>
              <w:rPr>
                <w:sz w:val="16"/>
              </w:rPr>
            </w:pPr>
            <w:r w:rsidRPr="00C564CE">
              <w:rPr>
                <w:sz w:val="16"/>
              </w:rPr>
              <w:t>-3.12E-02</w:t>
            </w:r>
          </w:p>
        </w:tc>
        <w:tc>
          <w:tcPr>
            <w:tcW w:w="1145" w:type="dxa"/>
            <w:noWrap/>
            <w:hideMark/>
          </w:tcPr>
          <w:p w14:paraId="38C4DEE1" w14:textId="77777777" w:rsidR="00C564CE" w:rsidRPr="00C564CE" w:rsidRDefault="00C564CE">
            <w:pPr>
              <w:rPr>
                <w:sz w:val="16"/>
              </w:rPr>
            </w:pPr>
            <w:r w:rsidRPr="00C564CE">
              <w:rPr>
                <w:sz w:val="16"/>
              </w:rPr>
              <w:t>100664728</w:t>
            </w:r>
          </w:p>
        </w:tc>
        <w:tc>
          <w:tcPr>
            <w:tcW w:w="1156" w:type="dxa"/>
            <w:noWrap/>
            <w:hideMark/>
          </w:tcPr>
          <w:p w14:paraId="73A7219F" w14:textId="77777777" w:rsidR="00C564CE" w:rsidRPr="00C564CE" w:rsidRDefault="00C564CE">
            <w:pPr>
              <w:rPr>
                <w:sz w:val="16"/>
              </w:rPr>
            </w:pPr>
            <w:r w:rsidRPr="00C564CE">
              <w:rPr>
                <w:sz w:val="16"/>
              </w:rPr>
              <w:t>100664851</w:t>
            </w:r>
          </w:p>
        </w:tc>
        <w:tc>
          <w:tcPr>
            <w:tcW w:w="1152" w:type="dxa"/>
            <w:noWrap/>
            <w:hideMark/>
          </w:tcPr>
          <w:p w14:paraId="6DC1C054" w14:textId="77777777" w:rsidR="00C564CE" w:rsidRPr="00C564CE" w:rsidRDefault="00C564CE">
            <w:pPr>
              <w:rPr>
                <w:sz w:val="16"/>
              </w:rPr>
            </w:pPr>
            <w:r w:rsidRPr="00C564CE">
              <w:rPr>
                <w:sz w:val="16"/>
              </w:rPr>
              <w:t>NC_000015.9</w:t>
            </w:r>
          </w:p>
        </w:tc>
      </w:tr>
      <w:tr w:rsidR="00C564CE" w:rsidRPr="00C564CE" w14:paraId="1A9A0D1A" w14:textId="77777777" w:rsidTr="00C564CE">
        <w:trPr>
          <w:trHeight w:val="300"/>
        </w:trPr>
        <w:tc>
          <w:tcPr>
            <w:tcW w:w="1070" w:type="dxa"/>
            <w:noWrap/>
            <w:hideMark/>
          </w:tcPr>
          <w:p w14:paraId="34840607" w14:textId="77777777" w:rsidR="00C564CE" w:rsidRPr="00C564CE" w:rsidRDefault="00C564CE">
            <w:pPr>
              <w:rPr>
                <w:sz w:val="16"/>
              </w:rPr>
            </w:pPr>
            <w:r w:rsidRPr="00C564CE">
              <w:rPr>
                <w:sz w:val="16"/>
              </w:rPr>
              <w:t>cg05027458</w:t>
            </w:r>
          </w:p>
        </w:tc>
        <w:tc>
          <w:tcPr>
            <w:tcW w:w="985" w:type="dxa"/>
            <w:noWrap/>
            <w:hideMark/>
          </w:tcPr>
          <w:p w14:paraId="47E8052C" w14:textId="77777777" w:rsidR="00C564CE" w:rsidRPr="00C564CE" w:rsidRDefault="00C564CE">
            <w:pPr>
              <w:rPr>
                <w:sz w:val="16"/>
              </w:rPr>
            </w:pPr>
            <w:r w:rsidRPr="00C564CE">
              <w:rPr>
                <w:sz w:val="16"/>
              </w:rPr>
              <w:t>ADAMTS17</w:t>
            </w:r>
          </w:p>
        </w:tc>
        <w:tc>
          <w:tcPr>
            <w:tcW w:w="917" w:type="dxa"/>
            <w:noWrap/>
            <w:hideMark/>
          </w:tcPr>
          <w:p w14:paraId="2B1B3F87" w14:textId="77777777" w:rsidR="00C564CE" w:rsidRPr="00C564CE" w:rsidRDefault="00C564CE">
            <w:pPr>
              <w:rPr>
                <w:sz w:val="16"/>
              </w:rPr>
            </w:pPr>
            <w:r w:rsidRPr="00C564CE">
              <w:rPr>
                <w:sz w:val="16"/>
              </w:rPr>
              <w:t>2.78E-02</w:t>
            </w:r>
          </w:p>
        </w:tc>
        <w:tc>
          <w:tcPr>
            <w:tcW w:w="585" w:type="dxa"/>
            <w:noWrap/>
            <w:hideMark/>
          </w:tcPr>
          <w:p w14:paraId="4F60F004" w14:textId="77777777" w:rsidR="00C564CE" w:rsidRPr="00C564CE" w:rsidRDefault="00C564CE">
            <w:pPr>
              <w:rPr>
                <w:sz w:val="16"/>
              </w:rPr>
            </w:pPr>
            <w:r w:rsidRPr="00C564CE">
              <w:rPr>
                <w:sz w:val="16"/>
              </w:rPr>
              <w:t>2.4</w:t>
            </w:r>
          </w:p>
        </w:tc>
        <w:tc>
          <w:tcPr>
            <w:tcW w:w="811" w:type="dxa"/>
            <w:noWrap/>
            <w:hideMark/>
          </w:tcPr>
          <w:p w14:paraId="54E4985A" w14:textId="77777777" w:rsidR="00C564CE" w:rsidRPr="00C564CE" w:rsidRDefault="00C564CE">
            <w:pPr>
              <w:rPr>
                <w:sz w:val="16"/>
              </w:rPr>
            </w:pPr>
            <w:r w:rsidRPr="00C564CE">
              <w:rPr>
                <w:sz w:val="16"/>
              </w:rPr>
              <w:t>-4.47526</w:t>
            </w:r>
          </w:p>
        </w:tc>
        <w:tc>
          <w:tcPr>
            <w:tcW w:w="809" w:type="dxa"/>
            <w:noWrap/>
            <w:hideMark/>
          </w:tcPr>
          <w:p w14:paraId="60B598CC" w14:textId="77777777" w:rsidR="00C564CE" w:rsidRPr="00C564CE" w:rsidRDefault="00C564CE">
            <w:pPr>
              <w:rPr>
                <w:sz w:val="16"/>
              </w:rPr>
            </w:pPr>
            <w:r w:rsidRPr="00C564CE">
              <w:rPr>
                <w:sz w:val="16"/>
              </w:rPr>
              <w:t>1.51E-02</w:t>
            </w:r>
          </w:p>
        </w:tc>
        <w:tc>
          <w:tcPr>
            <w:tcW w:w="1145" w:type="dxa"/>
            <w:noWrap/>
            <w:hideMark/>
          </w:tcPr>
          <w:p w14:paraId="31B3BDBA" w14:textId="77777777" w:rsidR="00C564CE" w:rsidRPr="00C564CE" w:rsidRDefault="00C564CE">
            <w:pPr>
              <w:rPr>
                <w:sz w:val="16"/>
              </w:rPr>
            </w:pPr>
            <w:r w:rsidRPr="00C564CE">
              <w:rPr>
                <w:sz w:val="16"/>
              </w:rPr>
              <w:t>100882165</w:t>
            </w:r>
          </w:p>
        </w:tc>
        <w:tc>
          <w:tcPr>
            <w:tcW w:w="1156" w:type="dxa"/>
            <w:noWrap/>
            <w:hideMark/>
          </w:tcPr>
          <w:p w14:paraId="57824676" w14:textId="77777777" w:rsidR="00C564CE" w:rsidRPr="00C564CE" w:rsidRDefault="00C564CE">
            <w:pPr>
              <w:rPr>
                <w:sz w:val="16"/>
              </w:rPr>
            </w:pPr>
            <w:r w:rsidRPr="00C564CE">
              <w:rPr>
                <w:sz w:val="16"/>
              </w:rPr>
              <w:t>100882288</w:t>
            </w:r>
          </w:p>
        </w:tc>
        <w:tc>
          <w:tcPr>
            <w:tcW w:w="1152" w:type="dxa"/>
            <w:noWrap/>
            <w:hideMark/>
          </w:tcPr>
          <w:p w14:paraId="3BD5F80E" w14:textId="77777777" w:rsidR="00C564CE" w:rsidRPr="00C564CE" w:rsidRDefault="00C564CE">
            <w:pPr>
              <w:rPr>
                <w:sz w:val="16"/>
              </w:rPr>
            </w:pPr>
            <w:r w:rsidRPr="00C564CE">
              <w:rPr>
                <w:sz w:val="16"/>
              </w:rPr>
              <w:t>NC_000015.9</w:t>
            </w:r>
          </w:p>
        </w:tc>
      </w:tr>
      <w:tr w:rsidR="00C564CE" w:rsidRPr="00C564CE" w14:paraId="5D58325E" w14:textId="77777777" w:rsidTr="00C564CE">
        <w:trPr>
          <w:trHeight w:val="300"/>
        </w:trPr>
        <w:tc>
          <w:tcPr>
            <w:tcW w:w="1070" w:type="dxa"/>
            <w:noWrap/>
            <w:hideMark/>
          </w:tcPr>
          <w:p w14:paraId="22F55405" w14:textId="77777777" w:rsidR="00C564CE" w:rsidRPr="00C564CE" w:rsidRDefault="00C564CE">
            <w:pPr>
              <w:rPr>
                <w:sz w:val="16"/>
              </w:rPr>
            </w:pPr>
            <w:r w:rsidRPr="00C564CE">
              <w:rPr>
                <w:sz w:val="16"/>
              </w:rPr>
              <w:t>cg04622200</w:t>
            </w:r>
          </w:p>
        </w:tc>
        <w:tc>
          <w:tcPr>
            <w:tcW w:w="985" w:type="dxa"/>
            <w:noWrap/>
            <w:hideMark/>
          </w:tcPr>
          <w:p w14:paraId="38A518C9" w14:textId="77777777" w:rsidR="00C564CE" w:rsidRPr="00C564CE" w:rsidRDefault="00C564CE">
            <w:pPr>
              <w:rPr>
                <w:sz w:val="16"/>
              </w:rPr>
            </w:pPr>
            <w:r w:rsidRPr="00C564CE">
              <w:rPr>
                <w:sz w:val="16"/>
              </w:rPr>
              <w:t>ADAMTS17</w:t>
            </w:r>
          </w:p>
        </w:tc>
        <w:tc>
          <w:tcPr>
            <w:tcW w:w="917" w:type="dxa"/>
            <w:noWrap/>
            <w:hideMark/>
          </w:tcPr>
          <w:p w14:paraId="30B4B01C" w14:textId="77777777" w:rsidR="00C564CE" w:rsidRPr="00C564CE" w:rsidRDefault="00C564CE">
            <w:pPr>
              <w:rPr>
                <w:sz w:val="16"/>
              </w:rPr>
            </w:pPr>
            <w:r w:rsidRPr="00C564CE">
              <w:rPr>
                <w:sz w:val="16"/>
              </w:rPr>
              <w:t>4.34E-05</w:t>
            </w:r>
          </w:p>
        </w:tc>
        <w:tc>
          <w:tcPr>
            <w:tcW w:w="585" w:type="dxa"/>
            <w:noWrap/>
            <w:hideMark/>
          </w:tcPr>
          <w:p w14:paraId="1ED4FAE4" w14:textId="77777777" w:rsidR="00C564CE" w:rsidRPr="00C564CE" w:rsidRDefault="00C564CE">
            <w:pPr>
              <w:rPr>
                <w:sz w:val="16"/>
              </w:rPr>
            </w:pPr>
            <w:r w:rsidRPr="00C564CE">
              <w:rPr>
                <w:sz w:val="16"/>
              </w:rPr>
              <w:t>-5.41</w:t>
            </w:r>
          </w:p>
        </w:tc>
        <w:tc>
          <w:tcPr>
            <w:tcW w:w="811" w:type="dxa"/>
            <w:noWrap/>
            <w:hideMark/>
          </w:tcPr>
          <w:p w14:paraId="6BA9B2B3" w14:textId="77777777" w:rsidR="00C564CE" w:rsidRPr="00C564CE" w:rsidRDefault="00C564CE">
            <w:pPr>
              <w:rPr>
                <w:sz w:val="16"/>
              </w:rPr>
            </w:pPr>
            <w:r w:rsidRPr="00C564CE">
              <w:rPr>
                <w:sz w:val="16"/>
              </w:rPr>
              <w:t>1.885018</w:t>
            </w:r>
          </w:p>
        </w:tc>
        <w:tc>
          <w:tcPr>
            <w:tcW w:w="809" w:type="dxa"/>
            <w:noWrap/>
            <w:hideMark/>
          </w:tcPr>
          <w:p w14:paraId="68396DDE" w14:textId="77777777" w:rsidR="00C564CE" w:rsidRPr="00C564CE" w:rsidRDefault="00C564CE">
            <w:pPr>
              <w:rPr>
                <w:sz w:val="16"/>
              </w:rPr>
            </w:pPr>
            <w:r w:rsidRPr="00C564CE">
              <w:rPr>
                <w:sz w:val="16"/>
              </w:rPr>
              <w:t>-1.41E-01</w:t>
            </w:r>
          </w:p>
        </w:tc>
        <w:tc>
          <w:tcPr>
            <w:tcW w:w="1145" w:type="dxa"/>
            <w:noWrap/>
            <w:hideMark/>
          </w:tcPr>
          <w:p w14:paraId="7E38CCC3" w14:textId="77777777" w:rsidR="00C564CE" w:rsidRPr="00C564CE" w:rsidRDefault="00C564CE">
            <w:pPr>
              <w:rPr>
                <w:sz w:val="16"/>
              </w:rPr>
            </w:pPr>
            <w:r w:rsidRPr="00C564CE">
              <w:rPr>
                <w:sz w:val="16"/>
              </w:rPr>
              <w:t>100654734</w:t>
            </w:r>
          </w:p>
        </w:tc>
        <w:tc>
          <w:tcPr>
            <w:tcW w:w="1156" w:type="dxa"/>
            <w:noWrap/>
            <w:hideMark/>
          </w:tcPr>
          <w:p w14:paraId="6414635A" w14:textId="77777777" w:rsidR="00C564CE" w:rsidRPr="00C564CE" w:rsidRDefault="00C564CE">
            <w:pPr>
              <w:rPr>
                <w:sz w:val="16"/>
              </w:rPr>
            </w:pPr>
            <w:r w:rsidRPr="00C564CE">
              <w:rPr>
                <w:sz w:val="16"/>
              </w:rPr>
              <w:t>100654857</w:t>
            </w:r>
          </w:p>
        </w:tc>
        <w:tc>
          <w:tcPr>
            <w:tcW w:w="1152" w:type="dxa"/>
            <w:noWrap/>
            <w:hideMark/>
          </w:tcPr>
          <w:p w14:paraId="7D34601D" w14:textId="77777777" w:rsidR="00C564CE" w:rsidRPr="00C564CE" w:rsidRDefault="00C564CE">
            <w:pPr>
              <w:rPr>
                <w:sz w:val="16"/>
              </w:rPr>
            </w:pPr>
            <w:r w:rsidRPr="00C564CE">
              <w:rPr>
                <w:sz w:val="16"/>
              </w:rPr>
              <w:t>NC_000015.9</w:t>
            </w:r>
          </w:p>
        </w:tc>
      </w:tr>
      <w:tr w:rsidR="00C564CE" w:rsidRPr="00C564CE" w14:paraId="729102C8" w14:textId="77777777" w:rsidTr="00C564CE">
        <w:trPr>
          <w:trHeight w:val="300"/>
        </w:trPr>
        <w:tc>
          <w:tcPr>
            <w:tcW w:w="1070" w:type="dxa"/>
            <w:noWrap/>
            <w:hideMark/>
          </w:tcPr>
          <w:p w14:paraId="1B91277A" w14:textId="77777777" w:rsidR="00C564CE" w:rsidRPr="00C564CE" w:rsidRDefault="00C564CE">
            <w:pPr>
              <w:rPr>
                <w:sz w:val="16"/>
              </w:rPr>
            </w:pPr>
            <w:r w:rsidRPr="00C564CE">
              <w:rPr>
                <w:sz w:val="16"/>
              </w:rPr>
              <w:t>cg03300787</w:t>
            </w:r>
          </w:p>
        </w:tc>
        <w:tc>
          <w:tcPr>
            <w:tcW w:w="985" w:type="dxa"/>
            <w:noWrap/>
            <w:hideMark/>
          </w:tcPr>
          <w:p w14:paraId="2AA4394E" w14:textId="77777777" w:rsidR="00C564CE" w:rsidRPr="00C564CE" w:rsidRDefault="00C564CE">
            <w:pPr>
              <w:rPr>
                <w:sz w:val="16"/>
              </w:rPr>
            </w:pPr>
            <w:r w:rsidRPr="00C564CE">
              <w:rPr>
                <w:sz w:val="16"/>
              </w:rPr>
              <w:t>ADAMTS17</w:t>
            </w:r>
          </w:p>
        </w:tc>
        <w:tc>
          <w:tcPr>
            <w:tcW w:w="917" w:type="dxa"/>
            <w:noWrap/>
            <w:hideMark/>
          </w:tcPr>
          <w:p w14:paraId="793731D6" w14:textId="77777777" w:rsidR="00C564CE" w:rsidRPr="00C564CE" w:rsidRDefault="00C564CE">
            <w:pPr>
              <w:rPr>
                <w:sz w:val="16"/>
              </w:rPr>
            </w:pPr>
            <w:r w:rsidRPr="00C564CE">
              <w:rPr>
                <w:sz w:val="16"/>
              </w:rPr>
              <w:t>1.79E-03</w:t>
            </w:r>
          </w:p>
        </w:tc>
        <w:tc>
          <w:tcPr>
            <w:tcW w:w="585" w:type="dxa"/>
            <w:noWrap/>
            <w:hideMark/>
          </w:tcPr>
          <w:p w14:paraId="557FCA0A" w14:textId="77777777" w:rsidR="00C564CE" w:rsidRPr="00C564CE" w:rsidRDefault="00C564CE">
            <w:pPr>
              <w:rPr>
                <w:sz w:val="16"/>
              </w:rPr>
            </w:pPr>
            <w:r w:rsidRPr="00C564CE">
              <w:rPr>
                <w:sz w:val="16"/>
              </w:rPr>
              <w:t>-3.68</w:t>
            </w:r>
          </w:p>
        </w:tc>
        <w:tc>
          <w:tcPr>
            <w:tcW w:w="811" w:type="dxa"/>
            <w:noWrap/>
            <w:hideMark/>
          </w:tcPr>
          <w:p w14:paraId="2276BFAC" w14:textId="77777777" w:rsidR="00C564CE" w:rsidRPr="00C564CE" w:rsidRDefault="00C564CE">
            <w:pPr>
              <w:rPr>
                <w:sz w:val="16"/>
              </w:rPr>
            </w:pPr>
            <w:r w:rsidRPr="00C564CE">
              <w:rPr>
                <w:sz w:val="16"/>
              </w:rPr>
              <w:t>-1.83351</w:t>
            </w:r>
          </w:p>
        </w:tc>
        <w:tc>
          <w:tcPr>
            <w:tcW w:w="809" w:type="dxa"/>
            <w:noWrap/>
            <w:hideMark/>
          </w:tcPr>
          <w:p w14:paraId="40A3DB63" w14:textId="77777777" w:rsidR="00C564CE" w:rsidRPr="00C564CE" w:rsidRDefault="00C564CE">
            <w:pPr>
              <w:rPr>
                <w:sz w:val="16"/>
              </w:rPr>
            </w:pPr>
            <w:r w:rsidRPr="00C564CE">
              <w:rPr>
                <w:sz w:val="16"/>
              </w:rPr>
              <w:t>-6.63E-02</w:t>
            </w:r>
          </w:p>
        </w:tc>
        <w:tc>
          <w:tcPr>
            <w:tcW w:w="1145" w:type="dxa"/>
            <w:noWrap/>
            <w:hideMark/>
          </w:tcPr>
          <w:p w14:paraId="69243DC1" w14:textId="77777777" w:rsidR="00C564CE" w:rsidRPr="00C564CE" w:rsidRDefault="00C564CE">
            <w:pPr>
              <w:rPr>
                <w:sz w:val="16"/>
              </w:rPr>
            </w:pPr>
            <w:r w:rsidRPr="00C564CE">
              <w:rPr>
                <w:sz w:val="16"/>
              </w:rPr>
              <w:t>100533202</w:t>
            </w:r>
          </w:p>
        </w:tc>
        <w:tc>
          <w:tcPr>
            <w:tcW w:w="1156" w:type="dxa"/>
            <w:noWrap/>
            <w:hideMark/>
          </w:tcPr>
          <w:p w14:paraId="2E61F852" w14:textId="77777777" w:rsidR="00C564CE" w:rsidRPr="00C564CE" w:rsidRDefault="00C564CE">
            <w:pPr>
              <w:rPr>
                <w:sz w:val="16"/>
              </w:rPr>
            </w:pPr>
            <w:r w:rsidRPr="00C564CE">
              <w:rPr>
                <w:sz w:val="16"/>
              </w:rPr>
              <w:t>100533325</w:t>
            </w:r>
          </w:p>
        </w:tc>
        <w:tc>
          <w:tcPr>
            <w:tcW w:w="1152" w:type="dxa"/>
            <w:noWrap/>
            <w:hideMark/>
          </w:tcPr>
          <w:p w14:paraId="7F802825" w14:textId="77777777" w:rsidR="00C564CE" w:rsidRPr="00C564CE" w:rsidRDefault="00C564CE">
            <w:pPr>
              <w:rPr>
                <w:sz w:val="16"/>
              </w:rPr>
            </w:pPr>
            <w:r w:rsidRPr="00C564CE">
              <w:rPr>
                <w:sz w:val="16"/>
              </w:rPr>
              <w:t>NC_000015.9</w:t>
            </w:r>
          </w:p>
        </w:tc>
      </w:tr>
      <w:tr w:rsidR="00C564CE" w:rsidRPr="00C564CE" w14:paraId="18B53CE2" w14:textId="77777777" w:rsidTr="00C564CE">
        <w:trPr>
          <w:trHeight w:val="300"/>
        </w:trPr>
        <w:tc>
          <w:tcPr>
            <w:tcW w:w="1070" w:type="dxa"/>
            <w:noWrap/>
            <w:hideMark/>
          </w:tcPr>
          <w:p w14:paraId="4024AFDD" w14:textId="77777777" w:rsidR="00C564CE" w:rsidRPr="00C564CE" w:rsidRDefault="00C564CE">
            <w:pPr>
              <w:rPr>
                <w:sz w:val="16"/>
              </w:rPr>
            </w:pPr>
            <w:r w:rsidRPr="00C564CE">
              <w:rPr>
                <w:sz w:val="16"/>
              </w:rPr>
              <w:t>cg02489449</w:t>
            </w:r>
          </w:p>
        </w:tc>
        <w:tc>
          <w:tcPr>
            <w:tcW w:w="985" w:type="dxa"/>
            <w:noWrap/>
            <w:hideMark/>
          </w:tcPr>
          <w:p w14:paraId="5A7B78D7" w14:textId="77777777" w:rsidR="00C564CE" w:rsidRPr="00C564CE" w:rsidRDefault="00C564CE">
            <w:pPr>
              <w:rPr>
                <w:sz w:val="16"/>
              </w:rPr>
            </w:pPr>
            <w:r w:rsidRPr="00C564CE">
              <w:rPr>
                <w:sz w:val="16"/>
              </w:rPr>
              <w:t>ADAMTS17</w:t>
            </w:r>
          </w:p>
        </w:tc>
        <w:tc>
          <w:tcPr>
            <w:tcW w:w="917" w:type="dxa"/>
            <w:noWrap/>
            <w:hideMark/>
          </w:tcPr>
          <w:p w14:paraId="4DD7BBDA" w14:textId="77777777" w:rsidR="00C564CE" w:rsidRPr="00C564CE" w:rsidRDefault="00C564CE">
            <w:pPr>
              <w:rPr>
                <w:sz w:val="16"/>
              </w:rPr>
            </w:pPr>
            <w:r w:rsidRPr="00C564CE">
              <w:rPr>
                <w:sz w:val="16"/>
              </w:rPr>
              <w:t>1.57E-02</w:t>
            </w:r>
          </w:p>
        </w:tc>
        <w:tc>
          <w:tcPr>
            <w:tcW w:w="585" w:type="dxa"/>
            <w:noWrap/>
            <w:hideMark/>
          </w:tcPr>
          <w:p w14:paraId="684E7BAD" w14:textId="77777777" w:rsidR="00C564CE" w:rsidRPr="00C564CE" w:rsidRDefault="00C564CE">
            <w:pPr>
              <w:rPr>
                <w:sz w:val="16"/>
              </w:rPr>
            </w:pPr>
            <w:r w:rsidRPr="00C564CE">
              <w:rPr>
                <w:sz w:val="16"/>
              </w:rPr>
              <w:t>-2.69</w:t>
            </w:r>
          </w:p>
        </w:tc>
        <w:tc>
          <w:tcPr>
            <w:tcW w:w="811" w:type="dxa"/>
            <w:noWrap/>
            <w:hideMark/>
          </w:tcPr>
          <w:p w14:paraId="25EB81C1" w14:textId="77777777" w:rsidR="00C564CE" w:rsidRPr="00C564CE" w:rsidRDefault="00C564CE">
            <w:pPr>
              <w:rPr>
                <w:sz w:val="16"/>
              </w:rPr>
            </w:pPr>
            <w:r w:rsidRPr="00C564CE">
              <w:rPr>
                <w:sz w:val="16"/>
              </w:rPr>
              <w:t>-3.89467</w:t>
            </w:r>
          </w:p>
        </w:tc>
        <w:tc>
          <w:tcPr>
            <w:tcW w:w="809" w:type="dxa"/>
            <w:noWrap/>
            <w:hideMark/>
          </w:tcPr>
          <w:p w14:paraId="56DD7DC9" w14:textId="77777777" w:rsidR="00C564CE" w:rsidRPr="00C564CE" w:rsidRDefault="00C564CE">
            <w:pPr>
              <w:rPr>
                <w:sz w:val="16"/>
              </w:rPr>
            </w:pPr>
            <w:r w:rsidRPr="00C564CE">
              <w:rPr>
                <w:sz w:val="16"/>
              </w:rPr>
              <w:t>-1.25E-01</w:t>
            </w:r>
          </w:p>
        </w:tc>
        <w:tc>
          <w:tcPr>
            <w:tcW w:w="1145" w:type="dxa"/>
            <w:noWrap/>
            <w:hideMark/>
          </w:tcPr>
          <w:p w14:paraId="0A2F7C76" w14:textId="77777777" w:rsidR="00C564CE" w:rsidRPr="00C564CE" w:rsidRDefault="00C564CE">
            <w:pPr>
              <w:rPr>
                <w:sz w:val="16"/>
              </w:rPr>
            </w:pPr>
            <w:r w:rsidRPr="00C564CE">
              <w:rPr>
                <w:sz w:val="16"/>
              </w:rPr>
              <w:t>100524428</w:t>
            </w:r>
          </w:p>
        </w:tc>
        <w:tc>
          <w:tcPr>
            <w:tcW w:w="1156" w:type="dxa"/>
            <w:noWrap/>
            <w:hideMark/>
          </w:tcPr>
          <w:p w14:paraId="5AC678AF" w14:textId="77777777" w:rsidR="00C564CE" w:rsidRPr="00C564CE" w:rsidRDefault="00C564CE">
            <w:pPr>
              <w:rPr>
                <w:sz w:val="16"/>
              </w:rPr>
            </w:pPr>
            <w:r w:rsidRPr="00C564CE">
              <w:rPr>
                <w:sz w:val="16"/>
              </w:rPr>
              <w:t>100524551</w:t>
            </w:r>
          </w:p>
        </w:tc>
        <w:tc>
          <w:tcPr>
            <w:tcW w:w="1152" w:type="dxa"/>
            <w:noWrap/>
            <w:hideMark/>
          </w:tcPr>
          <w:p w14:paraId="0B10A5CC" w14:textId="77777777" w:rsidR="00C564CE" w:rsidRPr="00C564CE" w:rsidRDefault="00C564CE">
            <w:pPr>
              <w:rPr>
                <w:sz w:val="16"/>
              </w:rPr>
            </w:pPr>
            <w:r w:rsidRPr="00C564CE">
              <w:rPr>
                <w:sz w:val="16"/>
              </w:rPr>
              <w:t>NC_000015.9</w:t>
            </w:r>
          </w:p>
        </w:tc>
      </w:tr>
      <w:tr w:rsidR="00C564CE" w:rsidRPr="00C564CE" w14:paraId="4CBFF1CC" w14:textId="77777777" w:rsidTr="00C564CE">
        <w:trPr>
          <w:trHeight w:val="300"/>
        </w:trPr>
        <w:tc>
          <w:tcPr>
            <w:tcW w:w="1070" w:type="dxa"/>
            <w:noWrap/>
            <w:hideMark/>
          </w:tcPr>
          <w:p w14:paraId="7BED5F4C" w14:textId="77777777" w:rsidR="00C564CE" w:rsidRPr="00C564CE" w:rsidRDefault="00C564CE">
            <w:pPr>
              <w:rPr>
                <w:sz w:val="16"/>
              </w:rPr>
            </w:pPr>
            <w:r w:rsidRPr="00C564CE">
              <w:rPr>
                <w:sz w:val="16"/>
              </w:rPr>
              <w:t>cg00149679</w:t>
            </w:r>
          </w:p>
        </w:tc>
        <w:tc>
          <w:tcPr>
            <w:tcW w:w="985" w:type="dxa"/>
            <w:noWrap/>
            <w:hideMark/>
          </w:tcPr>
          <w:p w14:paraId="5C6DE576" w14:textId="77777777" w:rsidR="00C564CE" w:rsidRPr="00C564CE" w:rsidRDefault="00C564CE">
            <w:pPr>
              <w:rPr>
                <w:sz w:val="16"/>
              </w:rPr>
            </w:pPr>
            <w:r w:rsidRPr="00C564CE">
              <w:rPr>
                <w:sz w:val="16"/>
              </w:rPr>
              <w:t>ADAMTS17</w:t>
            </w:r>
          </w:p>
        </w:tc>
        <w:tc>
          <w:tcPr>
            <w:tcW w:w="917" w:type="dxa"/>
            <w:noWrap/>
            <w:hideMark/>
          </w:tcPr>
          <w:p w14:paraId="7F08CDA2" w14:textId="77777777" w:rsidR="00C564CE" w:rsidRPr="00C564CE" w:rsidRDefault="00C564CE">
            <w:pPr>
              <w:rPr>
                <w:sz w:val="16"/>
              </w:rPr>
            </w:pPr>
            <w:r w:rsidRPr="00C564CE">
              <w:rPr>
                <w:sz w:val="16"/>
              </w:rPr>
              <w:t>1.20E-02</w:t>
            </w:r>
          </w:p>
        </w:tc>
        <w:tc>
          <w:tcPr>
            <w:tcW w:w="585" w:type="dxa"/>
            <w:noWrap/>
            <w:hideMark/>
          </w:tcPr>
          <w:p w14:paraId="0FC5C407" w14:textId="77777777" w:rsidR="00C564CE" w:rsidRPr="00C564CE" w:rsidRDefault="00C564CE">
            <w:pPr>
              <w:rPr>
                <w:sz w:val="16"/>
              </w:rPr>
            </w:pPr>
            <w:r w:rsidRPr="00C564CE">
              <w:rPr>
                <w:sz w:val="16"/>
              </w:rPr>
              <w:t>-2.81</w:t>
            </w:r>
          </w:p>
        </w:tc>
        <w:tc>
          <w:tcPr>
            <w:tcW w:w="811" w:type="dxa"/>
            <w:noWrap/>
            <w:hideMark/>
          </w:tcPr>
          <w:p w14:paraId="30FE03E8" w14:textId="77777777" w:rsidR="00C564CE" w:rsidRPr="00C564CE" w:rsidRDefault="00C564CE">
            <w:pPr>
              <w:rPr>
                <w:sz w:val="16"/>
              </w:rPr>
            </w:pPr>
            <w:r w:rsidRPr="00C564CE">
              <w:rPr>
                <w:sz w:val="16"/>
              </w:rPr>
              <w:t>-3.67882</w:t>
            </w:r>
          </w:p>
        </w:tc>
        <w:tc>
          <w:tcPr>
            <w:tcW w:w="809" w:type="dxa"/>
            <w:noWrap/>
            <w:hideMark/>
          </w:tcPr>
          <w:p w14:paraId="1BE89A13" w14:textId="77777777" w:rsidR="00C564CE" w:rsidRPr="00C564CE" w:rsidRDefault="00C564CE">
            <w:pPr>
              <w:rPr>
                <w:sz w:val="16"/>
              </w:rPr>
            </w:pPr>
            <w:r w:rsidRPr="00C564CE">
              <w:rPr>
                <w:sz w:val="16"/>
              </w:rPr>
              <w:t>-6.82E-02</w:t>
            </w:r>
          </w:p>
        </w:tc>
        <w:tc>
          <w:tcPr>
            <w:tcW w:w="1145" w:type="dxa"/>
            <w:noWrap/>
            <w:hideMark/>
          </w:tcPr>
          <w:p w14:paraId="456B869F" w14:textId="77777777" w:rsidR="00C564CE" w:rsidRPr="00C564CE" w:rsidRDefault="00C564CE">
            <w:pPr>
              <w:rPr>
                <w:sz w:val="16"/>
              </w:rPr>
            </w:pPr>
            <w:r w:rsidRPr="00C564CE">
              <w:rPr>
                <w:sz w:val="16"/>
              </w:rPr>
              <w:t>100733818</w:t>
            </w:r>
          </w:p>
        </w:tc>
        <w:tc>
          <w:tcPr>
            <w:tcW w:w="1156" w:type="dxa"/>
            <w:noWrap/>
            <w:hideMark/>
          </w:tcPr>
          <w:p w14:paraId="491852AF" w14:textId="77777777" w:rsidR="00C564CE" w:rsidRPr="00C564CE" w:rsidRDefault="00C564CE">
            <w:pPr>
              <w:rPr>
                <w:sz w:val="16"/>
              </w:rPr>
            </w:pPr>
            <w:r w:rsidRPr="00C564CE">
              <w:rPr>
                <w:sz w:val="16"/>
              </w:rPr>
              <w:t>100733941</w:t>
            </w:r>
          </w:p>
        </w:tc>
        <w:tc>
          <w:tcPr>
            <w:tcW w:w="1152" w:type="dxa"/>
            <w:noWrap/>
            <w:hideMark/>
          </w:tcPr>
          <w:p w14:paraId="4528E402" w14:textId="77777777" w:rsidR="00C564CE" w:rsidRPr="00C564CE" w:rsidRDefault="00C564CE">
            <w:pPr>
              <w:rPr>
                <w:sz w:val="16"/>
              </w:rPr>
            </w:pPr>
            <w:r w:rsidRPr="00C564CE">
              <w:rPr>
                <w:sz w:val="16"/>
              </w:rPr>
              <w:t>NC_000015.9</w:t>
            </w:r>
          </w:p>
        </w:tc>
      </w:tr>
      <w:tr w:rsidR="00C564CE" w:rsidRPr="00C564CE" w14:paraId="14D90598" w14:textId="77777777" w:rsidTr="00C564CE">
        <w:trPr>
          <w:trHeight w:val="300"/>
        </w:trPr>
        <w:tc>
          <w:tcPr>
            <w:tcW w:w="1070" w:type="dxa"/>
            <w:noWrap/>
            <w:hideMark/>
          </w:tcPr>
          <w:p w14:paraId="7AAC0D7A" w14:textId="77777777" w:rsidR="00C564CE" w:rsidRPr="00C564CE" w:rsidRDefault="00C564CE">
            <w:pPr>
              <w:rPr>
                <w:sz w:val="16"/>
              </w:rPr>
            </w:pPr>
            <w:r w:rsidRPr="00C564CE">
              <w:rPr>
                <w:sz w:val="16"/>
              </w:rPr>
              <w:t>cg27608031</w:t>
            </w:r>
          </w:p>
        </w:tc>
        <w:tc>
          <w:tcPr>
            <w:tcW w:w="985" w:type="dxa"/>
            <w:noWrap/>
            <w:hideMark/>
          </w:tcPr>
          <w:p w14:paraId="358DF084" w14:textId="77777777" w:rsidR="00C564CE" w:rsidRPr="00C564CE" w:rsidRDefault="00C564CE">
            <w:pPr>
              <w:rPr>
                <w:sz w:val="16"/>
              </w:rPr>
            </w:pPr>
            <w:r w:rsidRPr="00C564CE">
              <w:rPr>
                <w:sz w:val="16"/>
              </w:rPr>
              <w:t>ADAMTS18</w:t>
            </w:r>
          </w:p>
        </w:tc>
        <w:tc>
          <w:tcPr>
            <w:tcW w:w="917" w:type="dxa"/>
            <w:noWrap/>
            <w:hideMark/>
          </w:tcPr>
          <w:p w14:paraId="2150C0B6" w14:textId="77777777" w:rsidR="00C564CE" w:rsidRPr="00C564CE" w:rsidRDefault="00C564CE">
            <w:pPr>
              <w:rPr>
                <w:sz w:val="16"/>
              </w:rPr>
            </w:pPr>
            <w:r w:rsidRPr="00C564CE">
              <w:rPr>
                <w:sz w:val="16"/>
              </w:rPr>
              <w:t>7.10E-03</w:t>
            </w:r>
          </w:p>
        </w:tc>
        <w:tc>
          <w:tcPr>
            <w:tcW w:w="585" w:type="dxa"/>
            <w:noWrap/>
            <w:hideMark/>
          </w:tcPr>
          <w:p w14:paraId="31FDC7E8" w14:textId="77777777" w:rsidR="00C564CE" w:rsidRPr="00C564CE" w:rsidRDefault="00C564CE">
            <w:pPr>
              <w:rPr>
                <w:sz w:val="16"/>
              </w:rPr>
            </w:pPr>
            <w:r w:rsidRPr="00C564CE">
              <w:rPr>
                <w:sz w:val="16"/>
              </w:rPr>
              <w:t>3.05</w:t>
            </w:r>
          </w:p>
        </w:tc>
        <w:tc>
          <w:tcPr>
            <w:tcW w:w="811" w:type="dxa"/>
            <w:noWrap/>
            <w:hideMark/>
          </w:tcPr>
          <w:p w14:paraId="6FEAD530" w14:textId="77777777" w:rsidR="00C564CE" w:rsidRPr="00C564CE" w:rsidRDefault="00C564CE">
            <w:pPr>
              <w:rPr>
                <w:sz w:val="16"/>
              </w:rPr>
            </w:pPr>
            <w:r w:rsidRPr="00C564CE">
              <w:rPr>
                <w:sz w:val="16"/>
              </w:rPr>
              <w:t>-3.17902</w:t>
            </w:r>
          </w:p>
        </w:tc>
        <w:tc>
          <w:tcPr>
            <w:tcW w:w="809" w:type="dxa"/>
            <w:noWrap/>
            <w:hideMark/>
          </w:tcPr>
          <w:p w14:paraId="1F017E56" w14:textId="77777777" w:rsidR="00C564CE" w:rsidRPr="00C564CE" w:rsidRDefault="00C564CE">
            <w:pPr>
              <w:rPr>
                <w:sz w:val="16"/>
              </w:rPr>
            </w:pPr>
            <w:r w:rsidRPr="00C564CE">
              <w:rPr>
                <w:sz w:val="16"/>
              </w:rPr>
              <w:t>8.58E-02</w:t>
            </w:r>
          </w:p>
        </w:tc>
        <w:tc>
          <w:tcPr>
            <w:tcW w:w="1145" w:type="dxa"/>
            <w:noWrap/>
            <w:hideMark/>
          </w:tcPr>
          <w:p w14:paraId="1758724D" w14:textId="77777777" w:rsidR="00C564CE" w:rsidRPr="00C564CE" w:rsidRDefault="00C564CE">
            <w:pPr>
              <w:rPr>
                <w:sz w:val="16"/>
              </w:rPr>
            </w:pPr>
            <w:r w:rsidRPr="00C564CE">
              <w:rPr>
                <w:sz w:val="16"/>
              </w:rPr>
              <w:t>77353824</w:t>
            </w:r>
          </w:p>
        </w:tc>
        <w:tc>
          <w:tcPr>
            <w:tcW w:w="1156" w:type="dxa"/>
            <w:noWrap/>
            <w:hideMark/>
          </w:tcPr>
          <w:p w14:paraId="3725AB45" w14:textId="77777777" w:rsidR="00C564CE" w:rsidRPr="00C564CE" w:rsidRDefault="00C564CE">
            <w:pPr>
              <w:rPr>
                <w:sz w:val="16"/>
              </w:rPr>
            </w:pPr>
            <w:r w:rsidRPr="00C564CE">
              <w:rPr>
                <w:sz w:val="16"/>
              </w:rPr>
              <w:t>77353947</w:t>
            </w:r>
          </w:p>
        </w:tc>
        <w:tc>
          <w:tcPr>
            <w:tcW w:w="1152" w:type="dxa"/>
            <w:noWrap/>
            <w:hideMark/>
          </w:tcPr>
          <w:p w14:paraId="3B2851DB" w14:textId="77777777" w:rsidR="00C564CE" w:rsidRPr="00C564CE" w:rsidRDefault="00C564CE">
            <w:pPr>
              <w:rPr>
                <w:sz w:val="16"/>
              </w:rPr>
            </w:pPr>
            <w:r w:rsidRPr="00C564CE">
              <w:rPr>
                <w:sz w:val="16"/>
              </w:rPr>
              <w:t>NC_000016.9</w:t>
            </w:r>
          </w:p>
        </w:tc>
      </w:tr>
      <w:tr w:rsidR="00C564CE" w:rsidRPr="00C564CE" w14:paraId="65F1376A" w14:textId="77777777" w:rsidTr="00C564CE">
        <w:trPr>
          <w:trHeight w:val="300"/>
        </w:trPr>
        <w:tc>
          <w:tcPr>
            <w:tcW w:w="1070" w:type="dxa"/>
            <w:noWrap/>
            <w:hideMark/>
          </w:tcPr>
          <w:p w14:paraId="64B8532F" w14:textId="77777777" w:rsidR="00C564CE" w:rsidRPr="00C564CE" w:rsidRDefault="00C564CE">
            <w:pPr>
              <w:rPr>
                <w:sz w:val="16"/>
              </w:rPr>
            </w:pPr>
            <w:r w:rsidRPr="00C564CE">
              <w:rPr>
                <w:sz w:val="16"/>
              </w:rPr>
              <w:t>cg05496543</w:t>
            </w:r>
          </w:p>
        </w:tc>
        <w:tc>
          <w:tcPr>
            <w:tcW w:w="985" w:type="dxa"/>
            <w:noWrap/>
            <w:hideMark/>
          </w:tcPr>
          <w:p w14:paraId="0E5C3068" w14:textId="77777777" w:rsidR="00C564CE" w:rsidRPr="00C564CE" w:rsidRDefault="00C564CE">
            <w:pPr>
              <w:rPr>
                <w:sz w:val="16"/>
              </w:rPr>
            </w:pPr>
            <w:r w:rsidRPr="00C564CE">
              <w:rPr>
                <w:sz w:val="16"/>
              </w:rPr>
              <w:t>ADAMTS18</w:t>
            </w:r>
          </w:p>
        </w:tc>
        <w:tc>
          <w:tcPr>
            <w:tcW w:w="917" w:type="dxa"/>
            <w:noWrap/>
            <w:hideMark/>
          </w:tcPr>
          <w:p w14:paraId="01B9C2B4" w14:textId="77777777" w:rsidR="00C564CE" w:rsidRPr="00C564CE" w:rsidRDefault="00C564CE">
            <w:pPr>
              <w:rPr>
                <w:sz w:val="16"/>
              </w:rPr>
            </w:pPr>
            <w:r w:rsidRPr="00C564CE">
              <w:rPr>
                <w:sz w:val="16"/>
              </w:rPr>
              <w:t>2.99E-02</w:t>
            </w:r>
          </w:p>
        </w:tc>
        <w:tc>
          <w:tcPr>
            <w:tcW w:w="585" w:type="dxa"/>
            <w:noWrap/>
            <w:hideMark/>
          </w:tcPr>
          <w:p w14:paraId="4E6F1A5A" w14:textId="77777777" w:rsidR="00C564CE" w:rsidRPr="00C564CE" w:rsidRDefault="00C564CE">
            <w:pPr>
              <w:rPr>
                <w:sz w:val="16"/>
              </w:rPr>
            </w:pPr>
            <w:r w:rsidRPr="00C564CE">
              <w:rPr>
                <w:sz w:val="16"/>
              </w:rPr>
              <w:t>-2.37</w:t>
            </w:r>
          </w:p>
        </w:tc>
        <w:tc>
          <w:tcPr>
            <w:tcW w:w="811" w:type="dxa"/>
            <w:noWrap/>
            <w:hideMark/>
          </w:tcPr>
          <w:p w14:paraId="1752D9EC" w14:textId="77777777" w:rsidR="00C564CE" w:rsidRPr="00C564CE" w:rsidRDefault="00C564CE">
            <w:pPr>
              <w:rPr>
                <w:sz w:val="16"/>
              </w:rPr>
            </w:pPr>
            <w:r w:rsidRPr="00C564CE">
              <w:rPr>
                <w:sz w:val="16"/>
              </w:rPr>
              <w:t>-4.54012</w:t>
            </w:r>
          </w:p>
        </w:tc>
        <w:tc>
          <w:tcPr>
            <w:tcW w:w="809" w:type="dxa"/>
            <w:noWrap/>
            <w:hideMark/>
          </w:tcPr>
          <w:p w14:paraId="607EFA70" w14:textId="77777777" w:rsidR="00C564CE" w:rsidRPr="00C564CE" w:rsidRDefault="00C564CE">
            <w:pPr>
              <w:rPr>
                <w:sz w:val="16"/>
              </w:rPr>
            </w:pPr>
            <w:r w:rsidRPr="00C564CE">
              <w:rPr>
                <w:sz w:val="16"/>
              </w:rPr>
              <w:t>-6.78E-02</w:t>
            </w:r>
          </w:p>
        </w:tc>
        <w:tc>
          <w:tcPr>
            <w:tcW w:w="1145" w:type="dxa"/>
            <w:noWrap/>
            <w:hideMark/>
          </w:tcPr>
          <w:p w14:paraId="025A9460" w14:textId="77777777" w:rsidR="00C564CE" w:rsidRPr="00C564CE" w:rsidRDefault="00C564CE">
            <w:pPr>
              <w:rPr>
                <w:sz w:val="16"/>
              </w:rPr>
            </w:pPr>
            <w:r w:rsidRPr="00C564CE">
              <w:rPr>
                <w:sz w:val="16"/>
              </w:rPr>
              <w:t>77467409</w:t>
            </w:r>
          </w:p>
        </w:tc>
        <w:tc>
          <w:tcPr>
            <w:tcW w:w="1156" w:type="dxa"/>
            <w:noWrap/>
            <w:hideMark/>
          </w:tcPr>
          <w:p w14:paraId="67FAD9C0" w14:textId="77777777" w:rsidR="00C564CE" w:rsidRPr="00C564CE" w:rsidRDefault="00C564CE">
            <w:pPr>
              <w:rPr>
                <w:sz w:val="16"/>
              </w:rPr>
            </w:pPr>
            <w:r w:rsidRPr="00C564CE">
              <w:rPr>
                <w:sz w:val="16"/>
              </w:rPr>
              <w:t>77467532</w:t>
            </w:r>
          </w:p>
        </w:tc>
        <w:tc>
          <w:tcPr>
            <w:tcW w:w="1152" w:type="dxa"/>
            <w:noWrap/>
            <w:hideMark/>
          </w:tcPr>
          <w:p w14:paraId="1D808168" w14:textId="77777777" w:rsidR="00C564CE" w:rsidRPr="00C564CE" w:rsidRDefault="00C564CE">
            <w:pPr>
              <w:rPr>
                <w:sz w:val="16"/>
              </w:rPr>
            </w:pPr>
            <w:r w:rsidRPr="00C564CE">
              <w:rPr>
                <w:sz w:val="16"/>
              </w:rPr>
              <w:t>NC_000016.9</w:t>
            </w:r>
          </w:p>
        </w:tc>
      </w:tr>
      <w:tr w:rsidR="00C564CE" w:rsidRPr="00C564CE" w14:paraId="201A9A29" w14:textId="77777777" w:rsidTr="00C564CE">
        <w:trPr>
          <w:trHeight w:val="300"/>
        </w:trPr>
        <w:tc>
          <w:tcPr>
            <w:tcW w:w="1070" w:type="dxa"/>
            <w:noWrap/>
            <w:hideMark/>
          </w:tcPr>
          <w:p w14:paraId="71E7C608" w14:textId="77777777" w:rsidR="00C564CE" w:rsidRPr="00C564CE" w:rsidRDefault="00C564CE">
            <w:pPr>
              <w:rPr>
                <w:sz w:val="16"/>
              </w:rPr>
            </w:pPr>
            <w:r w:rsidRPr="00C564CE">
              <w:rPr>
                <w:sz w:val="16"/>
              </w:rPr>
              <w:t>cg05485250</w:t>
            </w:r>
          </w:p>
        </w:tc>
        <w:tc>
          <w:tcPr>
            <w:tcW w:w="985" w:type="dxa"/>
            <w:noWrap/>
            <w:hideMark/>
          </w:tcPr>
          <w:p w14:paraId="63A509A7" w14:textId="77777777" w:rsidR="00C564CE" w:rsidRPr="00C564CE" w:rsidRDefault="00C564CE">
            <w:pPr>
              <w:rPr>
                <w:sz w:val="16"/>
              </w:rPr>
            </w:pPr>
            <w:r w:rsidRPr="00C564CE">
              <w:rPr>
                <w:sz w:val="16"/>
              </w:rPr>
              <w:t>ADAMTS18</w:t>
            </w:r>
          </w:p>
        </w:tc>
        <w:tc>
          <w:tcPr>
            <w:tcW w:w="917" w:type="dxa"/>
            <w:noWrap/>
            <w:hideMark/>
          </w:tcPr>
          <w:p w14:paraId="4D704979" w14:textId="77777777" w:rsidR="00C564CE" w:rsidRPr="00C564CE" w:rsidRDefault="00C564CE">
            <w:pPr>
              <w:rPr>
                <w:sz w:val="16"/>
              </w:rPr>
            </w:pPr>
            <w:r w:rsidRPr="00C564CE">
              <w:rPr>
                <w:sz w:val="16"/>
              </w:rPr>
              <w:t>5.32E-04</w:t>
            </w:r>
          </w:p>
        </w:tc>
        <w:tc>
          <w:tcPr>
            <w:tcW w:w="585" w:type="dxa"/>
            <w:noWrap/>
            <w:hideMark/>
          </w:tcPr>
          <w:p w14:paraId="67BF7FD2" w14:textId="77777777" w:rsidR="00C564CE" w:rsidRPr="00C564CE" w:rsidRDefault="00C564CE">
            <w:pPr>
              <w:rPr>
                <w:sz w:val="16"/>
              </w:rPr>
            </w:pPr>
            <w:r w:rsidRPr="00C564CE">
              <w:rPr>
                <w:sz w:val="16"/>
              </w:rPr>
              <w:t>4.24</w:t>
            </w:r>
          </w:p>
        </w:tc>
        <w:tc>
          <w:tcPr>
            <w:tcW w:w="811" w:type="dxa"/>
            <w:noWrap/>
            <w:hideMark/>
          </w:tcPr>
          <w:p w14:paraId="38978577" w14:textId="77777777" w:rsidR="00C564CE" w:rsidRPr="00C564CE" w:rsidRDefault="00C564CE">
            <w:pPr>
              <w:rPr>
                <w:sz w:val="16"/>
              </w:rPr>
            </w:pPr>
            <w:r w:rsidRPr="00C564CE">
              <w:rPr>
                <w:sz w:val="16"/>
              </w:rPr>
              <w:t>-0.63108</w:t>
            </w:r>
          </w:p>
        </w:tc>
        <w:tc>
          <w:tcPr>
            <w:tcW w:w="809" w:type="dxa"/>
            <w:noWrap/>
            <w:hideMark/>
          </w:tcPr>
          <w:p w14:paraId="27E7E878" w14:textId="77777777" w:rsidR="00C564CE" w:rsidRPr="00C564CE" w:rsidRDefault="00C564CE">
            <w:pPr>
              <w:rPr>
                <w:sz w:val="16"/>
              </w:rPr>
            </w:pPr>
            <w:r w:rsidRPr="00C564CE">
              <w:rPr>
                <w:sz w:val="16"/>
              </w:rPr>
              <w:t>7.96E-02</w:t>
            </w:r>
          </w:p>
        </w:tc>
        <w:tc>
          <w:tcPr>
            <w:tcW w:w="1145" w:type="dxa"/>
            <w:noWrap/>
            <w:hideMark/>
          </w:tcPr>
          <w:p w14:paraId="06CE0CF4" w14:textId="77777777" w:rsidR="00C564CE" w:rsidRPr="00C564CE" w:rsidRDefault="00C564CE">
            <w:pPr>
              <w:rPr>
                <w:sz w:val="16"/>
              </w:rPr>
            </w:pPr>
            <w:r w:rsidRPr="00C564CE">
              <w:rPr>
                <w:sz w:val="16"/>
              </w:rPr>
              <w:t>77465215</w:t>
            </w:r>
          </w:p>
        </w:tc>
        <w:tc>
          <w:tcPr>
            <w:tcW w:w="1156" w:type="dxa"/>
            <w:noWrap/>
            <w:hideMark/>
          </w:tcPr>
          <w:p w14:paraId="29D39973" w14:textId="77777777" w:rsidR="00C564CE" w:rsidRPr="00C564CE" w:rsidRDefault="00C564CE">
            <w:pPr>
              <w:rPr>
                <w:sz w:val="16"/>
              </w:rPr>
            </w:pPr>
            <w:r w:rsidRPr="00C564CE">
              <w:rPr>
                <w:sz w:val="16"/>
              </w:rPr>
              <w:t>77465338</w:t>
            </w:r>
          </w:p>
        </w:tc>
        <w:tc>
          <w:tcPr>
            <w:tcW w:w="1152" w:type="dxa"/>
            <w:noWrap/>
            <w:hideMark/>
          </w:tcPr>
          <w:p w14:paraId="35B29C15" w14:textId="77777777" w:rsidR="00C564CE" w:rsidRPr="00C564CE" w:rsidRDefault="00C564CE">
            <w:pPr>
              <w:rPr>
                <w:sz w:val="16"/>
              </w:rPr>
            </w:pPr>
            <w:r w:rsidRPr="00C564CE">
              <w:rPr>
                <w:sz w:val="16"/>
              </w:rPr>
              <w:t>NC_000016.9</w:t>
            </w:r>
          </w:p>
        </w:tc>
      </w:tr>
      <w:tr w:rsidR="00C564CE" w:rsidRPr="00C564CE" w14:paraId="558F53B2" w14:textId="77777777" w:rsidTr="00C564CE">
        <w:trPr>
          <w:trHeight w:val="300"/>
        </w:trPr>
        <w:tc>
          <w:tcPr>
            <w:tcW w:w="1070" w:type="dxa"/>
            <w:noWrap/>
            <w:hideMark/>
          </w:tcPr>
          <w:p w14:paraId="3798EA24" w14:textId="77777777" w:rsidR="00C564CE" w:rsidRPr="00C564CE" w:rsidRDefault="00C564CE">
            <w:pPr>
              <w:rPr>
                <w:sz w:val="16"/>
              </w:rPr>
            </w:pPr>
            <w:r w:rsidRPr="00C564CE">
              <w:rPr>
                <w:sz w:val="16"/>
              </w:rPr>
              <w:lastRenderedPageBreak/>
              <w:t>cg05178576</w:t>
            </w:r>
          </w:p>
        </w:tc>
        <w:tc>
          <w:tcPr>
            <w:tcW w:w="985" w:type="dxa"/>
            <w:noWrap/>
            <w:hideMark/>
          </w:tcPr>
          <w:p w14:paraId="005B395B" w14:textId="77777777" w:rsidR="00C564CE" w:rsidRPr="00C564CE" w:rsidRDefault="00C564CE">
            <w:pPr>
              <w:rPr>
                <w:sz w:val="16"/>
              </w:rPr>
            </w:pPr>
            <w:r w:rsidRPr="00C564CE">
              <w:rPr>
                <w:sz w:val="16"/>
              </w:rPr>
              <w:t>ADAMTS18</w:t>
            </w:r>
          </w:p>
        </w:tc>
        <w:tc>
          <w:tcPr>
            <w:tcW w:w="917" w:type="dxa"/>
            <w:noWrap/>
            <w:hideMark/>
          </w:tcPr>
          <w:p w14:paraId="46B3F61B" w14:textId="77777777" w:rsidR="00C564CE" w:rsidRPr="00C564CE" w:rsidRDefault="00C564CE">
            <w:pPr>
              <w:rPr>
                <w:sz w:val="16"/>
              </w:rPr>
            </w:pPr>
            <w:r w:rsidRPr="00C564CE">
              <w:rPr>
                <w:sz w:val="16"/>
              </w:rPr>
              <w:t>4.83E-02</w:t>
            </w:r>
          </w:p>
        </w:tc>
        <w:tc>
          <w:tcPr>
            <w:tcW w:w="585" w:type="dxa"/>
            <w:noWrap/>
            <w:hideMark/>
          </w:tcPr>
          <w:p w14:paraId="00F53D6F" w14:textId="77777777" w:rsidR="00C564CE" w:rsidRPr="00C564CE" w:rsidRDefault="00C564CE">
            <w:pPr>
              <w:rPr>
                <w:sz w:val="16"/>
              </w:rPr>
            </w:pPr>
            <w:r w:rsidRPr="00C564CE">
              <w:rPr>
                <w:sz w:val="16"/>
              </w:rPr>
              <w:t>2.12</w:t>
            </w:r>
          </w:p>
        </w:tc>
        <w:tc>
          <w:tcPr>
            <w:tcW w:w="811" w:type="dxa"/>
            <w:noWrap/>
            <w:hideMark/>
          </w:tcPr>
          <w:p w14:paraId="5B428218" w14:textId="77777777" w:rsidR="00C564CE" w:rsidRPr="00C564CE" w:rsidRDefault="00C564CE">
            <w:pPr>
              <w:rPr>
                <w:sz w:val="16"/>
              </w:rPr>
            </w:pPr>
            <w:r w:rsidRPr="00C564CE">
              <w:rPr>
                <w:sz w:val="16"/>
              </w:rPr>
              <w:t>-4.97998</w:t>
            </w:r>
          </w:p>
        </w:tc>
        <w:tc>
          <w:tcPr>
            <w:tcW w:w="809" w:type="dxa"/>
            <w:noWrap/>
            <w:hideMark/>
          </w:tcPr>
          <w:p w14:paraId="2185CA75" w14:textId="77777777" w:rsidR="00C564CE" w:rsidRPr="00C564CE" w:rsidRDefault="00C564CE">
            <w:pPr>
              <w:rPr>
                <w:sz w:val="16"/>
              </w:rPr>
            </w:pPr>
            <w:r w:rsidRPr="00C564CE">
              <w:rPr>
                <w:sz w:val="16"/>
              </w:rPr>
              <w:t>2.46E-02</w:t>
            </w:r>
          </w:p>
        </w:tc>
        <w:tc>
          <w:tcPr>
            <w:tcW w:w="1145" w:type="dxa"/>
            <w:noWrap/>
            <w:hideMark/>
          </w:tcPr>
          <w:p w14:paraId="24B4B37C" w14:textId="77777777" w:rsidR="00C564CE" w:rsidRPr="00C564CE" w:rsidRDefault="00C564CE">
            <w:pPr>
              <w:rPr>
                <w:sz w:val="16"/>
              </w:rPr>
            </w:pPr>
            <w:r w:rsidRPr="00C564CE">
              <w:rPr>
                <w:sz w:val="16"/>
              </w:rPr>
              <w:t>77468486</w:t>
            </w:r>
          </w:p>
        </w:tc>
        <w:tc>
          <w:tcPr>
            <w:tcW w:w="1156" w:type="dxa"/>
            <w:noWrap/>
            <w:hideMark/>
          </w:tcPr>
          <w:p w14:paraId="435672BD" w14:textId="77777777" w:rsidR="00C564CE" w:rsidRPr="00C564CE" w:rsidRDefault="00C564CE">
            <w:pPr>
              <w:rPr>
                <w:sz w:val="16"/>
              </w:rPr>
            </w:pPr>
            <w:r w:rsidRPr="00C564CE">
              <w:rPr>
                <w:sz w:val="16"/>
              </w:rPr>
              <w:t>77468609</w:t>
            </w:r>
          </w:p>
        </w:tc>
        <w:tc>
          <w:tcPr>
            <w:tcW w:w="1152" w:type="dxa"/>
            <w:noWrap/>
            <w:hideMark/>
          </w:tcPr>
          <w:p w14:paraId="667C9C91" w14:textId="77777777" w:rsidR="00C564CE" w:rsidRPr="00C564CE" w:rsidRDefault="00C564CE">
            <w:pPr>
              <w:rPr>
                <w:sz w:val="16"/>
              </w:rPr>
            </w:pPr>
            <w:r w:rsidRPr="00C564CE">
              <w:rPr>
                <w:sz w:val="16"/>
              </w:rPr>
              <w:t>NC_000016.9</w:t>
            </w:r>
          </w:p>
        </w:tc>
      </w:tr>
      <w:tr w:rsidR="00C564CE" w:rsidRPr="00C564CE" w14:paraId="2157E30C" w14:textId="77777777" w:rsidTr="00C564CE">
        <w:trPr>
          <w:trHeight w:val="300"/>
        </w:trPr>
        <w:tc>
          <w:tcPr>
            <w:tcW w:w="1070" w:type="dxa"/>
            <w:noWrap/>
            <w:hideMark/>
          </w:tcPr>
          <w:p w14:paraId="768AB884" w14:textId="77777777" w:rsidR="00C564CE" w:rsidRPr="00C564CE" w:rsidRDefault="00C564CE">
            <w:pPr>
              <w:rPr>
                <w:sz w:val="16"/>
              </w:rPr>
            </w:pPr>
            <w:r w:rsidRPr="00C564CE">
              <w:rPr>
                <w:sz w:val="16"/>
              </w:rPr>
              <w:t>cg05007098</w:t>
            </w:r>
          </w:p>
        </w:tc>
        <w:tc>
          <w:tcPr>
            <w:tcW w:w="985" w:type="dxa"/>
            <w:noWrap/>
            <w:hideMark/>
          </w:tcPr>
          <w:p w14:paraId="42D58C86" w14:textId="77777777" w:rsidR="00C564CE" w:rsidRPr="00C564CE" w:rsidRDefault="00C564CE">
            <w:pPr>
              <w:rPr>
                <w:sz w:val="16"/>
              </w:rPr>
            </w:pPr>
            <w:r w:rsidRPr="00C564CE">
              <w:rPr>
                <w:sz w:val="16"/>
              </w:rPr>
              <w:t>ADAMTS18</w:t>
            </w:r>
          </w:p>
        </w:tc>
        <w:tc>
          <w:tcPr>
            <w:tcW w:w="917" w:type="dxa"/>
            <w:noWrap/>
            <w:hideMark/>
          </w:tcPr>
          <w:p w14:paraId="157CD22A" w14:textId="77777777" w:rsidR="00C564CE" w:rsidRPr="00C564CE" w:rsidRDefault="00C564CE">
            <w:pPr>
              <w:rPr>
                <w:sz w:val="16"/>
              </w:rPr>
            </w:pPr>
            <w:r w:rsidRPr="00C564CE">
              <w:rPr>
                <w:sz w:val="16"/>
              </w:rPr>
              <w:t>4.21E-03</w:t>
            </w:r>
          </w:p>
        </w:tc>
        <w:tc>
          <w:tcPr>
            <w:tcW w:w="585" w:type="dxa"/>
            <w:noWrap/>
            <w:hideMark/>
          </w:tcPr>
          <w:p w14:paraId="709754CB" w14:textId="77777777" w:rsidR="00C564CE" w:rsidRPr="00C564CE" w:rsidRDefault="00C564CE">
            <w:pPr>
              <w:rPr>
                <w:sz w:val="16"/>
              </w:rPr>
            </w:pPr>
            <w:r w:rsidRPr="00C564CE">
              <w:rPr>
                <w:sz w:val="16"/>
              </w:rPr>
              <w:t>-3.29</w:t>
            </w:r>
          </w:p>
        </w:tc>
        <w:tc>
          <w:tcPr>
            <w:tcW w:w="811" w:type="dxa"/>
            <w:noWrap/>
            <w:hideMark/>
          </w:tcPr>
          <w:p w14:paraId="789CF125" w14:textId="77777777" w:rsidR="00C564CE" w:rsidRPr="00C564CE" w:rsidRDefault="00C564CE">
            <w:pPr>
              <w:rPr>
                <w:sz w:val="16"/>
              </w:rPr>
            </w:pPr>
            <w:r w:rsidRPr="00C564CE">
              <w:rPr>
                <w:sz w:val="16"/>
              </w:rPr>
              <w:t>-2.67126</w:t>
            </w:r>
          </w:p>
        </w:tc>
        <w:tc>
          <w:tcPr>
            <w:tcW w:w="809" w:type="dxa"/>
            <w:noWrap/>
            <w:hideMark/>
          </w:tcPr>
          <w:p w14:paraId="37DC0CF5" w14:textId="77777777" w:rsidR="00C564CE" w:rsidRPr="00C564CE" w:rsidRDefault="00C564CE">
            <w:pPr>
              <w:rPr>
                <w:sz w:val="16"/>
              </w:rPr>
            </w:pPr>
            <w:r w:rsidRPr="00C564CE">
              <w:rPr>
                <w:sz w:val="16"/>
              </w:rPr>
              <w:t>-6.47E-02</w:t>
            </w:r>
          </w:p>
        </w:tc>
        <w:tc>
          <w:tcPr>
            <w:tcW w:w="1145" w:type="dxa"/>
            <w:noWrap/>
            <w:hideMark/>
          </w:tcPr>
          <w:p w14:paraId="0FE9D7DE" w14:textId="77777777" w:rsidR="00C564CE" w:rsidRPr="00C564CE" w:rsidRDefault="00C564CE">
            <w:pPr>
              <w:rPr>
                <w:sz w:val="16"/>
              </w:rPr>
            </w:pPr>
            <w:r w:rsidRPr="00C564CE">
              <w:rPr>
                <w:sz w:val="16"/>
              </w:rPr>
              <w:t>77322779</w:t>
            </w:r>
          </w:p>
        </w:tc>
        <w:tc>
          <w:tcPr>
            <w:tcW w:w="1156" w:type="dxa"/>
            <w:noWrap/>
            <w:hideMark/>
          </w:tcPr>
          <w:p w14:paraId="190B105B" w14:textId="77777777" w:rsidR="00C564CE" w:rsidRPr="00C564CE" w:rsidRDefault="00C564CE">
            <w:pPr>
              <w:rPr>
                <w:sz w:val="16"/>
              </w:rPr>
            </w:pPr>
            <w:r w:rsidRPr="00C564CE">
              <w:rPr>
                <w:sz w:val="16"/>
              </w:rPr>
              <w:t>77322902</w:t>
            </w:r>
          </w:p>
        </w:tc>
        <w:tc>
          <w:tcPr>
            <w:tcW w:w="1152" w:type="dxa"/>
            <w:noWrap/>
            <w:hideMark/>
          </w:tcPr>
          <w:p w14:paraId="587F2915" w14:textId="77777777" w:rsidR="00C564CE" w:rsidRPr="00C564CE" w:rsidRDefault="00C564CE">
            <w:pPr>
              <w:rPr>
                <w:sz w:val="16"/>
              </w:rPr>
            </w:pPr>
            <w:r w:rsidRPr="00C564CE">
              <w:rPr>
                <w:sz w:val="16"/>
              </w:rPr>
              <w:t>NC_000016.9</w:t>
            </w:r>
          </w:p>
        </w:tc>
      </w:tr>
      <w:tr w:rsidR="00C564CE" w:rsidRPr="00C564CE" w14:paraId="7DFE4CEF" w14:textId="77777777" w:rsidTr="00C564CE">
        <w:trPr>
          <w:trHeight w:val="300"/>
        </w:trPr>
        <w:tc>
          <w:tcPr>
            <w:tcW w:w="1070" w:type="dxa"/>
            <w:noWrap/>
            <w:hideMark/>
          </w:tcPr>
          <w:p w14:paraId="43AE03B9" w14:textId="77777777" w:rsidR="00C564CE" w:rsidRPr="00C564CE" w:rsidRDefault="00C564CE">
            <w:pPr>
              <w:rPr>
                <w:sz w:val="16"/>
              </w:rPr>
            </w:pPr>
            <w:r w:rsidRPr="00C564CE">
              <w:rPr>
                <w:sz w:val="16"/>
              </w:rPr>
              <w:t>cg03983058</w:t>
            </w:r>
          </w:p>
        </w:tc>
        <w:tc>
          <w:tcPr>
            <w:tcW w:w="985" w:type="dxa"/>
            <w:noWrap/>
            <w:hideMark/>
          </w:tcPr>
          <w:p w14:paraId="05D1AB2D" w14:textId="77777777" w:rsidR="00C564CE" w:rsidRPr="00C564CE" w:rsidRDefault="00C564CE">
            <w:pPr>
              <w:rPr>
                <w:sz w:val="16"/>
              </w:rPr>
            </w:pPr>
            <w:r w:rsidRPr="00C564CE">
              <w:rPr>
                <w:sz w:val="16"/>
              </w:rPr>
              <w:t>ADAMTS18</w:t>
            </w:r>
          </w:p>
        </w:tc>
        <w:tc>
          <w:tcPr>
            <w:tcW w:w="917" w:type="dxa"/>
            <w:noWrap/>
            <w:hideMark/>
          </w:tcPr>
          <w:p w14:paraId="57A07E17" w14:textId="77777777" w:rsidR="00C564CE" w:rsidRPr="00C564CE" w:rsidRDefault="00C564CE">
            <w:pPr>
              <w:rPr>
                <w:sz w:val="16"/>
              </w:rPr>
            </w:pPr>
            <w:r w:rsidRPr="00C564CE">
              <w:rPr>
                <w:sz w:val="16"/>
              </w:rPr>
              <w:t>1.10E-02</w:t>
            </w:r>
          </w:p>
        </w:tc>
        <w:tc>
          <w:tcPr>
            <w:tcW w:w="585" w:type="dxa"/>
            <w:noWrap/>
            <w:hideMark/>
          </w:tcPr>
          <w:p w14:paraId="431220A8" w14:textId="77777777" w:rsidR="00C564CE" w:rsidRPr="00C564CE" w:rsidRDefault="00C564CE">
            <w:pPr>
              <w:rPr>
                <w:sz w:val="16"/>
              </w:rPr>
            </w:pPr>
            <w:r w:rsidRPr="00C564CE">
              <w:rPr>
                <w:sz w:val="16"/>
              </w:rPr>
              <w:t>2.84</w:t>
            </w:r>
          </w:p>
        </w:tc>
        <w:tc>
          <w:tcPr>
            <w:tcW w:w="811" w:type="dxa"/>
            <w:noWrap/>
            <w:hideMark/>
          </w:tcPr>
          <w:p w14:paraId="297BA0E1" w14:textId="77777777" w:rsidR="00C564CE" w:rsidRPr="00C564CE" w:rsidRDefault="00C564CE">
            <w:pPr>
              <w:rPr>
                <w:sz w:val="16"/>
              </w:rPr>
            </w:pPr>
            <w:r w:rsidRPr="00C564CE">
              <w:rPr>
                <w:sz w:val="16"/>
              </w:rPr>
              <w:t>-3.60351</w:t>
            </w:r>
          </w:p>
        </w:tc>
        <w:tc>
          <w:tcPr>
            <w:tcW w:w="809" w:type="dxa"/>
            <w:noWrap/>
            <w:hideMark/>
          </w:tcPr>
          <w:p w14:paraId="06D79509" w14:textId="77777777" w:rsidR="00C564CE" w:rsidRPr="00C564CE" w:rsidRDefault="00C564CE">
            <w:pPr>
              <w:rPr>
                <w:sz w:val="16"/>
              </w:rPr>
            </w:pPr>
            <w:r w:rsidRPr="00C564CE">
              <w:rPr>
                <w:sz w:val="16"/>
              </w:rPr>
              <w:t>3.64E-02</w:t>
            </w:r>
          </w:p>
        </w:tc>
        <w:tc>
          <w:tcPr>
            <w:tcW w:w="1145" w:type="dxa"/>
            <w:noWrap/>
            <w:hideMark/>
          </w:tcPr>
          <w:p w14:paraId="177D1DB7" w14:textId="77777777" w:rsidR="00C564CE" w:rsidRPr="00C564CE" w:rsidRDefault="00C564CE">
            <w:pPr>
              <w:rPr>
                <w:sz w:val="16"/>
              </w:rPr>
            </w:pPr>
            <w:r w:rsidRPr="00C564CE">
              <w:rPr>
                <w:sz w:val="16"/>
              </w:rPr>
              <w:t>77369724</w:t>
            </w:r>
          </w:p>
        </w:tc>
        <w:tc>
          <w:tcPr>
            <w:tcW w:w="1156" w:type="dxa"/>
            <w:noWrap/>
            <w:hideMark/>
          </w:tcPr>
          <w:p w14:paraId="35E9A5BC" w14:textId="77777777" w:rsidR="00C564CE" w:rsidRPr="00C564CE" w:rsidRDefault="00C564CE">
            <w:pPr>
              <w:rPr>
                <w:sz w:val="16"/>
              </w:rPr>
            </w:pPr>
            <w:r w:rsidRPr="00C564CE">
              <w:rPr>
                <w:sz w:val="16"/>
              </w:rPr>
              <w:t>77369847</w:t>
            </w:r>
          </w:p>
        </w:tc>
        <w:tc>
          <w:tcPr>
            <w:tcW w:w="1152" w:type="dxa"/>
            <w:noWrap/>
            <w:hideMark/>
          </w:tcPr>
          <w:p w14:paraId="5F87F63C" w14:textId="77777777" w:rsidR="00C564CE" w:rsidRPr="00C564CE" w:rsidRDefault="00C564CE">
            <w:pPr>
              <w:rPr>
                <w:sz w:val="16"/>
              </w:rPr>
            </w:pPr>
            <w:r w:rsidRPr="00C564CE">
              <w:rPr>
                <w:sz w:val="16"/>
              </w:rPr>
              <w:t>NC_000016.9</w:t>
            </w:r>
          </w:p>
        </w:tc>
      </w:tr>
      <w:tr w:rsidR="00C564CE" w:rsidRPr="00C564CE" w14:paraId="21267569" w14:textId="77777777" w:rsidTr="00C564CE">
        <w:trPr>
          <w:trHeight w:val="300"/>
        </w:trPr>
        <w:tc>
          <w:tcPr>
            <w:tcW w:w="1070" w:type="dxa"/>
            <w:noWrap/>
            <w:hideMark/>
          </w:tcPr>
          <w:p w14:paraId="1FDA77AB" w14:textId="77777777" w:rsidR="00C564CE" w:rsidRPr="00C564CE" w:rsidRDefault="00C564CE">
            <w:pPr>
              <w:rPr>
                <w:sz w:val="16"/>
              </w:rPr>
            </w:pPr>
            <w:r w:rsidRPr="00C564CE">
              <w:rPr>
                <w:sz w:val="16"/>
              </w:rPr>
              <w:t>cg03238797</w:t>
            </w:r>
          </w:p>
        </w:tc>
        <w:tc>
          <w:tcPr>
            <w:tcW w:w="985" w:type="dxa"/>
            <w:noWrap/>
            <w:hideMark/>
          </w:tcPr>
          <w:p w14:paraId="1B2DA4EE" w14:textId="77777777" w:rsidR="00C564CE" w:rsidRPr="00C564CE" w:rsidRDefault="00C564CE">
            <w:pPr>
              <w:rPr>
                <w:sz w:val="16"/>
              </w:rPr>
            </w:pPr>
            <w:r w:rsidRPr="00C564CE">
              <w:rPr>
                <w:sz w:val="16"/>
              </w:rPr>
              <w:t>ADAMTS18</w:t>
            </w:r>
          </w:p>
        </w:tc>
        <w:tc>
          <w:tcPr>
            <w:tcW w:w="917" w:type="dxa"/>
            <w:noWrap/>
            <w:hideMark/>
          </w:tcPr>
          <w:p w14:paraId="411CEEB7" w14:textId="77777777" w:rsidR="00C564CE" w:rsidRPr="00C564CE" w:rsidRDefault="00C564CE">
            <w:pPr>
              <w:rPr>
                <w:sz w:val="16"/>
              </w:rPr>
            </w:pPr>
            <w:r w:rsidRPr="00C564CE">
              <w:rPr>
                <w:sz w:val="16"/>
              </w:rPr>
              <w:t>5.29E-03</w:t>
            </w:r>
          </w:p>
        </w:tc>
        <w:tc>
          <w:tcPr>
            <w:tcW w:w="585" w:type="dxa"/>
            <w:noWrap/>
            <w:hideMark/>
          </w:tcPr>
          <w:p w14:paraId="0DFEBB6C" w14:textId="77777777" w:rsidR="00C564CE" w:rsidRPr="00C564CE" w:rsidRDefault="00C564CE">
            <w:pPr>
              <w:rPr>
                <w:sz w:val="16"/>
              </w:rPr>
            </w:pPr>
            <w:r w:rsidRPr="00C564CE">
              <w:rPr>
                <w:sz w:val="16"/>
              </w:rPr>
              <w:t>3.19</w:t>
            </w:r>
          </w:p>
        </w:tc>
        <w:tc>
          <w:tcPr>
            <w:tcW w:w="811" w:type="dxa"/>
            <w:noWrap/>
            <w:hideMark/>
          </w:tcPr>
          <w:p w14:paraId="0068E904" w14:textId="77777777" w:rsidR="00C564CE" w:rsidRPr="00C564CE" w:rsidRDefault="00C564CE">
            <w:pPr>
              <w:rPr>
                <w:sz w:val="16"/>
              </w:rPr>
            </w:pPr>
            <w:r w:rsidRPr="00C564CE">
              <w:rPr>
                <w:sz w:val="16"/>
              </w:rPr>
              <w:t>-2.89372</w:t>
            </w:r>
          </w:p>
        </w:tc>
        <w:tc>
          <w:tcPr>
            <w:tcW w:w="809" w:type="dxa"/>
            <w:noWrap/>
            <w:hideMark/>
          </w:tcPr>
          <w:p w14:paraId="53BFFC91" w14:textId="77777777" w:rsidR="00C564CE" w:rsidRPr="00C564CE" w:rsidRDefault="00C564CE">
            <w:pPr>
              <w:rPr>
                <w:sz w:val="16"/>
              </w:rPr>
            </w:pPr>
            <w:r w:rsidRPr="00C564CE">
              <w:rPr>
                <w:sz w:val="16"/>
              </w:rPr>
              <w:t>3.26E-02</w:t>
            </w:r>
          </w:p>
        </w:tc>
        <w:tc>
          <w:tcPr>
            <w:tcW w:w="1145" w:type="dxa"/>
            <w:noWrap/>
            <w:hideMark/>
          </w:tcPr>
          <w:p w14:paraId="074936C6" w14:textId="77777777" w:rsidR="00C564CE" w:rsidRPr="00C564CE" w:rsidRDefault="00C564CE">
            <w:pPr>
              <w:rPr>
                <w:sz w:val="16"/>
              </w:rPr>
            </w:pPr>
            <w:r w:rsidRPr="00C564CE">
              <w:rPr>
                <w:sz w:val="16"/>
              </w:rPr>
              <w:t>77468893</w:t>
            </w:r>
          </w:p>
        </w:tc>
        <w:tc>
          <w:tcPr>
            <w:tcW w:w="1156" w:type="dxa"/>
            <w:noWrap/>
            <w:hideMark/>
          </w:tcPr>
          <w:p w14:paraId="1EC7019B" w14:textId="77777777" w:rsidR="00C564CE" w:rsidRPr="00C564CE" w:rsidRDefault="00C564CE">
            <w:pPr>
              <w:rPr>
                <w:sz w:val="16"/>
              </w:rPr>
            </w:pPr>
            <w:r w:rsidRPr="00C564CE">
              <w:rPr>
                <w:sz w:val="16"/>
              </w:rPr>
              <w:t>77469016</w:t>
            </w:r>
          </w:p>
        </w:tc>
        <w:tc>
          <w:tcPr>
            <w:tcW w:w="1152" w:type="dxa"/>
            <w:noWrap/>
            <w:hideMark/>
          </w:tcPr>
          <w:p w14:paraId="53954936" w14:textId="77777777" w:rsidR="00C564CE" w:rsidRPr="00C564CE" w:rsidRDefault="00C564CE">
            <w:pPr>
              <w:rPr>
                <w:sz w:val="16"/>
              </w:rPr>
            </w:pPr>
            <w:r w:rsidRPr="00C564CE">
              <w:rPr>
                <w:sz w:val="16"/>
              </w:rPr>
              <w:t>NC_000016.9</w:t>
            </w:r>
          </w:p>
        </w:tc>
      </w:tr>
      <w:tr w:rsidR="00C564CE" w:rsidRPr="00C564CE" w14:paraId="13EA54A6" w14:textId="77777777" w:rsidTr="00C564CE">
        <w:trPr>
          <w:trHeight w:val="300"/>
        </w:trPr>
        <w:tc>
          <w:tcPr>
            <w:tcW w:w="1070" w:type="dxa"/>
            <w:noWrap/>
            <w:hideMark/>
          </w:tcPr>
          <w:p w14:paraId="5B72F9FC" w14:textId="77777777" w:rsidR="00C564CE" w:rsidRPr="00C564CE" w:rsidRDefault="00C564CE">
            <w:pPr>
              <w:rPr>
                <w:sz w:val="16"/>
              </w:rPr>
            </w:pPr>
            <w:r w:rsidRPr="00C564CE">
              <w:rPr>
                <w:sz w:val="16"/>
              </w:rPr>
              <w:t>cg02240171</w:t>
            </w:r>
          </w:p>
        </w:tc>
        <w:tc>
          <w:tcPr>
            <w:tcW w:w="985" w:type="dxa"/>
            <w:noWrap/>
            <w:hideMark/>
          </w:tcPr>
          <w:p w14:paraId="64ED2544" w14:textId="77777777" w:rsidR="00C564CE" w:rsidRPr="00C564CE" w:rsidRDefault="00C564CE">
            <w:pPr>
              <w:rPr>
                <w:sz w:val="16"/>
              </w:rPr>
            </w:pPr>
            <w:r w:rsidRPr="00C564CE">
              <w:rPr>
                <w:sz w:val="16"/>
              </w:rPr>
              <w:t>ADAMTS18</w:t>
            </w:r>
          </w:p>
        </w:tc>
        <w:tc>
          <w:tcPr>
            <w:tcW w:w="917" w:type="dxa"/>
            <w:noWrap/>
            <w:hideMark/>
          </w:tcPr>
          <w:p w14:paraId="78BB910B" w14:textId="77777777" w:rsidR="00C564CE" w:rsidRPr="00C564CE" w:rsidRDefault="00C564CE">
            <w:pPr>
              <w:rPr>
                <w:sz w:val="16"/>
              </w:rPr>
            </w:pPr>
            <w:r w:rsidRPr="00C564CE">
              <w:rPr>
                <w:sz w:val="16"/>
              </w:rPr>
              <w:t>3.27E-02</w:t>
            </w:r>
          </w:p>
        </w:tc>
        <w:tc>
          <w:tcPr>
            <w:tcW w:w="585" w:type="dxa"/>
            <w:noWrap/>
            <w:hideMark/>
          </w:tcPr>
          <w:p w14:paraId="4EB8500D" w14:textId="77777777" w:rsidR="00C564CE" w:rsidRPr="00C564CE" w:rsidRDefault="00C564CE">
            <w:pPr>
              <w:rPr>
                <w:sz w:val="16"/>
              </w:rPr>
            </w:pPr>
            <w:r w:rsidRPr="00C564CE">
              <w:rPr>
                <w:sz w:val="16"/>
              </w:rPr>
              <w:t>-2.32</w:t>
            </w:r>
          </w:p>
        </w:tc>
        <w:tc>
          <w:tcPr>
            <w:tcW w:w="811" w:type="dxa"/>
            <w:noWrap/>
            <w:hideMark/>
          </w:tcPr>
          <w:p w14:paraId="0FE3E2B6" w14:textId="77777777" w:rsidR="00C564CE" w:rsidRPr="00C564CE" w:rsidRDefault="00C564CE">
            <w:pPr>
              <w:rPr>
                <w:sz w:val="16"/>
              </w:rPr>
            </w:pPr>
            <w:r w:rsidRPr="00C564CE">
              <w:rPr>
                <w:sz w:val="16"/>
              </w:rPr>
              <w:t>-4.6244</w:t>
            </w:r>
          </w:p>
        </w:tc>
        <w:tc>
          <w:tcPr>
            <w:tcW w:w="809" w:type="dxa"/>
            <w:noWrap/>
            <w:hideMark/>
          </w:tcPr>
          <w:p w14:paraId="347D0761" w14:textId="77777777" w:rsidR="00C564CE" w:rsidRPr="00C564CE" w:rsidRDefault="00C564CE">
            <w:pPr>
              <w:rPr>
                <w:sz w:val="16"/>
              </w:rPr>
            </w:pPr>
            <w:r w:rsidRPr="00C564CE">
              <w:rPr>
                <w:sz w:val="16"/>
              </w:rPr>
              <w:t>-4.88E-02</w:t>
            </w:r>
          </w:p>
        </w:tc>
        <w:tc>
          <w:tcPr>
            <w:tcW w:w="1145" w:type="dxa"/>
            <w:noWrap/>
            <w:hideMark/>
          </w:tcPr>
          <w:p w14:paraId="3B90F4F9" w14:textId="77777777" w:rsidR="00C564CE" w:rsidRPr="00C564CE" w:rsidRDefault="00C564CE">
            <w:pPr>
              <w:rPr>
                <w:sz w:val="16"/>
              </w:rPr>
            </w:pPr>
            <w:r w:rsidRPr="00C564CE">
              <w:rPr>
                <w:sz w:val="16"/>
              </w:rPr>
              <w:t>77437748</w:t>
            </w:r>
          </w:p>
        </w:tc>
        <w:tc>
          <w:tcPr>
            <w:tcW w:w="1156" w:type="dxa"/>
            <w:noWrap/>
            <w:hideMark/>
          </w:tcPr>
          <w:p w14:paraId="4312BB0A" w14:textId="77777777" w:rsidR="00C564CE" w:rsidRPr="00C564CE" w:rsidRDefault="00C564CE">
            <w:pPr>
              <w:rPr>
                <w:sz w:val="16"/>
              </w:rPr>
            </w:pPr>
            <w:r w:rsidRPr="00C564CE">
              <w:rPr>
                <w:sz w:val="16"/>
              </w:rPr>
              <w:t>77437871</w:t>
            </w:r>
          </w:p>
        </w:tc>
        <w:tc>
          <w:tcPr>
            <w:tcW w:w="1152" w:type="dxa"/>
            <w:noWrap/>
            <w:hideMark/>
          </w:tcPr>
          <w:p w14:paraId="409E4C85" w14:textId="77777777" w:rsidR="00C564CE" w:rsidRPr="00C564CE" w:rsidRDefault="00C564CE">
            <w:pPr>
              <w:rPr>
                <w:sz w:val="16"/>
              </w:rPr>
            </w:pPr>
            <w:r w:rsidRPr="00C564CE">
              <w:rPr>
                <w:sz w:val="16"/>
              </w:rPr>
              <w:t>NC_000016.9</w:t>
            </w:r>
          </w:p>
        </w:tc>
      </w:tr>
      <w:tr w:rsidR="00C564CE" w:rsidRPr="00C564CE" w14:paraId="5059C8DD" w14:textId="77777777" w:rsidTr="00C564CE">
        <w:trPr>
          <w:trHeight w:val="300"/>
        </w:trPr>
        <w:tc>
          <w:tcPr>
            <w:tcW w:w="1070" w:type="dxa"/>
            <w:noWrap/>
            <w:hideMark/>
          </w:tcPr>
          <w:p w14:paraId="1FBE1EFA" w14:textId="77777777" w:rsidR="00C564CE" w:rsidRPr="00C564CE" w:rsidRDefault="00C564CE">
            <w:pPr>
              <w:rPr>
                <w:sz w:val="16"/>
              </w:rPr>
            </w:pPr>
            <w:r w:rsidRPr="00C564CE">
              <w:rPr>
                <w:sz w:val="16"/>
              </w:rPr>
              <w:t>cg02186542</w:t>
            </w:r>
          </w:p>
        </w:tc>
        <w:tc>
          <w:tcPr>
            <w:tcW w:w="985" w:type="dxa"/>
            <w:noWrap/>
            <w:hideMark/>
          </w:tcPr>
          <w:p w14:paraId="5BB718E9" w14:textId="77777777" w:rsidR="00C564CE" w:rsidRPr="00C564CE" w:rsidRDefault="00C564CE">
            <w:pPr>
              <w:rPr>
                <w:sz w:val="16"/>
              </w:rPr>
            </w:pPr>
            <w:r w:rsidRPr="00C564CE">
              <w:rPr>
                <w:sz w:val="16"/>
              </w:rPr>
              <w:t>ADAMTS18</w:t>
            </w:r>
          </w:p>
        </w:tc>
        <w:tc>
          <w:tcPr>
            <w:tcW w:w="917" w:type="dxa"/>
            <w:noWrap/>
            <w:hideMark/>
          </w:tcPr>
          <w:p w14:paraId="1A439669" w14:textId="77777777" w:rsidR="00C564CE" w:rsidRPr="00C564CE" w:rsidRDefault="00C564CE">
            <w:pPr>
              <w:rPr>
                <w:sz w:val="16"/>
              </w:rPr>
            </w:pPr>
            <w:r w:rsidRPr="00C564CE">
              <w:rPr>
                <w:sz w:val="16"/>
              </w:rPr>
              <w:t>7.06E-03</w:t>
            </w:r>
          </w:p>
        </w:tc>
        <w:tc>
          <w:tcPr>
            <w:tcW w:w="585" w:type="dxa"/>
            <w:noWrap/>
            <w:hideMark/>
          </w:tcPr>
          <w:p w14:paraId="2DEE05F9" w14:textId="77777777" w:rsidR="00C564CE" w:rsidRPr="00C564CE" w:rsidRDefault="00C564CE">
            <w:pPr>
              <w:rPr>
                <w:sz w:val="16"/>
              </w:rPr>
            </w:pPr>
            <w:r w:rsidRPr="00C564CE">
              <w:rPr>
                <w:sz w:val="16"/>
              </w:rPr>
              <w:t>3.08</w:t>
            </w:r>
          </w:p>
        </w:tc>
        <w:tc>
          <w:tcPr>
            <w:tcW w:w="811" w:type="dxa"/>
            <w:noWrap/>
            <w:hideMark/>
          </w:tcPr>
          <w:p w14:paraId="1F67F468" w14:textId="77777777" w:rsidR="00C564CE" w:rsidRPr="00C564CE" w:rsidRDefault="00C564CE">
            <w:pPr>
              <w:rPr>
                <w:sz w:val="16"/>
              </w:rPr>
            </w:pPr>
            <w:r w:rsidRPr="00C564CE">
              <w:rPr>
                <w:sz w:val="16"/>
              </w:rPr>
              <w:t>-3.12729</w:t>
            </w:r>
          </w:p>
        </w:tc>
        <w:tc>
          <w:tcPr>
            <w:tcW w:w="809" w:type="dxa"/>
            <w:noWrap/>
            <w:hideMark/>
          </w:tcPr>
          <w:p w14:paraId="7217F02D" w14:textId="77777777" w:rsidR="00C564CE" w:rsidRPr="00C564CE" w:rsidRDefault="00C564CE">
            <w:pPr>
              <w:rPr>
                <w:sz w:val="16"/>
              </w:rPr>
            </w:pPr>
            <w:r w:rsidRPr="00C564CE">
              <w:rPr>
                <w:sz w:val="16"/>
              </w:rPr>
              <w:t>6.11E-02</w:t>
            </w:r>
          </w:p>
        </w:tc>
        <w:tc>
          <w:tcPr>
            <w:tcW w:w="1145" w:type="dxa"/>
            <w:noWrap/>
            <w:hideMark/>
          </w:tcPr>
          <w:p w14:paraId="1B65E99B" w14:textId="77777777" w:rsidR="00C564CE" w:rsidRPr="00C564CE" w:rsidRDefault="00C564CE">
            <w:pPr>
              <w:rPr>
                <w:sz w:val="16"/>
              </w:rPr>
            </w:pPr>
            <w:r w:rsidRPr="00C564CE">
              <w:rPr>
                <w:sz w:val="16"/>
              </w:rPr>
              <w:t>77469167</w:t>
            </w:r>
          </w:p>
        </w:tc>
        <w:tc>
          <w:tcPr>
            <w:tcW w:w="1156" w:type="dxa"/>
            <w:noWrap/>
            <w:hideMark/>
          </w:tcPr>
          <w:p w14:paraId="2FBFB182" w14:textId="77777777" w:rsidR="00C564CE" w:rsidRPr="00C564CE" w:rsidRDefault="00C564CE">
            <w:pPr>
              <w:rPr>
                <w:sz w:val="16"/>
              </w:rPr>
            </w:pPr>
            <w:r w:rsidRPr="00C564CE">
              <w:rPr>
                <w:sz w:val="16"/>
              </w:rPr>
              <w:t>77469290</w:t>
            </w:r>
          </w:p>
        </w:tc>
        <w:tc>
          <w:tcPr>
            <w:tcW w:w="1152" w:type="dxa"/>
            <w:noWrap/>
            <w:hideMark/>
          </w:tcPr>
          <w:p w14:paraId="680985AA" w14:textId="77777777" w:rsidR="00C564CE" w:rsidRPr="00C564CE" w:rsidRDefault="00C564CE">
            <w:pPr>
              <w:rPr>
                <w:sz w:val="16"/>
              </w:rPr>
            </w:pPr>
            <w:r w:rsidRPr="00C564CE">
              <w:rPr>
                <w:sz w:val="16"/>
              </w:rPr>
              <w:t>NC_000016.9</w:t>
            </w:r>
          </w:p>
        </w:tc>
      </w:tr>
      <w:tr w:rsidR="00C564CE" w:rsidRPr="00C564CE" w14:paraId="392C39E5" w14:textId="77777777" w:rsidTr="00C564CE">
        <w:trPr>
          <w:trHeight w:val="300"/>
        </w:trPr>
        <w:tc>
          <w:tcPr>
            <w:tcW w:w="1070" w:type="dxa"/>
            <w:noWrap/>
            <w:hideMark/>
          </w:tcPr>
          <w:p w14:paraId="1F7B94AA" w14:textId="77777777" w:rsidR="00C564CE" w:rsidRPr="00C564CE" w:rsidRDefault="00C564CE">
            <w:pPr>
              <w:rPr>
                <w:sz w:val="16"/>
              </w:rPr>
            </w:pPr>
            <w:r w:rsidRPr="00C564CE">
              <w:rPr>
                <w:sz w:val="16"/>
              </w:rPr>
              <w:t>cg02084561</w:t>
            </w:r>
          </w:p>
        </w:tc>
        <w:tc>
          <w:tcPr>
            <w:tcW w:w="985" w:type="dxa"/>
            <w:noWrap/>
            <w:hideMark/>
          </w:tcPr>
          <w:p w14:paraId="6302F115" w14:textId="77777777" w:rsidR="00C564CE" w:rsidRPr="00C564CE" w:rsidRDefault="00C564CE">
            <w:pPr>
              <w:rPr>
                <w:sz w:val="16"/>
              </w:rPr>
            </w:pPr>
            <w:r w:rsidRPr="00C564CE">
              <w:rPr>
                <w:sz w:val="16"/>
              </w:rPr>
              <w:t>ADAMTS18</w:t>
            </w:r>
          </w:p>
        </w:tc>
        <w:tc>
          <w:tcPr>
            <w:tcW w:w="917" w:type="dxa"/>
            <w:noWrap/>
            <w:hideMark/>
          </w:tcPr>
          <w:p w14:paraId="02E79CBB" w14:textId="77777777" w:rsidR="00C564CE" w:rsidRPr="00C564CE" w:rsidRDefault="00C564CE">
            <w:pPr>
              <w:rPr>
                <w:sz w:val="16"/>
              </w:rPr>
            </w:pPr>
            <w:r w:rsidRPr="00C564CE">
              <w:rPr>
                <w:sz w:val="16"/>
              </w:rPr>
              <w:t>1.87E-04</w:t>
            </w:r>
          </w:p>
        </w:tc>
        <w:tc>
          <w:tcPr>
            <w:tcW w:w="585" w:type="dxa"/>
            <w:noWrap/>
            <w:hideMark/>
          </w:tcPr>
          <w:p w14:paraId="0A746D35" w14:textId="77777777" w:rsidR="00C564CE" w:rsidRPr="00C564CE" w:rsidRDefault="00C564CE">
            <w:pPr>
              <w:rPr>
                <w:sz w:val="16"/>
              </w:rPr>
            </w:pPr>
            <w:r w:rsidRPr="00C564CE">
              <w:rPr>
                <w:sz w:val="16"/>
              </w:rPr>
              <w:t>4.72</w:t>
            </w:r>
          </w:p>
        </w:tc>
        <w:tc>
          <w:tcPr>
            <w:tcW w:w="811" w:type="dxa"/>
            <w:noWrap/>
            <w:hideMark/>
          </w:tcPr>
          <w:p w14:paraId="2F8E315F" w14:textId="77777777" w:rsidR="00C564CE" w:rsidRPr="00C564CE" w:rsidRDefault="00C564CE">
            <w:pPr>
              <w:rPr>
                <w:sz w:val="16"/>
              </w:rPr>
            </w:pPr>
            <w:r w:rsidRPr="00C564CE">
              <w:rPr>
                <w:sz w:val="16"/>
              </w:rPr>
              <w:t>0.415963</w:t>
            </w:r>
          </w:p>
        </w:tc>
        <w:tc>
          <w:tcPr>
            <w:tcW w:w="809" w:type="dxa"/>
            <w:noWrap/>
            <w:hideMark/>
          </w:tcPr>
          <w:p w14:paraId="7D08CCEF" w14:textId="77777777" w:rsidR="00C564CE" w:rsidRPr="00C564CE" w:rsidRDefault="00C564CE">
            <w:pPr>
              <w:rPr>
                <w:sz w:val="16"/>
              </w:rPr>
            </w:pPr>
            <w:r w:rsidRPr="00C564CE">
              <w:rPr>
                <w:sz w:val="16"/>
              </w:rPr>
              <w:t>6.95E-02</w:t>
            </w:r>
          </w:p>
        </w:tc>
        <w:tc>
          <w:tcPr>
            <w:tcW w:w="1145" w:type="dxa"/>
            <w:noWrap/>
            <w:hideMark/>
          </w:tcPr>
          <w:p w14:paraId="55AAF00F" w14:textId="77777777" w:rsidR="00C564CE" w:rsidRPr="00C564CE" w:rsidRDefault="00C564CE">
            <w:pPr>
              <w:rPr>
                <w:sz w:val="16"/>
              </w:rPr>
            </w:pPr>
            <w:r w:rsidRPr="00C564CE">
              <w:rPr>
                <w:sz w:val="16"/>
              </w:rPr>
              <w:t>77317555</w:t>
            </w:r>
          </w:p>
        </w:tc>
        <w:tc>
          <w:tcPr>
            <w:tcW w:w="1156" w:type="dxa"/>
            <w:noWrap/>
            <w:hideMark/>
          </w:tcPr>
          <w:p w14:paraId="19C86204" w14:textId="77777777" w:rsidR="00C564CE" w:rsidRPr="00C564CE" w:rsidRDefault="00C564CE">
            <w:pPr>
              <w:rPr>
                <w:sz w:val="16"/>
              </w:rPr>
            </w:pPr>
            <w:r w:rsidRPr="00C564CE">
              <w:rPr>
                <w:sz w:val="16"/>
              </w:rPr>
              <w:t>77317678</w:t>
            </w:r>
          </w:p>
        </w:tc>
        <w:tc>
          <w:tcPr>
            <w:tcW w:w="1152" w:type="dxa"/>
            <w:noWrap/>
            <w:hideMark/>
          </w:tcPr>
          <w:p w14:paraId="376502E1" w14:textId="77777777" w:rsidR="00C564CE" w:rsidRPr="00C564CE" w:rsidRDefault="00C564CE">
            <w:pPr>
              <w:rPr>
                <w:sz w:val="16"/>
              </w:rPr>
            </w:pPr>
            <w:r w:rsidRPr="00C564CE">
              <w:rPr>
                <w:sz w:val="16"/>
              </w:rPr>
              <w:t>NC_000016.9</w:t>
            </w:r>
          </w:p>
        </w:tc>
      </w:tr>
      <w:tr w:rsidR="00C564CE" w:rsidRPr="00C564CE" w14:paraId="24047050" w14:textId="77777777" w:rsidTr="00C564CE">
        <w:trPr>
          <w:trHeight w:val="300"/>
        </w:trPr>
        <w:tc>
          <w:tcPr>
            <w:tcW w:w="1070" w:type="dxa"/>
            <w:noWrap/>
            <w:hideMark/>
          </w:tcPr>
          <w:p w14:paraId="70B5DCF5" w14:textId="77777777" w:rsidR="00C564CE" w:rsidRPr="00C564CE" w:rsidRDefault="00C564CE">
            <w:pPr>
              <w:rPr>
                <w:sz w:val="16"/>
              </w:rPr>
            </w:pPr>
            <w:r w:rsidRPr="00C564CE">
              <w:rPr>
                <w:sz w:val="16"/>
              </w:rPr>
              <w:t>cg01737667</w:t>
            </w:r>
          </w:p>
        </w:tc>
        <w:tc>
          <w:tcPr>
            <w:tcW w:w="985" w:type="dxa"/>
            <w:noWrap/>
            <w:hideMark/>
          </w:tcPr>
          <w:p w14:paraId="0BEA89E2" w14:textId="77777777" w:rsidR="00C564CE" w:rsidRPr="00C564CE" w:rsidRDefault="00C564CE">
            <w:pPr>
              <w:rPr>
                <w:sz w:val="16"/>
              </w:rPr>
            </w:pPr>
            <w:r w:rsidRPr="00C564CE">
              <w:rPr>
                <w:sz w:val="16"/>
              </w:rPr>
              <w:t>ADAMTS18</w:t>
            </w:r>
          </w:p>
        </w:tc>
        <w:tc>
          <w:tcPr>
            <w:tcW w:w="917" w:type="dxa"/>
            <w:noWrap/>
            <w:hideMark/>
          </w:tcPr>
          <w:p w14:paraId="3FB865B7" w14:textId="77777777" w:rsidR="00C564CE" w:rsidRPr="00C564CE" w:rsidRDefault="00C564CE">
            <w:pPr>
              <w:rPr>
                <w:sz w:val="16"/>
              </w:rPr>
            </w:pPr>
            <w:r w:rsidRPr="00C564CE">
              <w:rPr>
                <w:sz w:val="16"/>
              </w:rPr>
              <w:t>1.28E-03</w:t>
            </w:r>
          </w:p>
        </w:tc>
        <w:tc>
          <w:tcPr>
            <w:tcW w:w="585" w:type="dxa"/>
            <w:noWrap/>
            <w:hideMark/>
          </w:tcPr>
          <w:p w14:paraId="2022E351" w14:textId="77777777" w:rsidR="00C564CE" w:rsidRPr="00C564CE" w:rsidRDefault="00C564CE">
            <w:pPr>
              <w:rPr>
                <w:sz w:val="16"/>
              </w:rPr>
            </w:pPr>
            <w:r w:rsidRPr="00C564CE">
              <w:rPr>
                <w:sz w:val="16"/>
              </w:rPr>
              <w:t>-3.83</w:t>
            </w:r>
          </w:p>
        </w:tc>
        <w:tc>
          <w:tcPr>
            <w:tcW w:w="811" w:type="dxa"/>
            <w:noWrap/>
            <w:hideMark/>
          </w:tcPr>
          <w:p w14:paraId="757758FD" w14:textId="77777777" w:rsidR="00C564CE" w:rsidRPr="00C564CE" w:rsidRDefault="00C564CE">
            <w:pPr>
              <w:rPr>
                <w:sz w:val="16"/>
              </w:rPr>
            </w:pPr>
            <w:r w:rsidRPr="00C564CE">
              <w:rPr>
                <w:sz w:val="16"/>
              </w:rPr>
              <w:t>-1.50671</w:t>
            </w:r>
          </w:p>
        </w:tc>
        <w:tc>
          <w:tcPr>
            <w:tcW w:w="809" w:type="dxa"/>
            <w:noWrap/>
            <w:hideMark/>
          </w:tcPr>
          <w:p w14:paraId="7E9DD572" w14:textId="77777777" w:rsidR="00C564CE" w:rsidRPr="00C564CE" w:rsidRDefault="00C564CE">
            <w:pPr>
              <w:rPr>
                <w:sz w:val="16"/>
              </w:rPr>
            </w:pPr>
            <w:r w:rsidRPr="00C564CE">
              <w:rPr>
                <w:sz w:val="16"/>
              </w:rPr>
              <w:t>-6.28E-02</w:t>
            </w:r>
          </w:p>
        </w:tc>
        <w:tc>
          <w:tcPr>
            <w:tcW w:w="1145" w:type="dxa"/>
            <w:noWrap/>
            <w:hideMark/>
          </w:tcPr>
          <w:p w14:paraId="08127A37" w14:textId="77777777" w:rsidR="00C564CE" w:rsidRPr="00C564CE" w:rsidRDefault="00C564CE">
            <w:pPr>
              <w:rPr>
                <w:sz w:val="16"/>
              </w:rPr>
            </w:pPr>
            <w:r w:rsidRPr="00C564CE">
              <w:rPr>
                <w:sz w:val="16"/>
              </w:rPr>
              <w:t>77397865</w:t>
            </w:r>
          </w:p>
        </w:tc>
        <w:tc>
          <w:tcPr>
            <w:tcW w:w="1156" w:type="dxa"/>
            <w:noWrap/>
            <w:hideMark/>
          </w:tcPr>
          <w:p w14:paraId="47E756F0" w14:textId="77777777" w:rsidR="00C564CE" w:rsidRPr="00C564CE" w:rsidRDefault="00C564CE">
            <w:pPr>
              <w:rPr>
                <w:sz w:val="16"/>
              </w:rPr>
            </w:pPr>
            <w:r w:rsidRPr="00C564CE">
              <w:rPr>
                <w:sz w:val="16"/>
              </w:rPr>
              <w:t>77397988</w:t>
            </w:r>
          </w:p>
        </w:tc>
        <w:tc>
          <w:tcPr>
            <w:tcW w:w="1152" w:type="dxa"/>
            <w:noWrap/>
            <w:hideMark/>
          </w:tcPr>
          <w:p w14:paraId="10FF0F8E" w14:textId="77777777" w:rsidR="00C564CE" w:rsidRPr="00C564CE" w:rsidRDefault="00C564CE">
            <w:pPr>
              <w:rPr>
                <w:sz w:val="16"/>
              </w:rPr>
            </w:pPr>
            <w:r w:rsidRPr="00C564CE">
              <w:rPr>
                <w:sz w:val="16"/>
              </w:rPr>
              <w:t>NC_000016.9</w:t>
            </w:r>
          </w:p>
        </w:tc>
      </w:tr>
      <w:tr w:rsidR="00C564CE" w:rsidRPr="00C564CE" w14:paraId="38720D96" w14:textId="77777777" w:rsidTr="00C564CE">
        <w:trPr>
          <w:trHeight w:val="300"/>
        </w:trPr>
        <w:tc>
          <w:tcPr>
            <w:tcW w:w="1070" w:type="dxa"/>
            <w:noWrap/>
            <w:hideMark/>
          </w:tcPr>
          <w:p w14:paraId="5955699A" w14:textId="77777777" w:rsidR="00C564CE" w:rsidRPr="00C564CE" w:rsidRDefault="00C564CE">
            <w:pPr>
              <w:rPr>
                <w:sz w:val="16"/>
              </w:rPr>
            </w:pPr>
            <w:r w:rsidRPr="00C564CE">
              <w:rPr>
                <w:sz w:val="16"/>
              </w:rPr>
              <w:t>cg01407406</w:t>
            </w:r>
          </w:p>
        </w:tc>
        <w:tc>
          <w:tcPr>
            <w:tcW w:w="985" w:type="dxa"/>
            <w:noWrap/>
            <w:hideMark/>
          </w:tcPr>
          <w:p w14:paraId="3CC13028" w14:textId="77777777" w:rsidR="00C564CE" w:rsidRPr="00C564CE" w:rsidRDefault="00C564CE">
            <w:pPr>
              <w:rPr>
                <w:sz w:val="16"/>
              </w:rPr>
            </w:pPr>
            <w:r w:rsidRPr="00C564CE">
              <w:rPr>
                <w:sz w:val="16"/>
              </w:rPr>
              <w:t>ADAMTS18</w:t>
            </w:r>
          </w:p>
        </w:tc>
        <w:tc>
          <w:tcPr>
            <w:tcW w:w="917" w:type="dxa"/>
            <w:noWrap/>
            <w:hideMark/>
          </w:tcPr>
          <w:p w14:paraId="5A6147FF" w14:textId="77777777" w:rsidR="00C564CE" w:rsidRPr="00C564CE" w:rsidRDefault="00C564CE">
            <w:pPr>
              <w:rPr>
                <w:sz w:val="16"/>
              </w:rPr>
            </w:pPr>
            <w:r w:rsidRPr="00C564CE">
              <w:rPr>
                <w:sz w:val="16"/>
              </w:rPr>
              <w:t>1.38E-02</w:t>
            </w:r>
          </w:p>
        </w:tc>
        <w:tc>
          <w:tcPr>
            <w:tcW w:w="585" w:type="dxa"/>
            <w:noWrap/>
            <w:hideMark/>
          </w:tcPr>
          <w:p w14:paraId="6113D6D4" w14:textId="77777777" w:rsidR="00C564CE" w:rsidRPr="00C564CE" w:rsidRDefault="00C564CE">
            <w:pPr>
              <w:rPr>
                <w:sz w:val="16"/>
              </w:rPr>
            </w:pPr>
            <w:r w:rsidRPr="00C564CE">
              <w:rPr>
                <w:sz w:val="16"/>
              </w:rPr>
              <w:t>2.74</w:t>
            </w:r>
          </w:p>
        </w:tc>
        <w:tc>
          <w:tcPr>
            <w:tcW w:w="811" w:type="dxa"/>
            <w:noWrap/>
            <w:hideMark/>
          </w:tcPr>
          <w:p w14:paraId="51257102" w14:textId="77777777" w:rsidR="00C564CE" w:rsidRPr="00C564CE" w:rsidRDefault="00C564CE">
            <w:pPr>
              <w:rPr>
                <w:sz w:val="16"/>
              </w:rPr>
            </w:pPr>
            <w:r w:rsidRPr="00C564CE">
              <w:rPr>
                <w:sz w:val="16"/>
              </w:rPr>
              <w:t>-3.8148</w:t>
            </w:r>
          </w:p>
        </w:tc>
        <w:tc>
          <w:tcPr>
            <w:tcW w:w="809" w:type="dxa"/>
            <w:noWrap/>
            <w:hideMark/>
          </w:tcPr>
          <w:p w14:paraId="246D4C72" w14:textId="77777777" w:rsidR="00C564CE" w:rsidRPr="00C564CE" w:rsidRDefault="00C564CE">
            <w:pPr>
              <w:rPr>
                <w:sz w:val="16"/>
              </w:rPr>
            </w:pPr>
            <w:r w:rsidRPr="00C564CE">
              <w:rPr>
                <w:sz w:val="16"/>
              </w:rPr>
              <w:t>6.37E-02</w:t>
            </w:r>
          </w:p>
        </w:tc>
        <w:tc>
          <w:tcPr>
            <w:tcW w:w="1145" w:type="dxa"/>
            <w:noWrap/>
            <w:hideMark/>
          </w:tcPr>
          <w:p w14:paraId="101A686A" w14:textId="77777777" w:rsidR="00C564CE" w:rsidRPr="00C564CE" w:rsidRDefault="00C564CE">
            <w:pPr>
              <w:rPr>
                <w:sz w:val="16"/>
              </w:rPr>
            </w:pPr>
            <w:r w:rsidRPr="00C564CE">
              <w:rPr>
                <w:sz w:val="16"/>
              </w:rPr>
              <w:t>77468277</w:t>
            </w:r>
          </w:p>
        </w:tc>
        <w:tc>
          <w:tcPr>
            <w:tcW w:w="1156" w:type="dxa"/>
            <w:noWrap/>
            <w:hideMark/>
          </w:tcPr>
          <w:p w14:paraId="60246A6C" w14:textId="77777777" w:rsidR="00C564CE" w:rsidRPr="00C564CE" w:rsidRDefault="00C564CE">
            <w:pPr>
              <w:rPr>
                <w:sz w:val="16"/>
              </w:rPr>
            </w:pPr>
            <w:r w:rsidRPr="00C564CE">
              <w:rPr>
                <w:sz w:val="16"/>
              </w:rPr>
              <w:t>77468400</w:t>
            </w:r>
          </w:p>
        </w:tc>
        <w:tc>
          <w:tcPr>
            <w:tcW w:w="1152" w:type="dxa"/>
            <w:noWrap/>
            <w:hideMark/>
          </w:tcPr>
          <w:p w14:paraId="701388BF" w14:textId="77777777" w:rsidR="00C564CE" w:rsidRPr="00C564CE" w:rsidRDefault="00C564CE">
            <w:pPr>
              <w:rPr>
                <w:sz w:val="16"/>
              </w:rPr>
            </w:pPr>
            <w:r w:rsidRPr="00C564CE">
              <w:rPr>
                <w:sz w:val="16"/>
              </w:rPr>
              <w:t>NC_000016.9</w:t>
            </w:r>
          </w:p>
        </w:tc>
      </w:tr>
      <w:tr w:rsidR="00C564CE" w:rsidRPr="00C564CE" w14:paraId="559D5652" w14:textId="77777777" w:rsidTr="00C564CE">
        <w:trPr>
          <w:trHeight w:val="300"/>
        </w:trPr>
        <w:tc>
          <w:tcPr>
            <w:tcW w:w="1070" w:type="dxa"/>
            <w:noWrap/>
            <w:hideMark/>
          </w:tcPr>
          <w:p w14:paraId="0A7FF342" w14:textId="77777777" w:rsidR="00C564CE" w:rsidRPr="00C564CE" w:rsidRDefault="00C564CE">
            <w:pPr>
              <w:rPr>
                <w:sz w:val="16"/>
              </w:rPr>
            </w:pPr>
            <w:r w:rsidRPr="00C564CE">
              <w:rPr>
                <w:sz w:val="16"/>
              </w:rPr>
              <w:t>cg25391681</w:t>
            </w:r>
          </w:p>
        </w:tc>
        <w:tc>
          <w:tcPr>
            <w:tcW w:w="985" w:type="dxa"/>
            <w:noWrap/>
            <w:hideMark/>
          </w:tcPr>
          <w:p w14:paraId="69A3F48E" w14:textId="77777777" w:rsidR="00C564CE" w:rsidRPr="00C564CE" w:rsidRDefault="00C564CE">
            <w:pPr>
              <w:rPr>
                <w:sz w:val="16"/>
              </w:rPr>
            </w:pPr>
            <w:r w:rsidRPr="00C564CE">
              <w:rPr>
                <w:sz w:val="16"/>
              </w:rPr>
              <w:t>ADAMTS19</w:t>
            </w:r>
          </w:p>
        </w:tc>
        <w:tc>
          <w:tcPr>
            <w:tcW w:w="917" w:type="dxa"/>
            <w:noWrap/>
            <w:hideMark/>
          </w:tcPr>
          <w:p w14:paraId="51E9D3A9" w14:textId="77777777" w:rsidR="00C564CE" w:rsidRPr="00C564CE" w:rsidRDefault="00C564CE">
            <w:pPr>
              <w:rPr>
                <w:sz w:val="16"/>
              </w:rPr>
            </w:pPr>
            <w:r w:rsidRPr="00C564CE">
              <w:rPr>
                <w:sz w:val="16"/>
              </w:rPr>
              <w:t>2.71E-02</w:t>
            </w:r>
          </w:p>
        </w:tc>
        <w:tc>
          <w:tcPr>
            <w:tcW w:w="585" w:type="dxa"/>
            <w:noWrap/>
            <w:hideMark/>
          </w:tcPr>
          <w:p w14:paraId="1269DFB3" w14:textId="77777777" w:rsidR="00C564CE" w:rsidRPr="00C564CE" w:rsidRDefault="00C564CE">
            <w:pPr>
              <w:rPr>
                <w:sz w:val="16"/>
              </w:rPr>
            </w:pPr>
            <w:r w:rsidRPr="00C564CE">
              <w:rPr>
                <w:sz w:val="16"/>
              </w:rPr>
              <w:t>-2.41</w:t>
            </w:r>
          </w:p>
        </w:tc>
        <w:tc>
          <w:tcPr>
            <w:tcW w:w="811" w:type="dxa"/>
            <w:noWrap/>
            <w:hideMark/>
          </w:tcPr>
          <w:p w14:paraId="02B79FB0" w14:textId="77777777" w:rsidR="00C564CE" w:rsidRPr="00C564CE" w:rsidRDefault="00C564CE">
            <w:pPr>
              <w:rPr>
                <w:sz w:val="16"/>
              </w:rPr>
            </w:pPr>
            <w:r w:rsidRPr="00C564CE">
              <w:rPr>
                <w:sz w:val="16"/>
              </w:rPr>
              <w:t>-4.44876</w:t>
            </w:r>
          </w:p>
        </w:tc>
        <w:tc>
          <w:tcPr>
            <w:tcW w:w="809" w:type="dxa"/>
            <w:noWrap/>
            <w:hideMark/>
          </w:tcPr>
          <w:p w14:paraId="5975C541" w14:textId="77777777" w:rsidR="00C564CE" w:rsidRPr="00C564CE" w:rsidRDefault="00C564CE">
            <w:pPr>
              <w:rPr>
                <w:sz w:val="16"/>
              </w:rPr>
            </w:pPr>
            <w:r w:rsidRPr="00C564CE">
              <w:rPr>
                <w:sz w:val="16"/>
              </w:rPr>
              <w:t>-2.98E-02</w:t>
            </w:r>
          </w:p>
        </w:tc>
        <w:tc>
          <w:tcPr>
            <w:tcW w:w="1145" w:type="dxa"/>
            <w:noWrap/>
            <w:hideMark/>
          </w:tcPr>
          <w:p w14:paraId="161D2FCD" w14:textId="77777777" w:rsidR="00C564CE" w:rsidRPr="00C564CE" w:rsidRDefault="00C564CE">
            <w:pPr>
              <w:rPr>
                <w:sz w:val="16"/>
              </w:rPr>
            </w:pPr>
            <w:r w:rsidRPr="00C564CE">
              <w:rPr>
                <w:sz w:val="16"/>
              </w:rPr>
              <w:t>128930873</w:t>
            </w:r>
          </w:p>
        </w:tc>
        <w:tc>
          <w:tcPr>
            <w:tcW w:w="1156" w:type="dxa"/>
            <w:noWrap/>
            <w:hideMark/>
          </w:tcPr>
          <w:p w14:paraId="78BF8623" w14:textId="77777777" w:rsidR="00C564CE" w:rsidRPr="00C564CE" w:rsidRDefault="00C564CE">
            <w:pPr>
              <w:rPr>
                <w:sz w:val="16"/>
              </w:rPr>
            </w:pPr>
            <w:r w:rsidRPr="00C564CE">
              <w:rPr>
                <w:sz w:val="16"/>
              </w:rPr>
              <w:t>128930996</w:t>
            </w:r>
          </w:p>
        </w:tc>
        <w:tc>
          <w:tcPr>
            <w:tcW w:w="1152" w:type="dxa"/>
            <w:noWrap/>
            <w:hideMark/>
          </w:tcPr>
          <w:p w14:paraId="6689F588" w14:textId="77777777" w:rsidR="00C564CE" w:rsidRPr="00C564CE" w:rsidRDefault="00C564CE">
            <w:pPr>
              <w:rPr>
                <w:sz w:val="16"/>
              </w:rPr>
            </w:pPr>
            <w:r w:rsidRPr="00C564CE">
              <w:rPr>
                <w:sz w:val="16"/>
              </w:rPr>
              <w:t>NC_000005.9</w:t>
            </w:r>
          </w:p>
        </w:tc>
      </w:tr>
      <w:tr w:rsidR="00C564CE" w:rsidRPr="00C564CE" w14:paraId="2184AF21" w14:textId="77777777" w:rsidTr="00C564CE">
        <w:trPr>
          <w:trHeight w:val="300"/>
        </w:trPr>
        <w:tc>
          <w:tcPr>
            <w:tcW w:w="1070" w:type="dxa"/>
            <w:noWrap/>
            <w:hideMark/>
          </w:tcPr>
          <w:p w14:paraId="1005618E" w14:textId="77777777" w:rsidR="00C564CE" w:rsidRPr="00C564CE" w:rsidRDefault="00C564CE">
            <w:pPr>
              <w:rPr>
                <w:sz w:val="16"/>
              </w:rPr>
            </w:pPr>
            <w:r w:rsidRPr="00C564CE">
              <w:rPr>
                <w:sz w:val="16"/>
              </w:rPr>
              <w:t>cg25309017</w:t>
            </w:r>
          </w:p>
        </w:tc>
        <w:tc>
          <w:tcPr>
            <w:tcW w:w="985" w:type="dxa"/>
            <w:noWrap/>
            <w:hideMark/>
          </w:tcPr>
          <w:p w14:paraId="397C4F4A" w14:textId="77777777" w:rsidR="00C564CE" w:rsidRPr="00C564CE" w:rsidRDefault="00C564CE">
            <w:pPr>
              <w:rPr>
                <w:sz w:val="16"/>
              </w:rPr>
            </w:pPr>
            <w:r w:rsidRPr="00C564CE">
              <w:rPr>
                <w:sz w:val="16"/>
              </w:rPr>
              <w:t>ADAMTS19</w:t>
            </w:r>
          </w:p>
        </w:tc>
        <w:tc>
          <w:tcPr>
            <w:tcW w:w="917" w:type="dxa"/>
            <w:noWrap/>
            <w:hideMark/>
          </w:tcPr>
          <w:p w14:paraId="70FAA764" w14:textId="77777777" w:rsidR="00C564CE" w:rsidRPr="00C564CE" w:rsidRDefault="00C564CE">
            <w:pPr>
              <w:rPr>
                <w:sz w:val="16"/>
              </w:rPr>
            </w:pPr>
            <w:r w:rsidRPr="00C564CE">
              <w:rPr>
                <w:sz w:val="16"/>
              </w:rPr>
              <w:t>2.48E-02</w:t>
            </w:r>
          </w:p>
        </w:tc>
        <w:tc>
          <w:tcPr>
            <w:tcW w:w="585" w:type="dxa"/>
            <w:noWrap/>
            <w:hideMark/>
          </w:tcPr>
          <w:p w14:paraId="5AF49B8A" w14:textId="77777777" w:rsidR="00C564CE" w:rsidRPr="00C564CE" w:rsidRDefault="00C564CE">
            <w:pPr>
              <w:rPr>
                <w:sz w:val="16"/>
              </w:rPr>
            </w:pPr>
            <w:r w:rsidRPr="00C564CE">
              <w:rPr>
                <w:sz w:val="16"/>
              </w:rPr>
              <w:t>2.46</w:t>
            </w:r>
          </w:p>
        </w:tc>
        <w:tc>
          <w:tcPr>
            <w:tcW w:w="811" w:type="dxa"/>
            <w:noWrap/>
            <w:hideMark/>
          </w:tcPr>
          <w:p w14:paraId="74FFF2D8" w14:textId="77777777" w:rsidR="00C564CE" w:rsidRPr="00C564CE" w:rsidRDefault="00C564CE">
            <w:pPr>
              <w:rPr>
                <w:sz w:val="16"/>
              </w:rPr>
            </w:pPr>
            <w:r w:rsidRPr="00C564CE">
              <w:rPr>
                <w:sz w:val="16"/>
              </w:rPr>
              <w:t>-4.36908</w:t>
            </w:r>
          </w:p>
        </w:tc>
        <w:tc>
          <w:tcPr>
            <w:tcW w:w="809" w:type="dxa"/>
            <w:noWrap/>
            <w:hideMark/>
          </w:tcPr>
          <w:p w14:paraId="1A143006" w14:textId="77777777" w:rsidR="00C564CE" w:rsidRPr="00C564CE" w:rsidRDefault="00C564CE">
            <w:pPr>
              <w:rPr>
                <w:sz w:val="16"/>
              </w:rPr>
            </w:pPr>
            <w:r w:rsidRPr="00C564CE">
              <w:rPr>
                <w:sz w:val="16"/>
              </w:rPr>
              <w:t>2.35E-02</w:t>
            </w:r>
          </w:p>
        </w:tc>
        <w:tc>
          <w:tcPr>
            <w:tcW w:w="1145" w:type="dxa"/>
            <w:noWrap/>
            <w:hideMark/>
          </w:tcPr>
          <w:p w14:paraId="13830ADB" w14:textId="77777777" w:rsidR="00C564CE" w:rsidRPr="00C564CE" w:rsidRDefault="00C564CE">
            <w:pPr>
              <w:rPr>
                <w:sz w:val="16"/>
              </w:rPr>
            </w:pPr>
            <w:r w:rsidRPr="00C564CE">
              <w:rPr>
                <w:sz w:val="16"/>
              </w:rPr>
              <w:t>128796266</w:t>
            </w:r>
          </w:p>
        </w:tc>
        <w:tc>
          <w:tcPr>
            <w:tcW w:w="1156" w:type="dxa"/>
            <w:noWrap/>
            <w:hideMark/>
          </w:tcPr>
          <w:p w14:paraId="254441A3" w14:textId="77777777" w:rsidR="00C564CE" w:rsidRPr="00C564CE" w:rsidRDefault="00C564CE">
            <w:pPr>
              <w:rPr>
                <w:sz w:val="16"/>
              </w:rPr>
            </w:pPr>
            <w:r w:rsidRPr="00C564CE">
              <w:rPr>
                <w:sz w:val="16"/>
              </w:rPr>
              <w:t>128796389</w:t>
            </w:r>
          </w:p>
        </w:tc>
        <w:tc>
          <w:tcPr>
            <w:tcW w:w="1152" w:type="dxa"/>
            <w:noWrap/>
            <w:hideMark/>
          </w:tcPr>
          <w:p w14:paraId="4696C808" w14:textId="77777777" w:rsidR="00C564CE" w:rsidRPr="00C564CE" w:rsidRDefault="00C564CE">
            <w:pPr>
              <w:rPr>
                <w:sz w:val="16"/>
              </w:rPr>
            </w:pPr>
            <w:r w:rsidRPr="00C564CE">
              <w:rPr>
                <w:sz w:val="16"/>
              </w:rPr>
              <w:t>NC_000005.9</w:t>
            </w:r>
          </w:p>
        </w:tc>
      </w:tr>
      <w:tr w:rsidR="00C564CE" w:rsidRPr="00C564CE" w14:paraId="081F0091" w14:textId="77777777" w:rsidTr="00C564CE">
        <w:trPr>
          <w:trHeight w:val="300"/>
        </w:trPr>
        <w:tc>
          <w:tcPr>
            <w:tcW w:w="1070" w:type="dxa"/>
            <w:noWrap/>
            <w:hideMark/>
          </w:tcPr>
          <w:p w14:paraId="7A3F3EC1" w14:textId="77777777" w:rsidR="00C564CE" w:rsidRPr="00C564CE" w:rsidRDefault="00C564CE">
            <w:pPr>
              <w:rPr>
                <w:sz w:val="16"/>
              </w:rPr>
            </w:pPr>
            <w:r w:rsidRPr="00C564CE">
              <w:rPr>
                <w:sz w:val="16"/>
              </w:rPr>
              <w:t>cg22813290</w:t>
            </w:r>
          </w:p>
        </w:tc>
        <w:tc>
          <w:tcPr>
            <w:tcW w:w="985" w:type="dxa"/>
            <w:noWrap/>
            <w:hideMark/>
          </w:tcPr>
          <w:p w14:paraId="67577409" w14:textId="77777777" w:rsidR="00C564CE" w:rsidRPr="00C564CE" w:rsidRDefault="00C564CE">
            <w:pPr>
              <w:rPr>
                <w:sz w:val="16"/>
              </w:rPr>
            </w:pPr>
            <w:r w:rsidRPr="00C564CE">
              <w:rPr>
                <w:sz w:val="16"/>
              </w:rPr>
              <w:t>ADAMTS19</w:t>
            </w:r>
          </w:p>
        </w:tc>
        <w:tc>
          <w:tcPr>
            <w:tcW w:w="917" w:type="dxa"/>
            <w:noWrap/>
            <w:hideMark/>
          </w:tcPr>
          <w:p w14:paraId="210B7C46" w14:textId="77777777" w:rsidR="00C564CE" w:rsidRPr="00C564CE" w:rsidRDefault="00C564CE">
            <w:pPr>
              <w:rPr>
                <w:sz w:val="16"/>
              </w:rPr>
            </w:pPr>
            <w:r w:rsidRPr="00C564CE">
              <w:rPr>
                <w:sz w:val="16"/>
              </w:rPr>
              <w:t>6.33E-03</w:t>
            </w:r>
          </w:p>
        </w:tc>
        <w:tc>
          <w:tcPr>
            <w:tcW w:w="585" w:type="dxa"/>
            <w:noWrap/>
            <w:hideMark/>
          </w:tcPr>
          <w:p w14:paraId="50AB5EB3" w14:textId="77777777" w:rsidR="00C564CE" w:rsidRPr="00C564CE" w:rsidRDefault="00C564CE">
            <w:pPr>
              <w:rPr>
                <w:sz w:val="16"/>
              </w:rPr>
            </w:pPr>
            <w:r w:rsidRPr="00C564CE">
              <w:rPr>
                <w:sz w:val="16"/>
              </w:rPr>
              <w:t>-3.1</w:t>
            </w:r>
          </w:p>
        </w:tc>
        <w:tc>
          <w:tcPr>
            <w:tcW w:w="811" w:type="dxa"/>
            <w:noWrap/>
            <w:hideMark/>
          </w:tcPr>
          <w:p w14:paraId="595CC7A0" w14:textId="77777777" w:rsidR="00C564CE" w:rsidRPr="00C564CE" w:rsidRDefault="00C564CE">
            <w:pPr>
              <w:rPr>
                <w:sz w:val="16"/>
              </w:rPr>
            </w:pPr>
            <w:r w:rsidRPr="00C564CE">
              <w:rPr>
                <w:sz w:val="16"/>
              </w:rPr>
              <w:t>-3.06891</w:t>
            </w:r>
          </w:p>
        </w:tc>
        <w:tc>
          <w:tcPr>
            <w:tcW w:w="809" w:type="dxa"/>
            <w:noWrap/>
            <w:hideMark/>
          </w:tcPr>
          <w:p w14:paraId="576333B8" w14:textId="77777777" w:rsidR="00C564CE" w:rsidRPr="00C564CE" w:rsidRDefault="00C564CE">
            <w:pPr>
              <w:rPr>
                <w:sz w:val="16"/>
              </w:rPr>
            </w:pPr>
            <w:r w:rsidRPr="00C564CE">
              <w:rPr>
                <w:sz w:val="16"/>
              </w:rPr>
              <w:t>-2.82E-02</w:t>
            </w:r>
          </w:p>
        </w:tc>
        <w:tc>
          <w:tcPr>
            <w:tcW w:w="1145" w:type="dxa"/>
            <w:noWrap/>
            <w:hideMark/>
          </w:tcPr>
          <w:p w14:paraId="13C3F795" w14:textId="77777777" w:rsidR="00C564CE" w:rsidRPr="00C564CE" w:rsidRDefault="00C564CE">
            <w:pPr>
              <w:rPr>
                <w:sz w:val="16"/>
              </w:rPr>
            </w:pPr>
            <w:r w:rsidRPr="00C564CE">
              <w:rPr>
                <w:sz w:val="16"/>
              </w:rPr>
              <w:t>129074344</w:t>
            </w:r>
          </w:p>
        </w:tc>
        <w:tc>
          <w:tcPr>
            <w:tcW w:w="1156" w:type="dxa"/>
            <w:noWrap/>
            <w:hideMark/>
          </w:tcPr>
          <w:p w14:paraId="5FFDCB85" w14:textId="77777777" w:rsidR="00C564CE" w:rsidRPr="00C564CE" w:rsidRDefault="00C564CE">
            <w:pPr>
              <w:rPr>
                <w:sz w:val="16"/>
              </w:rPr>
            </w:pPr>
            <w:r w:rsidRPr="00C564CE">
              <w:rPr>
                <w:sz w:val="16"/>
              </w:rPr>
              <w:t>129074467</w:t>
            </w:r>
          </w:p>
        </w:tc>
        <w:tc>
          <w:tcPr>
            <w:tcW w:w="1152" w:type="dxa"/>
            <w:noWrap/>
            <w:hideMark/>
          </w:tcPr>
          <w:p w14:paraId="26759698" w14:textId="77777777" w:rsidR="00C564CE" w:rsidRPr="00C564CE" w:rsidRDefault="00C564CE">
            <w:pPr>
              <w:rPr>
                <w:sz w:val="16"/>
              </w:rPr>
            </w:pPr>
            <w:r w:rsidRPr="00C564CE">
              <w:rPr>
                <w:sz w:val="16"/>
              </w:rPr>
              <w:t>NC_000005.9</w:t>
            </w:r>
          </w:p>
        </w:tc>
      </w:tr>
      <w:tr w:rsidR="00C564CE" w:rsidRPr="00C564CE" w14:paraId="1327C37E" w14:textId="77777777" w:rsidTr="00C564CE">
        <w:trPr>
          <w:trHeight w:val="300"/>
        </w:trPr>
        <w:tc>
          <w:tcPr>
            <w:tcW w:w="1070" w:type="dxa"/>
            <w:noWrap/>
            <w:hideMark/>
          </w:tcPr>
          <w:p w14:paraId="286568C2" w14:textId="77777777" w:rsidR="00C564CE" w:rsidRPr="00C564CE" w:rsidRDefault="00C564CE">
            <w:pPr>
              <w:rPr>
                <w:sz w:val="16"/>
              </w:rPr>
            </w:pPr>
            <w:r w:rsidRPr="00C564CE">
              <w:rPr>
                <w:sz w:val="16"/>
              </w:rPr>
              <w:t>cg20776240</w:t>
            </w:r>
          </w:p>
        </w:tc>
        <w:tc>
          <w:tcPr>
            <w:tcW w:w="985" w:type="dxa"/>
            <w:noWrap/>
            <w:hideMark/>
          </w:tcPr>
          <w:p w14:paraId="5570A926" w14:textId="77777777" w:rsidR="00C564CE" w:rsidRPr="00C564CE" w:rsidRDefault="00C564CE">
            <w:pPr>
              <w:rPr>
                <w:sz w:val="16"/>
              </w:rPr>
            </w:pPr>
            <w:r w:rsidRPr="00C564CE">
              <w:rPr>
                <w:sz w:val="16"/>
              </w:rPr>
              <w:t>ADAMTS19</w:t>
            </w:r>
          </w:p>
        </w:tc>
        <w:tc>
          <w:tcPr>
            <w:tcW w:w="917" w:type="dxa"/>
            <w:noWrap/>
            <w:hideMark/>
          </w:tcPr>
          <w:p w14:paraId="5E160C5E" w14:textId="77777777" w:rsidR="00C564CE" w:rsidRPr="00C564CE" w:rsidRDefault="00C564CE">
            <w:pPr>
              <w:rPr>
                <w:sz w:val="16"/>
              </w:rPr>
            </w:pPr>
            <w:r w:rsidRPr="00C564CE">
              <w:rPr>
                <w:sz w:val="16"/>
              </w:rPr>
              <w:t>1.32E-02</w:t>
            </w:r>
          </w:p>
        </w:tc>
        <w:tc>
          <w:tcPr>
            <w:tcW w:w="585" w:type="dxa"/>
            <w:noWrap/>
            <w:hideMark/>
          </w:tcPr>
          <w:p w14:paraId="0EE54BC4" w14:textId="77777777" w:rsidR="00C564CE" w:rsidRPr="00C564CE" w:rsidRDefault="00C564CE">
            <w:pPr>
              <w:rPr>
                <w:sz w:val="16"/>
              </w:rPr>
            </w:pPr>
            <w:r w:rsidRPr="00C564CE">
              <w:rPr>
                <w:sz w:val="16"/>
              </w:rPr>
              <w:t>2.76</w:t>
            </w:r>
          </w:p>
        </w:tc>
        <w:tc>
          <w:tcPr>
            <w:tcW w:w="811" w:type="dxa"/>
            <w:noWrap/>
            <w:hideMark/>
          </w:tcPr>
          <w:p w14:paraId="0D985AF9" w14:textId="77777777" w:rsidR="00C564CE" w:rsidRPr="00C564CE" w:rsidRDefault="00C564CE">
            <w:pPr>
              <w:rPr>
                <w:sz w:val="16"/>
              </w:rPr>
            </w:pPr>
            <w:r w:rsidRPr="00C564CE">
              <w:rPr>
                <w:sz w:val="16"/>
              </w:rPr>
              <w:t>-3.77431</w:t>
            </w:r>
          </w:p>
        </w:tc>
        <w:tc>
          <w:tcPr>
            <w:tcW w:w="809" w:type="dxa"/>
            <w:noWrap/>
            <w:hideMark/>
          </w:tcPr>
          <w:p w14:paraId="28E6C1D9" w14:textId="77777777" w:rsidR="00C564CE" w:rsidRPr="00C564CE" w:rsidRDefault="00C564CE">
            <w:pPr>
              <w:rPr>
                <w:sz w:val="16"/>
              </w:rPr>
            </w:pPr>
            <w:r w:rsidRPr="00C564CE">
              <w:rPr>
                <w:sz w:val="16"/>
              </w:rPr>
              <w:t>1.62E-02</w:t>
            </w:r>
          </w:p>
        </w:tc>
        <w:tc>
          <w:tcPr>
            <w:tcW w:w="1145" w:type="dxa"/>
            <w:noWrap/>
            <w:hideMark/>
          </w:tcPr>
          <w:p w14:paraId="37A76EEF" w14:textId="77777777" w:rsidR="00C564CE" w:rsidRPr="00C564CE" w:rsidRDefault="00C564CE">
            <w:pPr>
              <w:rPr>
                <w:sz w:val="16"/>
              </w:rPr>
            </w:pPr>
            <w:r w:rsidRPr="00C564CE">
              <w:rPr>
                <w:sz w:val="16"/>
              </w:rPr>
              <w:t>128797307</w:t>
            </w:r>
          </w:p>
        </w:tc>
        <w:tc>
          <w:tcPr>
            <w:tcW w:w="1156" w:type="dxa"/>
            <w:noWrap/>
            <w:hideMark/>
          </w:tcPr>
          <w:p w14:paraId="2D579D25" w14:textId="77777777" w:rsidR="00C564CE" w:rsidRPr="00C564CE" w:rsidRDefault="00C564CE">
            <w:pPr>
              <w:rPr>
                <w:sz w:val="16"/>
              </w:rPr>
            </w:pPr>
            <w:r w:rsidRPr="00C564CE">
              <w:rPr>
                <w:sz w:val="16"/>
              </w:rPr>
              <w:t>128797430</w:t>
            </w:r>
          </w:p>
        </w:tc>
        <w:tc>
          <w:tcPr>
            <w:tcW w:w="1152" w:type="dxa"/>
            <w:noWrap/>
            <w:hideMark/>
          </w:tcPr>
          <w:p w14:paraId="15345183" w14:textId="77777777" w:rsidR="00C564CE" w:rsidRPr="00C564CE" w:rsidRDefault="00C564CE">
            <w:pPr>
              <w:rPr>
                <w:sz w:val="16"/>
              </w:rPr>
            </w:pPr>
            <w:r w:rsidRPr="00C564CE">
              <w:rPr>
                <w:sz w:val="16"/>
              </w:rPr>
              <w:t>NC_000005.9</w:t>
            </w:r>
          </w:p>
        </w:tc>
      </w:tr>
      <w:tr w:rsidR="00C564CE" w:rsidRPr="00C564CE" w14:paraId="3F0FA1ED" w14:textId="77777777" w:rsidTr="00C564CE">
        <w:trPr>
          <w:trHeight w:val="300"/>
        </w:trPr>
        <w:tc>
          <w:tcPr>
            <w:tcW w:w="1070" w:type="dxa"/>
            <w:noWrap/>
            <w:hideMark/>
          </w:tcPr>
          <w:p w14:paraId="77837563" w14:textId="77777777" w:rsidR="00C564CE" w:rsidRPr="00C564CE" w:rsidRDefault="00C564CE">
            <w:pPr>
              <w:rPr>
                <w:sz w:val="16"/>
              </w:rPr>
            </w:pPr>
            <w:r w:rsidRPr="00C564CE">
              <w:rPr>
                <w:sz w:val="16"/>
              </w:rPr>
              <w:t>cg15188268</w:t>
            </w:r>
          </w:p>
        </w:tc>
        <w:tc>
          <w:tcPr>
            <w:tcW w:w="985" w:type="dxa"/>
            <w:noWrap/>
            <w:hideMark/>
          </w:tcPr>
          <w:p w14:paraId="093B5526" w14:textId="77777777" w:rsidR="00C564CE" w:rsidRPr="00C564CE" w:rsidRDefault="00C564CE">
            <w:pPr>
              <w:rPr>
                <w:sz w:val="16"/>
              </w:rPr>
            </w:pPr>
            <w:r w:rsidRPr="00C564CE">
              <w:rPr>
                <w:sz w:val="16"/>
              </w:rPr>
              <w:t>ADAMTS19</w:t>
            </w:r>
          </w:p>
        </w:tc>
        <w:tc>
          <w:tcPr>
            <w:tcW w:w="917" w:type="dxa"/>
            <w:noWrap/>
            <w:hideMark/>
          </w:tcPr>
          <w:p w14:paraId="443E41C9" w14:textId="77777777" w:rsidR="00C564CE" w:rsidRPr="00C564CE" w:rsidRDefault="00C564CE">
            <w:pPr>
              <w:rPr>
                <w:sz w:val="16"/>
              </w:rPr>
            </w:pPr>
            <w:r w:rsidRPr="00C564CE">
              <w:rPr>
                <w:sz w:val="16"/>
              </w:rPr>
              <w:t>1.03E-02</w:t>
            </w:r>
          </w:p>
        </w:tc>
        <w:tc>
          <w:tcPr>
            <w:tcW w:w="585" w:type="dxa"/>
            <w:noWrap/>
            <w:hideMark/>
          </w:tcPr>
          <w:p w14:paraId="236E9197" w14:textId="77777777" w:rsidR="00C564CE" w:rsidRPr="00C564CE" w:rsidRDefault="00C564CE">
            <w:pPr>
              <w:rPr>
                <w:sz w:val="16"/>
              </w:rPr>
            </w:pPr>
            <w:r w:rsidRPr="00C564CE">
              <w:rPr>
                <w:sz w:val="16"/>
              </w:rPr>
              <w:t>2.88</w:t>
            </w:r>
          </w:p>
        </w:tc>
        <w:tc>
          <w:tcPr>
            <w:tcW w:w="811" w:type="dxa"/>
            <w:noWrap/>
            <w:hideMark/>
          </w:tcPr>
          <w:p w14:paraId="63D411F7" w14:textId="77777777" w:rsidR="00C564CE" w:rsidRPr="00C564CE" w:rsidRDefault="00C564CE">
            <w:pPr>
              <w:rPr>
                <w:sz w:val="16"/>
              </w:rPr>
            </w:pPr>
            <w:r w:rsidRPr="00C564CE">
              <w:rPr>
                <w:sz w:val="16"/>
              </w:rPr>
              <w:t>-3.53371</w:t>
            </w:r>
          </w:p>
        </w:tc>
        <w:tc>
          <w:tcPr>
            <w:tcW w:w="809" w:type="dxa"/>
            <w:noWrap/>
            <w:hideMark/>
          </w:tcPr>
          <w:p w14:paraId="59C20ED7" w14:textId="77777777" w:rsidR="00C564CE" w:rsidRPr="00C564CE" w:rsidRDefault="00C564CE">
            <w:pPr>
              <w:rPr>
                <w:sz w:val="16"/>
              </w:rPr>
            </w:pPr>
            <w:r w:rsidRPr="00C564CE">
              <w:rPr>
                <w:sz w:val="16"/>
              </w:rPr>
              <w:t>5.98E-02</w:t>
            </w:r>
          </w:p>
        </w:tc>
        <w:tc>
          <w:tcPr>
            <w:tcW w:w="1145" w:type="dxa"/>
            <w:noWrap/>
            <w:hideMark/>
          </w:tcPr>
          <w:p w14:paraId="04C02D58" w14:textId="77777777" w:rsidR="00C564CE" w:rsidRPr="00C564CE" w:rsidRDefault="00C564CE">
            <w:pPr>
              <w:rPr>
                <w:sz w:val="16"/>
              </w:rPr>
            </w:pPr>
            <w:r w:rsidRPr="00C564CE">
              <w:rPr>
                <w:sz w:val="16"/>
              </w:rPr>
              <w:t>128795183</w:t>
            </w:r>
          </w:p>
        </w:tc>
        <w:tc>
          <w:tcPr>
            <w:tcW w:w="1156" w:type="dxa"/>
            <w:noWrap/>
            <w:hideMark/>
          </w:tcPr>
          <w:p w14:paraId="5B983746" w14:textId="77777777" w:rsidR="00C564CE" w:rsidRPr="00C564CE" w:rsidRDefault="00C564CE">
            <w:pPr>
              <w:rPr>
                <w:sz w:val="16"/>
              </w:rPr>
            </w:pPr>
            <w:r w:rsidRPr="00C564CE">
              <w:rPr>
                <w:sz w:val="16"/>
              </w:rPr>
              <w:t>128795306</w:t>
            </w:r>
          </w:p>
        </w:tc>
        <w:tc>
          <w:tcPr>
            <w:tcW w:w="1152" w:type="dxa"/>
            <w:noWrap/>
            <w:hideMark/>
          </w:tcPr>
          <w:p w14:paraId="798D5C02" w14:textId="77777777" w:rsidR="00C564CE" w:rsidRPr="00C564CE" w:rsidRDefault="00C564CE">
            <w:pPr>
              <w:rPr>
                <w:sz w:val="16"/>
              </w:rPr>
            </w:pPr>
            <w:r w:rsidRPr="00C564CE">
              <w:rPr>
                <w:sz w:val="16"/>
              </w:rPr>
              <w:t>NC_000005.9</w:t>
            </w:r>
          </w:p>
        </w:tc>
      </w:tr>
      <w:tr w:rsidR="00C564CE" w:rsidRPr="00C564CE" w14:paraId="135C5192" w14:textId="77777777" w:rsidTr="00C564CE">
        <w:trPr>
          <w:trHeight w:val="300"/>
        </w:trPr>
        <w:tc>
          <w:tcPr>
            <w:tcW w:w="1070" w:type="dxa"/>
            <w:noWrap/>
            <w:hideMark/>
          </w:tcPr>
          <w:p w14:paraId="55C3DBD6" w14:textId="77777777" w:rsidR="00C564CE" w:rsidRPr="00C564CE" w:rsidRDefault="00C564CE">
            <w:pPr>
              <w:rPr>
                <w:sz w:val="16"/>
              </w:rPr>
            </w:pPr>
            <w:r w:rsidRPr="00C564CE">
              <w:rPr>
                <w:sz w:val="16"/>
              </w:rPr>
              <w:t>cg13701109</w:t>
            </w:r>
          </w:p>
        </w:tc>
        <w:tc>
          <w:tcPr>
            <w:tcW w:w="985" w:type="dxa"/>
            <w:noWrap/>
            <w:hideMark/>
          </w:tcPr>
          <w:p w14:paraId="55D5794E" w14:textId="77777777" w:rsidR="00C564CE" w:rsidRPr="00C564CE" w:rsidRDefault="00C564CE">
            <w:pPr>
              <w:rPr>
                <w:sz w:val="16"/>
              </w:rPr>
            </w:pPr>
            <w:r w:rsidRPr="00C564CE">
              <w:rPr>
                <w:sz w:val="16"/>
              </w:rPr>
              <w:t>ADAMTS19</w:t>
            </w:r>
          </w:p>
        </w:tc>
        <w:tc>
          <w:tcPr>
            <w:tcW w:w="917" w:type="dxa"/>
            <w:noWrap/>
            <w:hideMark/>
          </w:tcPr>
          <w:p w14:paraId="799B99FF" w14:textId="77777777" w:rsidR="00C564CE" w:rsidRPr="00C564CE" w:rsidRDefault="00C564CE">
            <w:pPr>
              <w:rPr>
                <w:sz w:val="16"/>
              </w:rPr>
            </w:pPr>
            <w:r w:rsidRPr="00C564CE">
              <w:rPr>
                <w:sz w:val="16"/>
              </w:rPr>
              <w:t>1.14E-02</w:t>
            </w:r>
          </w:p>
        </w:tc>
        <w:tc>
          <w:tcPr>
            <w:tcW w:w="585" w:type="dxa"/>
            <w:noWrap/>
            <w:hideMark/>
          </w:tcPr>
          <w:p w14:paraId="616FC4B8" w14:textId="77777777" w:rsidR="00C564CE" w:rsidRPr="00C564CE" w:rsidRDefault="00C564CE">
            <w:pPr>
              <w:rPr>
                <w:sz w:val="16"/>
              </w:rPr>
            </w:pPr>
            <w:r w:rsidRPr="00C564CE">
              <w:rPr>
                <w:sz w:val="16"/>
              </w:rPr>
              <w:t>2.85</w:t>
            </w:r>
          </w:p>
        </w:tc>
        <w:tc>
          <w:tcPr>
            <w:tcW w:w="811" w:type="dxa"/>
            <w:noWrap/>
            <w:hideMark/>
          </w:tcPr>
          <w:p w14:paraId="17DAB511" w14:textId="77777777" w:rsidR="00C564CE" w:rsidRPr="00C564CE" w:rsidRDefault="00C564CE">
            <w:pPr>
              <w:rPr>
                <w:sz w:val="16"/>
              </w:rPr>
            </w:pPr>
            <w:r w:rsidRPr="00C564CE">
              <w:rPr>
                <w:sz w:val="16"/>
              </w:rPr>
              <w:t>-3.58477</w:t>
            </w:r>
          </w:p>
        </w:tc>
        <w:tc>
          <w:tcPr>
            <w:tcW w:w="809" w:type="dxa"/>
            <w:noWrap/>
            <w:hideMark/>
          </w:tcPr>
          <w:p w14:paraId="3C610812" w14:textId="77777777" w:rsidR="00C564CE" w:rsidRPr="00C564CE" w:rsidRDefault="00C564CE">
            <w:pPr>
              <w:rPr>
                <w:sz w:val="16"/>
              </w:rPr>
            </w:pPr>
            <w:r w:rsidRPr="00C564CE">
              <w:rPr>
                <w:sz w:val="16"/>
              </w:rPr>
              <w:t>5.31E-02</w:t>
            </w:r>
          </w:p>
        </w:tc>
        <w:tc>
          <w:tcPr>
            <w:tcW w:w="1145" w:type="dxa"/>
            <w:noWrap/>
            <w:hideMark/>
          </w:tcPr>
          <w:p w14:paraId="717F6B89" w14:textId="77777777" w:rsidR="00C564CE" w:rsidRPr="00C564CE" w:rsidRDefault="00C564CE">
            <w:pPr>
              <w:rPr>
                <w:sz w:val="16"/>
              </w:rPr>
            </w:pPr>
            <w:r w:rsidRPr="00C564CE">
              <w:rPr>
                <w:sz w:val="16"/>
              </w:rPr>
              <w:t>128795472</w:t>
            </w:r>
          </w:p>
        </w:tc>
        <w:tc>
          <w:tcPr>
            <w:tcW w:w="1156" w:type="dxa"/>
            <w:noWrap/>
            <w:hideMark/>
          </w:tcPr>
          <w:p w14:paraId="404D4E2C" w14:textId="77777777" w:rsidR="00C564CE" w:rsidRPr="00C564CE" w:rsidRDefault="00C564CE">
            <w:pPr>
              <w:rPr>
                <w:sz w:val="16"/>
              </w:rPr>
            </w:pPr>
            <w:r w:rsidRPr="00C564CE">
              <w:rPr>
                <w:sz w:val="16"/>
              </w:rPr>
              <w:t>128795595</w:t>
            </w:r>
          </w:p>
        </w:tc>
        <w:tc>
          <w:tcPr>
            <w:tcW w:w="1152" w:type="dxa"/>
            <w:noWrap/>
            <w:hideMark/>
          </w:tcPr>
          <w:p w14:paraId="70BCBAEF" w14:textId="77777777" w:rsidR="00C564CE" w:rsidRPr="00C564CE" w:rsidRDefault="00C564CE">
            <w:pPr>
              <w:rPr>
                <w:sz w:val="16"/>
              </w:rPr>
            </w:pPr>
            <w:r w:rsidRPr="00C564CE">
              <w:rPr>
                <w:sz w:val="16"/>
              </w:rPr>
              <w:t>NC_000005.9</w:t>
            </w:r>
          </w:p>
        </w:tc>
      </w:tr>
      <w:tr w:rsidR="00C564CE" w:rsidRPr="00C564CE" w14:paraId="66AB243A" w14:textId="77777777" w:rsidTr="00C564CE">
        <w:trPr>
          <w:trHeight w:val="300"/>
        </w:trPr>
        <w:tc>
          <w:tcPr>
            <w:tcW w:w="1070" w:type="dxa"/>
            <w:noWrap/>
            <w:hideMark/>
          </w:tcPr>
          <w:p w14:paraId="57B2137F" w14:textId="77777777" w:rsidR="00C564CE" w:rsidRPr="00C564CE" w:rsidRDefault="00C564CE">
            <w:pPr>
              <w:rPr>
                <w:sz w:val="16"/>
              </w:rPr>
            </w:pPr>
            <w:r w:rsidRPr="00C564CE">
              <w:rPr>
                <w:sz w:val="16"/>
              </w:rPr>
              <w:t>cg07781332</w:t>
            </w:r>
          </w:p>
        </w:tc>
        <w:tc>
          <w:tcPr>
            <w:tcW w:w="985" w:type="dxa"/>
            <w:noWrap/>
            <w:hideMark/>
          </w:tcPr>
          <w:p w14:paraId="65A2D796" w14:textId="77777777" w:rsidR="00C564CE" w:rsidRPr="00C564CE" w:rsidRDefault="00C564CE">
            <w:pPr>
              <w:rPr>
                <w:sz w:val="16"/>
              </w:rPr>
            </w:pPr>
            <w:r w:rsidRPr="00C564CE">
              <w:rPr>
                <w:sz w:val="16"/>
              </w:rPr>
              <w:t>ADAMTS19</w:t>
            </w:r>
          </w:p>
        </w:tc>
        <w:tc>
          <w:tcPr>
            <w:tcW w:w="917" w:type="dxa"/>
            <w:noWrap/>
            <w:hideMark/>
          </w:tcPr>
          <w:p w14:paraId="33357746" w14:textId="77777777" w:rsidR="00C564CE" w:rsidRPr="00C564CE" w:rsidRDefault="00C564CE">
            <w:pPr>
              <w:rPr>
                <w:sz w:val="16"/>
              </w:rPr>
            </w:pPr>
            <w:r w:rsidRPr="00C564CE">
              <w:rPr>
                <w:sz w:val="16"/>
              </w:rPr>
              <w:t>3.66E-03</w:t>
            </w:r>
          </w:p>
        </w:tc>
        <w:tc>
          <w:tcPr>
            <w:tcW w:w="585" w:type="dxa"/>
            <w:noWrap/>
            <w:hideMark/>
          </w:tcPr>
          <w:p w14:paraId="252D93D8" w14:textId="77777777" w:rsidR="00C564CE" w:rsidRPr="00C564CE" w:rsidRDefault="00C564CE">
            <w:pPr>
              <w:rPr>
                <w:sz w:val="16"/>
              </w:rPr>
            </w:pPr>
            <w:r w:rsidRPr="00C564CE">
              <w:rPr>
                <w:sz w:val="16"/>
              </w:rPr>
              <w:t>3.36</w:t>
            </w:r>
          </w:p>
        </w:tc>
        <w:tc>
          <w:tcPr>
            <w:tcW w:w="811" w:type="dxa"/>
            <w:noWrap/>
            <w:hideMark/>
          </w:tcPr>
          <w:p w14:paraId="608D9005" w14:textId="77777777" w:rsidR="00C564CE" w:rsidRPr="00C564CE" w:rsidRDefault="00C564CE">
            <w:pPr>
              <w:rPr>
                <w:sz w:val="16"/>
              </w:rPr>
            </w:pPr>
            <w:r w:rsidRPr="00C564CE">
              <w:rPr>
                <w:sz w:val="16"/>
              </w:rPr>
              <w:t>-2.53519</w:t>
            </w:r>
          </w:p>
        </w:tc>
        <w:tc>
          <w:tcPr>
            <w:tcW w:w="809" w:type="dxa"/>
            <w:noWrap/>
            <w:hideMark/>
          </w:tcPr>
          <w:p w14:paraId="31DB05C1" w14:textId="77777777" w:rsidR="00C564CE" w:rsidRPr="00C564CE" w:rsidRDefault="00C564CE">
            <w:pPr>
              <w:rPr>
                <w:sz w:val="16"/>
              </w:rPr>
            </w:pPr>
            <w:r w:rsidRPr="00C564CE">
              <w:rPr>
                <w:sz w:val="16"/>
              </w:rPr>
              <w:t>2.66E-02</w:t>
            </w:r>
          </w:p>
        </w:tc>
        <w:tc>
          <w:tcPr>
            <w:tcW w:w="1145" w:type="dxa"/>
            <w:noWrap/>
            <w:hideMark/>
          </w:tcPr>
          <w:p w14:paraId="3A789335" w14:textId="77777777" w:rsidR="00C564CE" w:rsidRPr="00C564CE" w:rsidRDefault="00C564CE">
            <w:pPr>
              <w:rPr>
                <w:sz w:val="16"/>
              </w:rPr>
            </w:pPr>
            <w:r w:rsidRPr="00C564CE">
              <w:rPr>
                <w:sz w:val="16"/>
              </w:rPr>
              <w:t>128796696</w:t>
            </w:r>
          </w:p>
        </w:tc>
        <w:tc>
          <w:tcPr>
            <w:tcW w:w="1156" w:type="dxa"/>
            <w:noWrap/>
            <w:hideMark/>
          </w:tcPr>
          <w:p w14:paraId="3EB426C7" w14:textId="77777777" w:rsidR="00C564CE" w:rsidRPr="00C564CE" w:rsidRDefault="00C564CE">
            <w:pPr>
              <w:rPr>
                <w:sz w:val="16"/>
              </w:rPr>
            </w:pPr>
            <w:r w:rsidRPr="00C564CE">
              <w:rPr>
                <w:sz w:val="16"/>
              </w:rPr>
              <w:t>128796819</w:t>
            </w:r>
          </w:p>
        </w:tc>
        <w:tc>
          <w:tcPr>
            <w:tcW w:w="1152" w:type="dxa"/>
            <w:noWrap/>
            <w:hideMark/>
          </w:tcPr>
          <w:p w14:paraId="204087EC" w14:textId="77777777" w:rsidR="00C564CE" w:rsidRPr="00C564CE" w:rsidRDefault="00C564CE">
            <w:pPr>
              <w:rPr>
                <w:sz w:val="16"/>
              </w:rPr>
            </w:pPr>
            <w:r w:rsidRPr="00C564CE">
              <w:rPr>
                <w:sz w:val="16"/>
              </w:rPr>
              <w:t>NC_000005.9</w:t>
            </w:r>
          </w:p>
        </w:tc>
      </w:tr>
      <w:tr w:rsidR="00C564CE" w:rsidRPr="00C564CE" w14:paraId="1C3412F3" w14:textId="77777777" w:rsidTr="00C564CE">
        <w:trPr>
          <w:trHeight w:val="300"/>
        </w:trPr>
        <w:tc>
          <w:tcPr>
            <w:tcW w:w="1070" w:type="dxa"/>
            <w:noWrap/>
            <w:hideMark/>
          </w:tcPr>
          <w:p w14:paraId="4E99A773" w14:textId="77777777" w:rsidR="00C564CE" w:rsidRPr="00C564CE" w:rsidRDefault="00C564CE">
            <w:pPr>
              <w:rPr>
                <w:sz w:val="16"/>
              </w:rPr>
            </w:pPr>
            <w:r w:rsidRPr="00C564CE">
              <w:rPr>
                <w:sz w:val="16"/>
              </w:rPr>
              <w:t>cg06484432</w:t>
            </w:r>
          </w:p>
        </w:tc>
        <w:tc>
          <w:tcPr>
            <w:tcW w:w="985" w:type="dxa"/>
            <w:noWrap/>
            <w:hideMark/>
          </w:tcPr>
          <w:p w14:paraId="77B9D392" w14:textId="77777777" w:rsidR="00C564CE" w:rsidRPr="00C564CE" w:rsidRDefault="00C564CE">
            <w:pPr>
              <w:rPr>
                <w:sz w:val="16"/>
              </w:rPr>
            </w:pPr>
            <w:r w:rsidRPr="00C564CE">
              <w:rPr>
                <w:sz w:val="16"/>
              </w:rPr>
              <w:t>ADAMTS19</w:t>
            </w:r>
          </w:p>
        </w:tc>
        <w:tc>
          <w:tcPr>
            <w:tcW w:w="917" w:type="dxa"/>
            <w:noWrap/>
            <w:hideMark/>
          </w:tcPr>
          <w:p w14:paraId="2EF67E5A" w14:textId="77777777" w:rsidR="00C564CE" w:rsidRPr="00C564CE" w:rsidRDefault="00C564CE">
            <w:pPr>
              <w:rPr>
                <w:sz w:val="16"/>
              </w:rPr>
            </w:pPr>
            <w:r w:rsidRPr="00C564CE">
              <w:rPr>
                <w:sz w:val="16"/>
              </w:rPr>
              <w:t>6.31E-08</w:t>
            </w:r>
          </w:p>
        </w:tc>
        <w:tc>
          <w:tcPr>
            <w:tcW w:w="585" w:type="dxa"/>
            <w:noWrap/>
            <w:hideMark/>
          </w:tcPr>
          <w:p w14:paraId="415A1557" w14:textId="77777777" w:rsidR="00C564CE" w:rsidRPr="00C564CE" w:rsidRDefault="00C564CE">
            <w:pPr>
              <w:rPr>
                <w:sz w:val="16"/>
              </w:rPr>
            </w:pPr>
            <w:r w:rsidRPr="00C564CE">
              <w:rPr>
                <w:sz w:val="16"/>
              </w:rPr>
              <w:t>-8.96</w:t>
            </w:r>
          </w:p>
        </w:tc>
        <w:tc>
          <w:tcPr>
            <w:tcW w:w="811" w:type="dxa"/>
            <w:noWrap/>
            <w:hideMark/>
          </w:tcPr>
          <w:p w14:paraId="37F191DC" w14:textId="77777777" w:rsidR="00C564CE" w:rsidRPr="00C564CE" w:rsidRDefault="00C564CE">
            <w:pPr>
              <w:rPr>
                <w:sz w:val="16"/>
              </w:rPr>
            </w:pPr>
            <w:r w:rsidRPr="00C564CE">
              <w:rPr>
                <w:sz w:val="16"/>
              </w:rPr>
              <w:t>8.489086</w:t>
            </w:r>
          </w:p>
        </w:tc>
        <w:tc>
          <w:tcPr>
            <w:tcW w:w="809" w:type="dxa"/>
            <w:noWrap/>
            <w:hideMark/>
          </w:tcPr>
          <w:p w14:paraId="497563F0" w14:textId="77777777" w:rsidR="00C564CE" w:rsidRPr="00C564CE" w:rsidRDefault="00C564CE">
            <w:pPr>
              <w:rPr>
                <w:sz w:val="16"/>
              </w:rPr>
            </w:pPr>
            <w:r w:rsidRPr="00C564CE">
              <w:rPr>
                <w:sz w:val="16"/>
              </w:rPr>
              <w:t>-1.42E-01</w:t>
            </w:r>
          </w:p>
        </w:tc>
        <w:tc>
          <w:tcPr>
            <w:tcW w:w="1145" w:type="dxa"/>
            <w:noWrap/>
            <w:hideMark/>
          </w:tcPr>
          <w:p w14:paraId="3787BED0" w14:textId="77777777" w:rsidR="00C564CE" w:rsidRPr="00C564CE" w:rsidRDefault="00C564CE">
            <w:pPr>
              <w:rPr>
                <w:sz w:val="16"/>
              </w:rPr>
            </w:pPr>
            <w:r w:rsidRPr="00C564CE">
              <w:rPr>
                <w:sz w:val="16"/>
              </w:rPr>
              <w:t>128801407</w:t>
            </w:r>
          </w:p>
        </w:tc>
        <w:tc>
          <w:tcPr>
            <w:tcW w:w="1156" w:type="dxa"/>
            <w:noWrap/>
            <w:hideMark/>
          </w:tcPr>
          <w:p w14:paraId="6DAFF61F" w14:textId="77777777" w:rsidR="00C564CE" w:rsidRPr="00C564CE" w:rsidRDefault="00C564CE">
            <w:pPr>
              <w:rPr>
                <w:sz w:val="16"/>
              </w:rPr>
            </w:pPr>
            <w:r w:rsidRPr="00C564CE">
              <w:rPr>
                <w:sz w:val="16"/>
              </w:rPr>
              <w:t>128801530</w:t>
            </w:r>
          </w:p>
        </w:tc>
        <w:tc>
          <w:tcPr>
            <w:tcW w:w="1152" w:type="dxa"/>
            <w:noWrap/>
            <w:hideMark/>
          </w:tcPr>
          <w:p w14:paraId="1281E4D2" w14:textId="77777777" w:rsidR="00C564CE" w:rsidRPr="00C564CE" w:rsidRDefault="00C564CE">
            <w:pPr>
              <w:rPr>
                <w:sz w:val="16"/>
              </w:rPr>
            </w:pPr>
            <w:r w:rsidRPr="00C564CE">
              <w:rPr>
                <w:sz w:val="16"/>
              </w:rPr>
              <w:t>NC_000005.9</w:t>
            </w:r>
          </w:p>
        </w:tc>
      </w:tr>
      <w:tr w:rsidR="00C564CE" w:rsidRPr="00C564CE" w14:paraId="02B8EE8B" w14:textId="77777777" w:rsidTr="00C564CE">
        <w:trPr>
          <w:trHeight w:val="300"/>
        </w:trPr>
        <w:tc>
          <w:tcPr>
            <w:tcW w:w="1070" w:type="dxa"/>
            <w:noWrap/>
            <w:hideMark/>
          </w:tcPr>
          <w:p w14:paraId="14C7B2C5" w14:textId="77777777" w:rsidR="00C564CE" w:rsidRPr="00C564CE" w:rsidRDefault="00C564CE">
            <w:pPr>
              <w:rPr>
                <w:sz w:val="16"/>
              </w:rPr>
            </w:pPr>
            <w:r w:rsidRPr="00C564CE">
              <w:rPr>
                <w:sz w:val="16"/>
              </w:rPr>
              <w:t>cg05211662</w:t>
            </w:r>
          </w:p>
        </w:tc>
        <w:tc>
          <w:tcPr>
            <w:tcW w:w="985" w:type="dxa"/>
            <w:noWrap/>
            <w:hideMark/>
          </w:tcPr>
          <w:p w14:paraId="4C21F5C6" w14:textId="77777777" w:rsidR="00C564CE" w:rsidRPr="00C564CE" w:rsidRDefault="00C564CE">
            <w:pPr>
              <w:rPr>
                <w:sz w:val="16"/>
              </w:rPr>
            </w:pPr>
            <w:r w:rsidRPr="00C564CE">
              <w:rPr>
                <w:sz w:val="16"/>
              </w:rPr>
              <w:t>ADAMTS19</w:t>
            </w:r>
          </w:p>
        </w:tc>
        <w:tc>
          <w:tcPr>
            <w:tcW w:w="917" w:type="dxa"/>
            <w:noWrap/>
            <w:hideMark/>
          </w:tcPr>
          <w:p w14:paraId="4DDE8E56" w14:textId="77777777" w:rsidR="00C564CE" w:rsidRPr="00C564CE" w:rsidRDefault="00C564CE">
            <w:pPr>
              <w:rPr>
                <w:sz w:val="16"/>
              </w:rPr>
            </w:pPr>
            <w:r w:rsidRPr="00C564CE">
              <w:rPr>
                <w:sz w:val="16"/>
              </w:rPr>
              <w:t>1.64E-03</w:t>
            </w:r>
          </w:p>
        </w:tc>
        <w:tc>
          <w:tcPr>
            <w:tcW w:w="585" w:type="dxa"/>
            <w:noWrap/>
            <w:hideMark/>
          </w:tcPr>
          <w:p w14:paraId="6E07582D" w14:textId="77777777" w:rsidR="00C564CE" w:rsidRPr="00C564CE" w:rsidRDefault="00C564CE">
            <w:pPr>
              <w:rPr>
                <w:sz w:val="16"/>
              </w:rPr>
            </w:pPr>
            <w:r w:rsidRPr="00C564CE">
              <w:rPr>
                <w:sz w:val="16"/>
              </w:rPr>
              <w:t>3.72</w:t>
            </w:r>
          </w:p>
        </w:tc>
        <w:tc>
          <w:tcPr>
            <w:tcW w:w="811" w:type="dxa"/>
            <w:noWrap/>
            <w:hideMark/>
          </w:tcPr>
          <w:p w14:paraId="2ACE9582" w14:textId="77777777" w:rsidR="00C564CE" w:rsidRPr="00C564CE" w:rsidRDefault="00C564CE">
            <w:pPr>
              <w:rPr>
                <w:sz w:val="16"/>
              </w:rPr>
            </w:pPr>
            <w:r w:rsidRPr="00C564CE">
              <w:rPr>
                <w:sz w:val="16"/>
              </w:rPr>
              <w:t>-1.74896</w:t>
            </w:r>
          </w:p>
        </w:tc>
        <w:tc>
          <w:tcPr>
            <w:tcW w:w="809" w:type="dxa"/>
            <w:noWrap/>
            <w:hideMark/>
          </w:tcPr>
          <w:p w14:paraId="524A6A14" w14:textId="77777777" w:rsidR="00C564CE" w:rsidRPr="00C564CE" w:rsidRDefault="00C564CE">
            <w:pPr>
              <w:rPr>
                <w:sz w:val="16"/>
              </w:rPr>
            </w:pPr>
            <w:r w:rsidRPr="00C564CE">
              <w:rPr>
                <w:sz w:val="16"/>
              </w:rPr>
              <w:t>6.59E-02</w:t>
            </w:r>
          </w:p>
        </w:tc>
        <w:tc>
          <w:tcPr>
            <w:tcW w:w="1145" w:type="dxa"/>
            <w:noWrap/>
            <w:hideMark/>
          </w:tcPr>
          <w:p w14:paraId="0BD4508B" w14:textId="77777777" w:rsidR="00C564CE" w:rsidRPr="00C564CE" w:rsidRDefault="00C564CE">
            <w:pPr>
              <w:rPr>
                <w:sz w:val="16"/>
              </w:rPr>
            </w:pPr>
            <w:r w:rsidRPr="00C564CE">
              <w:rPr>
                <w:sz w:val="16"/>
              </w:rPr>
              <w:t>128795605</w:t>
            </w:r>
          </w:p>
        </w:tc>
        <w:tc>
          <w:tcPr>
            <w:tcW w:w="1156" w:type="dxa"/>
            <w:noWrap/>
            <w:hideMark/>
          </w:tcPr>
          <w:p w14:paraId="6B229EB7" w14:textId="77777777" w:rsidR="00C564CE" w:rsidRPr="00C564CE" w:rsidRDefault="00C564CE">
            <w:pPr>
              <w:rPr>
                <w:sz w:val="16"/>
              </w:rPr>
            </w:pPr>
            <w:r w:rsidRPr="00C564CE">
              <w:rPr>
                <w:sz w:val="16"/>
              </w:rPr>
              <w:t>128795728</w:t>
            </w:r>
          </w:p>
        </w:tc>
        <w:tc>
          <w:tcPr>
            <w:tcW w:w="1152" w:type="dxa"/>
            <w:noWrap/>
            <w:hideMark/>
          </w:tcPr>
          <w:p w14:paraId="2A2FB17E" w14:textId="77777777" w:rsidR="00C564CE" w:rsidRPr="00C564CE" w:rsidRDefault="00C564CE">
            <w:pPr>
              <w:rPr>
                <w:sz w:val="16"/>
              </w:rPr>
            </w:pPr>
            <w:r w:rsidRPr="00C564CE">
              <w:rPr>
                <w:sz w:val="16"/>
              </w:rPr>
              <w:t>NC_000005.9</w:t>
            </w:r>
          </w:p>
        </w:tc>
      </w:tr>
      <w:tr w:rsidR="00C564CE" w:rsidRPr="00C564CE" w14:paraId="72864252" w14:textId="77777777" w:rsidTr="00C564CE">
        <w:trPr>
          <w:trHeight w:val="300"/>
        </w:trPr>
        <w:tc>
          <w:tcPr>
            <w:tcW w:w="1070" w:type="dxa"/>
            <w:noWrap/>
            <w:hideMark/>
          </w:tcPr>
          <w:p w14:paraId="0BA3EDB7" w14:textId="77777777" w:rsidR="00C564CE" w:rsidRPr="00C564CE" w:rsidRDefault="00C564CE">
            <w:pPr>
              <w:rPr>
                <w:sz w:val="16"/>
              </w:rPr>
            </w:pPr>
            <w:r w:rsidRPr="00C564CE">
              <w:rPr>
                <w:sz w:val="16"/>
              </w:rPr>
              <w:t>cg00967489</w:t>
            </w:r>
          </w:p>
        </w:tc>
        <w:tc>
          <w:tcPr>
            <w:tcW w:w="985" w:type="dxa"/>
            <w:noWrap/>
            <w:hideMark/>
          </w:tcPr>
          <w:p w14:paraId="2AE34732" w14:textId="77777777" w:rsidR="00C564CE" w:rsidRPr="00C564CE" w:rsidRDefault="00C564CE">
            <w:pPr>
              <w:rPr>
                <w:sz w:val="16"/>
              </w:rPr>
            </w:pPr>
            <w:r w:rsidRPr="00C564CE">
              <w:rPr>
                <w:sz w:val="16"/>
              </w:rPr>
              <w:t>ADAMTS19</w:t>
            </w:r>
          </w:p>
        </w:tc>
        <w:tc>
          <w:tcPr>
            <w:tcW w:w="917" w:type="dxa"/>
            <w:noWrap/>
            <w:hideMark/>
          </w:tcPr>
          <w:p w14:paraId="6C2F1F18" w14:textId="77777777" w:rsidR="00C564CE" w:rsidRPr="00C564CE" w:rsidRDefault="00C564CE">
            <w:pPr>
              <w:rPr>
                <w:sz w:val="16"/>
              </w:rPr>
            </w:pPr>
            <w:r w:rsidRPr="00C564CE">
              <w:rPr>
                <w:sz w:val="16"/>
              </w:rPr>
              <w:t>3.78E-02</w:t>
            </w:r>
          </w:p>
        </w:tc>
        <w:tc>
          <w:tcPr>
            <w:tcW w:w="585" w:type="dxa"/>
            <w:noWrap/>
            <w:hideMark/>
          </w:tcPr>
          <w:p w14:paraId="66C8D9C9" w14:textId="77777777" w:rsidR="00C564CE" w:rsidRPr="00C564CE" w:rsidRDefault="00C564CE">
            <w:pPr>
              <w:rPr>
                <w:sz w:val="16"/>
              </w:rPr>
            </w:pPr>
            <w:r w:rsidRPr="00C564CE">
              <w:rPr>
                <w:sz w:val="16"/>
              </w:rPr>
              <w:t>2.25</w:t>
            </w:r>
          </w:p>
        </w:tc>
        <w:tc>
          <w:tcPr>
            <w:tcW w:w="811" w:type="dxa"/>
            <w:noWrap/>
            <w:hideMark/>
          </w:tcPr>
          <w:p w14:paraId="4257D234" w14:textId="77777777" w:rsidR="00C564CE" w:rsidRPr="00C564CE" w:rsidRDefault="00C564CE">
            <w:pPr>
              <w:rPr>
                <w:sz w:val="16"/>
              </w:rPr>
            </w:pPr>
            <w:r w:rsidRPr="00C564CE">
              <w:rPr>
                <w:sz w:val="16"/>
              </w:rPr>
              <w:t>-4.75632</w:t>
            </w:r>
          </w:p>
        </w:tc>
        <w:tc>
          <w:tcPr>
            <w:tcW w:w="809" w:type="dxa"/>
            <w:noWrap/>
            <w:hideMark/>
          </w:tcPr>
          <w:p w14:paraId="3E27FB18" w14:textId="77777777" w:rsidR="00C564CE" w:rsidRPr="00C564CE" w:rsidRDefault="00C564CE">
            <w:pPr>
              <w:rPr>
                <w:sz w:val="16"/>
              </w:rPr>
            </w:pPr>
            <w:r w:rsidRPr="00C564CE">
              <w:rPr>
                <w:sz w:val="16"/>
              </w:rPr>
              <w:t>7.49E-02</w:t>
            </w:r>
          </w:p>
        </w:tc>
        <w:tc>
          <w:tcPr>
            <w:tcW w:w="1145" w:type="dxa"/>
            <w:noWrap/>
            <w:hideMark/>
          </w:tcPr>
          <w:p w14:paraId="1ED89845" w14:textId="77777777" w:rsidR="00C564CE" w:rsidRPr="00C564CE" w:rsidRDefault="00C564CE">
            <w:pPr>
              <w:rPr>
                <w:sz w:val="16"/>
              </w:rPr>
            </w:pPr>
            <w:r w:rsidRPr="00C564CE">
              <w:rPr>
                <w:sz w:val="16"/>
              </w:rPr>
              <w:t>128992882</w:t>
            </w:r>
          </w:p>
        </w:tc>
        <w:tc>
          <w:tcPr>
            <w:tcW w:w="1156" w:type="dxa"/>
            <w:noWrap/>
            <w:hideMark/>
          </w:tcPr>
          <w:p w14:paraId="76564CA8" w14:textId="77777777" w:rsidR="00C564CE" w:rsidRPr="00C564CE" w:rsidRDefault="00C564CE">
            <w:pPr>
              <w:rPr>
                <w:sz w:val="16"/>
              </w:rPr>
            </w:pPr>
            <w:r w:rsidRPr="00C564CE">
              <w:rPr>
                <w:sz w:val="16"/>
              </w:rPr>
              <w:t>128993005</w:t>
            </w:r>
          </w:p>
        </w:tc>
        <w:tc>
          <w:tcPr>
            <w:tcW w:w="1152" w:type="dxa"/>
            <w:noWrap/>
            <w:hideMark/>
          </w:tcPr>
          <w:p w14:paraId="67C7AEB5" w14:textId="77777777" w:rsidR="00C564CE" w:rsidRPr="00C564CE" w:rsidRDefault="00C564CE">
            <w:pPr>
              <w:rPr>
                <w:sz w:val="16"/>
              </w:rPr>
            </w:pPr>
            <w:r w:rsidRPr="00C564CE">
              <w:rPr>
                <w:sz w:val="16"/>
              </w:rPr>
              <w:t>NC_000005.9</w:t>
            </w:r>
          </w:p>
        </w:tc>
      </w:tr>
      <w:tr w:rsidR="00C564CE" w:rsidRPr="00C564CE" w14:paraId="25CEC702" w14:textId="77777777" w:rsidTr="00C564CE">
        <w:trPr>
          <w:trHeight w:val="300"/>
        </w:trPr>
        <w:tc>
          <w:tcPr>
            <w:tcW w:w="1070" w:type="dxa"/>
            <w:noWrap/>
            <w:hideMark/>
          </w:tcPr>
          <w:p w14:paraId="23AB4B90" w14:textId="77777777" w:rsidR="00C564CE" w:rsidRPr="00C564CE" w:rsidRDefault="00C564CE">
            <w:pPr>
              <w:rPr>
                <w:sz w:val="16"/>
              </w:rPr>
            </w:pPr>
            <w:r w:rsidRPr="00C564CE">
              <w:rPr>
                <w:sz w:val="16"/>
              </w:rPr>
              <w:t>cg27054655</w:t>
            </w:r>
          </w:p>
        </w:tc>
        <w:tc>
          <w:tcPr>
            <w:tcW w:w="985" w:type="dxa"/>
            <w:noWrap/>
            <w:hideMark/>
          </w:tcPr>
          <w:p w14:paraId="7D7E8BE1" w14:textId="77777777" w:rsidR="00C564CE" w:rsidRPr="00C564CE" w:rsidRDefault="00C564CE">
            <w:pPr>
              <w:rPr>
                <w:sz w:val="16"/>
              </w:rPr>
            </w:pPr>
            <w:r w:rsidRPr="00C564CE">
              <w:rPr>
                <w:sz w:val="16"/>
              </w:rPr>
              <w:t>ADAMTS2</w:t>
            </w:r>
          </w:p>
        </w:tc>
        <w:tc>
          <w:tcPr>
            <w:tcW w:w="917" w:type="dxa"/>
            <w:noWrap/>
            <w:hideMark/>
          </w:tcPr>
          <w:p w14:paraId="7AC93C42" w14:textId="77777777" w:rsidR="00C564CE" w:rsidRPr="00C564CE" w:rsidRDefault="00C564CE">
            <w:pPr>
              <w:rPr>
                <w:sz w:val="16"/>
              </w:rPr>
            </w:pPr>
            <w:r w:rsidRPr="00C564CE">
              <w:rPr>
                <w:sz w:val="16"/>
              </w:rPr>
              <w:t>1.91E-02</w:t>
            </w:r>
          </w:p>
        </w:tc>
        <w:tc>
          <w:tcPr>
            <w:tcW w:w="585" w:type="dxa"/>
            <w:noWrap/>
            <w:hideMark/>
          </w:tcPr>
          <w:p w14:paraId="1519A431" w14:textId="77777777" w:rsidR="00C564CE" w:rsidRPr="00C564CE" w:rsidRDefault="00C564CE">
            <w:pPr>
              <w:rPr>
                <w:sz w:val="16"/>
              </w:rPr>
            </w:pPr>
            <w:r w:rsidRPr="00C564CE">
              <w:rPr>
                <w:sz w:val="16"/>
              </w:rPr>
              <w:t>-2.58</w:t>
            </w:r>
          </w:p>
        </w:tc>
        <w:tc>
          <w:tcPr>
            <w:tcW w:w="811" w:type="dxa"/>
            <w:noWrap/>
            <w:hideMark/>
          </w:tcPr>
          <w:p w14:paraId="13BCBB27" w14:textId="77777777" w:rsidR="00C564CE" w:rsidRPr="00C564CE" w:rsidRDefault="00C564CE">
            <w:pPr>
              <w:rPr>
                <w:sz w:val="16"/>
              </w:rPr>
            </w:pPr>
            <w:r w:rsidRPr="00C564CE">
              <w:rPr>
                <w:sz w:val="16"/>
              </w:rPr>
              <w:t>-4.12495</w:t>
            </w:r>
          </w:p>
        </w:tc>
        <w:tc>
          <w:tcPr>
            <w:tcW w:w="809" w:type="dxa"/>
            <w:noWrap/>
            <w:hideMark/>
          </w:tcPr>
          <w:p w14:paraId="4A64885B" w14:textId="77777777" w:rsidR="00C564CE" w:rsidRPr="00C564CE" w:rsidRDefault="00C564CE">
            <w:pPr>
              <w:rPr>
                <w:sz w:val="16"/>
              </w:rPr>
            </w:pPr>
            <w:r w:rsidRPr="00C564CE">
              <w:rPr>
                <w:sz w:val="16"/>
              </w:rPr>
              <w:t>-6.50E-02</w:t>
            </w:r>
          </w:p>
        </w:tc>
        <w:tc>
          <w:tcPr>
            <w:tcW w:w="1145" w:type="dxa"/>
            <w:noWrap/>
            <w:hideMark/>
          </w:tcPr>
          <w:p w14:paraId="0DCFE5F3" w14:textId="77777777" w:rsidR="00C564CE" w:rsidRPr="00C564CE" w:rsidRDefault="00C564CE">
            <w:pPr>
              <w:rPr>
                <w:sz w:val="16"/>
              </w:rPr>
            </w:pPr>
            <w:r w:rsidRPr="00C564CE">
              <w:rPr>
                <w:sz w:val="16"/>
              </w:rPr>
              <w:t>178772969</w:t>
            </w:r>
          </w:p>
        </w:tc>
        <w:tc>
          <w:tcPr>
            <w:tcW w:w="1156" w:type="dxa"/>
            <w:noWrap/>
            <w:hideMark/>
          </w:tcPr>
          <w:p w14:paraId="7BB55B6A" w14:textId="77777777" w:rsidR="00C564CE" w:rsidRPr="00C564CE" w:rsidRDefault="00C564CE">
            <w:pPr>
              <w:rPr>
                <w:sz w:val="16"/>
              </w:rPr>
            </w:pPr>
            <w:r w:rsidRPr="00C564CE">
              <w:rPr>
                <w:sz w:val="16"/>
              </w:rPr>
              <w:t>178773092</w:t>
            </w:r>
          </w:p>
        </w:tc>
        <w:tc>
          <w:tcPr>
            <w:tcW w:w="1152" w:type="dxa"/>
            <w:noWrap/>
            <w:hideMark/>
          </w:tcPr>
          <w:p w14:paraId="7780DDED" w14:textId="77777777" w:rsidR="00C564CE" w:rsidRPr="00C564CE" w:rsidRDefault="00C564CE">
            <w:pPr>
              <w:rPr>
                <w:sz w:val="16"/>
              </w:rPr>
            </w:pPr>
            <w:r w:rsidRPr="00C564CE">
              <w:rPr>
                <w:sz w:val="16"/>
              </w:rPr>
              <w:t>NC_000005.9</w:t>
            </w:r>
          </w:p>
        </w:tc>
      </w:tr>
      <w:tr w:rsidR="00C564CE" w:rsidRPr="00C564CE" w14:paraId="63102E60" w14:textId="77777777" w:rsidTr="00C564CE">
        <w:trPr>
          <w:trHeight w:val="300"/>
        </w:trPr>
        <w:tc>
          <w:tcPr>
            <w:tcW w:w="1070" w:type="dxa"/>
            <w:noWrap/>
            <w:hideMark/>
          </w:tcPr>
          <w:p w14:paraId="08B55F96" w14:textId="77777777" w:rsidR="00C564CE" w:rsidRPr="00C564CE" w:rsidRDefault="00C564CE">
            <w:pPr>
              <w:rPr>
                <w:sz w:val="16"/>
              </w:rPr>
            </w:pPr>
            <w:r w:rsidRPr="00C564CE">
              <w:rPr>
                <w:sz w:val="16"/>
              </w:rPr>
              <w:t>cg26650846</w:t>
            </w:r>
          </w:p>
        </w:tc>
        <w:tc>
          <w:tcPr>
            <w:tcW w:w="985" w:type="dxa"/>
            <w:noWrap/>
            <w:hideMark/>
          </w:tcPr>
          <w:p w14:paraId="3120B863" w14:textId="77777777" w:rsidR="00C564CE" w:rsidRPr="00C564CE" w:rsidRDefault="00C564CE">
            <w:pPr>
              <w:rPr>
                <w:sz w:val="16"/>
              </w:rPr>
            </w:pPr>
            <w:r w:rsidRPr="00C564CE">
              <w:rPr>
                <w:sz w:val="16"/>
              </w:rPr>
              <w:t>ADAMTS2</w:t>
            </w:r>
          </w:p>
        </w:tc>
        <w:tc>
          <w:tcPr>
            <w:tcW w:w="917" w:type="dxa"/>
            <w:noWrap/>
            <w:hideMark/>
          </w:tcPr>
          <w:p w14:paraId="4F4E7EF6" w14:textId="77777777" w:rsidR="00C564CE" w:rsidRPr="00C564CE" w:rsidRDefault="00C564CE">
            <w:pPr>
              <w:rPr>
                <w:sz w:val="16"/>
              </w:rPr>
            </w:pPr>
            <w:r w:rsidRPr="00C564CE">
              <w:rPr>
                <w:sz w:val="16"/>
              </w:rPr>
              <w:t>5.36E-03</w:t>
            </w:r>
          </w:p>
        </w:tc>
        <w:tc>
          <w:tcPr>
            <w:tcW w:w="585" w:type="dxa"/>
            <w:noWrap/>
            <w:hideMark/>
          </w:tcPr>
          <w:p w14:paraId="11698AC5" w14:textId="77777777" w:rsidR="00C564CE" w:rsidRPr="00C564CE" w:rsidRDefault="00C564CE">
            <w:pPr>
              <w:rPr>
                <w:sz w:val="16"/>
              </w:rPr>
            </w:pPr>
            <w:r w:rsidRPr="00C564CE">
              <w:rPr>
                <w:sz w:val="16"/>
              </w:rPr>
              <w:t>-3.18</w:t>
            </w:r>
          </w:p>
        </w:tc>
        <w:tc>
          <w:tcPr>
            <w:tcW w:w="811" w:type="dxa"/>
            <w:noWrap/>
            <w:hideMark/>
          </w:tcPr>
          <w:p w14:paraId="18FD7485" w14:textId="77777777" w:rsidR="00C564CE" w:rsidRPr="00C564CE" w:rsidRDefault="00C564CE">
            <w:pPr>
              <w:rPr>
                <w:sz w:val="16"/>
              </w:rPr>
            </w:pPr>
            <w:r w:rsidRPr="00C564CE">
              <w:rPr>
                <w:sz w:val="16"/>
              </w:rPr>
              <w:t>-2.9074</w:t>
            </w:r>
          </w:p>
        </w:tc>
        <w:tc>
          <w:tcPr>
            <w:tcW w:w="809" w:type="dxa"/>
            <w:noWrap/>
            <w:hideMark/>
          </w:tcPr>
          <w:p w14:paraId="4E6BDAB2" w14:textId="77777777" w:rsidR="00C564CE" w:rsidRPr="00C564CE" w:rsidRDefault="00C564CE">
            <w:pPr>
              <w:rPr>
                <w:sz w:val="16"/>
              </w:rPr>
            </w:pPr>
            <w:r w:rsidRPr="00C564CE">
              <w:rPr>
                <w:sz w:val="16"/>
              </w:rPr>
              <w:t>-1.72E-02</w:t>
            </w:r>
          </w:p>
        </w:tc>
        <w:tc>
          <w:tcPr>
            <w:tcW w:w="1145" w:type="dxa"/>
            <w:noWrap/>
            <w:hideMark/>
          </w:tcPr>
          <w:p w14:paraId="1AB1CA57" w14:textId="77777777" w:rsidR="00C564CE" w:rsidRPr="00C564CE" w:rsidRDefault="00C564CE">
            <w:pPr>
              <w:rPr>
                <w:sz w:val="16"/>
              </w:rPr>
            </w:pPr>
            <w:r w:rsidRPr="00C564CE">
              <w:rPr>
                <w:sz w:val="16"/>
              </w:rPr>
              <w:t>178772782</w:t>
            </w:r>
          </w:p>
        </w:tc>
        <w:tc>
          <w:tcPr>
            <w:tcW w:w="1156" w:type="dxa"/>
            <w:noWrap/>
            <w:hideMark/>
          </w:tcPr>
          <w:p w14:paraId="31AC1FC2" w14:textId="77777777" w:rsidR="00C564CE" w:rsidRPr="00C564CE" w:rsidRDefault="00C564CE">
            <w:pPr>
              <w:rPr>
                <w:sz w:val="16"/>
              </w:rPr>
            </w:pPr>
            <w:r w:rsidRPr="00C564CE">
              <w:rPr>
                <w:sz w:val="16"/>
              </w:rPr>
              <w:t>178772905</w:t>
            </w:r>
          </w:p>
        </w:tc>
        <w:tc>
          <w:tcPr>
            <w:tcW w:w="1152" w:type="dxa"/>
            <w:noWrap/>
            <w:hideMark/>
          </w:tcPr>
          <w:p w14:paraId="334B1923" w14:textId="77777777" w:rsidR="00C564CE" w:rsidRPr="00C564CE" w:rsidRDefault="00C564CE">
            <w:pPr>
              <w:rPr>
                <w:sz w:val="16"/>
              </w:rPr>
            </w:pPr>
            <w:r w:rsidRPr="00C564CE">
              <w:rPr>
                <w:sz w:val="16"/>
              </w:rPr>
              <w:t>NC_000005.9</w:t>
            </w:r>
          </w:p>
        </w:tc>
      </w:tr>
      <w:tr w:rsidR="00C564CE" w:rsidRPr="00C564CE" w14:paraId="17089739" w14:textId="77777777" w:rsidTr="00C564CE">
        <w:trPr>
          <w:trHeight w:val="300"/>
        </w:trPr>
        <w:tc>
          <w:tcPr>
            <w:tcW w:w="1070" w:type="dxa"/>
            <w:noWrap/>
            <w:hideMark/>
          </w:tcPr>
          <w:p w14:paraId="7ED010D5" w14:textId="77777777" w:rsidR="00C564CE" w:rsidRPr="00C564CE" w:rsidRDefault="00C564CE">
            <w:pPr>
              <w:rPr>
                <w:sz w:val="16"/>
              </w:rPr>
            </w:pPr>
            <w:r w:rsidRPr="00C564CE">
              <w:rPr>
                <w:sz w:val="16"/>
              </w:rPr>
              <w:t>cg25930161</w:t>
            </w:r>
          </w:p>
        </w:tc>
        <w:tc>
          <w:tcPr>
            <w:tcW w:w="985" w:type="dxa"/>
            <w:noWrap/>
            <w:hideMark/>
          </w:tcPr>
          <w:p w14:paraId="0F22B42B" w14:textId="77777777" w:rsidR="00C564CE" w:rsidRPr="00C564CE" w:rsidRDefault="00C564CE">
            <w:pPr>
              <w:rPr>
                <w:sz w:val="16"/>
              </w:rPr>
            </w:pPr>
            <w:r w:rsidRPr="00C564CE">
              <w:rPr>
                <w:sz w:val="16"/>
              </w:rPr>
              <w:t>ADAMTS2</w:t>
            </w:r>
          </w:p>
        </w:tc>
        <w:tc>
          <w:tcPr>
            <w:tcW w:w="917" w:type="dxa"/>
            <w:noWrap/>
            <w:hideMark/>
          </w:tcPr>
          <w:p w14:paraId="4166819B" w14:textId="77777777" w:rsidR="00C564CE" w:rsidRPr="00C564CE" w:rsidRDefault="00C564CE">
            <w:pPr>
              <w:rPr>
                <w:sz w:val="16"/>
              </w:rPr>
            </w:pPr>
            <w:r w:rsidRPr="00C564CE">
              <w:rPr>
                <w:sz w:val="16"/>
              </w:rPr>
              <w:t>3.90E-03</w:t>
            </w:r>
          </w:p>
        </w:tc>
        <w:tc>
          <w:tcPr>
            <w:tcW w:w="585" w:type="dxa"/>
            <w:noWrap/>
            <w:hideMark/>
          </w:tcPr>
          <w:p w14:paraId="1486E2B0" w14:textId="77777777" w:rsidR="00C564CE" w:rsidRPr="00C564CE" w:rsidRDefault="00C564CE">
            <w:pPr>
              <w:rPr>
                <w:sz w:val="16"/>
              </w:rPr>
            </w:pPr>
            <w:r w:rsidRPr="00C564CE">
              <w:rPr>
                <w:sz w:val="16"/>
              </w:rPr>
              <w:t>-3.33</w:t>
            </w:r>
          </w:p>
        </w:tc>
        <w:tc>
          <w:tcPr>
            <w:tcW w:w="811" w:type="dxa"/>
            <w:noWrap/>
            <w:hideMark/>
          </w:tcPr>
          <w:p w14:paraId="15B34970" w14:textId="77777777" w:rsidR="00C564CE" w:rsidRPr="00C564CE" w:rsidRDefault="00C564CE">
            <w:pPr>
              <w:rPr>
                <w:sz w:val="16"/>
              </w:rPr>
            </w:pPr>
            <w:r w:rsidRPr="00C564CE">
              <w:rPr>
                <w:sz w:val="16"/>
              </w:rPr>
              <w:t>-2.59797</w:t>
            </w:r>
          </w:p>
        </w:tc>
        <w:tc>
          <w:tcPr>
            <w:tcW w:w="809" w:type="dxa"/>
            <w:noWrap/>
            <w:hideMark/>
          </w:tcPr>
          <w:p w14:paraId="1A151CD0" w14:textId="77777777" w:rsidR="00C564CE" w:rsidRPr="00C564CE" w:rsidRDefault="00C564CE">
            <w:pPr>
              <w:rPr>
                <w:sz w:val="16"/>
              </w:rPr>
            </w:pPr>
            <w:r w:rsidRPr="00C564CE">
              <w:rPr>
                <w:sz w:val="16"/>
              </w:rPr>
              <w:t>-3.09E-02</w:t>
            </w:r>
          </w:p>
        </w:tc>
        <w:tc>
          <w:tcPr>
            <w:tcW w:w="1145" w:type="dxa"/>
            <w:noWrap/>
            <w:hideMark/>
          </w:tcPr>
          <w:p w14:paraId="36FF2A36" w14:textId="77777777" w:rsidR="00C564CE" w:rsidRPr="00C564CE" w:rsidRDefault="00C564CE">
            <w:pPr>
              <w:rPr>
                <w:sz w:val="16"/>
              </w:rPr>
            </w:pPr>
            <w:r w:rsidRPr="00C564CE">
              <w:rPr>
                <w:sz w:val="16"/>
              </w:rPr>
              <w:t>178551993</w:t>
            </w:r>
          </w:p>
        </w:tc>
        <w:tc>
          <w:tcPr>
            <w:tcW w:w="1156" w:type="dxa"/>
            <w:noWrap/>
            <w:hideMark/>
          </w:tcPr>
          <w:p w14:paraId="76031A81" w14:textId="77777777" w:rsidR="00C564CE" w:rsidRPr="00C564CE" w:rsidRDefault="00C564CE">
            <w:pPr>
              <w:rPr>
                <w:sz w:val="16"/>
              </w:rPr>
            </w:pPr>
            <w:r w:rsidRPr="00C564CE">
              <w:rPr>
                <w:sz w:val="16"/>
              </w:rPr>
              <w:t>178552116</w:t>
            </w:r>
          </w:p>
        </w:tc>
        <w:tc>
          <w:tcPr>
            <w:tcW w:w="1152" w:type="dxa"/>
            <w:noWrap/>
            <w:hideMark/>
          </w:tcPr>
          <w:p w14:paraId="701CAC3D" w14:textId="77777777" w:rsidR="00C564CE" w:rsidRPr="00C564CE" w:rsidRDefault="00C564CE">
            <w:pPr>
              <w:rPr>
                <w:sz w:val="16"/>
              </w:rPr>
            </w:pPr>
            <w:r w:rsidRPr="00C564CE">
              <w:rPr>
                <w:sz w:val="16"/>
              </w:rPr>
              <w:t>NC_000005.9</w:t>
            </w:r>
          </w:p>
        </w:tc>
      </w:tr>
      <w:tr w:rsidR="00C564CE" w:rsidRPr="00C564CE" w14:paraId="2613A96A" w14:textId="77777777" w:rsidTr="00C564CE">
        <w:trPr>
          <w:trHeight w:val="300"/>
        </w:trPr>
        <w:tc>
          <w:tcPr>
            <w:tcW w:w="1070" w:type="dxa"/>
            <w:noWrap/>
            <w:hideMark/>
          </w:tcPr>
          <w:p w14:paraId="3F9E314F" w14:textId="77777777" w:rsidR="00C564CE" w:rsidRPr="00C564CE" w:rsidRDefault="00C564CE">
            <w:pPr>
              <w:rPr>
                <w:sz w:val="16"/>
              </w:rPr>
            </w:pPr>
            <w:r w:rsidRPr="00C564CE">
              <w:rPr>
                <w:sz w:val="16"/>
              </w:rPr>
              <w:t>cg25131079</w:t>
            </w:r>
          </w:p>
        </w:tc>
        <w:tc>
          <w:tcPr>
            <w:tcW w:w="985" w:type="dxa"/>
            <w:noWrap/>
            <w:hideMark/>
          </w:tcPr>
          <w:p w14:paraId="32D6881B" w14:textId="77777777" w:rsidR="00C564CE" w:rsidRPr="00C564CE" w:rsidRDefault="00C564CE">
            <w:pPr>
              <w:rPr>
                <w:sz w:val="16"/>
              </w:rPr>
            </w:pPr>
            <w:r w:rsidRPr="00C564CE">
              <w:rPr>
                <w:sz w:val="16"/>
              </w:rPr>
              <w:t>ADAMTS2</w:t>
            </w:r>
          </w:p>
        </w:tc>
        <w:tc>
          <w:tcPr>
            <w:tcW w:w="917" w:type="dxa"/>
            <w:noWrap/>
            <w:hideMark/>
          </w:tcPr>
          <w:p w14:paraId="6B303691" w14:textId="77777777" w:rsidR="00C564CE" w:rsidRPr="00C564CE" w:rsidRDefault="00C564CE">
            <w:pPr>
              <w:rPr>
                <w:sz w:val="16"/>
              </w:rPr>
            </w:pPr>
            <w:r w:rsidRPr="00C564CE">
              <w:rPr>
                <w:sz w:val="16"/>
              </w:rPr>
              <w:t>6.02E-06</w:t>
            </w:r>
          </w:p>
        </w:tc>
        <w:tc>
          <w:tcPr>
            <w:tcW w:w="585" w:type="dxa"/>
            <w:noWrap/>
            <w:hideMark/>
          </w:tcPr>
          <w:p w14:paraId="33AA52CF" w14:textId="77777777" w:rsidR="00C564CE" w:rsidRPr="00C564CE" w:rsidRDefault="00C564CE">
            <w:pPr>
              <w:rPr>
                <w:sz w:val="16"/>
              </w:rPr>
            </w:pPr>
            <w:r w:rsidRPr="00C564CE">
              <w:rPr>
                <w:sz w:val="16"/>
              </w:rPr>
              <w:t>6.39</w:t>
            </w:r>
          </w:p>
        </w:tc>
        <w:tc>
          <w:tcPr>
            <w:tcW w:w="811" w:type="dxa"/>
            <w:noWrap/>
            <w:hideMark/>
          </w:tcPr>
          <w:p w14:paraId="2837AC0A" w14:textId="77777777" w:rsidR="00C564CE" w:rsidRPr="00C564CE" w:rsidRDefault="00C564CE">
            <w:pPr>
              <w:rPr>
                <w:sz w:val="16"/>
              </w:rPr>
            </w:pPr>
            <w:r w:rsidRPr="00C564CE">
              <w:rPr>
                <w:sz w:val="16"/>
              </w:rPr>
              <w:t>3.881198</w:t>
            </w:r>
          </w:p>
        </w:tc>
        <w:tc>
          <w:tcPr>
            <w:tcW w:w="809" w:type="dxa"/>
            <w:noWrap/>
            <w:hideMark/>
          </w:tcPr>
          <w:p w14:paraId="7ACFB121" w14:textId="77777777" w:rsidR="00C564CE" w:rsidRPr="00C564CE" w:rsidRDefault="00C564CE">
            <w:pPr>
              <w:rPr>
                <w:sz w:val="16"/>
              </w:rPr>
            </w:pPr>
            <w:r w:rsidRPr="00C564CE">
              <w:rPr>
                <w:sz w:val="16"/>
              </w:rPr>
              <w:t>1.50E-01</w:t>
            </w:r>
          </w:p>
        </w:tc>
        <w:tc>
          <w:tcPr>
            <w:tcW w:w="1145" w:type="dxa"/>
            <w:noWrap/>
            <w:hideMark/>
          </w:tcPr>
          <w:p w14:paraId="0CCB335B" w14:textId="77777777" w:rsidR="00C564CE" w:rsidRPr="00C564CE" w:rsidRDefault="00C564CE">
            <w:pPr>
              <w:rPr>
                <w:sz w:val="16"/>
              </w:rPr>
            </w:pPr>
            <w:r w:rsidRPr="00C564CE">
              <w:rPr>
                <w:sz w:val="16"/>
              </w:rPr>
              <w:t>178712051</w:t>
            </w:r>
          </w:p>
        </w:tc>
        <w:tc>
          <w:tcPr>
            <w:tcW w:w="1156" w:type="dxa"/>
            <w:noWrap/>
            <w:hideMark/>
          </w:tcPr>
          <w:p w14:paraId="6A7DE0FB" w14:textId="77777777" w:rsidR="00C564CE" w:rsidRPr="00C564CE" w:rsidRDefault="00C564CE">
            <w:pPr>
              <w:rPr>
                <w:sz w:val="16"/>
              </w:rPr>
            </w:pPr>
            <w:r w:rsidRPr="00C564CE">
              <w:rPr>
                <w:sz w:val="16"/>
              </w:rPr>
              <w:t>178712174</w:t>
            </w:r>
          </w:p>
        </w:tc>
        <w:tc>
          <w:tcPr>
            <w:tcW w:w="1152" w:type="dxa"/>
            <w:noWrap/>
            <w:hideMark/>
          </w:tcPr>
          <w:p w14:paraId="7A2CDC7D" w14:textId="77777777" w:rsidR="00C564CE" w:rsidRPr="00C564CE" w:rsidRDefault="00C564CE">
            <w:pPr>
              <w:rPr>
                <w:sz w:val="16"/>
              </w:rPr>
            </w:pPr>
            <w:r w:rsidRPr="00C564CE">
              <w:rPr>
                <w:sz w:val="16"/>
              </w:rPr>
              <w:t>NC_000005.9</w:t>
            </w:r>
          </w:p>
        </w:tc>
      </w:tr>
      <w:tr w:rsidR="00C564CE" w:rsidRPr="00C564CE" w14:paraId="33B14CDC" w14:textId="77777777" w:rsidTr="00C564CE">
        <w:trPr>
          <w:trHeight w:val="300"/>
        </w:trPr>
        <w:tc>
          <w:tcPr>
            <w:tcW w:w="1070" w:type="dxa"/>
            <w:noWrap/>
            <w:hideMark/>
          </w:tcPr>
          <w:p w14:paraId="5B5700AD" w14:textId="77777777" w:rsidR="00C564CE" w:rsidRPr="00C564CE" w:rsidRDefault="00C564CE">
            <w:pPr>
              <w:rPr>
                <w:sz w:val="16"/>
              </w:rPr>
            </w:pPr>
            <w:r w:rsidRPr="00C564CE">
              <w:rPr>
                <w:sz w:val="16"/>
              </w:rPr>
              <w:t>cg25010832</w:t>
            </w:r>
          </w:p>
        </w:tc>
        <w:tc>
          <w:tcPr>
            <w:tcW w:w="985" w:type="dxa"/>
            <w:noWrap/>
            <w:hideMark/>
          </w:tcPr>
          <w:p w14:paraId="33C1DD64" w14:textId="77777777" w:rsidR="00C564CE" w:rsidRPr="00C564CE" w:rsidRDefault="00C564CE">
            <w:pPr>
              <w:rPr>
                <w:sz w:val="16"/>
              </w:rPr>
            </w:pPr>
            <w:r w:rsidRPr="00C564CE">
              <w:rPr>
                <w:sz w:val="16"/>
              </w:rPr>
              <w:t>ADAMTS2</w:t>
            </w:r>
          </w:p>
        </w:tc>
        <w:tc>
          <w:tcPr>
            <w:tcW w:w="917" w:type="dxa"/>
            <w:noWrap/>
            <w:hideMark/>
          </w:tcPr>
          <w:p w14:paraId="2F57186D" w14:textId="77777777" w:rsidR="00C564CE" w:rsidRPr="00C564CE" w:rsidRDefault="00C564CE">
            <w:pPr>
              <w:rPr>
                <w:sz w:val="16"/>
              </w:rPr>
            </w:pPr>
            <w:r w:rsidRPr="00C564CE">
              <w:rPr>
                <w:sz w:val="16"/>
              </w:rPr>
              <w:t>2.97E-02</w:t>
            </w:r>
          </w:p>
        </w:tc>
        <w:tc>
          <w:tcPr>
            <w:tcW w:w="585" w:type="dxa"/>
            <w:noWrap/>
            <w:hideMark/>
          </w:tcPr>
          <w:p w14:paraId="3B50D1EF" w14:textId="77777777" w:rsidR="00C564CE" w:rsidRPr="00C564CE" w:rsidRDefault="00C564CE">
            <w:pPr>
              <w:rPr>
                <w:sz w:val="16"/>
              </w:rPr>
            </w:pPr>
            <w:r w:rsidRPr="00C564CE">
              <w:rPr>
                <w:sz w:val="16"/>
              </w:rPr>
              <w:t>-2.37</w:t>
            </w:r>
          </w:p>
        </w:tc>
        <w:tc>
          <w:tcPr>
            <w:tcW w:w="811" w:type="dxa"/>
            <w:noWrap/>
            <w:hideMark/>
          </w:tcPr>
          <w:p w14:paraId="26928A7A" w14:textId="77777777" w:rsidR="00C564CE" w:rsidRPr="00C564CE" w:rsidRDefault="00C564CE">
            <w:pPr>
              <w:rPr>
                <w:sz w:val="16"/>
              </w:rPr>
            </w:pPr>
            <w:r w:rsidRPr="00C564CE">
              <w:rPr>
                <w:sz w:val="16"/>
              </w:rPr>
              <w:t>-4.53542</w:t>
            </w:r>
          </w:p>
        </w:tc>
        <w:tc>
          <w:tcPr>
            <w:tcW w:w="809" w:type="dxa"/>
            <w:noWrap/>
            <w:hideMark/>
          </w:tcPr>
          <w:p w14:paraId="5ED73D30" w14:textId="77777777" w:rsidR="00C564CE" w:rsidRPr="00C564CE" w:rsidRDefault="00C564CE">
            <w:pPr>
              <w:rPr>
                <w:sz w:val="16"/>
              </w:rPr>
            </w:pPr>
            <w:r w:rsidRPr="00C564CE">
              <w:rPr>
                <w:sz w:val="16"/>
              </w:rPr>
              <w:t>-1.88E-02</w:t>
            </w:r>
          </w:p>
        </w:tc>
        <w:tc>
          <w:tcPr>
            <w:tcW w:w="1145" w:type="dxa"/>
            <w:noWrap/>
            <w:hideMark/>
          </w:tcPr>
          <w:p w14:paraId="02535699" w14:textId="77777777" w:rsidR="00C564CE" w:rsidRPr="00C564CE" w:rsidRDefault="00C564CE">
            <w:pPr>
              <w:rPr>
                <w:sz w:val="16"/>
              </w:rPr>
            </w:pPr>
            <w:r w:rsidRPr="00C564CE">
              <w:rPr>
                <w:sz w:val="16"/>
              </w:rPr>
              <w:t>178634615</w:t>
            </w:r>
          </w:p>
        </w:tc>
        <w:tc>
          <w:tcPr>
            <w:tcW w:w="1156" w:type="dxa"/>
            <w:noWrap/>
            <w:hideMark/>
          </w:tcPr>
          <w:p w14:paraId="522DDE3C" w14:textId="77777777" w:rsidR="00C564CE" w:rsidRPr="00C564CE" w:rsidRDefault="00C564CE">
            <w:pPr>
              <w:rPr>
                <w:sz w:val="16"/>
              </w:rPr>
            </w:pPr>
            <w:r w:rsidRPr="00C564CE">
              <w:rPr>
                <w:sz w:val="16"/>
              </w:rPr>
              <w:t>178634738</w:t>
            </w:r>
          </w:p>
        </w:tc>
        <w:tc>
          <w:tcPr>
            <w:tcW w:w="1152" w:type="dxa"/>
            <w:noWrap/>
            <w:hideMark/>
          </w:tcPr>
          <w:p w14:paraId="44B3758C" w14:textId="77777777" w:rsidR="00C564CE" w:rsidRPr="00C564CE" w:rsidRDefault="00C564CE">
            <w:pPr>
              <w:rPr>
                <w:sz w:val="16"/>
              </w:rPr>
            </w:pPr>
            <w:r w:rsidRPr="00C564CE">
              <w:rPr>
                <w:sz w:val="16"/>
              </w:rPr>
              <w:t>NC_000005.9</w:t>
            </w:r>
          </w:p>
        </w:tc>
      </w:tr>
      <w:tr w:rsidR="00C564CE" w:rsidRPr="00C564CE" w14:paraId="2DC08294" w14:textId="77777777" w:rsidTr="00C564CE">
        <w:trPr>
          <w:trHeight w:val="300"/>
        </w:trPr>
        <w:tc>
          <w:tcPr>
            <w:tcW w:w="1070" w:type="dxa"/>
            <w:noWrap/>
            <w:hideMark/>
          </w:tcPr>
          <w:p w14:paraId="33DE54F6" w14:textId="77777777" w:rsidR="00C564CE" w:rsidRPr="00C564CE" w:rsidRDefault="00C564CE">
            <w:pPr>
              <w:rPr>
                <w:sz w:val="16"/>
              </w:rPr>
            </w:pPr>
            <w:r w:rsidRPr="00C564CE">
              <w:rPr>
                <w:sz w:val="16"/>
              </w:rPr>
              <w:t>cg21901223</w:t>
            </w:r>
          </w:p>
        </w:tc>
        <w:tc>
          <w:tcPr>
            <w:tcW w:w="985" w:type="dxa"/>
            <w:noWrap/>
            <w:hideMark/>
          </w:tcPr>
          <w:p w14:paraId="736E2E51" w14:textId="77777777" w:rsidR="00C564CE" w:rsidRPr="00C564CE" w:rsidRDefault="00C564CE">
            <w:pPr>
              <w:rPr>
                <w:sz w:val="16"/>
              </w:rPr>
            </w:pPr>
            <w:r w:rsidRPr="00C564CE">
              <w:rPr>
                <w:sz w:val="16"/>
              </w:rPr>
              <w:t>ADAMTS2</w:t>
            </w:r>
          </w:p>
        </w:tc>
        <w:tc>
          <w:tcPr>
            <w:tcW w:w="917" w:type="dxa"/>
            <w:noWrap/>
            <w:hideMark/>
          </w:tcPr>
          <w:p w14:paraId="64F3C82B" w14:textId="77777777" w:rsidR="00C564CE" w:rsidRPr="00C564CE" w:rsidRDefault="00C564CE">
            <w:pPr>
              <w:rPr>
                <w:sz w:val="16"/>
              </w:rPr>
            </w:pPr>
            <w:r w:rsidRPr="00C564CE">
              <w:rPr>
                <w:sz w:val="16"/>
              </w:rPr>
              <w:t>2.15E-03</w:t>
            </w:r>
          </w:p>
        </w:tc>
        <w:tc>
          <w:tcPr>
            <w:tcW w:w="585" w:type="dxa"/>
            <w:noWrap/>
            <w:hideMark/>
          </w:tcPr>
          <w:p w14:paraId="77530571" w14:textId="77777777" w:rsidR="00C564CE" w:rsidRPr="00C564CE" w:rsidRDefault="00C564CE">
            <w:pPr>
              <w:rPr>
                <w:sz w:val="16"/>
              </w:rPr>
            </w:pPr>
            <w:r w:rsidRPr="00C564CE">
              <w:rPr>
                <w:sz w:val="16"/>
              </w:rPr>
              <w:t>3.6</w:t>
            </w:r>
          </w:p>
        </w:tc>
        <w:tc>
          <w:tcPr>
            <w:tcW w:w="811" w:type="dxa"/>
            <w:noWrap/>
            <w:hideMark/>
          </w:tcPr>
          <w:p w14:paraId="4704A880" w14:textId="77777777" w:rsidR="00C564CE" w:rsidRPr="00C564CE" w:rsidRDefault="00C564CE">
            <w:pPr>
              <w:rPr>
                <w:sz w:val="16"/>
              </w:rPr>
            </w:pPr>
            <w:r w:rsidRPr="00C564CE">
              <w:rPr>
                <w:sz w:val="16"/>
              </w:rPr>
              <w:t>-2.01568</w:t>
            </w:r>
          </w:p>
        </w:tc>
        <w:tc>
          <w:tcPr>
            <w:tcW w:w="809" w:type="dxa"/>
            <w:noWrap/>
            <w:hideMark/>
          </w:tcPr>
          <w:p w14:paraId="18C1186F" w14:textId="77777777" w:rsidR="00C564CE" w:rsidRPr="00C564CE" w:rsidRDefault="00C564CE">
            <w:pPr>
              <w:rPr>
                <w:sz w:val="16"/>
              </w:rPr>
            </w:pPr>
            <w:r w:rsidRPr="00C564CE">
              <w:rPr>
                <w:sz w:val="16"/>
              </w:rPr>
              <w:t>8.04E-02</w:t>
            </w:r>
          </w:p>
        </w:tc>
        <w:tc>
          <w:tcPr>
            <w:tcW w:w="1145" w:type="dxa"/>
            <w:noWrap/>
            <w:hideMark/>
          </w:tcPr>
          <w:p w14:paraId="42D31D4F" w14:textId="77777777" w:rsidR="00C564CE" w:rsidRPr="00C564CE" w:rsidRDefault="00C564CE">
            <w:pPr>
              <w:rPr>
                <w:sz w:val="16"/>
              </w:rPr>
            </w:pPr>
            <w:r w:rsidRPr="00C564CE">
              <w:rPr>
                <w:sz w:val="16"/>
              </w:rPr>
              <w:t>178647332</w:t>
            </w:r>
          </w:p>
        </w:tc>
        <w:tc>
          <w:tcPr>
            <w:tcW w:w="1156" w:type="dxa"/>
            <w:noWrap/>
            <w:hideMark/>
          </w:tcPr>
          <w:p w14:paraId="38184860" w14:textId="77777777" w:rsidR="00C564CE" w:rsidRPr="00C564CE" w:rsidRDefault="00C564CE">
            <w:pPr>
              <w:rPr>
                <w:sz w:val="16"/>
              </w:rPr>
            </w:pPr>
            <w:r w:rsidRPr="00C564CE">
              <w:rPr>
                <w:sz w:val="16"/>
              </w:rPr>
              <w:t>178647455</w:t>
            </w:r>
          </w:p>
        </w:tc>
        <w:tc>
          <w:tcPr>
            <w:tcW w:w="1152" w:type="dxa"/>
            <w:noWrap/>
            <w:hideMark/>
          </w:tcPr>
          <w:p w14:paraId="169D5B33" w14:textId="77777777" w:rsidR="00C564CE" w:rsidRPr="00C564CE" w:rsidRDefault="00C564CE">
            <w:pPr>
              <w:rPr>
                <w:sz w:val="16"/>
              </w:rPr>
            </w:pPr>
            <w:r w:rsidRPr="00C564CE">
              <w:rPr>
                <w:sz w:val="16"/>
              </w:rPr>
              <w:t>NC_000005.9</w:t>
            </w:r>
          </w:p>
        </w:tc>
      </w:tr>
      <w:tr w:rsidR="00C564CE" w:rsidRPr="00C564CE" w14:paraId="7BBB6FA7" w14:textId="77777777" w:rsidTr="00C564CE">
        <w:trPr>
          <w:trHeight w:val="300"/>
        </w:trPr>
        <w:tc>
          <w:tcPr>
            <w:tcW w:w="1070" w:type="dxa"/>
            <w:noWrap/>
            <w:hideMark/>
          </w:tcPr>
          <w:p w14:paraId="4D5E3371" w14:textId="77777777" w:rsidR="00C564CE" w:rsidRPr="00C564CE" w:rsidRDefault="00C564CE">
            <w:pPr>
              <w:rPr>
                <w:sz w:val="16"/>
              </w:rPr>
            </w:pPr>
            <w:r w:rsidRPr="00C564CE">
              <w:rPr>
                <w:sz w:val="16"/>
              </w:rPr>
              <w:t>cg21747876</w:t>
            </w:r>
          </w:p>
        </w:tc>
        <w:tc>
          <w:tcPr>
            <w:tcW w:w="985" w:type="dxa"/>
            <w:noWrap/>
            <w:hideMark/>
          </w:tcPr>
          <w:p w14:paraId="31E8616D" w14:textId="77777777" w:rsidR="00C564CE" w:rsidRPr="00C564CE" w:rsidRDefault="00C564CE">
            <w:pPr>
              <w:rPr>
                <w:sz w:val="16"/>
              </w:rPr>
            </w:pPr>
            <w:r w:rsidRPr="00C564CE">
              <w:rPr>
                <w:sz w:val="16"/>
              </w:rPr>
              <w:t>ADAMTS2</w:t>
            </w:r>
          </w:p>
        </w:tc>
        <w:tc>
          <w:tcPr>
            <w:tcW w:w="917" w:type="dxa"/>
            <w:noWrap/>
            <w:hideMark/>
          </w:tcPr>
          <w:p w14:paraId="3AEE513D" w14:textId="77777777" w:rsidR="00C564CE" w:rsidRPr="00C564CE" w:rsidRDefault="00C564CE">
            <w:pPr>
              <w:rPr>
                <w:sz w:val="16"/>
              </w:rPr>
            </w:pPr>
            <w:r w:rsidRPr="00C564CE">
              <w:rPr>
                <w:sz w:val="16"/>
              </w:rPr>
              <w:t>1.54E-02</w:t>
            </w:r>
          </w:p>
        </w:tc>
        <w:tc>
          <w:tcPr>
            <w:tcW w:w="585" w:type="dxa"/>
            <w:noWrap/>
            <w:hideMark/>
          </w:tcPr>
          <w:p w14:paraId="63AF654E" w14:textId="77777777" w:rsidR="00C564CE" w:rsidRPr="00C564CE" w:rsidRDefault="00C564CE">
            <w:pPr>
              <w:rPr>
                <w:sz w:val="16"/>
              </w:rPr>
            </w:pPr>
            <w:r w:rsidRPr="00C564CE">
              <w:rPr>
                <w:sz w:val="16"/>
              </w:rPr>
              <w:t>-2.69</w:t>
            </w:r>
          </w:p>
        </w:tc>
        <w:tc>
          <w:tcPr>
            <w:tcW w:w="811" w:type="dxa"/>
            <w:noWrap/>
            <w:hideMark/>
          </w:tcPr>
          <w:p w14:paraId="5ACE3A80" w14:textId="77777777" w:rsidR="00C564CE" w:rsidRPr="00C564CE" w:rsidRDefault="00C564CE">
            <w:pPr>
              <w:rPr>
                <w:sz w:val="16"/>
              </w:rPr>
            </w:pPr>
            <w:r w:rsidRPr="00C564CE">
              <w:rPr>
                <w:sz w:val="16"/>
              </w:rPr>
              <w:t>-3.91729</w:t>
            </w:r>
          </w:p>
        </w:tc>
        <w:tc>
          <w:tcPr>
            <w:tcW w:w="809" w:type="dxa"/>
            <w:noWrap/>
            <w:hideMark/>
          </w:tcPr>
          <w:p w14:paraId="34A7202F" w14:textId="77777777" w:rsidR="00C564CE" w:rsidRPr="00C564CE" w:rsidRDefault="00C564CE">
            <w:pPr>
              <w:rPr>
                <w:sz w:val="16"/>
              </w:rPr>
            </w:pPr>
            <w:r w:rsidRPr="00C564CE">
              <w:rPr>
                <w:sz w:val="16"/>
              </w:rPr>
              <w:t>-1.47E-02</w:t>
            </w:r>
          </w:p>
        </w:tc>
        <w:tc>
          <w:tcPr>
            <w:tcW w:w="1145" w:type="dxa"/>
            <w:noWrap/>
            <w:hideMark/>
          </w:tcPr>
          <w:p w14:paraId="0A8A8332" w14:textId="77777777" w:rsidR="00C564CE" w:rsidRPr="00C564CE" w:rsidRDefault="00C564CE">
            <w:pPr>
              <w:rPr>
                <w:sz w:val="16"/>
              </w:rPr>
            </w:pPr>
            <w:r w:rsidRPr="00C564CE">
              <w:rPr>
                <w:sz w:val="16"/>
              </w:rPr>
              <w:t>178687984</w:t>
            </w:r>
          </w:p>
        </w:tc>
        <w:tc>
          <w:tcPr>
            <w:tcW w:w="1156" w:type="dxa"/>
            <w:noWrap/>
            <w:hideMark/>
          </w:tcPr>
          <w:p w14:paraId="7ED7B9A7" w14:textId="77777777" w:rsidR="00C564CE" w:rsidRPr="00C564CE" w:rsidRDefault="00C564CE">
            <w:pPr>
              <w:rPr>
                <w:sz w:val="16"/>
              </w:rPr>
            </w:pPr>
            <w:r w:rsidRPr="00C564CE">
              <w:rPr>
                <w:sz w:val="16"/>
              </w:rPr>
              <w:t>178688107</w:t>
            </w:r>
          </w:p>
        </w:tc>
        <w:tc>
          <w:tcPr>
            <w:tcW w:w="1152" w:type="dxa"/>
            <w:noWrap/>
            <w:hideMark/>
          </w:tcPr>
          <w:p w14:paraId="34FA271E" w14:textId="77777777" w:rsidR="00C564CE" w:rsidRPr="00C564CE" w:rsidRDefault="00C564CE">
            <w:pPr>
              <w:rPr>
                <w:sz w:val="16"/>
              </w:rPr>
            </w:pPr>
            <w:r w:rsidRPr="00C564CE">
              <w:rPr>
                <w:sz w:val="16"/>
              </w:rPr>
              <w:t>NC_000005.9</w:t>
            </w:r>
          </w:p>
        </w:tc>
      </w:tr>
      <w:tr w:rsidR="00C564CE" w:rsidRPr="00C564CE" w14:paraId="0AF2D89E" w14:textId="77777777" w:rsidTr="00C564CE">
        <w:trPr>
          <w:trHeight w:val="300"/>
        </w:trPr>
        <w:tc>
          <w:tcPr>
            <w:tcW w:w="1070" w:type="dxa"/>
            <w:noWrap/>
            <w:hideMark/>
          </w:tcPr>
          <w:p w14:paraId="60B75DFD" w14:textId="77777777" w:rsidR="00C564CE" w:rsidRPr="00C564CE" w:rsidRDefault="00C564CE">
            <w:pPr>
              <w:rPr>
                <w:sz w:val="16"/>
              </w:rPr>
            </w:pPr>
            <w:r w:rsidRPr="00C564CE">
              <w:rPr>
                <w:sz w:val="16"/>
              </w:rPr>
              <w:t>cg21183664</w:t>
            </w:r>
          </w:p>
        </w:tc>
        <w:tc>
          <w:tcPr>
            <w:tcW w:w="985" w:type="dxa"/>
            <w:noWrap/>
            <w:hideMark/>
          </w:tcPr>
          <w:p w14:paraId="759DAAB8" w14:textId="77777777" w:rsidR="00C564CE" w:rsidRPr="00C564CE" w:rsidRDefault="00C564CE">
            <w:pPr>
              <w:rPr>
                <w:sz w:val="16"/>
              </w:rPr>
            </w:pPr>
            <w:r w:rsidRPr="00C564CE">
              <w:rPr>
                <w:sz w:val="16"/>
              </w:rPr>
              <w:t>ADAMTS2</w:t>
            </w:r>
          </w:p>
        </w:tc>
        <w:tc>
          <w:tcPr>
            <w:tcW w:w="917" w:type="dxa"/>
            <w:noWrap/>
            <w:hideMark/>
          </w:tcPr>
          <w:p w14:paraId="3CAB3FB1" w14:textId="77777777" w:rsidR="00C564CE" w:rsidRPr="00C564CE" w:rsidRDefault="00C564CE">
            <w:pPr>
              <w:rPr>
                <w:sz w:val="16"/>
              </w:rPr>
            </w:pPr>
            <w:r w:rsidRPr="00C564CE">
              <w:rPr>
                <w:sz w:val="16"/>
              </w:rPr>
              <w:t>3.60E-04</w:t>
            </w:r>
          </w:p>
        </w:tc>
        <w:tc>
          <w:tcPr>
            <w:tcW w:w="585" w:type="dxa"/>
            <w:noWrap/>
            <w:hideMark/>
          </w:tcPr>
          <w:p w14:paraId="10B7440B" w14:textId="77777777" w:rsidR="00C564CE" w:rsidRPr="00C564CE" w:rsidRDefault="00C564CE">
            <w:pPr>
              <w:rPr>
                <w:sz w:val="16"/>
              </w:rPr>
            </w:pPr>
            <w:r w:rsidRPr="00C564CE">
              <w:rPr>
                <w:sz w:val="16"/>
              </w:rPr>
              <w:t>4.42</w:t>
            </w:r>
          </w:p>
        </w:tc>
        <w:tc>
          <w:tcPr>
            <w:tcW w:w="811" w:type="dxa"/>
            <w:noWrap/>
            <w:hideMark/>
          </w:tcPr>
          <w:p w14:paraId="61BA0C32" w14:textId="77777777" w:rsidR="00C564CE" w:rsidRPr="00C564CE" w:rsidRDefault="00C564CE">
            <w:pPr>
              <w:rPr>
                <w:sz w:val="16"/>
              </w:rPr>
            </w:pPr>
            <w:r w:rsidRPr="00C564CE">
              <w:rPr>
                <w:sz w:val="16"/>
              </w:rPr>
              <w:t>-0.24119</w:t>
            </w:r>
          </w:p>
        </w:tc>
        <w:tc>
          <w:tcPr>
            <w:tcW w:w="809" w:type="dxa"/>
            <w:noWrap/>
            <w:hideMark/>
          </w:tcPr>
          <w:p w14:paraId="3972CED4" w14:textId="77777777" w:rsidR="00C564CE" w:rsidRPr="00C564CE" w:rsidRDefault="00C564CE">
            <w:pPr>
              <w:rPr>
                <w:sz w:val="16"/>
              </w:rPr>
            </w:pPr>
            <w:r w:rsidRPr="00C564CE">
              <w:rPr>
                <w:sz w:val="16"/>
              </w:rPr>
              <w:t>1.51E-01</w:t>
            </w:r>
          </w:p>
        </w:tc>
        <w:tc>
          <w:tcPr>
            <w:tcW w:w="1145" w:type="dxa"/>
            <w:noWrap/>
            <w:hideMark/>
          </w:tcPr>
          <w:p w14:paraId="04756DBE" w14:textId="77777777" w:rsidR="00C564CE" w:rsidRPr="00C564CE" w:rsidRDefault="00C564CE">
            <w:pPr>
              <w:rPr>
                <w:sz w:val="16"/>
              </w:rPr>
            </w:pPr>
            <w:r w:rsidRPr="00C564CE">
              <w:rPr>
                <w:sz w:val="16"/>
              </w:rPr>
              <w:t>178594526</w:t>
            </w:r>
          </w:p>
        </w:tc>
        <w:tc>
          <w:tcPr>
            <w:tcW w:w="1156" w:type="dxa"/>
            <w:noWrap/>
            <w:hideMark/>
          </w:tcPr>
          <w:p w14:paraId="27FFB385" w14:textId="77777777" w:rsidR="00C564CE" w:rsidRPr="00C564CE" w:rsidRDefault="00C564CE">
            <w:pPr>
              <w:rPr>
                <w:sz w:val="16"/>
              </w:rPr>
            </w:pPr>
            <w:r w:rsidRPr="00C564CE">
              <w:rPr>
                <w:sz w:val="16"/>
              </w:rPr>
              <w:t>178594649</w:t>
            </w:r>
          </w:p>
        </w:tc>
        <w:tc>
          <w:tcPr>
            <w:tcW w:w="1152" w:type="dxa"/>
            <w:noWrap/>
            <w:hideMark/>
          </w:tcPr>
          <w:p w14:paraId="1796B036" w14:textId="77777777" w:rsidR="00C564CE" w:rsidRPr="00C564CE" w:rsidRDefault="00C564CE">
            <w:pPr>
              <w:rPr>
                <w:sz w:val="16"/>
              </w:rPr>
            </w:pPr>
            <w:r w:rsidRPr="00C564CE">
              <w:rPr>
                <w:sz w:val="16"/>
              </w:rPr>
              <w:t>NC_000005.9</w:t>
            </w:r>
          </w:p>
        </w:tc>
      </w:tr>
      <w:tr w:rsidR="00C564CE" w:rsidRPr="00C564CE" w14:paraId="585D1C4D" w14:textId="77777777" w:rsidTr="00C564CE">
        <w:trPr>
          <w:trHeight w:val="300"/>
        </w:trPr>
        <w:tc>
          <w:tcPr>
            <w:tcW w:w="1070" w:type="dxa"/>
            <w:noWrap/>
            <w:hideMark/>
          </w:tcPr>
          <w:p w14:paraId="216CE670" w14:textId="77777777" w:rsidR="00C564CE" w:rsidRPr="00C564CE" w:rsidRDefault="00C564CE">
            <w:pPr>
              <w:rPr>
                <w:sz w:val="16"/>
              </w:rPr>
            </w:pPr>
            <w:r w:rsidRPr="00C564CE">
              <w:rPr>
                <w:sz w:val="16"/>
              </w:rPr>
              <w:t>cg21052104</w:t>
            </w:r>
          </w:p>
        </w:tc>
        <w:tc>
          <w:tcPr>
            <w:tcW w:w="985" w:type="dxa"/>
            <w:noWrap/>
            <w:hideMark/>
          </w:tcPr>
          <w:p w14:paraId="69D123A3" w14:textId="77777777" w:rsidR="00C564CE" w:rsidRPr="00C564CE" w:rsidRDefault="00C564CE">
            <w:pPr>
              <w:rPr>
                <w:sz w:val="16"/>
              </w:rPr>
            </w:pPr>
            <w:r w:rsidRPr="00C564CE">
              <w:rPr>
                <w:sz w:val="16"/>
              </w:rPr>
              <w:t>ADAMTS2</w:t>
            </w:r>
          </w:p>
        </w:tc>
        <w:tc>
          <w:tcPr>
            <w:tcW w:w="917" w:type="dxa"/>
            <w:noWrap/>
            <w:hideMark/>
          </w:tcPr>
          <w:p w14:paraId="175112F6" w14:textId="77777777" w:rsidR="00C564CE" w:rsidRPr="00C564CE" w:rsidRDefault="00C564CE">
            <w:pPr>
              <w:rPr>
                <w:sz w:val="16"/>
              </w:rPr>
            </w:pPr>
            <w:r w:rsidRPr="00C564CE">
              <w:rPr>
                <w:sz w:val="16"/>
              </w:rPr>
              <w:t>3.83E-05</w:t>
            </w:r>
          </w:p>
        </w:tc>
        <w:tc>
          <w:tcPr>
            <w:tcW w:w="585" w:type="dxa"/>
            <w:noWrap/>
            <w:hideMark/>
          </w:tcPr>
          <w:p w14:paraId="1C512CAE" w14:textId="77777777" w:rsidR="00C564CE" w:rsidRPr="00C564CE" w:rsidRDefault="00C564CE">
            <w:pPr>
              <w:rPr>
                <w:sz w:val="16"/>
              </w:rPr>
            </w:pPr>
            <w:r w:rsidRPr="00C564CE">
              <w:rPr>
                <w:sz w:val="16"/>
              </w:rPr>
              <w:t>5.47</w:t>
            </w:r>
          </w:p>
        </w:tc>
        <w:tc>
          <w:tcPr>
            <w:tcW w:w="811" w:type="dxa"/>
            <w:noWrap/>
            <w:hideMark/>
          </w:tcPr>
          <w:p w14:paraId="712BC35C" w14:textId="77777777" w:rsidR="00C564CE" w:rsidRPr="00C564CE" w:rsidRDefault="00C564CE">
            <w:pPr>
              <w:rPr>
                <w:sz w:val="16"/>
              </w:rPr>
            </w:pPr>
            <w:r w:rsidRPr="00C564CE">
              <w:rPr>
                <w:sz w:val="16"/>
              </w:rPr>
              <w:t>2.009374</w:t>
            </w:r>
          </w:p>
        </w:tc>
        <w:tc>
          <w:tcPr>
            <w:tcW w:w="809" w:type="dxa"/>
            <w:noWrap/>
            <w:hideMark/>
          </w:tcPr>
          <w:p w14:paraId="36F28A72" w14:textId="77777777" w:rsidR="00C564CE" w:rsidRPr="00C564CE" w:rsidRDefault="00C564CE">
            <w:pPr>
              <w:rPr>
                <w:sz w:val="16"/>
              </w:rPr>
            </w:pPr>
            <w:r w:rsidRPr="00C564CE">
              <w:rPr>
                <w:sz w:val="16"/>
              </w:rPr>
              <w:t>1.82E-01</w:t>
            </w:r>
          </w:p>
        </w:tc>
        <w:tc>
          <w:tcPr>
            <w:tcW w:w="1145" w:type="dxa"/>
            <w:noWrap/>
            <w:hideMark/>
          </w:tcPr>
          <w:p w14:paraId="11B61228" w14:textId="77777777" w:rsidR="00C564CE" w:rsidRPr="00C564CE" w:rsidRDefault="00C564CE">
            <w:pPr>
              <w:rPr>
                <w:sz w:val="16"/>
              </w:rPr>
            </w:pPr>
            <w:r w:rsidRPr="00C564CE">
              <w:rPr>
                <w:sz w:val="16"/>
              </w:rPr>
              <w:t>178712636</w:t>
            </w:r>
          </w:p>
        </w:tc>
        <w:tc>
          <w:tcPr>
            <w:tcW w:w="1156" w:type="dxa"/>
            <w:noWrap/>
            <w:hideMark/>
          </w:tcPr>
          <w:p w14:paraId="10E33ABD" w14:textId="77777777" w:rsidR="00C564CE" w:rsidRPr="00C564CE" w:rsidRDefault="00C564CE">
            <w:pPr>
              <w:rPr>
                <w:sz w:val="16"/>
              </w:rPr>
            </w:pPr>
            <w:r w:rsidRPr="00C564CE">
              <w:rPr>
                <w:sz w:val="16"/>
              </w:rPr>
              <w:t>178712759</w:t>
            </w:r>
          </w:p>
        </w:tc>
        <w:tc>
          <w:tcPr>
            <w:tcW w:w="1152" w:type="dxa"/>
            <w:noWrap/>
            <w:hideMark/>
          </w:tcPr>
          <w:p w14:paraId="78510C98" w14:textId="77777777" w:rsidR="00C564CE" w:rsidRPr="00C564CE" w:rsidRDefault="00C564CE">
            <w:pPr>
              <w:rPr>
                <w:sz w:val="16"/>
              </w:rPr>
            </w:pPr>
            <w:r w:rsidRPr="00C564CE">
              <w:rPr>
                <w:sz w:val="16"/>
              </w:rPr>
              <w:t>NC_000005.9</w:t>
            </w:r>
          </w:p>
        </w:tc>
      </w:tr>
      <w:tr w:rsidR="00C564CE" w:rsidRPr="00C564CE" w14:paraId="33884EA0" w14:textId="77777777" w:rsidTr="00C564CE">
        <w:trPr>
          <w:trHeight w:val="300"/>
        </w:trPr>
        <w:tc>
          <w:tcPr>
            <w:tcW w:w="1070" w:type="dxa"/>
            <w:noWrap/>
            <w:hideMark/>
          </w:tcPr>
          <w:p w14:paraId="0713A432" w14:textId="77777777" w:rsidR="00C564CE" w:rsidRPr="00C564CE" w:rsidRDefault="00C564CE">
            <w:pPr>
              <w:rPr>
                <w:sz w:val="16"/>
              </w:rPr>
            </w:pPr>
            <w:r w:rsidRPr="00C564CE">
              <w:rPr>
                <w:sz w:val="16"/>
              </w:rPr>
              <w:t>cg20422099</w:t>
            </w:r>
          </w:p>
        </w:tc>
        <w:tc>
          <w:tcPr>
            <w:tcW w:w="985" w:type="dxa"/>
            <w:noWrap/>
            <w:hideMark/>
          </w:tcPr>
          <w:p w14:paraId="178ECD0F" w14:textId="77777777" w:rsidR="00C564CE" w:rsidRPr="00C564CE" w:rsidRDefault="00C564CE">
            <w:pPr>
              <w:rPr>
                <w:sz w:val="16"/>
              </w:rPr>
            </w:pPr>
            <w:r w:rsidRPr="00C564CE">
              <w:rPr>
                <w:sz w:val="16"/>
              </w:rPr>
              <w:t>ADAMTS2</w:t>
            </w:r>
          </w:p>
        </w:tc>
        <w:tc>
          <w:tcPr>
            <w:tcW w:w="917" w:type="dxa"/>
            <w:noWrap/>
            <w:hideMark/>
          </w:tcPr>
          <w:p w14:paraId="5C5D8972" w14:textId="77777777" w:rsidR="00C564CE" w:rsidRPr="00C564CE" w:rsidRDefault="00C564CE">
            <w:pPr>
              <w:rPr>
                <w:sz w:val="16"/>
              </w:rPr>
            </w:pPr>
            <w:r w:rsidRPr="00C564CE">
              <w:rPr>
                <w:sz w:val="16"/>
              </w:rPr>
              <w:t>3.69E-02</w:t>
            </w:r>
          </w:p>
        </w:tc>
        <w:tc>
          <w:tcPr>
            <w:tcW w:w="585" w:type="dxa"/>
            <w:noWrap/>
            <w:hideMark/>
          </w:tcPr>
          <w:p w14:paraId="0B6EC1D2" w14:textId="77777777" w:rsidR="00C564CE" w:rsidRPr="00C564CE" w:rsidRDefault="00C564CE">
            <w:pPr>
              <w:rPr>
                <w:sz w:val="16"/>
              </w:rPr>
            </w:pPr>
            <w:r w:rsidRPr="00C564CE">
              <w:rPr>
                <w:sz w:val="16"/>
              </w:rPr>
              <w:t>2.27</w:t>
            </w:r>
          </w:p>
        </w:tc>
        <w:tc>
          <w:tcPr>
            <w:tcW w:w="811" w:type="dxa"/>
            <w:noWrap/>
            <w:hideMark/>
          </w:tcPr>
          <w:p w14:paraId="330E3BE1" w14:textId="77777777" w:rsidR="00C564CE" w:rsidRPr="00C564CE" w:rsidRDefault="00C564CE">
            <w:pPr>
              <w:rPr>
                <w:sz w:val="16"/>
              </w:rPr>
            </w:pPr>
            <w:r w:rsidRPr="00C564CE">
              <w:rPr>
                <w:sz w:val="16"/>
              </w:rPr>
              <w:t>-4.69373</w:t>
            </w:r>
          </w:p>
        </w:tc>
        <w:tc>
          <w:tcPr>
            <w:tcW w:w="809" w:type="dxa"/>
            <w:noWrap/>
            <w:hideMark/>
          </w:tcPr>
          <w:p w14:paraId="441BEF1E" w14:textId="77777777" w:rsidR="00C564CE" w:rsidRPr="00C564CE" w:rsidRDefault="00C564CE">
            <w:pPr>
              <w:rPr>
                <w:sz w:val="16"/>
              </w:rPr>
            </w:pPr>
            <w:r w:rsidRPr="00C564CE">
              <w:rPr>
                <w:sz w:val="16"/>
              </w:rPr>
              <w:t>5.20E-02</w:t>
            </w:r>
          </w:p>
        </w:tc>
        <w:tc>
          <w:tcPr>
            <w:tcW w:w="1145" w:type="dxa"/>
            <w:noWrap/>
            <w:hideMark/>
          </w:tcPr>
          <w:p w14:paraId="7EB13D91" w14:textId="77777777" w:rsidR="00C564CE" w:rsidRPr="00C564CE" w:rsidRDefault="00C564CE">
            <w:pPr>
              <w:rPr>
                <w:sz w:val="16"/>
              </w:rPr>
            </w:pPr>
            <w:r w:rsidRPr="00C564CE">
              <w:rPr>
                <w:sz w:val="16"/>
              </w:rPr>
              <w:t>178771393</w:t>
            </w:r>
          </w:p>
        </w:tc>
        <w:tc>
          <w:tcPr>
            <w:tcW w:w="1156" w:type="dxa"/>
            <w:noWrap/>
            <w:hideMark/>
          </w:tcPr>
          <w:p w14:paraId="7093E48D" w14:textId="77777777" w:rsidR="00C564CE" w:rsidRPr="00C564CE" w:rsidRDefault="00C564CE">
            <w:pPr>
              <w:rPr>
                <w:sz w:val="16"/>
              </w:rPr>
            </w:pPr>
            <w:r w:rsidRPr="00C564CE">
              <w:rPr>
                <w:sz w:val="16"/>
              </w:rPr>
              <w:t>178771516</w:t>
            </w:r>
          </w:p>
        </w:tc>
        <w:tc>
          <w:tcPr>
            <w:tcW w:w="1152" w:type="dxa"/>
            <w:noWrap/>
            <w:hideMark/>
          </w:tcPr>
          <w:p w14:paraId="74B3DF3E" w14:textId="77777777" w:rsidR="00C564CE" w:rsidRPr="00C564CE" w:rsidRDefault="00C564CE">
            <w:pPr>
              <w:rPr>
                <w:sz w:val="16"/>
              </w:rPr>
            </w:pPr>
            <w:r w:rsidRPr="00C564CE">
              <w:rPr>
                <w:sz w:val="16"/>
              </w:rPr>
              <w:t>NC_000005.9</w:t>
            </w:r>
          </w:p>
        </w:tc>
      </w:tr>
      <w:tr w:rsidR="00C564CE" w:rsidRPr="00C564CE" w14:paraId="7806B2AC" w14:textId="77777777" w:rsidTr="00C564CE">
        <w:trPr>
          <w:trHeight w:val="300"/>
        </w:trPr>
        <w:tc>
          <w:tcPr>
            <w:tcW w:w="1070" w:type="dxa"/>
            <w:noWrap/>
            <w:hideMark/>
          </w:tcPr>
          <w:p w14:paraId="0F3D28C5" w14:textId="77777777" w:rsidR="00C564CE" w:rsidRPr="00C564CE" w:rsidRDefault="00C564CE">
            <w:pPr>
              <w:rPr>
                <w:sz w:val="16"/>
              </w:rPr>
            </w:pPr>
            <w:r w:rsidRPr="00C564CE">
              <w:rPr>
                <w:sz w:val="16"/>
              </w:rPr>
              <w:t>cg19935909</w:t>
            </w:r>
          </w:p>
        </w:tc>
        <w:tc>
          <w:tcPr>
            <w:tcW w:w="985" w:type="dxa"/>
            <w:noWrap/>
            <w:hideMark/>
          </w:tcPr>
          <w:p w14:paraId="3851BC79" w14:textId="77777777" w:rsidR="00C564CE" w:rsidRPr="00C564CE" w:rsidRDefault="00C564CE">
            <w:pPr>
              <w:rPr>
                <w:sz w:val="16"/>
              </w:rPr>
            </w:pPr>
            <w:r w:rsidRPr="00C564CE">
              <w:rPr>
                <w:sz w:val="16"/>
              </w:rPr>
              <w:t>ADAMTS2</w:t>
            </w:r>
          </w:p>
        </w:tc>
        <w:tc>
          <w:tcPr>
            <w:tcW w:w="917" w:type="dxa"/>
            <w:noWrap/>
            <w:hideMark/>
          </w:tcPr>
          <w:p w14:paraId="32B83C8F" w14:textId="77777777" w:rsidR="00C564CE" w:rsidRPr="00C564CE" w:rsidRDefault="00C564CE">
            <w:pPr>
              <w:rPr>
                <w:sz w:val="16"/>
              </w:rPr>
            </w:pPr>
            <w:r w:rsidRPr="00C564CE">
              <w:rPr>
                <w:sz w:val="16"/>
              </w:rPr>
              <w:t>2.25E-02</w:t>
            </w:r>
          </w:p>
        </w:tc>
        <w:tc>
          <w:tcPr>
            <w:tcW w:w="585" w:type="dxa"/>
            <w:noWrap/>
            <w:hideMark/>
          </w:tcPr>
          <w:p w14:paraId="60F8022E" w14:textId="77777777" w:rsidR="00C564CE" w:rsidRPr="00C564CE" w:rsidRDefault="00C564CE">
            <w:pPr>
              <w:rPr>
                <w:sz w:val="16"/>
              </w:rPr>
            </w:pPr>
            <w:r w:rsidRPr="00C564CE">
              <w:rPr>
                <w:sz w:val="16"/>
              </w:rPr>
              <w:t>-2.51</w:t>
            </w:r>
          </w:p>
        </w:tc>
        <w:tc>
          <w:tcPr>
            <w:tcW w:w="811" w:type="dxa"/>
            <w:noWrap/>
            <w:hideMark/>
          </w:tcPr>
          <w:p w14:paraId="25787C73" w14:textId="77777777" w:rsidR="00C564CE" w:rsidRPr="00C564CE" w:rsidRDefault="00C564CE">
            <w:pPr>
              <w:rPr>
                <w:sz w:val="16"/>
              </w:rPr>
            </w:pPr>
            <w:r w:rsidRPr="00C564CE">
              <w:rPr>
                <w:sz w:val="16"/>
              </w:rPr>
              <w:t>-4.27516</w:t>
            </w:r>
          </w:p>
        </w:tc>
        <w:tc>
          <w:tcPr>
            <w:tcW w:w="809" w:type="dxa"/>
            <w:noWrap/>
            <w:hideMark/>
          </w:tcPr>
          <w:p w14:paraId="1A4B042C" w14:textId="77777777" w:rsidR="00C564CE" w:rsidRPr="00C564CE" w:rsidRDefault="00C564CE">
            <w:pPr>
              <w:rPr>
                <w:sz w:val="16"/>
              </w:rPr>
            </w:pPr>
            <w:r w:rsidRPr="00C564CE">
              <w:rPr>
                <w:sz w:val="16"/>
              </w:rPr>
              <w:t>-2.52E-02</w:t>
            </w:r>
          </w:p>
        </w:tc>
        <w:tc>
          <w:tcPr>
            <w:tcW w:w="1145" w:type="dxa"/>
            <w:noWrap/>
            <w:hideMark/>
          </w:tcPr>
          <w:p w14:paraId="4AEBCEE5" w14:textId="77777777" w:rsidR="00C564CE" w:rsidRPr="00C564CE" w:rsidRDefault="00C564CE">
            <w:pPr>
              <w:rPr>
                <w:sz w:val="16"/>
              </w:rPr>
            </w:pPr>
            <w:r w:rsidRPr="00C564CE">
              <w:rPr>
                <w:sz w:val="16"/>
              </w:rPr>
              <w:t>178759017</w:t>
            </w:r>
          </w:p>
        </w:tc>
        <w:tc>
          <w:tcPr>
            <w:tcW w:w="1156" w:type="dxa"/>
            <w:noWrap/>
            <w:hideMark/>
          </w:tcPr>
          <w:p w14:paraId="536D08E6" w14:textId="77777777" w:rsidR="00C564CE" w:rsidRPr="00C564CE" w:rsidRDefault="00C564CE">
            <w:pPr>
              <w:rPr>
                <w:sz w:val="16"/>
              </w:rPr>
            </w:pPr>
            <w:r w:rsidRPr="00C564CE">
              <w:rPr>
                <w:sz w:val="16"/>
              </w:rPr>
              <w:t>178759140</w:t>
            </w:r>
          </w:p>
        </w:tc>
        <w:tc>
          <w:tcPr>
            <w:tcW w:w="1152" w:type="dxa"/>
            <w:noWrap/>
            <w:hideMark/>
          </w:tcPr>
          <w:p w14:paraId="18FB3400" w14:textId="77777777" w:rsidR="00C564CE" w:rsidRPr="00C564CE" w:rsidRDefault="00C564CE">
            <w:pPr>
              <w:rPr>
                <w:sz w:val="16"/>
              </w:rPr>
            </w:pPr>
            <w:r w:rsidRPr="00C564CE">
              <w:rPr>
                <w:sz w:val="16"/>
              </w:rPr>
              <w:t>NC_000005.9</w:t>
            </w:r>
          </w:p>
        </w:tc>
      </w:tr>
      <w:tr w:rsidR="00C564CE" w:rsidRPr="00C564CE" w14:paraId="3108A52F" w14:textId="77777777" w:rsidTr="00C564CE">
        <w:trPr>
          <w:trHeight w:val="300"/>
        </w:trPr>
        <w:tc>
          <w:tcPr>
            <w:tcW w:w="1070" w:type="dxa"/>
            <w:noWrap/>
            <w:hideMark/>
          </w:tcPr>
          <w:p w14:paraId="3401660C" w14:textId="77777777" w:rsidR="00C564CE" w:rsidRPr="00C564CE" w:rsidRDefault="00C564CE">
            <w:pPr>
              <w:rPr>
                <w:sz w:val="16"/>
              </w:rPr>
            </w:pPr>
            <w:r w:rsidRPr="00C564CE">
              <w:rPr>
                <w:sz w:val="16"/>
              </w:rPr>
              <w:t>cg19489885</w:t>
            </w:r>
          </w:p>
        </w:tc>
        <w:tc>
          <w:tcPr>
            <w:tcW w:w="985" w:type="dxa"/>
            <w:noWrap/>
            <w:hideMark/>
          </w:tcPr>
          <w:p w14:paraId="34B4B40D" w14:textId="77777777" w:rsidR="00C564CE" w:rsidRPr="00C564CE" w:rsidRDefault="00C564CE">
            <w:pPr>
              <w:rPr>
                <w:sz w:val="16"/>
              </w:rPr>
            </w:pPr>
            <w:r w:rsidRPr="00C564CE">
              <w:rPr>
                <w:sz w:val="16"/>
              </w:rPr>
              <w:t>ADAMTS2</w:t>
            </w:r>
          </w:p>
        </w:tc>
        <w:tc>
          <w:tcPr>
            <w:tcW w:w="917" w:type="dxa"/>
            <w:noWrap/>
            <w:hideMark/>
          </w:tcPr>
          <w:p w14:paraId="136C1A76" w14:textId="77777777" w:rsidR="00C564CE" w:rsidRPr="00C564CE" w:rsidRDefault="00C564CE">
            <w:pPr>
              <w:rPr>
                <w:sz w:val="16"/>
              </w:rPr>
            </w:pPr>
            <w:r w:rsidRPr="00C564CE">
              <w:rPr>
                <w:sz w:val="16"/>
              </w:rPr>
              <w:t>2.89E-02</w:t>
            </w:r>
          </w:p>
        </w:tc>
        <w:tc>
          <w:tcPr>
            <w:tcW w:w="585" w:type="dxa"/>
            <w:noWrap/>
            <w:hideMark/>
          </w:tcPr>
          <w:p w14:paraId="353FDC23" w14:textId="77777777" w:rsidR="00C564CE" w:rsidRPr="00C564CE" w:rsidRDefault="00C564CE">
            <w:pPr>
              <w:rPr>
                <w:sz w:val="16"/>
              </w:rPr>
            </w:pPr>
            <w:r w:rsidRPr="00C564CE">
              <w:rPr>
                <w:sz w:val="16"/>
              </w:rPr>
              <w:t>-2.38</w:t>
            </w:r>
          </w:p>
        </w:tc>
        <w:tc>
          <w:tcPr>
            <w:tcW w:w="811" w:type="dxa"/>
            <w:noWrap/>
            <w:hideMark/>
          </w:tcPr>
          <w:p w14:paraId="6DECF830" w14:textId="77777777" w:rsidR="00C564CE" w:rsidRPr="00C564CE" w:rsidRDefault="00C564CE">
            <w:pPr>
              <w:rPr>
                <w:sz w:val="16"/>
              </w:rPr>
            </w:pPr>
            <w:r w:rsidRPr="00C564CE">
              <w:rPr>
                <w:sz w:val="16"/>
              </w:rPr>
              <w:t>-4.50956</w:t>
            </w:r>
          </w:p>
        </w:tc>
        <w:tc>
          <w:tcPr>
            <w:tcW w:w="809" w:type="dxa"/>
            <w:noWrap/>
            <w:hideMark/>
          </w:tcPr>
          <w:p w14:paraId="36FA4299" w14:textId="77777777" w:rsidR="00C564CE" w:rsidRPr="00C564CE" w:rsidRDefault="00C564CE">
            <w:pPr>
              <w:rPr>
                <w:sz w:val="16"/>
              </w:rPr>
            </w:pPr>
            <w:r w:rsidRPr="00C564CE">
              <w:rPr>
                <w:sz w:val="16"/>
              </w:rPr>
              <w:t>-8.70E-02</w:t>
            </w:r>
          </w:p>
        </w:tc>
        <w:tc>
          <w:tcPr>
            <w:tcW w:w="1145" w:type="dxa"/>
            <w:noWrap/>
            <w:hideMark/>
          </w:tcPr>
          <w:p w14:paraId="39D9B67B" w14:textId="77777777" w:rsidR="00C564CE" w:rsidRPr="00C564CE" w:rsidRDefault="00C564CE">
            <w:pPr>
              <w:rPr>
                <w:sz w:val="16"/>
              </w:rPr>
            </w:pPr>
            <w:r w:rsidRPr="00C564CE">
              <w:rPr>
                <w:sz w:val="16"/>
              </w:rPr>
              <w:t>178684416</w:t>
            </w:r>
          </w:p>
        </w:tc>
        <w:tc>
          <w:tcPr>
            <w:tcW w:w="1156" w:type="dxa"/>
            <w:noWrap/>
            <w:hideMark/>
          </w:tcPr>
          <w:p w14:paraId="703A70C9" w14:textId="77777777" w:rsidR="00C564CE" w:rsidRPr="00C564CE" w:rsidRDefault="00C564CE">
            <w:pPr>
              <w:rPr>
                <w:sz w:val="16"/>
              </w:rPr>
            </w:pPr>
            <w:r w:rsidRPr="00C564CE">
              <w:rPr>
                <w:sz w:val="16"/>
              </w:rPr>
              <w:t>178684539</w:t>
            </w:r>
          </w:p>
        </w:tc>
        <w:tc>
          <w:tcPr>
            <w:tcW w:w="1152" w:type="dxa"/>
            <w:noWrap/>
            <w:hideMark/>
          </w:tcPr>
          <w:p w14:paraId="0D05C2A3" w14:textId="77777777" w:rsidR="00C564CE" w:rsidRPr="00C564CE" w:rsidRDefault="00C564CE">
            <w:pPr>
              <w:rPr>
                <w:sz w:val="16"/>
              </w:rPr>
            </w:pPr>
            <w:r w:rsidRPr="00C564CE">
              <w:rPr>
                <w:sz w:val="16"/>
              </w:rPr>
              <w:t>NC_000005.9</w:t>
            </w:r>
          </w:p>
        </w:tc>
      </w:tr>
      <w:tr w:rsidR="00C564CE" w:rsidRPr="00C564CE" w14:paraId="742D6D4B" w14:textId="77777777" w:rsidTr="00C564CE">
        <w:trPr>
          <w:trHeight w:val="300"/>
        </w:trPr>
        <w:tc>
          <w:tcPr>
            <w:tcW w:w="1070" w:type="dxa"/>
            <w:noWrap/>
            <w:hideMark/>
          </w:tcPr>
          <w:p w14:paraId="33B5B7DE" w14:textId="77777777" w:rsidR="00C564CE" w:rsidRPr="00C564CE" w:rsidRDefault="00C564CE">
            <w:pPr>
              <w:rPr>
                <w:sz w:val="16"/>
              </w:rPr>
            </w:pPr>
            <w:r w:rsidRPr="00C564CE">
              <w:rPr>
                <w:sz w:val="16"/>
              </w:rPr>
              <w:t>cg18720326</w:t>
            </w:r>
          </w:p>
        </w:tc>
        <w:tc>
          <w:tcPr>
            <w:tcW w:w="985" w:type="dxa"/>
            <w:noWrap/>
            <w:hideMark/>
          </w:tcPr>
          <w:p w14:paraId="5D5B978A" w14:textId="77777777" w:rsidR="00C564CE" w:rsidRPr="00C564CE" w:rsidRDefault="00C564CE">
            <w:pPr>
              <w:rPr>
                <w:sz w:val="16"/>
              </w:rPr>
            </w:pPr>
            <w:r w:rsidRPr="00C564CE">
              <w:rPr>
                <w:sz w:val="16"/>
              </w:rPr>
              <w:t>ADAMTS2</w:t>
            </w:r>
          </w:p>
        </w:tc>
        <w:tc>
          <w:tcPr>
            <w:tcW w:w="917" w:type="dxa"/>
            <w:noWrap/>
            <w:hideMark/>
          </w:tcPr>
          <w:p w14:paraId="1DD16572" w14:textId="77777777" w:rsidR="00C564CE" w:rsidRPr="00C564CE" w:rsidRDefault="00C564CE">
            <w:pPr>
              <w:rPr>
                <w:sz w:val="16"/>
              </w:rPr>
            </w:pPr>
            <w:r w:rsidRPr="00C564CE">
              <w:rPr>
                <w:sz w:val="16"/>
              </w:rPr>
              <w:t>5.25E-06</w:t>
            </w:r>
          </w:p>
        </w:tc>
        <w:tc>
          <w:tcPr>
            <w:tcW w:w="585" w:type="dxa"/>
            <w:noWrap/>
            <w:hideMark/>
          </w:tcPr>
          <w:p w14:paraId="052D97DD" w14:textId="77777777" w:rsidR="00C564CE" w:rsidRPr="00C564CE" w:rsidRDefault="00C564CE">
            <w:pPr>
              <w:rPr>
                <w:sz w:val="16"/>
              </w:rPr>
            </w:pPr>
            <w:r w:rsidRPr="00C564CE">
              <w:rPr>
                <w:sz w:val="16"/>
              </w:rPr>
              <w:t>6.46</w:t>
            </w:r>
          </w:p>
        </w:tc>
        <w:tc>
          <w:tcPr>
            <w:tcW w:w="811" w:type="dxa"/>
            <w:noWrap/>
            <w:hideMark/>
          </w:tcPr>
          <w:p w14:paraId="4127BDC5" w14:textId="77777777" w:rsidR="00C564CE" w:rsidRPr="00C564CE" w:rsidRDefault="00C564CE">
            <w:pPr>
              <w:rPr>
                <w:sz w:val="16"/>
              </w:rPr>
            </w:pPr>
            <w:r w:rsidRPr="00C564CE">
              <w:rPr>
                <w:sz w:val="16"/>
              </w:rPr>
              <w:t>4.020481</w:t>
            </w:r>
          </w:p>
        </w:tc>
        <w:tc>
          <w:tcPr>
            <w:tcW w:w="809" w:type="dxa"/>
            <w:noWrap/>
            <w:hideMark/>
          </w:tcPr>
          <w:p w14:paraId="2CA80928" w14:textId="77777777" w:rsidR="00C564CE" w:rsidRPr="00C564CE" w:rsidRDefault="00C564CE">
            <w:pPr>
              <w:rPr>
                <w:sz w:val="16"/>
              </w:rPr>
            </w:pPr>
            <w:r w:rsidRPr="00C564CE">
              <w:rPr>
                <w:sz w:val="16"/>
              </w:rPr>
              <w:t>2.34E-01</w:t>
            </w:r>
          </w:p>
        </w:tc>
        <w:tc>
          <w:tcPr>
            <w:tcW w:w="1145" w:type="dxa"/>
            <w:noWrap/>
            <w:hideMark/>
          </w:tcPr>
          <w:p w14:paraId="45740E29" w14:textId="77777777" w:rsidR="00C564CE" w:rsidRPr="00C564CE" w:rsidRDefault="00C564CE">
            <w:pPr>
              <w:rPr>
                <w:sz w:val="16"/>
              </w:rPr>
            </w:pPr>
            <w:r w:rsidRPr="00C564CE">
              <w:rPr>
                <w:sz w:val="16"/>
              </w:rPr>
              <w:t>178712084</w:t>
            </w:r>
          </w:p>
        </w:tc>
        <w:tc>
          <w:tcPr>
            <w:tcW w:w="1156" w:type="dxa"/>
            <w:noWrap/>
            <w:hideMark/>
          </w:tcPr>
          <w:p w14:paraId="10501171" w14:textId="77777777" w:rsidR="00C564CE" w:rsidRPr="00C564CE" w:rsidRDefault="00C564CE">
            <w:pPr>
              <w:rPr>
                <w:sz w:val="16"/>
              </w:rPr>
            </w:pPr>
            <w:r w:rsidRPr="00C564CE">
              <w:rPr>
                <w:sz w:val="16"/>
              </w:rPr>
              <w:t>178712207</w:t>
            </w:r>
          </w:p>
        </w:tc>
        <w:tc>
          <w:tcPr>
            <w:tcW w:w="1152" w:type="dxa"/>
            <w:noWrap/>
            <w:hideMark/>
          </w:tcPr>
          <w:p w14:paraId="6AB9C7A8" w14:textId="77777777" w:rsidR="00C564CE" w:rsidRPr="00C564CE" w:rsidRDefault="00C564CE">
            <w:pPr>
              <w:rPr>
                <w:sz w:val="16"/>
              </w:rPr>
            </w:pPr>
            <w:r w:rsidRPr="00C564CE">
              <w:rPr>
                <w:sz w:val="16"/>
              </w:rPr>
              <w:t>NC_000005.9</w:t>
            </w:r>
          </w:p>
        </w:tc>
      </w:tr>
      <w:tr w:rsidR="00C564CE" w:rsidRPr="00C564CE" w14:paraId="1C0E1CC1" w14:textId="77777777" w:rsidTr="00C564CE">
        <w:trPr>
          <w:trHeight w:val="300"/>
        </w:trPr>
        <w:tc>
          <w:tcPr>
            <w:tcW w:w="1070" w:type="dxa"/>
            <w:noWrap/>
            <w:hideMark/>
          </w:tcPr>
          <w:p w14:paraId="0DC6BA5B" w14:textId="77777777" w:rsidR="00C564CE" w:rsidRPr="00C564CE" w:rsidRDefault="00C564CE">
            <w:pPr>
              <w:rPr>
                <w:sz w:val="16"/>
              </w:rPr>
            </w:pPr>
            <w:r w:rsidRPr="00C564CE">
              <w:rPr>
                <w:sz w:val="16"/>
              </w:rPr>
              <w:lastRenderedPageBreak/>
              <w:t>cg18299793</w:t>
            </w:r>
          </w:p>
        </w:tc>
        <w:tc>
          <w:tcPr>
            <w:tcW w:w="985" w:type="dxa"/>
            <w:noWrap/>
            <w:hideMark/>
          </w:tcPr>
          <w:p w14:paraId="1BE7DBF3" w14:textId="77777777" w:rsidR="00C564CE" w:rsidRPr="00C564CE" w:rsidRDefault="00C564CE">
            <w:pPr>
              <w:rPr>
                <w:sz w:val="16"/>
              </w:rPr>
            </w:pPr>
            <w:r w:rsidRPr="00C564CE">
              <w:rPr>
                <w:sz w:val="16"/>
              </w:rPr>
              <w:t>ADAMTS2</w:t>
            </w:r>
          </w:p>
        </w:tc>
        <w:tc>
          <w:tcPr>
            <w:tcW w:w="917" w:type="dxa"/>
            <w:noWrap/>
            <w:hideMark/>
          </w:tcPr>
          <w:p w14:paraId="28EDB72B" w14:textId="77777777" w:rsidR="00C564CE" w:rsidRPr="00C564CE" w:rsidRDefault="00C564CE">
            <w:pPr>
              <w:rPr>
                <w:sz w:val="16"/>
              </w:rPr>
            </w:pPr>
            <w:r w:rsidRPr="00C564CE">
              <w:rPr>
                <w:sz w:val="16"/>
              </w:rPr>
              <w:t>3.29E-03</w:t>
            </w:r>
          </w:p>
        </w:tc>
        <w:tc>
          <w:tcPr>
            <w:tcW w:w="585" w:type="dxa"/>
            <w:noWrap/>
            <w:hideMark/>
          </w:tcPr>
          <w:p w14:paraId="4298C7CF" w14:textId="77777777" w:rsidR="00C564CE" w:rsidRPr="00C564CE" w:rsidRDefault="00C564CE">
            <w:pPr>
              <w:rPr>
                <w:sz w:val="16"/>
              </w:rPr>
            </w:pPr>
            <w:r w:rsidRPr="00C564CE">
              <w:rPr>
                <w:sz w:val="16"/>
              </w:rPr>
              <w:t>-3.4</w:t>
            </w:r>
          </w:p>
        </w:tc>
        <w:tc>
          <w:tcPr>
            <w:tcW w:w="811" w:type="dxa"/>
            <w:noWrap/>
            <w:hideMark/>
          </w:tcPr>
          <w:p w14:paraId="7A362C35" w14:textId="77777777" w:rsidR="00C564CE" w:rsidRPr="00C564CE" w:rsidRDefault="00C564CE">
            <w:pPr>
              <w:rPr>
                <w:sz w:val="16"/>
              </w:rPr>
            </w:pPr>
            <w:r w:rsidRPr="00C564CE">
              <w:rPr>
                <w:sz w:val="16"/>
              </w:rPr>
              <w:t>-2.43172</w:t>
            </w:r>
          </w:p>
        </w:tc>
        <w:tc>
          <w:tcPr>
            <w:tcW w:w="809" w:type="dxa"/>
            <w:noWrap/>
            <w:hideMark/>
          </w:tcPr>
          <w:p w14:paraId="0B4AEF8F" w14:textId="77777777" w:rsidR="00C564CE" w:rsidRPr="00C564CE" w:rsidRDefault="00C564CE">
            <w:pPr>
              <w:rPr>
                <w:sz w:val="16"/>
              </w:rPr>
            </w:pPr>
            <w:r w:rsidRPr="00C564CE">
              <w:rPr>
                <w:sz w:val="16"/>
              </w:rPr>
              <w:t>-2.20E-02</w:t>
            </w:r>
          </w:p>
        </w:tc>
        <w:tc>
          <w:tcPr>
            <w:tcW w:w="1145" w:type="dxa"/>
            <w:noWrap/>
            <w:hideMark/>
          </w:tcPr>
          <w:p w14:paraId="54D4EFA1" w14:textId="77777777" w:rsidR="00C564CE" w:rsidRPr="00C564CE" w:rsidRDefault="00C564CE">
            <w:pPr>
              <w:rPr>
                <w:sz w:val="16"/>
              </w:rPr>
            </w:pPr>
            <w:r w:rsidRPr="00C564CE">
              <w:rPr>
                <w:sz w:val="16"/>
              </w:rPr>
              <w:t>178651519</w:t>
            </w:r>
          </w:p>
        </w:tc>
        <w:tc>
          <w:tcPr>
            <w:tcW w:w="1156" w:type="dxa"/>
            <w:noWrap/>
            <w:hideMark/>
          </w:tcPr>
          <w:p w14:paraId="07F9D38D" w14:textId="77777777" w:rsidR="00C564CE" w:rsidRPr="00C564CE" w:rsidRDefault="00C564CE">
            <w:pPr>
              <w:rPr>
                <w:sz w:val="16"/>
              </w:rPr>
            </w:pPr>
            <w:r w:rsidRPr="00C564CE">
              <w:rPr>
                <w:sz w:val="16"/>
              </w:rPr>
              <w:t>178651642</w:t>
            </w:r>
          </w:p>
        </w:tc>
        <w:tc>
          <w:tcPr>
            <w:tcW w:w="1152" w:type="dxa"/>
            <w:noWrap/>
            <w:hideMark/>
          </w:tcPr>
          <w:p w14:paraId="16357675" w14:textId="77777777" w:rsidR="00C564CE" w:rsidRPr="00C564CE" w:rsidRDefault="00C564CE">
            <w:pPr>
              <w:rPr>
                <w:sz w:val="16"/>
              </w:rPr>
            </w:pPr>
            <w:r w:rsidRPr="00C564CE">
              <w:rPr>
                <w:sz w:val="16"/>
              </w:rPr>
              <w:t>NC_000005.9</w:t>
            </w:r>
          </w:p>
        </w:tc>
      </w:tr>
      <w:tr w:rsidR="00C564CE" w:rsidRPr="00C564CE" w14:paraId="409DD12B" w14:textId="77777777" w:rsidTr="00C564CE">
        <w:trPr>
          <w:trHeight w:val="300"/>
        </w:trPr>
        <w:tc>
          <w:tcPr>
            <w:tcW w:w="1070" w:type="dxa"/>
            <w:noWrap/>
            <w:hideMark/>
          </w:tcPr>
          <w:p w14:paraId="6471DF12" w14:textId="77777777" w:rsidR="00C564CE" w:rsidRPr="00C564CE" w:rsidRDefault="00C564CE">
            <w:pPr>
              <w:rPr>
                <w:sz w:val="16"/>
              </w:rPr>
            </w:pPr>
            <w:r w:rsidRPr="00C564CE">
              <w:rPr>
                <w:sz w:val="16"/>
              </w:rPr>
              <w:t>cg18275958</w:t>
            </w:r>
          </w:p>
        </w:tc>
        <w:tc>
          <w:tcPr>
            <w:tcW w:w="985" w:type="dxa"/>
            <w:noWrap/>
            <w:hideMark/>
          </w:tcPr>
          <w:p w14:paraId="7F878FE6" w14:textId="77777777" w:rsidR="00C564CE" w:rsidRPr="00C564CE" w:rsidRDefault="00C564CE">
            <w:pPr>
              <w:rPr>
                <w:sz w:val="16"/>
              </w:rPr>
            </w:pPr>
            <w:r w:rsidRPr="00C564CE">
              <w:rPr>
                <w:sz w:val="16"/>
              </w:rPr>
              <w:t>ADAMTS2</w:t>
            </w:r>
          </w:p>
        </w:tc>
        <w:tc>
          <w:tcPr>
            <w:tcW w:w="917" w:type="dxa"/>
            <w:noWrap/>
            <w:hideMark/>
          </w:tcPr>
          <w:p w14:paraId="0EA86D02" w14:textId="77777777" w:rsidR="00C564CE" w:rsidRPr="00C564CE" w:rsidRDefault="00C564CE">
            <w:pPr>
              <w:rPr>
                <w:sz w:val="16"/>
              </w:rPr>
            </w:pPr>
            <w:r w:rsidRPr="00C564CE">
              <w:rPr>
                <w:sz w:val="16"/>
              </w:rPr>
              <w:t>1.42E-02</w:t>
            </w:r>
          </w:p>
        </w:tc>
        <w:tc>
          <w:tcPr>
            <w:tcW w:w="585" w:type="dxa"/>
            <w:noWrap/>
            <w:hideMark/>
          </w:tcPr>
          <w:p w14:paraId="6E6AA257" w14:textId="77777777" w:rsidR="00C564CE" w:rsidRPr="00C564CE" w:rsidRDefault="00C564CE">
            <w:pPr>
              <w:rPr>
                <w:sz w:val="16"/>
              </w:rPr>
            </w:pPr>
            <w:r w:rsidRPr="00C564CE">
              <w:rPr>
                <w:sz w:val="16"/>
              </w:rPr>
              <w:t>-2.74</w:t>
            </w:r>
          </w:p>
        </w:tc>
        <w:tc>
          <w:tcPr>
            <w:tcW w:w="811" w:type="dxa"/>
            <w:noWrap/>
            <w:hideMark/>
          </w:tcPr>
          <w:p w14:paraId="0BE2E1CA" w14:textId="77777777" w:rsidR="00C564CE" w:rsidRPr="00C564CE" w:rsidRDefault="00C564CE">
            <w:pPr>
              <w:rPr>
                <w:sz w:val="16"/>
              </w:rPr>
            </w:pPr>
            <w:r w:rsidRPr="00C564CE">
              <w:rPr>
                <w:sz w:val="16"/>
              </w:rPr>
              <w:t>-3.79717</w:t>
            </w:r>
          </w:p>
        </w:tc>
        <w:tc>
          <w:tcPr>
            <w:tcW w:w="809" w:type="dxa"/>
            <w:noWrap/>
            <w:hideMark/>
          </w:tcPr>
          <w:p w14:paraId="19FCB15E" w14:textId="77777777" w:rsidR="00C564CE" w:rsidRPr="00C564CE" w:rsidRDefault="00C564CE">
            <w:pPr>
              <w:rPr>
                <w:sz w:val="16"/>
              </w:rPr>
            </w:pPr>
            <w:r w:rsidRPr="00C564CE">
              <w:rPr>
                <w:sz w:val="16"/>
              </w:rPr>
              <w:t>-4.61E-02</w:t>
            </w:r>
          </w:p>
        </w:tc>
        <w:tc>
          <w:tcPr>
            <w:tcW w:w="1145" w:type="dxa"/>
            <w:noWrap/>
            <w:hideMark/>
          </w:tcPr>
          <w:p w14:paraId="0E2D125B" w14:textId="77777777" w:rsidR="00C564CE" w:rsidRPr="00C564CE" w:rsidRDefault="00C564CE">
            <w:pPr>
              <w:rPr>
                <w:sz w:val="16"/>
              </w:rPr>
            </w:pPr>
            <w:r w:rsidRPr="00C564CE">
              <w:rPr>
                <w:sz w:val="16"/>
              </w:rPr>
              <w:t>178736443</w:t>
            </w:r>
          </w:p>
        </w:tc>
        <w:tc>
          <w:tcPr>
            <w:tcW w:w="1156" w:type="dxa"/>
            <w:noWrap/>
            <w:hideMark/>
          </w:tcPr>
          <w:p w14:paraId="7225F12A" w14:textId="77777777" w:rsidR="00C564CE" w:rsidRPr="00C564CE" w:rsidRDefault="00C564CE">
            <w:pPr>
              <w:rPr>
                <w:sz w:val="16"/>
              </w:rPr>
            </w:pPr>
            <w:r w:rsidRPr="00C564CE">
              <w:rPr>
                <w:sz w:val="16"/>
              </w:rPr>
              <w:t>178736566</w:t>
            </w:r>
          </w:p>
        </w:tc>
        <w:tc>
          <w:tcPr>
            <w:tcW w:w="1152" w:type="dxa"/>
            <w:noWrap/>
            <w:hideMark/>
          </w:tcPr>
          <w:p w14:paraId="34A1DCBB" w14:textId="77777777" w:rsidR="00C564CE" w:rsidRPr="00C564CE" w:rsidRDefault="00C564CE">
            <w:pPr>
              <w:rPr>
                <w:sz w:val="16"/>
              </w:rPr>
            </w:pPr>
            <w:r w:rsidRPr="00C564CE">
              <w:rPr>
                <w:sz w:val="16"/>
              </w:rPr>
              <w:t>NC_000005.9</w:t>
            </w:r>
          </w:p>
        </w:tc>
      </w:tr>
      <w:tr w:rsidR="00C564CE" w:rsidRPr="00C564CE" w14:paraId="3E457147" w14:textId="77777777" w:rsidTr="00C564CE">
        <w:trPr>
          <w:trHeight w:val="300"/>
        </w:trPr>
        <w:tc>
          <w:tcPr>
            <w:tcW w:w="1070" w:type="dxa"/>
            <w:noWrap/>
            <w:hideMark/>
          </w:tcPr>
          <w:p w14:paraId="016E334B" w14:textId="77777777" w:rsidR="00C564CE" w:rsidRPr="00C564CE" w:rsidRDefault="00C564CE">
            <w:pPr>
              <w:rPr>
                <w:sz w:val="16"/>
              </w:rPr>
            </w:pPr>
            <w:r w:rsidRPr="00C564CE">
              <w:rPr>
                <w:sz w:val="16"/>
              </w:rPr>
              <w:t>cg18045155</w:t>
            </w:r>
          </w:p>
        </w:tc>
        <w:tc>
          <w:tcPr>
            <w:tcW w:w="985" w:type="dxa"/>
            <w:noWrap/>
            <w:hideMark/>
          </w:tcPr>
          <w:p w14:paraId="7BB28176" w14:textId="77777777" w:rsidR="00C564CE" w:rsidRPr="00C564CE" w:rsidRDefault="00C564CE">
            <w:pPr>
              <w:rPr>
                <w:sz w:val="16"/>
              </w:rPr>
            </w:pPr>
            <w:r w:rsidRPr="00C564CE">
              <w:rPr>
                <w:sz w:val="16"/>
              </w:rPr>
              <w:t>ADAMTS2</w:t>
            </w:r>
          </w:p>
        </w:tc>
        <w:tc>
          <w:tcPr>
            <w:tcW w:w="917" w:type="dxa"/>
            <w:noWrap/>
            <w:hideMark/>
          </w:tcPr>
          <w:p w14:paraId="0A1D7512" w14:textId="77777777" w:rsidR="00C564CE" w:rsidRPr="00C564CE" w:rsidRDefault="00C564CE">
            <w:pPr>
              <w:rPr>
                <w:sz w:val="16"/>
              </w:rPr>
            </w:pPr>
            <w:r w:rsidRPr="00C564CE">
              <w:rPr>
                <w:sz w:val="16"/>
              </w:rPr>
              <w:t>1.87E-06</w:t>
            </w:r>
          </w:p>
        </w:tc>
        <w:tc>
          <w:tcPr>
            <w:tcW w:w="585" w:type="dxa"/>
            <w:noWrap/>
            <w:hideMark/>
          </w:tcPr>
          <w:p w14:paraId="2720F374" w14:textId="77777777" w:rsidR="00C564CE" w:rsidRPr="00C564CE" w:rsidRDefault="00C564CE">
            <w:pPr>
              <w:rPr>
                <w:sz w:val="16"/>
              </w:rPr>
            </w:pPr>
            <w:r w:rsidRPr="00C564CE">
              <w:rPr>
                <w:sz w:val="16"/>
              </w:rPr>
              <w:t>-7.01</w:t>
            </w:r>
          </w:p>
        </w:tc>
        <w:tc>
          <w:tcPr>
            <w:tcW w:w="811" w:type="dxa"/>
            <w:noWrap/>
            <w:hideMark/>
          </w:tcPr>
          <w:p w14:paraId="362880A8" w14:textId="77777777" w:rsidR="00C564CE" w:rsidRPr="00C564CE" w:rsidRDefault="00C564CE">
            <w:pPr>
              <w:rPr>
                <w:sz w:val="16"/>
              </w:rPr>
            </w:pPr>
            <w:r w:rsidRPr="00C564CE">
              <w:rPr>
                <w:sz w:val="16"/>
              </w:rPr>
              <w:t>5.066049</w:t>
            </w:r>
          </w:p>
        </w:tc>
        <w:tc>
          <w:tcPr>
            <w:tcW w:w="809" w:type="dxa"/>
            <w:noWrap/>
            <w:hideMark/>
          </w:tcPr>
          <w:p w14:paraId="4ADC8CDD" w14:textId="77777777" w:rsidR="00C564CE" w:rsidRPr="00C564CE" w:rsidRDefault="00C564CE">
            <w:pPr>
              <w:rPr>
                <w:sz w:val="16"/>
              </w:rPr>
            </w:pPr>
            <w:r w:rsidRPr="00C564CE">
              <w:rPr>
                <w:sz w:val="16"/>
              </w:rPr>
              <w:t>-1.22E-01</w:t>
            </w:r>
          </w:p>
        </w:tc>
        <w:tc>
          <w:tcPr>
            <w:tcW w:w="1145" w:type="dxa"/>
            <w:noWrap/>
            <w:hideMark/>
          </w:tcPr>
          <w:p w14:paraId="0A14E057" w14:textId="77777777" w:rsidR="00C564CE" w:rsidRPr="00C564CE" w:rsidRDefault="00C564CE">
            <w:pPr>
              <w:rPr>
                <w:sz w:val="16"/>
              </w:rPr>
            </w:pPr>
            <w:r w:rsidRPr="00C564CE">
              <w:rPr>
                <w:sz w:val="16"/>
              </w:rPr>
              <w:t>178767472</w:t>
            </w:r>
          </w:p>
        </w:tc>
        <w:tc>
          <w:tcPr>
            <w:tcW w:w="1156" w:type="dxa"/>
            <w:noWrap/>
            <w:hideMark/>
          </w:tcPr>
          <w:p w14:paraId="5DEF2C37" w14:textId="77777777" w:rsidR="00C564CE" w:rsidRPr="00C564CE" w:rsidRDefault="00C564CE">
            <w:pPr>
              <w:rPr>
                <w:sz w:val="16"/>
              </w:rPr>
            </w:pPr>
            <w:r w:rsidRPr="00C564CE">
              <w:rPr>
                <w:sz w:val="16"/>
              </w:rPr>
              <w:t>178767595</w:t>
            </w:r>
          </w:p>
        </w:tc>
        <w:tc>
          <w:tcPr>
            <w:tcW w:w="1152" w:type="dxa"/>
            <w:noWrap/>
            <w:hideMark/>
          </w:tcPr>
          <w:p w14:paraId="3B80262D" w14:textId="77777777" w:rsidR="00C564CE" w:rsidRPr="00C564CE" w:rsidRDefault="00C564CE">
            <w:pPr>
              <w:rPr>
                <w:sz w:val="16"/>
              </w:rPr>
            </w:pPr>
            <w:r w:rsidRPr="00C564CE">
              <w:rPr>
                <w:sz w:val="16"/>
              </w:rPr>
              <w:t>NC_000005.9</w:t>
            </w:r>
          </w:p>
        </w:tc>
      </w:tr>
      <w:tr w:rsidR="00C564CE" w:rsidRPr="00C564CE" w14:paraId="709589A2" w14:textId="77777777" w:rsidTr="00C564CE">
        <w:trPr>
          <w:trHeight w:val="300"/>
        </w:trPr>
        <w:tc>
          <w:tcPr>
            <w:tcW w:w="1070" w:type="dxa"/>
            <w:noWrap/>
            <w:hideMark/>
          </w:tcPr>
          <w:p w14:paraId="09177DF9" w14:textId="77777777" w:rsidR="00C564CE" w:rsidRPr="00C564CE" w:rsidRDefault="00C564CE">
            <w:pPr>
              <w:rPr>
                <w:sz w:val="16"/>
              </w:rPr>
            </w:pPr>
            <w:r w:rsidRPr="00C564CE">
              <w:rPr>
                <w:sz w:val="16"/>
              </w:rPr>
              <w:t>cg17925174</w:t>
            </w:r>
          </w:p>
        </w:tc>
        <w:tc>
          <w:tcPr>
            <w:tcW w:w="985" w:type="dxa"/>
            <w:noWrap/>
            <w:hideMark/>
          </w:tcPr>
          <w:p w14:paraId="65487061" w14:textId="77777777" w:rsidR="00C564CE" w:rsidRPr="00C564CE" w:rsidRDefault="00C564CE">
            <w:pPr>
              <w:rPr>
                <w:sz w:val="16"/>
              </w:rPr>
            </w:pPr>
            <w:r w:rsidRPr="00C564CE">
              <w:rPr>
                <w:sz w:val="16"/>
              </w:rPr>
              <w:t>ADAMTS2</w:t>
            </w:r>
          </w:p>
        </w:tc>
        <w:tc>
          <w:tcPr>
            <w:tcW w:w="917" w:type="dxa"/>
            <w:noWrap/>
            <w:hideMark/>
          </w:tcPr>
          <w:p w14:paraId="270C188D" w14:textId="77777777" w:rsidR="00C564CE" w:rsidRPr="00C564CE" w:rsidRDefault="00C564CE">
            <w:pPr>
              <w:rPr>
                <w:sz w:val="16"/>
              </w:rPr>
            </w:pPr>
            <w:r w:rsidRPr="00C564CE">
              <w:rPr>
                <w:sz w:val="16"/>
              </w:rPr>
              <w:t>1.51E-03</w:t>
            </w:r>
          </w:p>
        </w:tc>
        <w:tc>
          <w:tcPr>
            <w:tcW w:w="585" w:type="dxa"/>
            <w:noWrap/>
            <w:hideMark/>
          </w:tcPr>
          <w:p w14:paraId="16168E80" w14:textId="77777777" w:rsidR="00C564CE" w:rsidRPr="00C564CE" w:rsidRDefault="00C564CE">
            <w:pPr>
              <w:rPr>
                <w:sz w:val="16"/>
              </w:rPr>
            </w:pPr>
            <w:r w:rsidRPr="00C564CE">
              <w:rPr>
                <w:sz w:val="16"/>
              </w:rPr>
              <w:t>-3.76</w:t>
            </w:r>
          </w:p>
        </w:tc>
        <w:tc>
          <w:tcPr>
            <w:tcW w:w="811" w:type="dxa"/>
            <w:noWrap/>
            <w:hideMark/>
          </w:tcPr>
          <w:p w14:paraId="7A657D98" w14:textId="77777777" w:rsidR="00C564CE" w:rsidRPr="00C564CE" w:rsidRDefault="00C564CE">
            <w:pPr>
              <w:rPr>
                <w:sz w:val="16"/>
              </w:rPr>
            </w:pPr>
            <w:r w:rsidRPr="00C564CE">
              <w:rPr>
                <w:sz w:val="16"/>
              </w:rPr>
              <w:t>-1.66403</w:t>
            </w:r>
          </w:p>
        </w:tc>
        <w:tc>
          <w:tcPr>
            <w:tcW w:w="809" w:type="dxa"/>
            <w:noWrap/>
            <w:hideMark/>
          </w:tcPr>
          <w:p w14:paraId="229019CB" w14:textId="77777777" w:rsidR="00C564CE" w:rsidRPr="00C564CE" w:rsidRDefault="00C564CE">
            <w:pPr>
              <w:rPr>
                <w:sz w:val="16"/>
              </w:rPr>
            </w:pPr>
            <w:r w:rsidRPr="00C564CE">
              <w:rPr>
                <w:sz w:val="16"/>
              </w:rPr>
              <w:t>-5.65E-02</w:t>
            </w:r>
          </w:p>
        </w:tc>
        <w:tc>
          <w:tcPr>
            <w:tcW w:w="1145" w:type="dxa"/>
            <w:noWrap/>
            <w:hideMark/>
          </w:tcPr>
          <w:p w14:paraId="0D3A580A" w14:textId="77777777" w:rsidR="00C564CE" w:rsidRPr="00C564CE" w:rsidRDefault="00C564CE">
            <w:pPr>
              <w:rPr>
                <w:sz w:val="16"/>
              </w:rPr>
            </w:pPr>
            <w:r w:rsidRPr="00C564CE">
              <w:rPr>
                <w:sz w:val="16"/>
              </w:rPr>
              <w:t>178614909</w:t>
            </w:r>
          </w:p>
        </w:tc>
        <w:tc>
          <w:tcPr>
            <w:tcW w:w="1156" w:type="dxa"/>
            <w:noWrap/>
            <w:hideMark/>
          </w:tcPr>
          <w:p w14:paraId="12504290" w14:textId="77777777" w:rsidR="00C564CE" w:rsidRPr="00C564CE" w:rsidRDefault="00C564CE">
            <w:pPr>
              <w:rPr>
                <w:sz w:val="16"/>
              </w:rPr>
            </w:pPr>
            <w:r w:rsidRPr="00C564CE">
              <w:rPr>
                <w:sz w:val="16"/>
              </w:rPr>
              <w:t>178615032</w:t>
            </w:r>
          </w:p>
        </w:tc>
        <w:tc>
          <w:tcPr>
            <w:tcW w:w="1152" w:type="dxa"/>
            <w:noWrap/>
            <w:hideMark/>
          </w:tcPr>
          <w:p w14:paraId="2C165A5E" w14:textId="77777777" w:rsidR="00C564CE" w:rsidRPr="00C564CE" w:rsidRDefault="00C564CE">
            <w:pPr>
              <w:rPr>
                <w:sz w:val="16"/>
              </w:rPr>
            </w:pPr>
            <w:r w:rsidRPr="00C564CE">
              <w:rPr>
                <w:sz w:val="16"/>
              </w:rPr>
              <w:t>NC_000005.9</w:t>
            </w:r>
          </w:p>
        </w:tc>
      </w:tr>
      <w:tr w:rsidR="00C564CE" w:rsidRPr="00C564CE" w14:paraId="562B7BDD" w14:textId="77777777" w:rsidTr="00C564CE">
        <w:trPr>
          <w:trHeight w:val="300"/>
        </w:trPr>
        <w:tc>
          <w:tcPr>
            <w:tcW w:w="1070" w:type="dxa"/>
            <w:noWrap/>
            <w:hideMark/>
          </w:tcPr>
          <w:p w14:paraId="33CE029D" w14:textId="77777777" w:rsidR="00C564CE" w:rsidRPr="00C564CE" w:rsidRDefault="00C564CE">
            <w:pPr>
              <w:rPr>
                <w:sz w:val="16"/>
              </w:rPr>
            </w:pPr>
            <w:r w:rsidRPr="00C564CE">
              <w:rPr>
                <w:sz w:val="16"/>
              </w:rPr>
              <w:t>cg17359265</w:t>
            </w:r>
          </w:p>
        </w:tc>
        <w:tc>
          <w:tcPr>
            <w:tcW w:w="985" w:type="dxa"/>
            <w:noWrap/>
            <w:hideMark/>
          </w:tcPr>
          <w:p w14:paraId="01471722" w14:textId="77777777" w:rsidR="00C564CE" w:rsidRPr="00C564CE" w:rsidRDefault="00C564CE">
            <w:pPr>
              <w:rPr>
                <w:sz w:val="16"/>
              </w:rPr>
            </w:pPr>
            <w:r w:rsidRPr="00C564CE">
              <w:rPr>
                <w:sz w:val="16"/>
              </w:rPr>
              <w:t>ADAMTS2</w:t>
            </w:r>
          </w:p>
        </w:tc>
        <w:tc>
          <w:tcPr>
            <w:tcW w:w="917" w:type="dxa"/>
            <w:noWrap/>
            <w:hideMark/>
          </w:tcPr>
          <w:p w14:paraId="1F4F1B84" w14:textId="77777777" w:rsidR="00C564CE" w:rsidRPr="00C564CE" w:rsidRDefault="00C564CE">
            <w:pPr>
              <w:rPr>
                <w:sz w:val="16"/>
              </w:rPr>
            </w:pPr>
            <w:r w:rsidRPr="00C564CE">
              <w:rPr>
                <w:sz w:val="16"/>
              </w:rPr>
              <w:t>1.87E-04</w:t>
            </w:r>
          </w:p>
        </w:tc>
        <w:tc>
          <w:tcPr>
            <w:tcW w:w="585" w:type="dxa"/>
            <w:noWrap/>
            <w:hideMark/>
          </w:tcPr>
          <w:p w14:paraId="38DF5838" w14:textId="77777777" w:rsidR="00C564CE" w:rsidRPr="00C564CE" w:rsidRDefault="00C564CE">
            <w:pPr>
              <w:rPr>
                <w:sz w:val="16"/>
              </w:rPr>
            </w:pPr>
            <w:r w:rsidRPr="00C564CE">
              <w:rPr>
                <w:sz w:val="16"/>
              </w:rPr>
              <w:t>4.72</w:t>
            </w:r>
          </w:p>
        </w:tc>
        <w:tc>
          <w:tcPr>
            <w:tcW w:w="811" w:type="dxa"/>
            <w:noWrap/>
            <w:hideMark/>
          </w:tcPr>
          <w:p w14:paraId="6B482356" w14:textId="77777777" w:rsidR="00C564CE" w:rsidRPr="00C564CE" w:rsidRDefault="00C564CE">
            <w:pPr>
              <w:rPr>
                <w:sz w:val="16"/>
              </w:rPr>
            </w:pPr>
            <w:r w:rsidRPr="00C564CE">
              <w:rPr>
                <w:sz w:val="16"/>
              </w:rPr>
              <w:t>0.41664</w:t>
            </w:r>
          </w:p>
        </w:tc>
        <w:tc>
          <w:tcPr>
            <w:tcW w:w="809" w:type="dxa"/>
            <w:noWrap/>
            <w:hideMark/>
          </w:tcPr>
          <w:p w14:paraId="49808B3C" w14:textId="77777777" w:rsidR="00C564CE" w:rsidRPr="00C564CE" w:rsidRDefault="00C564CE">
            <w:pPr>
              <w:rPr>
                <w:sz w:val="16"/>
              </w:rPr>
            </w:pPr>
            <w:r w:rsidRPr="00C564CE">
              <w:rPr>
                <w:sz w:val="16"/>
              </w:rPr>
              <w:t>9.28E-02</w:t>
            </w:r>
          </w:p>
        </w:tc>
        <w:tc>
          <w:tcPr>
            <w:tcW w:w="1145" w:type="dxa"/>
            <w:noWrap/>
            <w:hideMark/>
          </w:tcPr>
          <w:p w14:paraId="636A5356" w14:textId="77777777" w:rsidR="00C564CE" w:rsidRPr="00C564CE" w:rsidRDefault="00C564CE">
            <w:pPr>
              <w:rPr>
                <w:sz w:val="16"/>
              </w:rPr>
            </w:pPr>
            <w:r w:rsidRPr="00C564CE">
              <w:rPr>
                <w:sz w:val="16"/>
              </w:rPr>
              <w:t>178567126</w:t>
            </w:r>
          </w:p>
        </w:tc>
        <w:tc>
          <w:tcPr>
            <w:tcW w:w="1156" w:type="dxa"/>
            <w:noWrap/>
            <w:hideMark/>
          </w:tcPr>
          <w:p w14:paraId="010C0295" w14:textId="77777777" w:rsidR="00C564CE" w:rsidRPr="00C564CE" w:rsidRDefault="00C564CE">
            <w:pPr>
              <w:rPr>
                <w:sz w:val="16"/>
              </w:rPr>
            </w:pPr>
            <w:r w:rsidRPr="00C564CE">
              <w:rPr>
                <w:sz w:val="16"/>
              </w:rPr>
              <w:t>178567249</w:t>
            </w:r>
          </w:p>
        </w:tc>
        <w:tc>
          <w:tcPr>
            <w:tcW w:w="1152" w:type="dxa"/>
            <w:noWrap/>
            <w:hideMark/>
          </w:tcPr>
          <w:p w14:paraId="44CBB6AA" w14:textId="77777777" w:rsidR="00C564CE" w:rsidRPr="00C564CE" w:rsidRDefault="00C564CE">
            <w:pPr>
              <w:rPr>
                <w:sz w:val="16"/>
              </w:rPr>
            </w:pPr>
            <w:r w:rsidRPr="00C564CE">
              <w:rPr>
                <w:sz w:val="16"/>
              </w:rPr>
              <w:t>NC_000005.9</w:t>
            </w:r>
          </w:p>
        </w:tc>
      </w:tr>
      <w:tr w:rsidR="00C564CE" w:rsidRPr="00C564CE" w14:paraId="62A5A0F7" w14:textId="77777777" w:rsidTr="00C564CE">
        <w:trPr>
          <w:trHeight w:val="300"/>
        </w:trPr>
        <w:tc>
          <w:tcPr>
            <w:tcW w:w="1070" w:type="dxa"/>
            <w:noWrap/>
            <w:hideMark/>
          </w:tcPr>
          <w:p w14:paraId="5D3BA600" w14:textId="77777777" w:rsidR="00C564CE" w:rsidRPr="00C564CE" w:rsidRDefault="00C564CE">
            <w:pPr>
              <w:rPr>
                <w:sz w:val="16"/>
              </w:rPr>
            </w:pPr>
            <w:r w:rsidRPr="00C564CE">
              <w:rPr>
                <w:sz w:val="16"/>
              </w:rPr>
              <w:t>cg17332422</w:t>
            </w:r>
          </w:p>
        </w:tc>
        <w:tc>
          <w:tcPr>
            <w:tcW w:w="985" w:type="dxa"/>
            <w:noWrap/>
            <w:hideMark/>
          </w:tcPr>
          <w:p w14:paraId="545C2A3C" w14:textId="77777777" w:rsidR="00C564CE" w:rsidRPr="00C564CE" w:rsidRDefault="00C564CE">
            <w:pPr>
              <w:rPr>
                <w:sz w:val="16"/>
              </w:rPr>
            </w:pPr>
            <w:r w:rsidRPr="00C564CE">
              <w:rPr>
                <w:sz w:val="16"/>
              </w:rPr>
              <w:t>ADAMTS2</w:t>
            </w:r>
          </w:p>
        </w:tc>
        <w:tc>
          <w:tcPr>
            <w:tcW w:w="917" w:type="dxa"/>
            <w:noWrap/>
            <w:hideMark/>
          </w:tcPr>
          <w:p w14:paraId="6ECD30A3" w14:textId="77777777" w:rsidR="00C564CE" w:rsidRPr="00C564CE" w:rsidRDefault="00C564CE">
            <w:pPr>
              <w:rPr>
                <w:sz w:val="16"/>
              </w:rPr>
            </w:pPr>
            <w:r w:rsidRPr="00C564CE">
              <w:rPr>
                <w:sz w:val="16"/>
              </w:rPr>
              <w:t>6.02E-03</w:t>
            </w:r>
          </w:p>
        </w:tc>
        <w:tc>
          <w:tcPr>
            <w:tcW w:w="585" w:type="dxa"/>
            <w:noWrap/>
            <w:hideMark/>
          </w:tcPr>
          <w:p w14:paraId="50CFCC2F" w14:textId="77777777" w:rsidR="00C564CE" w:rsidRPr="00C564CE" w:rsidRDefault="00C564CE">
            <w:pPr>
              <w:rPr>
                <w:sz w:val="16"/>
              </w:rPr>
            </w:pPr>
            <w:r w:rsidRPr="00C564CE">
              <w:rPr>
                <w:sz w:val="16"/>
              </w:rPr>
              <w:t>-3.13</w:t>
            </w:r>
          </w:p>
        </w:tc>
        <w:tc>
          <w:tcPr>
            <w:tcW w:w="811" w:type="dxa"/>
            <w:noWrap/>
            <w:hideMark/>
          </w:tcPr>
          <w:p w14:paraId="4ED9015D" w14:textId="77777777" w:rsidR="00C564CE" w:rsidRPr="00C564CE" w:rsidRDefault="00C564CE">
            <w:pPr>
              <w:rPr>
                <w:sz w:val="16"/>
              </w:rPr>
            </w:pPr>
            <w:r w:rsidRPr="00C564CE">
              <w:rPr>
                <w:sz w:val="16"/>
              </w:rPr>
              <w:t>-3.01984</w:t>
            </w:r>
          </w:p>
        </w:tc>
        <w:tc>
          <w:tcPr>
            <w:tcW w:w="809" w:type="dxa"/>
            <w:noWrap/>
            <w:hideMark/>
          </w:tcPr>
          <w:p w14:paraId="761621E7" w14:textId="77777777" w:rsidR="00C564CE" w:rsidRPr="00C564CE" w:rsidRDefault="00C564CE">
            <w:pPr>
              <w:rPr>
                <w:sz w:val="16"/>
              </w:rPr>
            </w:pPr>
            <w:r w:rsidRPr="00C564CE">
              <w:rPr>
                <w:sz w:val="16"/>
              </w:rPr>
              <w:t>-2.34E-02</w:t>
            </w:r>
          </w:p>
        </w:tc>
        <w:tc>
          <w:tcPr>
            <w:tcW w:w="1145" w:type="dxa"/>
            <w:noWrap/>
            <w:hideMark/>
          </w:tcPr>
          <w:p w14:paraId="4A1F81F2" w14:textId="77777777" w:rsidR="00C564CE" w:rsidRPr="00C564CE" w:rsidRDefault="00C564CE">
            <w:pPr>
              <w:rPr>
                <w:sz w:val="16"/>
              </w:rPr>
            </w:pPr>
            <w:r w:rsidRPr="00C564CE">
              <w:rPr>
                <w:sz w:val="16"/>
              </w:rPr>
              <w:t>178658477</w:t>
            </w:r>
          </w:p>
        </w:tc>
        <w:tc>
          <w:tcPr>
            <w:tcW w:w="1156" w:type="dxa"/>
            <w:noWrap/>
            <w:hideMark/>
          </w:tcPr>
          <w:p w14:paraId="35C8F177" w14:textId="77777777" w:rsidR="00C564CE" w:rsidRPr="00C564CE" w:rsidRDefault="00C564CE">
            <w:pPr>
              <w:rPr>
                <w:sz w:val="16"/>
              </w:rPr>
            </w:pPr>
            <w:r w:rsidRPr="00C564CE">
              <w:rPr>
                <w:sz w:val="16"/>
              </w:rPr>
              <w:t>178658600</w:t>
            </w:r>
          </w:p>
        </w:tc>
        <w:tc>
          <w:tcPr>
            <w:tcW w:w="1152" w:type="dxa"/>
            <w:noWrap/>
            <w:hideMark/>
          </w:tcPr>
          <w:p w14:paraId="78E41FD2" w14:textId="77777777" w:rsidR="00C564CE" w:rsidRPr="00C564CE" w:rsidRDefault="00C564CE">
            <w:pPr>
              <w:rPr>
                <w:sz w:val="16"/>
              </w:rPr>
            </w:pPr>
            <w:r w:rsidRPr="00C564CE">
              <w:rPr>
                <w:sz w:val="16"/>
              </w:rPr>
              <w:t>NC_000005.9</w:t>
            </w:r>
          </w:p>
        </w:tc>
      </w:tr>
      <w:tr w:rsidR="00C564CE" w:rsidRPr="00C564CE" w14:paraId="1EEB79DB" w14:textId="77777777" w:rsidTr="00C564CE">
        <w:trPr>
          <w:trHeight w:val="300"/>
        </w:trPr>
        <w:tc>
          <w:tcPr>
            <w:tcW w:w="1070" w:type="dxa"/>
            <w:noWrap/>
            <w:hideMark/>
          </w:tcPr>
          <w:p w14:paraId="071D104E" w14:textId="77777777" w:rsidR="00C564CE" w:rsidRPr="00C564CE" w:rsidRDefault="00C564CE">
            <w:pPr>
              <w:rPr>
                <w:sz w:val="16"/>
              </w:rPr>
            </w:pPr>
            <w:r w:rsidRPr="00C564CE">
              <w:rPr>
                <w:sz w:val="16"/>
              </w:rPr>
              <w:t>cg17212277</w:t>
            </w:r>
          </w:p>
        </w:tc>
        <w:tc>
          <w:tcPr>
            <w:tcW w:w="985" w:type="dxa"/>
            <w:noWrap/>
            <w:hideMark/>
          </w:tcPr>
          <w:p w14:paraId="01073B62" w14:textId="77777777" w:rsidR="00C564CE" w:rsidRPr="00C564CE" w:rsidRDefault="00C564CE">
            <w:pPr>
              <w:rPr>
                <w:sz w:val="16"/>
              </w:rPr>
            </w:pPr>
            <w:r w:rsidRPr="00C564CE">
              <w:rPr>
                <w:sz w:val="16"/>
              </w:rPr>
              <w:t>ADAMTS2</w:t>
            </w:r>
          </w:p>
        </w:tc>
        <w:tc>
          <w:tcPr>
            <w:tcW w:w="917" w:type="dxa"/>
            <w:noWrap/>
            <w:hideMark/>
          </w:tcPr>
          <w:p w14:paraId="0D7DD72D" w14:textId="77777777" w:rsidR="00C564CE" w:rsidRPr="00C564CE" w:rsidRDefault="00C564CE">
            <w:pPr>
              <w:rPr>
                <w:sz w:val="16"/>
              </w:rPr>
            </w:pPr>
            <w:r w:rsidRPr="00C564CE">
              <w:rPr>
                <w:sz w:val="16"/>
              </w:rPr>
              <w:t>6.00E-05</w:t>
            </w:r>
          </w:p>
        </w:tc>
        <w:tc>
          <w:tcPr>
            <w:tcW w:w="585" w:type="dxa"/>
            <w:noWrap/>
            <w:hideMark/>
          </w:tcPr>
          <w:p w14:paraId="2FB49225" w14:textId="77777777" w:rsidR="00C564CE" w:rsidRPr="00C564CE" w:rsidRDefault="00C564CE">
            <w:pPr>
              <w:rPr>
                <w:sz w:val="16"/>
              </w:rPr>
            </w:pPr>
            <w:r w:rsidRPr="00C564CE">
              <w:rPr>
                <w:sz w:val="16"/>
              </w:rPr>
              <w:t>-5.26</w:t>
            </w:r>
          </w:p>
        </w:tc>
        <w:tc>
          <w:tcPr>
            <w:tcW w:w="811" w:type="dxa"/>
            <w:noWrap/>
            <w:hideMark/>
          </w:tcPr>
          <w:p w14:paraId="3D576EA5" w14:textId="77777777" w:rsidR="00C564CE" w:rsidRPr="00C564CE" w:rsidRDefault="00C564CE">
            <w:pPr>
              <w:rPr>
                <w:sz w:val="16"/>
              </w:rPr>
            </w:pPr>
            <w:r w:rsidRPr="00C564CE">
              <w:rPr>
                <w:sz w:val="16"/>
              </w:rPr>
              <w:t>1.558126</w:t>
            </w:r>
          </w:p>
        </w:tc>
        <w:tc>
          <w:tcPr>
            <w:tcW w:w="809" w:type="dxa"/>
            <w:noWrap/>
            <w:hideMark/>
          </w:tcPr>
          <w:p w14:paraId="5E3C7FED" w14:textId="77777777" w:rsidR="00C564CE" w:rsidRPr="00C564CE" w:rsidRDefault="00C564CE">
            <w:pPr>
              <w:rPr>
                <w:sz w:val="16"/>
              </w:rPr>
            </w:pPr>
            <w:r w:rsidRPr="00C564CE">
              <w:rPr>
                <w:sz w:val="16"/>
              </w:rPr>
              <w:t>-6.03E-02</w:t>
            </w:r>
          </w:p>
        </w:tc>
        <w:tc>
          <w:tcPr>
            <w:tcW w:w="1145" w:type="dxa"/>
            <w:noWrap/>
            <w:hideMark/>
          </w:tcPr>
          <w:p w14:paraId="5204904C" w14:textId="77777777" w:rsidR="00C564CE" w:rsidRPr="00C564CE" w:rsidRDefault="00C564CE">
            <w:pPr>
              <w:rPr>
                <w:sz w:val="16"/>
              </w:rPr>
            </w:pPr>
            <w:r w:rsidRPr="00C564CE">
              <w:rPr>
                <w:sz w:val="16"/>
              </w:rPr>
              <w:t>178660962</w:t>
            </w:r>
          </w:p>
        </w:tc>
        <w:tc>
          <w:tcPr>
            <w:tcW w:w="1156" w:type="dxa"/>
            <w:noWrap/>
            <w:hideMark/>
          </w:tcPr>
          <w:p w14:paraId="14208E5A" w14:textId="77777777" w:rsidR="00C564CE" w:rsidRPr="00C564CE" w:rsidRDefault="00C564CE">
            <w:pPr>
              <w:rPr>
                <w:sz w:val="16"/>
              </w:rPr>
            </w:pPr>
            <w:r w:rsidRPr="00C564CE">
              <w:rPr>
                <w:sz w:val="16"/>
              </w:rPr>
              <w:t>178661085</w:t>
            </w:r>
          </w:p>
        </w:tc>
        <w:tc>
          <w:tcPr>
            <w:tcW w:w="1152" w:type="dxa"/>
            <w:noWrap/>
            <w:hideMark/>
          </w:tcPr>
          <w:p w14:paraId="4001C4E6" w14:textId="77777777" w:rsidR="00C564CE" w:rsidRPr="00C564CE" w:rsidRDefault="00C564CE">
            <w:pPr>
              <w:rPr>
                <w:sz w:val="16"/>
              </w:rPr>
            </w:pPr>
            <w:r w:rsidRPr="00C564CE">
              <w:rPr>
                <w:sz w:val="16"/>
              </w:rPr>
              <w:t>NC_000005.9</w:t>
            </w:r>
          </w:p>
        </w:tc>
      </w:tr>
      <w:tr w:rsidR="00C564CE" w:rsidRPr="00C564CE" w14:paraId="6CF05550" w14:textId="77777777" w:rsidTr="00C564CE">
        <w:trPr>
          <w:trHeight w:val="300"/>
        </w:trPr>
        <w:tc>
          <w:tcPr>
            <w:tcW w:w="1070" w:type="dxa"/>
            <w:noWrap/>
            <w:hideMark/>
          </w:tcPr>
          <w:p w14:paraId="4AAE9947" w14:textId="77777777" w:rsidR="00C564CE" w:rsidRPr="00C564CE" w:rsidRDefault="00C564CE">
            <w:pPr>
              <w:rPr>
                <w:sz w:val="16"/>
              </w:rPr>
            </w:pPr>
            <w:r w:rsidRPr="00C564CE">
              <w:rPr>
                <w:sz w:val="16"/>
              </w:rPr>
              <w:t>cg16604066</w:t>
            </w:r>
          </w:p>
        </w:tc>
        <w:tc>
          <w:tcPr>
            <w:tcW w:w="985" w:type="dxa"/>
            <w:noWrap/>
            <w:hideMark/>
          </w:tcPr>
          <w:p w14:paraId="273B2704" w14:textId="77777777" w:rsidR="00C564CE" w:rsidRPr="00C564CE" w:rsidRDefault="00C564CE">
            <w:pPr>
              <w:rPr>
                <w:sz w:val="16"/>
              </w:rPr>
            </w:pPr>
            <w:r w:rsidRPr="00C564CE">
              <w:rPr>
                <w:sz w:val="16"/>
              </w:rPr>
              <w:t>ADAMTS2</w:t>
            </w:r>
          </w:p>
        </w:tc>
        <w:tc>
          <w:tcPr>
            <w:tcW w:w="917" w:type="dxa"/>
            <w:noWrap/>
            <w:hideMark/>
          </w:tcPr>
          <w:p w14:paraId="23547F59" w14:textId="77777777" w:rsidR="00C564CE" w:rsidRPr="00C564CE" w:rsidRDefault="00C564CE">
            <w:pPr>
              <w:rPr>
                <w:sz w:val="16"/>
              </w:rPr>
            </w:pPr>
            <w:r w:rsidRPr="00C564CE">
              <w:rPr>
                <w:sz w:val="16"/>
              </w:rPr>
              <w:t>2.87E-02</w:t>
            </w:r>
          </w:p>
        </w:tc>
        <w:tc>
          <w:tcPr>
            <w:tcW w:w="585" w:type="dxa"/>
            <w:noWrap/>
            <w:hideMark/>
          </w:tcPr>
          <w:p w14:paraId="7BA64A54" w14:textId="77777777" w:rsidR="00C564CE" w:rsidRPr="00C564CE" w:rsidRDefault="00C564CE">
            <w:pPr>
              <w:rPr>
                <w:sz w:val="16"/>
              </w:rPr>
            </w:pPr>
            <w:r w:rsidRPr="00C564CE">
              <w:rPr>
                <w:sz w:val="16"/>
              </w:rPr>
              <w:t>-2.39</w:t>
            </w:r>
          </w:p>
        </w:tc>
        <w:tc>
          <w:tcPr>
            <w:tcW w:w="811" w:type="dxa"/>
            <w:noWrap/>
            <w:hideMark/>
          </w:tcPr>
          <w:p w14:paraId="357E5FEB" w14:textId="77777777" w:rsidR="00C564CE" w:rsidRPr="00C564CE" w:rsidRDefault="00C564CE">
            <w:pPr>
              <w:rPr>
                <w:sz w:val="16"/>
              </w:rPr>
            </w:pPr>
            <w:r w:rsidRPr="00C564CE">
              <w:rPr>
                <w:sz w:val="16"/>
              </w:rPr>
              <w:t>-4.50326</w:t>
            </w:r>
          </w:p>
        </w:tc>
        <w:tc>
          <w:tcPr>
            <w:tcW w:w="809" w:type="dxa"/>
            <w:noWrap/>
            <w:hideMark/>
          </w:tcPr>
          <w:p w14:paraId="4C328752" w14:textId="77777777" w:rsidR="00C564CE" w:rsidRPr="00C564CE" w:rsidRDefault="00C564CE">
            <w:pPr>
              <w:rPr>
                <w:sz w:val="16"/>
              </w:rPr>
            </w:pPr>
            <w:r w:rsidRPr="00C564CE">
              <w:rPr>
                <w:sz w:val="16"/>
              </w:rPr>
              <w:t>-1.27E-02</w:t>
            </w:r>
          </w:p>
        </w:tc>
        <w:tc>
          <w:tcPr>
            <w:tcW w:w="1145" w:type="dxa"/>
            <w:noWrap/>
            <w:hideMark/>
          </w:tcPr>
          <w:p w14:paraId="497E4388" w14:textId="77777777" w:rsidR="00C564CE" w:rsidRPr="00C564CE" w:rsidRDefault="00C564CE">
            <w:pPr>
              <w:rPr>
                <w:sz w:val="16"/>
              </w:rPr>
            </w:pPr>
            <w:r w:rsidRPr="00C564CE">
              <w:rPr>
                <w:sz w:val="16"/>
              </w:rPr>
              <w:t>178680976</w:t>
            </w:r>
          </w:p>
        </w:tc>
        <w:tc>
          <w:tcPr>
            <w:tcW w:w="1156" w:type="dxa"/>
            <w:noWrap/>
            <w:hideMark/>
          </w:tcPr>
          <w:p w14:paraId="0BF1A415" w14:textId="77777777" w:rsidR="00C564CE" w:rsidRPr="00C564CE" w:rsidRDefault="00C564CE">
            <w:pPr>
              <w:rPr>
                <w:sz w:val="16"/>
              </w:rPr>
            </w:pPr>
            <w:r w:rsidRPr="00C564CE">
              <w:rPr>
                <w:sz w:val="16"/>
              </w:rPr>
              <w:t>178681099</w:t>
            </w:r>
          </w:p>
        </w:tc>
        <w:tc>
          <w:tcPr>
            <w:tcW w:w="1152" w:type="dxa"/>
            <w:noWrap/>
            <w:hideMark/>
          </w:tcPr>
          <w:p w14:paraId="50306DC7" w14:textId="77777777" w:rsidR="00C564CE" w:rsidRPr="00C564CE" w:rsidRDefault="00C564CE">
            <w:pPr>
              <w:rPr>
                <w:sz w:val="16"/>
              </w:rPr>
            </w:pPr>
            <w:r w:rsidRPr="00C564CE">
              <w:rPr>
                <w:sz w:val="16"/>
              </w:rPr>
              <w:t>NC_000005.9</w:t>
            </w:r>
          </w:p>
        </w:tc>
      </w:tr>
      <w:tr w:rsidR="00C564CE" w:rsidRPr="00C564CE" w14:paraId="1798A47D" w14:textId="77777777" w:rsidTr="00C564CE">
        <w:trPr>
          <w:trHeight w:val="300"/>
        </w:trPr>
        <w:tc>
          <w:tcPr>
            <w:tcW w:w="1070" w:type="dxa"/>
            <w:noWrap/>
            <w:hideMark/>
          </w:tcPr>
          <w:p w14:paraId="5B05DF16" w14:textId="77777777" w:rsidR="00C564CE" w:rsidRPr="00C564CE" w:rsidRDefault="00C564CE">
            <w:pPr>
              <w:rPr>
                <w:sz w:val="16"/>
              </w:rPr>
            </w:pPr>
            <w:r w:rsidRPr="00C564CE">
              <w:rPr>
                <w:sz w:val="16"/>
              </w:rPr>
              <w:t>cg15906761</w:t>
            </w:r>
          </w:p>
        </w:tc>
        <w:tc>
          <w:tcPr>
            <w:tcW w:w="985" w:type="dxa"/>
            <w:noWrap/>
            <w:hideMark/>
          </w:tcPr>
          <w:p w14:paraId="0B4C471B" w14:textId="77777777" w:rsidR="00C564CE" w:rsidRPr="00C564CE" w:rsidRDefault="00C564CE">
            <w:pPr>
              <w:rPr>
                <w:sz w:val="16"/>
              </w:rPr>
            </w:pPr>
            <w:r w:rsidRPr="00C564CE">
              <w:rPr>
                <w:sz w:val="16"/>
              </w:rPr>
              <w:t>ADAMTS2</w:t>
            </w:r>
          </w:p>
        </w:tc>
        <w:tc>
          <w:tcPr>
            <w:tcW w:w="917" w:type="dxa"/>
            <w:noWrap/>
            <w:hideMark/>
          </w:tcPr>
          <w:p w14:paraId="085090CF" w14:textId="77777777" w:rsidR="00C564CE" w:rsidRPr="00C564CE" w:rsidRDefault="00C564CE">
            <w:pPr>
              <w:rPr>
                <w:sz w:val="16"/>
              </w:rPr>
            </w:pPr>
            <w:r w:rsidRPr="00C564CE">
              <w:rPr>
                <w:sz w:val="16"/>
              </w:rPr>
              <w:t>2.59E-02</w:t>
            </w:r>
          </w:p>
        </w:tc>
        <w:tc>
          <w:tcPr>
            <w:tcW w:w="585" w:type="dxa"/>
            <w:noWrap/>
            <w:hideMark/>
          </w:tcPr>
          <w:p w14:paraId="15CFF8F1" w14:textId="77777777" w:rsidR="00C564CE" w:rsidRPr="00C564CE" w:rsidRDefault="00C564CE">
            <w:pPr>
              <w:rPr>
                <w:sz w:val="16"/>
              </w:rPr>
            </w:pPr>
            <w:r w:rsidRPr="00C564CE">
              <w:rPr>
                <w:sz w:val="16"/>
              </w:rPr>
              <w:t>2.44</w:t>
            </w:r>
          </w:p>
        </w:tc>
        <w:tc>
          <w:tcPr>
            <w:tcW w:w="811" w:type="dxa"/>
            <w:noWrap/>
            <w:hideMark/>
          </w:tcPr>
          <w:p w14:paraId="668E01AD" w14:textId="77777777" w:rsidR="00C564CE" w:rsidRPr="00C564CE" w:rsidRDefault="00C564CE">
            <w:pPr>
              <w:rPr>
                <w:sz w:val="16"/>
              </w:rPr>
            </w:pPr>
            <w:r w:rsidRPr="00C564CE">
              <w:rPr>
                <w:sz w:val="16"/>
              </w:rPr>
              <w:t>-4.40919</w:t>
            </w:r>
          </w:p>
        </w:tc>
        <w:tc>
          <w:tcPr>
            <w:tcW w:w="809" w:type="dxa"/>
            <w:noWrap/>
            <w:hideMark/>
          </w:tcPr>
          <w:p w14:paraId="70E338AA" w14:textId="77777777" w:rsidR="00C564CE" w:rsidRPr="00C564CE" w:rsidRDefault="00C564CE">
            <w:pPr>
              <w:rPr>
                <w:sz w:val="16"/>
              </w:rPr>
            </w:pPr>
            <w:r w:rsidRPr="00C564CE">
              <w:rPr>
                <w:sz w:val="16"/>
              </w:rPr>
              <w:t>7.18E-02</w:t>
            </w:r>
          </w:p>
        </w:tc>
        <w:tc>
          <w:tcPr>
            <w:tcW w:w="1145" w:type="dxa"/>
            <w:noWrap/>
            <w:hideMark/>
          </w:tcPr>
          <w:p w14:paraId="5801C466" w14:textId="77777777" w:rsidR="00C564CE" w:rsidRPr="00C564CE" w:rsidRDefault="00C564CE">
            <w:pPr>
              <w:rPr>
                <w:sz w:val="16"/>
              </w:rPr>
            </w:pPr>
            <w:r w:rsidRPr="00C564CE">
              <w:rPr>
                <w:sz w:val="16"/>
              </w:rPr>
              <w:t>178623035</w:t>
            </w:r>
          </w:p>
        </w:tc>
        <w:tc>
          <w:tcPr>
            <w:tcW w:w="1156" w:type="dxa"/>
            <w:noWrap/>
            <w:hideMark/>
          </w:tcPr>
          <w:p w14:paraId="56D85399" w14:textId="77777777" w:rsidR="00C564CE" w:rsidRPr="00C564CE" w:rsidRDefault="00C564CE">
            <w:pPr>
              <w:rPr>
                <w:sz w:val="16"/>
              </w:rPr>
            </w:pPr>
            <w:r w:rsidRPr="00C564CE">
              <w:rPr>
                <w:sz w:val="16"/>
              </w:rPr>
              <w:t>178623158</w:t>
            </w:r>
          </w:p>
        </w:tc>
        <w:tc>
          <w:tcPr>
            <w:tcW w:w="1152" w:type="dxa"/>
            <w:noWrap/>
            <w:hideMark/>
          </w:tcPr>
          <w:p w14:paraId="440BE68E" w14:textId="77777777" w:rsidR="00C564CE" w:rsidRPr="00C564CE" w:rsidRDefault="00C564CE">
            <w:pPr>
              <w:rPr>
                <w:sz w:val="16"/>
              </w:rPr>
            </w:pPr>
            <w:r w:rsidRPr="00C564CE">
              <w:rPr>
                <w:sz w:val="16"/>
              </w:rPr>
              <w:t>NC_000005.9</w:t>
            </w:r>
          </w:p>
        </w:tc>
      </w:tr>
      <w:tr w:rsidR="00C564CE" w:rsidRPr="00C564CE" w14:paraId="348342DA" w14:textId="77777777" w:rsidTr="00C564CE">
        <w:trPr>
          <w:trHeight w:val="300"/>
        </w:trPr>
        <w:tc>
          <w:tcPr>
            <w:tcW w:w="1070" w:type="dxa"/>
            <w:noWrap/>
            <w:hideMark/>
          </w:tcPr>
          <w:p w14:paraId="55EB0D26" w14:textId="77777777" w:rsidR="00C564CE" w:rsidRPr="00C564CE" w:rsidRDefault="00C564CE">
            <w:pPr>
              <w:rPr>
                <w:sz w:val="16"/>
              </w:rPr>
            </w:pPr>
            <w:r w:rsidRPr="00C564CE">
              <w:rPr>
                <w:sz w:val="16"/>
              </w:rPr>
              <w:t>cg15726814</w:t>
            </w:r>
          </w:p>
        </w:tc>
        <w:tc>
          <w:tcPr>
            <w:tcW w:w="985" w:type="dxa"/>
            <w:noWrap/>
            <w:hideMark/>
          </w:tcPr>
          <w:p w14:paraId="35645E6C" w14:textId="77777777" w:rsidR="00C564CE" w:rsidRPr="00C564CE" w:rsidRDefault="00C564CE">
            <w:pPr>
              <w:rPr>
                <w:sz w:val="16"/>
              </w:rPr>
            </w:pPr>
            <w:r w:rsidRPr="00C564CE">
              <w:rPr>
                <w:sz w:val="16"/>
              </w:rPr>
              <w:t>ADAMTS2</w:t>
            </w:r>
          </w:p>
        </w:tc>
        <w:tc>
          <w:tcPr>
            <w:tcW w:w="917" w:type="dxa"/>
            <w:noWrap/>
            <w:hideMark/>
          </w:tcPr>
          <w:p w14:paraId="66871320" w14:textId="77777777" w:rsidR="00C564CE" w:rsidRPr="00C564CE" w:rsidRDefault="00C564CE">
            <w:pPr>
              <w:rPr>
                <w:sz w:val="16"/>
              </w:rPr>
            </w:pPr>
            <w:r w:rsidRPr="00C564CE">
              <w:rPr>
                <w:sz w:val="16"/>
              </w:rPr>
              <w:t>8.51E-03</w:t>
            </w:r>
          </w:p>
        </w:tc>
        <w:tc>
          <w:tcPr>
            <w:tcW w:w="585" w:type="dxa"/>
            <w:noWrap/>
            <w:hideMark/>
          </w:tcPr>
          <w:p w14:paraId="66F58DD0" w14:textId="77777777" w:rsidR="00C564CE" w:rsidRPr="00C564CE" w:rsidRDefault="00C564CE">
            <w:pPr>
              <w:rPr>
                <w:sz w:val="16"/>
              </w:rPr>
            </w:pPr>
            <w:r w:rsidRPr="00C564CE">
              <w:rPr>
                <w:sz w:val="16"/>
              </w:rPr>
              <w:t>-2.97</w:t>
            </w:r>
          </w:p>
        </w:tc>
        <w:tc>
          <w:tcPr>
            <w:tcW w:w="811" w:type="dxa"/>
            <w:noWrap/>
            <w:hideMark/>
          </w:tcPr>
          <w:p w14:paraId="754E4092" w14:textId="77777777" w:rsidR="00C564CE" w:rsidRPr="00C564CE" w:rsidRDefault="00C564CE">
            <w:pPr>
              <w:rPr>
                <w:sz w:val="16"/>
              </w:rPr>
            </w:pPr>
            <w:r w:rsidRPr="00C564CE">
              <w:rPr>
                <w:sz w:val="16"/>
              </w:rPr>
              <w:t>-3.35415</w:t>
            </w:r>
          </w:p>
        </w:tc>
        <w:tc>
          <w:tcPr>
            <w:tcW w:w="809" w:type="dxa"/>
            <w:noWrap/>
            <w:hideMark/>
          </w:tcPr>
          <w:p w14:paraId="56102357" w14:textId="77777777" w:rsidR="00C564CE" w:rsidRPr="00C564CE" w:rsidRDefault="00C564CE">
            <w:pPr>
              <w:rPr>
                <w:sz w:val="16"/>
              </w:rPr>
            </w:pPr>
            <w:r w:rsidRPr="00C564CE">
              <w:rPr>
                <w:sz w:val="16"/>
              </w:rPr>
              <w:t>-3.45E-02</w:t>
            </w:r>
          </w:p>
        </w:tc>
        <w:tc>
          <w:tcPr>
            <w:tcW w:w="1145" w:type="dxa"/>
            <w:noWrap/>
            <w:hideMark/>
          </w:tcPr>
          <w:p w14:paraId="442895A6" w14:textId="77777777" w:rsidR="00C564CE" w:rsidRPr="00C564CE" w:rsidRDefault="00C564CE">
            <w:pPr>
              <w:rPr>
                <w:sz w:val="16"/>
              </w:rPr>
            </w:pPr>
            <w:r w:rsidRPr="00C564CE">
              <w:rPr>
                <w:sz w:val="16"/>
              </w:rPr>
              <w:t>178594990</w:t>
            </w:r>
          </w:p>
        </w:tc>
        <w:tc>
          <w:tcPr>
            <w:tcW w:w="1156" w:type="dxa"/>
            <w:noWrap/>
            <w:hideMark/>
          </w:tcPr>
          <w:p w14:paraId="6401E15C" w14:textId="77777777" w:rsidR="00C564CE" w:rsidRPr="00C564CE" w:rsidRDefault="00C564CE">
            <w:pPr>
              <w:rPr>
                <w:sz w:val="16"/>
              </w:rPr>
            </w:pPr>
            <w:r w:rsidRPr="00C564CE">
              <w:rPr>
                <w:sz w:val="16"/>
              </w:rPr>
              <w:t>178595113</w:t>
            </w:r>
          </w:p>
        </w:tc>
        <w:tc>
          <w:tcPr>
            <w:tcW w:w="1152" w:type="dxa"/>
            <w:noWrap/>
            <w:hideMark/>
          </w:tcPr>
          <w:p w14:paraId="372F8161" w14:textId="77777777" w:rsidR="00C564CE" w:rsidRPr="00C564CE" w:rsidRDefault="00C564CE">
            <w:pPr>
              <w:rPr>
                <w:sz w:val="16"/>
              </w:rPr>
            </w:pPr>
            <w:r w:rsidRPr="00C564CE">
              <w:rPr>
                <w:sz w:val="16"/>
              </w:rPr>
              <w:t>NC_000005.9</w:t>
            </w:r>
          </w:p>
        </w:tc>
      </w:tr>
      <w:tr w:rsidR="00C564CE" w:rsidRPr="00C564CE" w14:paraId="737676B6" w14:textId="77777777" w:rsidTr="00C564CE">
        <w:trPr>
          <w:trHeight w:val="300"/>
        </w:trPr>
        <w:tc>
          <w:tcPr>
            <w:tcW w:w="1070" w:type="dxa"/>
            <w:noWrap/>
            <w:hideMark/>
          </w:tcPr>
          <w:p w14:paraId="2AA86C27" w14:textId="77777777" w:rsidR="00C564CE" w:rsidRPr="00C564CE" w:rsidRDefault="00C564CE">
            <w:pPr>
              <w:rPr>
                <w:sz w:val="16"/>
              </w:rPr>
            </w:pPr>
            <w:r w:rsidRPr="00C564CE">
              <w:rPr>
                <w:sz w:val="16"/>
              </w:rPr>
              <w:t>cg14830846</w:t>
            </w:r>
          </w:p>
        </w:tc>
        <w:tc>
          <w:tcPr>
            <w:tcW w:w="985" w:type="dxa"/>
            <w:noWrap/>
            <w:hideMark/>
          </w:tcPr>
          <w:p w14:paraId="1A49EE89" w14:textId="77777777" w:rsidR="00C564CE" w:rsidRPr="00C564CE" w:rsidRDefault="00C564CE">
            <w:pPr>
              <w:rPr>
                <w:sz w:val="16"/>
              </w:rPr>
            </w:pPr>
            <w:r w:rsidRPr="00C564CE">
              <w:rPr>
                <w:sz w:val="16"/>
              </w:rPr>
              <w:t>ADAMTS2</w:t>
            </w:r>
          </w:p>
        </w:tc>
        <w:tc>
          <w:tcPr>
            <w:tcW w:w="917" w:type="dxa"/>
            <w:noWrap/>
            <w:hideMark/>
          </w:tcPr>
          <w:p w14:paraId="2150B37F" w14:textId="77777777" w:rsidR="00C564CE" w:rsidRPr="00C564CE" w:rsidRDefault="00C564CE">
            <w:pPr>
              <w:rPr>
                <w:sz w:val="16"/>
              </w:rPr>
            </w:pPr>
            <w:r w:rsidRPr="00C564CE">
              <w:rPr>
                <w:sz w:val="16"/>
              </w:rPr>
              <w:t>1.95E-02</w:t>
            </w:r>
          </w:p>
        </w:tc>
        <w:tc>
          <w:tcPr>
            <w:tcW w:w="585" w:type="dxa"/>
            <w:noWrap/>
            <w:hideMark/>
          </w:tcPr>
          <w:p w14:paraId="3002CBAE" w14:textId="77777777" w:rsidR="00C564CE" w:rsidRPr="00C564CE" w:rsidRDefault="00C564CE">
            <w:pPr>
              <w:rPr>
                <w:sz w:val="16"/>
              </w:rPr>
            </w:pPr>
            <w:r w:rsidRPr="00C564CE">
              <w:rPr>
                <w:sz w:val="16"/>
              </w:rPr>
              <w:t>-2.57</w:t>
            </w:r>
          </w:p>
        </w:tc>
        <w:tc>
          <w:tcPr>
            <w:tcW w:w="811" w:type="dxa"/>
            <w:noWrap/>
            <w:hideMark/>
          </w:tcPr>
          <w:p w14:paraId="764CA30E" w14:textId="77777777" w:rsidR="00C564CE" w:rsidRPr="00C564CE" w:rsidRDefault="00C564CE">
            <w:pPr>
              <w:rPr>
                <w:sz w:val="16"/>
              </w:rPr>
            </w:pPr>
            <w:r w:rsidRPr="00C564CE">
              <w:rPr>
                <w:sz w:val="16"/>
              </w:rPr>
              <w:t>-4.14085</w:t>
            </w:r>
          </w:p>
        </w:tc>
        <w:tc>
          <w:tcPr>
            <w:tcW w:w="809" w:type="dxa"/>
            <w:noWrap/>
            <w:hideMark/>
          </w:tcPr>
          <w:p w14:paraId="75184FE9" w14:textId="77777777" w:rsidR="00C564CE" w:rsidRPr="00C564CE" w:rsidRDefault="00C564CE">
            <w:pPr>
              <w:rPr>
                <w:sz w:val="16"/>
              </w:rPr>
            </w:pPr>
            <w:r w:rsidRPr="00C564CE">
              <w:rPr>
                <w:sz w:val="16"/>
              </w:rPr>
              <w:t>-2.37E-02</w:t>
            </w:r>
          </w:p>
        </w:tc>
        <w:tc>
          <w:tcPr>
            <w:tcW w:w="1145" w:type="dxa"/>
            <w:noWrap/>
            <w:hideMark/>
          </w:tcPr>
          <w:p w14:paraId="40BE995A" w14:textId="77777777" w:rsidR="00C564CE" w:rsidRPr="00C564CE" w:rsidRDefault="00C564CE">
            <w:pPr>
              <w:rPr>
                <w:sz w:val="16"/>
              </w:rPr>
            </w:pPr>
            <w:r w:rsidRPr="00C564CE">
              <w:rPr>
                <w:sz w:val="16"/>
              </w:rPr>
              <w:t>178763293</w:t>
            </w:r>
          </w:p>
        </w:tc>
        <w:tc>
          <w:tcPr>
            <w:tcW w:w="1156" w:type="dxa"/>
            <w:noWrap/>
            <w:hideMark/>
          </w:tcPr>
          <w:p w14:paraId="6B0DE756" w14:textId="77777777" w:rsidR="00C564CE" w:rsidRPr="00C564CE" w:rsidRDefault="00C564CE">
            <w:pPr>
              <w:rPr>
                <w:sz w:val="16"/>
              </w:rPr>
            </w:pPr>
            <w:r w:rsidRPr="00C564CE">
              <w:rPr>
                <w:sz w:val="16"/>
              </w:rPr>
              <w:t>178763416</w:t>
            </w:r>
          </w:p>
        </w:tc>
        <w:tc>
          <w:tcPr>
            <w:tcW w:w="1152" w:type="dxa"/>
            <w:noWrap/>
            <w:hideMark/>
          </w:tcPr>
          <w:p w14:paraId="0F70BFB0" w14:textId="77777777" w:rsidR="00C564CE" w:rsidRPr="00C564CE" w:rsidRDefault="00C564CE">
            <w:pPr>
              <w:rPr>
                <w:sz w:val="16"/>
              </w:rPr>
            </w:pPr>
            <w:r w:rsidRPr="00C564CE">
              <w:rPr>
                <w:sz w:val="16"/>
              </w:rPr>
              <w:t>NC_000005.9</w:t>
            </w:r>
          </w:p>
        </w:tc>
      </w:tr>
      <w:tr w:rsidR="00C564CE" w:rsidRPr="00C564CE" w14:paraId="0D17A9F0" w14:textId="77777777" w:rsidTr="00C564CE">
        <w:trPr>
          <w:trHeight w:val="300"/>
        </w:trPr>
        <w:tc>
          <w:tcPr>
            <w:tcW w:w="1070" w:type="dxa"/>
            <w:noWrap/>
            <w:hideMark/>
          </w:tcPr>
          <w:p w14:paraId="22B511AA" w14:textId="77777777" w:rsidR="00C564CE" w:rsidRPr="00C564CE" w:rsidRDefault="00C564CE">
            <w:pPr>
              <w:rPr>
                <w:sz w:val="16"/>
              </w:rPr>
            </w:pPr>
            <w:r w:rsidRPr="00C564CE">
              <w:rPr>
                <w:sz w:val="16"/>
              </w:rPr>
              <w:t>cg13909534</w:t>
            </w:r>
          </w:p>
        </w:tc>
        <w:tc>
          <w:tcPr>
            <w:tcW w:w="985" w:type="dxa"/>
            <w:noWrap/>
            <w:hideMark/>
          </w:tcPr>
          <w:p w14:paraId="17736FD1" w14:textId="77777777" w:rsidR="00C564CE" w:rsidRPr="00C564CE" w:rsidRDefault="00C564CE">
            <w:pPr>
              <w:rPr>
                <w:sz w:val="16"/>
              </w:rPr>
            </w:pPr>
            <w:r w:rsidRPr="00C564CE">
              <w:rPr>
                <w:sz w:val="16"/>
              </w:rPr>
              <w:t>ADAMTS2</w:t>
            </w:r>
          </w:p>
        </w:tc>
        <w:tc>
          <w:tcPr>
            <w:tcW w:w="917" w:type="dxa"/>
            <w:noWrap/>
            <w:hideMark/>
          </w:tcPr>
          <w:p w14:paraId="42955C39" w14:textId="77777777" w:rsidR="00C564CE" w:rsidRPr="00C564CE" w:rsidRDefault="00C564CE">
            <w:pPr>
              <w:rPr>
                <w:sz w:val="16"/>
              </w:rPr>
            </w:pPr>
            <w:r w:rsidRPr="00C564CE">
              <w:rPr>
                <w:sz w:val="16"/>
              </w:rPr>
              <w:t>4.42E-02</w:t>
            </w:r>
          </w:p>
        </w:tc>
        <w:tc>
          <w:tcPr>
            <w:tcW w:w="585" w:type="dxa"/>
            <w:noWrap/>
            <w:hideMark/>
          </w:tcPr>
          <w:p w14:paraId="76FFD27E" w14:textId="77777777" w:rsidR="00C564CE" w:rsidRPr="00C564CE" w:rsidRDefault="00C564CE">
            <w:pPr>
              <w:rPr>
                <w:sz w:val="16"/>
              </w:rPr>
            </w:pPr>
            <w:r w:rsidRPr="00C564CE">
              <w:rPr>
                <w:sz w:val="16"/>
              </w:rPr>
              <w:t>2.17</w:t>
            </w:r>
          </w:p>
        </w:tc>
        <w:tc>
          <w:tcPr>
            <w:tcW w:w="811" w:type="dxa"/>
            <w:noWrap/>
            <w:hideMark/>
          </w:tcPr>
          <w:p w14:paraId="4F3B192B" w14:textId="77777777" w:rsidR="00C564CE" w:rsidRPr="00C564CE" w:rsidRDefault="00C564CE">
            <w:pPr>
              <w:rPr>
                <w:sz w:val="16"/>
              </w:rPr>
            </w:pPr>
            <w:r w:rsidRPr="00C564CE">
              <w:rPr>
                <w:sz w:val="16"/>
              </w:rPr>
              <w:t>-4.90092</w:t>
            </w:r>
          </w:p>
        </w:tc>
        <w:tc>
          <w:tcPr>
            <w:tcW w:w="809" w:type="dxa"/>
            <w:noWrap/>
            <w:hideMark/>
          </w:tcPr>
          <w:p w14:paraId="294167F4" w14:textId="77777777" w:rsidR="00C564CE" w:rsidRPr="00C564CE" w:rsidRDefault="00C564CE">
            <w:pPr>
              <w:rPr>
                <w:sz w:val="16"/>
              </w:rPr>
            </w:pPr>
            <w:r w:rsidRPr="00C564CE">
              <w:rPr>
                <w:sz w:val="16"/>
              </w:rPr>
              <w:t>1.48E-02</w:t>
            </w:r>
          </w:p>
        </w:tc>
        <w:tc>
          <w:tcPr>
            <w:tcW w:w="1145" w:type="dxa"/>
            <w:noWrap/>
            <w:hideMark/>
          </w:tcPr>
          <w:p w14:paraId="4D3DD39B" w14:textId="77777777" w:rsidR="00C564CE" w:rsidRPr="00C564CE" w:rsidRDefault="00C564CE">
            <w:pPr>
              <w:rPr>
                <w:sz w:val="16"/>
              </w:rPr>
            </w:pPr>
            <w:r w:rsidRPr="00C564CE">
              <w:rPr>
                <w:sz w:val="16"/>
              </w:rPr>
              <w:t>178772372</w:t>
            </w:r>
          </w:p>
        </w:tc>
        <w:tc>
          <w:tcPr>
            <w:tcW w:w="1156" w:type="dxa"/>
            <w:noWrap/>
            <w:hideMark/>
          </w:tcPr>
          <w:p w14:paraId="57EBC496" w14:textId="77777777" w:rsidR="00C564CE" w:rsidRPr="00C564CE" w:rsidRDefault="00C564CE">
            <w:pPr>
              <w:rPr>
                <w:sz w:val="16"/>
              </w:rPr>
            </w:pPr>
            <w:r w:rsidRPr="00C564CE">
              <w:rPr>
                <w:sz w:val="16"/>
              </w:rPr>
              <w:t>178772495</w:t>
            </w:r>
          </w:p>
        </w:tc>
        <w:tc>
          <w:tcPr>
            <w:tcW w:w="1152" w:type="dxa"/>
            <w:noWrap/>
            <w:hideMark/>
          </w:tcPr>
          <w:p w14:paraId="0AE1A22F" w14:textId="77777777" w:rsidR="00C564CE" w:rsidRPr="00C564CE" w:rsidRDefault="00C564CE">
            <w:pPr>
              <w:rPr>
                <w:sz w:val="16"/>
              </w:rPr>
            </w:pPr>
            <w:r w:rsidRPr="00C564CE">
              <w:rPr>
                <w:sz w:val="16"/>
              </w:rPr>
              <w:t>NC_000005.9</w:t>
            </w:r>
          </w:p>
        </w:tc>
      </w:tr>
      <w:tr w:rsidR="00C564CE" w:rsidRPr="00C564CE" w14:paraId="065F5D19" w14:textId="77777777" w:rsidTr="00C564CE">
        <w:trPr>
          <w:trHeight w:val="300"/>
        </w:trPr>
        <w:tc>
          <w:tcPr>
            <w:tcW w:w="1070" w:type="dxa"/>
            <w:noWrap/>
            <w:hideMark/>
          </w:tcPr>
          <w:p w14:paraId="5FDF0CE4" w14:textId="77777777" w:rsidR="00C564CE" w:rsidRPr="00C564CE" w:rsidRDefault="00C564CE">
            <w:pPr>
              <w:rPr>
                <w:sz w:val="16"/>
              </w:rPr>
            </w:pPr>
            <w:r w:rsidRPr="00C564CE">
              <w:rPr>
                <w:sz w:val="16"/>
              </w:rPr>
              <w:t>cg13380103</w:t>
            </w:r>
          </w:p>
        </w:tc>
        <w:tc>
          <w:tcPr>
            <w:tcW w:w="985" w:type="dxa"/>
            <w:noWrap/>
            <w:hideMark/>
          </w:tcPr>
          <w:p w14:paraId="0AFE6338" w14:textId="77777777" w:rsidR="00C564CE" w:rsidRPr="00C564CE" w:rsidRDefault="00C564CE">
            <w:pPr>
              <w:rPr>
                <w:sz w:val="16"/>
              </w:rPr>
            </w:pPr>
            <w:r w:rsidRPr="00C564CE">
              <w:rPr>
                <w:sz w:val="16"/>
              </w:rPr>
              <w:t>ADAMTS2</w:t>
            </w:r>
          </w:p>
        </w:tc>
        <w:tc>
          <w:tcPr>
            <w:tcW w:w="917" w:type="dxa"/>
            <w:noWrap/>
            <w:hideMark/>
          </w:tcPr>
          <w:p w14:paraId="5C310D65" w14:textId="77777777" w:rsidR="00C564CE" w:rsidRPr="00C564CE" w:rsidRDefault="00C564CE">
            <w:pPr>
              <w:rPr>
                <w:sz w:val="16"/>
              </w:rPr>
            </w:pPr>
            <w:r w:rsidRPr="00C564CE">
              <w:rPr>
                <w:sz w:val="16"/>
              </w:rPr>
              <w:t>4.88E-07</w:t>
            </w:r>
          </w:p>
        </w:tc>
        <w:tc>
          <w:tcPr>
            <w:tcW w:w="585" w:type="dxa"/>
            <w:noWrap/>
            <w:hideMark/>
          </w:tcPr>
          <w:p w14:paraId="60DBC26B" w14:textId="77777777" w:rsidR="00C564CE" w:rsidRPr="00C564CE" w:rsidRDefault="00C564CE">
            <w:pPr>
              <w:rPr>
                <w:sz w:val="16"/>
              </w:rPr>
            </w:pPr>
            <w:r w:rsidRPr="00C564CE">
              <w:rPr>
                <w:sz w:val="16"/>
              </w:rPr>
              <w:t>-7.75</w:t>
            </w:r>
          </w:p>
        </w:tc>
        <w:tc>
          <w:tcPr>
            <w:tcW w:w="811" w:type="dxa"/>
            <w:noWrap/>
            <w:hideMark/>
          </w:tcPr>
          <w:p w14:paraId="69BE5DD5" w14:textId="77777777" w:rsidR="00C564CE" w:rsidRPr="00C564CE" w:rsidRDefault="00C564CE">
            <w:pPr>
              <w:rPr>
                <w:sz w:val="16"/>
              </w:rPr>
            </w:pPr>
            <w:r w:rsidRPr="00C564CE">
              <w:rPr>
                <w:sz w:val="16"/>
              </w:rPr>
              <w:t>6.424432</w:t>
            </w:r>
          </w:p>
        </w:tc>
        <w:tc>
          <w:tcPr>
            <w:tcW w:w="809" w:type="dxa"/>
            <w:noWrap/>
            <w:hideMark/>
          </w:tcPr>
          <w:p w14:paraId="4722A1D9" w14:textId="77777777" w:rsidR="00C564CE" w:rsidRPr="00C564CE" w:rsidRDefault="00C564CE">
            <w:pPr>
              <w:rPr>
                <w:sz w:val="16"/>
              </w:rPr>
            </w:pPr>
            <w:r w:rsidRPr="00C564CE">
              <w:rPr>
                <w:sz w:val="16"/>
              </w:rPr>
              <w:t>-1.02E-01</w:t>
            </w:r>
          </w:p>
        </w:tc>
        <w:tc>
          <w:tcPr>
            <w:tcW w:w="1145" w:type="dxa"/>
            <w:noWrap/>
            <w:hideMark/>
          </w:tcPr>
          <w:p w14:paraId="16A7EA23" w14:textId="77777777" w:rsidR="00C564CE" w:rsidRPr="00C564CE" w:rsidRDefault="00C564CE">
            <w:pPr>
              <w:rPr>
                <w:sz w:val="16"/>
              </w:rPr>
            </w:pPr>
            <w:r w:rsidRPr="00C564CE">
              <w:rPr>
                <w:sz w:val="16"/>
              </w:rPr>
              <w:t>178770629</w:t>
            </w:r>
          </w:p>
        </w:tc>
        <w:tc>
          <w:tcPr>
            <w:tcW w:w="1156" w:type="dxa"/>
            <w:noWrap/>
            <w:hideMark/>
          </w:tcPr>
          <w:p w14:paraId="42CDEE32" w14:textId="77777777" w:rsidR="00C564CE" w:rsidRPr="00C564CE" w:rsidRDefault="00C564CE">
            <w:pPr>
              <w:rPr>
                <w:sz w:val="16"/>
              </w:rPr>
            </w:pPr>
            <w:r w:rsidRPr="00C564CE">
              <w:rPr>
                <w:sz w:val="16"/>
              </w:rPr>
              <w:t>178770752</w:t>
            </w:r>
          </w:p>
        </w:tc>
        <w:tc>
          <w:tcPr>
            <w:tcW w:w="1152" w:type="dxa"/>
            <w:noWrap/>
            <w:hideMark/>
          </w:tcPr>
          <w:p w14:paraId="7137D7D1" w14:textId="77777777" w:rsidR="00C564CE" w:rsidRPr="00C564CE" w:rsidRDefault="00C564CE">
            <w:pPr>
              <w:rPr>
                <w:sz w:val="16"/>
              </w:rPr>
            </w:pPr>
            <w:r w:rsidRPr="00C564CE">
              <w:rPr>
                <w:sz w:val="16"/>
              </w:rPr>
              <w:t>NC_000005.9</w:t>
            </w:r>
          </w:p>
        </w:tc>
      </w:tr>
      <w:tr w:rsidR="00C564CE" w:rsidRPr="00C564CE" w14:paraId="56859CE7" w14:textId="77777777" w:rsidTr="00C564CE">
        <w:trPr>
          <w:trHeight w:val="300"/>
        </w:trPr>
        <w:tc>
          <w:tcPr>
            <w:tcW w:w="1070" w:type="dxa"/>
            <w:noWrap/>
            <w:hideMark/>
          </w:tcPr>
          <w:p w14:paraId="1383386A" w14:textId="77777777" w:rsidR="00C564CE" w:rsidRPr="00C564CE" w:rsidRDefault="00C564CE">
            <w:pPr>
              <w:rPr>
                <w:sz w:val="16"/>
              </w:rPr>
            </w:pPr>
            <w:r w:rsidRPr="00C564CE">
              <w:rPr>
                <w:sz w:val="16"/>
              </w:rPr>
              <w:t>cg13041355</w:t>
            </w:r>
          </w:p>
        </w:tc>
        <w:tc>
          <w:tcPr>
            <w:tcW w:w="985" w:type="dxa"/>
            <w:noWrap/>
            <w:hideMark/>
          </w:tcPr>
          <w:p w14:paraId="2C17F40E" w14:textId="77777777" w:rsidR="00C564CE" w:rsidRPr="00C564CE" w:rsidRDefault="00C564CE">
            <w:pPr>
              <w:rPr>
                <w:sz w:val="16"/>
              </w:rPr>
            </w:pPr>
            <w:r w:rsidRPr="00C564CE">
              <w:rPr>
                <w:sz w:val="16"/>
              </w:rPr>
              <w:t>ADAMTS2</w:t>
            </w:r>
          </w:p>
        </w:tc>
        <w:tc>
          <w:tcPr>
            <w:tcW w:w="917" w:type="dxa"/>
            <w:noWrap/>
            <w:hideMark/>
          </w:tcPr>
          <w:p w14:paraId="2DFA83BF" w14:textId="77777777" w:rsidR="00C564CE" w:rsidRPr="00C564CE" w:rsidRDefault="00C564CE">
            <w:pPr>
              <w:rPr>
                <w:sz w:val="16"/>
              </w:rPr>
            </w:pPr>
            <w:r w:rsidRPr="00C564CE">
              <w:rPr>
                <w:sz w:val="16"/>
              </w:rPr>
              <w:t>1.15E-02</w:t>
            </w:r>
          </w:p>
        </w:tc>
        <w:tc>
          <w:tcPr>
            <w:tcW w:w="585" w:type="dxa"/>
            <w:noWrap/>
            <w:hideMark/>
          </w:tcPr>
          <w:p w14:paraId="7E9CF4E0" w14:textId="77777777" w:rsidR="00C564CE" w:rsidRPr="00C564CE" w:rsidRDefault="00C564CE">
            <w:pPr>
              <w:rPr>
                <w:sz w:val="16"/>
              </w:rPr>
            </w:pPr>
            <w:r w:rsidRPr="00C564CE">
              <w:rPr>
                <w:sz w:val="16"/>
              </w:rPr>
              <w:t>-2.82</w:t>
            </w:r>
          </w:p>
        </w:tc>
        <w:tc>
          <w:tcPr>
            <w:tcW w:w="811" w:type="dxa"/>
            <w:noWrap/>
            <w:hideMark/>
          </w:tcPr>
          <w:p w14:paraId="666B21F2" w14:textId="77777777" w:rsidR="00C564CE" w:rsidRPr="00C564CE" w:rsidRDefault="00C564CE">
            <w:pPr>
              <w:rPr>
                <w:sz w:val="16"/>
              </w:rPr>
            </w:pPr>
            <w:r w:rsidRPr="00C564CE">
              <w:rPr>
                <w:sz w:val="16"/>
              </w:rPr>
              <w:t>-3.64612</w:t>
            </w:r>
          </w:p>
        </w:tc>
        <w:tc>
          <w:tcPr>
            <w:tcW w:w="809" w:type="dxa"/>
            <w:noWrap/>
            <w:hideMark/>
          </w:tcPr>
          <w:p w14:paraId="37022266" w14:textId="77777777" w:rsidR="00C564CE" w:rsidRPr="00C564CE" w:rsidRDefault="00C564CE">
            <w:pPr>
              <w:rPr>
                <w:sz w:val="16"/>
              </w:rPr>
            </w:pPr>
            <w:r w:rsidRPr="00C564CE">
              <w:rPr>
                <w:sz w:val="16"/>
              </w:rPr>
              <w:t>-2.66E-02</w:t>
            </w:r>
          </w:p>
        </w:tc>
        <w:tc>
          <w:tcPr>
            <w:tcW w:w="1145" w:type="dxa"/>
            <w:noWrap/>
            <w:hideMark/>
          </w:tcPr>
          <w:p w14:paraId="67EE6297" w14:textId="77777777" w:rsidR="00C564CE" w:rsidRPr="00C564CE" w:rsidRDefault="00C564CE">
            <w:pPr>
              <w:rPr>
                <w:sz w:val="16"/>
              </w:rPr>
            </w:pPr>
            <w:r w:rsidRPr="00C564CE">
              <w:rPr>
                <w:sz w:val="16"/>
              </w:rPr>
              <w:t>178622080</w:t>
            </w:r>
          </w:p>
        </w:tc>
        <w:tc>
          <w:tcPr>
            <w:tcW w:w="1156" w:type="dxa"/>
            <w:noWrap/>
            <w:hideMark/>
          </w:tcPr>
          <w:p w14:paraId="3F493C42" w14:textId="77777777" w:rsidR="00C564CE" w:rsidRPr="00C564CE" w:rsidRDefault="00C564CE">
            <w:pPr>
              <w:rPr>
                <w:sz w:val="16"/>
              </w:rPr>
            </w:pPr>
            <w:r w:rsidRPr="00C564CE">
              <w:rPr>
                <w:sz w:val="16"/>
              </w:rPr>
              <w:t>178622203</w:t>
            </w:r>
          </w:p>
        </w:tc>
        <w:tc>
          <w:tcPr>
            <w:tcW w:w="1152" w:type="dxa"/>
            <w:noWrap/>
            <w:hideMark/>
          </w:tcPr>
          <w:p w14:paraId="77997E0C" w14:textId="77777777" w:rsidR="00C564CE" w:rsidRPr="00C564CE" w:rsidRDefault="00C564CE">
            <w:pPr>
              <w:rPr>
                <w:sz w:val="16"/>
              </w:rPr>
            </w:pPr>
            <w:r w:rsidRPr="00C564CE">
              <w:rPr>
                <w:sz w:val="16"/>
              </w:rPr>
              <w:t>NC_000005.9</w:t>
            </w:r>
          </w:p>
        </w:tc>
      </w:tr>
      <w:tr w:rsidR="00C564CE" w:rsidRPr="00C564CE" w14:paraId="59AC7F3F" w14:textId="77777777" w:rsidTr="00C564CE">
        <w:trPr>
          <w:trHeight w:val="300"/>
        </w:trPr>
        <w:tc>
          <w:tcPr>
            <w:tcW w:w="1070" w:type="dxa"/>
            <w:noWrap/>
            <w:hideMark/>
          </w:tcPr>
          <w:p w14:paraId="5EE11E36" w14:textId="77777777" w:rsidR="00C564CE" w:rsidRPr="00C564CE" w:rsidRDefault="00C564CE">
            <w:pPr>
              <w:rPr>
                <w:sz w:val="16"/>
              </w:rPr>
            </w:pPr>
            <w:r w:rsidRPr="00C564CE">
              <w:rPr>
                <w:sz w:val="16"/>
              </w:rPr>
              <w:t>cg11791960</w:t>
            </w:r>
          </w:p>
        </w:tc>
        <w:tc>
          <w:tcPr>
            <w:tcW w:w="985" w:type="dxa"/>
            <w:noWrap/>
            <w:hideMark/>
          </w:tcPr>
          <w:p w14:paraId="7D50E4B7" w14:textId="77777777" w:rsidR="00C564CE" w:rsidRPr="00C564CE" w:rsidRDefault="00C564CE">
            <w:pPr>
              <w:rPr>
                <w:sz w:val="16"/>
              </w:rPr>
            </w:pPr>
            <w:r w:rsidRPr="00C564CE">
              <w:rPr>
                <w:sz w:val="16"/>
              </w:rPr>
              <w:t>ADAMTS2</w:t>
            </w:r>
          </w:p>
        </w:tc>
        <w:tc>
          <w:tcPr>
            <w:tcW w:w="917" w:type="dxa"/>
            <w:noWrap/>
            <w:hideMark/>
          </w:tcPr>
          <w:p w14:paraId="23633E4A" w14:textId="77777777" w:rsidR="00C564CE" w:rsidRPr="00C564CE" w:rsidRDefault="00C564CE">
            <w:pPr>
              <w:rPr>
                <w:sz w:val="16"/>
              </w:rPr>
            </w:pPr>
            <w:r w:rsidRPr="00C564CE">
              <w:rPr>
                <w:sz w:val="16"/>
              </w:rPr>
              <w:t>9.81E-06</w:t>
            </w:r>
          </w:p>
        </w:tc>
        <w:tc>
          <w:tcPr>
            <w:tcW w:w="585" w:type="dxa"/>
            <w:noWrap/>
            <w:hideMark/>
          </w:tcPr>
          <w:p w14:paraId="31594F76" w14:textId="77777777" w:rsidR="00C564CE" w:rsidRPr="00C564CE" w:rsidRDefault="00C564CE">
            <w:pPr>
              <w:rPr>
                <w:sz w:val="16"/>
              </w:rPr>
            </w:pPr>
            <w:r w:rsidRPr="00C564CE">
              <w:rPr>
                <w:sz w:val="16"/>
              </w:rPr>
              <w:t>6.15</w:t>
            </w:r>
          </w:p>
        </w:tc>
        <w:tc>
          <w:tcPr>
            <w:tcW w:w="811" w:type="dxa"/>
            <w:noWrap/>
            <w:hideMark/>
          </w:tcPr>
          <w:p w14:paraId="4A4A2CA5" w14:textId="77777777" w:rsidR="00C564CE" w:rsidRPr="00C564CE" w:rsidRDefault="00C564CE">
            <w:pPr>
              <w:rPr>
                <w:sz w:val="16"/>
              </w:rPr>
            </w:pPr>
            <w:r w:rsidRPr="00C564CE">
              <w:rPr>
                <w:sz w:val="16"/>
              </w:rPr>
              <w:t>3.386856</w:t>
            </w:r>
          </w:p>
        </w:tc>
        <w:tc>
          <w:tcPr>
            <w:tcW w:w="809" w:type="dxa"/>
            <w:noWrap/>
            <w:hideMark/>
          </w:tcPr>
          <w:p w14:paraId="1A9F9A6C" w14:textId="77777777" w:rsidR="00C564CE" w:rsidRPr="00C564CE" w:rsidRDefault="00C564CE">
            <w:pPr>
              <w:rPr>
                <w:sz w:val="16"/>
              </w:rPr>
            </w:pPr>
            <w:r w:rsidRPr="00C564CE">
              <w:rPr>
                <w:sz w:val="16"/>
              </w:rPr>
              <w:t>9.36E-02</w:t>
            </w:r>
          </w:p>
        </w:tc>
        <w:tc>
          <w:tcPr>
            <w:tcW w:w="1145" w:type="dxa"/>
            <w:noWrap/>
            <w:hideMark/>
          </w:tcPr>
          <w:p w14:paraId="77F3EAF6" w14:textId="77777777" w:rsidR="00C564CE" w:rsidRPr="00C564CE" w:rsidRDefault="00C564CE">
            <w:pPr>
              <w:rPr>
                <w:sz w:val="16"/>
              </w:rPr>
            </w:pPr>
            <w:r w:rsidRPr="00C564CE">
              <w:rPr>
                <w:sz w:val="16"/>
              </w:rPr>
              <w:t>178667819</w:t>
            </w:r>
          </w:p>
        </w:tc>
        <w:tc>
          <w:tcPr>
            <w:tcW w:w="1156" w:type="dxa"/>
            <w:noWrap/>
            <w:hideMark/>
          </w:tcPr>
          <w:p w14:paraId="6389D561" w14:textId="77777777" w:rsidR="00C564CE" w:rsidRPr="00C564CE" w:rsidRDefault="00C564CE">
            <w:pPr>
              <w:rPr>
                <w:sz w:val="16"/>
              </w:rPr>
            </w:pPr>
            <w:r w:rsidRPr="00C564CE">
              <w:rPr>
                <w:sz w:val="16"/>
              </w:rPr>
              <w:t>178667942</w:t>
            </w:r>
          </w:p>
        </w:tc>
        <w:tc>
          <w:tcPr>
            <w:tcW w:w="1152" w:type="dxa"/>
            <w:noWrap/>
            <w:hideMark/>
          </w:tcPr>
          <w:p w14:paraId="39CBC760" w14:textId="77777777" w:rsidR="00C564CE" w:rsidRPr="00C564CE" w:rsidRDefault="00C564CE">
            <w:pPr>
              <w:rPr>
                <w:sz w:val="16"/>
              </w:rPr>
            </w:pPr>
            <w:r w:rsidRPr="00C564CE">
              <w:rPr>
                <w:sz w:val="16"/>
              </w:rPr>
              <w:t>NC_000005.9</w:t>
            </w:r>
          </w:p>
        </w:tc>
      </w:tr>
      <w:tr w:rsidR="00C564CE" w:rsidRPr="00C564CE" w14:paraId="013D2006" w14:textId="77777777" w:rsidTr="00C564CE">
        <w:trPr>
          <w:trHeight w:val="300"/>
        </w:trPr>
        <w:tc>
          <w:tcPr>
            <w:tcW w:w="1070" w:type="dxa"/>
            <w:noWrap/>
            <w:hideMark/>
          </w:tcPr>
          <w:p w14:paraId="499A77C4" w14:textId="77777777" w:rsidR="00C564CE" w:rsidRPr="00C564CE" w:rsidRDefault="00C564CE">
            <w:pPr>
              <w:rPr>
                <w:sz w:val="16"/>
              </w:rPr>
            </w:pPr>
            <w:r w:rsidRPr="00C564CE">
              <w:rPr>
                <w:sz w:val="16"/>
              </w:rPr>
              <w:t>cg11200794</w:t>
            </w:r>
          </w:p>
        </w:tc>
        <w:tc>
          <w:tcPr>
            <w:tcW w:w="985" w:type="dxa"/>
            <w:noWrap/>
            <w:hideMark/>
          </w:tcPr>
          <w:p w14:paraId="45F178EA" w14:textId="77777777" w:rsidR="00C564CE" w:rsidRPr="00C564CE" w:rsidRDefault="00C564CE">
            <w:pPr>
              <w:rPr>
                <w:sz w:val="16"/>
              </w:rPr>
            </w:pPr>
            <w:r w:rsidRPr="00C564CE">
              <w:rPr>
                <w:sz w:val="16"/>
              </w:rPr>
              <w:t>ADAMTS2</w:t>
            </w:r>
          </w:p>
        </w:tc>
        <w:tc>
          <w:tcPr>
            <w:tcW w:w="917" w:type="dxa"/>
            <w:noWrap/>
            <w:hideMark/>
          </w:tcPr>
          <w:p w14:paraId="5BB87343" w14:textId="77777777" w:rsidR="00C564CE" w:rsidRPr="00C564CE" w:rsidRDefault="00C564CE">
            <w:pPr>
              <w:rPr>
                <w:sz w:val="16"/>
              </w:rPr>
            </w:pPr>
            <w:r w:rsidRPr="00C564CE">
              <w:rPr>
                <w:sz w:val="16"/>
              </w:rPr>
              <w:t>3.34E-02</w:t>
            </w:r>
          </w:p>
        </w:tc>
        <w:tc>
          <w:tcPr>
            <w:tcW w:w="585" w:type="dxa"/>
            <w:noWrap/>
            <w:hideMark/>
          </w:tcPr>
          <w:p w14:paraId="4E2AAB67" w14:textId="77777777" w:rsidR="00C564CE" w:rsidRPr="00C564CE" w:rsidRDefault="00C564CE">
            <w:pPr>
              <w:rPr>
                <w:sz w:val="16"/>
              </w:rPr>
            </w:pPr>
            <w:r w:rsidRPr="00C564CE">
              <w:rPr>
                <w:sz w:val="16"/>
              </w:rPr>
              <w:t>-2.31</w:t>
            </w:r>
          </w:p>
        </w:tc>
        <w:tc>
          <w:tcPr>
            <w:tcW w:w="811" w:type="dxa"/>
            <w:noWrap/>
            <w:hideMark/>
          </w:tcPr>
          <w:p w14:paraId="55FE74FE" w14:textId="77777777" w:rsidR="00C564CE" w:rsidRPr="00C564CE" w:rsidRDefault="00C564CE">
            <w:pPr>
              <w:rPr>
                <w:sz w:val="16"/>
              </w:rPr>
            </w:pPr>
            <w:r w:rsidRPr="00C564CE">
              <w:rPr>
                <w:sz w:val="16"/>
              </w:rPr>
              <w:t>-4.64329</w:t>
            </w:r>
          </w:p>
        </w:tc>
        <w:tc>
          <w:tcPr>
            <w:tcW w:w="809" w:type="dxa"/>
            <w:noWrap/>
            <w:hideMark/>
          </w:tcPr>
          <w:p w14:paraId="1DDB27AA" w14:textId="77777777" w:rsidR="00C564CE" w:rsidRPr="00C564CE" w:rsidRDefault="00C564CE">
            <w:pPr>
              <w:rPr>
                <w:sz w:val="16"/>
              </w:rPr>
            </w:pPr>
            <w:r w:rsidRPr="00C564CE">
              <w:rPr>
                <w:sz w:val="16"/>
              </w:rPr>
              <w:t>-1.15E-01</w:t>
            </w:r>
          </w:p>
        </w:tc>
        <w:tc>
          <w:tcPr>
            <w:tcW w:w="1145" w:type="dxa"/>
            <w:noWrap/>
            <w:hideMark/>
          </w:tcPr>
          <w:p w14:paraId="7B8D741B" w14:textId="77777777" w:rsidR="00C564CE" w:rsidRPr="00C564CE" w:rsidRDefault="00C564CE">
            <w:pPr>
              <w:rPr>
                <w:sz w:val="16"/>
              </w:rPr>
            </w:pPr>
            <w:r w:rsidRPr="00C564CE">
              <w:rPr>
                <w:sz w:val="16"/>
              </w:rPr>
              <w:t>178684000</w:t>
            </w:r>
          </w:p>
        </w:tc>
        <w:tc>
          <w:tcPr>
            <w:tcW w:w="1156" w:type="dxa"/>
            <w:noWrap/>
            <w:hideMark/>
          </w:tcPr>
          <w:p w14:paraId="7CAC175B" w14:textId="77777777" w:rsidR="00C564CE" w:rsidRPr="00C564CE" w:rsidRDefault="00C564CE">
            <w:pPr>
              <w:rPr>
                <w:sz w:val="16"/>
              </w:rPr>
            </w:pPr>
            <w:r w:rsidRPr="00C564CE">
              <w:rPr>
                <w:sz w:val="16"/>
              </w:rPr>
              <w:t>178684123</w:t>
            </w:r>
          </w:p>
        </w:tc>
        <w:tc>
          <w:tcPr>
            <w:tcW w:w="1152" w:type="dxa"/>
            <w:noWrap/>
            <w:hideMark/>
          </w:tcPr>
          <w:p w14:paraId="7108FF75" w14:textId="77777777" w:rsidR="00C564CE" w:rsidRPr="00C564CE" w:rsidRDefault="00C564CE">
            <w:pPr>
              <w:rPr>
                <w:sz w:val="16"/>
              </w:rPr>
            </w:pPr>
            <w:r w:rsidRPr="00C564CE">
              <w:rPr>
                <w:sz w:val="16"/>
              </w:rPr>
              <w:t>NC_000005.9</w:t>
            </w:r>
          </w:p>
        </w:tc>
      </w:tr>
      <w:tr w:rsidR="00C564CE" w:rsidRPr="00C564CE" w14:paraId="05B1265F" w14:textId="77777777" w:rsidTr="00C564CE">
        <w:trPr>
          <w:trHeight w:val="300"/>
        </w:trPr>
        <w:tc>
          <w:tcPr>
            <w:tcW w:w="1070" w:type="dxa"/>
            <w:noWrap/>
            <w:hideMark/>
          </w:tcPr>
          <w:p w14:paraId="210224AD" w14:textId="77777777" w:rsidR="00C564CE" w:rsidRPr="00C564CE" w:rsidRDefault="00C564CE">
            <w:pPr>
              <w:rPr>
                <w:sz w:val="16"/>
              </w:rPr>
            </w:pPr>
            <w:r w:rsidRPr="00C564CE">
              <w:rPr>
                <w:sz w:val="16"/>
              </w:rPr>
              <w:t>cg10997906</w:t>
            </w:r>
          </w:p>
        </w:tc>
        <w:tc>
          <w:tcPr>
            <w:tcW w:w="985" w:type="dxa"/>
            <w:noWrap/>
            <w:hideMark/>
          </w:tcPr>
          <w:p w14:paraId="6A45D7EA" w14:textId="77777777" w:rsidR="00C564CE" w:rsidRPr="00C564CE" w:rsidRDefault="00C564CE">
            <w:pPr>
              <w:rPr>
                <w:sz w:val="16"/>
              </w:rPr>
            </w:pPr>
            <w:r w:rsidRPr="00C564CE">
              <w:rPr>
                <w:sz w:val="16"/>
              </w:rPr>
              <w:t>ADAMTS2</w:t>
            </w:r>
          </w:p>
        </w:tc>
        <w:tc>
          <w:tcPr>
            <w:tcW w:w="917" w:type="dxa"/>
            <w:noWrap/>
            <w:hideMark/>
          </w:tcPr>
          <w:p w14:paraId="147913E6" w14:textId="77777777" w:rsidR="00C564CE" w:rsidRPr="00C564CE" w:rsidRDefault="00C564CE">
            <w:pPr>
              <w:rPr>
                <w:sz w:val="16"/>
              </w:rPr>
            </w:pPr>
            <w:r w:rsidRPr="00C564CE">
              <w:rPr>
                <w:sz w:val="16"/>
              </w:rPr>
              <w:t>1.37E-02</w:t>
            </w:r>
          </w:p>
        </w:tc>
        <w:tc>
          <w:tcPr>
            <w:tcW w:w="585" w:type="dxa"/>
            <w:noWrap/>
            <w:hideMark/>
          </w:tcPr>
          <w:p w14:paraId="03FD1F4C" w14:textId="77777777" w:rsidR="00C564CE" w:rsidRPr="00C564CE" w:rsidRDefault="00C564CE">
            <w:pPr>
              <w:rPr>
                <w:sz w:val="16"/>
              </w:rPr>
            </w:pPr>
            <w:r w:rsidRPr="00C564CE">
              <w:rPr>
                <w:sz w:val="16"/>
              </w:rPr>
              <w:t>2.74</w:t>
            </w:r>
          </w:p>
        </w:tc>
        <w:tc>
          <w:tcPr>
            <w:tcW w:w="811" w:type="dxa"/>
            <w:noWrap/>
            <w:hideMark/>
          </w:tcPr>
          <w:p w14:paraId="20A657B1" w14:textId="77777777" w:rsidR="00C564CE" w:rsidRPr="00C564CE" w:rsidRDefault="00C564CE">
            <w:pPr>
              <w:rPr>
                <w:sz w:val="16"/>
              </w:rPr>
            </w:pPr>
            <w:r w:rsidRPr="00C564CE">
              <w:rPr>
                <w:sz w:val="16"/>
              </w:rPr>
              <w:t>-3.80863</w:t>
            </w:r>
          </w:p>
        </w:tc>
        <w:tc>
          <w:tcPr>
            <w:tcW w:w="809" w:type="dxa"/>
            <w:noWrap/>
            <w:hideMark/>
          </w:tcPr>
          <w:p w14:paraId="287ED3CE" w14:textId="77777777" w:rsidR="00C564CE" w:rsidRPr="00C564CE" w:rsidRDefault="00C564CE">
            <w:pPr>
              <w:rPr>
                <w:sz w:val="16"/>
              </w:rPr>
            </w:pPr>
            <w:r w:rsidRPr="00C564CE">
              <w:rPr>
                <w:sz w:val="16"/>
              </w:rPr>
              <w:t>1.23E-01</w:t>
            </w:r>
          </w:p>
        </w:tc>
        <w:tc>
          <w:tcPr>
            <w:tcW w:w="1145" w:type="dxa"/>
            <w:noWrap/>
            <w:hideMark/>
          </w:tcPr>
          <w:p w14:paraId="249049A6" w14:textId="77777777" w:rsidR="00C564CE" w:rsidRPr="00C564CE" w:rsidRDefault="00C564CE">
            <w:pPr>
              <w:rPr>
                <w:sz w:val="16"/>
              </w:rPr>
            </w:pPr>
            <w:r w:rsidRPr="00C564CE">
              <w:rPr>
                <w:sz w:val="16"/>
              </w:rPr>
              <w:t>178753803</w:t>
            </w:r>
          </w:p>
        </w:tc>
        <w:tc>
          <w:tcPr>
            <w:tcW w:w="1156" w:type="dxa"/>
            <w:noWrap/>
            <w:hideMark/>
          </w:tcPr>
          <w:p w14:paraId="4E66278A" w14:textId="77777777" w:rsidR="00C564CE" w:rsidRPr="00C564CE" w:rsidRDefault="00C564CE">
            <w:pPr>
              <w:rPr>
                <w:sz w:val="16"/>
              </w:rPr>
            </w:pPr>
            <w:r w:rsidRPr="00C564CE">
              <w:rPr>
                <w:sz w:val="16"/>
              </w:rPr>
              <w:t>178753926</w:t>
            </w:r>
          </w:p>
        </w:tc>
        <w:tc>
          <w:tcPr>
            <w:tcW w:w="1152" w:type="dxa"/>
            <w:noWrap/>
            <w:hideMark/>
          </w:tcPr>
          <w:p w14:paraId="4007C8DA" w14:textId="77777777" w:rsidR="00C564CE" w:rsidRPr="00C564CE" w:rsidRDefault="00C564CE">
            <w:pPr>
              <w:rPr>
                <w:sz w:val="16"/>
              </w:rPr>
            </w:pPr>
            <w:r w:rsidRPr="00C564CE">
              <w:rPr>
                <w:sz w:val="16"/>
              </w:rPr>
              <w:t>NC_000005.9</w:t>
            </w:r>
          </w:p>
        </w:tc>
      </w:tr>
      <w:tr w:rsidR="00C564CE" w:rsidRPr="00C564CE" w14:paraId="59D2C6DF" w14:textId="77777777" w:rsidTr="00C564CE">
        <w:trPr>
          <w:trHeight w:val="300"/>
        </w:trPr>
        <w:tc>
          <w:tcPr>
            <w:tcW w:w="1070" w:type="dxa"/>
            <w:noWrap/>
            <w:hideMark/>
          </w:tcPr>
          <w:p w14:paraId="7819AF73" w14:textId="77777777" w:rsidR="00C564CE" w:rsidRPr="00C564CE" w:rsidRDefault="00C564CE">
            <w:pPr>
              <w:rPr>
                <w:sz w:val="16"/>
              </w:rPr>
            </w:pPr>
            <w:r w:rsidRPr="00C564CE">
              <w:rPr>
                <w:sz w:val="16"/>
              </w:rPr>
              <w:t>cg10213542</w:t>
            </w:r>
          </w:p>
        </w:tc>
        <w:tc>
          <w:tcPr>
            <w:tcW w:w="985" w:type="dxa"/>
            <w:noWrap/>
            <w:hideMark/>
          </w:tcPr>
          <w:p w14:paraId="0C6CBDAD" w14:textId="77777777" w:rsidR="00C564CE" w:rsidRPr="00C564CE" w:rsidRDefault="00C564CE">
            <w:pPr>
              <w:rPr>
                <w:sz w:val="16"/>
              </w:rPr>
            </w:pPr>
            <w:r w:rsidRPr="00C564CE">
              <w:rPr>
                <w:sz w:val="16"/>
              </w:rPr>
              <w:t>ADAMTS2</w:t>
            </w:r>
          </w:p>
        </w:tc>
        <w:tc>
          <w:tcPr>
            <w:tcW w:w="917" w:type="dxa"/>
            <w:noWrap/>
            <w:hideMark/>
          </w:tcPr>
          <w:p w14:paraId="42B542BB" w14:textId="77777777" w:rsidR="00C564CE" w:rsidRPr="00C564CE" w:rsidRDefault="00C564CE">
            <w:pPr>
              <w:rPr>
                <w:sz w:val="16"/>
              </w:rPr>
            </w:pPr>
            <w:r w:rsidRPr="00C564CE">
              <w:rPr>
                <w:sz w:val="16"/>
              </w:rPr>
              <w:t>1.16E-03</w:t>
            </w:r>
          </w:p>
        </w:tc>
        <w:tc>
          <w:tcPr>
            <w:tcW w:w="585" w:type="dxa"/>
            <w:noWrap/>
            <w:hideMark/>
          </w:tcPr>
          <w:p w14:paraId="3ECDD235" w14:textId="77777777" w:rsidR="00C564CE" w:rsidRPr="00C564CE" w:rsidRDefault="00C564CE">
            <w:pPr>
              <w:rPr>
                <w:sz w:val="16"/>
              </w:rPr>
            </w:pPr>
            <w:r w:rsidRPr="00C564CE">
              <w:rPr>
                <w:sz w:val="16"/>
              </w:rPr>
              <w:t>3.88</w:t>
            </w:r>
          </w:p>
        </w:tc>
        <w:tc>
          <w:tcPr>
            <w:tcW w:w="811" w:type="dxa"/>
            <w:noWrap/>
            <w:hideMark/>
          </w:tcPr>
          <w:p w14:paraId="7905FFA9" w14:textId="77777777" w:rsidR="00C564CE" w:rsidRPr="00C564CE" w:rsidRDefault="00C564CE">
            <w:pPr>
              <w:rPr>
                <w:sz w:val="16"/>
              </w:rPr>
            </w:pPr>
            <w:r w:rsidRPr="00C564CE">
              <w:rPr>
                <w:sz w:val="16"/>
              </w:rPr>
              <w:t>-1.40923</w:t>
            </w:r>
          </w:p>
        </w:tc>
        <w:tc>
          <w:tcPr>
            <w:tcW w:w="809" w:type="dxa"/>
            <w:noWrap/>
            <w:hideMark/>
          </w:tcPr>
          <w:p w14:paraId="762DF060" w14:textId="77777777" w:rsidR="00C564CE" w:rsidRPr="00C564CE" w:rsidRDefault="00C564CE">
            <w:pPr>
              <w:rPr>
                <w:sz w:val="16"/>
              </w:rPr>
            </w:pPr>
            <w:r w:rsidRPr="00C564CE">
              <w:rPr>
                <w:sz w:val="16"/>
              </w:rPr>
              <w:t>1.50E-01</w:t>
            </w:r>
          </w:p>
        </w:tc>
        <w:tc>
          <w:tcPr>
            <w:tcW w:w="1145" w:type="dxa"/>
            <w:noWrap/>
            <w:hideMark/>
          </w:tcPr>
          <w:p w14:paraId="5B6B87FD" w14:textId="77777777" w:rsidR="00C564CE" w:rsidRPr="00C564CE" w:rsidRDefault="00C564CE">
            <w:pPr>
              <w:rPr>
                <w:sz w:val="16"/>
              </w:rPr>
            </w:pPr>
            <w:r w:rsidRPr="00C564CE">
              <w:rPr>
                <w:sz w:val="16"/>
              </w:rPr>
              <w:t>178692728</w:t>
            </w:r>
          </w:p>
        </w:tc>
        <w:tc>
          <w:tcPr>
            <w:tcW w:w="1156" w:type="dxa"/>
            <w:noWrap/>
            <w:hideMark/>
          </w:tcPr>
          <w:p w14:paraId="474CCB27" w14:textId="77777777" w:rsidR="00C564CE" w:rsidRPr="00C564CE" w:rsidRDefault="00C564CE">
            <w:pPr>
              <w:rPr>
                <w:sz w:val="16"/>
              </w:rPr>
            </w:pPr>
            <w:r w:rsidRPr="00C564CE">
              <w:rPr>
                <w:sz w:val="16"/>
              </w:rPr>
              <w:t>178692851</w:t>
            </w:r>
          </w:p>
        </w:tc>
        <w:tc>
          <w:tcPr>
            <w:tcW w:w="1152" w:type="dxa"/>
            <w:noWrap/>
            <w:hideMark/>
          </w:tcPr>
          <w:p w14:paraId="681A73A1" w14:textId="77777777" w:rsidR="00C564CE" w:rsidRPr="00C564CE" w:rsidRDefault="00C564CE">
            <w:pPr>
              <w:rPr>
                <w:sz w:val="16"/>
              </w:rPr>
            </w:pPr>
            <w:r w:rsidRPr="00C564CE">
              <w:rPr>
                <w:sz w:val="16"/>
              </w:rPr>
              <w:t>NC_000005.9</w:t>
            </w:r>
          </w:p>
        </w:tc>
      </w:tr>
      <w:tr w:rsidR="00C564CE" w:rsidRPr="00C564CE" w14:paraId="34B55B27" w14:textId="77777777" w:rsidTr="00C564CE">
        <w:trPr>
          <w:trHeight w:val="300"/>
        </w:trPr>
        <w:tc>
          <w:tcPr>
            <w:tcW w:w="1070" w:type="dxa"/>
            <w:noWrap/>
            <w:hideMark/>
          </w:tcPr>
          <w:p w14:paraId="06243B9F" w14:textId="77777777" w:rsidR="00C564CE" w:rsidRPr="00C564CE" w:rsidRDefault="00C564CE">
            <w:pPr>
              <w:rPr>
                <w:sz w:val="16"/>
              </w:rPr>
            </w:pPr>
            <w:r w:rsidRPr="00C564CE">
              <w:rPr>
                <w:sz w:val="16"/>
              </w:rPr>
              <w:t>cg09540085</w:t>
            </w:r>
          </w:p>
        </w:tc>
        <w:tc>
          <w:tcPr>
            <w:tcW w:w="985" w:type="dxa"/>
            <w:noWrap/>
            <w:hideMark/>
          </w:tcPr>
          <w:p w14:paraId="370FF7BD" w14:textId="77777777" w:rsidR="00C564CE" w:rsidRPr="00C564CE" w:rsidRDefault="00C564CE">
            <w:pPr>
              <w:rPr>
                <w:sz w:val="16"/>
              </w:rPr>
            </w:pPr>
            <w:r w:rsidRPr="00C564CE">
              <w:rPr>
                <w:sz w:val="16"/>
              </w:rPr>
              <w:t>ADAMTS2</w:t>
            </w:r>
          </w:p>
        </w:tc>
        <w:tc>
          <w:tcPr>
            <w:tcW w:w="917" w:type="dxa"/>
            <w:noWrap/>
            <w:hideMark/>
          </w:tcPr>
          <w:p w14:paraId="7A9FD13E" w14:textId="77777777" w:rsidR="00C564CE" w:rsidRPr="00C564CE" w:rsidRDefault="00C564CE">
            <w:pPr>
              <w:rPr>
                <w:sz w:val="16"/>
              </w:rPr>
            </w:pPr>
            <w:r w:rsidRPr="00C564CE">
              <w:rPr>
                <w:sz w:val="16"/>
              </w:rPr>
              <w:t>2.05E-02</w:t>
            </w:r>
          </w:p>
        </w:tc>
        <w:tc>
          <w:tcPr>
            <w:tcW w:w="585" w:type="dxa"/>
            <w:noWrap/>
            <w:hideMark/>
          </w:tcPr>
          <w:p w14:paraId="602B3194" w14:textId="77777777" w:rsidR="00C564CE" w:rsidRPr="00C564CE" w:rsidRDefault="00C564CE">
            <w:pPr>
              <w:rPr>
                <w:sz w:val="16"/>
              </w:rPr>
            </w:pPr>
            <w:r w:rsidRPr="00C564CE">
              <w:rPr>
                <w:sz w:val="16"/>
              </w:rPr>
              <w:t>-2.55</w:t>
            </w:r>
          </w:p>
        </w:tc>
        <w:tc>
          <w:tcPr>
            <w:tcW w:w="811" w:type="dxa"/>
            <w:noWrap/>
            <w:hideMark/>
          </w:tcPr>
          <w:p w14:paraId="7419F6EB" w14:textId="77777777" w:rsidR="00C564CE" w:rsidRPr="00C564CE" w:rsidRDefault="00C564CE">
            <w:pPr>
              <w:rPr>
                <w:sz w:val="16"/>
              </w:rPr>
            </w:pPr>
            <w:r w:rsidRPr="00C564CE">
              <w:rPr>
                <w:sz w:val="16"/>
              </w:rPr>
              <w:t>-4.1917</w:t>
            </w:r>
          </w:p>
        </w:tc>
        <w:tc>
          <w:tcPr>
            <w:tcW w:w="809" w:type="dxa"/>
            <w:noWrap/>
            <w:hideMark/>
          </w:tcPr>
          <w:p w14:paraId="232294C0" w14:textId="77777777" w:rsidR="00C564CE" w:rsidRPr="00C564CE" w:rsidRDefault="00C564CE">
            <w:pPr>
              <w:rPr>
                <w:sz w:val="16"/>
              </w:rPr>
            </w:pPr>
            <w:r w:rsidRPr="00C564CE">
              <w:rPr>
                <w:sz w:val="16"/>
              </w:rPr>
              <w:t>-2.54E-02</w:t>
            </w:r>
          </w:p>
        </w:tc>
        <w:tc>
          <w:tcPr>
            <w:tcW w:w="1145" w:type="dxa"/>
            <w:noWrap/>
            <w:hideMark/>
          </w:tcPr>
          <w:p w14:paraId="00B15B80" w14:textId="77777777" w:rsidR="00C564CE" w:rsidRPr="00C564CE" w:rsidRDefault="00C564CE">
            <w:pPr>
              <w:rPr>
                <w:sz w:val="16"/>
              </w:rPr>
            </w:pPr>
            <w:r w:rsidRPr="00C564CE">
              <w:rPr>
                <w:sz w:val="16"/>
              </w:rPr>
              <w:t>178650512</w:t>
            </w:r>
          </w:p>
        </w:tc>
        <w:tc>
          <w:tcPr>
            <w:tcW w:w="1156" w:type="dxa"/>
            <w:noWrap/>
            <w:hideMark/>
          </w:tcPr>
          <w:p w14:paraId="2F0FF77F" w14:textId="77777777" w:rsidR="00C564CE" w:rsidRPr="00C564CE" w:rsidRDefault="00C564CE">
            <w:pPr>
              <w:rPr>
                <w:sz w:val="16"/>
              </w:rPr>
            </w:pPr>
            <w:r w:rsidRPr="00C564CE">
              <w:rPr>
                <w:sz w:val="16"/>
              </w:rPr>
              <w:t>178650635</w:t>
            </w:r>
          </w:p>
        </w:tc>
        <w:tc>
          <w:tcPr>
            <w:tcW w:w="1152" w:type="dxa"/>
            <w:noWrap/>
            <w:hideMark/>
          </w:tcPr>
          <w:p w14:paraId="12968D3F" w14:textId="77777777" w:rsidR="00C564CE" w:rsidRPr="00C564CE" w:rsidRDefault="00C564CE">
            <w:pPr>
              <w:rPr>
                <w:sz w:val="16"/>
              </w:rPr>
            </w:pPr>
            <w:r w:rsidRPr="00C564CE">
              <w:rPr>
                <w:sz w:val="16"/>
              </w:rPr>
              <w:t>NC_000005.9</w:t>
            </w:r>
          </w:p>
        </w:tc>
      </w:tr>
      <w:tr w:rsidR="00C564CE" w:rsidRPr="00C564CE" w14:paraId="4C9E52E5" w14:textId="77777777" w:rsidTr="00C564CE">
        <w:trPr>
          <w:trHeight w:val="300"/>
        </w:trPr>
        <w:tc>
          <w:tcPr>
            <w:tcW w:w="1070" w:type="dxa"/>
            <w:noWrap/>
            <w:hideMark/>
          </w:tcPr>
          <w:p w14:paraId="2C76BE46" w14:textId="77777777" w:rsidR="00C564CE" w:rsidRPr="00C564CE" w:rsidRDefault="00C564CE">
            <w:pPr>
              <w:rPr>
                <w:sz w:val="16"/>
              </w:rPr>
            </w:pPr>
            <w:r w:rsidRPr="00C564CE">
              <w:rPr>
                <w:sz w:val="16"/>
              </w:rPr>
              <w:t>cg08999896</w:t>
            </w:r>
          </w:p>
        </w:tc>
        <w:tc>
          <w:tcPr>
            <w:tcW w:w="985" w:type="dxa"/>
            <w:noWrap/>
            <w:hideMark/>
          </w:tcPr>
          <w:p w14:paraId="626E501E" w14:textId="77777777" w:rsidR="00C564CE" w:rsidRPr="00C564CE" w:rsidRDefault="00C564CE">
            <w:pPr>
              <w:rPr>
                <w:sz w:val="16"/>
              </w:rPr>
            </w:pPr>
            <w:r w:rsidRPr="00C564CE">
              <w:rPr>
                <w:sz w:val="16"/>
              </w:rPr>
              <w:t>ADAMTS2</w:t>
            </w:r>
          </w:p>
        </w:tc>
        <w:tc>
          <w:tcPr>
            <w:tcW w:w="917" w:type="dxa"/>
            <w:noWrap/>
            <w:hideMark/>
          </w:tcPr>
          <w:p w14:paraId="3D04786F" w14:textId="77777777" w:rsidR="00C564CE" w:rsidRPr="00C564CE" w:rsidRDefault="00C564CE">
            <w:pPr>
              <w:rPr>
                <w:sz w:val="16"/>
              </w:rPr>
            </w:pPr>
            <w:r w:rsidRPr="00C564CE">
              <w:rPr>
                <w:sz w:val="16"/>
              </w:rPr>
              <w:t>2.00E-02</w:t>
            </w:r>
          </w:p>
        </w:tc>
        <w:tc>
          <w:tcPr>
            <w:tcW w:w="585" w:type="dxa"/>
            <w:noWrap/>
            <w:hideMark/>
          </w:tcPr>
          <w:p w14:paraId="6F8D2146" w14:textId="77777777" w:rsidR="00C564CE" w:rsidRPr="00C564CE" w:rsidRDefault="00C564CE">
            <w:pPr>
              <w:rPr>
                <w:sz w:val="16"/>
              </w:rPr>
            </w:pPr>
            <w:r w:rsidRPr="00C564CE">
              <w:rPr>
                <w:sz w:val="16"/>
              </w:rPr>
              <w:t>-2.56</w:t>
            </w:r>
          </w:p>
        </w:tc>
        <w:tc>
          <w:tcPr>
            <w:tcW w:w="811" w:type="dxa"/>
            <w:noWrap/>
            <w:hideMark/>
          </w:tcPr>
          <w:p w14:paraId="14426A4D" w14:textId="77777777" w:rsidR="00C564CE" w:rsidRPr="00C564CE" w:rsidRDefault="00C564CE">
            <w:pPr>
              <w:rPr>
                <w:sz w:val="16"/>
              </w:rPr>
            </w:pPr>
            <w:r w:rsidRPr="00C564CE">
              <w:rPr>
                <w:sz w:val="16"/>
              </w:rPr>
              <w:t>-4.16721</w:t>
            </w:r>
          </w:p>
        </w:tc>
        <w:tc>
          <w:tcPr>
            <w:tcW w:w="809" w:type="dxa"/>
            <w:noWrap/>
            <w:hideMark/>
          </w:tcPr>
          <w:p w14:paraId="52F4C6CA" w14:textId="77777777" w:rsidR="00C564CE" w:rsidRPr="00C564CE" w:rsidRDefault="00C564CE">
            <w:pPr>
              <w:rPr>
                <w:sz w:val="16"/>
              </w:rPr>
            </w:pPr>
            <w:r w:rsidRPr="00C564CE">
              <w:rPr>
                <w:sz w:val="16"/>
              </w:rPr>
              <w:t>-6.87E-02</w:t>
            </w:r>
          </w:p>
        </w:tc>
        <w:tc>
          <w:tcPr>
            <w:tcW w:w="1145" w:type="dxa"/>
            <w:noWrap/>
            <w:hideMark/>
          </w:tcPr>
          <w:p w14:paraId="137B23C7" w14:textId="77777777" w:rsidR="00C564CE" w:rsidRPr="00C564CE" w:rsidRDefault="00C564CE">
            <w:pPr>
              <w:rPr>
                <w:sz w:val="16"/>
              </w:rPr>
            </w:pPr>
            <w:r w:rsidRPr="00C564CE">
              <w:rPr>
                <w:sz w:val="16"/>
              </w:rPr>
              <w:t>178685787</w:t>
            </w:r>
          </w:p>
        </w:tc>
        <w:tc>
          <w:tcPr>
            <w:tcW w:w="1156" w:type="dxa"/>
            <w:noWrap/>
            <w:hideMark/>
          </w:tcPr>
          <w:p w14:paraId="76184E73" w14:textId="77777777" w:rsidR="00C564CE" w:rsidRPr="00C564CE" w:rsidRDefault="00C564CE">
            <w:pPr>
              <w:rPr>
                <w:sz w:val="16"/>
              </w:rPr>
            </w:pPr>
            <w:r w:rsidRPr="00C564CE">
              <w:rPr>
                <w:sz w:val="16"/>
              </w:rPr>
              <w:t>178685910</w:t>
            </w:r>
          </w:p>
        </w:tc>
        <w:tc>
          <w:tcPr>
            <w:tcW w:w="1152" w:type="dxa"/>
            <w:noWrap/>
            <w:hideMark/>
          </w:tcPr>
          <w:p w14:paraId="1D8684B8" w14:textId="77777777" w:rsidR="00C564CE" w:rsidRPr="00C564CE" w:rsidRDefault="00C564CE">
            <w:pPr>
              <w:rPr>
                <w:sz w:val="16"/>
              </w:rPr>
            </w:pPr>
            <w:r w:rsidRPr="00C564CE">
              <w:rPr>
                <w:sz w:val="16"/>
              </w:rPr>
              <w:t>NC_000005.9</w:t>
            </w:r>
          </w:p>
        </w:tc>
      </w:tr>
      <w:tr w:rsidR="00C564CE" w:rsidRPr="00C564CE" w14:paraId="45127AA6" w14:textId="77777777" w:rsidTr="00C564CE">
        <w:trPr>
          <w:trHeight w:val="300"/>
        </w:trPr>
        <w:tc>
          <w:tcPr>
            <w:tcW w:w="1070" w:type="dxa"/>
            <w:noWrap/>
            <w:hideMark/>
          </w:tcPr>
          <w:p w14:paraId="70DF030A" w14:textId="77777777" w:rsidR="00C564CE" w:rsidRPr="00C564CE" w:rsidRDefault="00C564CE">
            <w:pPr>
              <w:rPr>
                <w:sz w:val="16"/>
              </w:rPr>
            </w:pPr>
            <w:r w:rsidRPr="00C564CE">
              <w:rPr>
                <w:sz w:val="16"/>
              </w:rPr>
              <w:t>cg08902683</w:t>
            </w:r>
          </w:p>
        </w:tc>
        <w:tc>
          <w:tcPr>
            <w:tcW w:w="985" w:type="dxa"/>
            <w:noWrap/>
            <w:hideMark/>
          </w:tcPr>
          <w:p w14:paraId="36848D65" w14:textId="77777777" w:rsidR="00C564CE" w:rsidRPr="00C564CE" w:rsidRDefault="00C564CE">
            <w:pPr>
              <w:rPr>
                <w:sz w:val="16"/>
              </w:rPr>
            </w:pPr>
            <w:r w:rsidRPr="00C564CE">
              <w:rPr>
                <w:sz w:val="16"/>
              </w:rPr>
              <w:t>ADAMTS2</w:t>
            </w:r>
          </w:p>
        </w:tc>
        <w:tc>
          <w:tcPr>
            <w:tcW w:w="917" w:type="dxa"/>
            <w:noWrap/>
            <w:hideMark/>
          </w:tcPr>
          <w:p w14:paraId="163131C9" w14:textId="77777777" w:rsidR="00C564CE" w:rsidRPr="00C564CE" w:rsidRDefault="00C564CE">
            <w:pPr>
              <w:rPr>
                <w:sz w:val="16"/>
              </w:rPr>
            </w:pPr>
            <w:r w:rsidRPr="00C564CE">
              <w:rPr>
                <w:sz w:val="16"/>
              </w:rPr>
              <w:t>6.39E-04</w:t>
            </w:r>
          </w:p>
        </w:tc>
        <w:tc>
          <w:tcPr>
            <w:tcW w:w="585" w:type="dxa"/>
            <w:noWrap/>
            <w:hideMark/>
          </w:tcPr>
          <w:p w14:paraId="784FBA8B" w14:textId="77777777" w:rsidR="00C564CE" w:rsidRPr="00C564CE" w:rsidRDefault="00C564CE">
            <w:pPr>
              <w:rPr>
                <w:sz w:val="16"/>
              </w:rPr>
            </w:pPr>
            <w:r w:rsidRPr="00C564CE">
              <w:rPr>
                <w:sz w:val="16"/>
              </w:rPr>
              <w:t>-4.15</w:t>
            </w:r>
          </w:p>
        </w:tc>
        <w:tc>
          <w:tcPr>
            <w:tcW w:w="811" w:type="dxa"/>
            <w:noWrap/>
            <w:hideMark/>
          </w:tcPr>
          <w:p w14:paraId="25B44E20" w14:textId="77777777" w:rsidR="00C564CE" w:rsidRPr="00C564CE" w:rsidRDefault="00C564CE">
            <w:pPr>
              <w:rPr>
                <w:sz w:val="16"/>
              </w:rPr>
            </w:pPr>
            <w:r w:rsidRPr="00C564CE">
              <w:rPr>
                <w:sz w:val="16"/>
              </w:rPr>
              <w:t>-0.81434</w:t>
            </w:r>
          </w:p>
        </w:tc>
        <w:tc>
          <w:tcPr>
            <w:tcW w:w="809" w:type="dxa"/>
            <w:noWrap/>
            <w:hideMark/>
          </w:tcPr>
          <w:p w14:paraId="1125DD32" w14:textId="77777777" w:rsidR="00C564CE" w:rsidRPr="00C564CE" w:rsidRDefault="00C564CE">
            <w:pPr>
              <w:rPr>
                <w:sz w:val="16"/>
              </w:rPr>
            </w:pPr>
            <w:r w:rsidRPr="00C564CE">
              <w:rPr>
                <w:sz w:val="16"/>
              </w:rPr>
              <w:t>-4.37E-02</w:t>
            </w:r>
          </w:p>
        </w:tc>
        <w:tc>
          <w:tcPr>
            <w:tcW w:w="1145" w:type="dxa"/>
            <w:noWrap/>
            <w:hideMark/>
          </w:tcPr>
          <w:p w14:paraId="74A38A26" w14:textId="77777777" w:rsidR="00C564CE" w:rsidRPr="00C564CE" w:rsidRDefault="00C564CE">
            <w:pPr>
              <w:rPr>
                <w:sz w:val="16"/>
              </w:rPr>
            </w:pPr>
            <w:r w:rsidRPr="00C564CE">
              <w:rPr>
                <w:sz w:val="16"/>
              </w:rPr>
              <w:t>178748193</w:t>
            </w:r>
          </w:p>
        </w:tc>
        <w:tc>
          <w:tcPr>
            <w:tcW w:w="1156" w:type="dxa"/>
            <w:noWrap/>
            <w:hideMark/>
          </w:tcPr>
          <w:p w14:paraId="40F7BC7B" w14:textId="77777777" w:rsidR="00C564CE" w:rsidRPr="00C564CE" w:rsidRDefault="00C564CE">
            <w:pPr>
              <w:rPr>
                <w:sz w:val="16"/>
              </w:rPr>
            </w:pPr>
            <w:r w:rsidRPr="00C564CE">
              <w:rPr>
                <w:sz w:val="16"/>
              </w:rPr>
              <w:t>178748316</w:t>
            </w:r>
          </w:p>
        </w:tc>
        <w:tc>
          <w:tcPr>
            <w:tcW w:w="1152" w:type="dxa"/>
            <w:noWrap/>
            <w:hideMark/>
          </w:tcPr>
          <w:p w14:paraId="7B068B14" w14:textId="77777777" w:rsidR="00C564CE" w:rsidRPr="00C564CE" w:rsidRDefault="00C564CE">
            <w:pPr>
              <w:rPr>
                <w:sz w:val="16"/>
              </w:rPr>
            </w:pPr>
            <w:r w:rsidRPr="00C564CE">
              <w:rPr>
                <w:sz w:val="16"/>
              </w:rPr>
              <w:t>NC_000005.9</w:t>
            </w:r>
          </w:p>
        </w:tc>
      </w:tr>
      <w:tr w:rsidR="00C564CE" w:rsidRPr="00C564CE" w14:paraId="6DC01F7A" w14:textId="77777777" w:rsidTr="00C564CE">
        <w:trPr>
          <w:trHeight w:val="300"/>
        </w:trPr>
        <w:tc>
          <w:tcPr>
            <w:tcW w:w="1070" w:type="dxa"/>
            <w:noWrap/>
            <w:hideMark/>
          </w:tcPr>
          <w:p w14:paraId="70F7F9DC" w14:textId="77777777" w:rsidR="00C564CE" w:rsidRPr="00C564CE" w:rsidRDefault="00C564CE">
            <w:pPr>
              <w:rPr>
                <w:sz w:val="16"/>
              </w:rPr>
            </w:pPr>
            <w:r w:rsidRPr="00C564CE">
              <w:rPr>
                <w:sz w:val="16"/>
              </w:rPr>
              <w:t>cg06495631</w:t>
            </w:r>
          </w:p>
        </w:tc>
        <w:tc>
          <w:tcPr>
            <w:tcW w:w="985" w:type="dxa"/>
            <w:noWrap/>
            <w:hideMark/>
          </w:tcPr>
          <w:p w14:paraId="743958AA" w14:textId="77777777" w:rsidR="00C564CE" w:rsidRPr="00C564CE" w:rsidRDefault="00C564CE">
            <w:pPr>
              <w:rPr>
                <w:sz w:val="16"/>
              </w:rPr>
            </w:pPr>
            <w:r w:rsidRPr="00C564CE">
              <w:rPr>
                <w:sz w:val="16"/>
              </w:rPr>
              <w:t>ADAMTS2</w:t>
            </w:r>
          </w:p>
        </w:tc>
        <w:tc>
          <w:tcPr>
            <w:tcW w:w="917" w:type="dxa"/>
            <w:noWrap/>
            <w:hideMark/>
          </w:tcPr>
          <w:p w14:paraId="570B79C0" w14:textId="77777777" w:rsidR="00C564CE" w:rsidRPr="00C564CE" w:rsidRDefault="00C564CE">
            <w:pPr>
              <w:rPr>
                <w:sz w:val="16"/>
              </w:rPr>
            </w:pPr>
            <w:r w:rsidRPr="00C564CE">
              <w:rPr>
                <w:sz w:val="16"/>
              </w:rPr>
              <w:t>3.31E-03</w:t>
            </w:r>
          </w:p>
        </w:tc>
        <w:tc>
          <w:tcPr>
            <w:tcW w:w="585" w:type="dxa"/>
            <w:noWrap/>
            <w:hideMark/>
          </w:tcPr>
          <w:p w14:paraId="6E4AAEA9" w14:textId="77777777" w:rsidR="00C564CE" w:rsidRPr="00C564CE" w:rsidRDefault="00C564CE">
            <w:pPr>
              <w:rPr>
                <w:sz w:val="16"/>
              </w:rPr>
            </w:pPr>
            <w:r w:rsidRPr="00C564CE">
              <w:rPr>
                <w:sz w:val="16"/>
              </w:rPr>
              <w:t>3.4</w:t>
            </w:r>
          </w:p>
        </w:tc>
        <w:tc>
          <w:tcPr>
            <w:tcW w:w="811" w:type="dxa"/>
            <w:noWrap/>
            <w:hideMark/>
          </w:tcPr>
          <w:p w14:paraId="421B8986" w14:textId="77777777" w:rsidR="00C564CE" w:rsidRPr="00C564CE" w:rsidRDefault="00C564CE">
            <w:pPr>
              <w:rPr>
                <w:sz w:val="16"/>
              </w:rPr>
            </w:pPr>
            <w:r w:rsidRPr="00C564CE">
              <w:rPr>
                <w:sz w:val="16"/>
              </w:rPr>
              <w:t>-2.4382</w:t>
            </w:r>
          </w:p>
        </w:tc>
        <w:tc>
          <w:tcPr>
            <w:tcW w:w="809" w:type="dxa"/>
            <w:noWrap/>
            <w:hideMark/>
          </w:tcPr>
          <w:p w14:paraId="3577A489" w14:textId="77777777" w:rsidR="00C564CE" w:rsidRPr="00C564CE" w:rsidRDefault="00C564CE">
            <w:pPr>
              <w:rPr>
                <w:sz w:val="16"/>
              </w:rPr>
            </w:pPr>
            <w:r w:rsidRPr="00C564CE">
              <w:rPr>
                <w:sz w:val="16"/>
              </w:rPr>
              <w:t>1.47E-01</w:t>
            </w:r>
          </w:p>
        </w:tc>
        <w:tc>
          <w:tcPr>
            <w:tcW w:w="1145" w:type="dxa"/>
            <w:noWrap/>
            <w:hideMark/>
          </w:tcPr>
          <w:p w14:paraId="49EFE0DA" w14:textId="77777777" w:rsidR="00C564CE" w:rsidRPr="00C564CE" w:rsidRDefault="00C564CE">
            <w:pPr>
              <w:rPr>
                <w:sz w:val="16"/>
              </w:rPr>
            </w:pPr>
            <w:r w:rsidRPr="00C564CE">
              <w:rPr>
                <w:sz w:val="16"/>
              </w:rPr>
              <w:t>178692806</w:t>
            </w:r>
          </w:p>
        </w:tc>
        <w:tc>
          <w:tcPr>
            <w:tcW w:w="1156" w:type="dxa"/>
            <w:noWrap/>
            <w:hideMark/>
          </w:tcPr>
          <w:p w14:paraId="1291F72C" w14:textId="77777777" w:rsidR="00C564CE" w:rsidRPr="00C564CE" w:rsidRDefault="00C564CE">
            <w:pPr>
              <w:rPr>
                <w:sz w:val="16"/>
              </w:rPr>
            </w:pPr>
            <w:r w:rsidRPr="00C564CE">
              <w:rPr>
                <w:sz w:val="16"/>
              </w:rPr>
              <w:t>178692929</w:t>
            </w:r>
          </w:p>
        </w:tc>
        <w:tc>
          <w:tcPr>
            <w:tcW w:w="1152" w:type="dxa"/>
            <w:noWrap/>
            <w:hideMark/>
          </w:tcPr>
          <w:p w14:paraId="04C3FCA6" w14:textId="77777777" w:rsidR="00C564CE" w:rsidRPr="00C564CE" w:rsidRDefault="00C564CE">
            <w:pPr>
              <w:rPr>
                <w:sz w:val="16"/>
              </w:rPr>
            </w:pPr>
            <w:r w:rsidRPr="00C564CE">
              <w:rPr>
                <w:sz w:val="16"/>
              </w:rPr>
              <w:t>NC_000005.9</w:t>
            </w:r>
          </w:p>
        </w:tc>
      </w:tr>
      <w:tr w:rsidR="00C564CE" w:rsidRPr="00C564CE" w14:paraId="745D001A" w14:textId="77777777" w:rsidTr="00C564CE">
        <w:trPr>
          <w:trHeight w:val="300"/>
        </w:trPr>
        <w:tc>
          <w:tcPr>
            <w:tcW w:w="1070" w:type="dxa"/>
            <w:noWrap/>
            <w:hideMark/>
          </w:tcPr>
          <w:p w14:paraId="7E848DD8" w14:textId="77777777" w:rsidR="00C564CE" w:rsidRPr="00C564CE" w:rsidRDefault="00C564CE">
            <w:pPr>
              <w:rPr>
                <w:sz w:val="16"/>
              </w:rPr>
            </w:pPr>
            <w:r w:rsidRPr="00C564CE">
              <w:rPr>
                <w:sz w:val="16"/>
              </w:rPr>
              <w:t>cg05656566</w:t>
            </w:r>
          </w:p>
        </w:tc>
        <w:tc>
          <w:tcPr>
            <w:tcW w:w="985" w:type="dxa"/>
            <w:noWrap/>
            <w:hideMark/>
          </w:tcPr>
          <w:p w14:paraId="3E42817E" w14:textId="77777777" w:rsidR="00C564CE" w:rsidRPr="00C564CE" w:rsidRDefault="00C564CE">
            <w:pPr>
              <w:rPr>
                <w:sz w:val="16"/>
              </w:rPr>
            </w:pPr>
            <w:r w:rsidRPr="00C564CE">
              <w:rPr>
                <w:sz w:val="16"/>
              </w:rPr>
              <w:t>ADAMTS2</w:t>
            </w:r>
          </w:p>
        </w:tc>
        <w:tc>
          <w:tcPr>
            <w:tcW w:w="917" w:type="dxa"/>
            <w:noWrap/>
            <w:hideMark/>
          </w:tcPr>
          <w:p w14:paraId="186E9984" w14:textId="77777777" w:rsidR="00C564CE" w:rsidRPr="00C564CE" w:rsidRDefault="00C564CE">
            <w:pPr>
              <w:rPr>
                <w:sz w:val="16"/>
              </w:rPr>
            </w:pPr>
            <w:r w:rsidRPr="00C564CE">
              <w:rPr>
                <w:sz w:val="16"/>
              </w:rPr>
              <w:t>2.55E-03</w:t>
            </w:r>
          </w:p>
        </w:tc>
        <w:tc>
          <w:tcPr>
            <w:tcW w:w="585" w:type="dxa"/>
            <w:noWrap/>
            <w:hideMark/>
          </w:tcPr>
          <w:p w14:paraId="66040F27" w14:textId="77777777" w:rsidR="00C564CE" w:rsidRPr="00C564CE" w:rsidRDefault="00C564CE">
            <w:pPr>
              <w:rPr>
                <w:sz w:val="16"/>
              </w:rPr>
            </w:pPr>
            <w:r w:rsidRPr="00C564CE">
              <w:rPr>
                <w:sz w:val="16"/>
              </w:rPr>
              <w:t>3.52</w:t>
            </w:r>
          </w:p>
        </w:tc>
        <w:tc>
          <w:tcPr>
            <w:tcW w:w="811" w:type="dxa"/>
            <w:noWrap/>
            <w:hideMark/>
          </w:tcPr>
          <w:p w14:paraId="44C63FD5" w14:textId="77777777" w:rsidR="00C564CE" w:rsidRPr="00C564CE" w:rsidRDefault="00C564CE">
            <w:pPr>
              <w:rPr>
                <w:sz w:val="16"/>
              </w:rPr>
            </w:pPr>
            <w:r w:rsidRPr="00C564CE">
              <w:rPr>
                <w:sz w:val="16"/>
              </w:rPr>
              <w:t>-2.1828</w:t>
            </w:r>
          </w:p>
        </w:tc>
        <w:tc>
          <w:tcPr>
            <w:tcW w:w="809" w:type="dxa"/>
            <w:noWrap/>
            <w:hideMark/>
          </w:tcPr>
          <w:p w14:paraId="048BA11B" w14:textId="77777777" w:rsidR="00C564CE" w:rsidRPr="00C564CE" w:rsidRDefault="00C564CE">
            <w:pPr>
              <w:rPr>
                <w:sz w:val="16"/>
              </w:rPr>
            </w:pPr>
            <w:r w:rsidRPr="00C564CE">
              <w:rPr>
                <w:sz w:val="16"/>
              </w:rPr>
              <w:t>7.60E-02</w:t>
            </w:r>
          </w:p>
        </w:tc>
        <w:tc>
          <w:tcPr>
            <w:tcW w:w="1145" w:type="dxa"/>
            <w:noWrap/>
            <w:hideMark/>
          </w:tcPr>
          <w:p w14:paraId="7BB02A4C" w14:textId="77777777" w:rsidR="00C564CE" w:rsidRPr="00C564CE" w:rsidRDefault="00C564CE">
            <w:pPr>
              <w:rPr>
                <w:sz w:val="16"/>
              </w:rPr>
            </w:pPr>
            <w:r w:rsidRPr="00C564CE">
              <w:rPr>
                <w:sz w:val="16"/>
              </w:rPr>
              <w:t>178593924</w:t>
            </w:r>
          </w:p>
        </w:tc>
        <w:tc>
          <w:tcPr>
            <w:tcW w:w="1156" w:type="dxa"/>
            <w:noWrap/>
            <w:hideMark/>
          </w:tcPr>
          <w:p w14:paraId="3053AD3B" w14:textId="77777777" w:rsidR="00C564CE" w:rsidRPr="00C564CE" w:rsidRDefault="00C564CE">
            <w:pPr>
              <w:rPr>
                <w:sz w:val="16"/>
              </w:rPr>
            </w:pPr>
            <w:r w:rsidRPr="00C564CE">
              <w:rPr>
                <w:sz w:val="16"/>
              </w:rPr>
              <w:t>178594047</w:t>
            </w:r>
          </w:p>
        </w:tc>
        <w:tc>
          <w:tcPr>
            <w:tcW w:w="1152" w:type="dxa"/>
            <w:noWrap/>
            <w:hideMark/>
          </w:tcPr>
          <w:p w14:paraId="15298195" w14:textId="77777777" w:rsidR="00C564CE" w:rsidRPr="00C564CE" w:rsidRDefault="00C564CE">
            <w:pPr>
              <w:rPr>
                <w:sz w:val="16"/>
              </w:rPr>
            </w:pPr>
            <w:r w:rsidRPr="00C564CE">
              <w:rPr>
                <w:sz w:val="16"/>
              </w:rPr>
              <w:t>NC_000005.9</w:t>
            </w:r>
          </w:p>
        </w:tc>
      </w:tr>
      <w:tr w:rsidR="00C564CE" w:rsidRPr="00C564CE" w14:paraId="17BDAE77" w14:textId="77777777" w:rsidTr="00C564CE">
        <w:trPr>
          <w:trHeight w:val="300"/>
        </w:trPr>
        <w:tc>
          <w:tcPr>
            <w:tcW w:w="1070" w:type="dxa"/>
            <w:noWrap/>
            <w:hideMark/>
          </w:tcPr>
          <w:p w14:paraId="2ED9D085" w14:textId="77777777" w:rsidR="00C564CE" w:rsidRPr="00C564CE" w:rsidRDefault="00C564CE">
            <w:pPr>
              <w:rPr>
                <w:sz w:val="16"/>
              </w:rPr>
            </w:pPr>
            <w:r w:rsidRPr="00C564CE">
              <w:rPr>
                <w:sz w:val="16"/>
              </w:rPr>
              <w:t>cg04184432</w:t>
            </w:r>
          </w:p>
        </w:tc>
        <w:tc>
          <w:tcPr>
            <w:tcW w:w="985" w:type="dxa"/>
            <w:noWrap/>
            <w:hideMark/>
          </w:tcPr>
          <w:p w14:paraId="75214785" w14:textId="77777777" w:rsidR="00C564CE" w:rsidRPr="00C564CE" w:rsidRDefault="00C564CE">
            <w:pPr>
              <w:rPr>
                <w:sz w:val="16"/>
              </w:rPr>
            </w:pPr>
            <w:r w:rsidRPr="00C564CE">
              <w:rPr>
                <w:sz w:val="16"/>
              </w:rPr>
              <w:t>ADAMTS2</w:t>
            </w:r>
          </w:p>
        </w:tc>
        <w:tc>
          <w:tcPr>
            <w:tcW w:w="917" w:type="dxa"/>
            <w:noWrap/>
            <w:hideMark/>
          </w:tcPr>
          <w:p w14:paraId="18C1A4EB" w14:textId="77777777" w:rsidR="00C564CE" w:rsidRPr="00C564CE" w:rsidRDefault="00C564CE">
            <w:pPr>
              <w:rPr>
                <w:sz w:val="16"/>
              </w:rPr>
            </w:pPr>
            <w:r w:rsidRPr="00C564CE">
              <w:rPr>
                <w:sz w:val="16"/>
              </w:rPr>
              <w:t>1.59E-03</w:t>
            </w:r>
          </w:p>
        </w:tc>
        <w:tc>
          <w:tcPr>
            <w:tcW w:w="585" w:type="dxa"/>
            <w:noWrap/>
            <w:hideMark/>
          </w:tcPr>
          <w:p w14:paraId="57E0788D" w14:textId="77777777" w:rsidR="00C564CE" w:rsidRPr="00C564CE" w:rsidRDefault="00C564CE">
            <w:pPr>
              <w:rPr>
                <w:sz w:val="16"/>
              </w:rPr>
            </w:pPr>
            <w:r w:rsidRPr="00C564CE">
              <w:rPr>
                <w:sz w:val="16"/>
              </w:rPr>
              <w:t>-3.74</w:t>
            </w:r>
          </w:p>
        </w:tc>
        <w:tc>
          <w:tcPr>
            <w:tcW w:w="811" w:type="dxa"/>
            <w:noWrap/>
            <w:hideMark/>
          </w:tcPr>
          <w:p w14:paraId="597DA75E" w14:textId="77777777" w:rsidR="00C564CE" w:rsidRPr="00C564CE" w:rsidRDefault="00C564CE">
            <w:pPr>
              <w:rPr>
                <w:sz w:val="16"/>
              </w:rPr>
            </w:pPr>
            <w:r w:rsidRPr="00C564CE">
              <w:rPr>
                <w:sz w:val="16"/>
              </w:rPr>
              <w:t>-1.71635</w:t>
            </w:r>
          </w:p>
        </w:tc>
        <w:tc>
          <w:tcPr>
            <w:tcW w:w="809" w:type="dxa"/>
            <w:noWrap/>
            <w:hideMark/>
          </w:tcPr>
          <w:p w14:paraId="448A9B70" w14:textId="77777777" w:rsidR="00C564CE" w:rsidRPr="00C564CE" w:rsidRDefault="00C564CE">
            <w:pPr>
              <w:rPr>
                <w:sz w:val="16"/>
              </w:rPr>
            </w:pPr>
            <w:r w:rsidRPr="00C564CE">
              <w:rPr>
                <w:sz w:val="16"/>
              </w:rPr>
              <w:t>-6.09E-02</w:t>
            </w:r>
          </w:p>
        </w:tc>
        <w:tc>
          <w:tcPr>
            <w:tcW w:w="1145" w:type="dxa"/>
            <w:noWrap/>
            <w:hideMark/>
          </w:tcPr>
          <w:p w14:paraId="1479ECCF" w14:textId="77777777" w:rsidR="00C564CE" w:rsidRPr="00C564CE" w:rsidRDefault="00C564CE">
            <w:pPr>
              <w:rPr>
                <w:sz w:val="16"/>
              </w:rPr>
            </w:pPr>
            <w:r w:rsidRPr="00C564CE">
              <w:rPr>
                <w:sz w:val="16"/>
              </w:rPr>
              <w:t>178622120</w:t>
            </w:r>
          </w:p>
        </w:tc>
        <w:tc>
          <w:tcPr>
            <w:tcW w:w="1156" w:type="dxa"/>
            <w:noWrap/>
            <w:hideMark/>
          </w:tcPr>
          <w:p w14:paraId="247E81DD" w14:textId="77777777" w:rsidR="00C564CE" w:rsidRPr="00C564CE" w:rsidRDefault="00C564CE">
            <w:pPr>
              <w:rPr>
                <w:sz w:val="16"/>
              </w:rPr>
            </w:pPr>
            <w:r w:rsidRPr="00C564CE">
              <w:rPr>
                <w:sz w:val="16"/>
              </w:rPr>
              <w:t>178622243</w:t>
            </w:r>
          </w:p>
        </w:tc>
        <w:tc>
          <w:tcPr>
            <w:tcW w:w="1152" w:type="dxa"/>
            <w:noWrap/>
            <w:hideMark/>
          </w:tcPr>
          <w:p w14:paraId="2448CBC3" w14:textId="77777777" w:rsidR="00C564CE" w:rsidRPr="00C564CE" w:rsidRDefault="00C564CE">
            <w:pPr>
              <w:rPr>
                <w:sz w:val="16"/>
              </w:rPr>
            </w:pPr>
            <w:r w:rsidRPr="00C564CE">
              <w:rPr>
                <w:sz w:val="16"/>
              </w:rPr>
              <w:t>NC_000005.9</w:t>
            </w:r>
          </w:p>
        </w:tc>
      </w:tr>
      <w:tr w:rsidR="00C564CE" w:rsidRPr="00C564CE" w14:paraId="26BA8CA1" w14:textId="77777777" w:rsidTr="00C564CE">
        <w:trPr>
          <w:trHeight w:val="300"/>
        </w:trPr>
        <w:tc>
          <w:tcPr>
            <w:tcW w:w="1070" w:type="dxa"/>
            <w:noWrap/>
            <w:hideMark/>
          </w:tcPr>
          <w:p w14:paraId="62DACEAA" w14:textId="77777777" w:rsidR="00C564CE" w:rsidRPr="00C564CE" w:rsidRDefault="00C564CE">
            <w:pPr>
              <w:rPr>
                <w:sz w:val="16"/>
              </w:rPr>
            </w:pPr>
            <w:r w:rsidRPr="00C564CE">
              <w:rPr>
                <w:sz w:val="16"/>
              </w:rPr>
              <w:t>cg03259333</w:t>
            </w:r>
          </w:p>
        </w:tc>
        <w:tc>
          <w:tcPr>
            <w:tcW w:w="985" w:type="dxa"/>
            <w:noWrap/>
            <w:hideMark/>
          </w:tcPr>
          <w:p w14:paraId="7F373BE0" w14:textId="77777777" w:rsidR="00C564CE" w:rsidRPr="00C564CE" w:rsidRDefault="00C564CE">
            <w:pPr>
              <w:rPr>
                <w:sz w:val="16"/>
              </w:rPr>
            </w:pPr>
            <w:r w:rsidRPr="00C564CE">
              <w:rPr>
                <w:sz w:val="16"/>
              </w:rPr>
              <w:t>ADAMTS2</w:t>
            </w:r>
          </w:p>
        </w:tc>
        <w:tc>
          <w:tcPr>
            <w:tcW w:w="917" w:type="dxa"/>
            <w:noWrap/>
            <w:hideMark/>
          </w:tcPr>
          <w:p w14:paraId="050104B4" w14:textId="77777777" w:rsidR="00C564CE" w:rsidRPr="00C564CE" w:rsidRDefault="00C564CE">
            <w:pPr>
              <w:rPr>
                <w:sz w:val="16"/>
              </w:rPr>
            </w:pPr>
            <w:r w:rsidRPr="00C564CE">
              <w:rPr>
                <w:sz w:val="16"/>
              </w:rPr>
              <w:t>3.16E-03</w:t>
            </w:r>
          </w:p>
        </w:tc>
        <w:tc>
          <w:tcPr>
            <w:tcW w:w="585" w:type="dxa"/>
            <w:noWrap/>
            <w:hideMark/>
          </w:tcPr>
          <w:p w14:paraId="131E187A" w14:textId="77777777" w:rsidR="00C564CE" w:rsidRPr="00C564CE" w:rsidRDefault="00C564CE">
            <w:pPr>
              <w:rPr>
                <w:sz w:val="16"/>
              </w:rPr>
            </w:pPr>
            <w:r w:rsidRPr="00C564CE">
              <w:rPr>
                <w:sz w:val="16"/>
              </w:rPr>
              <w:t>-3.42</w:t>
            </w:r>
          </w:p>
        </w:tc>
        <w:tc>
          <w:tcPr>
            <w:tcW w:w="811" w:type="dxa"/>
            <w:noWrap/>
            <w:hideMark/>
          </w:tcPr>
          <w:p w14:paraId="049DC4CF" w14:textId="77777777" w:rsidR="00C564CE" w:rsidRPr="00C564CE" w:rsidRDefault="00C564CE">
            <w:pPr>
              <w:rPr>
                <w:sz w:val="16"/>
              </w:rPr>
            </w:pPr>
            <w:r w:rsidRPr="00C564CE">
              <w:rPr>
                <w:sz w:val="16"/>
              </w:rPr>
              <w:t>-2.39088</w:t>
            </w:r>
          </w:p>
        </w:tc>
        <w:tc>
          <w:tcPr>
            <w:tcW w:w="809" w:type="dxa"/>
            <w:noWrap/>
            <w:hideMark/>
          </w:tcPr>
          <w:p w14:paraId="3393ED6D" w14:textId="77777777" w:rsidR="00C564CE" w:rsidRPr="00C564CE" w:rsidRDefault="00C564CE">
            <w:pPr>
              <w:rPr>
                <w:sz w:val="16"/>
              </w:rPr>
            </w:pPr>
            <w:r w:rsidRPr="00C564CE">
              <w:rPr>
                <w:sz w:val="16"/>
              </w:rPr>
              <w:t>-1.33E-01</w:t>
            </w:r>
          </w:p>
        </w:tc>
        <w:tc>
          <w:tcPr>
            <w:tcW w:w="1145" w:type="dxa"/>
            <w:noWrap/>
            <w:hideMark/>
          </w:tcPr>
          <w:p w14:paraId="4D08393A" w14:textId="77777777" w:rsidR="00C564CE" w:rsidRPr="00C564CE" w:rsidRDefault="00C564CE">
            <w:pPr>
              <w:rPr>
                <w:sz w:val="16"/>
              </w:rPr>
            </w:pPr>
            <w:r w:rsidRPr="00C564CE">
              <w:rPr>
                <w:sz w:val="16"/>
              </w:rPr>
              <w:t>178592153</w:t>
            </w:r>
          </w:p>
        </w:tc>
        <w:tc>
          <w:tcPr>
            <w:tcW w:w="1156" w:type="dxa"/>
            <w:noWrap/>
            <w:hideMark/>
          </w:tcPr>
          <w:p w14:paraId="4F883C9D" w14:textId="77777777" w:rsidR="00C564CE" w:rsidRPr="00C564CE" w:rsidRDefault="00C564CE">
            <w:pPr>
              <w:rPr>
                <w:sz w:val="16"/>
              </w:rPr>
            </w:pPr>
            <w:r w:rsidRPr="00C564CE">
              <w:rPr>
                <w:sz w:val="16"/>
              </w:rPr>
              <w:t>178592276</w:t>
            </w:r>
          </w:p>
        </w:tc>
        <w:tc>
          <w:tcPr>
            <w:tcW w:w="1152" w:type="dxa"/>
            <w:noWrap/>
            <w:hideMark/>
          </w:tcPr>
          <w:p w14:paraId="388A2502" w14:textId="77777777" w:rsidR="00C564CE" w:rsidRPr="00C564CE" w:rsidRDefault="00C564CE">
            <w:pPr>
              <w:rPr>
                <w:sz w:val="16"/>
              </w:rPr>
            </w:pPr>
            <w:r w:rsidRPr="00C564CE">
              <w:rPr>
                <w:sz w:val="16"/>
              </w:rPr>
              <w:t>NC_000005.9</w:t>
            </w:r>
          </w:p>
        </w:tc>
      </w:tr>
      <w:tr w:rsidR="00C564CE" w:rsidRPr="00C564CE" w14:paraId="26D9556A" w14:textId="77777777" w:rsidTr="00C564CE">
        <w:trPr>
          <w:trHeight w:val="300"/>
        </w:trPr>
        <w:tc>
          <w:tcPr>
            <w:tcW w:w="1070" w:type="dxa"/>
            <w:noWrap/>
            <w:hideMark/>
          </w:tcPr>
          <w:p w14:paraId="5DB1BA3A" w14:textId="77777777" w:rsidR="00C564CE" w:rsidRPr="00C564CE" w:rsidRDefault="00C564CE">
            <w:pPr>
              <w:rPr>
                <w:sz w:val="16"/>
              </w:rPr>
            </w:pPr>
            <w:r w:rsidRPr="00C564CE">
              <w:rPr>
                <w:sz w:val="16"/>
              </w:rPr>
              <w:t>cg02946518</w:t>
            </w:r>
          </w:p>
        </w:tc>
        <w:tc>
          <w:tcPr>
            <w:tcW w:w="985" w:type="dxa"/>
            <w:noWrap/>
            <w:hideMark/>
          </w:tcPr>
          <w:p w14:paraId="064236B0" w14:textId="77777777" w:rsidR="00C564CE" w:rsidRPr="00C564CE" w:rsidRDefault="00C564CE">
            <w:pPr>
              <w:rPr>
                <w:sz w:val="16"/>
              </w:rPr>
            </w:pPr>
            <w:r w:rsidRPr="00C564CE">
              <w:rPr>
                <w:sz w:val="16"/>
              </w:rPr>
              <w:t>ADAMTS2</w:t>
            </w:r>
          </w:p>
        </w:tc>
        <w:tc>
          <w:tcPr>
            <w:tcW w:w="917" w:type="dxa"/>
            <w:noWrap/>
            <w:hideMark/>
          </w:tcPr>
          <w:p w14:paraId="3538BBD4" w14:textId="77777777" w:rsidR="00C564CE" w:rsidRPr="00C564CE" w:rsidRDefault="00C564CE">
            <w:pPr>
              <w:rPr>
                <w:sz w:val="16"/>
              </w:rPr>
            </w:pPr>
            <w:r w:rsidRPr="00C564CE">
              <w:rPr>
                <w:sz w:val="16"/>
              </w:rPr>
              <w:t>1.44E-02</w:t>
            </w:r>
          </w:p>
        </w:tc>
        <w:tc>
          <w:tcPr>
            <w:tcW w:w="585" w:type="dxa"/>
            <w:noWrap/>
            <w:hideMark/>
          </w:tcPr>
          <w:p w14:paraId="5C8A8F34" w14:textId="77777777" w:rsidR="00C564CE" w:rsidRPr="00C564CE" w:rsidRDefault="00C564CE">
            <w:pPr>
              <w:rPr>
                <w:sz w:val="16"/>
              </w:rPr>
            </w:pPr>
            <w:r w:rsidRPr="00C564CE">
              <w:rPr>
                <w:sz w:val="16"/>
              </w:rPr>
              <w:t>-2.72</w:t>
            </w:r>
          </w:p>
        </w:tc>
        <w:tc>
          <w:tcPr>
            <w:tcW w:w="811" w:type="dxa"/>
            <w:noWrap/>
            <w:hideMark/>
          </w:tcPr>
          <w:p w14:paraId="4AA499E7" w14:textId="77777777" w:rsidR="00C564CE" w:rsidRPr="00C564CE" w:rsidRDefault="00C564CE">
            <w:pPr>
              <w:rPr>
                <w:sz w:val="16"/>
              </w:rPr>
            </w:pPr>
            <w:r w:rsidRPr="00C564CE">
              <w:rPr>
                <w:sz w:val="16"/>
              </w:rPr>
              <w:t>-3.8586</w:t>
            </w:r>
          </w:p>
        </w:tc>
        <w:tc>
          <w:tcPr>
            <w:tcW w:w="809" w:type="dxa"/>
            <w:noWrap/>
            <w:hideMark/>
          </w:tcPr>
          <w:p w14:paraId="27B10EDB" w14:textId="77777777" w:rsidR="00C564CE" w:rsidRPr="00C564CE" w:rsidRDefault="00C564CE">
            <w:pPr>
              <w:rPr>
                <w:sz w:val="16"/>
              </w:rPr>
            </w:pPr>
            <w:r w:rsidRPr="00C564CE">
              <w:rPr>
                <w:sz w:val="16"/>
              </w:rPr>
              <w:t>-1.24E-01</w:t>
            </w:r>
          </w:p>
        </w:tc>
        <w:tc>
          <w:tcPr>
            <w:tcW w:w="1145" w:type="dxa"/>
            <w:noWrap/>
            <w:hideMark/>
          </w:tcPr>
          <w:p w14:paraId="4E93BC87" w14:textId="77777777" w:rsidR="00C564CE" w:rsidRPr="00C564CE" w:rsidRDefault="00C564CE">
            <w:pPr>
              <w:rPr>
                <w:sz w:val="16"/>
              </w:rPr>
            </w:pPr>
            <w:r w:rsidRPr="00C564CE">
              <w:rPr>
                <w:sz w:val="16"/>
              </w:rPr>
              <w:t>178683834</w:t>
            </w:r>
          </w:p>
        </w:tc>
        <w:tc>
          <w:tcPr>
            <w:tcW w:w="1156" w:type="dxa"/>
            <w:noWrap/>
            <w:hideMark/>
          </w:tcPr>
          <w:p w14:paraId="14B46023" w14:textId="77777777" w:rsidR="00C564CE" w:rsidRPr="00C564CE" w:rsidRDefault="00C564CE">
            <w:pPr>
              <w:rPr>
                <w:sz w:val="16"/>
              </w:rPr>
            </w:pPr>
            <w:r w:rsidRPr="00C564CE">
              <w:rPr>
                <w:sz w:val="16"/>
              </w:rPr>
              <w:t>178683957</w:t>
            </w:r>
          </w:p>
        </w:tc>
        <w:tc>
          <w:tcPr>
            <w:tcW w:w="1152" w:type="dxa"/>
            <w:noWrap/>
            <w:hideMark/>
          </w:tcPr>
          <w:p w14:paraId="66D8D111" w14:textId="77777777" w:rsidR="00C564CE" w:rsidRPr="00C564CE" w:rsidRDefault="00C564CE">
            <w:pPr>
              <w:rPr>
                <w:sz w:val="16"/>
              </w:rPr>
            </w:pPr>
            <w:r w:rsidRPr="00C564CE">
              <w:rPr>
                <w:sz w:val="16"/>
              </w:rPr>
              <w:t>NC_000005.9</w:t>
            </w:r>
          </w:p>
        </w:tc>
      </w:tr>
      <w:tr w:rsidR="00C564CE" w:rsidRPr="00C564CE" w14:paraId="6D6DF098" w14:textId="77777777" w:rsidTr="00C564CE">
        <w:trPr>
          <w:trHeight w:val="300"/>
        </w:trPr>
        <w:tc>
          <w:tcPr>
            <w:tcW w:w="1070" w:type="dxa"/>
            <w:noWrap/>
            <w:hideMark/>
          </w:tcPr>
          <w:p w14:paraId="7AAE8DFC" w14:textId="77777777" w:rsidR="00C564CE" w:rsidRPr="00C564CE" w:rsidRDefault="00C564CE">
            <w:pPr>
              <w:rPr>
                <w:sz w:val="16"/>
              </w:rPr>
            </w:pPr>
            <w:r w:rsidRPr="00C564CE">
              <w:rPr>
                <w:sz w:val="16"/>
              </w:rPr>
              <w:t>cg02497046</w:t>
            </w:r>
          </w:p>
        </w:tc>
        <w:tc>
          <w:tcPr>
            <w:tcW w:w="985" w:type="dxa"/>
            <w:noWrap/>
            <w:hideMark/>
          </w:tcPr>
          <w:p w14:paraId="1589EB85" w14:textId="77777777" w:rsidR="00C564CE" w:rsidRPr="00C564CE" w:rsidRDefault="00C564CE">
            <w:pPr>
              <w:rPr>
                <w:sz w:val="16"/>
              </w:rPr>
            </w:pPr>
            <w:r w:rsidRPr="00C564CE">
              <w:rPr>
                <w:sz w:val="16"/>
              </w:rPr>
              <w:t>ADAMTS2</w:t>
            </w:r>
          </w:p>
        </w:tc>
        <w:tc>
          <w:tcPr>
            <w:tcW w:w="917" w:type="dxa"/>
            <w:noWrap/>
            <w:hideMark/>
          </w:tcPr>
          <w:p w14:paraId="671D013D" w14:textId="77777777" w:rsidR="00C564CE" w:rsidRPr="00C564CE" w:rsidRDefault="00C564CE">
            <w:pPr>
              <w:rPr>
                <w:sz w:val="16"/>
              </w:rPr>
            </w:pPr>
            <w:r w:rsidRPr="00C564CE">
              <w:rPr>
                <w:sz w:val="16"/>
              </w:rPr>
              <w:t>2.24E-04</w:t>
            </w:r>
          </w:p>
        </w:tc>
        <w:tc>
          <w:tcPr>
            <w:tcW w:w="585" w:type="dxa"/>
            <w:noWrap/>
            <w:hideMark/>
          </w:tcPr>
          <w:p w14:paraId="5EC57CA4" w14:textId="77777777" w:rsidR="00C564CE" w:rsidRPr="00C564CE" w:rsidRDefault="00C564CE">
            <w:pPr>
              <w:rPr>
                <w:sz w:val="16"/>
              </w:rPr>
            </w:pPr>
            <w:r w:rsidRPr="00C564CE">
              <w:rPr>
                <w:sz w:val="16"/>
              </w:rPr>
              <w:t>-4.64</w:t>
            </w:r>
          </w:p>
        </w:tc>
        <w:tc>
          <w:tcPr>
            <w:tcW w:w="811" w:type="dxa"/>
            <w:noWrap/>
            <w:hideMark/>
          </w:tcPr>
          <w:p w14:paraId="594B869A" w14:textId="77777777" w:rsidR="00C564CE" w:rsidRPr="00C564CE" w:rsidRDefault="00C564CE">
            <w:pPr>
              <w:rPr>
                <w:sz w:val="16"/>
              </w:rPr>
            </w:pPr>
            <w:r w:rsidRPr="00C564CE">
              <w:rPr>
                <w:sz w:val="16"/>
              </w:rPr>
              <w:t>0.235545</w:t>
            </w:r>
          </w:p>
        </w:tc>
        <w:tc>
          <w:tcPr>
            <w:tcW w:w="809" w:type="dxa"/>
            <w:noWrap/>
            <w:hideMark/>
          </w:tcPr>
          <w:p w14:paraId="4177B8C8" w14:textId="77777777" w:rsidR="00C564CE" w:rsidRPr="00C564CE" w:rsidRDefault="00C564CE">
            <w:pPr>
              <w:rPr>
                <w:sz w:val="16"/>
              </w:rPr>
            </w:pPr>
            <w:r w:rsidRPr="00C564CE">
              <w:rPr>
                <w:sz w:val="16"/>
              </w:rPr>
              <w:t>-1.13E-01</w:t>
            </w:r>
          </w:p>
        </w:tc>
        <w:tc>
          <w:tcPr>
            <w:tcW w:w="1145" w:type="dxa"/>
            <w:noWrap/>
            <w:hideMark/>
          </w:tcPr>
          <w:p w14:paraId="28F8ADA5" w14:textId="77777777" w:rsidR="00C564CE" w:rsidRPr="00C564CE" w:rsidRDefault="00C564CE">
            <w:pPr>
              <w:rPr>
                <w:sz w:val="16"/>
              </w:rPr>
            </w:pPr>
            <w:r w:rsidRPr="00C564CE">
              <w:rPr>
                <w:sz w:val="16"/>
              </w:rPr>
              <w:t>178636918</w:t>
            </w:r>
          </w:p>
        </w:tc>
        <w:tc>
          <w:tcPr>
            <w:tcW w:w="1156" w:type="dxa"/>
            <w:noWrap/>
            <w:hideMark/>
          </w:tcPr>
          <w:p w14:paraId="672A5660" w14:textId="77777777" w:rsidR="00C564CE" w:rsidRPr="00C564CE" w:rsidRDefault="00C564CE">
            <w:pPr>
              <w:rPr>
                <w:sz w:val="16"/>
              </w:rPr>
            </w:pPr>
            <w:r w:rsidRPr="00C564CE">
              <w:rPr>
                <w:sz w:val="16"/>
              </w:rPr>
              <w:t>178637041</w:t>
            </w:r>
          </w:p>
        </w:tc>
        <w:tc>
          <w:tcPr>
            <w:tcW w:w="1152" w:type="dxa"/>
            <w:noWrap/>
            <w:hideMark/>
          </w:tcPr>
          <w:p w14:paraId="5E408CFF" w14:textId="77777777" w:rsidR="00C564CE" w:rsidRPr="00C564CE" w:rsidRDefault="00C564CE">
            <w:pPr>
              <w:rPr>
                <w:sz w:val="16"/>
              </w:rPr>
            </w:pPr>
            <w:r w:rsidRPr="00C564CE">
              <w:rPr>
                <w:sz w:val="16"/>
              </w:rPr>
              <w:t>NC_000005.9</w:t>
            </w:r>
          </w:p>
        </w:tc>
      </w:tr>
      <w:tr w:rsidR="00C564CE" w:rsidRPr="00C564CE" w14:paraId="3908FBE2" w14:textId="77777777" w:rsidTr="00C564CE">
        <w:trPr>
          <w:trHeight w:val="300"/>
        </w:trPr>
        <w:tc>
          <w:tcPr>
            <w:tcW w:w="1070" w:type="dxa"/>
            <w:noWrap/>
            <w:hideMark/>
          </w:tcPr>
          <w:p w14:paraId="2DB3EEE1" w14:textId="77777777" w:rsidR="00C564CE" w:rsidRPr="00C564CE" w:rsidRDefault="00C564CE">
            <w:pPr>
              <w:rPr>
                <w:sz w:val="16"/>
              </w:rPr>
            </w:pPr>
            <w:r w:rsidRPr="00C564CE">
              <w:rPr>
                <w:sz w:val="16"/>
              </w:rPr>
              <w:t>cg01791000</w:t>
            </w:r>
          </w:p>
        </w:tc>
        <w:tc>
          <w:tcPr>
            <w:tcW w:w="985" w:type="dxa"/>
            <w:noWrap/>
            <w:hideMark/>
          </w:tcPr>
          <w:p w14:paraId="6AE00AB9" w14:textId="77777777" w:rsidR="00C564CE" w:rsidRPr="00C564CE" w:rsidRDefault="00C564CE">
            <w:pPr>
              <w:rPr>
                <w:sz w:val="16"/>
              </w:rPr>
            </w:pPr>
            <w:r w:rsidRPr="00C564CE">
              <w:rPr>
                <w:sz w:val="16"/>
              </w:rPr>
              <w:t>ADAMTS2</w:t>
            </w:r>
          </w:p>
        </w:tc>
        <w:tc>
          <w:tcPr>
            <w:tcW w:w="917" w:type="dxa"/>
            <w:noWrap/>
            <w:hideMark/>
          </w:tcPr>
          <w:p w14:paraId="30084502" w14:textId="77777777" w:rsidR="00C564CE" w:rsidRPr="00C564CE" w:rsidRDefault="00C564CE">
            <w:pPr>
              <w:rPr>
                <w:sz w:val="16"/>
              </w:rPr>
            </w:pPr>
            <w:r w:rsidRPr="00C564CE">
              <w:rPr>
                <w:sz w:val="16"/>
              </w:rPr>
              <w:t>1.66E-03</w:t>
            </w:r>
          </w:p>
        </w:tc>
        <w:tc>
          <w:tcPr>
            <w:tcW w:w="585" w:type="dxa"/>
            <w:noWrap/>
            <w:hideMark/>
          </w:tcPr>
          <w:p w14:paraId="484C237C" w14:textId="77777777" w:rsidR="00C564CE" w:rsidRPr="00C564CE" w:rsidRDefault="00C564CE">
            <w:pPr>
              <w:rPr>
                <w:sz w:val="16"/>
              </w:rPr>
            </w:pPr>
            <w:r w:rsidRPr="00C564CE">
              <w:rPr>
                <w:sz w:val="16"/>
              </w:rPr>
              <w:t>-3.72</w:t>
            </w:r>
          </w:p>
        </w:tc>
        <w:tc>
          <w:tcPr>
            <w:tcW w:w="811" w:type="dxa"/>
            <w:noWrap/>
            <w:hideMark/>
          </w:tcPr>
          <w:p w14:paraId="2BFA2A02" w14:textId="77777777" w:rsidR="00C564CE" w:rsidRPr="00C564CE" w:rsidRDefault="00C564CE">
            <w:pPr>
              <w:rPr>
                <w:sz w:val="16"/>
              </w:rPr>
            </w:pPr>
            <w:r w:rsidRPr="00C564CE">
              <w:rPr>
                <w:sz w:val="16"/>
              </w:rPr>
              <w:t>-1.76193</w:t>
            </w:r>
          </w:p>
        </w:tc>
        <w:tc>
          <w:tcPr>
            <w:tcW w:w="809" w:type="dxa"/>
            <w:noWrap/>
            <w:hideMark/>
          </w:tcPr>
          <w:p w14:paraId="372A6006" w14:textId="77777777" w:rsidR="00C564CE" w:rsidRPr="00C564CE" w:rsidRDefault="00C564CE">
            <w:pPr>
              <w:rPr>
                <w:sz w:val="16"/>
              </w:rPr>
            </w:pPr>
            <w:r w:rsidRPr="00C564CE">
              <w:rPr>
                <w:sz w:val="16"/>
              </w:rPr>
              <w:t>-3.27E-02</w:t>
            </w:r>
          </w:p>
        </w:tc>
        <w:tc>
          <w:tcPr>
            <w:tcW w:w="1145" w:type="dxa"/>
            <w:noWrap/>
            <w:hideMark/>
          </w:tcPr>
          <w:p w14:paraId="6FB2A317" w14:textId="77777777" w:rsidR="00C564CE" w:rsidRPr="00C564CE" w:rsidRDefault="00C564CE">
            <w:pPr>
              <w:rPr>
                <w:sz w:val="16"/>
              </w:rPr>
            </w:pPr>
            <w:r w:rsidRPr="00C564CE">
              <w:rPr>
                <w:sz w:val="16"/>
              </w:rPr>
              <w:t>178687780</w:t>
            </w:r>
          </w:p>
        </w:tc>
        <w:tc>
          <w:tcPr>
            <w:tcW w:w="1156" w:type="dxa"/>
            <w:noWrap/>
            <w:hideMark/>
          </w:tcPr>
          <w:p w14:paraId="33278C30" w14:textId="77777777" w:rsidR="00C564CE" w:rsidRPr="00C564CE" w:rsidRDefault="00C564CE">
            <w:pPr>
              <w:rPr>
                <w:sz w:val="16"/>
              </w:rPr>
            </w:pPr>
            <w:r w:rsidRPr="00C564CE">
              <w:rPr>
                <w:sz w:val="16"/>
              </w:rPr>
              <w:t>178687903</w:t>
            </w:r>
          </w:p>
        </w:tc>
        <w:tc>
          <w:tcPr>
            <w:tcW w:w="1152" w:type="dxa"/>
            <w:noWrap/>
            <w:hideMark/>
          </w:tcPr>
          <w:p w14:paraId="0F39D765" w14:textId="77777777" w:rsidR="00C564CE" w:rsidRPr="00C564CE" w:rsidRDefault="00C564CE">
            <w:pPr>
              <w:rPr>
                <w:sz w:val="16"/>
              </w:rPr>
            </w:pPr>
            <w:r w:rsidRPr="00C564CE">
              <w:rPr>
                <w:sz w:val="16"/>
              </w:rPr>
              <w:t>NC_000005.9</w:t>
            </w:r>
          </w:p>
        </w:tc>
      </w:tr>
      <w:tr w:rsidR="00C564CE" w:rsidRPr="00C564CE" w14:paraId="50E1BAC9" w14:textId="77777777" w:rsidTr="00C564CE">
        <w:trPr>
          <w:trHeight w:val="300"/>
        </w:trPr>
        <w:tc>
          <w:tcPr>
            <w:tcW w:w="1070" w:type="dxa"/>
            <w:noWrap/>
            <w:hideMark/>
          </w:tcPr>
          <w:p w14:paraId="28B3DDCD" w14:textId="77777777" w:rsidR="00C564CE" w:rsidRPr="00C564CE" w:rsidRDefault="00C564CE">
            <w:pPr>
              <w:rPr>
                <w:sz w:val="16"/>
              </w:rPr>
            </w:pPr>
            <w:r w:rsidRPr="00C564CE">
              <w:rPr>
                <w:sz w:val="16"/>
              </w:rPr>
              <w:t>cg01231141</w:t>
            </w:r>
          </w:p>
        </w:tc>
        <w:tc>
          <w:tcPr>
            <w:tcW w:w="985" w:type="dxa"/>
            <w:noWrap/>
            <w:hideMark/>
          </w:tcPr>
          <w:p w14:paraId="1750CD01" w14:textId="77777777" w:rsidR="00C564CE" w:rsidRPr="00C564CE" w:rsidRDefault="00C564CE">
            <w:pPr>
              <w:rPr>
                <w:sz w:val="16"/>
              </w:rPr>
            </w:pPr>
            <w:r w:rsidRPr="00C564CE">
              <w:rPr>
                <w:sz w:val="16"/>
              </w:rPr>
              <w:t>ADAMTS2</w:t>
            </w:r>
          </w:p>
        </w:tc>
        <w:tc>
          <w:tcPr>
            <w:tcW w:w="917" w:type="dxa"/>
            <w:noWrap/>
            <w:hideMark/>
          </w:tcPr>
          <w:p w14:paraId="11D55670" w14:textId="77777777" w:rsidR="00C564CE" w:rsidRPr="00C564CE" w:rsidRDefault="00C564CE">
            <w:pPr>
              <w:rPr>
                <w:sz w:val="16"/>
              </w:rPr>
            </w:pPr>
            <w:r w:rsidRPr="00C564CE">
              <w:rPr>
                <w:sz w:val="16"/>
              </w:rPr>
              <w:t>7.07E-03</w:t>
            </w:r>
          </w:p>
        </w:tc>
        <w:tc>
          <w:tcPr>
            <w:tcW w:w="585" w:type="dxa"/>
            <w:noWrap/>
            <w:hideMark/>
          </w:tcPr>
          <w:p w14:paraId="4061CD92" w14:textId="77777777" w:rsidR="00C564CE" w:rsidRPr="00C564CE" w:rsidRDefault="00C564CE">
            <w:pPr>
              <w:rPr>
                <w:sz w:val="16"/>
              </w:rPr>
            </w:pPr>
            <w:r w:rsidRPr="00C564CE">
              <w:rPr>
                <w:sz w:val="16"/>
              </w:rPr>
              <w:t>3.05</w:t>
            </w:r>
          </w:p>
        </w:tc>
        <w:tc>
          <w:tcPr>
            <w:tcW w:w="811" w:type="dxa"/>
            <w:noWrap/>
            <w:hideMark/>
          </w:tcPr>
          <w:p w14:paraId="03182D70" w14:textId="77777777" w:rsidR="00C564CE" w:rsidRPr="00C564CE" w:rsidRDefault="00C564CE">
            <w:pPr>
              <w:rPr>
                <w:sz w:val="16"/>
              </w:rPr>
            </w:pPr>
            <w:r w:rsidRPr="00C564CE">
              <w:rPr>
                <w:sz w:val="16"/>
              </w:rPr>
              <w:t>-3.1753</w:t>
            </w:r>
          </w:p>
        </w:tc>
        <w:tc>
          <w:tcPr>
            <w:tcW w:w="809" w:type="dxa"/>
            <w:noWrap/>
            <w:hideMark/>
          </w:tcPr>
          <w:p w14:paraId="5193DB88" w14:textId="77777777" w:rsidR="00C564CE" w:rsidRPr="00C564CE" w:rsidRDefault="00C564CE">
            <w:pPr>
              <w:rPr>
                <w:sz w:val="16"/>
              </w:rPr>
            </w:pPr>
            <w:r w:rsidRPr="00C564CE">
              <w:rPr>
                <w:sz w:val="16"/>
              </w:rPr>
              <w:t>1.50E-01</w:t>
            </w:r>
          </w:p>
        </w:tc>
        <w:tc>
          <w:tcPr>
            <w:tcW w:w="1145" w:type="dxa"/>
            <w:noWrap/>
            <w:hideMark/>
          </w:tcPr>
          <w:p w14:paraId="3059D2F1" w14:textId="77777777" w:rsidR="00C564CE" w:rsidRPr="00C564CE" w:rsidRDefault="00C564CE">
            <w:pPr>
              <w:rPr>
                <w:sz w:val="16"/>
              </w:rPr>
            </w:pPr>
            <w:r w:rsidRPr="00C564CE">
              <w:rPr>
                <w:sz w:val="16"/>
              </w:rPr>
              <w:t>178692691</w:t>
            </w:r>
          </w:p>
        </w:tc>
        <w:tc>
          <w:tcPr>
            <w:tcW w:w="1156" w:type="dxa"/>
            <w:noWrap/>
            <w:hideMark/>
          </w:tcPr>
          <w:p w14:paraId="00FE2C90" w14:textId="77777777" w:rsidR="00C564CE" w:rsidRPr="00C564CE" w:rsidRDefault="00C564CE">
            <w:pPr>
              <w:rPr>
                <w:sz w:val="16"/>
              </w:rPr>
            </w:pPr>
            <w:r w:rsidRPr="00C564CE">
              <w:rPr>
                <w:sz w:val="16"/>
              </w:rPr>
              <w:t>178692814</w:t>
            </w:r>
          </w:p>
        </w:tc>
        <w:tc>
          <w:tcPr>
            <w:tcW w:w="1152" w:type="dxa"/>
            <w:noWrap/>
            <w:hideMark/>
          </w:tcPr>
          <w:p w14:paraId="32004EF4" w14:textId="77777777" w:rsidR="00C564CE" w:rsidRPr="00C564CE" w:rsidRDefault="00C564CE">
            <w:pPr>
              <w:rPr>
                <w:sz w:val="16"/>
              </w:rPr>
            </w:pPr>
            <w:r w:rsidRPr="00C564CE">
              <w:rPr>
                <w:sz w:val="16"/>
              </w:rPr>
              <w:t>NC_000005.9</w:t>
            </w:r>
          </w:p>
        </w:tc>
      </w:tr>
      <w:tr w:rsidR="00C564CE" w:rsidRPr="00C564CE" w14:paraId="19DBF9A4" w14:textId="77777777" w:rsidTr="00C564CE">
        <w:trPr>
          <w:trHeight w:val="300"/>
        </w:trPr>
        <w:tc>
          <w:tcPr>
            <w:tcW w:w="1070" w:type="dxa"/>
            <w:noWrap/>
            <w:hideMark/>
          </w:tcPr>
          <w:p w14:paraId="7EC795AF" w14:textId="77777777" w:rsidR="00C564CE" w:rsidRPr="00C564CE" w:rsidRDefault="00C564CE">
            <w:pPr>
              <w:rPr>
                <w:sz w:val="16"/>
              </w:rPr>
            </w:pPr>
            <w:r w:rsidRPr="00C564CE">
              <w:rPr>
                <w:sz w:val="16"/>
              </w:rPr>
              <w:t>cg00799121</w:t>
            </w:r>
          </w:p>
        </w:tc>
        <w:tc>
          <w:tcPr>
            <w:tcW w:w="985" w:type="dxa"/>
            <w:noWrap/>
            <w:hideMark/>
          </w:tcPr>
          <w:p w14:paraId="49C648DE" w14:textId="77777777" w:rsidR="00C564CE" w:rsidRPr="00C564CE" w:rsidRDefault="00C564CE">
            <w:pPr>
              <w:rPr>
                <w:sz w:val="16"/>
              </w:rPr>
            </w:pPr>
            <w:r w:rsidRPr="00C564CE">
              <w:rPr>
                <w:sz w:val="16"/>
              </w:rPr>
              <w:t>ADAMTS2</w:t>
            </w:r>
          </w:p>
        </w:tc>
        <w:tc>
          <w:tcPr>
            <w:tcW w:w="917" w:type="dxa"/>
            <w:noWrap/>
            <w:hideMark/>
          </w:tcPr>
          <w:p w14:paraId="56E654DF" w14:textId="77777777" w:rsidR="00C564CE" w:rsidRPr="00C564CE" w:rsidRDefault="00C564CE">
            <w:pPr>
              <w:rPr>
                <w:sz w:val="16"/>
              </w:rPr>
            </w:pPr>
            <w:r w:rsidRPr="00C564CE">
              <w:rPr>
                <w:sz w:val="16"/>
              </w:rPr>
              <w:t>4.04E-02</w:t>
            </w:r>
          </w:p>
        </w:tc>
        <w:tc>
          <w:tcPr>
            <w:tcW w:w="585" w:type="dxa"/>
            <w:noWrap/>
            <w:hideMark/>
          </w:tcPr>
          <w:p w14:paraId="5D52E240" w14:textId="77777777" w:rsidR="00C564CE" w:rsidRPr="00C564CE" w:rsidRDefault="00C564CE">
            <w:pPr>
              <w:rPr>
                <w:sz w:val="16"/>
              </w:rPr>
            </w:pPr>
            <w:r w:rsidRPr="00C564CE">
              <w:rPr>
                <w:sz w:val="16"/>
              </w:rPr>
              <w:t>2.22</w:t>
            </w:r>
          </w:p>
        </w:tc>
        <w:tc>
          <w:tcPr>
            <w:tcW w:w="811" w:type="dxa"/>
            <w:noWrap/>
            <w:hideMark/>
          </w:tcPr>
          <w:p w14:paraId="4FBE9906" w14:textId="77777777" w:rsidR="00C564CE" w:rsidRPr="00C564CE" w:rsidRDefault="00C564CE">
            <w:pPr>
              <w:rPr>
                <w:sz w:val="16"/>
              </w:rPr>
            </w:pPr>
            <w:r w:rsidRPr="00C564CE">
              <w:rPr>
                <w:sz w:val="16"/>
              </w:rPr>
              <w:t>-4.81816</w:t>
            </w:r>
          </w:p>
        </w:tc>
        <w:tc>
          <w:tcPr>
            <w:tcW w:w="809" w:type="dxa"/>
            <w:noWrap/>
            <w:hideMark/>
          </w:tcPr>
          <w:p w14:paraId="5E016AF9" w14:textId="77777777" w:rsidR="00C564CE" w:rsidRPr="00C564CE" w:rsidRDefault="00C564CE">
            <w:pPr>
              <w:rPr>
                <w:sz w:val="16"/>
              </w:rPr>
            </w:pPr>
            <w:r w:rsidRPr="00C564CE">
              <w:rPr>
                <w:sz w:val="16"/>
              </w:rPr>
              <w:t>1.27E-01</w:t>
            </w:r>
          </w:p>
        </w:tc>
        <w:tc>
          <w:tcPr>
            <w:tcW w:w="1145" w:type="dxa"/>
            <w:noWrap/>
            <w:hideMark/>
          </w:tcPr>
          <w:p w14:paraId="7771AC98" w14:textId="77777777" w:rsidR="00C564CE" w:rsidRPr="00C564CE" w:rsidRDefault="00C564CE">
            <w:pPr>
              <w:rPr>
                <w:sz w:val="16"/>
              </w:rPr>
            </w:pPr>
            <w:r w:rsidRPr="00C564CE">
              <w:rPr>
                <w:sz w:val="16"/>
              </w:rPr>
              <w:t>178741283</w:t>
            </w:r>
          </w:p>
        </w:tc>
        <w:tc>
          <w:tcPr>
            <w:tcW w:w="1156" w:type="dxa"/>
            <w:noWrap/>
            <w:hideMark/>
          </w:tcPr>
          <w:p w14:paraId="5EF730C3" w14:textId="77777777" w:rsidR="00C564CE" w:rsidRPr="00C564CE" w:rsidRDefault="00C564CE">
            <w:pPr>
              <w:rPr>
                <w:sz w:val="16"/>
              </w:rPr>
            </w:pPr>
            <w:r w:rsidRPr="00C564CE">
              <w:rPr>
                <w:sz w:val="16"/>
              </w:rPr>
              <w:t>178741406</w:t>
            </w:r>
          </w:p>
        </w:tc>
        <w:tc>
          <w:tcPr>
            <w:tcW w:w="1152" w:type="dxa"/>
            <w:noWrap/>
            <w:hideMark/>
          </w:tcPr>
          <w:p w14:paraId="4C169842" w14:textId="77777777" w:rsidR="00C564CE" w:rsidRPr="00C564CE" w:rsidRDefault="00C564CE">
            <w:pPr>
              <w:rPr>
                <w:sz w:val="16"/>
              </w:rPr>
            </w:pPr>
            <w:r w:rsidRPr="00C564CE">
              <w:rPr>
                <w:sz w:val="16"/>
              </w:rPr>
              <w:t>NC_000005.9</w:t>
            </w:r>
          </w:p>
        </w:tc>
      </w:tr>
      <w:tr w:rsidR="00C564CE" w:rsidRPr="00C564CE" w14:paraId="6797FC2D" w14:textId="77777777" w:rsidTr="00C564CE">
        <w:trPr>
          <w:trHeight w:val="300"/>
        </w:trPr>
        <w:tc>
          <w:tcPr>
            <w:tcW w:w="1070" w:type="dxa"/>
            <w:noWrap/>
            <w:hideMark/>
          </w:tcPr>
          <w:p w14:paraId="2704BE01" w14:textId="77777777" w:rsidR="00C564CE" w:rsidRPr="00C564CE" w:rsidRDefault="00C564CE">
            <w:pPr>
              <w:rPr>
                <w:sz w:val="16"/>
              </w:rPr>
            </w:pPr>
            <w:r w:rsidRPr="00C564CE">
              <w:rPr>
                <w:sz w:val="16"/>
              </w:rPr>
              <w:t>cg00562312</w:t>
            </w:r>
          </w:p>
        </w:tc>
        <w:tc>
          <w:tcPr>
            <w:tcW w:w="985" w:type="dxa"/>
            <w:noWrap/>
            <w:hideMark/>
          </w:tcPr>
          <w:p w14:paraId="7BF9F364" w14:textId="77777777" w:rsidR="00C564CE" w:rsidRPr="00C564CE" w:rsidRDefault="00C564CE">
            <w:pPr>
              <w:rPr>
                <w:sz w:val="16"/>
              </w:rPr>
            </w:pPr>
            <w:r w:rsidRPr="00C564CE">
              <w:rPr>
                <w:sz w:val="16"/>
              </w:rPr>
              <w:t>ADAMTS2</w:t>
            </w:r>
          </w:p>
        </w:tc>
        <w:tc>
          <w:tcPr>
            <w:tcW w:w="917" w:type="dxa"/>
            <w:noWrap/>
            <w:hideMark/>
          </w:tcPr>
          <w:p w14:paraId="3EFB4B06" w14:textId="77777777" w:rsidR="00C564CE" w:rsidRPr="00C564CE" w:rsidRDefault="00C564CE">
            <w:pPr>
              <w:rPr>
                <w:sz w:val="16"/>
              </w:rPr>
            </w:pPr>
            <w:r w:rsidRPr="00C564CE">
              <w:rPr>
                <w:sz w:val="16"/>
              </w:rPr>
              <w:t>4.49E-02</w:t>
            </w:r>
          </w:p>
        </w:tc>
        <w:tc>
          <w:tcPr>
            <w:tcW w:w="585" w:type="dxa"/>
            <w:noWrap/>
            <w:hideMark/>
          </w:tcPr>
          <w:p w14:paraId="4979FD38" w14:textId="77777777" w:rsidR="00C564CE" w:rsidRPr="00C564CE" w:rsidRDefault="00C564CE">
            <w:pPr>
              <w:rPr>
                <w:sz w:val="16"/>
              </w:rPr>
            </w:pPr>
            <w:r w:rsidRPr="00C564CE">
              <w:rPr>
                <w:sz w:val="16"/>
              </w:rPr>
              <w:t>2.16</w:t>
            </w:r>
          </w:p>
        </w:tc>
        <w:tc>
          <w:tcPr>
            <w:tcW w:w="811" w:type="dxa"/>
            <w:noWrap/>
            <w:hideMark/>
          </w:tcPr>
          <w:p w14:paraId="67F43797" w14:textId="77777777" w:rsidR="00C564CE" w:rsidRPr="00C564CE" w:rsidRDefault="00C564CE">
            <w:pPr>
              <w:rPr>
                <w:sz w:val="16"/>
              </w:rPr>
            </w:pPr>
            <w:r w:rsidRPr="00C564CE">
              <w:rPr>
                <w:sz w:val="16"/>
              </w:rPr>
              <w:t>-4.91405</w:t>
            </w:r>
          </w:p>
        </w:tc>
        <w:tc>
          <w:tcPr>
            <w:tcW w:w="809" w:type="dxa"/>
            <w:noWrap/>
            <w:hideMark/>
          </w:tcPr>
          <w:p w14:paraId="1F058B6D" w14:textId="77777777" w:rsidR="00C564CE" w:rsidRPr="00C564CE" w:rsidRDefault="00C564CE">
            <w:pPr>
              <w:rPr>
                <w:sz w:val="16"/>
              </w:rPr>
            </w:pPr>
            <w:r w:rsidRPr="00C564CE">
              <w:rPr>
                <w:sz w:val="16"/>
              </w:rPr>
              <w:t>3.04E-02</w:t>
            </w:r>
          </w:p>
        </w:tc>
        <w:tc>
          <w:tcPr>
            <w:tcW w:w="1145" w:type="dxa"/>
            <w:noWrap/>
            <w:hideMark/>
          </w:tcPr>
          <w:p w14:paraId="32C299D5" w14:textId="77777777" w:rsidR="00C564CE" w:rsidRPr="00C564CE" w:rsidRDefault="00C564CE">
            <w:pPr>
              <w:rPr>
                <w:sz w:val="16"/>
              </w:rPr>
            </w:pPr>
            <w:r w:rsidRPr="00C564CE">
              <w:rPr>
                <w:sz w:val="16"/>
              </w:rPr>
              <w:t>178752999</w:t>
            </w:r>
          </w:p>
        </w:tc>
        <w:tc>
          <w:tcPr>
            <w:tcW w:w="1156" w:type="dxa"/>
            <w:noWrap/>
            <w:hideMark/>
          </w:tcPr>
          <w:p w14:paraId="6E9453EC" w14:textId="77777777" w:rsidR="00C564CE" w:rsidRPr="00C564CE" w:rsidRDefault="00C564CE">
            <w:pPr>
              <w:rPr>
                <w:sz w:val="16"/>
              </w:rPr>
            </w:pPr>
            <w:r w:rsidRPr="00C564CE">
              <w:rPr>
                <w:sz w:val="16"/>
              </w:rPr>
              <w:t>178753122</w:t>
            </w:r>
          </w:p>
        </w:tc>
        <w:tc>
          <w:tcPr>
            <w:tcW w:w="1152" w:type="dxa"/>
            <w:noWrap/>
            <w:hideMark/>
          </w:tcPr>
          <w:p w14:paraId="4B6472E1" w14:textId="77777777" w:rsidR="00C564CE" w:rsidRPr="00C564CE" w:rsidRDefault="00C564CE">
            <w:pPr>
              <w:rPr>
                <w:sz w:val="16"/>
              </w:rPr>
            </w:pPr>
            <w:r w:rsidRPr="00C564CE">
              <w:rPr>
                <w:sz w:val="16"/>
              </w:rPr>
              <w:t>NC_000005.9</w:t>
            </w:r>
          </w:p>
        </w:tc>
      </w:tr>
      <w:tr w:rsidR="00C564CE" w:rsidRPr="00C564CE" w14:paraId="4BA80192" w14:textId="77777777" w:rsidTr="00C564CE">
        <w:trPr>
          <w:trHeight w:val="300"/>
        </w:trPr>
        <w:tc>
          <w:tcPr>
            <w:tcW w:w="1070" w:type="dxa"/>
            <w:noWrap/>
            <w:hideMark/>
          </w:tcPr>
          <w:p w14:paraId="4CB22D67" w14:textId="77777777" w:rsidR="00C564CE" w:rsidRPr="00C564CE" w:rsidRDefault="00C564CE">
            <w:pPr>
              <w:rPr>
                <w:sz w:val="16"/>
              </w:rPr>
            </w:pPr>
            <w:r w:rsidRPr="00C564CE">
              <w:rPr>
                <w:sz w:val="16"/>
              </w:rPr>
              <w:t>cg00096810</w:t>
            </w:r>
          </w:p>
        </w:tc>
        <w:tc>
          <w:tcPr>
            <w:tcW w:w="985" w:type="dxa"/>
            <w:noWrap/>
            <w:hideMark/>
          </w:tcPr>
          <w:p w14:paraId="6A84A733" w14:textId="77777777" w:rsidR="00C564CE" w:rsidRPr="00C564CE" w:rsidRDefault="00C564CE">
            <w:pPr>
              <w:rPr>
                <w:sz w:val="16"/>
              </w:rPr>
            </w:pPr>
            <w:r w:rsidRPr="00C564CE">
              <w:rPr>
                <w:sz w:val="16"/>
              </w:rPr>
              <w:t>ADAMTS2</w:t>
            </w:r>
          </w:p>
        </w:tc>
        <w:tc>
          <w:tcPr>
            <w:tcW w:w="917" w:type="dxa"/>
            <w:noWrap/>
            <w:hideMark/>
          </w:tcPr>
          <w:p w14:paraId="7E0F471C" w14:textId="77777777" w:rsidR="00C564CE" w:rsidRPr="00C564CE" w:rsidRDefault="00C564CE">
            <w:pPr>
              <w:rPr>
                <w:sz w:val="16"/>
              </w:rPr>
            </w:pPr>
            <w:r w:rsidRPr="00C564CE">
              <w:rPr>
                <w:sz w:val="16"/>
              </w:rPr>
              <w:t>4.55E-03</w:t>
            </w:r>
          </w:p>
        </w:tc>
        <w:tc>
          <w:tcPr>
            <w:tcW w:w="585" w:type="dxa"/>
            <w:noWrap/>
            <w:hideMark/>
          </w:tcPr>
          <w:p w14:paraId="2B27F97B" w14:textId="77777777" w:rsidR="00C564CE" w:rsidRPr="00C564CE" w:rsidRDefault="00C564CE">
            <w:pPr>
              <w:rPr>
                <w:sz w:val="16"/>
              </w:rPr>
            </w:pPr>
            <w:r w:rsidRPr="00C564CE">
              <w:rPr>
                <w:sz w:val="16"/>
              </w:rPr>
              <w:t>3.26</w:t>
            </w:r>
          </w:p>
        </w:tc>
        <w:tc>
          <w:tcPr>
            <w:tcW w:w="811" w:type="dxa"/>
            <w:noWrap/>
            <w:hideMark/>
          </w:tcPr>
          <w:p w14:paraId="379AA459" w14:textId="77777777" w:rsidR="00C564CE" w:rsidRPr="00C564CE" w:rsidRDefault="00C564CE">
            <w:pPr>
              <w:rPr>
                <w:sz w:val="16"/>
              </w:rPr>
            </w:pPr>
            <w:r w:rsidRPr="00C564CE">
              <w:rPr>
                <w:sz w:val="16"/>
              </w:rPr>
              <w:t>-2.74795</w:t>
            </w:r>
          </w:p>
        </w:tc>
        <w:tc>
          <w:tcPr>
            <w:tcW w:w="809" w:type="dxa"/>
            <w:noWrap/>
            <w:hideMark/>
          </w:tcPr>
          <w:p w14:paraId="429FBACE" w14:textId="77777777" w:rsidR="00C564CE" w:rsidRPr="00C564CE" w:rsidRDefault="00C564CE">
            <w:pPr>
              <w:rPr>
                <w:sz w:val="16"/>
              </w:rPr>
            </w:pPr>
            <w:r w:rsidRPr="00C564CE">
              <w:rPr>
                <w:sz w:val="16"/>
              </w:rPr>
              <w:t>9.91E-02</w:t>
            </w:r>
          </w:p>
        </w:tc>
        <w:tc>
          <w:tcPr>
            <w:tcW w:w="1145" w:type="dxa"/>
            <w:noWrap/>
            <w:hideMark/>
          </w:tcPr>
          <w:p w14:paraId="04CE4DD3" w14:textId="77777777" w:rsidR="00C564CE" w:rsidRPr="00C564CE" w:rsidRDefault="00C564CE">
            <w:pPr>
              <w:rPr>
                <w:sz w:val="16"/>
              </w:rPr>
            </w:pPr>
            <w:r w:rsidRPr="00C564CE">
              <w:rPr>
                <w:sz w:val="16"/>
              </w:rPr>
              <w:t>178753432</w:t>
            </w:r>
          </w:p>
        </w:tc>
        <w:tc>
          <w:tcPr>
            <w:tcW w:w="1156" w:type="dxa"/>
            <w:noWrap/>
            <w:hideMark/>
          </w:tcPr>
          <w:p w14:paraId="798C5B16" w14:textId="77777777" w:rsidR="00C564CE" w:rsidRPr="00C564CE" w:rsidRDefault="00C564CE">
            <w:pPr>
              <w:rPr>
                <w:sz w:val="16"/>
              </w:rPr>
            </w:pPr>
            <w:r w:rsidRPr="00C564CE">
              <w:rPr>
                <w:sz w:val="16"/>
              </w:rPr>
              <w:t>178753555</w:t>
            </w:r>
          </w:p>
        </w:tc>
        <w:tc>
          <w:tcPr>
            <w:tcW w:w="1152" w:type="dxa"/>
            <w:noWrap/>
            <w:hideMark/>
          </w:tcPr>
          <w:p w14:paraId="188F471E" w14:textId="77777777" w:rsidR="00C564CE" w:rsidRPr="00C564CE" w:rsidRDefault="00C564CE">
            <w:pPr>
              <w:rPr>
                <w:sz w:val="16"/>
              </w:rPr>
            </w:pPr>
            <w:r w:rsidRPr="00C564CE">
              <w:rPr>
                <w:sz w:val="16"/>
              </w:rPr>
              <w:t>NC_000005.9</w:t>
            </w:r>
          </w:p>
        </w:tc>
      </w:tr>
      <w:tr w:rsidR="00C564CE" w:rsidRPr="00C564CE" w14:paraId="7E47CF8D" w14:textId="77777777" w:rsidTr="00C564CE">
        <w:trPr>
          <w:trHeight w:val="300"/>
        </w:trPr>
        <w:tc>
          <w:tcPr>
            <w:tcW w:w="1070" w:type="dxa"/>
            <w:noWrap/>
            <w:hideMark/>
          </w:tcPr>
          <w:p w14:paraId="0751164F" w14:textId="77777777" w:rsidR="00C564CE" w:rsidRPr="00C564CE" w:rsidRDefault="00C564CE">
            <w:pPr>
              <w:rPr>
                <w:sz w:val="16"/>
              </w:rPr>
            </w:pPr>
            <w:r w:rsidRPr="00C564CE">
              <w:rPr>
                <w:sz w:val="16"/>
              </w:rPr>
              <w:lastRenderedPageBreak/>
              <w:t>cg24643381</w:t>
            </w:r>
          </w:p>
        </w:tc>
        <w:tc>
          <w:tcPr>
            <w:tcW w:w="985" w:type="dxa"/>
            <w:noWrap/>
            <w:hideMark/>
          </w:tcPr>
          <w:p w14:paraId="4CD18720" w14:textId="77777777" w:rsidR="00C564CE" w:rsidRPr="00C564CE" w:rsidRDefault="00C564CE">
            <w:pPr>
              <w:rPr>
                <w:sz w:val="16"/>
              </w:rPr>
            </w:pPr>
            <w:r w:rsidRPr="00C564CE">
              <w:rPr>
                <w:sz w:val="16"/>
              </w:rPr>
              <w:t>ADAMTS20</w:t>
            </w:r>
          </w:p>
        </w:tc>
        <w:tc>
          <w:tcPr>
            <w:tcW w:w="917" w:type="dxa"/>
            <w:noWrap/>
            <w:hideMark/>
          </w:tcPr>
          <w:p w14:paraId="1D39B9D5" w14:textId="77777777" w:rsidR="00C564CE" w:rsidRPr="00C564CE" w:rsidRDefault="00C564CE">
            <w:pPr>
              <w:rPr>
                <w:sz w:val="16"/>
              </w:rPr>
            </w:pPr>
            <w:r w:rsidRPr="00C564CE">
              <w:rPr>
                <w:sz w:val="16"/>
              </w:rPr>
              <w:t>3.10E-06</w:t>
            </w:r>
          </w:p>
        </w:tc>
        <w:tc>
          <w:tcPr>
            <w:tcW w:w="585" w:type="dxa"/>
            <w:noWrap/>
            <w:hideMark/>
          </w:tcPr>
          <w:p w14:paraId="4A9AE6BC" w14:textId="77777777" w:rsidR="00C564CE" w:rsidRPr="00C564CE" w:rsidRDefault="00C564CE">
            <w:pPr>
              <w:rPr>
                <w:sz w:val="16"/>
              </w:rPr>
            </w:pPr>
            <w:r w:rsidRPr="00C564CE">
              <w:rPr>
                <w:sz w:val="16"/>
              </w:rPr>
              <w:t>-6.74</w:t>
            </w:r>
          </w:p>
        </w:tc>
        <w:tc>
          <w:tcPr>
            <w:tcW w:w="811" w:type="dxa"/>
            <w:noWrap/>
            <w:hideMark/>
          </w:tcPr>
          <w:p w14:paraId="3392A9A4" w14:textId="77777777" w:rsidR="00C564CE" w:rsidRPr="00C564CE" w:rsidRDefault="00C564CE">
            <w:pPr>
              <w:rPr>
                <w:sz w:val="16"/>
              </w:rPr>
            </w:pPr>
            <w:r w:rsidRPr="00C564CE">
              <w:rPr>
                <w:sz w:val="16"/>
              </w:rPr>
              <w:t>4.553948</w:t>
            </w:r>
          </w:p>
        </w:tc>
        <w:tc>
          <w:tcPr>
            <w:tcW w:w="809" w:type="dxa"/>
            <w:noWrap/>
            <w:hideMark/>
          </w:tcPr>
          <w:p w14:paraId="1C82CF46" w14:textId="77777777" w:rsidR="00C564CE" w:rsidRPr="00C564CE" w:rsidRDefault="00C564CE">
            <w:pPr>
              <w:rPr>
                <w:sz w:val="16"/>
              </w:rPr>
            </w:pPr>
            <w:r w:rsidRPr="00C564CE">
              <w:rPr>
                <w:sz w:val="16"/>
              </w:rPr>
              <w:t>-8.64E-02</w:t>
            </w:r>
          </w:p>
        </w:tc>
        <w:tc>
          <w:tcPr>
            <w:tcW w:w="1145" w:type="dxa"/>
            <w:noWrap/>
            <w:hideMark/>
          </w:tcPr>
          <w:p w14:paraId="615669F9" w14:textId="77777777" w:rsidR="00C564CE" w:rsidRPr="00C564CE" w:rsidRDefault="00C564CE">
            <w:pPr>
              <w:rPr>
                <w:sz w:val="16"/>
              </w:rPr>
            </w:pPr>
            <w:r w:rsidRPr="00C564CE">
              <w:rPr>
                <w:sz w:val="16"/>
              </w:rPr>
              <w:t>43941378</w:t>
            </w:r>
          </w:p>
        </w:tc>
        <w:tc>
          <w:tcPr>
            <w:tcW w:w="1156" w:type="dxa"/>
            <w:noWrap/>
            <w:hideMark/>
          </w:tcPr>
          <w:p w14:paraId="4B2C627A" w14:textId="77777777" w:rsidR="00C564CE" w:rsidRPr="00C564CE" w:rsidRDefault="00C564CE">
            <w:pPr>
              <w:rPr>
                <w:sz w:val="16"/>
              </w:rPr>
            </w:pPr>
            <w:r w:rsidRPr="00C564CE">
              <w:rPr>
                <w:sz w:val="16"/>
              </w:rPr>
              <w:t>43941501</w:t>
            </w:r>
          </w:p>
        </w:tc>
        <w:tc>
          <w:tcPr>
            <w:tcW w:w="1152" w:type="dxa"/>
            <w:noWrap/>
            <w:hideMark/>
          </w:tcPr>
          <w:p w14:paraId="00CAC72E" w14:textId="77777777" w:rsidR="00C564CE" w:rsidRPr="00C564CE" w:rsidRDefault="00C564CE">
            <w:pPr>
              <w:rPr>
                <w:sz w:val="16"/>
              </w:rPr>
            </w:pPr>
            <w:r w:rsidRPr="00C564CE">
              <w:rPr>
                <w:sz w:val="16"/>
              </w:rPr>
              <w:t>NC_000012.11</w:t>
            </w:r>
          </w:p>
        </w:tc>
      </w:tr>
      <w:tr w:rsidR="00C564CE" w:rsidRPr="00C564CE" w14:paraId="229B2EC8" w14:textId="77777777" w:rsidTr="00C564CE">
        <w:trPr>
          <w:trHeight w:val="300"/>
        </w:trPr>
        <w:tc>
          <w:tcPr>
            <w:tcW w:w="1070" w:type="dxa"/>
            <w:noWrap/>
            <w:hideMark/>
          </w:tcPr>
          <w:p w14:paraId="23F25BFF" w14:textId="77777777" w:rsidR="00C564CE" w:rsidRPr="00C564CE" w:rsidRDefault="00C564CE">
            <w:pPr>
              <w:rPr>
                <w:sz w:val="16"/>
              </w:rPr>
            </w:pPr>
            <w:r w:rsidRPr="00C564CE">
              <w:rPr>
                <w:sz w:val="16"/>
              </w:rPr>
              <w:t>cg24606791</w:t>
            </w:r>
          </w:p>
        </w:tc>
        <w:tc>
          <w:tcPr>
            <w:tcW w:w="985" w:type="dxa"/>
            <w:noWrap/>
            <w:hideMark/>
          </w:tcPr>
          <w:p w14:paraId="23C009C0" w14:textId="77777777" w:rsidR="00C564CE" w:rsidRPr="00C564CE" w:rsidRDefault="00C564CE">
            <w:pPr>
              <w:rPr>
                <w:sz w:val="16"/>
              </w:rPr>
            </w:pPr>
            <w:r w:rsidRPr="00C564CE">
              <w:rPr>
                <w:sz w:val="16"/>
              </w:rPr>
              <w:t>ADAMTS20</w:t>
            </w:r>
          </w:p>
        </w:tc>
        <w:tc>
          <w:tcPr>
            <w:tcW w:w="917" w:type="dxa"/>
            <w:noWrap/>
            <w:hideMark/>
          </w:tcPr>
          <w:p w14:paraId="1942C280" w14:textId="77777777" w:rsidR="00C564CE" w:rsidRPr="00C564CE" w:rsidRDefault="00C564CE">
            <w:pPr>
              <w:rPr>
                <w:sz w:val="16"/>
              </w:rPr>
            </w:pPr>
            <w:r w:rsidRPr="00C564CE">
              <w:rPr>
                <w:sz w:val="16"/>
              </w:rPr>
              <w:t>6.54E-03</w:t>
            </w:r>
          </w:p>
        </w:tc>
        <w:tc>
          <w:tcPr>
            <w:tcW w:w="585" w:type="dxa"/>
            <w:noWrap/>
            <w:hideMark/>
          </w:tcPr>
          <w:p w14:paraId="312C615F" w14:textId="77777777" w:rsidR="00C564CE" w:rsidRPr="00C564CE" w:rsidRDefault="00C564CE">
            <w:pPr>
              <w:rPr>
                <w:sz w:val="16"/>
              </w:rPr>
            </w:pPr>
            <w:r w:rsidRPr="00C564CE">
              <w:rPr>
                <w:sz w:val="16"/>
              </w:rPr>
              <w:t>3.09</w:t>
            </w:r>
          </w:p>
        </w:tc>
        <w:tc>
          <w:tcPr>
            <w:tcW w:w="811" w:type="dxa"/>
            <w:noWrap/>
            <w:hideMark/>
          </w:tcPr>
          <w:p w14:paraId="0EA04E2F" w14:textId="77777777" w:rsidR="00C564CE" w:rsidRPr="00C564CE" w:rsidRDefault="00C564CE">
            <w:pPr>
              <w:rPr>
                <w:sz w:val="16"/>
              </w:rPr>
            </w:pPr>
            <w:r w:rsidRPr="00C564CE">
              <w:rPr>
                <w:sz w:val="16"/>
              </w:rPr>
              <w:t>-3.09988</w:t>
            </w:r>
          </w:p>
        </w:tc>
        <w:tc>
          <w:tcPr>
            <w:tcW w:w="809" w:type="dxa"/>
            <w:noWrap/>
            <w:hideMark/>
          </w:tcPr>
          <w:p w14:paraId="36E41E4B" w14:textId="77777777" w:rsidR="00C564CE" w:rsidRPr="00C564CE" w:rsidRDefault="00C564CE">
            <w:pPr>
              <w:rPr>
                <w:sz w:val="16"/>
              </w:rPr>
            </w:pPr>
            <w:r w:rsidRPr="00C564CE">
              <w:rPr>
                <w:sz w:val="16"/>
              </w:rPr>
              <w:t>1.35E-01</w:t>
            </w:r>
          </w:p>
        </w:tc>
        <w:tc>
          <w:tcPr>
            <w:tcW w:w="1145" w:type="dxa"/>
            <w:noWrap/>
            <w:hideMark/>
          </w:tcPr>
          <w:p w14:paraId="686AE614" w14:textId="77777777" w:rsidR="00C564CE" w:rsidRPr="00C564CE" w:rsidRDefault="00C564CE">
            <w:pPr>
              <w:rPr>
                <w:sz w:val="16"/>
              </w:rPr>
            </w:pPr>
            <w:r w:rsidRPr="00C564CE">
              <w:rPr>
                <w:sz w:val="16"/>
              </w:rPr>
              <w:t>43946493</w:t>
            </w:r>
          </w:p>
        </w:tc>
        <w:tc>
          <w:tcPr>
            <w:tcW w:w="1156" w:type="dxa"/>
            <w:noWrap/>
            <w:hideMark/>
          </w:tcPr>
          <w:p w14:paraId="68098E5D" w14:textId="77777777" w:rsidR="00C564CE" w:rsidRPr="00C564CE" w:rsidRDefault="00C564CE">
            <w:pPr>
              <w:rPr>
                <w:sz w:val="16"/>
              </w:rPr>
            </w:pPr>
            <w:r w:rsidRPr="00C564CE">
              <w:rPr>
                <w:sz w:val="16"/>
              </w:rPr>
              <w:t>43946616</w:t>
            </w:r>
          </w:p>
        </w:tc>
        <w:tc>
          <w:tcPr>
            <w:tcW w:w="1152" w:type="dxa"/>
            <w:noWrap/>
            <w:hideMark/>
          </w:tcPr>
          <w:p w14:paraId="51A784B7" w14:textId="77777777" w:rsidR="00C564CE" w:rsidRPr="00C564CE" w:rsidRDefault="00C564CE">
            <w:pPr>
              <w:rPr>
                <w:sz w:val="16"/>
              </w:rPr>
            </w:pPr>
            <w:r w:rsidRPr="00C564CE">
              <w:rPr>
                <w:sz w:val="16"/>
              </w:rPr>
              <w:t>NC_000012.11</w:t>
            </w:r>
          </w:p>
        </w:tc>
      </w:tr>
      <w:tr w:rsidR="00C564CE" w:rsidRPr="00C564CE" w14:paraId="10768187" w14:textId="77777777" w:rsidTr="00C564CE">
        <w:trPr>
          <w:trHeight w:val="300"/>
        </w:trPr>
        <w:tc>
          <w:tcPr>
            <w:tcW w:w="1070" w:type="dxa"/>
            <w:noWrap/>
            <w:hideMark/>
          </w:tcPr>
          <w:p w14:paraId="365E8161" w14:textId="77777777" w:rsidR="00C564CE" w:rsidRPr="00C564CE" w:rsidRDefault="00C564CE">
            <w:pPr>
              <w:rPr>
                <w:sz w:val="16"/>
              </w:rPr>
            </w:pPr>
            <w:r w:rsidRPr="00C564CE">
              <w:rPr>
                <w:sz w:val="16"/>
              </w:rPr>
              <w:t>cg24116870</w:t>
            </w:r>
          </w:p>
        </w:tc>
        <w:tc>
          <w:tcPr>
            <w:tcW w:w="985" w:type="dxa"/>
            <w:noWrap/>
            <w:hideMark/>
          </w:tcPr>
          <w:p w14:paraId="62962E18" w14:textId="77777777" w:rsidR="00C564CE" w:rsidRPr="00C564CE" w:rsidRDefault="00C564CE">
            <w:pPr>
              <w:rPr>
                <w:sz w:val="16"/>
              </w:rPr>
            </w:pPr>
            <w:r w:rsidRPr="00C564CE">
              <w:rPr>
                <w:sz w:val="16"/>
              </w:rPr>
              <w:t>ADAMTS20</w:t>
            </w:r>
          </w:p>
        </w:tc>
        <w:tc>
          <w:tcPr>
            <w:tcW w:w="917" w:type="dxa"/>
            <w:noWrap/>
            <w:hideMark/>
          </w:tcPr>
          <w:p w14:paraId="36732FFA" w14:textId="77777777" w:rsidR="00C564CE" w:rsidRPr="00C564CE" w:rsidRDefault="00C564CE">
            <w:pPr>
              <w:rPr>
                <w:sz w:val="16"/>
              </w:rPr>
            </w:pPr>
            <w:r w:rsidRPr="00C564CE">
              <w:rPr>
                <w:sz w:val="16"/>
              </w:rPr>
              <w:t>5.43E-03</w:t>
            </w:r>
          </w:p>
        </w:tc>
        <w:tc>
          <w:tcPr>
            <w:tcW w:w="585" w:type="dxa"/>
            <w:noWrap/>
            <w:hideMark/>
          </w:tcPr>
          <w:p w14:paraId="7C045AD1" w14:textId="77777777" w:rsidR="00C564CE" w:rsidRPr="00C564CE" w:rsidRDefault="00C564CE">
            <w:pPr>
              <w:rPr>
                <w:sz w:val="16"/>
              </w:rPr>
            </w:pPr>
            <w:r w:rsidRPr="00C564CE">
              <w:rPr>
                <w:sz w:val="16"/>
              </w:rPr>
              <w:t>3.17</w:t>
            </w:r>
          </w:p>
        </w:tc>
        <w:tc>
          <w:tcPr>
            <w:tcW w:w="811" w:type="dxa"/>
            <w:noWrap/>
            <w:hideMark/>
          </w:tcPr>
          <w:p w14:paraId="4E1CEB54" w14:textId="77777777" w:rsidR="00C564CE" w:rsidRPr="00C564CE" w:rsidRDefault="00C564CE">
            <w:pPr>
              <w:rPr>
                <w:sz w:val="16"/>
              </w:rPr>
            </w:pPr>
            <w:r w:rsidRPr="00C564CE">
              <w:rPr>
                <w:sz w:val="16"/>
              </w:rPr>
              <w:t>-2.91956</w:t>
            </w:r>
          </w:p>
        </w:tc>
        <w:tc>
          <w:tcPr>
            <w:tcW w:w="809" w:type="dxa"/>
            <w:noWrap/>
            <w:hideMark/>
          </w:tcPr>
          <w:p w14:paraId="467CC278" w14:textId="77777777" w:rsidR="00C564CE" w:rsidRPr="00C564CE" w:rsidRDefault="00C564CE">
            <w:pPr>
              <w:rPr>
                <w:sz w:val="16"/>
              </w:rPr>
            </w:pPr>
            <w:r w:rsidRPr="00C564CE">
              <w:rPr>
                <w:sz w:val="16"/>
              </w:rPr>
              <w:t>1.06E-01</w:t>
            </w:r>
          </w:p>
        </w:tc>
        <w:tc>
          <w:tcPr>
            <w:tcW w:w="1145" w:type="dxa"/>
            <w:noWrap/>
            <w:hideMark/>
          </w:tcPr>
          <w:p w14:paraId="3B3D3DFA" w14:textId="77777777" w:rsidR="00C564CE" w:rsidRPr="00C564CE" w:rsidRDefault="00C564CE">
            <w:pPr>
              <w:rPr>
                <w:sz w:val="16"/>
              </w:rPr>
            </w:pPr>
            <w:r w:rsidRPr="00C564CE">
              <w:rPr>
                <w:sz w:val="16"/>
              </w:rPr>
              <w:t>43946284</w:t>
            </w:r>
          </w:p>
        </w:tc>
        <w:tc>
          <w:tcPr>
            <w:tcW w:w="1156" w:type="dxa"/>
            <w:noWrap/>
            <w:hideMark/>
          </w:tcPr>
          <w:p w14:paraId="377F6521" w14:textId="77777777" w:rsidR="00C564CE" w:rsidRPr="00C564CE" w:rsidRDefault="00C564CE">
            <w:pPr>
              <w:rPr>
                <w:sz w:val="16"/>
              </w:rPr>
            </w:pPr>
            <w:r w:rsidRPr="00C564CE">
              <w:rPr>
                <w:sz w:val="16"/>
              </w:rPr>
              <w:t>43946407</w:t>
            </w:r>
          </w:p>
        </w:tc>
        <w:tc>
          <w:tcPr>
            <w:tcW w:w="1152" w:type="dxa"/>
            <w:noWrap/>
            <w:hideMark/>
          </w:tcPr>
          <w:p w14:paraId="2D577D81" w14:textId="77777777" w:rsidR="00C564CE" w:rsidRPr="00C564CE" w:rsidRDefault="00C564CE">
            <w:pPr>
              <w:rPr>
                <w:sz w:val="16"/>
              </w:rPr>
            </w:pPr>
            <w:r w:rsidRPr="00C564CE">
              <w:rPr>
                <w:sz w:val="16"/>
              </w:rPr>
              <w:t>NC_000012.11</w:t>
            </w:r>
          </w:p>
        </w:tc>
      </w:tr>
      <w:tr w:rsidR="00C564CE" w:rsidRPr="00C564CE" w14:paraId="6D7071DD" w14:textId="77777777" w:rsidTr="00C564CE">
        <w:trPr>
          <w:trHeight w:val="300"/>
        </w:trPr>
        <w:tc>
          <w:tcPr>
            <w:tcW w:w="1070" w:type="dxa"/>
            <w:noWrap/>
            <w:hideMark/>
          </w:tcPr>
          <w:p w14:paraId="2D53CC58" w14:textId="77777777" w:rsidR="00C564CE" w:rsidRPr="00C564CE" w:rsidRDefault="00C564CE">
            <w:pPr>
              <w:rPr>
                <w:sz w:val="16"/>
              </w:rPr>
            </w:pPr>
            <w:r w:rsidRPr="00C564CE">
              <w:rPr>
                <w:sz w:val="16"/>
              </w:rPr>
              <w:t>cg21911301</w:t>
            </w:r>
          </w:p>
        </w:tc>
        <w:tc>
          <w:tcPr>
            <w:tcW w:w="985" w:type="dxa"/>
            <w:noWrap/>
            <w:hideMark/>
          </w:tcPr>
          <w:p w14:paraId="02D31D92" w14:textId="77777777" w:rsidR="00C564CE" w:rsidRPr="00C564CE" w:rsidRDefault="00C564CE">
            <w:pPr>
              <w:rPr>
                <w:sz w:val="16"/>
              </w:rPr>
            </w:pPr>
            <w:r w:rsidRPr="00C564CE">
              <w:rPr>
                <w:sz w:val="16"/>
              </w:rPr>
              <w:t>ADAMTS20</w:t>
            </w:r>
          </w:p>
        </w:tc>
        <w:tc>
          <w:tcPr>
            <w:tcW w:w="917" w:type="dxa"/>
            <w:noWrap/>
            <w:hideMark/>
          </w:tcPr>
          <w:p w14:paraId="78221618" w14:textId="77777777" w:rsidR="00C564CE" w:rsidRPr="00C564CE" w:rsidRDefault="00C564CE">
            <w:pPr>
              <w:rPr>
                <w:sz w:val="16"/>
              </w:rPr>
            </w:pPr>
            <w:r w:rsidRPr="00C564CE">
              <w:rPr>
                <w:sz w:val="16"/>
              </w:rPr>
              <w:t>1.96E-02</w:t>
            </w:r>
          </w:p>
        </w:tc>
        <w:tc>
          <w:tcPr>
            <w:tcW w:w="585" w:type="dxa"/>
            <w:noWrap/>
            <w:hideMark/>
          </w:tcPr>
          <w:p w14:paraId="4EB68F6E" w14:textId="77777777" w:rsidR="00C564CE" w:rsidRPr="00C564CE" w:rsidRDefault="00C564CE">
            <w:pPr>
              <w:rPr>
                <w:sz w:val="16"/>
              </w:rPr>
            </w:pPr>
            <w:r w:rsidRPr="00C564CE">
              <w:rPr>
                <w:sz w:val="16"/>
              </w:rPr>
              <w:t>2.57</w:t>
            </w:r>
          </w:p>
        </w:tc>
        <w:tc>
          <w:tcPr>
            <w:tcW w:w="811" w:type="dxa"/>
            <w:noWrap/>
            <w:hideMark/>
          </w:tcPr>
          <w:p w14:paraId="4CA95157" w14:textId="77777777" w:rsidR="00C564CE" w:rsidRPr="00C564CE" w:rsidRDefault="00C564CE">
            <w:pPr>
              <w:rPr>
                <w:sz w:val="16"/>
              </w:rPr>
            </w:pPr>
            <w:r w:rsidRPr="00C564CE">
              <w:rPr>
                <w:sz w:val="16"/>
              </w:rPr>
              <w:t>-4.14899</w:t>
            </w:r>
          </w:p>
        </w:tc>
        <w:tc>
          <w:tcPr>
            <w:tcW w:w="809" w:type="dxa"/>
            <w:noWrap/>
            <w:hideMark/>
          </w:tcPr>
          <w:p w14:paraId="16A26367" w14:textId="77777777" w:rsidR="00C564CE" w:rsidRPr="00C564CE" w:rsidRDefault="00C564CE">
            <w:pPr>
              <w:rPr>
                <w:sz w:val="16"/>
              </w:rPr>
            </w:pPr>
            <w:r w:rsidRPr="00C564CE">
              <w:rPr>
                <w:sz w:val="16"/>
              </w:rPr>
              <w:t>4.41E-02</w:t>
            </w:r>
          </w:p>
        </w:tc>
        <w:tc>
          <w:tcPr>
            <w:tcW w:w="1145" w:type="dxa"/>
            <w:noWrap/>
            <w:hideMark/>
          </w:tcPr>
          <w:p w14:paraId="6ECC365D" w14:textId="77777777" w:rsidR="00C564CE" w:rsidRPr="00C564CE" w:rsidRDefault="00C564CE">
            <w:pPr>
              <w:rPr>
                <w:sz w:val="16"/>
              </w:rPr>
            </w:pPr>
            <w:r w:rsidRPr="00C564CE">
              <w:rPr>
                <w:sz w:val="16"/>
              </w:rPr>
              <w:t>43946518</w:t>
            </w:r>
          </w:p>
        </w:tc>
        <w:tc>
          <w:tcPr>
            <w:tcW w:w="1156" w:type="dxa"/>
            <w:noWrap/>
            <w:hideMark/>
          </w:tcPr>
          <w:p w14:paraId="2B4E86B9" w14:textId="77777777" w:rsidR="00C564CE" w:rsidRPr="00C564CE" w:rsidRDefault="00C564CE">
            <w:pPr>
              <w:rPr>
                <w:sz w:val="16"/>
              </w:rPr>
            </w:pPr>
            <w:r w:rsidRPr="00C564CE">
              <w:rPr>
                <w:sz w:val="16"/>
              </w:rPr>
              <w:t>43946641</w:t>
            </w:r>
          </w:p>
        </w:tc>
        <w:tc>
          <w:tcPr>
            <w:tcW w:w="1152" w:type="dxa"/>
            <w:noWrap/>
            <w:hideMark/>
          </w:tcPr>
          <w:p w14:paraId="7E932146" w14:textId="77777777" w:rsidR="00C564CE" w:rsidRPr="00C564CE" w:rsidRDefault="00C564CE">
            <w:pPr>
              <w:rPr>
                <w:sz w:val="16"/>
              </w:rPr>
            </w:pPr>
            <w:r w:rsidRPr="00C564CE">
              <w:rPr>
                <w:sz w:val="16"/>
              </w:rPr>
              <w:t>NC_000012.11</w:t>
            </w:r>
          </w:p>
        </w:tc>
      </w:tr>
      <w:tr w:rsidR="00C564CE" w:rsidRPr="00C564CE" w14:paraId="17FA2E51" w14:textId="77777777" w:rsidTr="00C564CE">
        <w:trPr>
          <w:trHeight w:val="300"/>
        </w:trPr>
        <w:tc>
          <w:tcPr>
            <w:tcW w:w="1070" w:type="dxa"/>
            <w:noWrap/>
            <w:hideMark/>
          </w:tcPr>
          <w:p w14:paraId="0DCD19CF" w14:textId="77777777" w:rsidR="00C564CE" w:rsidRPr="00C564CE" w:rsidRDefault="00C564CE">
            <w:pPr>
              <w:rPr>
                <w:sz w:val="16"/>
              </w:rPr>
            </w:pPr>
            <w:r w:rsidRPr="00C564CE">
              <w:rPr>
                <w:sz w:val="16"/>
              </w:rPr>
              <w:t>cg19619405</w:t>
            </w:r>
          </w:p>
        </w:tc>
        <w:tc>
          <w:tcPr>
            <w:tcW w:w="985" w:type="dxa"/>
            <w:noWrap/>
            <w:hideMark/>
          </w:tcPr>
          <w:p w14:paraId="1063CAAE" w14:textId="77777777" w:rsidR="00C564CE" w:rsidRPr="00C564CE" w:rsidRDefault="00C564CE">
            <w:pPr>
              <w:rPr>
                <w:sz w:val="16"/>
              </w:rPr>
            </w:pPr>
            <w:r w:rsidRPr="00C564CE">
              <w:rPr>
                <w:sz w:val="16"/>
              </w:rPr>
              <w:t>ADAMTS20</w:t>
            </w:r>
          </w:p>
        </w:tc>
        <w:tc>
          <w:tcPr>
            <w:tcW w:w="917" w:type="dxa"/>
            <w:noWrap/>
            <w:hideMark/>
          </w:tcPr>
          <w:p w14:paraId="5F633CB1" w14:textId="77777777" w:rsidR="00C564CE" w:rsidRPr="00C564CE" w:rsidRDefault="00C564CE">
            <w:pPr>
              <w:rPr>
                <w:sz w:val="16"/>
              </w:rPr>
            </w:pPr>
            <w:r w:rsidRPr="00C564CE">
              <w:rPr>
                <w:sz w:val="16"/>
              </w:rPr>
              <w:t>2.71E-02</w:t>
            </w:r>
          </w:p>
        </w:tc>
        <w:tc>
          <w:tcPr>
            <w:tcW w:w="585" w:type="dxa"/>
            <w:noWrap/>
            <w:hideMark/>
          </w:tcPr>
          <w:p w14:paraId="7D1C3713" w14:textId="77777777" w:rsidR="00C564CE" w:rsidRPr="00C564CE" w:rsidRDefault="00C564CE">
            <w:pPr>
              <w:rPr>
                <w:sz w:val="16"/>
              </w:rPr>
            </w:pPr>
            <w:r w:rsidRPr="00C564CE">
              <w:rPr>
                <w:sz w:val="16"/>
              </w:rPr>
              <w:t>2.41</w:t>
            </w:r>
          </w:p>
        </w:tc>
        <w:tc>
          <w:tcPr>
            <w:tcW w:w="811" w:type="dxa"/>
            <w:noWrap/>
            <w:hideMark/>
          </w:tcPr>
          <w:p w14:paraId="3E79DFDE" w14:textId="77777777" w:rsidR="00C564CE" w:rsidRPr="00C564CE" w:rsidRDefault="00C564CE">
            <w:pPr>
              <w:rPr>
                <w:sz w:val="16"/>
              </w:rPr>
            </w:pPr>
            <w:r w:rsidRPr="00C564CE">
              <w:rPr>
                <w:sz w:val="16"/>
              </w:rPr>
              <w:t>-4.45157</w:t>
            </w:r>
          </w:p>
        </w:tc>
        <w:tc>
          <w:tcPr>
            <w:tcW w:w="809" w:type="dxa"/>
            <w:noWrap/>
            <w:hideMark/>
          </w:tcPr>
          <w:p w14:paraId="648E2D2D" w14:textId="77777777" w:rsidR="00C564CE" w:rsidRPr="00C564CE" w:rsidRDefault="00C564CE">
            <w:pPr>
              <w:rPr>
                <w:sz w:val="16"/>
              </w:rPr>
            </w:pPr>
            <w:r w:rsidRPr="00C564CE">
              <w:rPr>
                <w:sz w:val="16"/>
              </w:rPr>
              <w:t>6.98E-02</w:t>
            </w:r>
          </w:p>
        </w:tc>
        <w:tc>
          <w:tcPr>
            <w:tcW w:w="1145" w:type="dxa"/>
            <w:noWrap/>
            <w:hideMark/>
          </w:tcPr>
          <w:p w14:paraId="3D67F5E8" w14:textId="77777777" w:rsidR="00C564CE" w:rsidRPr="00C564CE" w:rsidRDefault="00C564CE">
            <w:pPr>
              <w:rPr>
                <w:sz w:val="16"/>
              </w:rPr>
            </w:pPr>
            <w:r w:rsidRPr="00C564CE">
              <w:rPr>
                <w:sz w:val="16"/>
              </w:rPr>
              <w:t>43945892</w:t>
            </w:r>
          </w:p>
        </w:tc>
        <w:tc>
          <w:tcPr>
            <w:tcW w:w="1156" w:type="dxa"/>
            <w:noWrap/>
            <w:hideMark/>
          </w:tcPr>
          <w:p w14:paraId="5851A7F6" w14:textId="77777777" w:rsidR="00C564CE" w:rsidRPr="00C564CE" w:rsidRDefault="00C564CE">
            <w:pPr>
              <w:rPr>
                <w:sz w:val="16"/>
              </w:rPr>
            </w:pPr>
            <w:r w:rsidRPr="00C564CE">
              <w:rPr>
                <w:sz w:val="16"/>
              </w:rPr>
              <w:t>43946015</w:t>
            </w:r>
          </w:p>
        </w:tc>
        <w:tc>
          <w:tcPr>
            <w:tcW w:w="1152" w:type="dxa"/>
            <w:noWrap/>
            <w:hideMark/>
          </w:tcPr>
          <w:p w14:paraId="4FA56AAC" w14:textId="77777777" w:rsidR="00C564CE" w:rsidRPr="00C564CE" w:rsidRDefault="00C564CE">
            <w:pPr>
              <w:rPr>
                <w:sz w:val="16"/>
              </w:rPr>
            </w:pPr>
            <w:r w:rsidRPr="00C564CE">
              <w:rPr>
                <w:sz w:val="16"/>
              </w:rPr>
              <w:t>NC_000012.11</w:t>
            </w:r>
          </w:p>
        </w:tc>
      </w:tr>
      <w:tr w:rsidR="00C564CE" w:rsidRPr="00C564CE" w14:paraId="65BA78D8" w14:textId="77777777" w:rsidTr="00C564CE">
        <w:trPr>
          <w:trHeight w:val="300"/>
        </w:trPr>
        <w:tc>
          <w:tcPr>
            <w:tcW w:w="1070" w:type="dxa"/>
            <w:noWrap/>
            <w:hideMark/>
          </w:tcPr>
          <w:p w14:paraId="73CF8721" w14:textId="77777777" w:rsidR="00C564CE" w:rsidRPr="00C564CE" w:rsidRDefault="00C564CE">
            <w:pPr>
              <w:rPr>
                <w:sz w:val="16"/>
              </w:rPr>
            </w:pPr>
            <w:r w:rsidRPr="00C564CE">
              <w:rPr>
                <w:sz w:val="16"/>
              </w:rPr>
              <w:t>cg17459298</w:t>
            </w:r>
          </w:p>
        </w:tc>
        <w:tc>
          <w:tcPr>
            <w:tcW w:w="985" w:type="dxa"/>
            <w:noWrap/>
            <w:hideMark/>
          </w:tcPr>
          <w:p w14:paraId="7B7FF58B" w14:textId="77777777" w:rsidR="00C564CE" w:rsidRPr="00C564CE" w:rsidRDefault="00C564CE">
            <w:pPr>
              <w:rPr>
                <w:sz w:val="16"/>
              </w:rPr>
            </w:pPr>
            <w:r w:rsidRPr="00C564CE">
              <w:rPr>
                <w:sz w:val="16"/>
              </w:rPr>
              <w:t>ADAMTS20</w:t>
            </w:r>
          </w:p>
        </w:tc>
        <w:tc>
          <w:tcPr>
            <w:tcW w:w="917" w:type="dxa"/>
            <w:noWrap/>
            <w:hideMark/>
          </w:tcPr>
          <w:p w14:paraId="76FBDFBC" w14:textId="77777777" w:rsidR="00C564CE" w:rsidRPr="00C564CE" w:rsidRDefault="00C564CE">
            <w:pPr>
              <w:rPr>
                <w:sz w:val="16"/>
              </w:rPr>
            </w:pPr>
            <w:r w:rsidRPr="00C564CE">
              <w:rPr>
                <w:sz w:val="16"/>
              </w:rPr>
              <w:t>2.84E-03</w:t>
            </w:r>
          </w:p>
        </w:tc>
        <w:tc>
          <w:tcPr>
            <w:tcW w:w="585" w:type="dxa"/>
            <w:noWrap/>
            <w:hideMark/>
          </w:tcPr>
          <w:p w14:paraId="37C33472" w14:textId="77777777" w:rsidR="00C564CE" w:rsidRPr="00C564CE" w:rsidRDefault="00C564CE">
            <w:pPr>
              <w:rPr>
                <w:sz w:val="16"/>
              </w:rPr>
            </w:pPr>
            <w:r w:rsidRPr="00C564CE">
              <w:rPr>
                <w:sz w:val="16"/>
              </w:rPr>
              <w:t>3.47</w:t>
            </w:r>
          </w:p>
        </w:tc>
        <w:tc>
          <w:tcPr>
            <w:tcW w:w="811" w:type="dxa"/>
            <w:noWrap/>
            <w:hideMark/>
          </w:tcPr>
          <w:p w14:paraId="56BFCAB6" w14:textId="77777777" w:rsidR="00C564CE" w:rsidRPr="00C564CE" w:rsidRDefault="00C564CE">
            <w:pPr>
              <w:rPr>
                <w:sz w:val="16"/>
              </w:rPr>
            </w:pPr>
            <w:r w:rsidRPr="00C564CE">
              <w:rPr>
                <w:sz w:val="16"/>
              </w:rPr>
              <w:t>-2.28949</w:t>
            </w:r>
          </w:p>
        </w:tc>
        <w:tc>
          <w:tcPr>
            <w:tcW w:w="809" w:type="dxa"/>
            <w:noWrap/>
            <w:hideMark/>
          </w:tcPr>
          <w:p w14:paraId="16D08508" w14:textId="77777777" w:rsidR="00C564CE" w:rsidRPr="00C564CE" w:rsidRDefault="00C564CE">
            <w:pPr>
              <w:rPr>
                <w:sz w:val="16"/>
              </w:rPr>
            </w:pPr>
            <w:r w:rsidRPr="00C564CE">
              <w:rPr>
                <w:sz w:val="16"/>
              </w:rPr>
              <w:t>4.78E-02</w:t>
            </w:r>
          </w:p>
        </w:tc>
        <w:tc>
          <w:tcPr>
            <w:tcW w:w="1145" w:type="dxa"/>
            <w:noWrap/>
            <w:hideMark/>
          </w:tcPr>
          <w:p w14:paraId="588C405F" w14:textId="77777777" w:rsidR="00C564CE" w:rsidRPr="00C564CE" w:rsidRDefault="00C564CE">
            <w:pPr>
              <w:rPr>
                <w:sz w:val="16"/>
              </w:rPr>
            </w:pPr>
            <w:r w:rsidRPr="00C564CE">
              <w:rPr>
                <w:sz w:val="16"/>
              </w:rPr>
              <w:t>43946341</w:t>
            </w:r>
          </w:p>
        </w:tc>
        <w:tc>
          <w:tcPr>
            <w:tcW w:w="1156" w:type="dxa"/>
            <w:noWrap/>
            <w:hideMark/>
          </w:tcPr>
          <w:p w14:paraId="178E6CC2" w14:textId="77777777" w:rsidR="00C564CE" w:rsidRPr="00C564CE" w:rsidRDefault="00C564CE">
            <w:pPr>
              <w:rPr>
                <w:sz w:val="16"/>
              </w:rPr>
            </w:pPr>
            <w:r w:rsidRPr="00C564CE">
              <w:rPr>
                <w:sz w:val="16"/>
              </w:rPr>
              <w:t>43946464</w:t>
            </w:r>
          </w:p>
        </w:tc>
        <w:tc>
          <w:tcPr>
            <w:tcW w:w="1152" w:type="dxa"/>
            <w:noWrap/>
            <w:hideMark/>
          </w:tcPr>
          <w:p w14:paraId="4DEF05B3" w14:textId="77777777" w:rsidR="00C564CE" w:rsidRPr="00C564CE" w:rsidRDefault="00C564CE">
            <w:pPr>
              <w:rPr>
                <w:sz w:val="16"/>
              </w:rPr>
            </w:pPr>
            <w:r w:rsidRPr="00C564CE">
              <w:rPr>
                <w:sz w:val="16"/>
              </w:rPr>
              <w:t>NC_000012.11</w:t>
            </w:r>
          </w:p>
        </w:tc>
      </w:tr>
      <w:tr w:rsidR="00C564CE" w:rsidRPr="00C564CE" w14:paraId="50E78120" w14:textId="77777777" w:rsidTr="00C564CE">
        <w:trPr>
          <w:trHeight w:val="300"/>
        </w:trPr>
        <w:tc>
          <w:tcPr>
            <w:tcW w:w="1070" w:type="dxa"/>
            <w:noWrap/>
            <w:hideMark/>
          </w:tcPr>
          <w:p w14:paraId="3DBAE7FC" w14:textId="77777777" w:rsidR="00C564CE" w:rsidRPr="00C564CE" w:rsidRDefault="00C564CE">
            <w:pPr>
              <w:rPr>
                <w:sz w:val="16"/>
              </w:rPr>
            </w:pPr>
            <w:r w:rsidRPr="00C564CE">
              <w:rPr>
                <w:sz w:val="16"/>
              </w:rPr>
              <w:t>cg11751806</w:t>
            </w:r>
          </w:p>
        </w:tc>
        <w:tc>
          <w:tcPr>
            <w:tcW w:w="985" w:type="dxa"/>
            <w:noWrap/>
            <w:hideMark/>
          </w:tcPr>
          <w:p w14:paraId="46628F81" w14:textId="77777777" w:rsidR="00C564CE" w:rsidRPr="00C564CE" w:rsidRDefault="00C564CE">
            <w:pPr>
              <w:rPr>
                <w:sz w:val="16"/>
              </w:rPr>
            </w:pPr>
            <w:r w:rsidRPr="00C564CE">
              <w:rPr>
                <w:sz w:val="16"/>
              </w:rPr>
              <w:t>ADAMTS20</w:t>
            </w:r>
          </w:p>
        </w:tc>
        <w:tc>
          <w:tcPr>
            <w:tcW w:w="917" w:type="dxa"/>
            <w:noWrap/>
            <w:hideMark/>
          </w:tcPr>
          <w:p w14:paraId="4E28235A" w14:textId="77777777" w:rsidR="00C564CE" w:rsidRPr="00C564CE" w:rsidRDefault="00C564CE">
            <w:pPr>
              <w:rPr>
                <w:sz w:val="16"/>
              </w:rPr>
            </w:pPr>
            <w:r w:rsidRPr="00C564CE">
              <w:rPr>
                <w:sz w:val="16"/>
              </w:rPr>
              <w:t>9.88E-03</w:t>
            </w:r>
          </w:p>
        </w:tc>
        <w:tc>
          <w:tcPr>
            <w:tcW w:w="585" w:type="dxa"/>
            <w:noWrap/>
            <w:hideMark/>
          </w:tcPr>
          <w:p w14:paraId="74E10537" w14:textId="77777777" w:rsidR="00C564CE" w:rsidRPr="00C564CE" w:rsidRDefault="00C564CE">
            <w:pPr>
              <w:rPr>
                <w:sz w:val="16"/>
              </w:rPr>
            </w:pPr>
            <w:r w:rsidRPr="00C564CE">
              <w:rPr>
                <w:sz w:val="16"/>
              </w:rPr>
              <w:t>2.9</w:t>
            </w:r>
          </w:p>
        </w:tc>
        <w:tc>
          <w:tcPr>
            <w:tcW w:w="811" w:type="dxa"/>
            <w:noWrap/>
            <w:hideMark/>
          </w:tcPr>
          <w:p w14:paraId="779200CB" w14:textId="77777777" w:rsidR="00C564CE" w:rsidRPr="00C564CE" w:rsidRDefault="00C564CE">
            <w:pPr>
              <w:rPr>
                <w:sz w:val="16"/>
              </w:rPr>
            </w:pPr>
            <w:r w:rsidRPr="00C564CE">
              <w:rPr>
                <w:sz w:val="16"/>
              </w:rPr>
              <w:t>-3.4969</w:t>
            </w:r>
          </w:p>
        </w:tc>
        <w:tc>
          <w:tcPr>
            <w:tcW w:w="809" w:type="dxa"/>
            <w:noWrap/>
            <w:hideMark/>
          </w:tcPr>
          <w:p w14:paraId="373568A7" w14:textId="77777777" w:rsidR="00C564CE" w:rsidRPr="00C564CE" w:rsidRDefault="00C564CE">
            <w:pPr>
              <w:rPr>
                <w:sz w:val="16"/>
              </w:rPr>
            </w:pPr>
            <w:r w:rsidRPr="00C564CE">
              <w:rPr>
                <w:sz w:val="16"/>
              </w:rPr>
              <w:t>5.54E-02</w:t>
            </w:r>
          </w:p>
        </w:tc>
        <w:tc>
          <w:tcPr>
            <w:tcW w:w="1145" w:type="dxa"/>
            <w:noWrap/>
            <w:hideMark/>
          </w:tcPr>
          <w:p w14:paraId="16FCA0B8" w14:textId="77777777" w:rsidR="00C564CE" w:rsidRPr="00C564CE" w:rsidRDefault="00C564CE">
            <w:pPr>
              <w:rPr>
                <w:sz w:val="16"/>
              </w:rPr>
            </w:pPr>
            <w:r w:rsidRPr="00C564CE">
              <w:rPr>
                <w:sz w:val="16"/>
              </w:rPr>
              <w:t>43945680</w:t>
            </w:r>
          </w:p>
        </w:tc>
        <w:tc>
          <w:tcPr>
            <w:tcW w:w="1156" w:type="dxa"/>
            <w:noWrap/>
            <w:hideMark/>
          </w:tcPr>
          <w:p w14:paraId="74AE6258" w14:textId="77777777" w:rsidR="00C564CE" w:rsidRPr="00C564CE" w:rsidRDefault="00C564CE">
            <w:pPr>
              <w:rPr>
                <w:sz w:val="16"/>
              </w:rPr>
            </w:pPr>
            <w:r w:rsidRPr="00C564CE">
              <w:rPr>
                <w:sz w:val="16"/>
              </w:rPr>
              <w:t>43945803</w:t>
            </w:r>
          </w:p>
        </w:tc>
        <w:tc>
          <w:tcPr>
            <w:tcW w:w="1152" w:type="dxa"/>
            <w:noWrap/>
            <w:hideMark/>
          </w:tcPr>
          <w:p w14:paraId="60FFD050" w14:textId="77777777" w:rsidR="00C564CE" w:rsidRPr="00C564CE" w:rsidRDefault="00C564CE">
            <w:pPr>
              <w:rPr>
                <w:sz w:val="16"/>
              </w:rPr>
            </w:pPr>
            <w:r w:rsidRPr="00C564CE">
              <w:rPr>
                <w:sz w:val="16"/>
              </w:rPr>
              <w:t>NC_000012.11</w:t>
            </w:r>
          </w:p>
        </w:tc>
      </w:tr>
      <w:tr w:rsidR="00C564CE" w:rsidRPr="00C564CE" w14:paraId="0498549B" w14:textId="77777777" w:rsidTr="00C564CE">
        <w:trPr>
          <w:trHeight w:val="300"/>
        </w:trPr>
        <w:tc>
          <w:tcPr>
            <w:tcW w:w="1070" w:type="dxa"/>
            <w:noWrap/>
            <w:hideMark/>
          </w:tcPr>
          <w:p w14:paraId="5C519053" w14:textId="77777777" w:rsidR="00C564CE" w:rsidRPr="00C564CE" w:rsidRDefault="00C564CE">
            <w:pPr>
              <w:rPr>
                <w:sz w:val="16"/>
              </w:rPr>
            </w:pPr>
            <w:r w:rsidRPr="00C564CE">
              <w:rPr>
                <w:sz w:val="16"/>
              </w:rPr>
              <w:t>cg02925039</w:t>
            </w:r>
          </w:p>
        </w:tc>
        <w:tc>
          <w:tcPr>
            <w:tcW w:w="985" w:type="dxa"/>
            <w:noWrap/>
            <w:hideMark/>
          </w:tcPr>
          <w:p w14:paraId="401AA8FA" w14:textId="77777777" w:rsidR="00C564CE" w:rsidRPr="00C564CE" w:rsidRDefault="00C564CE">
            <w:pPr>
              <w:rPr>
                <w:sz w:val="16"/>
              </w:rPr>
            </w:pPr>
            <w:r w:rsidRPr="00C564CE">
              <w:rPr>
                <w:sz w:val="16"/>
              </w:rPr>
              <w:t>ADAMTS20</w:t>
            </w:r>
          </w:p>
        </w:tc>
        <w:tc>
          <w:tcPr>
            <w:tcW w:w="917" w:type="dxa"/>
            <w:noWrap/>
            <w:hideMark/>
          </w:tcPr>
          <w:p w14:paraId="59D15D14" w14:textId="77777777" w:rsidR="00C564CE" w:rsidRPr="00C564CE" w:rsidRDefault="00C564CE">
            <w:pPr>
              <w:rPr>
                <w:sz w:val="16"/>
              </w:rPr>
            </w:pPr>
            <w:r w:rsidRPr="00C564CE">
              <w:rPr>
                <w:sz w:val="16"/>
              </w:rPr>
              <w:t>1.57E-02</w:t>
            </w:r>
          </w:p>
        </w:tc>
        <w:tc>
          <w:tcPr>
            <w:tcW w:w="585" w:type="dxa"/>
            <w:noWrap/>
            <w:hideMark/>
          </w:tcPr>
          <w:p w14:paraId="4FECB56F" w14:textId="77777777" w:rsidR="00C564CE" w:rsidRPr="00C564CE" w:rsidRDefault="00C564CE">
            <w:pPr>
              <w:rPr>
                <w:sz w:val="16"/>
              </w:rPr>
            </w:pPr>
            <w:r w:rsidRPr="00C564CE">
              <w:rPr>
                <w:sz w:val="16"/>
              </w:rPr>
              <w:t>2.68</w:t>
            </w:r>
          </w:p>
        </w:tc>
        <w:tc>
          <w:tcPr>
            <w:tcW w:w="811" w:type="dxa"/>
            <w:noWrap/>
            <w:hideMark/>
          </w:tcPr>
          <w:p w14:paraId="46F9561D" w14:textId="77777777" w:rsidR="00C564CE" w:rsidRPr="00C564CE" w:rsidRDefault="00C564CE">
            <w:pPr>
              <w:rPr>
                <w:sz w:val="16"/>
              </w:rPr>
            </w:pPr>
            <w:r w:rsidRPr="00C564CE">
              <w:rPr>
                <w:sz w:val="16"/>
              </w:rPr>
              <w:t>-3.93924</w:t>
            </w:r>
          </w:p>
        </w:tc>
        <w:tc>
          <w:tcPr>
            <w:tcW w:w="809" w:type="dxa"/>
            <w:noWrap/>
            <w:hideMark/>
          </w:tcPr>
          <w:p w14:paraId="66697ADD" w14:textId="77777777" w:rsidR="00C564CE" w:rsidRPr="00C564CE" w:rsidRDefault="00C564CE">
            <w:pPr>
              <w:rPr>
                <w:sz w:val="16"/>
              </w:rPr>
            </w:pPr>
            <w:r w:rsidRPr="00C564CE">
              <w:rPr>
                <w:sz w:val="16"/>
              </w:rPr>
              <w:t>6.93E-02</w:t>
            </w:r>
          </w:p>
        </w:tc>
        <w:tc>
          <w:tcPr>
            <w:tcW w:w="1145" w:type="dxa"/>
            <w:noWrap/>
            <w:hideMark/>
          </w:tcPr>
          <w:p w14:paraId="779B5270" w14:textId="77777777" w:rsidR="00C564CE" w:rsidRPr="00C564CE" w:rsidRDefault="00C564CE">
            <w:pPr>
              <w:rPr>
                <w:sz w:val="16"/>
              </w:rPr>
            </w:pPr>
            <w:r w:rsidRPr="00C564CE">
              <w:rPr>
                <w:sz w:val="16"/>
              </w:rPr>
              <w:t>43945213</w:t>
            </w:r>
          </w:p>
        </w:tc>
        <w:tc>
          <w:tcPr>
            <w:tcW w:w="1156" w:type="dxa"/>
            <w:noWrap/>
            <w:hideMark/>
          </w:tcPr>
          <w:p w14:paraId="1CB690F2" w14:textId="77777777" w:rsidR="00C564CE" w:rsidRPr="00C564CE" w:rsidRDefault="00C564CE">
            <w:pPr>
              <w:rPr>
                <w:sz w:val="16"/>
              </w:rPr>
            </w:pPr>
            <w:r w:rsidRPr="00C564CE">
              <w:rPr>
                <w:sz w:val="16"/>
              </w:rPr>
              <w:t>43945336</w:t>
            </w:r>
          </w:p>
        </w:tc>
        <w:tc>
          <w:tcPr>
            <w:tcW w:w="1152" w:type="dxa"/>
            <w:noWrap/>
            <w:hideMark/>
          </w:tcPr>
          <w:p w14:paraId="22E349F1" w14:textId="77777777" w:rsidR="00C564CE" w:rsidRPr="00C564CE" w:rsidRDefault="00C564CE">
            <w:pPr>
              <w:rPr>
                <w:sz w:val="16"/>
              </w:rPr>
            </w:pPr>
            <w:r w:rsidRPr="00C564CE">
              <w:rPr>
                <w:sz w:val="16"/>
              </w:rPr>
              <w:t>NC_000012.11</w:t>
            </w:r>
          </w:p>
        </w:tc>
      </w:tr>
      <w:tr w:rsidR="00C564CE" w:rsidRPr="00C564CE" w14:paraId="051F9D98" w14:textId="77777777" w:rsidTr="00C564CE">
        <w:trPr>
          <w:trHeight w:val="300"/>
        </w:trPr>
        <w:tc>
          <w:tcPr>
            <w:tcW w:w="1070" w:type="dxa"/>
            <w:noWrap/>
            <w:hideMark/>
          </w:tcPr>
          <w:p w14:paraId="62F27EAC" w14:textId="77777777" w:rsidR="00C564CE" w:rsidRPr="00C564CE" w:rsidRDefault="00C564CE">
            <w:pPr>
              <w:rPr>
                <w:sz w:val="16"/>
              </w:rPr>
            </w:pPr>
            <w:r w:rsidRPr="00C564CE">
              <w:rPr>
                <w:sz w:val="16"/>
              </w:rPr>
              <w:t>cg01345315</w:t>
            </w:r>
          </w:p>
        </w:tc>
        <w:tc>
          <w:tcPr>
            <w:tcW w:w="985" w:type="dxa"/>
            <w:noWrap/>
            <w:hideMark/>
          </w:tcPr>
          <w:p w14:paraId="0BF26773" w14:textId="77777777" w:rsidR="00C564CE" w:rsidRPr="00C564CE" w:rsidRDefault="00C564CE">
            <w:pPr>
              <w:rPr>
                <w:sz w:val="16"/>
              </w:rPr>
            </w:pPr>
            <w:r w:rsidRPr="00C564CE">
              <w:rPr>
                <w:sz w:val="16"/>
              </w:rPr>
              <w:t>ADAMTS20</w:t>
            </w:r>
          </w:p>
        </w:tc>
        <w:tc>
          <w:tcPr>
            <w:tcW w:w="917" w:type="dxa"/>
            <w:noWrap/>
            <w:hideMark/>
          </w:tcPr>
          <w:p w14:paraId="6D776DE2" w14:textId="77777777" w:rsidR="00C564CE" w:rsidRPr="00C564CE" w:rsidRDefault="00C564CE">
            <w:pPr>
              <w:rPr>
                <w:sz w:val="16"/>
              </w:rPr>
            </w:pPr>
            <w:r w:rsidRPr="00C564CE">
              <w:rPr>
                <w:sz w:val="16"/>
              </w:rPr>
              <w:t>3.72E-03</w:t>
            </w:r>
          </w:p>
        </w:tc>
        <w:tc>
          <w:tcPr>
            <w:tcW w:w="585" w:type="dxa"/>
            <w:noWrap/>
            <w:hideMark/>
          </w:tcPr>
          <w:p w14:paraId="19BF5F68" w14:textId="77777777" w:rsidR="00C564CE" w:rsidRPr="00C564CE" w:rsidRDefault="00C564CE">
            <w:pPr>
              <w:rPr>
                <w:sz w:val="16"/>
              </w:rPr>
            </w:pPr>
            <w:r w:rsidRPr="00C564CE">
              <w:rPr>
                <w:sz w:val="16"/>
              </w:rPr>
              <w:t>3.35</w:t>
            </w:r>
          </w:p>
        </w:tc>
        <w:tc>
          <w:tcPr>
            <w:tcW w:w="811" w:type="dxa"/>
            <w:noWrap/>
            <w:hideMark/>
          </w:tcPr>
          <w:p w14:paraId="5DBBC643" w14:textId="77777777" w:rsidR="00C564CE" w:rsidRPr="00C564CE" w:rsidRDefault="00C564CE">
            <w:pPr>
              <w:rPr>
                <w:sz w:val="16"/>
              </w:rPr>
            </w:pPr>
            <w:r w:rsidRPr="00C564CE">
              <w:rPr>
                <w:sz w:val="16"/>
              </w:rPr>
              <w:t>-2.55286</w:t>
            </w:r>
          </w:p>
        </w:tc>
        <w:tc>
          <w:tcPr>
            <w:tcW w:w="809" w:type="dxa"/>
            <w:noWrap/>
            <w:hideMark/>
          </w:tcPr>
          <w:p w14:paraId="07B1DC00" w14:textId="77777777" w:rsidR="00C564CE" w:rsidRPr="00C564CE" w:rsidRDefault="00C564CE">
            <w:pPr>
              <w:rPr>
                <w:sz w:val="16"/>
              </w:rPr>
            </w:pPr>
            <w:r w:rsidRPr="00C564CE">
              <w:rPr>
                <w:sz w:val="16"/>
              </w:rPr>
              <w:t>9.78E-02</w:t>
            </w:r>
          </w:p>
        </w:tc>
        <w:tc>
          <w:tcPr>
            <w:tcW w:w="1145" w:type="dxa"/>
            <w:noWrap/>
            <w:hideMark/>
          </w:tcPr>
          <w:p w14:paraId="4D518F71" w14:textId="77777777" w:rsidR="00C564CE" w:rsidRPr="00C564CE" w:rsidRDefault="00C564CE">
            <w:pPr>
              <w:rPr>
                <w:sz w:val="16"/>
              </w:rPr>
            </w:pPr>
            <w:r w:rsidRPr="00C564CE">
              <w:rPr>
                <w:sz w:val="16"/>
              </w:rPr>
              <w:t>43945998</w:t>
            </w:r>
          </w:p>
        </w:tc>
        <w:tc>
          <w:tcPr>
            <w:tcW w:w="1156" w:type="dxa"/>
            <w:noWrap/>
            <w:hideMark/>
          </w:tcPr>
          <w:p w14:paraId="4CF8B8AB" w14:textId="77777777" w:rsidR="00C564CE" w:rsidRPr="00C564CE" w:rsidRDefault="00C564CE">
            <w:pPr>
              <w:rPr>
                <w:sz w:val="16"/>
              </w:rPr>
            </w:pPr>
            <w:r w:rsidRPr="00C564CE">
              <w:rPr>
                <w:sz w:val="16"/>
              </w:rPr>
              <w:t>43946121</w:t>
            </w:r>
          </w:p>
        </w:tc>
        <w:tc>
          <w:tcPr>
            <w:tcW w:w="1152" w:type="dxa"/>
            <w:noWrap/>
            <w:hideMark/>
          </w:tcPr>
          <w:p w14:paraId="7CD1510F" w14:textId="77777777" w:rsidR="00C564CE" w:rsidRPr="00C564CE" w:rsidRDefault="00C564CE">
            <w:pPr>
              <w:rPr>
                <w:sz w:val="16"/>
              </w:rPr>
            </w:pPr>
            <w:r w:rsidRPr="00C564CE">
              <w:rPr>
                <w:sz w:val="16"/>
              </w:rPr>
              <w:t>NC_000012.11</w:t>
            </w:r>
          </w:p>
        </w:tc>
      </w:tr>
      <w:tr w:rsidR="00C564CE" w:rsidRPr="00C564CE" w14:paraId="72B32E6B" w14:textId="77777777" w:rsidTr="00C564CE">
        <w:trPr>
          <w:trHeight w:val="300"/>
        </w:trPr>
        <w:tc>
          <w:tcPr>
            <w:tcW w:w="1070" w:type="dxa"/>
            <w:noWrap/>
            <w:hideMark/>
          </w:tcPr>
          <w:p w14:paraId="28ED8E7C" w14:textId="77777777" w:rsidR="00C564CE" w:rsidRPr="00C564CE" w:rsidRDefault="00C564CE">
            <w:pPr>
              <w:rPr>
                <w:sz w:val="16"/>
              </w:rPr>
            </w:pPr>
            <w:r w:rsidRPr="00C564CE">
              <w:rPr>
                <w:sz w:val="16"/>
              </w:rPr>
              <w:t>cg14349862</w:t>
            </w:r>
          </w:p>
        </w:tc>
        <w:tc>
          <w:tcPr>
            <w:tcW w:w="985" w:type="dxa"/>
            <w:noWrap/>
            <w:hideMark/>
          </w:tcPr>
          <w:p w14:paraId="3C8002B7" w14:textId="77777777" w:rsidR="00C564CE" w:rsidRPr="00C564CE" w:rsidRDefault="00C564CE">
            <w:pPr>
              <w:rPr>
                <w:sz w:val="16"/>
              </w:rPr>
            </w:pPr>
            <w:r w:rsidRPr="00C564CE">
              <w:rPr>
                <w:sz w:val="16"/>
              </w:rPr>
              <w:t>ADAMTS3</w:t>
            </w:r>
          </w:p>
        </w:tc>
        <w:tc>
          <w:tcPr>
            <w:tcW w:w="917" w:type="dxa"/>
            <w:noWrap/>
            <w:hideMark/>
          </w:tcPr>
          <w:p w14:paraId="15F4EDE4" w14:textId="77777777" w:rsidR="00C564CE" w:rsidRPr="00C564CE" w:rsidRDefault="00C564CE">
            <w:pPr>
              <w:rPr>
                <w:sz w:val="16"/>
              </w:rPr>
            </w:pPr>
            <w:r w:rsidRPr="00C564CE">
              <w:rPr>
                <w:sz w:val="16"/>
              </w:rPr>
              <w:t>1.40E-04</w:t>
            </w:r>
          </w:p>
        </w:tc>
        <w:tc>
          <w:tcPr>
            <w:tcW w:w="585" w:type="dxa"/>
            <w:noWrap/>
            <w:hideMark/>
          </w:tcPr>
          <w:p w14:paraId="7056FB46" w14:textId="77777777" w:rsidR="00C564CE" w:rsidRPr="00C564CE" w:rsidRDefault="00C564CE">
            <w:pPr>
              <w:rPr>
                <w:sz w:val="16"/>
              </w:rPr>
            </w:pPr>
            <w:r w:rsidRPr="00C564CE">
              <w:rPr>
                <w:sz w:val="16"/>
              </w:rPr>
              <w:t>4.86</w:t>
            </w:r>
          </w:p>
        </w:tc>
        <w:tc>
          <w:tcPr>
            <w:tcW w:w="811" w:type="dxa"/>
            <w:noWrap/>
            <w:hideMark/>
          </w:tcPr>
          <w:p w14:paraId="53F29627" w14:textId="77777777" w:rsidR="00C564CE" w:rsidRPr="00C564CE" w:rsidRDefault="00C564CE">
            <w:pPr>
              <w:rPr>
                <w:sz w:val="16"/>
              </w:rPr>
            </w:pPr>
            <w:r w:rsidRPr="00C564CE">
              <w:rPr>
                <w:sz w:val="16"/>
              </w:rPr>
              <w:t>0.708603</w:t>
            </w:r>
          </w:p>
        </w:tc>
        <w:tc>
          <w:tcPr>
            <w:tcW w:w="809" w:type="dxa"/>
            <w:noWrap/>
            <w:hideMark/>
          </w:tcPr>
          <w:p w14:paraId="1C773B66" w14:textId="77777777" w:rsidR="00C564CE" w:rsidRPr="00C564CE" w:rsidRDefault="00C564CE">
            <w:pPr>
              <w:rPr>
                <w:sz w:val="16"/>
              </w:rPr>
            </w:pPr>
            <w:r w:rsidRPr="00C564CE">
              <w:rPr>
                <w:sz w:val="16"/>
              </w:rPr>
              <w:t>6.05E-02</w:t>
            </w:r>
          </w:p>
        </w:tc>
        <w:tc>
          <w:tcPr>
            <w:tcW w:w="1145" w:type="dxa"/>
            <w:noWrap/>
            <w:hideMark/>
          </w:tcPr>
          <w:p w14:paraId="252E7ABE" w14:textId="77777777" w:rsidR="00C564CE" w:rsidRPr="00C564CE" w:rsidRDefault="00C564CE">
            <w:pPr>
              <w:rPr>
                <w:sz w:val="16"/>
              </w:rPr>
            </w:pPr>
            <w:r w:rsidRPr="00C564CE">
              <w:rPr>
                <w:sz w:val="16"/>
              </w:rPr>
              <w:t>73178545</w:t>
            </w:r>
          </w:p>
        </w:tc>
        <w:tc>
          <w:tcPr>
            <w:tcW w:w="1156" w:type="dxa"/>
            <w:noWrap/>
            <w:hideMark/>
          </w:tcPr>
          <w:p w14:paraId="032797D4" w14:textId="77777777" w:rsidR="00C564CE" w:rsidRPr="00C564CE" w:rsidRDefault="00C564CE">
            <w:pPr>
              <w:rPr>
                <w:sz w:val="16"/>
              </w:rPr>
            </w:pPr>
            <w:r w:rsidRPr="00C564CE">
              <w:rPr>
                <w:sz w:val="16"/>
              </w:rPr>
              <w:t>73178668</w:t>
            </w:r>
          </w:p>
        </w:tc>
        <w:tc>
          <w:tcPr>
            <w:tcW w:w="1152" w:type="dxa"/>
            <w:noWrap/>
            <w:hideMark/>
          </w:tcPr>
          <w:p w14:paraId="20F85A76" w14:textId="77777777" w:rsidR="00C564CE" w:rsidRPr="00C564CE" w:rsidRDefault="00C564CE">
            <w:pPr>
              <w:rPr>
                <w:sz w:val="16"/>
              </w:rPr>
            </w:pPr>
            <w:r w:rsidRPr="00C564CE">
              <w:rPr>
                <w:sz w:val="16"/>
              </w:rPr>
              <w:t>NC_000004.11</w:t>
            </w:r>
          </w:p>
        </w:tc>
      </w:tr>
      <w:tr w:rsidR="00C564CE" w:rsidRPr="00C564CE" w14:paraId="436644D1" w14:textId="77777777" w:rsidTr="00C564CE">
        <w:trPr>
          <w:trHeight w:val="300"/>
        </w:trPr>
        <w:tc>
          <w:tcPr>
            <w:tcW w:w="1070" w:type="dxa"/>
            <w:noWrap/>
            <w:hideMark/>
          </w:tcPr>
          <w:p w14:paraId="5F08AFA3" w14:textId="77777777" w:rsidR="00C564CE" w:rsidRPr="00C564CE" w:rsidRDefault="00C564CE">
            <w:pPr>
              <w:rPr>
                <w:sz w:val="16"/>
              </w:rPr>
            </w:pPr>
            <w:r w:rsidRPr="00C564CE">
              <w:rPr>
                <w:sz w:val="16"/>
              </w:rPr>
              <w:t>cg05797623</w:t>
            </w:r>
          </w:p>
        </w:tc>
        <w:tc>
          <w:tcPr>
            <w:tcW w:w="985" w:type="dxa"/>
            <w:noWrap/>
            <w:hideMark/>
          </w:tcPr>
          <w:p w14:paraId="6B46E84A" w14:textId="77777777" w:rsidR="00C564CE" w:rsidRPr="00C564CE" w:rsidRDefault="00C564CE">
            <w:pPr>
              <w:rPr>
                <w:sz w:val="16"/>
              </w:rPr>
            </w:pPr>
            <w:r w:rsidRPr="00C564CE">
              <w:rPr>
                <w:sz w:val="16"/>
              </w:rPr>
              <w:t>ADAMTS3</w:t>
            </w:r>
          </w:p>
        </w:tc>
        <w:tc>
          <w:tcPr>
            <w:tcW w:w="917" w:type="dxa"/>
            <w:noWrap/>
            <w:hideMark/>
          </w:tcPr>
          <w:p w14:paraId="1A4A4430" w14:textId="77777777" w:rsidR="00C564CE" w:rsidRPr="00C564CE" w:rsidRDefault="00C564CE">
            <w:pPr>
              <w:rPr>
                <w:sz w:val="16"/>
              </w:rPr>
            </w:pPr>
            <w:r w:rsidRPr="00C564CE">
              <w:rPr>
                <w:sz w:val="16"/>
              </w:rPr>
              <w:t>8.53E-04</w:t>
            </w:r>
          </w:p>
        </w:tc>
        <w:tc>
          <w:tcPr>
            <w:tcW w:w="585" w:type="dxa"/>
            <w:noWrap/>
            <w:hideMark/>
          </w:tcPr>
          <w:p w14:paraId="2E26AF18" w14:textId="77777777" w:rsidR="00C564CE" w:rsidRPr="00C564CE" w:rsidRDefault="00C564CE">
            <w:pPr>
              <w:rPr>
                <w:sz w:val="16"/>
              </w:rPr>
            </w:pPr>
            <w:r w:rsidRPr="00C564CE">
              <w:rPr>
                <w:sz w:val="16"/>
              </w:rPr>
              <w:t>4.02</w:t>
            </w:r>
          </w:p>
        </w:tc>
        <w:tc>
          <w:tcPr>
            <w:tcW w:w="811" w:type="dxa"/>
            <w:noWrap/>
            <w:hideMark/>
          </w:tcPr>
          <w:p w14:paraId="1D17F467" w14:textId="77777777" w:rsidR="00C564CE" w:rsidRPr="00C564CE" w:rsidRDefault="00C564CE">
            <w:pPr>
              <w:rPr>
                <w:sz w:val="16"/>
              </w:rPr>
            </w:pPr>
            <w:r w:rsidRPr="00C564CE">
              <w:rPr>
                <w:sz w:val="16"/>
              </w:rPr>
              <w:t>-1.10074</w:t>
            </w:r>
          </w:p>
        </w:tc>
        <w:tc>
          <w:tcPr>
            <w:tcW w:w="809" w:type="dxa"/>
            <w:noWrap/>
            <w:hideMark/>
          </w:tcPr>
          <w:p w14:paraId="3B07CE3D" w14:textId="77777777" w:rsidR="00C564CE" w:rsidRPr="00C564CE" w:rsidRDefault="00C564CE">
            <w:pPr>
              <w:rPr>
                <w:sz w:val="16"/>
              </w:rPr>
            </w:pPr>
            <w:r w:rsidRPr="00C564CE">
              <w:rPr>
                <w:sz w:val="16"/>
              </w:rPr>
              <w:t>2.16E-01</w:t>
            </w:r>
          </w:p>
        </w:tc>
        <w:tc>
          <w:tcPr>
            <w:tcW w:w="1145" w:type="dxa"/>
            <w:noWrap/>
            <w:hideMark/>
          </w:tcPr>
          <w:p w14:paraId="357FC431" w14:textId="77777777" w:rsidR="00C564CE" w:rsidRPr="00C564CE" w:rsidRDefault="00C564CE">
            <w:pPr>
              <w:rPr>
                <w:sz w:val="16"/>
              </w:rPr>
            </w:pPr>
            <w:r w:rsidRPr="00C564CE">
              <w:rPr>
                <w:sz w:val="16"/>
              </w:rPr>
              <w:t>73178007</w:t>
            </w:r>
          </w:p>
        </w:tc>
        <w:tc>
          <w:tcPr>
            <w:tcW w:w="1156" w:type="dxa"/>
            <w:noWrap/>
            <w:hideMark/>
          </w:tcPr>
          <w:p w14:paraId="019650F7" w14:textId="77777777" w:rsidR="00C564CE" w:rsidRPr="00C564CE" w:rsidRDefault="00C564CE">
            <w:pPr>
              <w:rPr>
                <w:sz w:val="16"/>
              </w:rPr>
            </w:pPr>
            <w:r w:rsidRPr="00C564CE">
              <w:rPr>
                <w:sz w:val="16"/>
              </w:rPr>
              <w:t>73178130</w:t>
            </w:r>
          </w:p>
        </w:tc>
        <w:tc>
          <w:tcPr>
            <w:tcW w:w="1152" w:type="dxa"/>
            <w:noWrap/>
            <w:hideMark/>
          </w:tcPr>
          <w:p w14:paraId="7EACB9F1" w14:textId="77777777" w:rsidR="00C564CE" w:rsidRPr="00C564CE" w:rsidRDefault="00C564CE">
            <w:pPr>
              <w:rPr>
                <w:sz w:val="16"/>
              </w:rPr>
            </w:pPr>
            <w:r w:rsidRPr="00C564CE">
              <w:rPr>
                <w:sz w:val="16"/>
              </w:rPr>
              <w:t>NC_000004.11</w:t>
            </w:r>
          </w:p>
        </w:tc>
      </w:tr>
      <w:tr w:rsidR="00C564CE" w:rsidRPr="00C564CE" w14:paraId="7686918A" w14:textId="77777777" w:rsidTr="00C564CE">
        <w:trPr>
          <w:trHeight w:val="300"/>
        </w:trPr>
        <w:tc>
          <w:tcPr>
            <w:tcW w:w="1070" w:type="dxa"/>
            <w:noWrap/>
            <w:hideMark/>
          </w:tcPr>
          <w:p w14:paraId="456AEB74" w14:textId="77777777" w:rsidR="00C564CE" w:rsidRPr="00C564CE" w:rsidRDefault="00C564CE">
            <w:pPr>
              <w:rPr>
                <w:sz w:val="16"/>
              </w:rPr>
            </w:pPr>
            <w:r w:rsidRPr="00C564CE">
              <w:rPr>
                <w:sz w:val="16"/>
              </w:rPr>
              <w:t>cg04812351</w:t>
            </w:r>
          </w:p>
        </w:tc>
        <w:tc>
          <w:tcPr>
            <w:tcW w:w="985" w:type="dxa"/>
            <w:noWrap/>
            <w:hideMark/>
          </w:tcPr>
          <w:p w14:paraId="31D79FB4" w14:textId="77777777" w:rsidR="00C564CE" w:rsidRPr="00C564CE" w:rsidRDefault="00C564CE">
            <w:pPr>
              <w:rPr>
                <w:sz w:val="16"/>
              </w:rPr>
            </w:pPr>
            <w:r w:rsidRPr="00C564CE">
              <w:rPr>
                <w:sz w:val="16"/>
              </w:rPr>
              <w:t>ADAMTS3</w:t>
            </w:r>
          </w:p>
        </w:tc>
        <w:tc>
          <w:tcPr>
            <w:tcW w:w="917" w:type="dxa"/>
            <w:noWrap/>
            <w:hideMark/>
          </w:tcPr>
          <w:p w14:paraId="381678B5" w14:textId="77777777" w:rsidR="00C564CE" w:rsidRPr="00C564CE" w:rsidRDefault="00C564CE">
            <w:pPr>
              <w:rPr>
                <w:sz w:val="16"/>
              </w:rPr>
            </w:pPr>
            <w:r w:rsidRPr="00C564CE">
              <w:rPr>
                <w:sz w:val="16"/>
              </w:rPr>
              <w:t>5.77E-04</w:t>
            </w:r>
          </w:p>
        </w:tc>
        <w:tc>
          <w:tcPr>
            <w:tcW w:w="585" w:type="dxa"/>
            <w:noWrap/>
            <w:hideMark/>
          </w:tcPr>
          <w:p w14:paraId="51219A0F" w14:textId="77777777" w:rsidR="00C564CE" w:rsidRPr="00C564CE" w:rsidRDefault="00C564CE">
            <w:pPr>
              <w:rPr>
                <w:sz w:val="16"/>
              </w:rPr>
            </w:pPr>
            <w:r w:rsidRPr="00C564CE">
              <w:rPr>
                <w:sz w:val="16"/>
              </w:rPr>
              <w:t>4.2</w:t>
            </w:r>
          </w:p>
        </w:tc>
        <w:tc>
          <w:tcPr>
            <w:tcW w:w="811" w:type="dxa"/>
            <w:noWrap/>
            <w:hideMark/>
          </w:tcPr>
          <w:p w14:paraId="11201748" w14:textId="77777777" w:rsidR="00C564CE" w:rsidRPr="00C564CE" w:rsidRDefault="00C564CE">
            <w:pPr>
              <w:rPr>
                <w:sz w:val="16"/>
              </w:rPr>
            </w:pPr>
            <w:r w:rsidRPr="00C564CE">
              <w:rPr>
                <w:sz w:val="16"/>
              </w:rPr>
              <w:t>-0.71264</w:t>
            </w:r>
          </w:p>
        </w:tc>
        <w:tc>
          <w:tcPr>
            <w:tcW w:w="809" w:type="dxa"/>
            <w:noWrap/>
            <w:hideMark/>
          </w:tcPr>
          <w:p w14:paraId="1729D2DE" w14:textId="77777777" w:rsidR="00C564CE" w:rsidRPr="00C564CE" w:rsidRDefault="00C564CE">
            <w:pPr>
              <w:rPr>
                <w:sz w:val="16"/>
              </w:rPr>
            </w:pPr>
            <w:r w:rsidRPr="00C564CE">
              <w:rPr>
                <w:sz w:val="16"/>
              </w:rPr>
              <w:t>2.13E-01</w:t>
            </w:r>
          </w:p>
        </w:tc>
        <w:tc>
          <w:tcPr>
            <w:tcW w:w="1145" w:type="dxa"/>
            <w:noWrap/>
            <w:hideMark/>
          </w:tcPr>
          <w:p w14:paraId="3A8B3A7B" w14:textId="77777777" w:rsidR="00C564CE" w:rsidRPr="00C564CE" w:rsidRDefault="00C564CE">
            <w:pPr>
              <w:rPr>
                <w:sz w:val="16"/>
              </w:rPr>
            </w:pPr>
            <w:r w:rsidRPr="00C564CE">
              <w:rPr>
                <w:sz w:val="16"/>
              </w:rPr>
              <w:t>73177995</w:t>
            </w:r>
          </w:p>
        </w:tc>
        <w:tc>
          <w:tcPr>
            <w:tcW w:w="1156" w:type="dxa"/>
            <w:noWrap/>
            <w:hideMark/>
          </w:tcPr>
          <w:p w14:paraId="0A4F647E" w14:textId="77777777" w:rsidR="00C564CE" w:rsidRPr="00C564CE" w:rsidRDefault="00C564CE">
            <w:pPr>
              <w:rPr>
                <w:sz w:val="16"/>
              </w:rPr>
            </w:pPr>
            <w:r w:rsidRPr="00C564CE">
              <w:rPr>
                <w:sz w:val="16"/>
              </w:rPr>
              <w:t>73178118</w:t>
            </w:r>
          </w:p>
        </w:tc>
        <w:tc>
          <w:tcPr>
            <w:tcW w:w="1152" w:type="dxa"/>
            <w:noWrap/>
            <w:hideMark/>
          </w:tcPr>
          <w:p w14:paraId="22CEE727" w14:textId="77777777" w:rsidR="00C564CE" w:rsidRPr="00C564CE" w:rsidRDefault="00C564CE">
            <w:pPr>
              <w:rPr>
                <w:sz w:val="16"/>
              </w:rPr>
            </w:pPr>
            <w:r w:rsidRPr="00C564CE">
              <w:rPr>
                <w:sz w:val="16"/>
              </w:rPr>
              <w:t>NC_000004.11</w:t>
            </w:r>
          </w:p>
        </w:tc>
      </w:tr>
      <w:tr w:rsidR="00C564CE" w:rsidRPr="00C564CE" w14:paraId="160B9AB8" w14:textId="77777777" w:rsidTr="00C564CE">
        <w:trPr>
          <w:trHeight w:val="300"/>
        </w:trPr>
        <w:tc>
          <w:tcPr>
            <w:tcW w:w="1070" w:type="dxa"/>
            <w:noWrap/>
            <w:hideMark/>
          </w:tcPr>
          <w:p w14:paraId="238A5B30" w14:textId="77777777" w:rsidR="00C564CE" w:rsidRPr="00C564CE" w:rsidRDefault="00C564CE">
            <w:pPr>
              <w:rPr>
                <w:sz w:val="16"/>
              </w:rPr>
            </w:pPr>
            <w:r w:rsidRPr="00C564CE">
              <w:rPr>
                <w:sz w:val="16"/>
              </w:rPr>
              <w:t>cg01664241</w:t>
            </w:r>
          </w:p>
        </w:tc>
        <w:tc>
          <w:tcPr>
            <w:tcW w:w="985" w:type="dxa"/>
            <w:noWrap/>
            <w:hideMark/>
          </w:tcPr>
          <w:p w14:paraId="0DD90440" w14:textId="77777777" w:rsidR="00C564CE" w:rsidRPr="00C564CE" w:rsidRDefault="00C564CE">
            <w:pPr>
              <w:rPr>
                <w:sz w:val="16"/>
              </w:rPr>
            </w:pPr>
            <w:r w:rsidRPr="00C564CE">
              <w:rPr>
                <w:sz w:val="16"/>
              </w:rPr>
              <w:t>ADAMTS3</w:t>
            </w:r>
          </w:p>
        </w:tc>
        <w:tc>
          <w:tcPr>
            <w:tcW w:w="917" w:type="dxa"/>
            <w:noWrap/>
            <w:hideMark/>
          </w:tcPr>
          <w:p w14:paraId="5984CD7C" w14:textId="77777777" w:rsidR="00C564CE" w:rsidRPr="00C564CE" w:rsidRDefault="00C564CE">
            <w:pPr>
              <w:rPr>
                <w:sz w:val="16"/>
              </w:rPr>
            </w:pPr>
            <w:r w:rsidRPr="00C564CE">
              <w:rPr>
                <w:sz w:val="16"/>
              </w:rPr>
              <w:t>5.38E-03</w:t>
            </w:r>
          </w:p>
        </w:tc>
        <w:tc>
          <w:tcPr>
            <w:tcW w:w="585" w:type="dxa"/>
            <w:noWrap/>
            <w:hideMark/>
          </w:tcPr>
          <w:p w14:paraId="56CBFDC4" w14:textId="77777777" w:rsidR="00C564CE" w:rsidRPr="00C564CE" w:rsidRDefault="00C564CE">
            <w:pPr>
              <w:rPr>
                <w:sz w:val="16"/>
              </w:rPr>
            </w:pPr>
            <w:r w:rsidRPr="00C564CE">
              <w:rPr>
                <w:sz w:val="16"/>
              </w:rPr>
              <w:t>3.18</w:t>
            </w:r>
          </w:p>
        </w:tc>
        <w:tc>
          <w:tcPr>
            <w:tcW w:w="811" w:type="dxa"/>
            <w:noWrap/>
            <w:hideMark/>
          </w:tcPr>
          <w:p w14:paraId="6AD31B5F" w14:textId="77777777" w:rsidR="00C564CE" w:rsidRPr="00C564CE" w:rsidRDefault="00C564CE">
            <w:pPr>
              <w:rPr>
                <w:sz w:val="16"/>
              </w:rPr>
            </w:pPr>
            <w:r w:rsidRPr="00C564CE">
              <w:rPr>
                <w:sz w:val="16"/>
              </w:rPr>
              <w:t>-2.91121</w:t>
            </w:r>
          </w:p>
        </w:tc>
        <w:tc>
          <w:tcPr>
            <w:tcW w:w="809" w:type="dxa"/>
            <w:noWrap/>
            <w:hideMark/>
          </w:tcPr>
          <w:p w14:paraId="3FCDFD2E" w14:textId="77777777" w:rsidR="00C564CE" w:rsidRPr="00C564CE" w:rsidRDefault="00C564CE">
            <w:pPr>
              <w:rPr>
                <w:sz w:val="16"/>
              </w:rPr>
            </w:pPr>
            <w:r w:rsidRPr="00C564CE">
              <w:rPr>
                <w:sz w:val="16"/>
              </w:rPr>
              <w:t>7.32E-02</w:t>
            </w:r>
          </w:p>
        </w:tc>
        <w:tc>
          <w:tcPr>
            <w:tcW w:w="1145" w:type="dxa"/>
            <w:noWrap/>
            <w:hideMark/>
          </w:tcPr>
          <w:p w14:paraId="5C769651" w14:textId="77777777" w:rsidR="00C564CE" w:rsidRPr="00C564CE" w:rsidRDefault="00C564CE">
            <w:pPr>
              <w:rPr>
                <w:sz w:val="16"/>
              </w:rPr>
            </w:pPr>
            <w:r w:rsidRPr="00C564CE">
              <w:rPr>
                <w:sz w:val="16"/>
              </w:rPr>
              <w:t>73435425</w:t>
            </w:r>
          </w:p>
        </w:tc>
        <w:tc>
          <w:tcPr>
            <w:tcW w:w="1156" w:type="dxa"/>
            <w:noWrap/>
            <w:hideMark/>
          </w:tcPr>
          <w:p w14:paraId="4C717BA4" w14:textId="77777777" w:rsidR="00C564CE" w:rsidRPr="00C564CE" w:rsidRDefault="00C564CE">
            <w:pPr>
              <w:rPr>
                <w:sz w:val="16"/>
              </w:rPr>
            </w:pPr>
            <w:r w:rsidRPr="00C564CE">
              <w:rPr>
                <w:sz w:val="16"/>
              </w:rPr>
              <w:t>73435548</w:t>
            </w:r>
          </w:p>
        </w:tc>
        <w:tc>
          <w:tcPr>
            <w:tcW w:w="1152" w:type="dxa"/>
            <w:noWrap/>
            <w:hideMark/>
          </w:tcPr>
          <w:p w14:paraId="38A110BB" w14:textId="77777777" w:rsidR="00C564CE" w:rsidRPr="00C564CE" w:rsidRDefault="00C564CE">
            <w:pPr>
              <w:rPr>
                <w:sz w:val="16"/>
              </w:rPr>
            </w:pPr>
            <w:r w:rsidRPr="00C564CE">
              <w:rPr>
                <w:sz w:val="16"/>
              </w:rPr>
              <w:t>NC_000004.11</w:t>
            </w:r>
          </w:p>
        </w:tc>
      </w:tr>
      <w:tr w:rsidR="00C564CE" w:rsidRPr="00C564CE" w14:paraId="76E7FF80" w14:textId="77777777" w:rsidTr="00C564CE">
        <w:trPr>
          <w:trHeight w:val="300"/>
        </w:trPr>
        <w:tc>
          <w:tcPr>
            <w:tcW w:w="1070" w:type="dxa"/>
            <w:noWrap/>
            <w:hideMark/>
          </w:tcPr>
          <w:p w14:paraId="563B54F1" w14:textId="77777777" w:rsidR="00C564CE" w:rsidRPr="00C564CE" w:rsidRDefault="00C564CE">
            <w:pPr>
              <w:rPr>
                <w:sz w:val="16"/>
              </w:rPr>
            </w:pPr>
            <w:r w:rsidRPr="00C564CE">
              <w:rPr>
                <w:sz w:val="16"/>
              </w:rPr>
              <w:t>cg24329783</w:t>
            </w:r>
          </w:p>
        </w:tc>
        <w:tc>
          <w:tcPr>
            <w:tcW w:w="985" w:type="dxa"/>
            <w:noWrap/>
            <w:hideMark/>
          </w:tcPr>
          <w:p w14:paraId="3D36820F" w14:textId="77777777" w:rsidR="00C564CE" w:rsidRPr="00C564CE" w:rsidRDefault="00C564CE">
            <w:pPr>
              <w:rPr>
                <w:sz w:val="16"/>
              </w:rPr>
            </w:pPr>
            <w:r w:rsidRPr="00C564CE">
              <w:rPr>
                <w:sz w:val="16"/>
              </w:rPr>
              <w:t>ADAMTS4</w:t>
            </w:r>
          </w:p>
        </w:tc>
        <w:tc>
          <w:tcPr>
            <w:tcW w:w="917" w:type="dxa"/>
            <w:noWrap/>
            <w:hideMark/>
          </w:tcPr>
          <w:p w14:paraId="6F28517D" w14:textId="77777777" w:rsidR="00C564CE" w:rsidRPr="00C564CE" w:rsidRDefault="00C564CE">
            <w:pPr>
              <w:rPr>
                <w:sz w:val="16"/>
              </w:rPr>
            </w:pPr>
            <w:r w:rsidRPr="00C564CE">
              <w:rPr>
                <w:sz w:val="16"/>
              </w:rPr>
              <w:t>1.56E-02</w:t>
            </w:r>
          </w:p>
        </w:tc>
        <w:tc>
          <w:tcPr>
            <w:tcW w:w="585" w:type="dxa"/>
            <w:noWrap/>
            <w:hideMark/>
          </w:tcPr>
          <w:p w14:paraId="78CB12A8" w14:textId="77777777" w:rsidR="00C564CE" w:rsidRPr="00C564CE" w:rsidRDefault="00C564CE">
            <w:pPr>
              <w:rPr>
                <w:sz w:val="16"/>
              </w:rPr>
            </w:pPr>
            <w:r w:rsidRPr="00C564CE">
              <w:rPr>
                <w:sz w:val="16"/>
              </w:rPr>
              <w:t>2.68</w:t>
            </w:r>
          </w:p>
        </w:tc>
        <w:tc>
          <w:tcPr>
            <w:tcW w:w="811" w:type="dxa"/>
            <w:noWrap/>
            <w:hideMark/>
          </w:tcPr>
          <w:p w14:paraId="2197A6C0" w14:textId="77777777" w:rsidR="00C564CE" w:rsidRPr="00C564CE" w:rsidRDefault="00C564CE">
            <w:pPr>
              <w:rPr>
                <w:sz w:val="16"/>
              </w:rPr>
            </w:pPr>
            <w:r w:rsidRPr="00C564CE">
              <w:rPr>
                <w:sz w:val="16"/>
              </w:rPr>
              <w:t>-3.93469</w:t>
            </w:r>
          </w:p>
        </w:tc>
        <w:tc>
          <w:tcPr>
            <w:tcW w:w="809" w:type="dxa"/>
            <w:noWrap/>
            <w:hideMark/>
          </w:tcPr>
          <w:p w14:paraId="51E4E6FF" w14:textId="77777777" w:rsidR="00C564CE" w:rsidRPr="00C564CE" w:rsidRDefault="00C564CE">
            <w:pPr>
              <w:rPr>
                <w:sz w:val="16"/>
              </w:rPr>
            </w:pPr>
            <w:r w:rsidRPr="00C564CE">
              <w:rPr>
                <w:sz w:val="16"/>
              </w:rPr>
              <w:t>4.89E-02</w:t>
            </w:r>
          </w:p>
        </w:tc>
        <w:tc>
          <w:tcPr>
            <w:tcW w:w="1145" w:type="dxa"/>
            <w:noWrap/>
            <w:hideMark/>
          </w:tcPr>
          <w:p w14:paraId="557E96E8" w14:textId="77777777" w:rsidR="00C564CE" w:rsidRPr="00C564CE" w:rsidRDefault="00C564CE">
            <w:pPr>
              <w:rPr>
                <w:sz w:val="16"/>
              </w:rPr>
            </w:pPr>
            <w:r w:rsidRPr="00C564CE">
              <w:rPr>
                <w:sz w:val="16"/>
              </w:rPr>
              <w:t>161160887</w:t>
            </w:r>
          </w:p>
        </w:tc>
        <w:tc>
          <w:tcPr>
            <w:tcW w:w="1156" w:type="dxa"/>
            <w:noWrap/>
            <w:hideMark/>
          </w:tcPr>
          <w:p w14:paraId="74702D0D" w14:textId="77777777" w:rsidR="00C564CE" w:rsidRPr="00C564CE" w:rsidRDefault="00C564CE">
            <w:pPr>
              <w:rPr>
                <w:sz w:val="16"/>
              </w:rPr>
            </w:pPr>
            <w:r w:rsidRPr="00C564CE">
              <w:rPr>
                <w:sz w:val="16"/>
              </w:rPr>
              <w:t>161161010</w:t>
            </w:r>
          </w:p>
        </w:tc>
        <w:tc>
          <w:tcPr>
            <w:tcW w:w="1152" w:type="dxa"/>
            <w:noWrap/>
            <w:hideMark/>
          </w:tcPr>
          <w:p w14:paraId="0E7D45B6" w14:textId="77777777" w:rsidR="00C564CE" w:rsidRPr="00C564CE" w:rsidRDefault="00C564CE">
            <w:pPr>
              <w:rPr>
                <w:sz w:val="16"/>
              </w:rPr>
            </w:pPr>
            <w:r w:rsidRPr="00C564CE">
              <w:rPr>
                <w:sz w:val="16"/>
              </w:rPr>
              <w:t>NC_000001.10</w:t>
            </w:r>
          </w:p>
        </w:tc>
      </w:tr>
      <w:tr w:rsidR="00C564CE" w:rsidRPr="00C564CE" w14:paraId="5D2841DE" w14:textId="77777777" w:rsidTr="00C564CE">
        <w:trPr>
          <w:trHeight w:val="300"/>
        </w:trPr>
        <w:tc>
          <w:tcPr>
            <w:tcW w:w="1070" w:type="dxa"/>
            <w:noWrap/>
            <w:hideMark/>
          </w:tcPr>
          <w:p w14:paraId="3D41CE08" w14:textId="77777777" w:rsidR="00C564CE" w:rsidRPr="00C564CE" w:rsidRDefault="00C564CE">
            <w:pPr>
              <w:rPr>
                <w:sz w:val="16"/>
              </w:rPr>
            </w:pPr>
            <w:r w:rsidRPr="00C564CE">
              <w:rPr>
                <w:sz w:val="16"/>
              </w:rPr>
              <w:t>cg07354440</w:t>
            </w:r>
          </w:p>
        </w:tc>
        <w:tc>
          <w:tcPr>
            <w:tcW w:w="985" w:type="dxa"/>
            <w:noWrap/>
            <w:hideMark/>
          </w:tcPr>
          <w:p w14:paraId="2089DE8D" w14:textId="77777777" w:rsidR="00C564CE" w:rsidRPr="00C564CE" w:rsidRDefault="00C564CE">
            <w:pPr>
              <w:rPr>
                <w:sz w:val="16"/>
              </w:rPr>
            </w:pPr>
            <w:r w:rsidRPr="00C564CE">
              <w:rPr>
                <w:sz w:val="16"/>
              </w:rPr>
              <w:t>ADAMTS4</w:t>
            </w:r>
          </w:p>
        </w:tc>
        <w:tc>
          <w:tcPr>
            <w:tcW w:w="917" w:type="dxa"/>
            <w:noWrap/>
            <w:hideMark/>
          </w:tcPr>
          <w:p w14:paraId="642B924D" w14:textId="77777777" w:rsidR="00C564CE" w:rsidRPr="00C564CE" w:rsidRDefault="00C564CE">
            <w:pPr>
              <w:rPr>
                <w:sz w:val="16"/>
              </w:rPr>
            </w:pPr>
            <w:r w:rsidRPr="00C564CE">
              <w:rPr>
                <w:sz w:val="16"/>
              </w:rPr>
              <w:t>1.69E-04</w:t>
            </w:r>
          </w:p>
        </w:tc>
        <w:tc>
          <w:tcPr>
            <w:tcW w:w="585" w:type="dxa"/>
            <w:noWrap/>
            <w:hideMark/>
          </w:tcPr>
          <w:p w14:paraId="76986DF5" w14:textId="77777777" w:rsidR="00C564CE" w:rsidRPr="00C564CE" w:rsidRDefault="00C564CE">
            <w:pPr>
              <w:rPr>
                <w:sz w:val="16"/>
              </w:rPr>
            </w:pPr>
            <w:r w:rsidRPr="00C564CE">
              <w:rPr>
                <w:sz w:val="16"/>
              </w:rPr>
              <w:t>4.77</w:t>
            </w:r>
          </w:p>
        </w:tc>
        <w:tc>
          <w:tcPr>
            <w:tcW w:w="811" w:type="dxa"/>
            <w:noWrap/>
            <w:hideMark/>
          </w:tcPr>
          <w:p w14:paraId="50BF55FA" w14:textId="77777777" w:rsidR="00C564CE" w:rsidRPr="00C564CE" w:rsidRDefault="00C564CE">
            <w:pPr>
              <w:rPr>
                <w:sz w:val="16"/>
              </w:rPr>
            </w:pPr>
            <w:r w:rsidRPr="00C564CE">
              <w:rPr>
                <w:sz w:val="16"/>
              </w:rPr>
              <w:t>0.515912</w:t>
            </w:r>
          </w:p>
        </w:tc>
        <w:tc>
          <w:tcPr>
            <w:tcW w:w="809" w:type="dxa"/>
            <w:noWrap/>
            <w:hideMark/>
          </w:tcPr>
          <w:p w14:paraId="575228F7" w14:textId="77777777" w:rsidR="00C564CE" w:rsidRPr="00C564CE" w:rsidRDefault="00C564CE">
            <w:pPr>
              <w:rPr>
                <w:sz w:val="16"/>
              </w:rPr>
            </w:pPr>
            <w:r w:rsidRPr="00C564CE">
              <w:rPr>
                <w:sz w:val="16"/>
              </w:rPr>
              <w:t>2.47E-01</w:t>
            </w:r>
          </w:p>
        </w:tc>
        <w:tc>
          <w:tcPr>
            <w:tcW w:w="1145" w:type="dxa"/>
            <w:noWrap/>
            <w:hideMark/>
          </w:tcPr>
          <w:p w14:paraId="05FA8112" w14:textId="77777777" w:rsidR="00C564CE" w:rsidRPr="00C564CE" w:rsidRDefault="00C564CE">
            <w:pPr>
              <w:rPr>
                <w:sz w:val="16"/>
              </w:rPr>
            </w:pPr>
            <w:r w:rsidRPr="00C564CE">
              <w:rPr>
                <w:sz w:val="16"/>
              </w:rPr>
              <w:t>161168889</w:t>
            </w:r>
          </w:p>
        </w:tc>
        <w:tc>
          <w:tcPr>
            <w:tcW w:w="1156" w:type="dxa"/>
            <w:noWrap/>
            <w:hideMark/>
          </w:tcPr>
          <w:p w14:paraId="7636543F" w14:textId="77777777" w:rsidR="00C564CE" w:rsidRPr="00C564CE" w:rsidRDefault="00C564CE">
            <w:pPr>
              <w:rPr>
                <w:sz w:val="16"/>
              </w:rPr>
            </w:pPr>
            <w:r w:rsidRPr="00C564CE">
              <w:rPr>
                <w:sz w:val="16"/>
              </w:rPr>
              <w:t>161169012</w:t>
            </w:r>
          </w:p>
        </w:tc>
        <w:tc>
          <w:tcPr>
            <w:tcW w:w="1152" w:type="dxa"/>
            <w:noWrap/>
            <w:hideMark/>
          </w:tcPr>
          <w:p w14:paraId="1D4AE462" w14:textId="77777777" w:rsidR="00C564CE" w:rsidRPr="00C564CE" w:rsidRDefault="00C564CE">
            <w:pPr>
              <w:rPr>
                <w:sz w:val="16"/>
              </w:rPr>
            </w:pPr>
            <w:r w:rsidRPr="00C564CE">
              <w:rPr>
                <w:sz w:val="16"/>
              </w:rPr>
              <w:t>NC_000001.10</w:t>
            </w:r>
          </w:p>
        </w:tc>
      </w:tr>
      <w:tr w:rsidR="00C564CE" w:rsidRPr="00C564CE" w14:paraId="163B9BDA" w14:textId="77777777" w:rsidTr="00C564CE">
        <w:trPr>
          <w:trHeight w:val="300"/>
        </w:trPr>
        <w:tc>
          <w:tcPr>
            <w:tcW w:w="1070" w:type="dxa"/>
            <w:noWrap/>
            <w:hideMark/>
          </w:tcPr>
          <w:p w14:paraId="6C73B950" w14:textId="77777777" w:rsidR="00C564CE" w:rsidRPr="00C564CE" w:rsidRDefault="00C564CE">
            <w:pPr>
              <w:rPr>
                <w:sz w:val="16"/>
              </w:rPr>
            </w:pPr>
            <w:r w:rsidRPr="00C564CE">
              <w:rPr>
                <w:sz w:val="16"/>
              </w:rPr>
              <w:t>cg20156545</w:t>
            </w:r>
          </w:p>
        </w:tc>
        <w:tc>
          <w:tcPr>
            <w:tcW w:w="985" w:type="dxa"/>
            <w:noWrap/>
            <w:hideMark/>
          </w:tcPr>
          <w:p w14:paraId="2E991FD5" w14:textId="77777777" w:rsidR="00C564CE" w:rsidRPr="00C564CE" w:rsidRDefault="00C564CE">
            <w:pPr>
              <w:rPr>
                <w:sz w:val="16"/>
              </w:rPr>
            </w:pPr>
            <w:r w:rsidRPr="00C564CE">
              <w:rPr>
                <w:sz w:val="16"/>
              </w:rPr>
              <w:t>ADAMTS5</w:t>
            </w:r>
          </w:p>
        </w:tc>
        <w:tc>
          <w:tcPr>
            <w:tcW w:w="917" w:type="dxa"/>
            <w:noWrap/>
            <w:hideMark/>
          </w:tcPr>
          <w:p w14:paraId="43670C44" w14:textId="77777777" w:rsidR="00C564CE" w:rsidRPr="00C564CE" w:rsidRDefault="00C564CE">
            <w:pPr>
              <w:rPr>
                <w:sz w:val="16"/>
              </w:rPr>
            </w:pPr>
            <w:r w:rsidRPr="00C564CE">
              <w:rPr>
                <w:sz w:val="16"/>
              </w:rPr>
              <w:t>4.25E-06</w:t>
            </w:r>
          </w:p>
        </w:tc>
        <w:tc>
          <w:tcPr>
            <w:tcW w:w="585" w:type="dxa"/>
            <w:noWrap/>
            <w:hideMark/>
          </w:tcPr>
          <w:p w14:paraId="634E5708" w14:textId="77777777" w:rsidR="00C564CE" w:rsidRPr="00C564CE" w:rsidRDefault="00C564CE">
            <w:pPr>
              <w:rPr>
                <w:sz w:val="16"/>
              </w:rPr>
            </w:pPr>
            <w:r w:rsidRPr="00C564CE">
              <w:rPr>
                <w:sz w:val="16"/>
              </w:rPr>
              <w:t>6.57</w:t>
            </w:r>
          </w:p>
        </w:tc>
        <w:tc>
          <w:tcPr>
            <w:tcW w:w="811" w:type="dxa"/>
            <w:noWrap/>
            <w:hideMark/>
          </w:tcPr>
          <w:p w14:paraId="4F6DAEF0" w14:textId="77777777" w:rsidR="00C564CE" w:rsidRPr="00C564CE" w:rsidRDefault="00C564CE">
            <w:pPr>
              <w:rPr>
                <w:sz w:val="16"/>
              </w:rPr>
            </w:pPr>
            <w:r w:rsidRPr="00C564CE">
              <w:rPr>
                <w:sz w:val="16"/>
              </w:rPr>
              <w:t>4.233858</w:t>
            </w:r>
          </w:p>
        </w:tc>
        <w:tc>
          <w:tcPr>
            <w:tcW w:w="809" w:type="dxa"/>
            <w:noWrap/>
            <w:hideMark/>
          </w:tcPr>
          <w:p w14:paraId="3DDD0FA5" w14:textId="77777777" w:rsidR="00C564CE" w:rsidRPr="00C564CE" w:rsidRDefault="00C564CE">
            <w:pPr>
              <w:rPr>
                <w:sz w:val="16"/>
              </w:rPr>
            </w:pPr>
            <w:r w:rsidRPr="00C564CE">
              <w:rPr>
                <w:sz w:val="16"/>
              </w:rPr>
              <w:t>2.58E-01</w:t>
            </w:r>
          </w:p>
        </w:tc>
        <w:tc>
          <w:tcPr>
            <w:tcW w:w="1145" w:type="dxa"/>
            <w:noWrap/>
            <w:hideMark/>
          </w:tcPr>
          <w:p w14:paraId="64ADFA57" w14:textId="77777777" w:rsidR="00C564CE" w:rsidRPr="00C564CE" w:rsidRDefault="00C564CE">
            <w:pPr>
              <w:rPr>
                <w:sz w:val="16"/>
              </w:rPr>
            </w:pPr>
            <w:r w:rsidRPr="00C564CE">
              <w:rPr>
                <w:sz w:val="16"/>
              </w:rPr>
              <w:t>28335020</w:t>
            </w:r>
          </w:p>
        </w:tc>
        <w:tc>
          <w:tcPr>
            <w:tcW w:w="1156" w:type="dxa"/>
            <w:noWrap/>
            <w:hideMark/>
          </w:tcPr>
          <w:p w14:paraId="0169CDCD" w14:textId="77777777" w:rsidR="00C564CE" w:rsidRPr="00C564CE" w:rsidRDefault="00C564CE">
            <w:pPr>
              <w:rPr>
                <w:sz w:val="16"/>
              </w:rPr>
            </w:pPr>
            <w:r w:rsidRPr="00C564CE">
              <w:rPr>
                <w:sz w:val="16"/>
              </w:rPr>
              <w:t>28335143</w:t>
            </w:r>
          </w:p>
        </w:tc>
        <w:tc>
          <w:tcPr>
            <w:tcW w:w="1152" w:type="dxa"/>
            <w:noWrap/>
            <w:hideMark/>
          </w:tcPr>
          <w:p w14:paraId="5308DE0E" w14:textId="77777777" w:rsidR="00C564CE" w:rsidRPr="00C564CE" w:rsidRDefault="00C564CE">
            <w:pPr>
              <w:rPr>
                <w:sz w:val="16"/>
              </w:rPr>
            </w:pPr>
            <w:r w:rsidRPr="00C564CE">
              <w:rPr>
                <w:sz w:val="16"/>
              </w:rPr>
              <w:t>NC_000021.8</w:t>
            </w:r>
          </w:p>
        </w:tc>
      </w:tr>
      <w:tr w:rsidR="00C564CE" w:rsidRPr="00C564CE" w14:paraId="2C289EE5" w14:textId="77777777" w:rsidTr="00C564CE">
        <w:trPr>
          <w:trHeight w:val="300"/>
        </w:trPr>
        <w:tc>
          <w:tcPr>
            <w:tcW w:w="1070" w:type="dxa"/>
            <w:noWrap/>
            <w:hideMark/>
          </w:tcPr>
          <w:p w14:paraId="07D6B432" w14:textId="77777777" w:rsidR="00C564CE" w:rsidRPr="00C564CE" w:rsidRDefault="00C564CE">
            <w:pPr>
              <w:rPr>
                <w:sz w:val="16"/>
              </w:rPr>
            </w:pPr>
            <w:r w:rsidRPr="00C564CE">
              <w:rPr>
                <w:sz w:val="16"/>
              </w:rPr>
              <w:t>cg15237494</w:t>
            </w:r>
          </w:p>
        </w:tc>
        <w:tc>
          <w:tcPr>
            <w:tcW w:w="985" w:type="dxa"/>
            <w:noWrap/>
            <w:hideMark/>
          </w:tcPr>
          <w:p w14:paraId="52CB85E7" w14:textId="77777777" w:rsidR="00C564CE" w:rsidRPr="00C564CE" w:rsidRDefault="00C564CE">
            <w:pPr>
              <w:rPr>
                <w:sz w:val="16"/>
              </w:rPr>
            </w:pPr>
            <w:r w:rsidRPr="00C564CE">
              <w:rPr>
                <w:sz w:val="16"/>
              </w:rPr>
              <w:t>ADAMTS5</w:t>
            </w:r>
          </w:p>
        </w:tc>
        <w:tc>
          <w:tcPr>
            <w:tcW w:w="917" w:type="dxa"/>
            <w:noWrap/>
            <w:hideMark/>
          </w:tcPr>
          <w:p w14:paraId="64DCE168" w14:textId="77777777" w:rsidR="00C564CE" w:rsidRPr="00C564CE" w:rsidRDefault="00C564CE">
            <w:pPr>
              <w:rPr>
                <w:sz w:val="16"/>
              </w:rPr>
            </w:pPr>
            <w:r w:rsidRPr="00C564CE">
              <w:rPr>
                <w:sz w:val="16"/>
              </w:rPr>
              <w:t>6.09E-03</w:t>
            </w:r>
          </w:p>
        </w:tc>
        <w:tc>
          <w:tcPr>
            <w:tcW w:w="585" w:type="dxa"/>
            <w:noWrap/>
            <w:hideMark/>
          </w:tcPr>
          <w:p w14:paraId="08C0419B" w14:textId="77777777" w:rsidR="00C564CE" w:rsidRPr="00C564CE" w:rsidRDefault="00C564CE">
            <w:pPr>
              <w:rPr>
                <w:sz w:val="16"/>
              </w:rPr>
            </w:pPr>
            <w:r w:rsidRPr="00C564CE">
              <w:rPr>
                <w:sz w:val="16"/>
              </w:rPr>
              <w:t>3.12</w:t>
            </w:r>
          </w:p>
        </w:tc>
        <w:tc>
          <w:tcPr>
            <w:tcW w:w="811" w:type="dxa"/>
            <w:noWrap/>
            <w:hideMark/>
          </w:tcPr>
          <w:p w14:paraId="52A17D39" w14:textId="77777777" w:rsidR="00C564CE" w:rsidRPr="00C564CE" w:rsidRDefault="00C564CE">
            <w:pPr>
              <w:rPr>
                <w:sz w:val="16"/>
              </w:rPr>
            </w:pPr>
            <w:r w:rsidRPr="00C564CE">
              <w:rPr>
                <w:sz w:val="16"/>
              </w:rPr>
              <w:t>-3.03084</w:t>
            </w:r>
          </w:p>
        </w:tc>
        <w:tc>
          <w:tcPr>
            <w:tcW w:w="809" w:type="dxa"/>
            <w:noWrap/>
            <w:hideMark/>
          </w:tcPr>
          <w:p w14:paraId="184DCA1A" w14:textId="77777777" w:rsidR="00C564CE" w:rsidRPr="00C564CE" w:rsidRDefault="00C564CE">
            <w:pPr>
              <w:rPr>
                <w:sz w:val="16"/>
              </w:rPr>
            </w:pPr>
            <w:r w:rsidRPr="00C564CE">
              <w:rPr>
                <w:sz w:val="16"/>
              </w:rPr>
              <w:t>1.02E-01</w:t>
            </w:r>
          </w:p>
        </w:tc>
        <w:tc>
          <w:tcPr>
            <w:tcW w:w="1145" w:type="dxa"/>
            <w:noWrap/>
            <w:hideMark/>
          </w:tcPr>
          <w:p w14:paraId="7B4F0B7A" w14:textId="77777777" w:rsidR="00C564CE" w:rsidRPr="00C564CE" w:rsidRDefault="00C564CE">
            <w:pPr>
              <w:rPr>
                <w:sz w:val="16"/>
              </w:rPr>
            </w:pPr>
            <w:r w:rsidRPr="00C564CE">
              <w:rPr>
                <w:sz w:val="16"/>
              </w:rPr>
              <w:t>28339334</w:t>
            </w:r>
          </w:p>
        </w:tc>
        <w:tc>
          <w:tcPr>
            <w:tcW w:w="1156" w:type="dxa"/>
            <w:noWrap/>
            <w:hideMark/>
          </w:tcPr>
          <w:p w14:paraId="227844D4" w14:textId="77777777" w:rsidR="00C564CE" w:rsidRPr="00C564CE" w:rsidRDefault="00C564CE">
            <w:pPr>
              <w:rPr>
                <w:sz w:val="16"/>
              </w:rPr>
            </w:pPr>
            <w:r w:rsidRPr="00C564CE">
              <w:rPr>
                <w:sz w:val="16"/>
              </w:rPr>
              <w:t>28339457</w:t>
            </w:r>
          </w:p>
        </w:tc>
        <w:tc>
          <w:tcPr>
            <w:tcW w:w="1152" w:type="dxa"/>
            <w:noWrap/>
            <w:hideMark/>
          </w:tcPr>
          <w:p w14:paraId="7AF53614" w14:textId="77777777" w:rsidR="00C564CE" w:rsidRPr="00C564CE" w:rsidRDefault="00C564CE">
            <w:pPr>
              <w:rPr>
                <w:sz w:val="16"/>
              </w:rPr>
            </w:pPr>
            <w:r w:rsidRPr="00C564CE">
              <w:rPr>
                <w:sz w:val="16"/>
              </w:rPr>
              <w:t>NC_000021.8</w:t>
            </w:r>
          </w:p>
        </w:tc>
      </w:tr>
      <w:tr w:rsidR="00C564CE" w:rsidRPr="00C564CE" w14:paraId="202D1CB7" w14:textId="77777777" w:rsidTr="00C564CE">
        <w:trPr>
          <w:trHeight w:val="300"/>
        </w:trPr>
        <w:tc>
          <w:tcPr>
            <w:tcW w:w="1070" w:type="dxa"/>
            <w:noWrap/>
            <w:hideMark/>
          </w:tcPr>
          <w:p w14:paraId="2D6473F6" w14:textId="77777777" w:rsidR="00C564CE" w:rsidRPr="00C564CE" w:rsidRDefault="00C564CE">
            <w:pPr>
              <w:rPr>
                <w:sz w:val="16"/>
              </w:rPr>
            </w:pPr>
            <w:r w:rsidRPr="00C564CE">
              <w:rPr>
                <w:sz w:val="16"/>
              </w:rPr>
              <w:t>cg14740657</w:t>
            </w:r>
          </w:p>
        </w:tc>
        <w:tc>
          <w:tcPr>
            <w:tcW w:w="985" w:type="dxa"/>
            <w:noWrap/>
            <w:hideMark/>
          </w:tcPr>
          <w:p w14:paraId="01C163C3" w14:textId="77777777" w:rsidR="00C564CE" w:rsidRPr="00C564CE" w:rsidRDefault="00C564CE">
            <w:pPr>
              <w:rPr>
                <w:sz w:val="16"/>
              </w:rPr>
            </w:pPr>
            <w:r w:rsidRPr="00C564CE">
              <w:rPr>
                <w:sz w:val="16"/>
              </w:rPr>
              <w:t>ADAMTS5</w:t>
            </w:r>
          </w:p>
        </w:tc>
        <w:tc>
          <w:tcPr>
            <w:tcW w:w="917" w:type="dxa"/>
            <w:noWrap/>
            <w:hideMark/>
          </w:tcPr>
          <w:p w14:paraId="731CD693" w14:textId="77777777" w:rsidR="00C564CE" w:rsidRPr="00C564CE" w:rsidRDefault="00C564CE">
            <w:pPr>
              <w:rPr>
                <w:sz w:val="16"/>
              </w:rPr>
            </w:pPr>
            <w:r w:rsidRPr="00C564CE">
              <w:rPr>
                <w:sz w:val="16"/>
              </w:rPr>
              <w:t>4.22E-02</w:t>
            </w:r>
          </w:p>
        </w:tc>
        <w:tc>
          <w:tcPr>
            <w:tcW w:w="585" w:type="dxa"/>
            <w:noWrap/>
            <w:hideMark/>
          </w:tcPr>
          <w:p w14:paraId="3460C216" w14:textId="77777777" w:rsidR="00C564CE" w:rsidRPr="00C564CE" w:rsidRDefault="00C564CE">
            <w:pPr>
              <w:rPr>
                <w:sz w:val="16"/>
              </w:rPr>
            </w:pPr>
            <w:r w:rsidRPr="00C564CE">
              <w:rPr>
                <w:sz w:val="16"/>
              </w:rPr>
              <w:t>2.19</w:t>
            </w:r>
          </w:p>
        </w:tc>
        <w:tc>
          <w:tcPr>
            <w:tcW w:w="811" w:type="dxa"/>
            <w:noWrap/>
            <w:hideMark/>
          </w:tcPr>
          <w:p w14:paraId="7F029A22" w14:textId="77777777" w:rsidR="00C564CE" w:rsidRPr="00C564CE" w:rsidRDefault="00C564CE">
            <w:pPr>
              <w:rPr>
                <w:sz w:val="16"/>
              </w:rPr>
            </w:pPr>
            <w:r w:rsidRPr="00C564CE">
              <w:rPr>
                <w:sz w:val="16"/>
              </w:rPr>
              <w:t>-4.85925</w:t>
            </w:r>
          </w:p>
        </w:tc>
        <w:tc>
          <w:tcPr>
            <w:tcW w:w="809" w:type="dxa"/>
            <w:noWrap/>
            <w:hideMark/>
          </w:tcPr>
          <w:p w14:paraId="21E009E2" w14:textId="77777777" w:rsidR="00C564CE" w:rsidRPr="00C564CE" w:rsidRDefault="00C564CE">
            <w:pPr>
              <w:rPr>
                <w:sz w:val="16"/>
              </w:rPr>
            </w:pPr>
            <w:r w:rsidRPr="00C564CE">
              <w:rPr>
                <w:sz w:val="16"/>
              </w:rPr>
              <w:t>6.57E-02</w:t>
            </w:r>
          </w:p>
        </w:tc>
        <w:tc>
          <w:tcPr>
            <w:tcW w:w="1145" w:type="dxa"/>
            <w:noWrap/>
            <w:hideMark/>
          </w:tcPr>
          <w:p w14:paraId="2AE7DC93" w14:textId="77777777" w:rsidR="00C564CE" w:rsidRPr="00C564CE" w:rsidRDefault="00C564CE">
            <w:pPr>
              <w:rPr>
                <w:sz w:val="16"/>
              </w:rPr>
            </w:pPr>
            <w:r w:rsidRPr="00C564CE">
              <w:rPr>
                <w:sz w:val="16"/>
              </w:rPr>
              <w:t>28337594</w:t>
            </w:r>
          </w:p>
        </w:tc>
        <w:tc>
          <w:tcPr>
            <w:tcW w:w="1156" w:type="dxa"/>
            <w:noWrap/>
            <w:hideMark/>
          </w:tcPr>
          <w:p w14:paraId="1C05B318" w14:textId="77777777" w:rsidR="00C564CE" w:rsidRPr="00C564CE" w:rsidRDefault="00C564CE">
            <w:pPr>
              <w:rPr>
                <w:sz w:val="16"/>
              </w:rPr>
            </w:pPr>
            <w:r w:rsidRPr="00C564CE">
              <w:rPr>
                <w:sz w:val="16"/>
              </w:rPr>
              <w:t>28337717</w:t>
            </w:r>
          </w:p>
        </w:tc>
        <w:tc>
          <w:tcPr>
            <w:tcW w:w="1152" w:type="dxa"/>
            <w:noWrap/>
            <w:hideMark/>
          </w:tcPr>
          <w:p w14:paraId="21B46255" w14:textId="77777777" w:rsidR="00C564CE" w:rsidRPr="00C564CE" w:rsidRDefault="00C564CE">
            <w:pPr>
              <w:rPr>
                <w:sz w:val="16"/>
              </w:rPr>
            </w:pPr>
            <w:r w:rsidRPr="00C564CE">
              <w:rPr>
                <w:sz w:val="16"/>
              </w:rPr>
              <w:t>NC_000021.8</w:t>
            </w:r>
          </w:p>
        </w:tc>
      </w:tr>
      <w:tr w:rsidR="00C564CE" w:rsidRPr="00C564CE" w14:paraId="1D3C7384" w14:textId="77777777" w:rsidTr="00C564CE">
        <w:trPr>
          <w:trHeight w:val="300"/>
        </w:trPr>
        <w:tc>
          <w:tcPr>
            <w:tcW w:w="1070" w:type="dxa"/>
            <w:noWrap/>
            <w:hideMark/>
          </w:tcPr>
          <w:p w14:paraId="7DB3570B" w14:textId="77777777" w:rsidR="00C564CE" w:rsidRPr="00C564CE" w:rsidRDefault="00C564CE">
            <w:pPr>
              <w:rPr>
                <w:sz w:val="16"/>
              </w:rPr>
            </w:pPr>
            <w:r w:rsidRPr="00C564CE">
              <w:rPr>
                <w:sz w:val="16"/>
              </w:rPr>
              <w:t>cg13601496</w:t>
            </w:r>
          </w:p>
        </w:tc>
        <w:tc>
          <w:tcPr>
            <w:tcW w:w="985" w:type="dxa"/>
            <w:noWrap/>
            <w:hideMark/>
          </w:tcPr>
          <w:p w14:paraId="641F3489" w14:textId="77777777" w:rsidR="00C564CE" w:rsidRPr="00C564CE" w:rsidRDefault="00C564CE">
            <w:pPr>
              <w:rPr>
                <w:sz w:val="16"/>
              </w:rPr>
            </w:pPr>
            <w:r w:rsidRPr="00C564CE">
              <w:rPr>
                <w:sz w:val="16"/>
              </w:rPr>
              <w:t>ADAMTS5</w:t>
            </w:r>
          </w:p>
        </w:tc>
        <w:tc>
          <w:tcPr>
            <w:tcW w:w="917" w:type="dxa"/>
            <w:noWrap/>
            <w:hideMark/>
          </w:tcPr>
          <w:p w14:paraId="1C2F4935" w14:textId="77777777" w:rsidR="00C564CE" w:rsidRPr="00C564CE" w:rsidRDefault="00C564CE">
            <w:pPr>
              <w:rPr>
                <w:sz w:val="16"/>
              </w:rPr>
            </w:pPr>
            <w:r w:rsidRPr="00C564CE">
              <w:rPr>
                <w:sz w:val="16"/>
              </w:rPr>
              <w:t>4.41E-02</w:t>
            </w:r>
          </w:p>
        </w:tc>
        <w:tc>
          <w:tcPr>
            <w:tcW w:w="585" w:type="dxa"/>
            <w:noWrap/>
            <w:hideMark/>
          </w:tcPr>
          <w:p w14:paraId="5D183D22" w14:textId="77777777" w:rsidR="00C564CE" w:rsidRPr="00C564CE" w:rsidRDefault="00C564CE">
            <w:pPr>
              <w:rPr>
                <w:sz w:val="16"/>
              </w:rPr>
            </w:pPr>
            <w:r w:rsidRPr="00C564CE">
              <w:rPr>
                <w:sz w:val="16"/>
              </w:rPr>
              <w:t>2.17</w:t>
            </w:r>
          </w:p>
        </w:tc>
        <w:tc>
          <w:tcPr>
            <w:tcW w:w="811" w:type="dxa"/>
            <w:noWrap/>
            <w:hideMark/>
          </w:tcPr>
          <w:p w14:paraId="05EE3B1D" w14:textId="77777777" w:rsidR="00C564CE" w:rsidRPr="00C564CE" w:rsidRDefault="00C564CE">
            <w:pPr>
              <w:rPr>
                <w:sz w:val="16"/>
              </w:rPr>
            </w:pPr>
            <w:r w:rsidRPr="00C564CE">
              <w:rPr>
                <w:sz w:val="16"/>
              </w:rPr>
              <w:t>-4.8973</w:t>
            </w:r>
          </w:p>
        </w:tc>
        <w:tc>
          <w:tcPr>
            <w:tcW w:w="809" w:type="dxa"/>
            <w:noWrap/>
            <w:hideMark/>
          </w:tcPr>
          <w:p w14:paraId="1F5E8162" w14:textId="77777777" w:rsidR="00C564CE" w:rsidRPr="00C564CE" w:rsidRDefault="00C564CE">
            <w:pPr>
              <w:rPr>
                <w:sz w:val="16"/>
              </w:rPr>
            </w:pPr>
            <w:r w:rsidRPr="00C564CE">
              <w:rPr>
                <w:sz w:val="16"/>
              </w:rPr>
              <w:t>3.21E-02</w:t>
            </w:r>
          </w:p>
        </w:tc>
        <w:tc>
          <w:tcPr>
            <w:tcW w:w="1145" w:type="dxa"/>
            <w:noWrap/>
            <w:hideMark/>
          </w:tcPr>
          <w:p w14:paraId="079648C6" w14:textId="77777777" w:rsidR="00C564CE" w:rsidRPr="00C564CE" w:rsidRDefault="00C564CE">
            <w:pPr>
              <w:rPr>
                <w:sz w:val="16"/>
              </w:rPr>
            </w:pPr>
            <w:r w:rsidRPr="00C564CE">
              <w:rPr>
                <w:sz w:val="16"/>
              </w:rPr>
              <w:t>28339487</w:t>
            </w:r>
          </w:p>
        </w:tc>
        <w:tc>
          <w:tcPr>
            <w:tcW w:w="1156" w:type="dxa"/>
            <w:noWrap/>
            <w:hideMark/>
          </w:tcPr>
          <w:p w14:paraId="2B7281F0" w14:textId="77777777" w:rsidR="00C564CE" w:rsidRPr="00C564CE" w:rsidRDefault="00C564CE">
            <w:pPr>
              <w:rPr>
                <w:sz w:val="16"/>
              </w:rPr>
            </w:pPr>
            <w:r w:rsidRPr="00C564CE">
              <w:rPr>
                <w:sz w:val="16"/>
              </w:rPr>
              <w:t>28339610</w:t>
            </w:r>
          </w:p>
        </w:tc>
        <w:tc>
          <w:tcPr>
            <w:tcW w:w="1152" w:type="dxa"/>
            <w:noWrap/>
            <w:hideMark/>
          </w:tcPr>
          <w:p w14:paraId="62EF9BE4" w14:textId="77777777" w:rsidR="00C564CE" w:rsidRPr="00C564CE" w:rsidRDefault="00C564CE">
            <w:pPr>
              <w:rPr>
                <w:sz w:val="16"/>
              </w:rPr>
            </w:pPr>
            <w:r w:rsidRPr="00C564CE">
              <w:rPr>
                <w:sz w:val="16"/>
              </w:rPr>
              <w:t>NC_000021.8</w:t>
            </w:r>
          </w:p>
        </w:tc>
      </w:tr>
      <w:tr w:rsidR="00C564CE" w:rsidRPr="00C564CE" w14:paraId="1C93B0A9" w14:textId="77777777" w:rsidTr="00C564CE">
        <w:trPr>
          <w:trHeight w:val="300"/>
        </w:trPr>
        <w:tc>
          <w:tcPr>
            <w:tcW w:w="1070" w:type="dxa"/>
            <w:noWrap/>
            <w:hideMark/>
          </w:tcPr>
          <w:p w14:paraId="332841D5" w14:textId="77777777" w:rsidR="00C564CE" w:rsidRPr="00C564CE" w:rsidRDefault="00C564CE">
            <w:pPr>
              <w:rPr>
                <w:sz w:val="16"/>
              </w:rPr>
            </w:pPr>
            <w:r w:rsidRPr="00C564CE">
              <w:rPr>
                <w:sz w:val="16"/>
              </w:rPr>
              <w:t>cg07771160</w:t>
            </w:r>
          </w:p>
        </w:tc>
        <w:tc>
          <w:tcPr>
            <w:tcW w:w="985" w:type="dxa"/>
            <w:noWrap/>
            <w:hideMark/>
          </w:tcPr>
          <w:p w14:paraId="2A7248AB" w14:textId="77777777" w:rsidR="00C564CE" w:rsidRPr="00C564CE" w:rsidRDefault="00C564CE">
            <w:pPr>
              <w:rPr>
                <w:sz w:val="16"/>
              </w:rPr>
            </w:pPr>
            <w:r w:rsidRPr="00C564CE">
              <w:rPr>
                <w:sz w:val="16"/>
              </w:rPr>
              <w:t>ADAMTS5</w:t>
            </w:r>
          </w:p>
        </w:tc>
        <w:tc>
          <w:tcPr>
            <w:tcW w:w="917" w:type="dxa"/>
            <w:noWrap/>
            <w:hideMark/>
          </w:tcPr>
          <w:p w14:paraId="7D5A9C1D" w14:textId="77777777" w:rsidR="00C564CE" w:rsidRPr="00C564CE" w:rsidRDefault="00C564CE">
            <w:pPr>
              <w:rPr>
                <w:sz w:val="16"/>
              </w:rPr>
            </w:pPr>
            <w:r w:rsidRPr="00C564CE">
              <w:rPr>
                <w:sz w:val="16"/>
              </w:rPr>
              <w:t>3.76E-06</w:t>
            </w:r>
          </w:p>
        </w:tc>
        <w:tc>
          <w:tcPr>
            <w:tcW w:w="585" w:type="dxa"/>
            <w:noWrap/>
            <w:hideMark/>
          </w:tcPr>
          <w:p w14:paraId="1823F621" w14:textId="77777777" w:rsidR="00C564CE" w:rsidRPr="00C564CE" w:rsidRDefault="00C564CE">
            <w:pPr>
              <w:rPr>
                <w:sz w:val="16"/>
              </w:rPr>
            </w:pPr>
            <w:r w:rsidRPr="00C564CE">
              <w:rPr>
                <w:sz w:val="16"/>
              </w:rPr>
              <w:t>6.64</w:t>
            </w:r>
          </w:p>
        </w:tc>
        <w:tc>
          <w:tcPr>
            <w:tcW w:w="811" w:type="dxa"/>
            <w:noWrap/>
            <w:hideMark/>
          </w:tcPr>
          <w:p w14:paraId="36A6118D" w14:textId="77777777" w:rsidR="00C564CE" w:rsidRPr="00C564CE" w:rsidRDefault="00C564CE">
            <w:pPr>
              <w:rPr>
                <w:sz w:val="16"/>
              </w:rPr>
            </w:pPr>
            <w:r w:rsidRPr="00C564CE">
              <w:rPr>
                <w:sz w:val="16"/>
              </w:rPr>
              <w:t>4.356961</w:t>
            </w:r>
          </w:p>
        </w:tc>
        <w:tc>
          <w:tcPr>
            <w:tcW w:w="809" w:type="dxa"/>
            <w:noWrap/>
            <w:hideMark/>
          </w:tcPr>
          <w:p w14:paraId="1BFC2597" w14:textId="77777777" w:rsidR="00C564CE" w:rsidRPr="00C564CE" w:rsidRDefault="00C564CE">
            <w:pPr>
              <w:rPr>
                <w:sz w:val="16"/>
              </w:rPr>
            </w:pPr>
            <w:r w:rsidRPr="00C564CE">
              <w:rPr>
                <w:sz w:val="16"/>
              </w:rPr>
              <w:t>1.79E-01</w:t>
            </w:r>
          </w:p>
        </w:tc>
        <w:tc>
          <w:tcPr>
            <w:tcW w:w="1145" w:type="dxa"/>
            <w:noWrap/>
            <w:hideMark/>
          </w:tcPr>
          <w:p w14:paraId="333AE3C1" w14:textId="77777777" w:rsidR="00C564CE" w:rsidRPr="00C564CE" w:rsidRDefault="00C564CE">
            <w:pPr>
              <w:rPr>
                <w:sz w:val="16"/>
              </w:rPr>
            </w:pPr>
            <w:r w:rsidRPr="00C564CE">
              <w:rPr>
                <w:sz w:val="16"/>
              </w:rPr>
              <w:t>28335945</w:t>
            </w:r>
          </w:p>
        </w:tc>
        <w:tc>
          <w:tcPr>
            <w:tcW w:w="1156" w:type="dxa"/>
            <w:noWrap/>
            <w:hideMark/>
          </w:tcPr>
          <w:p w14:paraId="75402B0B" w14:textId="77777777" w:rsidR="00C564CE" w:rsidRPr="00C564CE" w:rsidRDefault="00C564CE">
            <w:pPr>
              <w:rPr>
                <w:sz w:val="16"/>
              </w:rPr>
            </w:pPr>
            <w:r w:rsidRPr="00C564CE">
              <w:rPr>
                <w:sz w:val="16"/>
              </w:rPr>
              <w:t>28336068</w:t>
            </w:r>
          </w:p>
        </w:tc>
        <w:tc>
          <w:tcPr>
            <w:tcW w:w="1152" w:type="dxa"/>
            <w:noWrap/>
            <w:hideMark/>
          </w:tcPr>
          <w:p w14:paraId="39C02D39" w14:textId="77777777" w:rsidR="00C564CE" w:rsidRPr="00C564CE" w:rsidRDefault="00C564CE">
            <w:pPr>
              <w:rPr>
                <w:sz w:val="16"/>
              </w:rPr>
            </w:pPr>
            <w:r w:rsidRPr="00C564CE">
              <w:rPr>
                <w:sz w:val="16"/>
              </w:rPr>
              <w:t>NC_000021.8</w:t>
            </w:r>
          </w:p>
        </w:tc>
      </w:tr>
      <w:tr w:rsidR="00C564CE" w:rsidRPr="00C564CE" w14:paraId="1AC82034" w14:textId="77777777" w:rsidTr="00C564CE">
        <w:trPr>
          <w:trHeight w:val="300"/>
        </w:trPr>
        <w:tc>
          <w:tcPr>
            <w:tcW w:w="1070" w:type="dxa"/>
            <w:noWrap/>
            <w:hideMark/>
          </w:tcPr>
          <w:p w14:paraId="68ED0BC6" w14:textId="77777777" w:rsidR="00C564CE" w:rsidRPr="00C564CE" w:rsidRDefault="00C564CE">
            <w:pPr>
              <w:rPr>
                <w:sz w:val="16"/>
              </w:rPr>
            </w:pPr>
            <w:r w:rsidRPr="00C564CE">
              <w:rPr>
                <w:sz w:val="16"/>
              </w:rPr>
              <w:t>cg03294207</w:t>
            </w:r>
          </w:p>
        </w:tc>
        <w:tc>
          <w:tcPr>
            <w:tcW w:w="985" w:type="dxa"/>
            <w:noWrap/>
            <w:hideMark/>
          </w:tcPr>
          <w:p w14:paraId="68E99699" w14:textId="77777777" w:rsidR="00C564CE" w:rsidRPr="00C564CE" w:rsidRDefault="00C564CE">
            <w:pPr>
              <w:rPr>
                <w:sz w:val="16"/>
              </w:rPr>
            </w:pPr>
            <w:r w:rsidRPr="00C564CE">
              <w:rPr>
                <w:sz w:val="16"/>
              </w:rPr>
              <w:t>ADAMTS5</w:t>
            </w:r>
          </w:p>
        </w:tc>
        <w:tc>
          <w:tcPr>
            <w:tcW w:w="917" w:type="dxa"/>
            <w:noWrap/>
            <w:hideMark/>
          </w:tcPr>
          <w:p w14:paraId="64436C75" w14:textId="77777777" w:rsidR="00C564CE" w:rsidRPr="00C564CE" w:rsidRDefault="00C564CE">
            <w:pPr>
              <w:rPr>
                <w:sz w:val="16"/>
              </w:rPr>
            </w:pPr>
            <w:r w:rsidRPr="00C564CE">
              <w:rPr>
                <w:sz w:val="16"/>
              </w:rPr>
              <w:t>1.12E-03</w:t>
            </w:r>
          </w:p>
        </w:tc>
        <w:tc>
          <w:tcPr>
            <w:tcW w:w="585" w:type="dxa"/>
            <w:noWrap/>
            <w:hideMark/>
          </w:tcPr>
          <w:p w14:paraId="09A4AE88" w14:textId="77777777" w:rsidR="00C564CE" w:rsidRPr="00C564CE" w:rsidRDefault="00C564CE">
            <w:pPr>
              <w:rPr>
                <w:sz w:val="16"/>
              </w:rPr>
            </w:pPr>
            <w:r w:rsidRPr="00C564CE">
              <w:rPr>
                <w:sz w:val="16"/>
              </w:rPr>
              <w:t>3.9</w:t>
            </w:r>
          </w:p>
        </w:tc>
        <w:tc>
          <w:tcPr>
            <w:tcW w:w="811" w:type="dxa"/>
            <w:noWrap/>
            <w:hideMark/>
          </w:tcPr>
          <w:p w14:paraId="0DC84BB6" w14:textId="77777777" w:rsidR="00C564CE" w:rsidRPr="00C564CE" w:rsidRDefault="00C564CE">
            <w:pPr>
              <w:rPr>
                <w:sz w:val="16"/>
              </w:rPr>
            </w:pPr>
            <w:r w:rsidRPr="00C564CE">
              <w:rPr>
                <w:sz w:val="16"/>
              </w:rPr>
              <w:t>-1.36917</w:t>
            </w:r>
          </w:p>
        </w:tc>
        <w:tc>
          <w:tcPr>
            <w:tcW w:w="809" w:type="dxa"/>
            <w:noWrap/>
            <w:hideMark/>
          </w:tcPr>
          <w:p w14:paraId="580D305A" w14:textId="77777777" w:rsidR="00C564CE" w:rsidRPr="00C564CE" w:rsidRDefault="00C564CE">
            <w:pPr>
              <w:rPr>
                <w:sz w:val="16"/>
              </w:rPr>
            </w:pPr>
            <w:r w:rsidRPr="00C564CE">
              <w:rPr>
                <w:sz w:val="16"/>
              </w:rPr>
              <w:t>1.23E-01</w:t>
            </w:r>
          </w:p>
        </w:tc>
        <w:tc>
          <w:tcPr>
            <w:tcW w:w="1145" w:type="dxa"/>
            <w:noWrap/>
            <w:hideMark/>
          </w:tcPr>
          <w:p w14:paraId="0D04BF1F" w14:textId="77777777" w:rsidR="00C564CE" w:rsidRPr="00C564CE" w:rsidRDefault="00C564CE">
            <w:pPr>
              <w:rPr>
                <w:sz w:val="16"/>
              </w:rPr>
            </w:pPr>
            <w:r w:rsidRPr="00C564CE">
              <w:rPr>
                <w:sz w:val="16"/>
              </w:rPr>
              <w:t>28336897</w:t>
            </w:r>
          </w:p>
        </w:tc>
        <w:tc>
          <w:tcPr>
            <w:tcW w:w="1156" w:type="dxa"/>
            <w:noWrap/>
            <w:hideMark/>
          </w:tcPr>
          <w:p w14:paraId="0A24B440" w14:textId="77777777" w:rsidR="00C564CE" w:rsidRPr="00C564CE" w:rsidRDefault="00C564CE">
            <w:pPr>
              <w:rPr>
                <w:sz w:val="16"/>
              </w:rPr>
            </w:pPr>
            <w:r w:rsidRPr="00C564CE">
              <w:rPr>
                <w:sz w:val="16"/>
              </w:rPr>
              <w:t>28337020</w:t>
            </w:r>
          </w:p>
        </w:tc>
        <w:tc>
          <w:tcPr>
            <w:tcW w:w="1152" w:type="dxa"/>
            <w:noWrap/>
            <w:hideMark/>
          </w:tcPr>
          <w:p w14:paraId="3D23A044" w14:textId="77777777" w:rsidR="00C564CE" w:rsidRPr="00C564CE" w:rsidRDefault="00C564CE">
            <w:pPr>
              <w:rPr>
                <w:sz w:val="16"/>
              </w:rPr>
            </w:pPr>
            <w:r w:rsidRPr="00C564CE">
              <w:rPr>
                <w:sz w:val="16"/>
              </w:rPr>
              <w:t>NC_000021.8</w:t>
            </w:r>
          </w:p>
        </w:tc>
      </w:tr>
      <w:tr w:rsidR="00C564CE" w:rsidRPr="00C564CE" w14:paraId="338587C8" w14:textId="77777777" w:rsidTr="00C564CE">
        <w:trPr>
          <w:trHeight w:val="300"/>
        </w:trPr>
        <w:tc>
          <w:tcPr>
            <w:tcW w:w="1070" w:type="dxa"/>
            <w:noWrap/>
            <w:hideMark/>
          </w:tcPr>
          <w:p w14:paraId="0A883A05" w14:textId="77777777" w:rsidR="00C564CE" w:rsidRPr="00C564CE" w:rsidRDefault="00C564CE">
            <w:pPr>
              <w:rPr>
                <w:sz w:val="16"/>
              </w:rPr>
            </w:pPr>
            <w:r w:rsidRPr="00C564CE">
              <w:rPr>
                <w:sz w:val="16"/>
              </w:rPr>
              <w:t>cg03202077</w:t>
            </w:r>
          </w:p>
        </w:tc>
        <w:tc>
          <w:tcPr>
            <w:tcW w:w="985" w:type="dxa"/>
            <w:noWrap/>
            <w:hideMark/>
          </w:tcPr>
          <w:p w14:paraId="27267E1A" w14:textId="77777777" w:rsidR="00C564CE" w:rsidRPr="00C564CE" w:rsidRDefault="00C564CE">
            <w:pPr>
              <w:rPr>
                <w:sz w:val="16"/>
              </w:rPr>
            </w:pPr>
            <w:r w:rsidRPr="00C564CE">
              <w:rPr>
                <w:sz w:val="16"/>
              </w:rPr>
              <w:t>ADAMTS5</w:t>
            </w:r>
          </w:p>
        </w:tc>
        <w:tc>
          <w:tcPr>
            <w:tcW w:w="917" w:type="dxa"/>
            <w:noWrap/>
            <w:hideMark/>
          </w:tcPr>
          <w:p w14:paraId="0AC06C56" w14:textId="77777777" w:rsidR="00C564CE" w:rsidRPr="00C564CE" w:rsidRDefault="00C564CE">
            <w:pPr>
              <w:rPr>
                <w:sz w:val="16"/>
              </w:rPr>
            </w:pPr>
            <w:r w:rsidRPr="00C564CE">
              <w:rPr>
                <w:sz w:val="16"/>
              </w:rPr>
              <w:t>8.46E-04</w:t>
            </w:r>
          </w:p>
        </w:tc>
        <w:tc>
          <w:tcPr>
            <w:tcW w:w="585" w:type="dxa"/>
            <w:noWrap/>
            <w:hideMark/>
          </w:tcPr>
          <w:p w14:paraId="1308DE43" w14:textId="77777777" w:rsidR="00C564CE" w:rsidRPr="00C564CE" w:rsidRDefault="00C564CE">
            <w:pPr>
              <w:rPr>
                <w:sz w:val="16"/>
              </w:rPr>
            </w:pPr>
            <w:r w:rsidRPr="00C564CE">
              <w:rPr>
                <w:sz w:val="16"/>
              </w:rPr>
              <w:t>4.02</w:t>
            </w:r>
          </w:p>
        </w:tc>
        <w:tc>
          <w:tcPr>
            <w:tcW w:w="811" w:type="dxa"/>
            <w:noWrap/>
            <w:hideMark/>
          </w:tcPr>
          <w:p w14:paraId="56435A99" w14:textId="77777777" w:rsidR="00C564CE" w:rsidRPr="00C564CE" w:rsidRDefault="00C564CE">
            <w:pPr>
              <w:rPr>
                <w:sz w:val="16"/>
              </w:rPr>
            </w:pPr>
            <w:r w:rsidRPr="00C564CE">
              <w:rPr>
                <w:sz w:val="16"/>
              </w:rPr>
              <w:t>-1.09316</w:t>
            </w:r>
          </w:p>
        </w:tc>
        <w:tc>
          <w:tcPr>
            <w:tcW w:w="809" w:type="dxa"/>
            <w:noWrap/>
            <w:hideMark/>
          </w:tcPr>
          <w:p w14:paraId="70F78A81" w14:textId="77777777" w:rsidR="00C564CE" w:rsidRPr="00C564CE" w:rsidRDefault="00C564CE">
            <w:pPr>
              <w:rPr>
                <w:sz w:val="16"/>
              </w:rPr>
            </w:pPr>
            <w:r w:rsidRPr="00C564CE">
              <w:rPr>
                <w:sz w:val="16"/>
              </w:rPr>
              <w:t>7.66E-02</w:t>
            </w:r>
          </w:p>
        </w:tc>
        <w:tc>
          <w:tcPr>
            <w:tcW w:w="1145" w:type="dxa"/>
            <w:noWrap/>
            <w:hideMark/>
          </w:tcPr>
          <w:p w14:paraId="6389586B" w14:textId="77777777" w:rsidR="00C564CE" w:rsidRPr="00C564CE" w:rsidRDefault="00C564CE">
            <w:pPr>
              <w:rPr>
                <w:sz w:val="16"/>
              </w:rPr>
            </w:pPr>
            <w:r w:rsidRPr="00C564CE">
              <w:rPr>
                <w:sz w:val="16"/>
              </w:rPr>
              <w:t>28338836</w:t>
            </w:r>
          </w:p>
        </w:tc>
        <w:tc>
          <w:tcPr>
            <w:tcW w:w="1156" w:type="dxa"/>
            <w:noWrap/>
            <w:hideMark/>
          </w:tcPr>
          <w:p w14:paraId="2711EDE5" w14:textId="77777777" w:rsidR="00C564CE" w:rsidRPr="00C564CE" w:rsidRDefault="00C564CE">
            <w:pPr>
              <w:rPr>
                <w:sz w:val="16"/>
              </w:rPr>
            </w:pPr>
            <w:r w:rsidRPr="00C564CE">
              <w:rPr>
                <w:sz w:val="16"/>
              </w:rPr>
              <w:t>28338959</w:t>
            </w:r>
          </w:p>
        </w:tc>
        <w:tc>
          <w:tcPr>
            <w:tcW w:w="1152" w:type="dxa"/>
            <w:noWrap/>
            <w:hideMark/>
          </w:tcPr>
          <w:p w14:paraId="75E028AE" w14:textId="77777777" w:rsidR="00C564CE" w:rsidRPr="00C564CE" w:rsidRDefault="00C564CE">
            <w:pPr>
              <w:rPr>
                <w:sz w:val="16"/>
              </w:rPr>
            </w:pPr>
            <w:r w:rsidRPr="00C564CE">
              <w:rPr>
                <w:sz w:val="16"/>
              </w:rPr>
              <w:t>NC_000021.8</w:t>
            </w:r>
          </w:p>
        </w:tc>
      </w:tr>
      <w:tr w:rsidR="00C564CE" w:rsidRPr="00C564CE" w14:paraId="63345C2D" w14:textId="77777777" w:rsidTr="00C564CE">
        <w:trPr>
          <w:trHeight w:val="300"/>
        </w:trPr>
        <w:tc>
          <w:tcPr>
            <w:tcW w:w="1070" w:type="dxa"/>
            <w:noWrap/>
            <w:hideMark/>
          </w:tcPr>
          <w:p w14:paraId="24B6E524" w14:textId="77777777" w:rsidR="00C564CE" w:rsidRPr="00C564CE" w:rsidRDefault="00C564CE">
            <w:pPr>
              <w:rPr>
                <w:sz w:val="16"/>
              </w:rPr>
            </w:pPr>
            <w:r w:rsidRPr="00C564CE">
              <w:rPr>
                <w:sz w:val="16"/>
              </w:rPr>
              <w:t>cg02800810</w:t>
            </w:r>
          </w:p>
        </w:tc>
        <w:tc>
          <w:tcPr>
            <w:tcW w:w="985" w:type="dxa"/>
            <w:noWrap/>
            <w:hideMark/>
          </w:tcPr>
          <w:p w14:paraId="1781559F" w14:textId="77777777" w:rsidR="00C564CE" w:rsidRPr="00C564CE" w:rsidRDefault="00C564CE">
            <w:pPr>
              <w:rPr>
                <w:sz w:val="16"/>
              </w:rPr>
            </w:pPr>
            <w:r w:rsidRPr="00C564CE">
              <w:rPr>
                <w:sz w:val="16"/>
              </w:rPr>
              <w:t>ADAMTS5</w:t>
            </w:r>
          </w:p>
        </w:tc>
        <w:tc>
          <w:tcPr>
            <w:tcW w:w="917" w:type="dxa"/>
            <w:noWrap/>
            <w:hideMark/>
          </w:tcPr>
          <w:p w14:paraId="57BE696F" w14:textId="77777777" w:rsidR="00C564CE" w:rsidRPr="00C564CE" w:rsidRDefault="00C564CE">
            <w:pPr>
              <w:rPr>
                <w:sz w:val="16"/>
              </w:rPr>
            </w:pPr>
            <w:r w:rsidRPr="00C564CE">
              <w:rPr>
                <w:sz w:val="16"/>
              </w:rPr>
              <w:t>1.88E-02</w:t>
            </w:r>
          </w:p>
        </w:tc>
        <w:tc>
          <w:tcPr>
            <w:tcW w:w="585" w:type="dxa"/>
            <w:noWrap/>
            <w:hideMark/>
          </w:tcPr>
          <w:p w14:paraId="3EDFBBC3" w14:textId="77777777" w:rsidR="00C564CE" w:rsidRPr="00C564CE" w:rsidRDefault="00C564CE">
            <w:pPr>
              <w:rPr>
                <w:sz w:val="16"/>
              </w:rPr>
            </w:pPr>
            <w:r w:rsidRPr="00C564CE">
              <w:rPr>
                <w:sz w:val="16"/>
              </w:rPr>
              <w:t>2.59</w:t>
            </w:r>
          </w:p>
        </w:tc>
        <w:tc>
          <w:tcPr>
            <w:tcW w:w="811" w:type="dxa"/>
            <w:noWrap/>
            <w:hideMark/>
          </w:tcPr>
          <w:p w14:paraId="28330C05" w14:textId="77777777" w:rsidR="00C564CE" w:rsidRPr="00C564CE" w:rsidRDefault="00C564CE">
            <w:pPr>
              <w:rPr>
                <w:sz w:val="16"/>
              </w:rPr>
            </w:pPr>
            <w:r w:rsidRPr="00C564CE">
              <w:rPr>
                <w:sz w:val="16"/>
              </w:rPr>
              <w:t>-4.10788</w:t>
            </w:r>
          </w:p>
        </w:tc>
        <w:tc>
          <w:tcPr>
            <w:tcW w:w="809" w:type="dxa"/>
            <w:noWrap/>
            <w:hideMark/>
          </w:tcPr>
          <w:p w14:paraId="4960F009" w14:textId="77777777" w:rsidR="00C564CE" w:rsidRPr="00C564CE" w:rsidRDefault="00C564CE">
            <w:pPr>
              <w:rPr>
                <w:sz w:val="16"/>
              </w:rPr>
            </w:pPr>
            <w:r w:rsidRPr="00C564CE">
              <w:rPr>
                <w:sz w:val="16"/>
              </w:rPr>
              <w:t>7.27E-02</w:t>
            </w:r>
          </w:p>
        </w:tc>
        <w:tc>
          <w:tcPr>
            <w:tcW w:w="1145" w:type="dxa"/>
            <w:noWrap/>
            <w:hideMark/>
          </w:tcPr>
          <w:p w14:paraId="26E56968" w14:textId="77777777" w:rsidR="00C564CE" w:rsidRPr="00C564CE" w:rsidRDefault="00C564CE">
            <w:pPr>
              <w:rPr>
                <w:sz w:val="16"/>
              </w:rPr>
            </w:pPr>
            <w:r w:rsidRPr="00C564CE">
              <w:rPr>
                <w:sz w:val="16"/>
              </w:rPr>
              <w:t>28340139</w:t>
            </w:r>
          </w:p>
        </w:tc>
        <w:tc>
          <w:tcPr>
            <w:tcW w:w="1156" w:type="dxa"/>
            <w:noWrap/>
            <w:hideMark/>
          </w:tcPr>
          <w:p w14:paraId="4A096FFB" w14:textId="77777777" w:rsidR="00C564CE" w:rsidRPr="00C564CE" w:rsidRDefault="00C564CE">
            <w:pPr>
              <w:rPr>
                <w:sz w:val="16"/>
              </w:rPr>
            </w:pPr>
            <w:r w:rsidRPr="00C564CE">
              <w:rPr>
                <w:sz w:val="16"/>
              </w:rPr>
              <w:t>28340262</w:t>
            </w:r>
          </w:p>
        </w:tc>
        <w:tc>
          <w:tcPr>
            <w:tcW w:w="1152" w:type="dxa"/>
            <w:noWrap/>
            <w:hideMark/>
          </w:tcPr>
          <w:p w14:paraId="6719C8AC" w14:textId="77777777" w:rsidR="00C564CE" w:rsidRPr="00C564CE" w:rsidRDefault="00C564CE">
            <w:pPr>
              <w:rPr>
                <w:sz w:val="16"/>
              </w:rPr>
            </w:pPr>
            <w:r w:rsidRPr="00C564CE">
              <w:rPr>
                <w:sz w:val="16"/>
              </w:rPr>
              <w:t>NC_000021.8</w:t>
            </w:r>
          </w:p>
        </w:tc>
      </w:tr>
      <w:tr w:rsidR="00C564CE" w:rsidRPr="00C564CE" w14:paraId="6B588BA8" w14:textId="77777777" w:rsidTr="00C564CE">
        <w:trPr>
          <w:trHeight w:val="300"/>
        </w:trPr>
        <w:tc>
          <w:tcPr>
            <w:tcW w:w="1070" w:type="dxa"/>
            <w:noWrap/>
            <w:hideMark/>
          </w:tcPr>
          <w:p w14:paraId="6AC1278D" w14:textId="77777777" w:rsidR="00C564CE" w:rsidRPr="00C564CE" w:rsidRDefault="00C564CE">
            <w:pPr>
              <w:rPr>
                <w:sz w:val="16"/>
              </w:rPr>
            </w:pPr>
            <w:r w:rsidRPr="00C564CE">
              <w:rPr>
                <w:sz w:val="16"/>
              </w:rPr>
              <w:t>cg00646084</w:t>
            </w:r>
          </w:p>
        </w:tc>
        <w:tc>
          <w:tcPr>
            <w:tcW w:w="985" w:type="dxa"/>
            <w:noWrap/>
            <w:hideMark/>
          </w:tcPr>
          <w:p w14:paraId="0F173A12" w14:textId="77777777" w:rsidR="00C564CE" w:rsidRPr="00C564CE" w:rsidRDefault="00C564CE">
            <w:pPr>
              <w:rPr>
                <w:sz w:val="16"/>
              </w:rPr>
            </w:pPr>
            <w:r w:rsidRPr="00C564CE">
              <w:rPr>
                <w:sz w:val="16"/>
              </w:rPr>
              <w:t>ADAMTS5</w:t>
            </w:r>
          </w:p>
        </w:tc>
        <w:tc>
          <w:tcPr>
            <w:tcW w:w="917" w:type="dxa"/>
            <w:noWrap/>
            <w:hideMark/>
          </w:tcPr>
          <w:p w14:paraId="091B82F5" w14:textId="77777777" w:rsidR="00C564CE" w:rsidRPr="00C564CE" w:rsidRDefault="00C564CE">
            <w:pPr>
              <w:rPr>
                <w:sz w:val="16"/>
              </w:rPr>
            </w:pPr>
            <w:r w:rsidRPr="00C564CE">
              <w:rPr>
                <w:sz w:val="16"/>
              </w:rPr>
              <w:t>8.41E-03</w:t>
            </w:r>
          </w:p>
        </w:tc>
        <w:tc>
          <w:tcPr>
            <w:tcW w:w="585" w:type="dxa"/>
            <w:noWrap/>
            <w:hideMark/>
          </w:tcPr>
          <w:p w14:paraId="7F7BB03D" w14:textId="77777777" w:rsidR="00C564CE" w:rsidRPr="00C564CE" w:rsidRDefault="00C564CE">
            <w:pPr>
              <w:rPr>
                <w:sz w:val="16"/>
              </w:rPr>
            </w:pPr>
            <w:r w:rsidRPr="00C564CE">
              <w:rPr>
                <w:sz w:val="16"/>
              </w:rPr>
              <w:t>2.97</w:t>
            </w:r>
          </w:p>
        </w:tc>
        <w:tc>
          <w:tcPr>
            <w:tcW w:w="811" w:type="dxa"/>
            <w:noWrap/>
            <w:hideMark/>
          </w:tcPr>
          <w:p w14:paraId="4725200D" w14:textId="77777777" w:rsidR="00C564CE" w:rsidRPr="00C564CE" w:rsidRDefault="00C564CE">
            <w:pPr>
              <w:rPr>
                <w:sz w:val="16"/>
              </w:rPr>
            </w:pPr>
            <w:r w:rsidRPr="00C564CE">
              <w:rPr>
                <w:sz w:val="16"/>
              </w:rPr>
              <w:t>-3.34255</w:t>
            </w:r>
          </w:p>
        </w:tc>
        <w:tc>
          <w:tcPr>
            <w:tcW w:w="809" w:type="dxa"/>
            <w:noWrap/>
            <w:hideMark/>
          </w:tcPr>
          <w:p w14:paraId="764B715B" w14:textId="77777777" w:rsidR="00C564CE" w:rsidRPr="00C564CE" w:rsidRDefault="00C564CE">
            <w:pPr>
              <w:rPr>
                <w:sz w:val="16"/>
              </w:rPr>
            </w:pPr>
            <w:r w:rsidRPr="00C564CE">
              <w:rPr>
                <w:sz w:val="16"/>
              </w:rPr>
              <w:t>9.57E-02</w:t>
            </w:r>
          </w:p>
        </w:tc>
        <w:tc>
          <w:tcPr>
            <w:tcW w:w="1145" w:type="dxa"/>
            <w:noWrap/>
            <w:hideMark/>
          </w:tcPr>
          <w:p w14:paraId="474899B5" w14:textId="77777777" w:rsidR="00C564CE" w:rsidRPr="00C564CE" w:rsidRDefault="00C564CE">
            <w:pPr>
              <w:rPr>
                <w:sz w:val="16"/>
              </w:rPr>
            </w:pPr>
            <w:r w:rsidRPr="00C564CE">
              <w:rPr>
                <w:sz w:val="16"/>
              </w:rPr>
              <w:t>28337168</w:t>
            </w:r>
          </w:p>
        </w:tc>
        <w:tc>
          <w:tcPr>
            <w:tcW w:w="1156" w:type="dxa"/>
            <w:noWrap/>
            <w:hideMark/>
          </w:tcPr>
          <w:p w14:paraId="473D9317" w14:textId="77777777" w:rsidR="00C564CE" w:rsidRPr="00C564CE" w:rsidRDefault="00C564CE">
            <w:pPr>
              <w:rPr>
                <w:sz w:val="16"/>
              </w:rPr>
            </w:pPr>
            <w:r w:rsidRPr="00C564CE">
              <w:rPr>
                <w:sz w:val="16"/>
              </w:rPr>
              <w:t>28337291</w:t>
            </w:r>
          </w:p>
        </w:tc>
        <w:tc>
          <w:tcPr>
            <w:tcW w:w="1152" w:type="dxa"/>
            <w:noWrap/>
            <w:hideMark/>
          </w:tcPr>
          <w:p w14:paraId="2040A722" w14:textId="77777777" w:rsidR="00C564CE" w:rsidRPr="00C564CE" w:rsidRDefault="00C564CE">
            <w:pPr>
              <w:rPr>
                <w:sz w:val="16"/>
              </w:rPr>
            </w:pPr>
            <w:r w:rsidRPr="00C564CE">
              <w:rPr>
                <w:sz w:val="16"/>
              </w:rPr>
              <w:t>NC_000021.8</w:t>
            </w:r>
          </w:p>
        </w:tc>
      </w:tr>
      <w:tr w:rsidR="00C564CE" w:rsidRPr="00C564CE" w14:paraId="3CE70740" w14:textId="77777777" w:rsidTr="00C564CE">
        <w:trPr>
          <w:trHeight w:val="300"/>
        </w:trPr>
        <w:tc>
          <w:tcPr>
            <w:tcW w:w="1070" w:type="dxa"/>
            <w:noWrap/>
            <w:hideMark/>
          </w:tcPr>
          <w:p w14:paraId="3EF290BC" w14:textId="77777777" w:rsidR="00C564CE" w:rsidRPr="00C564CE" w:rsidRDefault="00C564CE">
            <w:pPr>
              <w:rPr>
                <w:sz w:val="16"/>
              </w:rPr>
            </w:pPr>
            <w:r w:rsidRPr="00C564CE">
              <w:rPr>
                <w:sz w:val="16"/>
              </w:rPr>
              <w:t>cg25229198</w:t>
            </w:r>
          </w:p>
        </w:tc>
        <w:tc>
          <w:tcPr>
            <w:tcW w:w="985" w:type="dxa"/>
            <w:noWrap/>
            <w:hideMark/>
          </w:tcPr>
          <w:p w14:paraId="7AA75AEE" w14:textId="77777777" w:rsidR="00C564CE" w:rsidRPr="00C564CE" w:rsidRDefault="00C564CE">
            <w:pPr>
              <w:rPr>
                <w:sz w:val="16"/>
              </w:rPr>
            </w:pPr>
            <w:r w:rsidRPr="00C564CE">
              <w:rPr>
                <w:sz w:val="16"/>
              </w:rPr>
              <w:t>ADAMTS6</w:t>
            </w:r>
          </w:p>
        </w:tc>
        <w:tc>
          <w:tcPr>
            <w:tcW w:w="917" w:type="dxa"/>
            <w:noWrap/>
            <w:hideMark/>
          </w:tcPr>
          <w:p w14:paraId="0158461D" w14:textId="77777777" w:rsidR="00C564CE" w:rsidRPr="00C564CE" w:rsidRDefault="00C564CE">
            <w:pPr>
              <w:rPr>
                <w:sz w:val="16"/>
              </w:rPr>
            </w:pPr>
            <w:r w:rsidRPr="00C564CE">
              <w:rPr>
                <w:sz w:val="16"/>
              </w:rPr>
              <w:t>1.15E-03</w:t>
            </w:r>
          </w:p>
        </w:tc>
        <w:tc>
          <w:tcPr>
            <w:tcW w:w="585" w:type="dxa"/>
            <w:noWrap/>
            <w:hideMark/>
          </w:tcPr>
          <w:p w14:paraId="32867E82" w14:textId="77777777" w:rsidR="00C564CE" w:rsidRPr="00C564CE" w:rsidRDefault="00C564CE">
            <w:pPr>
              <w:rPr>
                <w:sz w:val="16"/>
              </w:rPr>
            </w:pPr>
            <w:r w:rsidRPr="00C564CE">
              <w:rPr>
                <w:sz w:val="16"/>
              </w:rPr>
              <w:t>3.89</w:t>
            </w:r>
          </w:p>
        </w:tc>
        <w:tc>
          <w:tcPr>
            <w:tcW w:w="811" w:type="dxa"/>
            <w:noWrap/>
            <w:hideMark/>
          </w:tcPr>
          <w:p w14:paraId="6CB00F00" w14:textId="77777777" w:rsidR="00C564CE" w:rsidRPr="00C564CE" w:rsidRDefault="00C564CE">
            <w:pPr>
              <w:rPr>
                <w:sz w:val="16"/>
              </w:rPr>
            </w:pPr>
            <w:r w:rsidRPr="00C564CE">
              <w:rPr>
                <w:sz w:val="16"/>
              </w:rPr>
              <w:t>-1.39498</w:t>
            </w:r>
          </w:p>
        </w:tc>
        <w:tc>
          <w:tcPr>
            <w:tcW w:w="809" w:type="dxa"/>
            <w:noWrap/>
            <w:hideMark/>
          </w:tcPr>
          <w:p w14:paraId="393C6D2C" w14:textId="77777777" w:rsidR="00C564CE" w:rsidRPr="00C564CE" w:rsidRDefault="00C564CE">
            <w:pPr>
              <w:rPr>
                <w:sz w:val="16"/>
              </w:rPr>
            </w:pPr>
            <w:r w:rsidRPr="00C564CE">
              <w:rPr>
                <w:sz w:val="16"/>
              </w:rPr>
              <w:t>1.21E-01</w:t>
            </w:r>
          </w:p>
        </w:tc>
        <w:tc>
          <w:tcPr>
            <w:tcW w:w="1145" w:type="dxa"/>
            <w:noWrap/>
            <w:hideMark/>
          </w:tcPr>
          <w:p w14:paraId="5E34FE16" w14:textId="77777777" w:rsidR="00C564CE" w:rsidRPr="00C564CE" w:rsidRDefault="00C564CE">
            <w:pPr>
              <w:rPr>
                <w:sz w:val="16"/>
              </w:rPr>
            </w:pPr>
            <w:r w:rsidRPr="00C564CE">
              <w:rPr>
                <w:sz w:val="16"/>
              </w:rPr>
              <w:t>64660684</w:t>
            </w:r>
          </w:p>
        </w:tc>
        <w:tc>
          <w:tcPr>
            <w:tcW w:w="1156" w:type="dxa"/>
            <w:noWrap/>
            <w:hideMark/>
          </w:tcPr>
          <w:p w14:paraId="32046850" w14:textId="77777777" w:rsidR="00C564CE" w:rsidRPr="00C564CE" w:rsidRDefault="00C564CE">
            <w:pPr>
              <w:rPr>
                <w:sz w:val="16"/>
              </w:rPr>
            </w:pPr>
            <w:r w:rsidRPr="00C564CE">
              <w:rPr>
                <w:sz w:val="16"/>
              </w:rPr>
              <w:t>64660807</w:t>
            </w:r>
          </w:p>
        </w:tc>
        <w:tc>
          <w:tcPr>
            <w:tcW w:w="1152" w:type="dxa"/>
            <w:noWrap/>
            <w:hideMark/>
          </w:tcPr>
          <w:p w14:paraId="6E228220" w14:textId="77777777" w:rsidR="00C564CE" w:rsidRPr="00C564CE" w:rsidRDefault="00C564CE">
            <w:pPr>
              <w:rPr>
                <w:sz w:val="16"/>
              </w:rPr>
            </w:pPr>
            <w:r w:rsidRPr="00C564CE">
              <w:rPr>
                <w:sz w:val="16"/>
              </w:rPr>
              <w:t>NC_000005.9</w:t>
            </w:r>
          </w:p>
        </w:tc>
      </w:tr>
      <w:tr w:rsidR="00C564CE" w:rsidRPr="00C564CE" w14:paraId="429A88BF" w14:textId="77777777" w:rsidTr="00C564CE">
        <w:trPr>
          <w:trHeight w:val="300"/>
        </w:trPr>
        <w:tc>
          <w:tcPr>
            <w:tcW w:w="1070" w:type="dxa"/>
            <w:noWrap/>
            <w:hideMark/>
          </w:tcPr>
          <w:p w14:paraId="060E0562" w14:textId="77777777" w:rsidR="00C564CE" w:rsidRPr="00C564CE" w:rsidRDefault="00C564CE">
            <w:pPr>
              <w:rPr>
                <w:sz w:val="16"/>
              </w:rPr>
            </w:pPr>
            <w:r w:rsidRPr="00C564CE">
              <w:rPr>
                <w:sz w:val="16"/>
              </w:rPr>
              <w:t>cg21033632</w:t>
            </w:r>
          </w:p>
        </w:tc>
        <w:tc>
          <w:tcPr>
            <w:tcW w:w="985" w:type="dxa"/>
            <w:noWrap/>
            <w:hideMark/>
          </w:tcPr>
          <w:p w14:paraId="62F13FFD" w14:textId="77777777" w:rsidR="00C564CE" w:rsidRPr="00C564CE" w:rsidRDefault="00C564CE">
            <w:pPr>
              <w:rPr>
                <w:sz w:val="16"/>
              </w:rPr>
            </w:pPr>
            <w:r w:rsidRPr="00C564CE">
              <w:rPr>
                <w:sz w:val="16"/>
              </w:rPr>
              <w:t>ADAMTS6</w:t>
            </w:r>
          </w:p>
        </w:tc>
        <w:tc>
          <w:tcPr>
            <w:tcW w:w="917" w:type="dxa"/>
            <w:noWrap/>
            <w:hideMark/>
          </w:tcPr>
          <w:p w14:paraId="5C30C060" w14:textId="77777777" w:rsidR="00C564CE" w:rsidRPr="00C564CE" w:rsidRDefault="00C564CE">
            <w:pPr>
              <w:rPr>
                <w:sz w:val="16"/>
              </w:rPr>
            </w:pPr>
            <w:r w:rsidRPr="00C564CE">
              <w:rPr>
                <w:sz w:val="16"/>
              </w:rPr>
              <w:t>2.39E-04</w:t>
            </w:r>
          </w:p>
        </w:tc>
        <w:tc>
          <w:tcPr>
            <w:tcW w:w="585" w:type="dxa"/>
            <w:noWrap/>
            <w:hideMark/>
          </w:tcPr>
          <w:p w14:paraId="5550F931" w14:textId="77777777" w:rsidR="00C564CE" w:rsidRPr="00C564CE" w:rsidRDefault="00C564CE">
            <w:pPr>
              <w:rPr>
                <w:sz w:val="16"/>
              </w:rPr>
            </w:pPr>
            <w:r w:rsidRPr="00C564CE">
              <w:rPr>
                <w:sz w:val="16"/>
              </w:rPr>
              <w:t>-4.61</w:t>
            </w:r>
          </w:p>
        </w:tc>
        <w:tc>
          <w:tcPr>
            <w:tcW w:w="811" w:type="dxa"/>
            <w:noWrap/>
            <w:hideMark/>
          </w:tcPr>
          <w:p w14:paraId="1E74B03C" w14:textId="77777777" w:rsidR="00C564CE" w:rsidRPr="00C564CE" w:rsidRDefault="00C564CE">
            <w:pPr>
              <w:rPr>
                <w:sz w:val="16"/>
              </w:rPr>
            </w:pPr>
            <w:r w:rsidRPr="00C564CE">
              <w:rPr>
                <w:sz w:val="16"/>
              </w:rPr>
              <w:t>0.170024</w:t>
            </w:r>
          </w:p>
        </w:tc>
        <w:tc>
          <w:tcPr>
            <w:tcW w:w="809" w:type="dxa"/>
            <w:noWrap/>
            <w:hideMark/>
          </w:tcPr>
          <w:p w14:paraId="7D99A2B1" w14:textId="77777777" w:rsidR="00C564CE" w:rsidRPr="00C564CE" w:rsidRDefault="00C564CE">
            <w:pPr>
              <w:rPr>
                <w:sz w:val="16"/>
              </w:rPr>
            </w:pPr>
            <w:r w:rsidRPr="00C564CE">
              <w:rPr>
                <w:sz w:val="16"/>
              </w:rPr>
              <w:t>-1.41E-01</w:t>
            </w:r>
          </w:p>
        </w:tc>
        <w:tc>
          <w:tcPr>
            <w:tcW w:w="1145" w:type="dxa"/>
            <w:noWrap/>
            <w:hideMark/>
          </w:tcPr>
          <w:p w14:paraId="0A0369A6" w14:textId="77777777" w:rsidR="00C564CE" w:rsidRPr="00C564CE" w:rsidRDefault="00C564CE">
            <w:pPr>
              <w:rPr>
                <w:sz w:val="16"/>
              </w:rPr>
            </w:pPr>
            <w:r w:rsidRPr="00C564CE">
              <w:rPr>
                <w:sz w:val="16"/>
              </w:rPr>
              <w:t>64486421</w:t>
            </w:r>
          </w:p>
        </w:tc>
        <w:tc>
          <w:tcPr>
            <w:tcW w:w="1156" w:type="dxa"/>
            <w:noWrap/>
            <w:hideMark/>
          </w:tcPr>
          <w:p w14:paraId="3FF8B6D5" w14:textId="77777777" w:rsidR="00C564CE" w:rsidRPr="00C564CE" w:rsidRDefault="00C564CE">
            <w:pPr>
              <w:rPr>
                <w:sz w:val="16"/>
              </w:rPr>
            </w:pPr>
            <w:r w:rsidRPr="00C564CE">
              <w:rPr>
                <w:sz w:val="16"/>
              </w:rPr>
              <w:t>64486544</w:t>
            </w:r>
          </w:p>
        </w:tc>
        <w:tc>
          <w:tcPr>
            <w:tcW w:w="1152" w:type="dxa"/>
            <w:noWrap/>
            <w:hideMark/>
          </w:tcPr>
          <w:p w14:paraId="438AE5B1" w14:textId="77777777" w:rsidR="00C564CE" w:rsidRPr="00C564CE" w:rsidRDefault="00C564CE">
            <w:pPr>
              <w:rPr>
                <w:sz w:val="16"/>
              </w:rPr>
            </w:pPr>
            <w:r w:rsidRPr="00C564CE">
              <w:rPr>
                <w:sz w:val="16"/>
              </w:rPr>
              <w:t>NC_000005.9</w:t>
            </w:r>
          </w:p>
        </w:tc>
      </w:tr>
      <w:tr w:rsidR="00C564CE" w:rsidRPr="00C564CE" w14:paraId="2A703319" w14:textId="77777777" w:rsidTr="00C564CE">
        <w:trPr>
          <w:trHeight w:val="300"/>
        </w:trPr>
        <w:tc>
          <w:tcPr>
            <w:tcW w:w="1070" w:type="dxa"/>
            <w:noWrap/>
            <w:hideMark/>
          </w:tcPr>
          <w:p w14:paraId="3D7CF23C" w14:textId="77777777" w:rsidR="00C564CE" w:rsidRPr="00C564CE" w:rsidRDefault="00C564CE">
            <w:pPr>
              <w:rPr>
                <w:sz w:val="16"/>
              </w:rPr>
            </w:pPr>
            <w:r w:rsidRPr="00C564CE">
              <w:rPr>
                <w:sz w:val="16"/>
              </w:rPr>
              <w:t>cg16580073</w:t>
            </w:r>
          </w:p>
        </w:tc>
        <w:tc>
          <w:tcPr>
            <w:tcW w:w="985" w:type="dxa"/>
            <w:noWrap/>
            <w:hideMark/>
          </w:tcPr>
          <w:p w14:paraId="7D65C262" w14:textId="77777777" w:rsidR="00C564CE" w:rsidRPr="00C564CE" w:rsidRDefault="00C564CE">
            <w:pPr>
              <w:rPr>
                <w:sz w:val="16"/>
              </w:rPr>
            </w:pPr>
            <w:r w:rsidRPr="00C564CE">
              <w:rPr>
                <w:sz w:val="16"/>
              </w:rPr>
              <w:t>ADAMTS6</w:t>
            </w:r>
          </w:p>
        </w:tc>
        <w:tc>
          <w:tcPr>
            <w:tcW w:w="917" w:type="dxa"/>
            <w:noWrap/>
            <w:hideMark/>
          </w:tcPr>
          <w:p w14:paraId="43DF1A98" w14:textId="77777777" w:rsidR="00C564CE" w:rsidRPr="00C564CE" w:rsidRDefault="00C564CE">
            <w:pPr>
              <w:rPr>
                <w:sz w:val="16"/>
              </w:rPr>
            </w:pPr>
            <w:r w:rsidRPr="00C564CE">
              <w:rPr>
                <w:sz w:val="16"/>
              </w:rPr>
              <w:t>1.16E-04</w:t>
            </w:r>
          </w:p>
        </w:tc>
        <w:tc>
          <w:tcPr>
            <w:tcW w:w="585" w:type="dxa"/>
            <w:noWrap/>
            <w:hideMark/>
          </w:tcPr>
          <w:p w14:paraId="610C0FC2" w14:textId="77777777" w:rsidR="00C564CE" w:rsidRPr="00C564CE" w:rsidRDefault="00C564CE">
            <w:pPr>
              <w:rPr>
                <w:sz w:val="16"/>
              </w:rPr>
            </w:pPr>
            <w:r w:rsidRPr="00C564CE">
              <w:rPr>
                <w:sz w:val="16"/>
              </w:rPr>
              <w:t>4.94</w:t>
            </w:r>
          </w:p>
        </w:tc>
        <w:tc>
          <w:tcPr>
            <w:tcW w:w="811" w:type="dxa"/>
            <w:noWrap/>
            <w:hideMark/>
          </w:tcPr>
          <w:p w14:paraId="26C57DD0" w14:textId="77777777" w:rsidR="00C564CE" w:rsidRPr="00C564CE" w:rsidRDefault="00C564CE">
            <w:pPr>
              <w:rPr>
                <w:sz w:val="16"/>
              </w:rPr>
            </w:pPr>
            <w:r w:rsidRPr="00C564CE">
              <w:rPr>
                <w:sz w:val="16"/>
              </w:rPr>
              <w:t>0.890789</w:t>
            </w:r>
          </w:p>
        </w:tc>
        <w:tc>
          <w:tcPr>
            <w:tcW w:w="809" w:type="dxa"/>
            <w:noWrap/>
            <w:hideMark/>
          </w:tcPr>
          <w:p w14:paraId="01786377" w14:textId="77777777" w:rsidR="00C564CE" w:rsidRPr="00C564CE" w:rsidRDefault="00C564CE">
            <w:pPr>
              <w:rPr>
                <w:sz w:val="16"/>
              </w:rPr>
            </w:pPr>
            <w:r w:rsidRPr="00C564CE">
              <w:rPr>
                <w:sz w:val="16"/>
              </w:rPr>
              <w:t>1.10E-01</w:t>
            </w:r>
          </w:p>
        </w:tc>
        <w:tc>
          <w:tcPr>
            <w:tcW w:w="1145" w:type="dxa"/>
            <w:noWrap/>
            <w:hideMark/>
          </w:tcPr>
          <w:p w14:paraId="028C89FA" w14:textId="77777777" w:rsidR="00C564CE" w:rsidRPr="00C564CE" w:rsidRDefault="00C564CE">
            <w:pPr>
              <w:rPr>
                <w:sz w:val="16"/>
              </w:rPr>
            </w:pPr>
            <w:r w:rsidRPr="00C564CE">
              <w:rPr>
                <w:sz w:val="16"/>
              </w:rPr>
              <w:t>64446603</w:t>
            </w:r>
          </w:p>
        </w:tc>
        <w:tc>
          <w:tcPr>
            <w:tcW w:w="1156" w:type="dxa"/>
            <w:noWrap/>
            <w:hideMark/>
          </w:tcPr>
          <w:p w14:paraId="6495E2B5" w14:textId="77777777" w:rsidR="00C564CE" w:rsidRPr="00C564CE" w:rsidRDefault="00C564CE">
            <w:pPr>
              <w:rPr>
                <w:sz w:val="16"/>
              </w:rPr>
            </w:pPr>
            <w:r w:rsidRPr="00C564CE">
              <w:rPr>
                <w:sz w:val="16"/>
              </w:rPr>
              <w:t>64446726</w:t>
            </w:r>
          </w:p>
        </w:tc>
        <w:tc>
          <w:tcPr>
            <w:tcW w:w="1152" w:type="dxa"/>
            <w:noWrap/>
            <w:hideMark/>
          </w:tcPr>
          <w:p w14:paraId="65272981" w14:textId="77777777" w:rsidR="00C564CE" w:rsidRPr="00C564CE" w:rsidRDefault="00C564CE">
            <w:pPr>
              <w:rPr>
                <w:sz w:val="16"/>
              </w:rPr>
            </w:pPr>
            <w:r w:rsidRPr="00C564CE">
              <w:rPr>
                <w:sz w:val="16"/>
              </w:rPr>
              <w:t>NC_000005.9</w:t>
            </w:r>
          </w:p>
        </w:tc>
      </w:tr>
      <w:tr w:rsidR="00C564CE" w:rsidRPr="00C564CE" w14:paraId="3161D069" w14:textId="77777777" w:rsidTr="00C564CE">
        <w:trPr>
          <w:trHeight w:val="300"/>
        </w:trPr>
        <w:tc>
          <w:tcPr>
            <w:tcW w:w="1070" w:type="dxa"/>
            <w:noWrap/>
            <w:hideMark/>
          </w:tcPr>
          <w:p w14:paraId="2D651BE0" w14:textId="77777777" w:rsidR="00C564CE" w:rsidRPr="00C564CE" w:rsidRDefault="00C564CE">
            <w:pPr>
              <w:rPr>
                <w:sz w:val="16"/>
              </w:rPr>
            </w:pPr>
            <w:r w:rsidRPr="00C564CE">
              <w:rPr>
                <w:sz w:val="16"/>
              </w:rPr>
              <w:t>cg00299603</w:t>
            </w:r>
          </w:p>
        </w:tc>
        <w:tc>
          <w:tcPr>
            <w:tcW w:w="985" w:type="dxa"/>
            <w:noWrap/>
            <w:hideMark/>
          </w:tcPr>
          <w:p w14:paraId="1AEB3964" w14:textId="77777777" w:rsidR="00C564CE" w:rsidRPr="00C564CE" w:rsidRDefault="00C564CE">
            <w:pPr>
              <w:rPr>
                <w:sz w:val="16"/>
              </w:rPr>
            </w:pPr>
            <w:r w:rsidRPr="00C564CE">
              <w:rPr>
                <w:sz w:val="16"/>
              </w:rPr>
              <w:t>ADAMTS6</w:t>
            </w:r>
          </w:p>
        </w:tc>
        <w:tc>
          <w:tcPr>
            <w:tcW w:w="917" w:type="dxa"/>
            <w:noWrap/>
            <w:hideMark/>
          </w:tcPr>
          <w:p w14:paraId="4D058313" w14:textId="77777777" w:rsidR="00C564CE" w:rsidRPr="00C564CE" w:rsidRDefault="00C564CE">
            <w:pPr>
              <w:rPr>
                <w:sz w:val="16"/>
              </w:rPr>
            </w:pPr>
            <w:r w:rsidRPr="00C564CE">
              <w:rPr>
                <w:sz w:val="16"/>
              </w:rPr>
              <w:t>1.22E-03</w:t>
            </w:r>
          </w:p>
        </w:tc>
        <w:tc>
          <w:tcPr>
            <w:tcW w:w="585" w:type="dxa"/>
            <w:noWrap/>
            <w:hideMark/>
          </w:tcPr>
          <w:p w14:paraId="67825042" w14:textId="77777777" w:rsidR="00C564CE" w:rsidRPr="00C564CE" w:rsidRDefault="00C564CE">
            <w:pPr>
              <w:rPr>
                <w:sz w:val="16"/>
              </w:rPr>
            </w:pPr>
            <w:r w:rsidRPr="00C564CE">
              <w:rPr>
                <w:sz w:val="16"/>
              </w:rPr>
              <w:t>-3.86</w:t>
            </w:r>
          </w:p>
        </w:tc>
        <w:tc>
          <w:tcPr>
            <w:tcW w:w="811" w:type="dxa"/>
            <w:noWrap/>
            <w:hideMark/>
          </w:tcPr>
          <w:p w14:paraId="0D4DE473" w14:textId="77777777" w:rsidR="00C564CE" w:rsidRPr="00C564CE" w:rsidRDefault="00C564CE">
            <w:pPr>
              <w:rPr>
                <w:sz w:val="16"/>
              </w:rPr>
            </w:pPr>
            <w:r w:rsidRPr="00C564CE">
              <w:rPr>
                <w:sz w:val="16"/>
              </w:rPr>
              <w:t>-1.45411</w:t>
            </w:r>
          </w:p>
        </w:tc>
        <w:tc>
          <w:tcPr>
            <w:tcW w:w="809" w:type="dxa"/>
            <w:noWrap/>
            <w:hideMark/>
          </w:tcPr>
          <w:p w14:paraId="0041B58C" w14:textId="77777777" w:rsidR="00C564CE" w:rsidRPr="00C564CE" w:rsidRDefault="00C564CE">
            <w:pPr>
              <w:rPr>
                <w:sz w:val="16"/>
              </w:rPr>
            </w:pPr>
            <w:r w:rsidRPr="00C564CE">
              <w:rPr>
                <w:sz w:val="16"/>
              </w:rPr>
              <w:t>-3.15E-02</w:t>
            </w:r>
          </w:p>
        </w:tc>
        <w:tc>
          <w:tcPr>
            <w:tcW w:w="1145" w:type="dxa"/>
            <w:noWrap/>
            <w:hideMark/>
          </w:tcPr>
          <w:p w14:paraId="73DE5DF3" w14:textId="77777777" w:rsidR="00C564CE" w:rsidRPr="00C564CE" w:rsidRDefault="00C564CE">
            <w:pPr>
              <w:rPr>
                <w:sz w:val="16"/>
              </w:rPr>
            </w:pPr>
            <w:r w:rsidRPr="00C564CE">
              <w:rPr>
                <w:sz w:val="16"/>
              </w:rPr>
              <w:t>64494334</w:t>
            </w:r>
          </w:p>
        </w:tc>
        <w:tc>
          <w:tcPr>
            <w:tcW w:w="1156" w:type="dxa"/>
            <w:noWrap/>
            <w:hideMark/>
          </w:tcPr>
          <w:p w14:paraId="34C725EC" w14:textId="77777777" w:rsidR="00C564CE" w:rsidRPr="00C564CE" w:rsidRDefault="00C564CE">
            <w:pPr>
              <w:rPr>
                <w:sz w:val="16"/>
              </w:rPr>
            </w:pPr>
            <w:r w:rsidRPr="00C564CE">
              <w:rPr>
                <w:sz w:val="16"/>
              </w:rPr>
              <w:t>64494457</w:t>
            </w:r>
          </w:p>
        </w:tc>
        <w:tc>
          <w:tcPr>
            <w:tcW w:w="1152" w:type="dxa"/>
            <w:noWrap/>
            <w:hideMark/>
          </w:tcPr>
          <w:p w14:paraId="57068D26" w14:textId="77777777" w:rsidR="00C564CE" w:rsidRPr="00C564CE" w:rsidRDefault="00C564CE">
            <w:pPr>
              <w:rPr>
                <w:sz w:val="16"/>
              </w:rPr>
            </w:pPr>
            <w:r w:rsidRPr="00C564CE">
              <w:rPr>
                <w:sz w:val="16"/>
              </w:rPr>
              <w:t>NC_000005.9</w:t>
            </w:r>
          </w:p>
        </w:tc>
      </w:tr>
      <w:tr w:rsidR="00C564CE" w:rsidRPr="00C564CE" w14:paraId="2ADB277A" w14:textId="77777777" w:rsidTr="00C564CE">
        <w:trPr>
          <w:trHeight w:val="300"/>
        </w:trPr>
        <w:tc>
          <w:tcPr>
            <w:tcW w:w="1070" w:type="dxa"/>
            <w:noWrap/>
            <w:hideMark/>
          </w:tcPr>
          <w:p w14:paraId="10850B50" w14:textId="77777777" w:rsidR="00C564CE" w:rsidRPr="00C564CE" w:rsidRDefault="00C564CE">
            <w:pPr>
              <w:rPr>
                <w:sz w:val="16"/>
              </w:rPr>
            </w:pPr>
            <w:r w:rsidRPr="00C564CE">
              <w:rPr>
                <w:sz w:val="16"/>
              </w:rPr>
              <w:t>cg25490185</w:t>
            </w:r>
          </w:p>
        </w:tc>
        <w:tc>
          <w:tcPr>
            <w:tcW w:w="985" w:type="dxa"/>
            <w:noWrap/>
            <w:hideMark/>
          </w:tcPr>
          <w:p w14:paraId="5B0FB442" w14:textId="77777777" w:rsidR="00C564CE" w:rsidRPr="00C564CE" w:rsidRDefault="00C564CE">
            <w:pPr>
              <w:rPr>
                <w:sz w:val="16"/>
              </w:rPr>
            </w:pPr>
            <w:r w:rsidRPr="00C564CE">
              <w:rPr>
                <w:sz w:val="16"/>
              </w:rPr>
              <w:t>ADAMTS7</w:t>
            </w:r>
          </w:p>
        </w:tc>
        <w:tc>
          <w:tcPr>
            <w:tcW w:w="917" w:type="dxa"/>
            <w:noWrap/>
            <w:hideMark/>
          </w:tcPr>
          <w:p w14:paraId="04832AA9" w14:textId="77777777" w:rsidR="00C564CE" w:rsidRPr="00C564CE" w:rsidRDefault="00C564CE">
            <w:pPr>
              <w:rPr>
                <w:sz w:val="16"/>
              </w:rPr>
            </w:pPr>
            <w:r w:rsidRPr="00C564CE">
              <w:rPr>
                <w:sz w:val="16"/>
              </w:rPr>
              <w:t>9.87E-03</w:t>
            </w:r>
          </w:p>
        </w:tc>
        <w:tc>
          <w:tcPr>
            <w:tcW w:w="585" w:type="dxa"/>
            <w:noWrap/>
            <w:hideMark/>
          </w:tcPr>
          <w:p w14:paraId="37085157" w14:textId="77777777" w:rsidR="00C564CE" w:rsidRPr="00C564CE" w:rsidRDefault="00C564CE">
            <w:pPr>
              <w:rPr>
                <w:sz w:val="16"/>
              </w:rPr>
            </w:pPr>
            <w:r w:rsidRPr="00C564CE">
              <w:rPr>
                <w:sz w:val="16"/>
              </w:rPr>
              <w:t>-2.9</w:t>
            </w:r>
          </w:p>
        </w:tc>
        <w:tc>
          <w:tcPr>
            <w:tcW w:w="811" w:type="dxa"/>
            <w:noWrap/>
            <w:hideMark/>
          </w:tcPr>
          <w:p w14:paraId="55253612" w14:textId="77777777" w:rsidR="00C564CE" w:rsidRPr="00C564CE" w:rsidRDefault="00C564CE">
            <w:pPr>
              <w:rPr>
                <w:sz w:val="16"/>
              </w:rPr>
            </w:pPr>
            <w:r w:rsidRPr="00C564CE">
              <w:rPr>
                <w:sz w:val="16"/>
              </w:rPr>
              <w:t>-3.49563</w:t>
            </w:r>
          </w:p>
        </w:tc>
        <w:tc>
          <w:tcPr>
            <w:tcW w:w="809" w:type="dxa"/>
            <w:noWrap/>
            <w:hideMark/>
          </w:tcPr>
          <w:p w14:paraId="0F98249D" w14:textId="77777777" w:rsidR="00C564CE" w:rsidRPr="00C564CE" w:rsidRDefault="00C564CE">
            <w:pPr>
              <w:rPr>
                <w:sz w:val="16"/>
              </w:rPr>
            </w:pPr>
            <w:r w:rsidRPr="00C564CE">
              <w:rPr>
                <w:sz w:val="16"/>
              </w:rPr>
              <w:t>-2.89E-02</w:t>
            </w:r>
          </w:p>
        </w:tc>
        <w:tc>
          <w:tcPr>
            <w:tcW w:w="1145" w:type="dxa"/>
            <w:noWrap/>
            <w:hideMark/>
          </w:tcPr>
          <w:p w14:paraId="5AC146DE" w14:textId="77777777" w:rsidR="00C564CE" w:rsidRPr="00C564CE" w:rsidRDefault="00C564CE">
            <w:pPr>
              <w:rPr>
                <w:sz w:val="16"/>
              </w:rPr>
            </w:pPr>
            <w:r w:rsidRPr="00C564CE">
              <w:rPr>
                <w:sz w:val="16"/>
              </w:rPr>
              <w:t>79094603</w:t>
            </w:r>
          </w:p>
        </w:tc>
        <w:tc>
          <w:tcPr>
            <w:tcW w:w="1156" w:type="dxa"/>
            <w:noWrap/>
            <w:hideMark/>
          </w:tcPr>
          <w:p w14:paraId="43C89674" w14:textId="77777777" w:rsidR="00C564CE" w:rsidRPr="00C564CE" w:rsidRDefault="00C564CE">
            <w:pPr>
              <w:rPr>
                <w:sz w:val="16"/>
              </w:rPr>
            </w:pPr>
            <w:r w:rsidRPr="00C564CE">
              <w:rPr>
                <w:sz w:val="16"/>
              </w:rPr>
              <w:t>79094726</w:t>
            </w:r>
          </w:p>
        </w:tc>
        <w:tc>
          <w:tcPr>
            <w:tcW w:w="1152" w:type="dxa"/>
            <w:noWrap/>
            <w:hideMark/>
          </w:tcPr>
          <w:p w14:paraId="0140B7E3" w14:textId="77777777" w:rsidR="00C564CE" w:rsidRPr="00C564CE" w:rsidRDefault="00C564CE">
            <w:pPr>
              <w:rPr>
                <w:sz w:val="16"/>
              </w:rPr>
            </w:pPr>
            <w:r w:rsidRPr="00C564CE">
              <w:rPr>
                <w:sz w:val="16"/>
              </w:rPr>
              <w:t>NC_000015.9</w:t>
            </w:r>
          </w:p>
        </w:tc>
      </w:tr>
      <w:tr w:rsidR="00C564CE" w:rsidRPr="00C564CE" w14:paraId="11CE6943" w14:textId="77777777" w:rsidTr="00C564CE">
        <w:trPr>
          <w:trHeight w:val="300"/>
        </w:trPr>
        <w:tc>
          <w:tcPr>
            <w:tcW w:w="1070" w:type="dxa"/>
            <w:noWrap/>
            <w:hideMark/>
          </w:tcPr>
          <w:p w14:paraId="34864D03" w14:textId="77777777" w:rsidR="00C564CE" w:rsidRPr="00C564CE" w:rsidRDefault="00C564CE">
            <w:pPr>
              <w:rPr>
                <w:sz w:val="16"/>
              </w:rPr>
            </w:pPr>
            <w:r w:rsidRPr="00C564CE">
              <w:rPr>
                <w:sz w:val="16"/>
              </w:rPr>
              <w:t>cg23506979</w:t>
            </w:r>
          </w:p>
        </w:tc>
        <w:tc>
          <w:tcPr>
            <w:tcW w:w="985" w:type="dxa"/>
            <w:noWrap/>
            <w:hideMark/>
          </w:tcPr>
          <w:p w14:paraId="1F453B54" w14:textId="77777777" w:rsidR="00C564CE" w:rsidRPr="00C564CE" w:rsidRDefault="00C564CE">
            <w:pPr>
              <w:rPr>
                <w:sz w:val="16"/>
              </w:rPr>
            </w:pPr>
            <w:r w:rsidRPr="00C564CE">
              <w:rPr>
                <w:sz w:val="16"/>
              </w:rPr>
              <w:t>ADAMTS7</w:t>
            </w:r>
          </w:p>
        </w:tc>
        <w:tc>
          <w:tcPr>
            <w:tcW w:w="917" w:type="dxa"/>
            <w:noWrap/>
            <w:hideMark/>
          </w:tcPr>
          <w:p w14:paraId="3E01CF6F" w14:textId="77777777" w:rsidR="00C564CE" w:rsidRPr="00C564CE" w:rsidRDefault="00C564CE">
            <w:pPr>
              <w:rPr>
                <w:sz w:val="16"/>
              </w:rPr>
            </w:pPr>
            <w:r w:rsidRPr="00C564CE">
              <w:rPr>
                <w:sz w:val="16"/>
              </w:rPr>
              <w:t>4.09E-03</w:t>
            </w:r>
          </w:p>
        </w:tc>
        <w:tc>
          <w:tcPr>
            <w:tcW w:w="585" w:type="dxa"/>
            <w:noWrap/>
            <w:hideMark/>
          </w:tcPr>
          <w:p w14:paraId="667FA336" w14:textId="77777777" w:rsidR="00C564CE" w:rsidRPr="00C564CE" w:rsidRDefault="00C564CE">
            <w:pPr>
              <w:rPr>
                <w:sz w:val="16"/>
              </w:rPr>
            </w:pPr>
            <w:r w:rsidRPr="00C564CE">
              <w:rPr>
                <w:sz w:val="16"/>
              </w:rPr>
              <w:t>3.31</w:t>
            </w:r>
          </w:p>
        </w:tc>
        <w:tc>
          <w:tcPr>
            <w:tcW w:w="811" w:type="dxa"/>
            <w:noWrap/>
            <w:hideMark/>
          </w:tcPr>
          <w:p w14:paraId="49A53485" w14:textId="77777777" w:rsidR="00C564CE" w:rsidRPr="00C564CE" w:rsidRDefault="00C564CE">
            <w:pPr>
              <w:rPr>
                <w:sz w:val="16"/>
              </w:rPr>
            </w:pPr>
            <w:r w:rsidRPr="00C564CE">
              <w:rPr>
                <w:sz w:val="16"/>
              </w:rPr>
              <w:t>-2.64339</w:t>
            </w:r>
          </w:p>
        </w:tc>
        <w:tc>
          <w:tcPr>
            <w:tcW w:w="809" w:type="dxa"/>
            <w:noWrap/>
            <w:hideMark/>
          </w:tcPr>
          <w:p w14:paraId="61DCAD5A" w14:textId="77777777" w:rsidR="00C564CE" w:rsidRPr="00C564CE" w:rsidRDefault="00C564CE">
            <w:pPr>
              <w:rPr>
                <w:sz w:val="16"/>
              </w:rPr>
            </w:pPr>
            <w:r w:rsidRPr="00C564CE">
              <w:rPr>
                <w:sz w:val="16"/>
              </w:rPr>
              <w:t>1.96E-01</w:t>
            </w:r>
          </w:p>
        </w:tc>
        <w:tc>
          <w:tcPr>
            <w:tcW w:w="1145" w:type="dxa"/>
            <w:noWrap/>
            <w:hideMark/>
          </w:tcPr>
          <w:p w14:paraId="69F34A22" w14:textId="77777777" w:rsidR="00C564CE" w:rsidRPr="00C564CE" w:rsidRDefault="00C564CE">
            <w:pPr>
              <w:rPr>
                <w:sz w:val="16"/>
              </w:rPr>
            </w:pPr>
            <w:r w:rsidRPr="00C564CE">
              <w:rPr>
                <w:sz w:val="16"/>
              </w:rPr>
              <w:t>79090958</w:t>
            </w:r>
          </w:p>
        </w:tc>
        <w:tc>
          <w:tcPr>
            <w:tcW w:w="1156" w:type="dxa"/>
            <w:noWrap/>
            <w:hideMark/>
          </w:tcPr>
          <w:p w14:paraId="356FDE88" w14:textId="77777777" w:rsidR="00C564CE" w:rsidRPr="00C564CE" w:rsidRDefault="00C564CE">
            <w:pPr>
              <w:rPr>
                <w:sz w:val="16"/>
              </w:rPr>
            </w:pPr>
            <w:r w:rsidRPr="00C564CE">
              <w:rPr>
                <w:sz w:val="16"/>
              </w:rPr>
              <w:t>79091081</w:t>
            </w:r>
          </w:p>
        </w:tc>
        <w:tc>
          <w:tcPr>
            <w:tcW w:w="1152" w:type="dxa"/>
            <w:noWrap/>
            <w:hideMark/>
          </w:tcPr>
          <w:p w14:paraId="1FB8DBA1" w14:textId="77777777" w:rsidR="00C564CE" w:rsidRPr="00C564CE" w:rsidRDefault="00C564CE">
            <w:pPr>
              <w:rPr>
                <w:sz w:val="16"/>
              </w:rPr>
            </w:pPr>
            <w:r w:rsidRPr="00C564CE">
              <w:rPr>
                <w:sz w:val="16"/>
              </w:rPr>
              <w:t>NC_000015.9</w:t>
            </w:r>
          </w:p>
        </w:tc>
      </w:tr>
      <w:tr w:rsidR="00C564CE" w:rsidRPr="00C564CE" w14:paraId="42BB8BA9" w14:textId="77777777" w:rsidTr="00C564CE">
        <w:trPr>
          <w:trHeight w:val="300"/>
        </w:trPr>
        <w:tc>
          <w:tcPr>
            <w:tcW w:w="1070" w:type="dxa"/>
            <w:noWrap/>
            <w:hideMark/>
          </w:tcPr>
          <w:p w14:paraId="36A8E48A" w14:textId="77777777" w:rsidR="00C564CE" w:rsidRPr="00C564CE" w:rsidRDefault="00C564CE">
            <w:pPr>
              <w:rPr>
                <w:sz w:val="16"/>
              </w:rPr>
            </w:pPr>
            <w:r w:rsidRPr="00C564CE">
              <w:rPr>
                <w:sz w:val="16"/>
              </w:rPr>
              <w:t>cg22183295</w:t>
            </w:r>
          </w:p>
        </w:tc>
        <w:tc>
          <w:tcPr>
            <w:tcW w:w="985" w:type="dxa"/>
            <w:noWrap/>
            <w:hideMark/>
          </w:tcPr>
          <w:p w14:paraId="08545AA0" w14:textId="77777777" w:rsidR="00C564CE" w:rsidRPr="00C564CE" w:rsidRDefault="00C564CE">
            <w:pPr>
              <w:rPr>
                <w:sz w:val="16"/>
              </w:rPr>
            </w:pPr>
            <w:r w:rsidRPr="00C564CE">
              <w:rPr>
                <w:sz w:val="16"/>
              </w:rPr>
              <w:t>ADAMTS7</w:t>
            </w:r>
          </w:p>
        </w:tc>
        <w:tc>
          <w:tcPr>
            <w:tcW w:w="917" w:type="dxa"/>
            <w:noWrap/>
            <w:hideMark/>
          </w:tcPr>
          <w:p w14:paraId="27257375" w14:textId="77777777" w:rsidR="00C564CE" w:rsidRPr="00C564CE" w:rsidRDefault="00C564CE">
            <w:pPr>
              <w:rPr>
                <w:sz w:val="16"/>
              </w:rPr>
            </w:pPr>
            <w:r w:rsidRPr="00C564CE">
              <w:rPr>
                <w:sz w:val="16"/>
              </w:rPr>
              <w:t>4.34E-02</w:t>
            </w:r>
          </w:p>
        </w:tc>
        <w:tc>
          <w:tcPr>
            <w:tcW w:w="585" w:type="dxa"/>
            <w:noWrap/>
            <w:hideMark/>
          </w:tcPr>
          <w:p w14:paraId="62CB2658" w14:textId="77777777" w:rsidR="00C564CE" w:rsidRPr="00C564CE" w:rsidRDefault="00C564CE">
            <w:pPr>
              <w:rPr>
                <w:sz w:val="16"/>
              </w:rPr>
            </w:pPr>
            <w:r w:rsidRPr="00C564CE">
              <w:rPr>
                <w:sz w:val="16"/>
              </w:rPr>
              <w:t>-2.18</w:t>
            </w:r>
          </w:p>
        </w:tc>
        <w:tc>
          <w:tcPr>
            <w:tcW w:w="811" w:type="dxa"/>
            <w:noWrap/>
            <w:hideMark/>
          </w:tcPr>
          <w:p w14:paraId="268AEBD1" w14:textId="77777777" w:rsidR="00C564CE" w:rsidRPr="00C564CE" w:rsidRDefault="00C564CE">
            <w:pPr>
              <w:rPr>
                <w:sz w:val="16"/>
              </w:rPr>
            </w:pPr>
            <w:r w:rsidRPr="00C564CE">
              <w:rPr>
                <w:sz w:val="16"/>
              </w:rPr>
              <w:t>-4.88308</w:t>
            </w:r>
          </w:p>
        </w:tc>
        <w:tc>
          <w:tcPr>
            <w:tcW w:w="809" w:type="dxa"/>
            <w:noWrap/>
            <w:hideMark/>
          </w:tcPr>
          <w:p w14:paraId="3A856F57" w14:textId="77777777" w:rsidR="00C564CE" w:rsidRPr="00C564CE" w:rsidRDefault="00C564CE">
            <w:pPr>
              <w:rPr>
                <w:sz w:val="16"/>
              </w:rPr>
            </w:pPr>
            <w:r w:rsidRPr="00C564CE">
              <w:rPr>
                <w:sz w:val="16"/>
              </w:rPr>
              <w:t>-9.65E-03</w:t>
            </w:r>
          </w:p>
        </w:tc>
        <w:tc>
          <w:tcPr>
            <w:tcW w:w="1145" w:type="dxa"/>
            <w:noWrap/>
            <w:hideMark/>
          </w:tcPr>
          <w:p w14:paraId="2C0D4236" w14:textId="77777777" w:rsidR="00C564CE" w:rsidRPr="00C564CE" w:rsidRDefault="00C564CE">
            <w:pPr>
              <w:rPr>
                <w:sz w:val="16"/>
              </w:rPr>
            </w:pPr>
            <w:r w:rsidRPr="00C564CE">
              <w:rPr>
                <w:sz w:val="16"/>
              </w:rPr>
              <w:t>79099845</w:t>
            </w:r>
          </w:p>
        </w:tc>
        <w:tc>
          <w:tcPr>
            <w:tcW w:w="1156" w:type="dxa"/>
            <w:noWrap/>
            <w:hideMark/>
          </w:tcPr>
          <w:p w14:paraId="13B1D0C9" w14:textId="77777777" w:rsidR="00C564CE" w:rsidRPr="00C564CE" w:rsidRDefault="00C564CE">
            <w:pPr>
              <w:rPr>
                <w:sz w:val="16"/>
              </w:rPr>
            </w:pPr>
            <w:r w:rsidRPr="00C564CE">
              <w:rPr>
                <w:sz w:val="16"/>
              </w:rPr>
              <w:t>79099968</w:t>
            </w:r>
          </w:p>
        </w:tc>
        <w:tc>
          <w:tcPr>
            <w:tcW w:w="1152" w:type="dxa"/>
            <w:noWrap/>
            <w:hideMark/>
          </w:tcPr>
          <w:p w14:paraId="27A36738" w14:textId="77777777" w:rsidR="00C564CE" w:rsidRPr="00C564CE" w:rsidRDefault="00C564CE">
            <w:pPr>
              <w:rPr>
                <w:sz w:val="16"/>
              </w:rPr>
            </w:pPr>
            <w:r w:rsidRPr="00C564CE">
              <w:rPr>
                <w:sz w:val="16"/>
              </w:rPr>
              <w:t>NC_000015.9</w:t>
            </w:r>
          </w:p>
        </w:tc>
      </w:tr>
      <w:tr w:rsidR="00C564CE" w:rsidRPr="00C564CE" w14:paraId="18609FE6" w14:textId="77777777" w:rsidTr="00C564CE">
        <w:trPr>
          <w:trHeight w:val="300"/>
        </w:trPr>
        <w:tc>
          <w:tcPr>
            <w:tcW w:w="1070" w:type="dxa"/>
            <w:noWrap/>
            <w:hideMark/>
          </w:tcPr>
          <w:p w14:paraId="2FE9B4B4" w14:textId="77777777" w:rsidR="00C564CE" w:rsidRPr="00C564CE" w:rsidRDefault="00C564CE">
            <w:pPr>
              <w:rPr>
                <w:sz w:val="16"/>
              </w:rPr>
            </w:pPr>
            <w:r w:rsidRPr="00C564CE">
              <w:rPr>
                <w:sz w:val="16"/>
              </w:rPr>
              <w:t>cg06752398</w:t>
            </w:r>
          </w:p>
        </w:tc>
        <w:tc>
          <w:tcPr>
            <w:tcW w:w="985" w:type="dxa"/>
            <w:noWrap/>
            <w:hideMark/>
          </w:tcPr>
          <w:p w14:paraId="33C61CDB" w14:textId="77777777" w:rsidR="00C564CE" w:rsidRPr="00C564CE" w:rsidRDefault="00C564CE">
            <w:pPr>
              <w:rPr>
                <w:sz w:val="16"/>
              </w:rPr>
            </w:pPr>
            <w:r w:rsidRPr="00C564CE">
              <w:rPr>
                <w:sz w:val="16"/>
              </w:rPr>
              <w:t>ADAMTS7</w:t>
            </w:r>
          </w:p>
        </w:tc>
        <w:tc>
          <w:tcPr>
            <w:tcW w:w="917" w:type="dxa"/>
            <w:noWrap/>
            <w:hideMark/>
          </w:tcPr>
          <w:p w14:paraId="524DD1A1" w14:textId="77777777" w:rsidR="00C564CE" w:rsidRPr="00C564CE" w:rsidRDefault="00C564CE">
            <w:pPr>
              <w:rPr>
                <w:sz w:val="16"/>
              </w:rPr>
            </w:pPr>
            <w:r w:rsidRPr="00C564CE">
              <w:rPr>
                <w:sz w:val="16"/>
              </w:rPr>
              <w:t>2.06E-02</w:t>
            </w:r>
          </w:p>
        </w:tc>
        <w:tc>
          <w:tcPr>
            <w:tcW w:w="585" w:type="dxa"/>
            <w:noWrap/>
            <w:hideMark/>
          </w:tcPr>
          <w:p w14:paraId="0E6FDFB0" w14:textId="77777777" w:rsidR="00C564CE" w:rsidRPr="00C564CE" w:rsidRDefault="00C564CE">
            <w:pPr>
              <w:rPr>
                <w:sz w:val="16"/>
              </w:rPr>
            </w:pPr>
            <w:r w:rsidRPr="00C564CE">
              <w:rPr>
                <w:sz w:val="16"/>
              </w:rPr>
              <w:t>-2.55</w:t>
            </w:r>
          </w:p>
        </w:tc>
        <w:tc>
          <w:tcPr>
            <w:tcW w:w="811" w:type="dxa"/>
            <w:noWrap/>
            <w:hideMark/>
          </w:tcPr>
          <w:p w14:paraId="74E52060" w14:textId="77777777" w:rsidR="00C564CE" w:rsidRPr="00C564CE" w:rsidRDefault="00C564CE">
            <w:pPr>
              <w:rPr>
                <w:sz w:val="16"/>
              </w:rPr>
            </w:pPr>
            <w:r w:rsidRPr="00C564CE">
              <w:rPr>
                <w:sz w:val="16"/>
              </w:rPr>
              <w:t>-4.19227</w:t>
            </w:r>
          </w:p>
        </w:tc>
        <w:tc>
          <w:tcPr>
            <w:tcW w:w="809" w:type="dxa"/>
            <w:noWrap/>
            <w:hideMark/>
          </w:tcPr>
          <w:p w14:paraId="151800FB" w14:textId="77777777" w:rsidR="00C564CE" w:rsidRPr="00C564CE" w:rsidRDefault="00C564CE">
            <w:pPr>
              <w:rPr>
                <w:sz w:val="16"/>
              </w:rPr>
            </w:pPr>
            <w:r w:rsidRPr="00C564CE">
              <w:rPr>
                <w:sz w:val="16"/>
              </w:rPr>
              <w:t>-9.62E-02</w:t>
            </w:r>
          </w:p>
        </w:tc>
        <w:tc>
          <w:tcPr>
            <w:tcW w:w="1145" w:type="dxa"/>
            <w:noWrap/>
            <w:hideMark/>
          </w:tcPr>
          <w:p w14:paraId="54EA6BA2" w14:textId="77777777" w:rsidR="00C564CE" w:rsidRPr="00C564CE" w:rsidRDefault="00C564CE">
            <w:pPr>
              <w:rPr>
                <w:sz w:val="16"/>
              </w:rPr>
            </w:pPr>
            <w:r w:rsidRPr="00C564CE">
              <w:rPr>
                <w:sz w:val="16"/>
              </w:rPr>
              <w:t>79053858</w:t>
            </w:r>
          </w:p>
        </w:tc>
        <w:tc>
          <w:tcPr>
            <w:tcW w:w="1156" w:type="dxa"/>
            <w:noWrap/>
            <w:hideMark/>
          </w:tcPr>
          <w:p w14:paraId="40300682" w14:textId="77777777" w:rsidR="00C564CE" w:rsidRPr="00C564CE" w:rsidRDefault="00C564CE">
            <w:pPr>
              <w:rPr>
                <w:sz w:val="16"/>
              </w:rPr>
            </w:pPr>
            <w:r w:rsidRPr="00C564CE">
              <w:rPr>
                <w:sz w:val="16"/>
              </w:rPr>
              <w:t>79053981</w:t>
            </w:r>
          </w:p>
        </w:tc>
        <w:tc>
          <w:tcPr>
            <w:tcW w:w="1152" w:type="dxa"/>
            <w:noWrap/>
            <w:hideMark/>
          </w:tcPr>
          <w:p w14:paraId="0D768F35" w14:textId="77777777" w:rsidR="00C564CE" w:rsidRPr="00C564CE" w:rsidRDefault="00C564CE">
            <w:pPr>
              <w:rPr>
                <w:sz w:val="16"/>
              </w:rPr>
            </w:pPr>
            <w:r w:rsidRPr="00C564CE">
              <w:rPr>
                <w:sz w:val="16"/>
              </w:rPr>
              <w:t>NC_000015.9</w:t>
            </w:r>
          </w:p>
        </w:tc>
      </w:tr>
      <w:tr w:rsidR="00C564CE" w:rsidRPr="00C564CE" w14:paraId="38FAC81E" w14:textId="77777777" w:rsidTr="00C564CE">
        <w:trPr>
          <w:trHeight w:val="300"/>
        </w:trPr>
        <w:tc>
          <w:tcPr>
            <w:tcW w:w="1070" w:type="dxa"/>
            <w:noWrap/>
            <w:hideMark/>
          </w:tcPr>
          <w:p w14:paraId="4DE30482" w14:textId="77777777" w:rsidR="00C564CE" w:rsidRPr="00C564CE" w:rsidRDefault="00C564CE">
            <w:pPr>
              <w:rPr>
                <w:sz w:val="16"/>
              </w:rPr>
            </w:pPr>
            <w:r w:rsidRPr="00C564CE">
              <w:rPr>
                <w:sz w:val="16"/>
              </w:rPr>
              <w:lastRenderedPageBreak/>
              <w:t>cg03762349</w:t>
            </w:r>
          </w:p>
        </w:tc>
        <w:tc>
          <w:tcPr>
            <w:tcW w:w="985" w:type="dxa"/>
            <w:noWrap/>
            <w:hideMark/>
          </w:tcPr>
          <w:p w14:paraId="1930D3C8" w14:textId="77777777" w:rsidR="00C564CE" w:rsidRPr="00C564CE" w:rsidRDefault="00C564CE">
            <w:pPr>
              <w:rPr>
                <w:sz w:val="16"/>
              </w:rPr>
            </w:pPr>
            <w:r w:rsidRPr="00C564CE">
              <w:rPr>
                <w:sz w:val="16"/>
              </w:rPr>
              <w:t>ADAMTS7</w:t>
            </w:r>
          </w:p>
        </w:tc>
        <w:tc>
          <w:tcPr>
            <w:tcW w:w="917" w:type="dxa"/>
            <w:noWrap/>
            <w:hideMark/>
          </w:tcPr>
          <w:p w14:paraId="0139705C" w14:textId="77777777" w:rsidR="00C564CE" w:rsidRPr="00C564CE" w:rsidRDefault="00C564CE">
            <w:pPr>
              <w:rPr>
                <w:sz w:val="16"/>
              </w:rPr>
            </w:pPr>
            <w:r w:rsidRPr="00C564CE">
              <w:rPr>
                <w:sz w:val="16"/>
              </w:rPr>
              <w:t>1.17E-05</w:t>
            </w:r>
          </w:p>
        </w:tc>
        <w:tc>
          <w:tcPr>
            <w:tcW w:w="585" w:type="dxa"/>
            <w:noWrap/>
            <w:hideMark/>
          </w:tcPr>
          <w:p w14:paraId="13981E97" w14:textId="77777777" w:rsidR="00C564CE" w:rsidRPr="00C564CE" w:rsidRDefault="00C564CE">
            <w:pPr>
              <w:rPr>
                <w:sz w:val="16"/>
              </w:rPr>
            </w:pPr>
            <w:r w:rsidRPr="00C564CE">
              <w:rPr>
                <w:sz w:val="16"/>
              </w:rPr>
              <w:t>6.06</w:t>
            </w:r>
          </w:p>
        </w:tc>
        <w:tc>
          <w:tcPr>
            <w:tcW w:w="811" w:type="dxa"/>
            <w:noWrap/>
            <w:hideMark/>
          </w:tcPr>
          <w:p w14:paraId="4DDA3DEE" w14:textId="77777777" w:rsidR="00C564CE" w:rsidRPr="00C564CE" w:rsidRDefault="00C564CE">
            <w:pPr>
              <w:rPr>
                <w:sz w:val="16"/>
              </w:rPr>
            </w:pPr>
            <w:r w:rsidRPr="00C564CE">
              <w:rPr>
                <w:sz w:val="16"/>
              </w:rPr>
              <w:t>3.209496</w:t>
            </w:r>
          </w:p>
        </w:tc>
        <w:tc>
          <w:tcPr>
            <w:tcW w:w="809" w:type="dxa"/>
            <w:noWrap/>
            <w:hideMark/>
          </w:tcPr>
          <w:p w14:paraId="4886A5D8" w14:textId="77777777" w:rsidR="00C564CE" w:rsidRPr="00C564CE" w:rsidRDefault="00C564CE">
            <w:pPr>
              <w:rPr>
                <w:sz w:val="16"/>
              </w:rPr>
            </w:pPr>
            <w:r w:rsidRPr="00C564CE">
              <w:rPr>
                <w:sz w:val="16"/>
              </w:rPr>
              <w:t>9.44E-02</w:t>
            </w:r>
          </w:p>
        </w:tc>
        <w:tc>
          <w:tcPr>
            <w:tcW w:w="1145" w:type="dxa"/>
            <w:noWrap/>
            <w:hideMark/>
          </w:tcPr>
          <w:p w14:paraId="70953179" w14:textId="77777777" w:rsidR="00C564CE" w:rsidRPr="00C564CE" w:rsidRDefault="00C564CE">
            <w:pPr>
              <w:rPr>
                <w:sz w:val="16"/>
              </w:rPr>
            </w:pPr>
            <w:r w:rsidRPr="00C564CE">
              <w:rPr>
                <w:sz w:val="16"/>
              </w:rPr>
              <w:t>79060523</w:t>
            </w:r>
          </w:p>
        </w:tc>
        <w:tc>
          <w:tcPr>
            <w:tcW w:w="1156" w:type="dxa"/>
            <w:noWrap/>
            <w:hideMark/>
          </w:tcPr>
          <w:p w14:paraId="2697DF47" w14:textId="77777777" w:rsidR="00C564CE" w:rsidRPr="00C564CE" w:rsidRDefault="00C564CE">
            <w:pPr>
              <w:rPr>
                <w:sz w:val="16"/>
              </w:rPr>
            </w:pPr>
            <w:r w:rsidRPr="00C564CE">
              <w:rPr>
                <w:sz w:val="16"/>
              </w:rPr>
              <w:t>79060646</w:t>
            </w:r>
          </w:p>
        </w:tc>
        <w:tc>
          <w:tcPr>
            <w:tcW w:w="1152" w:type="dxa"/>
            <w:noWrap/>
            <w:hideMark/>
          </w:tcPr>
          <w:p w14:paraId="2B5D650F" w14:textId="77777777" w:rsidR="00C564CE" w:rsidRPr="00C564CE" w:rsidRDefault="00C564CE">
            <w:pPr>
              <w:rPr>
                <w:sz w:val="16"/>
              </w:rPr>
            </w:pPr>
            <w:r w:rsidRPr="00C564CE">
              <w:rPr>
                <w:sz w:val="16"/>
              </w:rPr>
              <w:t>NC_000015.9</w:t>
            </w:r>
          </w:p>
        </w:tc>
      </w:tr>
      <w:tr w:rsidR="00C564CE" w:rsidRPr="00C564CE" w14:paraId="5AA36C02" w14:textId="77777777" w:rsidTr="00C564CE">
        <w:trPr>
          <w:trHeight w:val="300"/>
        </w:trPr>
        <w:tc>
          <w:tcPr>
            <w:tcW w:w="1070" w:type="dxa"/>
            <w:noWrap/>
            <w:hideMark/>
          </w:tcPr>
          <w:p w14:paraId="07DBEE4F" w14:textId="77777777" w:rsidR="00C564CE" w:rsidRPr="00C564CE" w:rsidRDefault="00C564CE">
            <w:pPr>
              <w:rPr>
                <w:sz w:val="16"/>
              </w:rPr>
            </w:pPr>
            <w:r w:rsidRPr="00C564CE">
              <w:rPr>
                <w:sz w:val="16"/>
              </w:rPr>
              <w:t>cg23886747</w:t>
            </w:r>
          </w:p>
        </w:tc>
        <w:tc>
          <w:tcPr>
            <w:tcW w:w="985" w:type="dxa"/>
            <w:noWrap/>
            <w:hideMark/>
          </w:tcPr>
          <w:p w14:paraId="1B520426" w14:textId="77777777" w:rsidR="00C564CE" w:rsidRPr="00C564CE" w:rsidRDefault="00C564CE">
            <w:pPr>
              <w:rPr>
                <w:sz w:val="16"/>
              </w:rPr>
            </w:pPr>
            <w:r w:rsidRPr="00C564CE">
              <w:rPr>
                <w:sz w:val="16"/>
              </w:rPr>
              <w:t>ADAMTS8</w:t>
            </w:r>
          </w:p>
        </w:tc>
        <w:tc>
          <w:tcPr>
            <w:tcW w:w="917" w:type="dxa"/>
            <w:noWrap/>
            <w:hideMark/>
          </w:tcPr>
          <w:p w14:paraId="3475E92B" w14:textId="77777777" w:rsidR="00C564CE" w:rsidRPr="00C564CE" w:rsidRDefault="00C564CE">
            <w:pPr>
              <w:rPr>
                <w:sz w:val="16"/>
              </w:rPr>
            </w:pPr>
            <w:r w:rsidRPr="00C564CE">
              <w:rPr>
                <w:sz w:val="16"/>
              </w:rPr>
              <w:t>1.85E-04</w:t>
            </w:r>
          </w:p>
        </w:tc>
        <w:tc>
          <w:tcPr>
            <w:tcW w:w="585" w:type="dxa"/>
            <w:noWrap/>
            <w:hideMark/>
          </w:tcPr>
          <w:p w14:paraId="2A7ED56A" w14:textId="77777777" w:rsidR="00C564CE" w:rsidRPr="00C564CE" w:rsidRDefault="00C564CE">
            <w:pPr>
              <w:rPr>
                <w:sz w:val="16"/>
              </w:rPr>
            </w:pPr>
            <w:r w:rsidRPr="00C564CE">
              <w:rPr>
                <w:sz w:val="16"/>
              </w:rPr>
              <w:t>4.72</w:t>
            </w:r>
          </w:p>
        </w:tc>
        <w:tc>
          <w:tcPr>
            <w:tcW w:w="811" w:type="dxa"/>
            <w:noWrap/>
            <w:hideMark/>
          </w:tcPr>
          <w:p w14:paraId="5ECDFF39" w14:textId="77777777" w:rsidR="00C564CE" w:rsidRPr="00C564CE" w:rsidRDefault="00C564CE">
            <w:pPr>
              <w:rPr>
                <w:sz w:val="16"/>
              </w:rPr>
            </w:pPr>
            <w:r w:rsidRPr="00C564CE">
              <w:rPr>
                <w:sz w:val="16"/>
              </w:rPr>
              <w:t>0.424834</w:t>
            </w:r>
          </w:p>
        </w:tc>
        <w:tc>
          <w:tcPr>
            <w:tcW w:w="809" w:type="dxa"/>
            <w:noWrap/>
            <w:hideMark/>
          </w:tcPr>
          <w:p w14:paraId="1FC524FF" w14:textId="77777777" w:rsidR="00C564CE" w:rsidRPr="00C564CE" w:rsidRDefault="00C564CE">
            <w:pPr>
              <w:rPr>
                <w:sz w:val="16"/>
              </w:rPr>
            </w:pPr>
            <w:r w:rsidRPr="00C564CE">
              <w:rPr>
                <w:sz w:val="16"/>
              </w:rPr>
              <w:t>1.64E-01</w:t>
            </w:r>
          </w:p>
        </w:tc>
        <w:tc>
          <w:tcPr>
            <w:tcW w:w="1145" w:type="dxa"/>
            <w:noWrap/>
            <w:hideMark/>
          </w:tcPr>
          <w:p w14:paraId="692904B4" w14:textId="77777777" w:rsidR="00C564CE" w:rsidRPr="00C564CE" w:rsidRDefault="00C564CE">
            <w:pPr>
              <w:rPr>
                <w:sz w:val="16"/>
              </w:rPr>
            </w:pPr>
            <w:r w:rsidRPr="00C564CE">
              <w:rPr>
                <w:sz w:val="16"/>
              </w:rPr>
              <w:t>130297197</w:t>
            </w:r>
          </w:p>
        </w:tc>
        <w:tc>
          <w:tcPr>
            <w:tcW w:w="1156" w:type="dxa"/>
            <w:noWrap/>
            <w:hideMark/>
          </w:tcPr>
          <w:p w14:paraId="65A664D3" w14:textId="77777777" w:rsidR="00C564CE" w:rsidRPr="00C564CE" w:rsidRDefault="00C564CE">
            <w:pPr>
              <w:rPr>
                <w:sz w:val="16"/>
              </w:rPr>
            </w:pPr>
            <w:r w:rsidRPr="00C564CE">
              <w:rPr>
                <w:sz w:val="16"/>
              </w:rPr>
              <w:t>130297320</w:t>
            </w:r>
          </w:p>
        </w:tc>
        <w:tc>
          <w:tcPr>
            <w:tcW w:w="1152" w:type="dxa"/>
            <w:noWrap/>
            <w:hideMark/>
          </w:tcPr>
          <w:p w14:paraId="3B76E106" w14:textId="77777777" w:rsidR="00C564CE" w:rsidRPr="00C564CE" w:rsidRDefault="00C564CE">
            <w:pPr>
              <w:rPr>
                <w:sz w:val="16"/>
              </w:rPr>
            </w:pPr>
            <w:r w:rsidRPr="00C564CE">
              <w:rPr>
                <w:sz w:val="16"/>
              </w:rPr>
              <w:t>NC_000011.9</w:t>
            </w:r>
          </w:p>
        </w:tc>
      </w:tr>
      <w:tr w:rsidR="00C564CE" w:rsidRPr="00C564CE" w14:paraId="44CD647E" w14:textId="77777777" w:rsidTr="00C564CE">
        <w:trPr>
          <w:trHeight w:val="300"/>
        </w:trPr>
        <w:tc>
          <w:tcPr>
            <w:tcW w:w="1070" w:type="dxa"/>
            <w:noWrap/>
            <w:hideMark/>
          </w:tcPr>
          <w:p w14:paraId="4A7377D8" w14:textId="77777777" w:rsidR="00C564CE" w:rsidRPr="00C564CE" w:rsidRDefault="00C564CE">
            <w:pPr>
              <w:rPr>
                <w:sz w:val="16"/>
              </w:rPr>
            </w:pPr>
            <w:r w:rsidRPr="00C564CE">
              <w:rPr>
                <w:sz w:val="16"/>
              </w:rPr>
              <w:t>cg16453560</w:t>
            </w:r>
          </w:p>
        </w:tc>
        <w:tc>
          <w:tcPr>
            <w:tcW w:w="985" w:type="dxa"/>
            <w:noWrap/>
            <w:hideMark/>
          </w:tcPr>
          <w:p w14:paraId="4AC9819E" w14:textId="77777777" w:rsidR="00C564CE" w:rsidRPr="00C564CE" w:rsidRDefault="00C564CE">
            <w:pPr>
              <w:rPr>
                <w:sz w:val="16"/>
              </w:rPr>
            </w:pPr>
            <w:r w:rsidRPr="00C564CE">
              <w:rPr>
                <w:sz w:val="16"/>
              </w:rPr>
              <w:t>ADAMTS8</w:t>
            </w:r>
          </w:p>
        </w:tc>
        <w:tc>
          <w:tcPr>
            <w:tcW w:w="917" w:type="dxa"/>
            <w:noWrap/>
            <w:hideMark/>
          </w:tcPr>
          <w:p w14:paraId="2F7E76AC" w14:textId="77777777" w:rsidR="00C564CE" w:rsidRPr="00C564CE" w:rsidRDefault="00C564CE">
            <w:pPr>
              <w:rPr>
                <w:sz w:val="16"/>
              </w:rPr>
            </w:pPr>
            <w:r w:rsidRPr="00C564CE">
              <w:rPr>
                <w:sz w:val="16"/>
              </w:rPr>
              <w:t>8.65E-03</w:t>
            </w:r>
          </w:p>
        </w:tc>
        <w:tc>
          <w:tcPr>
            <w:tcW w:w="585" w:type="dxa"/>
            <w:noWrap/>
            <w:hideMark/>
          </w:tcPr>
          <w:p w14:paraId="219B6A05" w14:textId="77777777" w:rsidR="00C564CE" w:rsidRPr="00C564CE" w:rsidRDefault="00C564CE">
            <w:pPr>
              <w:rPr>
                <w:sz w:val="16"/>
              </w:rPr>
            </w:pPr>
            <w:r w:rsidRPr="00C564CE">
              <w:rPr>
                <w:sz w:val="16"/>
              </w:rPr>
              <w:t>2.96</w:t>
            </w:r>
          </w:p>
        </w:tc>
        <w:tc>
          <w:tcPr>
            <w:tcW w:w="811" w:type="dxa"/>
            <w:noWrap/>
            <w:hideMark/>
          </w:tcPr>
          <w:p w14:paraId="623F0ADF" w14:textId="77777777" w:rsidR="00C564CE" w:rsidRPr="00C564CE" w:rsidRDefault="00C564CE">
            <w:pPr>
              <w:rPr>
                <w:sz w:val="16"/>
              </w:rPr>
            </w:pPr>
            <w:r w:rsidRPr="00C564CE">
              <w:rPr>
                <w:sz w:val="16"/>
              </w:rPr>
              <w:t>-3.36968</w:t>
            </w:r>
          </w:p>
        </w:tc>
        <w:tc>
          <w:tcPr>
            <w:tcW w:w="809" w:type="dxa"/>
            <w:noWrap/>
            <w:hideMark/>
          </w:tcPr>
          <w:p w14:paraId="2790EAAD" w14:textId="77777777" w:rsidR="00C564CE" w:rsidRPr="00C564CE" w:rsidRDefault="00C564CE">
            <w:pPr>
              <w:rPr>
                <w:sz w:val="16"/>
              </w:rPr>
            </w:pPr>
            <w:r w:rsidRPr="00C564CE">
              <w:rPr>
                <w:sz w:val="16"/>
              </w:rPr>
              <w:t>2.57E-02</w:t>
            </w:r>
          </w:p>
        </w:tc>
        <w:tc>
          <w:tcPr>
            <w:tcW w:w="1145" w:type="dxa"/>
            <w:noWrap/>
            <w:hideMark/>
          </w:tcPr>
          <w:p w14:paraId="7D87A445" w14:textId="77777777" w:rsidR="00C564CE" w:rsidRPr="00C564CE" w:rsidRDefault="00C564CE">
            <w:pPr>
              <w:rPr>
                <w:sz w:val="16"/>
              </w:rPr>
            </w:pPr>
            <w:r w:rsidRPr="00C564CE">
              <w:rPr>
                <w:sz w:val="16"/>
              </w:rPr>
              <w:t>130298756</w:t>
            </w:r>
          </w:p>
        </w:tc>
        <w:tc>
          <w:tcPr>
            <w:tcW w:w="1156" w:type="dxa"/>
            <w:noWrap/>
            <w:hideMark/>
          </w:tcPr>
          <w:p w14:paraId="57B5D876" w14:textId="77777777" w:rsidR="00C564CE" w:rsidRPr="00C564CE" w:rsidRDefault="00C564CE">
            <w:pPr>
              <w:rPr>
                <w:sz w:val="16"/>
              </w:rPr>
            </w:pPr>
            <w:r w:rsidRPr="00C564CE">
              <w:rPr>
                <w:sz w:val="16"/>
              </w:rPr>
              <w:t>130298879</w:t>
            </w:r>
          </w:p>
        </w:tc>
        <w:tc>
          <w:tcPr>
            <w:tcW w:w="1152" w:type="dxa"/>
            <w:noWrap/>
            <w:hideMark/>
          </w:tcPr>
          <w:p w14:paraId="763E0832" w14:textId="77777777" w:rsidR="00C564CE" w:rsidRPr="00C564CE" w:rsidRDefault="00C564CE">
            <w:pPr>
              <w:rPr>
                <w:sz w:val="16"/>
              </w:rPr>
            </w:pPr>
            <w:r w:rsidRPr="00C564CE">
              <w:rPr>
                <w:sz w:val="16"/>
              </w:rPr>
              <w:t>NC_000011.9</w:t>
            </w:r>
          </w:p>
        </w:tc>
      </w:tr>
      <w:tr w:rsidR="00C564CE" w:rsidRPr="00C564CE" w14:paraId="3E0C6C40" w14:textId="77777777" w:rsidTr="00C564CE">
        <w:trPr>
          <w:trHeight w:val="300"/>
        </w:trPr>
        <w:tc>
          <w:tcPr>
            <w:tcW w:w="1070" w:type="dxa"/>
            <w:noWrap/>
            <w:hideMark/>
          </w:tcPr>
          <w:p w14:paraId="16951935" w14:textId="77777777" w:rsidR="00C564CE" w:rsidRPr="00C564CE" w:rsidRDefault="00C564CE">
            <w:pPr>
              <w:rPr>
                <w:sz w:val="16"/>
              </w:rPr>
            </w:pPr>
            <w:r w:rsidRPr="00C564CE">
              <w:rPr>
                <w:sz w:val="16"/>
              </w:rPr>
              <w:t>cg13464448</w:t>
            </w:r>
          </w:p>
        </w:tc>
        <w:tc>
          <w:tcPr>
            <w:tcW w:w="985" w:type="dxa"/>
            <w:noWrap/>
            <w:hideMark/>
          </w:tcPr>
          <w:p w14:paraId="70F4BB27" w14:textId="77777777" w:rsidR="00C564CE" w:rsidRPr="00C564CE" w:rsidRDefault="00C564CE">
            <w:pPr>
              <w:rPr>
                <w:sz w:val="16"/>
              </w:rPr>
            </w:pPr>
            <w:r w:rsidRPr="00C564CE">
              <w:rPr>
                <w:sz w:val="16"/>
              </w:rPr>
              <w:t>ADAMTS8</w:t>
            </w:r>
          </w:p>
        </w:tc>
        <w:tc>
          <w:tcPr>
            <w:tcW w:w="917" w:type="dxa"/>
            <w:noWrap/>
            <w:hideMark/>
          </w:tcPr>
          <w:p w14:paraId="77BCAA25" w14:textId="77777777" w:rsidR="00C564CE" w:rsidRPr="00C564CE" w:rsidRDefault="00C564CE">
            <w:pPr>
              <w:rPr>
                <w:sz w:val="16"/>
              </w:rPr>
            </w:pPr>
            <w:r w:rsidRPr="00C564CE">
              <w:rPr>
                <w:sz w:val="16"/>
              </w:rPr>
              <w:t>5.81E-03</w:t>
            </w:r>
          </w:p>
        </w:tc>
        <w:tc>
          <w:tcPr>
            <w:tcW w:w="585" w:type="dxa"/>
            <w:noWrap/>
            <w:hideMark/>
          </w:tcPr>
          <w:p w14:paraId="1BD84BB3" w14:textId="77777777" w:rsidR="00C564CE" w:rsidRPr="00C564CE" w:rsidRDefault="00C564CE">
            <w:pPr>
              <w:rPr>
                <w:sz w:val="16"/>
              </w:rPr>
            </w:pPr>
            <w:r w:rsidRPr="00C564CE">
              <w:rPr>
                <w:sz w:val="16"/>
              </w:rPr>
              <w:t>3.14</w:t>
            </w:r>
          </w:p>
        </w:tc>
        <w:tc>
          <w:tcPr>
            <w:tcW w:w="811" w:type="dxa"/>
            <w:noWrap/>
            <w:hideMark/>
          </w:tcPr>
          <w:p w14:paraId="53DCC80D" w14:textId="77777777" w:rsidR="00C564CE" w:rsidRPr="00C564CE" w:rsidRDefault="00C564CE">
            <w:pPr>
              <w:rPr>
                <w:sz w:val="16"/>
              </w:rPr>
            </w:pPr>
            <w:r w:rsidRPr="00C564CE">
              <w:rPr>
                <w:sz w:val="16"/>
              </w:rPr>
              <w:t>-2.98603</w:t>
            </w:r>
          </w:p>
        </w:tc>
        <w:tc>
          <w:tcPr>
            <w:tcW w:w="809" w:type="dxa"/>
            <w:noWrap/>
            <w:hideMark/>
          </w:tcPr>
          <w:p w14:paraId="57F37323" w14:textId="77777777" w:rsidR="00C564CE" w:rsidRPr="00C564CE" w:rsidRDefault="00C564CE">
            <w:pPr>
              <w:rPr>
                <w:sz w:val="16"/>
              </w:rPr>
            </w:pPr>
            <w:r w:rsidRPr="00C564CE">
              <w:rPr>
                <w:sz w:val="16"/>
              </w:rPr>
              <w:t>3.30E-02</w:t>
            </w:r>
          </w:p>
        </w:tc>
        <w:tc>
          <w:tcPr>
            <w:tcW w:w="1145" w:type="dxa"/>
            <w:noWrap/>
            <w:hideMark/>
          </w:tcPr>
          <w:p w14:paraId="3194EC71" w14:textId="77777777" w:rsidR="00C564CE" w:rsidRPr="00C564CE" w:rsidRDefault="00C564CE">
            <w:pPr>
              <w:rPr>
                <w:sz w:val="16"/>
              </w:rPr>
            </w:pPr>
            <w:r w:rsidRPr="00C564CE">
              <w:rPr>
                <w:sz w:val="16"/>
              </w:rPr>
              <w:t>130297513</w:t>
            </w:r>
          </w:p>
        </w:tc>
        <w:tc>
          <w:tcPr>
            <w:tcW w:w="1156" w:type="dxa"/>
            <w:noWrap/>
            <w:hideMark/>
          </w:tcPr>
          <w:p w14:paraId="393F8604" w14:textId="77777777" w:rsidR="00C564CE" w:rsidRPr="00C564CE" w:rsidRDefault="00C564CE">
            <w:pPr>
              <w:rPr>
                <w:sz w:val="16"/>
              </w:rPr>
            </w:pPr>
            <w:r w:rsidRPr="00C564CE">
              <w:rPr>
                <w:sz w:val="16"/>
              </w:rPr>
              <w:t>130297636</w:t>
            </w:r>
          </w:p>
        </w:tc>
        <w:tc>
          <w:tcPr>
            <w:tcW w:w="1152" w:type="dxa"/>
            <w:noWrap/>
            <w:hideMark/>
          </w:tcPr>
          <w:p w14:paraId="55050E8F" w14:textId="77777777" w:rsidR="00C564CE" w:rsidRPr="00C564CE" w:rsidRDefault="00C564CE">
            <w:pPr>
              <w:rPr>
                <w:sz w:val="16"/>
              </w:rPr>
            </w:pPr>
            <w:r w:rsidRPr="00C564CE">
              <w:rPr>
                <w:sz w:val="16"/>
              </w:rPr>
              <w:t>NC_000011.9</w:t>
            </w:r>
          </w:p>
        </w:tc>
      </w:tr>
      <w:tr w:rsidR="00C564CE" w:rsidRPr="00C564CE" w14:paraId="574E85FF" w14:textId="77777777" w:rsidTr="00C564CE">
        <w:trPr>
          <w:trHeight w:val="300"/>
        </w:trPr>
        <w:tc>
          <w:tcPr>
            <w:tcW w:w="1070" w:type="dxa"/>
            <w:noWrap/>
            <w:hideMark/>
          </w:tcPr>
          <w:p w14:paraId="7DA1A717" w14:textId="77777777" w:rsidR="00C564CE" w:rsidRPr="00C564CE" w:rsidRDefault="00C564CE">
            <w:pPr>
              <w:rPr>
                <w:sz w:val="16"/>
              </w:rPr>
            </w:pPr>
            <w:r w:rsidRPr="00C564CE">
              <w:rPr>
                <w:sz w:val="16"/>
              </w:rPr>
              <w:t>cg12270485</w:t>
            </w:r>
          </w:p>
        </w:tc>
        <w:tc>
          <w:tcPr>
            <w:tcW w:w="985" w:type="dxa"/>
            <w:noWrap/>
            <w:hideMark/>
          </w:tcPr>
          <w:p w14:paraId="3D942760" w14:textId="77777777" w:rsidR="00C564CE" w:rsidRPr="00C564CE" w:rsidRDefault="00C564CE">
            <w:pPr>
              <w:rPr>
                <w:sz w:val="16"/>
              </w:rPr>
            </w:pPr>
            <w:r w:rsidRPr="00C564CE">
              <w:rPr>
                <w:sz w:val="16"/>
              </w:rPr>
              <w:t>ADAMTS8</w:t>
            </w:r>
          </w:p>
        </w:tc>
        <w:tc>
          <w:tcPr>
            <w:tcW w:w="917" w:type="dxa"/>
            <w:noWrap/>
            <w:hideMark/>
          </w:tcPr>
          <w:p w14:paraId="77B757D3" w14:textId="77777777" w:rsidR="00C564CE" w:rsidRPr="00C564CE" w:rsidRDefault="00C564CE">
            <w:pPr>
              <w:rPr>
                <w:sz w:val="16"/>
              </w:rPr>
            </w:pPr>
            <w:r w:rsidRPr="00C564CE">
              <w:rPr>
                <w:sz w:val="16"/>
              </w:rPr>
              <w:t>1.74E-02</w:t>
            </w:r>
          </w:p>
        </w:tc>
        <w:tc>
          <w:tcPr>
            <w:tcW w:w="585" w:type="dxa"/>
            <w:noWrap/>
            <w:hideMark/>
          </w:tcPr>
          <w:p w14:paraId="4FB14492" w14:textId="77777777" w:rsidR="00C564CE" w:rsidRPr="00C564CE" w:rsidRDefault="00C564CE">
            <w:pPr>
              <w:rPr>
                <w:sz w:val="16"/>
              </w:rPr>
            </w:pPr>
            <w:r w:rsidRPr="00C564CE">
              <w:rPr>
                <w:sz w:val="16"/>
              </w:rPr>
              <w:t>-2.63</w:t>
            </w:r>
          </w:p>
        </w:tc>
        <w:tc>
          <w:tcPr>
            <w:tcW w:w="811" w:type="dxa"/>
            <w:noWrap/>
            <w:hideMark/>
          </w:tcPr>
          <w:p w14:paraId="5EA065E3" w14:textId="77777777" w:rsidR="00C564CE" w:rsidRPr="00C564CE" w:rsidRDefault="00C564CE">
            <w:pPr>
              <w:rPr>
                <w:sz w:val="16"/>
              </w:rPr>
            </w:pPr>
            <w:r w:rsidRPr="00C564CE">
              <w:rPr>
                <w:sz w:val="16"/>
              </w:rPr>
              <w:t>-4.03695</w:t>
            </w:r>
          </w:p>
        </w:tc>
        <w:tc>
          <w:tcPr>
            <w:tcW w:w="809" w:type="dxa"/>
            <w:noWrap/>
            <w:hideMark/>
          </w:tcPr>
          <w:p w14:paraId="4A718EEE" w14:textId="77777777" w:rsidR="00C564CE" w:rsidRPr="00C564CE" w:rsidRDefault="00C564CE">
            <w:pPr>
              <w:rPr>
                <w:sz w:val="16"/>
              </w:rPr>
            </w:pPr>
            <w:r w:rsidRPr="00C564CE">
              <w:rPr>
                <w:sz w:val="16"/>
              </w:rPr>
              <w:t>-8.90E-02</w:t>
            </w:r>
          </w:p>
        </w:tc>
        <w:tc>
          <w:tcPr>
            <w:tcW w:w="1145" w:type="dxa"/>
            <w:noWrap/>
            <w:hideMark/>
          </w:tcPr>
          <w:p w14:paraId="018515A9" w14:textId="77777777" w:rsidR="00C564CE" w:rsidRPr="00C564CE" w:rsidRDefault="00C564CE">
            <w:pPr>
              <w:rPr>
                <w:sz w:val="16"/>
              </w:rPr>
            </w:pPr>
            <w:r w:rsidRPr="00C564CE">
              <w:rPr>
                <w:sz w:val="16"/>
              </w:rPr>
              <w:t>130299947</w:t>
            </w:r>
          </w:p>
        </w:tc>
        <w:tc>
          <w:tcPr>
            <w:tcW w:w="1156" w:type="dxa"/>
            <w:noWrap/>
            <w:hideMark/>
          </w:tcPr>
          <w:p w14:paraId="699C95A9" w14:textId="77777777" w:rsidR="00C564CE" w:rsidRPr="00C564CE" w:rsidRDefault="00C564CE">
            <w:pPr>
              <w:rPr>
                <w:sz w:val="16"/>
              </w:rPr>
            </w:pPr>
            <w:r w:rsidRPr="00C564CE">
              <w:rPr>
                <w:sz w:val="16"/>
              </w:rPr>
              <w:t>130300070</w:t>
            </w:r>
          </w:p>
        </w:tc>
        <w:tc>
          <w:tcPr>
            <w:tcW w:w="1152" w:type="dxa"/>
            <w:noWrap/>
            <w:hideMark/>
          </w:tcPr>
          <w:p w14:paraId="3726671D" w14:textId="77777777" w:rsidR="00C564CE" w:rsidRPr="00C564CE" w:rsidRDefault="00C564CE">
            <w:pPr>
              <w:rPr>
                <w:sz w:val="16"/>
              </w:rPr>
            </w:pPr>
            <w:r w:rsidRPr="00C564CE">
              <w:rPr>
                <w:sz w:val="16"/>
              </w:rPr>
              <w:t>NC_000011.9</w:t>
            </w:r>
          </w:p>
        </w:tc>
      </w:tr>
      <w:tr w:rsidR="00C564CE" w:rsidRPr="00C564CE" w14:paraId="6757CA9F" w14:textId="77777777" w:rsidTr="00C564CE">
        <w:trPr>
          <w:trHeight w:val="300"/>
        </w:trPr>
        <w:tc>
          <w:tcPr>
            <w:tcW w:w="1070" w:type="dxa"/>
            <w:noWrap/>
            <w:hideMark/>
          </w:tcPr>
          <w:p w14:paraId="7A7765E5" w14:textId="77777777" w:rsidR="00C564CE" w:rsidRPr="00C564CE" w:rsidRDefault="00C564CE">
            <w:pPr>
              <w:rPr>
                <w:sz w:val="16"/>
              </w:rPr>
            </w:pPr>
            <w:r w:rsidRPr="00C564CE">
              <w:rPr>
                <w:sz w:val="16"/>
              </w:rPr>
              <w:t>cg10521851</w:t>
            </w:r>
          </w:p>
        </w:tc>
        <w:tc>
          <w:tcPr>
            <w:tcW w:w="985" w:type="dxa"/>
            <w:noWrap/>
            <w:hideMark/>
          </w:tcPr>
          <w:p w14:paraId="518CEF5C" w14:textId="77777777" w:rsidR="00C564CE" w:rsidRPr="00C564CE" w:rsidRDefault="00C564CE">
            <w:pPr>
              <w:rPr>
                <w:sz w:val="16"/>
              </w:rPr>
            </w:pPr>
            <w:r w:rsidRPr="00C564CE">
              <w:rPr>
                <w:sz w:val="16"/>
              </w:rPr>
              <w:t>ADAMTS8</w:t>
            </w:r>
          </w:p>
        </w:tc>
        <w:tc>
          <w:tcPr>
            <w:tcW w:w="917" w:type="dxa"/>
            <w:noWrap/>
            <w:hideMark/>
          </w:tcPr>
          <w:p w14:paraId="26C78F4A" w14:textId="77777777" w:rsidR="00C564CE" w:rsidRPr="00C564CE" w:rsidRDefault="00C564CE">
            <w:pPr>
              <w:rPr>
                <w:sz w:val="16"/>
              </w:rPr>
            </w:pPr>
            <w:r w:rsidRPr="00C564CE">
              <w:rPr>
                <w:sz w:val="16"/>
              </w:rPr>
              <w:t>6.42E-03</w:t>
            </w:r>
          </w:p>
        </w:tc>
        <w:tc>
          <w:tcPr>
            <w:tcW w:w="585" w:type="dxa"/>
            <w:noWrap/>
            <w:hideMark/>
          </w:tcPr>
          <w:p w14:paraId="50D0CED1" w14:textId="77777777" w:rsidR="00C564CE" w:rsidRPr="00C564CE" w:rsidRDefault="00C564CE">
            <w:pPr>
              <w:rPr>
                <w:sz w:val="16"/>
              </w:rPr>
            </w:pPr>
            <w:r w:rsidRPr="00C564CE">
              <w:rPr>
                <w:sz w:val="16"/>
              </w:rPr>
              <w:t>3.1</w:t>
            </w:r>
          </w:p>
        </w:tc>
        <w:tc>
          <w:tcPr>
            <w:tcW w:w="811" w:type="dxa"/>
            <w:noWrap/>
            <w:hideMark/>
          </w:tcPr>
          <w:p w14:paraId="759B05F5" w14:textId="77777777" w:rsidR="00C564CE" w:rsidRPr="00C564CE" w:rsidRDefault="00C564CE">
            <w:pPr>
              <w:rPr>
                <w:sz w:val="16"/>
              </w:rPr>
            </w:pPr>
            <w:r w:rsidRPr="00C564CE">
              <w:rPr>
                <w:sz w:val="16"/>
              </w:rPr>
              <w:t>-3.08227</w:t>
            </w:r>
          </w:p>
        </w:tc>
        <w:tc>
          <w:tcPr>
            <w:tcW w:w="809" w:type="dxa"/>
            <w:noWrap/>
            <w:hideMark/>
          </w:tcPr>
          <w:p w14:paraId="574086A2" w14:textId="77777777" w:rsidR="00C564CE" w:rsidRPr="00C564CE" w:rsidRDefault="00C564CE">
            <w:pPr>
              <w:rPr>
                <w:sz w:val="16"/>
              </w:rPr>
            </w:pPr>
            <w:r w:rsidRPr="00C564CE">
              <w:rPr>
                <w:sz w:val="16"/>
              </w:rPr>
              <w:t>6.25E-02</w:t>
            </w:r>
          </w:p>
        </w:tc>
        <w:tc>
          <w:tcPr>
            <w:tcW w:w="1145" w:type="dxa"/>
            <w:noWrap/>
            <w:hideMark/>
          </w:tcPr>
          <w:p w14:paraId="6179CDCA" w14:textId="77777777" w:rsidR="00C564CE" w:rsidRPr="00C564CE" w:rsidRDefault="00C564CE">
            <w:pPr>
              <w:rPr>
                <w:sz w:val="16"/>
              </w:rPr>
            </w:pPr>
            <w:r w:rsidRPr="00C564CE">
              <w:rPr>
                <w:sz w:val="16"/>
              </w:rPr>
              <w:t>130297771</w:t>
            </w:r>
          </w:p>
        </w:tc>
        <w:tc>
          <w:tcPr>
            <w:tcW w:w="1156" w:type="dxa"/>
            <w:noWrap/>
            <w:hideMark/>
          </w:tcPr>
          <w:p w14:paraId="18D8AF87" w14:textId="77777777" w:rsidR="00C564CE" w:rsidRPr="00C564CE" w:rsidRDefault="00C564CE">
            <w:pPr>
              <w:rPr>
                <w:sz w:val="16"/>
              </w:rPr>
            </w:pPr>
            <w:r w:rsidRPr="00C564CE">
              <w:rPr>
                <w:sz w:val="16"/>
              </w:rPr>
              <w:t>130297894</w:t>
            </w:r>
          </w:p>
        </w:tc>
        <w:tc>
          <w:tcPr>
            <w:tcW w:w="1152" w:type="dxa"/>
            <w:noWrap/>
            <w:hideMark/>
          </w:tcPr>
          <w:p w14:paraId="4BD28C28" w14:textId="77777777" w:rsidR="00C564CE" w:rsidRPr="00C564CE" w:rsidRDefault="00C564CE">
            <w:pPr>
              <w:rPr>
                <w:sz w:val="16"/>
              </w:rPr>
            </w:pPr>
            <w:r w:rsidRPr="00C564CE">
              <w:rPr>
                <w:sz w:val="16"/>
              </w:rPr>
              <w:t>NC_000011.9</w:t>
            </w:r>
          </w:p>
        </w:tc>
      </w:tr>
      <w:tr w:rsidR="00C564CE" w:rsidRPr="00C564CE" w14:paraId="7BCCB59F" w14:textId="77777777" w:rsidTr="00C564CE">
        <w:trPr>
          <w:trHeight w:val="300"/>
        </w:trPr>
        <w:tc>
          <w:tcPr>
            <w:tcW w:w="1070" w:type="dxa"/>
            <w:noWrap/>
            <w:hideMark/>
          </w:tcPr>
          <w:p w14:paraId="2E052BC6" w14:textId="77777777" w:rsidR="00C564CE" w:rsidRPr="00C564CE" w:rsidRDefault="00C564CE">
            <w:pPr>
              <w:rPr>
                <w:sz w:val="16"/>
              </w:rPr>
            </w:pPr>
            <w:r w:rsidRPr="00C564CE">
              <w:rPr>
                <w:sz w:val="16"/>
              </w:rPr>
              <w:t>cg09134593</w:t>
            </w:r>
          </w:p>
        </w:tc>
        <w:tc>
          <w:tcPr>
            <w:tcW w:w="985" w:type="dxa"/>
            <w:noWrap/>
            <w:hideMark/>
          </w:tcPr>
          <w:p w14:paraId="176D27FE" w14:textId="77777777" w:rsidR="00C564CE" w:rsidRPr="00C564CE" w:rsidRDefault="00C564CE">
            <w:pPr>
              <w:rPr>
                <w:sz w:val="16"/>
              </w:rPr>
            </w:pPr>
            <w:r w:rsidRPr="00C564CE">
              <w:rPr>
                <w:sz w:val="16"/>
              </w:rPr>
              <w:t>ADAMTS8</w:t>
            </w:r>
          </w:p>
        </w:tc>
        <w:tc>
          <w:tcPr>
            <w:tcW w:w="917" w:type="dxa"/>
            <w:noWrap/>
            <w:hideMark/>
          </w:tcPr>
          <w:p w14:paraId="51A405AD" w14:textId="77777777" w:rsidR="00C564CE" w:rsidRPr="00C564CE" w:rsidRDefault="00C564CE">
            <w:pPr>
              <w:rPr>
                <w:sz w:val="16"/>
              </w:rPr>
            </w:pPr>
            <w:r w:rsidRPr="00C564CE">
              <w:rPr>
                <w:sz w:val="16"/>
              </w:rPr>
              <w:t>7.54E-04</w:t>
            </w:r>
          </w:p>
        </w:tc>
        <w:tc>
          <w:tcPr>
            <w:tcW w:w="585" w:type="dxa"/>
            <w:noWrap/>
            <w:hideMark/>
          </w:tcPr>
          <w:p w14:paraId="1C7AA5DA" w14:textId="77777777" w:rsidR="00C564CE" w:rsidRPr="00C564CE" w:rsidRDefault="00C564CE">
            <w:pPr>
              <w:rPr>
                <w:sz w:val="16"/>
              </w:rPr>
            </w:pPr>
            <w:r w:rsidRPr="00C564CE">
              <w:rPr>
                <w:sz w:val="16"/>
              </w:rPr>
              <w:t>4.08</w:t>
            </w:r>
          </w:p>
        </w:tc>
        <w:tc>
          <w:tcPr>
            <w:tcW w:w="811" w:type="dxa"/>
            <w:noWrap/>
            <w:hideMark/>
          </w:tcPr>
          <w:p w14:paraId="2839542B" w14:textId="77777777" w:rsidR="00C564CE" w:rsidRPr="00C564CE" w:rsidRDefault="00C564CE">
            <w:pPr>
              <w:rPr>
                <w:sz w:val="16"/>
              </w:rPr>
            </w:pPr>
            <w:r w:rsidRPr="00C564CE">
              <w:rPr>
                <w:sz w:val="16"/>
              </w:rPr>
              <w:t>-0.97782</w:t>
            </w:r>
          </w:p>
        </w:tc>
        <w:tc>
          <w:tcPr>
            <w:tcW w:w="809" w:type="dxa"/>
            <w:noWrap/>
            <w:hideMark/>
          </w:tcPr>
          <w:p w14:paraId="3A5EC366" w14:textId="77777777" w:rsidR="00C564CE" w:rsidRPr="00C564CE" w:rsidRDefault="00C564CE">
            <w:pPr>
              <w:rPr>
                <w:sz w:val="16"/>
              </w:rPr>
            </w:pPr>
            <w:r w:rsidRPr="00C564CE">
              <w:rPr>
                <w:sz w:val="16"/>
              </w:rPr>
              <w:t>6.98E-02</w:t>
            </w:r>
          </w:p>
        </w:tc>
        <w:tc>
          <w:tcPr>
            <w:tcW w:w="1145" w:type="dxa"/>
            <w:noWrap/>
            <w:hideMark/>
          </w:tcPr>
          <w:p w14:paraId="607AE85C" w14:textId="77777777" w:rsidR="00C564CE" w:rsidRPr="00C564CE" w:rsidRDefault="00C564CE">
            <w:pPr>
              <w:rPr>
                <w:sz w:val="16"/>
              </w:rPr>
            </w:pPr>
            <w:r w:rsidRPr="00C564CE">
              <w:rPr>
                <w:sz w:val="16"/>
              </w:rPr>
              <w:t>130297528</w:t>
            </w:r>
          </w:p>
        </w:tc>
        <w:tc>
          <w:tcPr>
            <w:tcW w:w="1156" w:type="dxa"/>
            <w:noWrap/>
            <w:hideMark/>
          </w:tcPr>
          <w:p w14:paraId="6630F620" w14:textId="77777777" w:rsidR="00C564CE" w:rsidRPr="00C564CE" w:rsidRDefault="00C564CE">
            <w:pPr>
              <w:rPr>
                <w:sz w:val="16"/>
              </w:rPr>
            </w:pPr>
            <w:r w:rsidRPr="00C564CE">
              <w:rPr>
                <w:sz w:val="16"/>
              </w:rPr>
              <w:t>130297651</w:t>
            </w:r>
          </w:p>
        </w:tc>
        <w:tc>
          <w:tcPr>
            <w:tcW w:w="1152" w:type="dxa"/>
            <w:noWrap/>
            <w:hideMark/>
          </w:tcPr>
          <w:p w14:paraId="7F5F0842" w14:textId="77777777" w:rsidR="00C564CE" w:rsidRPr="00C564CE" w:rsidRDefault="00C564CE">
            <w:pPr>
              <w:rPr>
                <w:sz w:val="16"/>
              </w:rPr>
            </w:pPr>
            <w:r w:rsidRPr="00C564CE">
              <w:rPr>
                <w:sz w:val="16"/>
              </w:rPr>
              <w:t>NC_000011.9</w:t>
            </w:r>
          </w:p>
        </w:tc>
      </w:tr>
      <w:tr w:rsidR="00C564CE" w:rsidRPr="00C564CE" w14:paraId="3A873887" w14:textId="77777777" w:rsidTr="00C564CE">
        <w:trPr>
          <w:trHeight w:val="300"/>
        </w:trPr>
        <w:tc>
          <w:tcPr>
            <w:tcW w:w="1070" w:type="dxa"/>
            <w:noWrap/>
            <w:hideMark/>
          </w:tcPr>
          <w:p w14:paraId="77609975" w14:textId="77777777" w:rsidR="00C564CE" w:rsidRPr="00C564CE" w:rsidRDefault="00C564CE">
            <w:pPr>
              <w:rPr>
                <w:sz w:val="16"/>
              </w:rPr>
            </w:pPr>
            <w:r w:rsidRPr="00C564CE">
              <w:rPr>
                <w:sz w:val="16"/>
              </w:rPr>
              <w:t>cg08182171</w:t>
            </w:r>
          </w:p>
        </w:tc>
        <w:tc>
          <w:tcPr>
            <w:tcW w:w="985" w:type="dxa"/>
            <w:noWrap/>
            <w:hideMark/>
          </w:tcPr>
          <w:p w14:paraId="4FEC11B8" w14:textId="77777777" w:rsidR="00C564CE" w:rsidRPr="00C564CE" w:rsidRDefault="00C564CE">
            <w:pPr>
              <w:rPr>
                <w:sz w:val="16"/>
              </w:rPr>
            </w:pPr>
            <w:r w:rsidRPr="00C564CE">
              <w:rPr>
                <w:sz w:val="16"/>
              </w:rPr>
              <w:t>ADAMTS8</w:t>
            </w:r>
          </w:p>
        </w:tc>
        <w:tc>
          <w:tcPr>
            <w:tcW w:w="917" w:type="dxa"/>
            <w:noWrap/>
            <w:hideMark/>
          </w:tcPr>
          <w:p w14:paraId="2E708F32" w14:textId="77777777" w:rsidR="00C564CE" w:rsidRPr="00C564CE" w:rsidRDefault="00C564CE">
            <w:pPr>
              <w:rPr>
                <w:sz w:val="16"/>
              </w:rPr>
            </w:pPr>
            <w:r w:rsidRPr="00C564CE">
              <w:rPr>
                <w:sz w:val="16"/>
              </w:rPr>
              <w:t>6.86E-04</w:t>
            </w:r>
          </w:p>
        </w:tc>
        <w:tc>
          <w:tcPr>
            <w:tcW w:w="585" w:type="dxa"/>
            <w:noWrap/>
            <w:hideMark/>
          </w:tcPr>
          <w:p w14:paraId="2F32325A" w14:textId="77777777" w:rsidR="00C564CE" w:rsidRPr="00C564CE" w:rsidRDefault="00C564CE">
            <w:pPr>
              <w:rPr>
                <w:sz w:val="16"/>
              </w:rPr>
            </w:pPr>
            <w:r w:rsidRPr="00C564CE">
              <w:rPr>
                <w:sz w:val="16"/>
              </w:rPr>
              <w:t>-4.12</w:t>
            </w:r>
          </w:p>
        </w:tc>
        <w:tc>
          <w:tcPr>
            <w:tcW w:w="811" w:type="dxa"/>
            <w:noWrap/>
            <w:hideMark/>
          </w:tcPr>
          <w:p w14:paraId="33C28196" w14:textId="77777777" w:rsidR="00C564CE" w:rsidRPr="00C564CE" w:rsidRDefault="00C564CE">
            <w:pPr>
              <w:rPr>
                <w:sz w:val="16"/>
              </w:rPr>
            </w:pPr>
            <w:r w:rsidRPr="00C564CE">
              <w:rPr>
                <w:sz w:val="16"/>
              </w:rPr>
              <w:t>-0.88401</w:t>
            </w:r>
          </w:p>
        </w:tc>
        <w:tc>
          <w:tcPr>
            <w:tcW w:w="809" w:type="dxa"/>
            <w:noWrap/>
            <w:hideMark/>
          </w:tcPr>
          <w:p w14:paraId="47F217A1" w14:textId="77777777" w:rsidR="00C564CE" w:rsidRPr="00C564CE" w:rsidRDefault="00C564CE">
            <w:pPr>
              <w:rPr>
                <w:sz w:val="16"/>
              </w:rPr>
            </w:pPr>
            <w:r w:rsidRPr="00C564CE">
              <w:rPr>
                <w:sz w:val="16"/>
              </w:rPr>
              <w:t>-9.34E-02</w:t>
            </w:r>
          </w:p>
        </w:tc>
        <w:tc>
          <w:tcPr>
            <w:tcW w:w="1145" w:type="dxa"/>
            <w:noWrap/>
            <w:hideMark/>
          </w:tcPr>
          <w:p w14:paraId="2D8167E9" w14:textId="77777777" w:rsidR="00C564CE" w:rsidRPr="00C564CE" w:rsidRDefault="00C564CE">
            <w:pPr>
              <w:rPr>
                <w:sz w:val="16"/>
              </w:rPr>
            </w:pPr>
            <w:r w:rsidRPr="00C564CE">
              <w:rPr>
                <w:sz w:val="16"/>
              </w:rPr>
              <w:t>130291156</w:t>
            </w:r>
          </w:p>
        </w:tc>
        <w:tc>
          <w:tcPr>
            <w:tcW w:w="1156" w:type="dxa"/>
            <w:noWrap/>
            <w:hideMark/>
          </w:tcPr>
          <w:p w14:paraId="587C291D" w14:textId="77777777" w:rsidR="00C564CE" w:rsidRPr="00C564CE" w:rsidRDefault="00C564CE">
            <w:pPr>
              <w:rPr>
                <w:sz w:val="16"/>
              </w:rPr>
            </w:pPr>
            <w:r w:rsidRPr="00C564CE">
              <w:rPr>
                <w:sz w:val="16"/>
              </w:rPr>
              <w:t>130291279</w:t>
            </w:r>
          </w:p>
        </w:tc>
        <w:tc>
          <w:tcPr>
            <w:tcW w:w="1152" w:type="dxa"/>
            <w:noWrap/>
            <w:hideMark/>
          </w:tcPr>
          <w:p w14:paraId="2E4224B6" w14:textId="77777777" w:rsidR="00C564CE" w:rsidRPr="00C564CE" w:rsidRDefault="00C564CE">
            <w:pPr>
              <w:rPr>
                <w:sz w:val="16"/>
              </w:rPr>
            </w:pPr>
            <w:r w:rsidRPr="00C564CE">
              <w:rPr>
                <w:sz w:val="16"/>
              </w:rPr>
              <w:t>NC_000011.9</w:t>
            </w:r>
          </w:p>
        </w:tc>
      </w:tr>
      <w:tr w:rsidR="00C564CE" w:rsidRPr="00C564CE" w14:paraId="1C9DC8FB" w14:textId="77777777" w:rsidTr="00C564CE">
        <w:trPr>
          <w:trHeight w:val="300"/>
        </w:trPr>
        <w:tc>
          <w:tcPr>
            <w:tcW w:w="1070" w:type="dxa"/>
            <w:noWrap/>
            <w:hideMark/>
          </w:tcPr>
          <w:p w14:paraId="709067C9" w14:textId="77777777" w:rsidR="00C564CE" w:rsidRPr="00C564CE" w:rsidRDefault="00C564CE">
            <w:pPr>
              <w:rPr>
                <w:sz w:val="16"/>
              </w:rPr>
            </w:pPr>
            <w:r w:rsidRPr="00C564CE">
              <w:rPr>
                <w:sz w:val="16"/>
              </w:rPr>
              <w:t>cg06944693</w:t>
            </w:r>
          </w:p>
        </w:tc>
        <w:tc>
          <w:tcPr>
            <w:tcW w:w="985" w:type="dxa"/>
            <w:noWrap/>
            <w:hideMark/>
          </w:tcPr>
          <w:p w14:paraId="6EEA7491" w14:textId="77777777" w:rsidR="00C564CE" w:rsidRPr="00C564CE" w:rsidRDefault="00C564CE">
            <w:pPr>
              <w:rPr>
                <w:sz w:val="16"/>
              </w:rPr>
            </w:pPr>
            <w:r w:rsidRPr="00C564CE">
              <w:rPr>
                <w:sz w:val="16"/>
              </w:rPr>
              <w:t>ADAMTS8</w:t>
            </w:r>
          </w:p>
        </w:tc>
        <w:tc>
          <w:tcPr>
            <w:tcW w:w="917" w:type="dxa"/>
            <w:noWrap/>
            <w:hideMark/>
          </w:tcPr>
          <w:p w14:paraId="3386C3E8" w14:textId="77777777" w:rsidR="00C564CE" w:rsidRPr="00C564CE" w:rsidRDefault="00C564CE">
            <w:pPr>
              <w:rPr>
                <w:sz w:val="16"/>
              </w:rPr>
            </w:pPr>
            <w:r w:rsidRPr="00C564CE">
              <w:rPr>
                <w:sz w:val="16"/>
              </w:rPr>
              <w:t>4.20E-02</w:t>
            </w:r>
          </w:p>
        </w:tc>
        <w:tc>
          <w:tcPr>
            <w:tcW w:w="585" w:type="dxa"/>
            <w:noWrap/>
            <w:hideMark/>
          </w:tcPr>
          <w:p w14:paraId="54165E0B" w14:textId="77777777" w:rsidR="00C564CE" w:rsidRPr="00C564CE" w:rsidRDefault="00C564CE">
            <w:pPr>
              <w:rPr>
                <w:sz w:val="16"/>
              </w:rPr>
            </w:pPr>
            <w:r w:rsidRPr="00C564CE">
              <w:rPr>
                <w:sz w:val="16"/>
              </w:rPr>
              <w:t>-2.19</w:t>
            </w:r>
          </w:p>
        </w:tc>
        <w:tc>
          <w:tcPr>
            <w:tcW w:w="811" w:type="dxa"/>
            <w:noWrap/>
            <w:hideMark/>
          </w:tcPr>
          <w:p w14:paraId="79229FC3" w14:textId="77777777" w:rsidR="00C564CE" w:rsidRPr="00C564CE" w:rsidRDefault="00C564CE">
            <w:pPr>
              <w:rPr>
                <w:sz w:val="16"/>
              </w:rPr>
            </w:pPr>
            <w:r w:rsidRPr="00C564CE">
              <w:rPr>
                <w:sz w:val="16"/>
              </w:rPr>
              <w:t>-4.85468</w:t>
            </w:r>
          </w:p>
        </w:tc>
        <w:tc>
          <w:tcPr>
            <w:tcW w:w="809" w:type="dxa"/>
            <w:noWrap/>
            <w:hideMark/>
          </w:tcPr>
          <w:p w14:paraId="4057FEE4" w14:textId="77777777" w:rsidR="00C564CE" w:rsidRPr="00C564CE" w:rsidRDefault="00C564CE">
            <w:pPr>
              <w:rPr>
                <w:sz w:val="16"/>
              </w:rPr>
            </w:pPr>
            <w:r w:rsidRPr="00C564CE">
              <w:rPr>
                <w:sz w:val="16"/>
              </w:rPr>
              <w:t>-2.81E-02</w:t>
            </w:r>
          </w:p>
        </w:tc>
        <w:tc>
          <w:tcPr>
            <w:tcW w:w="1145" w:type="dxa"/>
            <w:noWrap/>
            <w:hideMark/>
          </w:tcPr>
          <w:p w14:paraId="0ADA3ED5" w14:textId="77777777" w:rsidR="00C564CE" w:rsidRPr="00C564CE" w:rsidRDefault="00C564CE">
            <w:pPr>
              <w:rPr>
                <w:sz w:val="16"/>
              </w:rPr>
            </w:pPr>
            <w:r w:rsidRPr="00C564CE">
              <w:rPr>
                <w:sz w:val="16"/>
              </w:rPr>
              <w:t>130299298</w:t>
            </w:r>
          </w:p>
        </w:tc>
        <w:tc>
          <w:tcPr>
            <w:tcW w:w="1156" w:type="dxa"/>
            <w:noWrap/>
            <w:hideMark/>
          </w:tcPr>
          <w:p w14:paraId="71A92839" w14:textId="77777777" w:rsidR="00C564CE" w:rsidRPr="00C564CE" w:rsidRDefault="00C564CE">
            <w:pPr>
              <w:rPr>
                <w:sz w:val="16"/>
              </w:rPr>
            </w:pPr>
            <w:r w:rsidRPr="00C564CE">
              <w:rPr>
                <w:sz w:val="16"/>
              </w:rPr>
              <w:t>130299421</w:t>
            </w:r>
          </w:p>
        </w:tc>
        <w:tc>
          <w:tcPr>
            <w:tcW w:w="1152" w:type="dxa"/>
            <w:noWrap/>
            <w:hideMark/>
          </w:tcPr>
          <w:p w14:paraId="0179116A" w14:textId="77777777" w:rsidR="00C564CE" w:rsidRPr="00C564CE" w:rsidRDefault="00C564CE">
            <w:pPr>
              <w:rPr>
                <w:sz w:val="16"/>
              </w:rPr>
            </w:pPr>
            <w:r w:rsidRPr="00C564CE">
              <w:rPr>
                <w:sz w:val="16"/>
              </w:rPr>
              <w:t>NC_000011.9</w:t>
            </w:r>
          </w:p>
        </w:tc>
      </w:tr>
      <w:tr w:rsidR="00C564CE" w:rsidRPr="00C564CE" w14:paraId="3DAAFFEE" w14:textId="77777777" w:rsidTr="00C564CE">
        <w:trPr>
          <w:trHeight w:val="300"/>
        </w:trPr>
        <w:tc>
          <w:tcPr>
            <w:tcW w:w="1070" w:type="dxa"/>
            <w:noWrap/>
            <w:hideMark/>
          </w:tcPr>
          <w:p w14:paraId="6C3404DF" w14:textId="77777777" w:rsidR="00C564CE" w:rsidRPr="00C564CE" w:rsidRDefault="00C564CE">
            <w:pPr>
              <w:rPr>
                <w:sz w:val="16"/>
              </w:rPr>
            </w:pPr>
            <w:r w:rsidRPr="00C564CE">
              <w:rPr>
                <w:sz w:val="16"/>
              </w:rPr>
              <w:t>cg04268950</w:t>
            </w:r>
          </w:p>
        </w:tc>
        <w:tc>
          <w:tcPr>
            <w:tcW w:w="985" w:type="dxa"/>
            <w:noWrap/>
            <w:hideMark/>
          </w:tcPr>
          <w:p w14:paraId="22ABD37D" w14:textId="77777777" w:rsidR="00C564CE" w:rsidRPr="00C564CE" w:rsidRDefault="00C564CE">
            <w:pPr>
              <w:rPr>
                <w:sz w:val="16"/>
              </w:rPr>
            </w:pPr>
            <w:r w:rsidRPr="00C564CE">
              <w:rPr>
                <w:sz w:val="16"/>
              </w:rPr>
              <w:t>ADAMTS8</w:t>
            </w:r>
          </w:p>
        </w:tc>
        <w:tc>
          <w:tcPr>
            <w:tcW w:w="917" w:type="dxa"/>
            <w:noWrap/>
            <w:hideMark/>
          </w:tcPr>
          <w:p w14:paraId="34DD3701" w14:textId="77777777" w:rsidR="00C564CE" w:rsidRPr="00C564CE" w:rsidRDefault="00C564CE">
            <w:pPr>
              <w:rPr>
                <w:sz w:val="16"/>
              </w:rPr>
            </w:pPr>
            <w:r w:rsidRPr="00C564CE">
              <w:rPr>
                <w:sz w:val="16"/>
              </w:rPr>
              <w:t>7.96E-05</w:t>
            </w:r>
          </w:p>
        </w:tc>
        <w:tc>
          <w:tcPr>
            <w:tcW w:w="585" w:type="dxa"/>
            <w:noWrap/>
            <w:hideMark/>
          </w:tcPr>
          <w:p w14:paraId="2593FDFA" w14:textId="77777777" w:rsidR="00C564CE" w:rsidRPr="00C564CE" w:rsidRDefault="00C564CE">
            <w:pPr>
              <w:rPr>
                <w:sz w:val="16"/>
              </w:rPr>
            </w:pPr>
            <w:r w:rsidRPr="00C564CE">
              <w:rPr>
                <w:sz w:val="16"/>
              </w:rPr>
              <w:t>5.12</w:t>
            </w:r>
          </w:p>
        </w:tc>
        <w:tc>
          <w:tcPr>
            <w:tcW w:w="811" w:type="dxa"/>
            <w:noWrap/>
            <w:hideMark/>
          </w:tcPr>
          <w:p w14:paraId="398326C7" w14:textId="77777777" w:rsidR="00C564CE" w:rsidRPr="00C564CE" w:rsidRDefault="00C564CE">
            <w:pPr>
              <w:rPr>
                <w:sz w:val="16"/>
              </w:rPr>
            </w:pPr>
            <w:r w:rsidRPr="00C564CE">
              <w:rPr>
                <w:sz w:val="16"/>
              </w:rPr>
              <w:t>1.273129</w:t>
            </w:r>
          </w:p>
        </w:tc>
        <w:tc>
          <w:tcPr>
            <w:tcW w:w="809" w:type="dxa"/>
            <w:noWrap/>
            <w:hideMark/>
          </w:tcPr>
          <w:p w14:paraId="77737AA7" w14:textId="77777777" w:rsidR="00C564CE" w:rsidRPr="00C564CE" w:rsidRDefault="00C564CE">
            <w:pPr>
              <w:rPr>
                <w:sz w:val="16"/>
              </w:rPr>
            </w:pPr>
            <w:r w:rsidRPr="00C564CE">
              <w:rPr>
                <w:sz w:val="16"/>
              </w:rPr>
              <w:t>1.27E-01</w:t>
            </w:r>
          </w:p>
        </w:tc>
        <w:tc>
          <w:tcPr>
            <w:tcW w:w="1145" w:type="dxa"/>
            <w:noWrap/>
            <w:hideMark/>
          </w:tcPr>
          <w:p w14:paraId="24355B1F" w14:textId="77777777" w:rsidR="00C564CE" w:rsidRPr="00C564CE" w:rsidRDefault="00C564CE">
            <w:pPr>
              <w:rPr>
                <w:sz w:val="16"/>
              </w:rPr>
            </w:pPr>
            <w:r w:rsidRPr="00C564CE">
              <w:rPr>
                <w:sz w:val="16"/>
              </w:rPr>
              <w:t>130298854</w:t>
            </w:r>
          </w:p>
        </w:tc>
        <w:tc>
          <w:tcPr>
            <w:tcW w:w="1156" w:type="dxa"/>
            <w:noWrap/>
            <w:hideMark/>
          </w:tcPr>
          <w:p w14:paraId="2DF570E1" w14:textId="77777777" w:rsidR="00C564CE" w:rsidRPr="00C564CE" w:rsidRDefault="00C564CE">
            <w:pPr>
              <w:rPr>
                <w:sz w:val="16"/>
              </w:rPr>
            </w:pPr>
            <w:r w:rsidRPr="00C564CE">
              <w:rPr>
                <w:sz w:val="16"/>
              </w:rPr>
              <w:t>130298977</w:t>
            </w:r>
          </w:p>
        </w:tc>
        <w:tc>
          <w:tcPr>
            <w:tcW w:w="1152" w:type="dxa"/>
            <w:noWrap/>
            <w:hideMark/>
          </w:tcPr>
          <w:p w14:paraId="3BF83F8E" w14:textId="77777777" w:rsidR="00C564CE" w:rsidRPr="00C564CE" w:rsidRDefault="00C564CE">
            <w:pPr>
              <w:rPr>
                <w:sz w:val="16"/>
              </w:rPr>
            </w:pPr>
            <w:r w:rsidRPr="00C564CE">
              <w:rPr>
                <w:sz w:val="16"/>
              </w:rPr>
              <w:t>NC_000011.9</w:t>
            </w:r>
          </w:p>
        </w:tc>
      </w:tr>
      <w:tr w:rsidR="00C564CE" w:rsidRPr="00C564CE" w14:paraId="58AAB62D" w14:textId="77777777" w:rsidTr="00C564CE">
        <w:trPr>
          <w:trHeight w:val="300"/>
        </w:trPr>
        <w:tc>
          <w:tcPr>
            <w:tcW w:w="1070" w:type="dxa"/>
            <w:noWrap/>
            <w:hideMark/>
          </w:tcPr>
          <w:p w14:paraId="64292307" w14:textId="77777777" w:rsidR="00C564CE" w:rsidRPr="00C564CE" w:rsidRDefault="00C564CE">
            <w:pPr>
              <w:rPr>
                <w:sz w:val="16"/>
              </w:rPr>
            </w:pPr>
            <w:r w:rsidRPr="00C564CE">
              <w:rPr>
                <w:sz w:val="16"/>
              </w:rPr>
              <w:t>cg02518691</w:t>
            </w:r>
          </w:p>
        </w:tc>
        <w:tc>
          <w:tcPr>
            <w:tcW w:w="985" w:type="dxa"/>
            <w:noWrap/>
            <w:hideMark/>
          </w:tcPr>
          <w:p w14:paraId="1931AE05" w14:textId="77777777" w:rsidR="00C564CE" w:rsidRPr="00C564CE" w:rsidRDefault="00C564CE">
            <w:pPr>
              <w:rPr>
                <w:sz w:val="16"/>
              </w:rPr>
            </w:pPr>
            <w:r w:rsidRPr="00C564CE">
              <w:rPr>
                <w:sz w:val="16"/>
              </w:rPr>
              <w:t>ADAMTS8</w:t>
            </w:r>
          </w:p>
        </w:tc>
        <w:tc>
          <w:tcPr>
            <w:tcW w:w="917" w:type="dxa"/>
            <w:noWrap/>
            <w:hideMark/>
          </w:tcPr>
          <w:p w14:paraId="21EDAD91" w14:textId="77777777" w:rsidR="00C564CE" w:rsidRPr="00C564CE" w:rsidRDefault="00C564CE">
            <w:pPr>
              <w:rPr>
                <w:sz w:val="16"/>
              </w:rPr>
            </w:pPr>
            <w:r w:rsidRPr="00C564CE">
              <w:rPr>
                <w:sz w:val="16"/>
              </w:rPr>
              <w:t>1.18E-04</w:t>
            </w:r>
          </w:p>
        </w:tc>
        <w:tc>
          <w:tcPr>
            <w:tcW w:w="585" w:type="dxa"/>
            <w:noWrap/>
            <w:hideMark/>
          </w:tcPr>
          <w:p w14:paraId="36284C8C" w14:textId="77777777" w:rsidR="00C564CE" w:rsidRPr="00C564CE" w:rsidRDefault="00C564CE">
            <w:pPr>
              <w:rPr>
                <w:sz w:val="16"/>
              </w:rPr>
            </w:pPr>
            <w:r w:rsidRPr="00C564CE">
              <w:rPr>
                <w:sz w:val="16"/>
              </w:rPr>
              <w:t>4.93</w:t>
            </w:r>
          </w:p>
        </w:tc>
        <w:tc>
          <w:tcPr>
            <w:tcW w:w="811" w:type="dxa"/>
            <w:noWrap/>
            <w:hideMark/>
          </w:tcPr>
          <w:p w14:paraId="430D6B87" w14:textId="77777777" w:rsidR="00C564CE" w:rsidRPr="00C564CE" w:rsidRDefault="00C564CE">
            <w:pPr>
              <w:rPr>
                <w:sz w:val="16"/>
              </w:rPr>
            </w:pPr>
            <w:r w:rsidRPr="00C564CE">
              <w:rPr>
                <w:sz w:val="16"/>
              </w:rPr>
              <w:t>0.873593</w:t>
            </w:r>
          </w:p>
        </w:tc>
        <w:tc>
          <w:tcPr>
            <w:tcW w:w="809" w:type="dxa"/>
            <w:noWrap/>
            <w:hideMark/>
          </w:tcPr>
          <w:p w14:paraId="74E2FD9F" w14:textId="77777777" w:rsidR="00C564CE" w:rsidRPr="00C564CE" w:rsidRDefault="00C564CE">
            <w:pPr>
              <w:rPr>
                <w:sz w:val="16"/>
              </w:rPr>
            </w:pPr>
            <w:r w:rsidRPr="00C564CE">
              <w:rPr>
                <w:sz w:val="16"/>
              </w:rPr>
              <w:t>1.67E-01</w:t>
            </w:r>
          </w:p>
        </w:tc>
        <w:tc>
          <w:tcPr>
            <w:tcW w:w="1145" w:type="dxa"/>
            <w:noWrap/>
            <w:hideMark/>
          </w:tcPr>
          <w:p w14:paraId="4328A5F6" w14:textId="77777777" w:rsidR="00C564CE" w:rsidRPr="00C564CE" w:rsidRDefault="00C564CE">
            <w:pPr>
              <w:rPr>
                <w:sz w:val="16"/>
              </w:rPr>
            </w:pPr>
            <w:r w:rsidRPr="00C564CE">
              <w:rPr>
                <w:sz w:val="16"/>
              </w:rPr>
              <w:t>130297149</w:t>
            </w:r>
          </w:p>
        </w:tc>
        <w:tc>
          <w:tcPr>
            <w:tcW w:w="1156" w:type="dxa"/>
            <w:noWrap/>
            <w:hideMark/>
          </w:tcPr>
          <w:p w14:paraId="0973A91C" w14:textId="77777777" w:rsidR="00C564CE" w:rsidRPr="00C564CE" w:rsidRDefault="00C564CE">
            <w:pPr>
              <w:rPr>
                <w:sz w:val="16"/>
              </w:rPr>
            </w:pPr>
            <w:r w:rsidRPr="00C564CE">
              <w:rPr>
                <w:sz w:val="16"/>
              </w:rPr>
              <w:t>130297272</w:t>
            </w:r>
          </w:p>
        </w:tc>
        <w:tc>
          <w:tcPr>
            <w:tcW w:w="1152" w:type="dxa"/>
            <w:noWrap/>
            <w:hideMark/>
          </w:tcPr>
          <w:p w14:paraId="352B4960" w14:textId="77777777" w:rsidR="00C564CE" w:rsidRPr="00C564CE" w:rsidRDefault="00C564CE">
            <w:pPr>
              <w:rPr>
                <w:sz w:val="16"/>
              </w:rPr>
            </w:pPr>
            <w:r w:rsidRPr="00C564CE">
              <w:rPr>
                <w:sz w:val="16"/>
              </w:rPr>
              <w:t>NC_000011.9</w:t>
            </w:r>
          </w:p>
        </w:tc>
      </w:tr>
      <w:tr w:rsidR="00C564CE" w:rsidRPr="00C564CE" w14:paraId="02E4A30C" w14:textId="77777777" w:rsidTr="00C564CE">
        <w:trPr>
          <w:trHeight w:val="300"/>
        </w:trPr>
        <w:tc>
          <w:tcPr>
            <w:tcW w:w="1070" w:type="dxa"/>
            <w:noWrap/>
            <w:hideMark/>
          </w:tcPr>
          <w:p w14:paraId="281BAF12" w14:textId="77777777" w:rsidR="00C564CE" w:rsidRPr="00C564CE" w:rsidRDefault="00C564CE">
            <w:pPr>
              <w:rPr>
                <w:sz w:val="16"/>
              </w:rPr>
            </w:pPr>
            <w:r w:rsidRPr="00C564CE">
              <w:rPr>
                <w:sz w:val="16"/>
              </w:rPr>
              <w:t>cg01033938</w:t>
            </w:r>
          </w:p>
        </w:tc>
        <w:tc>
          <w:tcPr>
            <w:tcW w:w="985" w:type="dxa"/>
            <w:noWrap/>
            <w:hideMark/>
          </w:tcPr>
          <w:p w14:paraId="49180D65" w14:textId="77777777" w:rsidR="00C564CE" w:rsidRPr="00C564CE" w:rsidRDefault="00C564CE">
            <w:pPr>
              <w:rPr>
                <w:sz w:val="16"/>
              </w:rPr>
            </w:pPr>
            <w:r w:rsidRPr="00C564CE">
              <w:rPr>
                <w:sz w:val="16"/>
              </w:rPr>
              <w:t>ADAMTS8</w:t>
            </w:r>
          </w:p>
        </w:tc>
        <w:tc>
          <w:tcPr>
            <w:tcW w:w="917" w:type="dxa"/>
            <w:noWrap/>
            <w:hideMark/>
          </w:tcPr>
          <w:p w14:paraId="3AC6BCF3" w14:textId="77777777" w:rsidR="00C564CE" w:rsidRPr="00C564CE" w:rsidRDefault="00C564CE">
            <w:pPr>
              <w:rPr>
                <w:sz w:val="16"/>
              </w:rPr>
            </w:pPr>
            <w:r w:rsidRPr="00C564CE">
              <w:rPr>
                <w:sz w:val="16"/>
              </w:rPr>
              <w:t>6.44E-03</w:t>
            </w:r>
          </w:p>
        </w:tc>
        <w:tc>
          <w:tcPr>
            <w:tcW w:w="585" w:type="dxa"/>
            <w:noWrap/>
            <w:hideMark/>
          </w:tcPr>
          <w:p w14:paraId="754B8746" w14:textId="77777777" w:rsidR="00C564CE" w:rsidRPr="00C564CE" w:rsidRDefault="00C564CE">
            <w:pPr>
              <w:rPr>
                <w:sz w:val="16"/>
              </w:rPr>
            </w:pPr>
            <w:r w:rsidRPr="00C564CE">
              <w:rPr>
                <w:sz w:val="16"/>
              </w:rPr>
              <w:t>3.1</w:t>
            </w:r>
          </w:p>
        </w:tc>
        <w:tc>
          <w:tcPr>
            <w:tcW w:w="811" w:type="dxa"/>
            <w:noWrap/>
            <w:hideMark/>
          </w:tcPr>
          <w:p w14:paraId="6D916FD4" w14:textId="77777777" w:rsidR="00C564CE" w:rsidRPr="00C564CE" w:rsidRDefault="00C564CE">
            <w:pPr>
              <w:rPr>
                <w:sz w:val="16"/>
              </w:rPr>
            </w:pPr>
            <w:r w:rsidRPr="00C564CE">
              <w:rPr>
                <w:sz w:val="16"/>
              </w:rPr>
              <w:t>-3.0844</w:t>
            </w:r>
          </w:p>
        </w:tc>
        <w:tc>
          <w:tcPr>
            <w:tcW w:w="809" w:type="dxa"/>
            <w:noWrap/>
            <w:hideMark/>
          </w:tcPr>
          <w:p w14:paraId="7F7C0B54" w14:textId="77777777" w:rsidR="00C564CE" w:rsidRPr="00C564CE" w:rsidRDefault="00C564CE">
            <w:pPr>
              <w:rPr>
                <w:sz w:val="16"/>
              </w:rPr>
            </w:pPr>
            <w:r w:rsidRPr="00C564CE">
              <w:rPr>
                <w:sz w:val="16"/>
              </w:rPr>
              <w:t>7.69E-02</w:t>
            </w:r>
          </w:p>
        </w:tc>
        <w:tc>
          <w:tcPr>
            <w:tcW w:w="1145" w:type="dxa"/>
            <w:noWrap/>
            <w:hideMark/>
          </w:tcPr>
          <w:p w14:paraId="54CB8455" w14:textId="77777777" w:rsidR="00C564CE" w:rsidRPr="00C564CE" w:rsidRDefault="00C564CE">
            <w:pPr>
              <w:rPr>
                <w:sz w:val="16"/>
              </w:rPr>
            </w:pPr>
            <w:r w:rsidRPr="00C564CE">
              <w:rPr>
                <w:sz w:val="16"/>
              </w:rPr>
              <w:t>130298880</w:t>
            </w:r>
          </w:p>
        </w:tc>
        <w:tc>
          <w:tcPr>
            <w:tcW w:w="1156" w:type="dxa"/>
            <w:noWrap/>
            <w:hideMark/>
          </w:tcPr>
          <w:p w14:paraId="1EA0A399" w14:textId="77777777" w:rsidR="00C564CE" w:rsidRPr="00C564CE" w:rsidRDefault="00C564CE">
            <w:pPr>
              <w:rPr>
                <w:sz w:val="16"/>
              </w:rPr>
            </w:pPr>
            <w:r w:rsidRPr="00C564CE">
              <w:rPr>
                <w:sz w:val="16"/>
              </w:rPr>
              <w:t>130299003</w:t>
            </w:r>
          </w:p>
        </w:tc>
        <w:tc>
          <w:tcPr>
            <w:tcW w:w="1152" w:type="dxa"/>
            <w:noWrap/>
            <w:hideMark/>
          </w:tcPr>
          <w:p w14:paraId="13B0DB95" w14:textId="77777777" w:rsidR="00C564CE" w:rsidRPr="00C564CE" w:rsidRDefault="00C564CE">
            <w:pPr>
              <w:rPr>
                <w:sz w:val="16"/>
              </w:rPr>
            </w:pPr>
            <w:r w:rsidRPr="00C564CE">
              <w:rPr>
                <w:sz w:val="16"/>
              </w:rPr>
              <w:t>NC_000011.9</w:t>
            </w:r>
          </w:p>
        </w:tc>
      </w:tr>
      <w:tr w:rsidR="00C564CE" w:rsidRPr="00C564CE" w14:paraId="361B1F31" w14:textId="77777777" w:rsidTr="00C564CE">
        <w:trPr>
          <w:trHeight w:val="300"/>
        </w:trPr>
        <w:tc>
          <w:tcPr>
            <w:tcW w:w="1070" w:type="dxa"/>
            <w:noWrap/>
            <w:hideMark/>
          </w:tcPr>
          <w:p w14:paraId="184FB484" w14:textId="77777777" w:rsidR="00C564CE" w:rsidRPr="00C564CE" w:rsidRDefault="00C564CE">
            <w:pPr>
              <w:rPr>
                <w:sz w:val="16"/>
              </w:rPr>
            </w:pPr>
            <w:r w:rsidRPr="00C564CE">
              <w:rPr>
                <w:sz w:val="16"/>
              </w:rPr>
              <w:t>cg27203924</w:t>
            </w:r>
          </w:p>
        </w:tc>
        <w:tc>
          <w:tcPr>
            <w:tcW w:w="985" w:type="dxa"/>
            <w:noWrap/>
            <w:hideMark/>
          </w:tcPr>
          <w:p w14:paraId="44CCE56D" w14:textId="77777777" w:rsidR="00C564CE" w:rsidRPr="00C564CE" w:rsidRDefault="00C564CE">
            <w:pPr>
              <w:rPr>
                <w:sz w:val="16"/>
              </w:rPr>
            </w:pPr>
            <w:r w:rsidRPr="00C564CE">
              <w:rPr>
                <w:sz w:val="16"/>
              </w:rPr>
              <w:t>ADAMTS9</w:t>
            </w:r>
          </w:p>
        </w:tc>
        <w:tc>
          <w:tcPr>
            <w:tcW w:w="917" w:type="dxa"/>
            <w:noWrap/>
            <w:hideMark/>
          </w:tcPr>
          <w:p w14:paraId="038A5D4B" w14:textId="77777777" w:rsidR="00C564CE" w:rsidRPr="00C564CE" w:rsidRDefault="00C564CE">
            <w:pPr>
              <w:rPr>
                <w:sz w:val="16"/>
              </w:rPr>
            </w:pPr>
            <w:r w:rsidRPr="00C564CE">
              <w:rPr>
                <w:sz w:val="16"/>
              </w:rPr>
              <w:t>3.65E-02</w:t>
            </w:r>
          </w:p>
        </w:tc>
        <w:tc>
          <w:tcPr>
            <w:tcW w:w="585" w:type="dxa"/>
            <w:noWrap/>
            <w:hideMark/>
          </w:tcPr>
          <w:p w14:paraId="6E29BFCA" w14:textId="77777777" w:rsidR="00C564CE" w:rsidRPr="00C564CE" w:rsidRDefault="00C564CE">
            <w:pPr>
              <w:rPr>
                <w:sz w:val="16"/>
              </w:rPr>
            </w:pPr>
            <w:r w:rsidRPr="00C564CE">
              <w:rPr>
                <w:sz w:val="16"/>
              </w:rPr>
              <w:t>-2.27</w:t>
            </w:r>
          </w:p>
        </w:tc>
        <w:tc>
          <w:tcPr>
            <w:tcW w:w="811" w:type="dxa"/>
            <w:noWrap/>
            <w:hideMark/>
          </w:tcPr>
          <w:p w14:paraId="52AF9567" w14:textId="77777777" w:rsidR="00C564CE" w:rsidRPr="00C564CE" w:rsidRDefault="00C564CE">
            <w:pPr>
              <w:rPr>
                <w:sz w:val="16"/>
              </w:rPr>
            </w:pPr>
            <w:r w:rsidRPr="00C564CE">
              <w:rPr>
                <w:sz w:val="16"/>
              </w:rPr>
              <w:t>-4.72496</w:t>
            </w:r>
          </w:p>
        </w:tc>
        <w:tc>
          <w:tcPr>
            <w:tcW w:w="809" w:type="dxa"/>
            <w:noWrap/>
            <w:hideMark/>
          </w:tcPr>
          <w:p w14:paraId="35037559" w14:textId="77777777" w:rsidR="00C564CE" w:rsidRPr="00C564CE" w:rsidRDefault="00C564CE">
            <w:pPr>
              <w:rPr>
                <w:sz w:val="16"/>
              </w:rPr>
            </w:pPr>
            <w:r w:rsidRPr="00C564CE">
              <w:rPr>
                <w:sz w:val="16"/>
              </w:rPr>
              <w:t>-3.02E-02</w:t>
            </w:r>
          </w:p>
        </w:tc>
        <w:tc>
          <w:tcPr>
            <w:tcW w:w="1145" w:type="dxa"/>
            <w:noWrap/>
            <w:hideMark/>
          </w:tcPr>
          <w:p w14:paraId="60B9A482" w14:textId="77777777" w:rsidR="00C564CE" w:rsidRPr="00C564CE" w:rsidRDefault="00C564CE">
            <w:pPr>
              <w:rPr>
                <w:sz w:val="16"/>
              </w:rPr>
            </w:pPr>
            <w:r w:rsidRPr="00C564CE">
              <w:rPr>
                <w:sz w:val="16"/>
              </w:rPr>
              <w:t>64627542</w:t>
            </w:r>
          </w:p>
        </w:tc>
        <w:tc>
          <w:tcPr>
            <w:tcW w:w="1156" w:type="dxa"/>
            <w:noWrap/>
            <w:hideMark/>
          </w:tcPr>
          <w:p w14:paraId="4CE8EC83" w14:textId="77777777" w:rsidR="00C564CE" w:rsidRPr="00C564CE" w:rsidRDefault="00C564CE">
            <w:pPr>
              <w:rPr>
                <w:sz w:val="16"/>
              </w:rPr>
            </w:pPr>
            <w:r w:rsidRPr="00C564CE">
              <w:rPr>
                <w:sz w:val="16"/>
              </w:rPr>
              <w:t>64627665</w:t>
            </w:r>
          </w:p>
        </w:tc>
        <w:tc>
          <w:tcPr>
            <w:tcW w:w="1152" w:type="dxa"/>
            <w:noWrap/>
            <w:hideMark/>
          </w:tcPr>
          <w:p w14:paraId="1EC63CE7" w14:textId="77777777" w:rsidR="00C564CE" w:rsidRPr="00C564CE" w:rsidRDefault="00C564CE">
            <w:pPr>
              <w:rPr>
                <w:sz w:val="16"/>
              </w:rPr>
            </w:pPr>
            <w:r w:rsidRPr="00C564CE">
              <w:rPr>
                <w:sz w:val="16"/>
              </w:rPr>
              <w:t>NC_000003.11</w:t>
            </w:r>
          </w:p>
        </w:tc>
      </w:tr>
      <w:tr w:rsidR="00C564CE" w:rsidRPr="00C564CE" w14:paraId="1E719069" w14:textId="77777777" w:rsidTr="00C564CE">
        <w:trPr>
          <w:trHeight w:val="300"/>
        </w:trPr>
        <w:tc>
          <w:tcPr>
            <w:tcW w:w="1070" w:type="dxa"/>
            <w:noWrap/>
            <w:hideMark/>
          </w:tcPr>
          <w:p w14:paraId="49887A42" w14:textId="77777777" w:rsidR="00C564CE" w:rsidRPr="00C564CE" w:rsidRDefault="00C564CE">
            <w:pPr>
              <w:rPr>
                <w:sz w:val="16"/>
              </w:rPr>
            </w:pPr>
            <w:r w:rsidRPr="00C564CE">
              <w:rPr>
                <w:sz w:val="16"/>
              </w:rPr>
              <w:t>cg26061177</w:t>
            </w:r>
          </w:p>
        </w:tc>
        <w:tc>
          <w:tcPr>
            <w:tcW w:w="985" w:type="dxa"/>
            <w:noWrap/>
            <w:hideMark/>
          </w:tcPr>
          <w:p w14:paraId="13C71F8E" w14:textId="77777777" w:rsidR="00C564CE" w:rsidRPr="00C564CE" w:rsidRDefault="00C564CE">
            <w:pPr>
              <w:rPr>
                <w:sz w:val="16"/>
              </w:rPr>
            </w:pPr>
            <w:r w:rsidRPr="00C564CE">
              <w:rPr>
                <w:sz w:val="16"/>
              </w:rPr>
              <w:t>ADAMTS9</w:t>
            </w:r>
          </w:p>
        </w:tc>
        <w:tc>
          <w:tcPr>
            <w:tcW w:w="917" w:type="dxa"/>
            <w:noWrap/>
            <w:hideMark/>
          </w:tcPr>
          <w:p w14:paraId="59123B70" w14:textId="77777777" w:rsidR="00C564CE" w:rsidRPr="00C564CE" w:rsidRDefault="00C564CE">
            <w:pPr>
              <w:rPr>
                <w:sz w:val="16"/>
              </w:rPr>
            </w:pPr>
            <w:r w:rsidRPr="00C564CE">
              <w:rPr>
                <w:sz w:val="16"/>
              </w:rPr>
              <w:t>1.73E-03</w:t>
            </w:r>
          </w:p>
        </w:tc>
        <w:tc>
          <w:tcPr>
            <w:tcW w:w="585" w:type="dxa"/>
            <w:noWrap/>
            <w:hideMark/>
          </w:tcPr>
          <w:p w14:paraId="2B7F2203" w14:textId="77777777" w:rsidR="00C564CE" w:rsidRPr="00C564CE" w:rsidRDefault="00C564CE">
            <w:pPr>
              <w:rPr>
                <w:sz w:val="16"/>
              </w:rPr>
            </w:pPr>
            <w:r w:rsidRPr="00C564CE">
              <w:rPr>
                <w:sz w:val="16"/>
              </w:rPr>
              <w:t>3.7</w:t>
            </w:r>
          </w:p>
        </w:tc>
        <w:tc>
          <w:tcPr>
            <w:tcW w:w="811" w:type="dxa"/>
            <w:noWrap/>
            <w:hideMark/>
          </w:tcPr>
          <w:p w14:paraId="47489D43" w14:textId="77777777" w:rsidR="00C564CE" w:rsidRPr="00C564CE" w:rsidRDefault="00C564CE">
            <w:pPr>
              <w:rPr>
                <w:sz w:val="16"/>
              </w:rPr>
            </w:pPr>
            <w:r w:rsidRPr="00C564CE">
              <w:rPr>
                <w:sz w:val="16"/>
              </w:rPr>
              <w:t>-1.80224</w:t>
            </w:r>
          </w:p>
        </w:tc>
        <w:tc>
          <w:tcPr>
            <w:tcW w:w="809" w:type="dxa"/>
            <w:noWrap/>
            <w:hideMark/>
          </w:tcPr>
          <w:p w14:paraId="47C5FAD1" w14:textId="77777777" w:rsidR="00C564CE" w:rsidRPr="00C564CE" w:rsidRDefault="00C564CE">
            <w:pPr>
              <w:rPr>
                <w:sz w:val="16"/>
              </w:rPr>
            </w:pPr>
            <w:r w:rsidRPr="00C564CE">
              <w:rPr>
                <w:sz w:val="16"/>
              </w:rPr>
              <w:t>6.24E-02</w:t>
            </w:r>
          </w:p>
        </w:tc>
        <w:tc>
          <w:tcPr>
            <w:tcW w:w="1145" w:type="dxa"/>
            <w:noWrap/>
            <w:hideMark/>
          </w:tcPr>
          <w:p w14:paraId="1133F7D9" w14:textId="77777777" w:rsidR="00C564CE" w:rsidRPr="00C564CE" w:rsidRDefault="00C564CE">
            <w:pPr>
              <w:rPr>
                <w:sz w:val="16"/>
              </w:rPr>
            </w:pPr>
            <w:r w:rsidRPr="00C564CE">
              <w:rPr>
                <w:sz w:val="16"/>
              </w:rPr>
              <w:t>64670562</w:t>
            </w:r>
          </w:p>
        </w:tc>
        <w:tc>
          <w:tcPr>
            <w:tcW w:w="1156" w:type="dxa"/>
            <w:noWrap/>
            <w:hideMark/>
          </w:tcPr>
          <w:p w14:paraId="11B80418" w14:textId="77777777" w:rsidR="00C564CE" w:rsidRPr="00C564CE" w:rsidRDefault="00C564CE">
            <w:pPr>
              <w:rPr>
                <w:sz w:val="16"/>
              </w:rPr>
            </w:pPr>
            <w:r w:rsidRPr="00C564CE">
              <w:rPr>
                <w:sz w:val="16"/>
              </w:rPr>
              <w:t>64670685</w:t>
            </w:r>
          </w:p>
        </w:tc>
        <w:tc>
          <w:tcPr>
            <w:tcW w:w="1152" w:type="dxa"/>
            <w:noWrap/>
            <w:hideMark/>
          </w:tcPr>
          <w:p w14:paraId="5B81D267" w14:textId="77777777" w:rsidR="00C564CE" w:rsidRPr="00C564CE" w:rsidRDefault="00C564CE">
            <w:pPr>
              <w:rPr>
                <w:sz w:val="16"/>
              </w:rPr>
            </w:pPr>
            <w:r w:rsidRPr="00C564CE">
              <w:rPr>
                <w:sz w:val="16"/>
              </w:rPr>
              <w:t>NC_000003.11</w:t>
            </w:r>
          </w:p>
        </w:tc>
      </w:tr>
      <w:tr w:rsidR="00C564CE" w:rsidRPr="00C564CE" w14:paraId="7394009E" w14:textId="77777777" w:rsidTr="00C564CE">
        <w:trPr>
          <w:trHeight w:val="300"/>
        </w:trPr>
        <w:tc>
          <w:tcPr>
            <w:tcW w:w="1070" w:type="dxa"/>
            <w:noWrap/>
            <w:hideMark/>
          </w:tcPr>
          <w:p w14:paraId="05BDE191" w14:textId="77777777" w:rsidR="00C564CE" w:rsidRPr="00C564CE" w:rsidRDefault="00C564CE">
            <w:pPr>
              <w:rPr>
                <w:sz w:val="16"/>
              </w:rPr>
            </w:pPr>
            <w:r w:rsidRPr="00C564CE">
              <w:rPr>
                <w:sz w:val="16"/>
              </w:rPr>
              <w:t>cg25859972</w:t>
            </w:r>
          </w:p>
        </w:tc>
        <w:tc>
          <w:tcPr>
            <w:tcW w:w="985" w:type="dxa"/>
            <w:noWrap/>
            <w:hideMark/>
          </w:tcPr>
          <w:p w14:paraId="60832DD9" w14:textId="77777777" w:rsidR="00C564CE" w:rsidRPr="00C564CE" w:rsidRDefault="00C564CE">
            <w:pPr>
              <w:rPr>
                <w:sz w:val="16"/>
              </w:rPr>
            </w:pPr>
            <w:r w:rsidRPr="00C564CE">
              <w:rPr>
                <w:sz w:val="16"/>
              </w:rPr>
              <w:t>ADAMTS9</w:t>
            </w:r>
          </w:p>
        </w:tc>
        <w:tc>
          <w:tcPr>
            <w:tcW w:w="917" w:type="dxa"/>
            <w:noWrap/>
            <w:hideMark/>
          </w:tcPr>
          <w:p w14:paraId="2382C430" w14:textId="77777777" w:rsidR="00C564CE" w:rsidRPr="00C564CE" w:rsidRDefault="00C564CE">
            <w:pPr>
              <w:rPr>
                <w:sz w:val="16"/>
              </w:rPr>
            </w:pPr>
            <w:r w:rsidRPr="00C564CE">
              <w:rPr>
                <w:sz w:val="16"/>
              </w:rPr>
              <w:t>3.05E-04</w:t>
            </w:r>
          </w:p>
        </w:tc>
        <w:tc>
          <w:tcPr>
            <w:tcW w:w="585" w:type="dxa"/>
            <w:noWrap/>
            <w:hideMark/>
          </w:tcPr>
          <w:p w14:paraId="6AAD1D8E" w14:textId="77777777" w:rsidR="00C564CE" w:rsidRPr="00C564CE" w:rsidRDefault="00C564CE">
            <w:pPr>
              <w:rPr>
                <w:sz w:val="16"/>
              </w:rPr>
            </w:pPr>
            <w:r w:rsidRPr="00C564CE">
              <w:rPr>
                <w:sz w:val="16"/>
              </w:rPr>
              <w:t>4.49</w:t>
            </w:r>
          </w:p>
        </w:tc>
        <w:tc>
          <w:tcPr>
            <w:tcW w:w="811" w:type="dxa"/>
            <w:noWrap/>
            <w:hideMark/>
          </w:tcPr>
          <w:p w14:paraId="0E53D2AA" w14:textId="77777777" w:rsidR="00C564CE" w:rsidRPr="00C564CE" w:rsidRDefault="00C564CE">
            <w:pPr>
              <w:rPr>
                <w:sz w:val="16"/>
              </w:rPr>
            </w:pPr>
            <w:r w:rsidRPr="00C564CE">
              <w:rPr>
                <w:sz w:val="16"/>
              </w:rPr>
              <w:t>-0.07502</w:t>
            </w:r>
          </w:p>
        </w:tc>
        <w:tc>
          <w:tcPr>
            <w:tcW w:w="809" w:type="dxa"/>
            <w:noWrap/>
            <w:hideMark/>
          </w:tcPr>
          <w:p w14:paraId="40C583D2" w14:textId="77777777" w:rsidR="00C564CE" w:rsidRPr="00C564CE" w:rsidRDefault="00C564CE">
            <w:pPr>
              <w:rPr>
                <w:sz w:val="16"/>
              </w:rPr>
            </w:pPr>
            <w:r w:rsidRPr="00C564CE">
              <w:rPr>
                <w:sz w:val="16"/>
              </w:rPr>
              <w:t>1.29E-01</w:t>
            </w:r>
          </w:p>
        </w:tc>
        <w:tc>
          <w:tcPr>
            <w:tcW w:w="1145" w:type="dxa"/>
            <w:noWrap/>
            <w:hideMark/>
          </w:tcPr>
          <w:p w14:paraId="745EF4BD" w14:textId="77777777" w:rsidR="00C564CE" w:rsidRPr="00C564CE" w:rsidRDefault="00C564CE">
            <w:pPr>
              <w:rPr>
                <w:sz w:val="16"/>
              </w:rPr>
            </w:pPr>
            <w:r w:rsidRPr="00C564CE">
              <w:rPr>
                <w:sz w:val="16"/>
              </w:rPr>
              <w:t>64670515</w:t>
            </w:r>
          </w:p>
        </w:tc>
        <w:tc>
          <w:tcPr>
            <w:tcW w:w="1156" w:type="dxa"/>
            <w:noWrap/>
            <w:hideMark/>
          </w:tcPr>
          <w:p w14:paraId="79DFF49D" w14:textId="77777777" w:rsidR="00C564CE" w:rsidRPr="00C564CE" w:rsidRDefault="00C564CE">
            <w:pPr>
              <w:rPr>
                <w:sz w:val="16"/>
              </w:rPr>
            </w:pPr>
            <w:r w:rsidRPr="00C564CE">
              <w:rPr>
                <w:sz w:val="16"/>
              </w:rPr>
              <w:t>64670638</w:t>
            </w:r>
          </w:p>
        </w:tc>
        <w:tc>
          <w:tcPr>
            <w:tcW w:w="1152" w:type="dxa"/>
            <w:noWrap/>
            <w:hideMark/>
          </w:tcPr>
          <w:p w14:paraId="1FB811EA" w14:textId="77777777" w:rsidR="00C564CE" w:rsidRPr="00C564CE" w:rsidRDefault="00C564CE">
            <w:pPr>
              <w:rPr>
                <w:sz w:val="16"/>
              </w:rPr>
            </w:pPr>
            <w:r w:rsidRPr="00C564CE">
              <w:rPr>
                <w:sz w:val="16"/>
              </w:rPr>
              <w:t>NC_000003.11</w:t>
            </w:r>
          </w:p>
        </w:tc>
      </w:tr>
      <w:tr w:rsidR="00C564CE" w:rsidRPr="00C564CE" w14:paraId="26AE45F0" w14:textId="77777777" w:rsidTr="00C564CE">
        <w:trPr>
          <w:trHeight w:val="300"/>
        </w:trPr>
        <w:tc>
          <w:tcPr>
            <w:tcW w:w="1070" w:type="dxa"/>
            <w:noWrap/>
            <w:hideMark/>
          </w:tcPr>
          <w:p w14:paraId="0FE89999" w14:textId="77777777" w:rsidR="00C564CE" w:rsidRPr="00C564CE" w:rsidRDefault="00C564CE">
            <w:pPr>
              <w:rPr>
                <w:sz w:val="16"/>
              </w:rPr>
            </w:pPr>
            <w:r w:rsidRPr="00C564CE">
              <w:rPr>
                <w:sz w:val="16"/>
              </w:rPr>
              <w:t>cg25581822</w:t>
            </w:r>
          </w:p>
        </w:tc>
        <w:tc>
          <w:tcPr>
            <w:tcW w:w="985" w:type="dxa"/>
            <w:noWrap/>
            <w:hideMark/>
          </w:tcPr>
          <w:p w14:paraId="69594125" w14:textId="77777777" w:rsidR="00C564CE" w:rsidRPr="00C564CE" w:rsidRDefault="00C564CE">
            <w:pPr>
              <w:rPr>
                <w:sz w:val="16"/>
              </w:rPr>
            </w:pPr>
            <w:r w:rsidRPr="00C564CE">
              <w:rPr>
                <w:sz w:val="16"/>
              </w:rPr>
              <w:t>ADAMTS9</w:t>
            </w:r>
          </w:p>
        </w:tc>
        <w:tc>
          <w:tcPr>
            <w:tcW w:w="917" w:type="dxa"/>
            <w:noWrap/>
            <w:hideMark/>
          </w:tcPr>
          <w:p w14:paraId="20251BFC" w14:textId="77777777" w:rsidR="00C564CE" w:rsidRPr="00C564CE" w:rsidRDefault="00C564CE">
            <w:pPr>
              <w:rPr>
                <w:sz w:val="16"/>
              </w:rPr>
            </w:pPr>
            <w:r w:rsidRPr="00C564CE">
              <w:rPr>
                <w:sz w:val="16"/>
              </w:rPr>
              <w:t>3.61E-06</w:t>
            </w:r>
          </w:p>
        </w:tc>
        <w:tc>
          <w:tcPr>
            <w:tcW w:w="585" w:type="dxa"/>
            <w:noWrap/>
            <w:hideMark/>
          </w:tcPr>
          <w:p w14:paraId="4AAF4978" w14:textId="77777777" w:rsidR="00C564CE" w:rsidRPr="00C564CE" w:rsidRDefault="00C564CE">
            <w:pPr>
              <w:rPr>
                <w:sz w:val="16"/>
              </w:rPr>
            </w:pPr>
            <w:r w:rsidRPr="00C564CE">
              <w:rPr>
                <w:sz w:val="16"/>
              </w:rPr>
              <w:t>6.66</w:t>
            </w:r>
          </w:p>
        </w:tc>
        <w:tc>
          <w:tcPr>
            <w:tcW w:w="811" w:type="dxa"/>
            <w:noWrap/>
            <w:hideMark/>
          </w:tcPr>
          <w:p w14:paraId="41A25FE7" w14:textId="77777777" w:rsidR="00C564CE" w:rsidRPr="00C564CE" w:rsidRDefault="00C564CE">
            <w:pPr>
              <w:rPr>
                <w:sz w:val="16"/>
              </w:rPr>
            </w:pPr>
            <w:r w:rsidRPr="00C564CE">
              <w:rPr>
                <w:sz w:val="16"/>
              </w:rPr>
              <w:t>4.400094</w:t>
            </w:r>
          </w:p>
        </w:tc>
        <w:tc>
          <w:tcPr>
            <w:tcW w:w="809" w:type="dxa"/>
            <w:noWrap/>
            <w:hideMark/>
          </w:tcPr>
          <w:p w14:paraId="0D45FC8F" w14:textId="77777777" w:rsidR="00C564CE" w:rsidRPr="00C564CE" w:rsidRDefault="00C564CE">
            <w:pPr>
              <w:rPr>
                <w:sz w:val="16"/>
              </w:rPr>
            </w:pPr>
            <w:r w:rsidRPr="00C564CE">
              <w:rPr>
                <w:sz w:val="16"/>
              </w:rPr>
              <w:t>1.47E-01</w:t>
            </w:r>
          </w:p>
        </w:tc>
        <w:tc>
          <w:tcPr>
            <w:tcW w:w="1145" w:type="dxa"/>
            <w:noWrap/>
            <w:hideMark/>
          </w:tcPr>
          <w:p w14:paraId="50F6B30B" w14:textId="77777777" w:rsidR="00C564CE" w:rsidRPr="00C564CE" w:rsidRDefault="00C564CE">
            <w:pPr>
              <w:rPr>
                <w:sz w:val="16"/>
              </w:rPr>
            </w:pPr>
            <w:r w:rsidRPr="00C564CE">
              <w:rPr>
                <w:sz w:val="16"/>
              </w:rPr>
              <w:t>64534657</w:t>
            </w:r>
          </w:p>
        </w:tc>
        <w:tc>
          <w:tcPr>
            <w:tcW w:w="1156" w:type="dxa"/>
            <w:noWrap/>
            <w:hideMark/>
          </w:tcPr>
          <w:p w14:paraId="233F9692" w14:textId="77777777" w:rsidR="00C564CE" w:rsidRPr="00C564CE" w:rsidRDefault="00C564CE">
            <w:pPr>
              <w:rPr>
                <w:sz w:val="16"/>
              </w:rPr>
            </w:pPr>
            <w:r w:rsidRPr="00C564CE">
              <w:rPr>
                <w:sz w:val="16"/>
              </w:rPr>
              <w:t>64534780</w:t>
            </w:r>
          </w:p>
        </w:tc>
        <w:tc>
          <w:tcPr>
            <w:tcW w:w="1152" w:type="dxa"/>
            <w:noWrap/>
            <w:hideMark/>
          </w:tcPr>
          <w:p w14:paraId="59803641" w14:textId="77777777" w:rsidR="00C564CE" w:rsidRPr="00C564CE" w:rsidRDefault="00C564CE">
            <w:pPr>
              <w:rPr>
                <w:sz w:val="16"/>
              </w:rPr>
            </w:pPr>
            <w:r w:rsidRPr="00C564CE">
              <w:rPr>
                <w:sz w:val="16"/>
              </w:rPr>
              <w:t>NC_000003.11</w:t>
            </w:r>
          </w:p>
        </w:tc>
      </w:tr>
      <w:tr w:rsidR="00C564CE" w:rsidRPr="00C564CE" w14:paraId="6FD4D0C3" w14:textId="77777777" w:rsidTr="00C564CE">
        <w:trPr>
          <w:trHeight w:val="300"/>
        </w:trPr>
        <w:tc>
          <w:tcPr>
            <w:tcW w:w="1070" w:type="dxa"/>
            <w:noWrap/>
            <w:hideMark/>
          </w:tcPr>
          <w:p w14:paraId="06BDD85D" w14:textId="77777777" w:rsidR="00C564CE" w:rsidRPr="00C564CE" w:rsidRDefault="00C564CE">
            <w:pPr>
              <w:rPr>
                <w:sz w:val="16"/>
              </w:rPr>
            </w:pPr>
            <w:r w:rsidRPr="00C564CE">
              <w:rPr>
                <w:sz w:val="16"/>
              </w:rPr>
              <w:t>cg25157607</w:t>
            </w:r>
          </w:p>
        </w:tc>
        <w:tc>
          <w:tcPr>
            <w:tcW w:w="985" w:type="dxa"/>
            <w:noWrap/>
            <w:hideMark/>
          </w:tcPr>
          <w:p w14:paraId="3C2228E6" w14:textId="77777777" w:rsidR="00C564CE" w:rsidRPr="00C564CE" w:rsidRDefault="00C564CE">
            <w:pPr>
              <w:rPr>
                <w:sz w:val="16"/>
              </w:rPr>
            </w:pPr>
            <w:r w:rsidRPr="00C564CE">
              <w:rPr>
                <w:sz w:val="16"/>
              </w:rPr>
              <w:t>ADAMTS9</w:t>
            </w:r>
          </w:p>
        </w:tc>
        <w:tc>
          <w:tcPr>
            <w:tcW w:w="917" w:type="dxa"/>
            <w:noWrap/>
            <w:hideMark/>
          </w:tcPr>
          <w:p w14:paraId="0587D37A" w14:textId="77777777" w:rsidR="00C564CE" w:rsidRPr="00C564CE" w:rsidRDefault="00C564CE">
            <w:pPr>
              <w:rPr>
                <w:sz w:val="16"/>
              </w:rPr>
            </w:pPr>
            <w:r w:rsidRPr="00C564CE">
              <w:rPr>
                <w:sz w:val="16"/>
              </w:rPr>
              <w:t>2.79E-02</w:t>
            </w:r>
          </w:p>
        </w:tc>
        <w:tc>
          <w:tcPr>
            <w:tcW w:w="585" w:type="dxa"/>
            <w:noWrap/>
            <w:hideMark/>
          </w:tcPr>
          <w:p w14:paraId="46C8B394" w14:textId="77777777" w:rsidR="00C564CE" w:rsidRPr="00C564CE" w:rsidRDefault="00C564CE">
            <w:pPr>
              <w:rPr>
                <w:sz w:val="16"/>
              </w:rPr>
            </w:pPr>
            <w:r w:rsidRPr="00C564CE">
              <w:rPr>
                <w:sz w:val="16"/>
              </w:rPr>
              <w:t>2.4</w:t>
            </w:r>
          </w:p>
        </w:tc>
        <w:tc>
          <w:tcPr>
            <w:tcW w:w="811" w:type="dxa"/>
            <w:noWrap/>
            <w:hideMark/>
          </w:tcPr>
          <w:p w14:paraId="1C9E20D1" w14:textId="77777777" w:rsidR="00C564CE" w:rsidRPr="00C564CE" w:rsidRDefault="00C564CE">
            <w:pPr>
              <w:rPr>
                <w:sz w:val="16"/>
              </w:rPr>
            </w:pPr>
            <w:r w:rsidRPr="00C564CE">
              <w:rPr>
                <w:sz w:val="16"/>
              </w:rPr>
              <w:t>-4.47671</w:t>
            </w:r>
          </w:p>
        </w:tc>
        <w:tc>
          <w:tcPr>
            <w:tcW w:w="809" w:type="dxa"/>
            <w:noWrap/>
            <w:hideMark/>
          </w:tcPr>
          <w:p w14:paraId="795DA28D" w14:textId="77777777" w:rsidR="00C564CE" w:rsidRPr="00C564CE" w:rsidRDefault="00C564CE">
            <w:pPr>
              <w:rPr>
                <w:sz w:val="16"/>
              </w:rPr>
            </w:pPr>
            <w:r w:rsidRPr="00C564CE">
              <w:rPr>
                <w:sz w:val="16"/>
              </w:rPr>
              <w:t>1.31E-02</w:t>
            </w:r>
          </w:p>
        </w:tc>
        <w:tc>
          <w:tcPr>
            <w:tcW w:w="1145" w:type="dxa"/>
            <w:noWrap/>
            <w:hideMark/>
          </w:tcPr>
          <w:p w14:paraId="1831F702" w14:textId="77777777" w:rsidR="00C564CE" w:rsidRPr="00C564CE" w:rsidRDefault="00C564CE">
            <w:pPr>
              <w:rPr>
                <w:sz w:val="16"/>
              </w:rPr>
            </w:pPr>
            <w:r w:rsidRPr="00C564CE">
              <w:rPr>
                <w:sz w:val="16"/>
              </w:rPr>
              <w:t>64672708</w:t>
            </w:r>
          </w:p>
        </w:tc>
        <w:tc>
          <w:tcPr>
            <w:tcW w:w="1156" w:type="dxa"/>
            <w:noWrap/>
            <w:hideMark/>
          </w:tcPr>
          <w:p w14:paraId="4FDDBDE6" w14:textId="77777777" w:rsidR="00C564CE" w:rsidRPr="00C564CE" w:rsidRDefault="00C564CE">
            <w:pPr>
              <w:rPr>
                <w:sz w:val="16"/>
              </w:rPr>
            </w:pPr>
            <w:r w:rsidRPr="00C564CE">
              <w:rPr>
                <w:sz w:val="16"/>
              </w:rPr>
              <w:t>64672831</w:t>
            </w:r>
          </w:p>
        </w:tc>
        <w:tc>
          <w:tcPr>
            <w:tcW w:w="1152" w:type="dxa"/>
            <w:noWrap/>
            <w:hideMark/>
          </w:tcPr>
          <w:p w14:paraId="08CB06E9" w14:textId="77777777" w:rsidR="00C564CE" w:rsidRPr="00C564CE" w:rsidRDefault="00C564CE">
            <w:pPr>
              <w:rPr>
                <w:sz w:val="16"/>
              </w:rPr>
            </w:pPr>
            <w:r w:rsidRPr="00C564CE">
              <w:rPr>
                <w:sz w:val="16"/>
              </w:rPr>
              <w:t>NC_000003.11</w:t>
            </w:r>
          </w:p>
        </w:tc>
      </w:tr>
      <w:tr w:rsidR="00C564CE" w:rsidRPr="00C564CE" w14:paraId="1283FEEF" w14:textId="77777777" w:rsidTr="00C564CE">
        <w:trPr>
          <w:trHeight w:val="300"/>
        </w:trPr>
        <w:tc>
          <w:tcPr>
            <w:tcW w:w="1070" w:type="dxa"/>
            <w:noWrap/>
            <w:hideMark/>
          </w:tcPr>
          <w:p w14:paraId="5259CAEA" w14:textId="77777777" w:rsidR="00C564CE" w:rsidRPr="00C564CE" w:rsidRDefault="00C564CE">
            <w:pPr>
              <w:rPr>
                <w:sz w:val="16"/>
              </w:rPr>
            </w:pPr>
            <w:r w:rsidRPr="00C564CE">
              <w:rPr>
                <w:sz w:val="16"/>
              </w:rPr>
              <w:t>cg23070026</w:t>
            </w:r>
          </w:p>
        </w:tc>
        <w:tc>
          <w:tcPr>
            <w:tcW w:w="985" w:type="dxa"/>
            <w:noWrap/>
            <w:hideMark/>
          </w:tcPr>
          <w:p w14:paraId="59CA596F" w14:textId="77777777" w:rsidR="00C564CE" w:rsidRPr="00C564CE" w:rsidRDefault="00C564CE">
            <w:pPr>
              <w:rPr>
                <w:sz w:val="16"/>
              </w:rPr>
            </w:pPr>
            <w:r w:rsidRPr="00C564CE">
              <w:rPr>
                <w:sz w:val="16"/>
              </w:rPr>
              <w:t>ADAMTS9</w:t>
            </w:r>
          </w:p>
        </w:tc>
        <w:tc>
          <w:tcPr>
            <w:tcW w:w="917" w:type="dxa"/>
            <w:noWrap/>
            <w:hideMark/>
          </w:tcPr>
          <w:p w14:paraId="42D5DCC7" w14:textId="77777777" w:rsidR="00C564CE" w:rsidRPr="00C564CE" w:rsidRDefault="00C564CE">
            <w:pPr>
              <w:rPr>
                <w:sz w:val="16"/>
              </w:rPr>
            </w:pPr>
            <w:r w:rsidRPr="00C564CE">
              <w:rPr>
                <w:sz w:val="16"/>
              </w:rPr>
              <w:t>4.81E-04</w:t>
            </w:r>
          </w:p>
        </w:tc>
        <w:tc>
          <w:tcPr>
            <w:tcW w:w="585" w:type="dxa"/>
            <w:noWrap/>
            <w:hideMark/>
          </w:tcPr>
          <w:p w14:paraId="218395E3" w14:textId="77777777" w:rsidR="00C564CE" w:rsidRPr="00C564CE" w:rsidRDefault="00C564CE">
            <w:pPr>
              <w:rPr>
                <w:sz w:val="16"/>
              </w:rPr>
            </w:pPr>
            <w:r w:rsidRPr="00C564CE">
              <w:rPr>
                <w:sz w:val="16"/>
              </w:rPr>
              <w:t>4.28</w:t>
            </w:r>
          </w:p>
        </w:tc>
        <w:tc>
          <w:tcPr>
            <w:tcW w:w="811" w:type="dxa"/>
            <w:noWrap/>
            <w:hideMark/>
          </w:tcPr>
          <w:p w14:paraId="5019E5E7" w14:textId="77777777" w:rsidR="00C564CE" w:rsidRPr="00C564CE" w:rsidRDefault="00C564CE">
            <w:pPr>
              <w:rPr>
                <w:sz w:val="16"/>
              </w:rPr>
            </w:pPr>
            <w:r w:rsidRPr="00C564CE">
              <w:rPr>
                <w:sz w:val="16"/>
              </w:rPr>
              <w:t>-0.5305</w:t>
            </w:r>
          </w:p>
        </w:tc>
        <w:tc>
          <w:tcPr>
            <w:tcW w:w="809" w:type="dxa"/>
            <w:noWrap/>
            <w:hideMark/>
          </w:tcPr>
          <w:p w14:paraId="0C95B0DA" w14:textId="77777777" w:rsidR="00C564CE" w:rsidRPr="00C564CE" w:rsidRDefault="00C564CE">
            <w:pPr>
              <w:rPr>
                <w:sz w:val="16"/>
              </w:rPr>
            </w:pPr>
            <w:r w:rsidRPr="00C564CE">
              <w:rPr>
                <w:sz w:val="16"/>
              </w:rPr>
              <w:t>2.47E-02</w:t>
            </w:r>
          </w:p>
        </w:tc>
        <w:tc>
          <w:tcPr>
            <w:tcW w:w="1145" w:type="dxa"/>
            <w:noWrap/>
            <w:hideMark/>
          </w:tcPr>
          <w:p w14:paraId="65AE5E2E" w14:textId="77777777" w:rsidR="00C564CE" w:rsidRPr="00C564CE" w:rsidRDefault="00C564CE">
            <w:pPr>
              <w:rPr>
                <w:sz w:val="16"/>
              </w:rPr>
            </w:pPr>
            <w:r w:rsidRPr="00C564CE">
              <w:rPr>
                <w:sz w:val="16"/>
              </w:rPr>
              <w:t>64672542</w:t>
            </w:r>
          </w:p>
        </w:tc>
        <w:tc>
          <w:tcPr>
            <w:tcW w:w="1156" w:type="dxa"/>
            <w:noWrap/>
            <w:hideMark/>
          </w:tcPr>
          <w:p w14:paraId="6D5FF362" w14:textId="77777777" w:rsidR="00C564CE" w:rsidRPr="00C564CE" w:rsidRDefault="00C564CE">
            <w:pPr>
              <w:rPr>
                <w:sz w:val="16"/>
              </w:rPr>
            </w:pPr>
            <w:r w:rsidRPr="00C564CE">
              <w:rPr>
                <w:sz w:val="16"/>
              </w:rPr>
              <w:t>64672665</w:t>
            </w:r>
          </w:p>
        </w:tc>
        <w:tc>
          <w:tcPr>
            <w:tcW w:w="1152" w:type="dxa"/>
            <w:noWrap/>
            <w:hideMark/>
          </w:tcPr>
          <w:p w14:paraId="1508ED4A" w14:textId="77777777" w:rsidR="00C564CE" w:rsidRPr="00C564CE" w:rsidRDefault="00C564CE">
            <w:pPr>
              <w:rPr>
                <w:sz w:val="16"/>
              </w:rPr>
            </w:pPr>
            <w:r w:rsidRPr="00C564CE">
              <w:rPr>
                <w:sz w:val="16"/>
              </w:rPr>
              <w:t>NC_000003.11</w:t>
            </w:r>
          </w:p>
        </w:tc>
      </w:tr>
      <w:tr w:rsidR="00C564CE" w:rsidRPr="00C564CE" w14:paraId="0D0B7EC2" w14:textId="77777777" w:rsidTr="00C564CE">
        <w:trPr>
          <w:trHeight w:val="300"/>
        </w:trPr>
        <w:tc>
          <w:tcPr>
            <w:tcW w:w="1070" w:type="dxa"/>
            <w:noWrap/>
            <w:hideMark/>
          </w:tcPr>
          <w:p w14:paraId="6CD7E280" w14:textId="77777777" w:rsidR="00C564CE" w:rsidRPr="00C564CE" w:rsidRDefault="00C564CE">
            <w:pPr>
              <w:rPr>
                <w:sz w:val="16"/>
              </w:rPr>
            </w:pPr>
            <w:r w:rsidRPr="00C564CE">
              <w:rPr>
                <w:sz w:val="16"/>
              </w:rPr>
              <w:t>cg22177868</w:t>
            </w:r>
          </w:p>
        </w:tc>
        <w:tc>
          <w:tcPr>
            <w:tcW w:w="985" w:type="dxa"/>
            <w:noWrap/>
            <w:hideMark/>
          </w:tcPr>
          <w:p w14:paraId="311933E0" w14:textId="77777777" w:rsidR="00C564CE" w:rsidRPr="00C564CE" w:rsidRDefault="00C564CE">
            <w:pPr>
              <w:rPr>
                <w:sz w:val="16"/>
              </w:rPr>
            </w:pPr>
            <w:r w:rsidRPr="00C564CE">
              <w:rPr>
                <w:sz w:val="16"/>
              </w:rPr>
              <w:t>ADAMTS9</w:t>
            </w:r>
          </w:p>
        </w:tc>
        <w:tc>
          <w:tcPr>
            <w:tcW w:w="917" w:type="dxa"/>
            <w:noWrap/>
            <w:hideMark/>
          </w:tcPr>
          <w:p w14:paraId="2EE7D717" w14:textId="77777777" w:rsidR="00C564CE" w:rsidRPr="00C564CE" w:rsidRDefault="00C564CE">
            <w:pPr>
              <w:rPr>
                <w:sz w:val="16"/>
              </w:rPr>
            </w:pPr>
            <w:r w:rsidRPr="00C564CE">
              <w:rPr>
                <w:sz w:val="16"/>
              </w:rPr>
              <w:t>7.23E-07</w:t>
            </w:r>
          </w:p>
        </w:tc>
        <w:tc>
          <w:tcPr>
            <w:tcW w:w="585" w:type="dxa"/>
            <w:noWrap/>
            <w:hideMark/>
          </w:tcPr>
          <w:p w14:paraId="0F336879" w14:textId="77777777" w:rsidR="00C564CE" w:rsidRPr="00C564CE" w:rsidRDefault="00C564CE">
            <w:pPr>
              <w:rPr>
                <w:sz w:val="16"/>
              </w:rPr>
            </w:pPr>
            <w:r w:rsidRPr="00C564CE">
              <w:rPr>
                <w:sz w:val="16"/>
              </w:rPr>
              <w:t>7.53</w:t>
            </w:r>
          </w:p>
        </w:tc>
        <w:tc>
          <w:tcPr>
            <w:tcW w:w="811" w:type="dxa"/>
            <w:noWrap/>
            <w:hideMark/>
          </w:tcPr>
          <w:p w14:paraId="423B98A3" w14:textId="77777777" w:rsidR="00C564CE" w:rsidRPr="00C564CE" w:rsidRDefault="00C564CE">
            <w:pPr>
              <w:rPr>
                <w:sz w:val="16"/>
              </w:rPr>
            </w:pPr>
            <w:r w:rsidRPr="00C564CE">
              <w:rPr>
                <w:sz w:val="16"/>
              </w:rPr>
              <w:t>6.025938</w:t>
            </w:r>
          </w:p>
        </w:tc>
        <w:tc>
          <w:tcPr>
            <w:tcW w:w="809" w:type="dxa"/>
            <w:noWrap/>
            <w:hideMark/>
          </w:tcPr>
          <w:p w14:paraId="035B8547" w14:textId="77777777" w:rsidR="00C564CE" w:rsidRPr="00C564CE" w:rsidRDefault="00C564CE">
            <w:pPr>
              <w:rPr>
                <w:sz w:val="16"/>
              </w:rPr>
            </w:pPr>
            <w:r w:rsidRPr="00C564CE">
              <w:rPr>
                <w:sz w:val="16"/>
              </w:rPr>
              <w:t>1.39E-01</w:t>
            </w:r>
          </w:p>
        </w:tc>
        <w:tc>
          <w:tcPr>
            <w:tcW w:w="1145" w:type="dxa"/>
            <w:noWrap/>
            <w:hideMark/>
          </w:tcPr>
          <w:p w14:paraId="6914A306" w14:textId="77777777" w:rsidR="00C564CE" w:rsidRPr="00C564CE" w:rsidRDefault="00C564CE">
            <w:pPr>
              <w:rPr>
                <w:sz w:val="16"/>
              </w:rPr>
            </w:pPr>
            <w:r w:rsidRPr="00C564CE">
              <w:rPr>
                <w:sz w:val="16"/>
              </w:rPr>
              <w:t>64667730</w:t>
            </w:r>
          </w:p>
        </w:tc>
        <w:tc>
          <w:tcPr>
            <w:tcW w:w="1156" w:type="dxa"/>
            <w:noWrap/>
            <w:hideMark/>
          </w:tcPr>
          <w:p w14:paraId="57BEF9CA" w14:textId="77777777" w:rsidR="00C564CE" w:rsidRPr="00C564CE" w:rsidRDefault="00C564CE">
            <w:pPr>
              <w:rPr>
                <w:sz w:val="16"/>
              </w:rPr>
            </w:pPr>
            <w:r w:rsidRPr="00C564CE">
              <w:rPr>
                <w:sz w:val="16"/>
              </w:rPr>
              <w:t>64667853</w:t>
            </w:r>
          </w:p>
        </w:tc>
        <w:tc>
          <w:tcPr>
            <w:tcW w:w="1152" w:type="dxa"/>
            <w:noWrap/>
            <w:hideMark/>
          </w:tcPr>
          <w:p w14:paraId="5481A7B4" w14:textId="77777777" w:rsidR="00C564CE" w:rsidRPr="00C564CE" w:rsidRDefault="00C564CE">
            <w:pPr>
              <w:rPr>
                <w:sz w:val="16"/>
              </w:rPr>
            </w:pPr>
            <w:r w:rsidRPr="00C564CE">
              <w:rPr>
                <w:sz w:val="16"/>
              </w:rPr>
              <w:t>NC_000003.11</w:t>
            </w:r>
          </w:p>
        </w:tc>
      </w:tr>
      <w:tr w:rsidR="00C564CE" w:rsidRPr="00C564CE" w14:paraId="56EF1503" w14:textId="77777777" w:rsidTr="00C564CE">
        <w:trPr>
          <w:trHeight w:val="300"/>
        </w:trPr>
        <w:tc>
          <w:tcPr>
            <w:tcW w:w="1070" w:type="dxa"/>
            <w:noWrap/>
            <w:hideMark/>
          </w:tcPr>
          <w:p w14:paraId="0D0A8E34" w14:textId="77777777" w:rsidR="00C564CE" w:rsidRPr="00C564CE" w:rsidRDefault="00C564CE">
            <w:pPr>
              <w:rPr>
                <w:sz w:val="16"/>
              </w:rPr>
            </w:pPr>
            <w:r w:rsidRPr="00C564CE">
              <w:rPr>
                <w:sz w:val="16"/>
              </w:rPr>
              <w:t>cg22118297</w:t>
            </w:r>
          </w:p>
        </w:tc>
        <w:tc>
          <w:tcPr>
            <w:tcW w:w="985" w:type="dxa"/>
            <w:noWrap/>
            <w:hideMark/>
          </w:tcPr>
          <w:p w14:paraId="68FE1D6E" w14:textId="77777777" w:rsidR="00C564CE" w:rsidRPr="00C564CE" w:rsidRDefault="00C564CE">
            <w:pPr>
              <w:rPr>
                <w:sz w:val="16"/>
              </w:rPr>
            </w:pPr>
            <w:r w:rsidRPr="00C564CE">
              <w:rPr>
                <w:sz w:val="16"/>
              </w:rPr>
              <w:t>ADAMTS9</w:t>
            </w:r>
          </w:p>
        </w:tc>
        <w:tc>
          <w:tcPr>
            <w:tcW w:w="917" w:type="dxa"/>
            <w:noWrap/>
            <w:hideMark/>
          </w:tcPr>
          <w:p w14:paraId="77BBFC2B" w14:textId="77777777" w:rsidR="00C564CE" w:rsidRPr="00C564CE" w:rsidRDefault="00C564CE">
            <w:pPr>
              <w:rPr>
                <w:sz w:val="16"/>
              </w:rPr>
            </w:pPr>
            <w:r w:rsidRPr="00C564CE">
              <w:rPr>
                <w:sz w:val="16"/>
              </w:rPr>
              <w:t>9.75E-09</w:t>
            </w:r>
          </w:p>
        </w:tc>
        <w:tc>
          <w:tcPr>
            <w:tcW w:w="585" w:type="dxa"/>
            <w:noWrap/>
            <w:hideMark/>
          </w:tcPr>
          <w:p w14:paraId="01C5FD74" w14:textId="77777777" w:rsidR="00C564CE" w:rsidRPr="00C564CE" w:rsidRDefault="00C564CE">
            <w:pPr>
              <w:rPr>
                <w:sz w:val="16"/>
              </w:rPr>
            </w:pPr>
            <w:r w:rsidRPr="00C564CE">
              <w:rPr>
                <w:sz w:val="16"/>
              </w:rPr>
              <w:t>1.02E+01</w:t>
            </w:r>
          </w:p>
        </w:tc>
        <w:tc>
          <w:tcPr>
            <w:tcW w:w="811" w:type="dxa"/>
            <w:noWrap/>
            <w:hideMark/>
          </w:tcPr>
          <w:p w14:paraId="2398FA1F" w14:textId="77777777" w:rsidR="00C564CE" w:rsidRPr="00C564CE" w:rsidRDefault="00C564CE">
            <w:pPr>
              <w:rPr>
                <w:sz w:val="16"/>
              </w:rPr>
            </w:pPr>
            <w:r w:rsidRPr="00C564CE">
              <w:rPr>
                <w:sz w:val="16"/>
              </w:rPr>
              <w:t>10.36397</w:t>
            </w:r>
          </w:p>
        </w:tc>
        <w:tc>
          <w:tcPr>
            <w:tcW w:w="809" w:type="dxa"/>
            <w:noWrap/>
            <w:hideMark/>
          </w:tcPr>
          <w:p w14:paraId="3EC04CD5" w14:textId="77777777" w:rsidR="00C564CE" w:rsidRPr="00C564CE" w:rsidRDefault="00C564CE">
            <w:pPr>
              <w:rPr>
                <w:sz w:val="16"/>
              </w:rPr>
            </w:pPr>
            <w:r w:rsidRPr="00C564CE">
              <w:rPr>
                <w:sz w:val="16"/>
              </w:rPr>
              <w:t>2.78E-01</w:t>
            </w:r>
          </w:p>
        </w:tc>
        <w:tc>
          <w:tcPr>
            <w:tcW w:w="1145" w:type="dxa"/>
            <w:noWrap/>
            <w:hideMark/>
          </w:tcPr>
          <w:p w14:paraId="7250627D" w14:textId="77777777" w:rsidR="00C564CE" w:rsidRPr="00C564CE" w:rsidRDefault="00C564CE">
            <w:pPr>
              <w:rPr>
                <w:sz w:val="16"/>
              </w:rPr>
            </w:pPr>
            <w:r w:rsidRPr="00C564CE">
              <w:rPr>
                <w:sz w:val="16"/>
              </w:rPr>
              <w:t>64547310</w:t>
            </w:r>
          </w:p>
        </w:tc>
        <w:tc>
          <w:tcPr>
            <w:tcW w:w="1156" w:type="dxa"/>
            <w:noWrap/>
            <w:hideMark/>
          </w:tcPr>
          <w:p w14:paraId="10DF50D2" w14:textId="77777777" w:rsidR="00C564CE" w:rsidRPr="00C564CE" w:rsidRDefault="00C564CE">
            <w:pPr>
              <w:rPr>
                <w:sz w:val="16"/>
              </w:rPr>
            </w:pPr>
            <w:r w:rsidRPr="00C564CE">
              <w:rPr>
                <w:sz w:val="16"/>
              </w:rPr>
              <w:t>64547433</w:t>
            </w:r>
          </w:p>
        </w:tc>
        <w:tc>
          <w:tcPr>
            <w:tcW w:w="1152" w:type="dxa"/>
            <w:noWrap/>
            <w:hideMark/>
          </w:tcPr>
          <w:p w14:paraId="622C420F" w14:textId="77777777" w:rsidR="00C564CE" w:rsidRPr="00C564CE" w:rsidRDefault="00C564CE">
            <w:pPr>
              <w:rPr>
                <w:sz w:val="16"/>
              </w:rPr>
            </w:pPr>
            <w:r w:rsidRPr="00C564CE">
              <w:rPr>
                <w:sz w:val="16"/>
              </w:rPr>
              <w:t>NC_000003.11</w:t>
            </w:r>
          </w:p>
        </w:tc>
      </w:tr>
      <w:tr w:rsidR="00C564CE" w:rsidRPr="00C564CE" w14:paraId="52A16108" w14:textId="77777777" w:rsidTr="00C564CE">
        <w:trPr>
          <w:trHeight w:val="300"/>
        </w:trPr>
        <w:tc>
          <w:tcPr>
            <w:tcW w:w="1070" w:type="dxa"/>
            <w:noWrap/>
            <w:hideMark/>
          </w:tcPr>
          <w:p w14:paraId="2D05EC95" w14:textId="77777777" w:rsidR="00C564CE" w:rsidRPr="00C564CE" w:rsidRDefault="00C564CE">
            <w:pPr>
              <w:rPr>
                <w:sz w:val="16"/>
              </w:rPr>
            </w:pPr>
            <w:r w:rsidRPr="00C564CE">
              <w:rPr>
                <w:sz w:val="16"/>
              </w:rPr>
              <w:t>cg22081832</w:t>
            </w:r>
          </w:p>
        </w:tc>
        <w:tc>
          <w:tcPr>
            <w:tcW w:w="985" w:type="dxa"/>
            <w:noWrap/>
            <w:hideMark/>
          </w:tcPr>
          <w:p w14:paraId="5751D776" w14:textId="77777777" w:rsidR="00C564CE" w:rsidRPr="00C564CE" w:rsidRDefault="00C564CE">
            <w:pPr>
              <w:rPr>
                <w:sz w:val="16"/>
              </w:rPr>
            </w:pPr>
            <w:r w:rsidRPr="00C564CE">
              <w:rPr>
                <w:sz w:val="16"/>
              </w:rPr>
              <w:t>ADAMTS9</w:t>
            </w:r>
          </w:p>
        </w:tc>
        <w:tc>
          <w:tcPr>
            <w:tcW w:w="917" w:type="dxa"/>
            <w:noWrap/>
            <w:hideMark/>
          </w:tcPr>
          <w:p w14:paraId="79C3A0B5" w14:textId="77777777" w:rsidR="00C564CE" w:rsidRPr="00C564CE" w:rsidRDefault="00C564CE">
            <w:pPr>
              <w:rPr>
                <w:sz w:val="16"/>
              </w:rPr>
            </w:pPr>
            <w:r w:rsidRPr="00C564CE">
              <w:rPr>
                <w:sz w:val="16"/>
              </w:rPr>
              <w:t>5.88E-04</w:t>
            </w:r>
          </w:p>
        </w:tc>
        <w:tc>
          <w:tcPr>
            <w:tcW w:w="585" w:type="dxa"/>
            <w:noWrap/>
            <w:hideMark/>
          </w:tcPr>
          <w:p w14:paraId="60F92D99" w14:textId="77777777" w:rsidR="00C564CE" w:rsidRPr="00C564CE" w:rsidRDefault="00C564CE">
            <w:pPr>
              <w:rPr>
                <w:sz w:val="16"/>
              </w:rPr>
            </w:pPr>
            <w:r w:rsidRPr="00C564CE">
              <w:rPr>
                <w:sz w:val="16"/>
              </w:rPr>
              <w:t>4.19</w:t>
            </w:r>
          </w:p>
        </w:tc>
        <w:tc>
          <w:tcPr>
            <w:tcW w:w="811" w:type="dxa"/>
            <w:noWrap/>
            <w:hideMark/>
          </w:tcPr>
          <w:p w14:paraId="52572B82" w14:textId="77777777" w:rsidR="00C564CE" w:rsidRPr="00C564CE" w:rsidRDefault="00C564CE">
            <w:pPr>
              <w:rPr>
                <w:sz w:val="16"/>
              </w:rPr>
            </w:pPr>
            <w:r w:rsidRPr="00C564CE">
              <w:rPr>
                <w:sz w:val="16"/>
              </w:rPr>
              <w:t>-0.73075</w:t>
            </w:r>
          </w:p>
        </w:tc>
        <w:tc>
          <w:tcPr>
            <w:tcW w:w="809" w:type="dxa"/>
            <w:noWrap/>
            <w:hideMark/>
          </w:tcPr>
          <w:p w14:paraId="752D0DC3" w14:textId="77777777" w:rsidR="00C564CE" w:rsidRPr="00C564CE" w:rsidRDefault="00C564CE">
            <w:pPr>
              <w:rPr>
                <w:sz w:val="16"/>
              </w:rPr>
            </w:pPr>
            <w:r w:rsidRPr="00C564CE">
              <w:rPr>
                <w:sz w:val="16"/>
              </w:rPr>
              <w:t>1.48E-01</w:t>
            </w:r>
          </w:p>
        </w:tc>
        <w:tc>
          <w:tcPr>
            <w:tcW w:w="1145" w:type="dxa"/>
            <w:noWrap/>
            <w:hideMark/>
          </w:tcPr>
          <w:p w14:paraId="5C75F57D" w14:textId="77777777" w:rsidR="00C564CE" w:rsidRPr="00C564CE" w:rsidRDefault="00C564CE">
            <w:pPr>
              <w:rPr>
                <w:sz w:val="16"/>
              </w:rPr>
            </w:pPr>
            <w:r w:rsidRPr="00C564CE">
              <w:rPr>
                <w:sz w:val="16"/>
              </w:rPr>
              <w:t>64670459</w:t>
            </w:r>
          </w:p>
        </w:tc>
        <w:tc>
          <w:tcPr>
            <w:tcW w:w="1156" w:type="dxa"/>
            <w:noWrap/>
            <w:hideMark/>
          </w:tcPr>
          <w:p w14:paraId="34579BCB" w14:textId="77777777" w:rsidR="00C564CE" w:rsidRPr="00C564CE" w:rsidRDefault="00C564CE">
            <w:pPr>
              <w:rPr>
                <w:sz w:val="16"/>
              </w:rPr>
            </w:pPr>
            <w:r w:rsidRPr="00C564CE">
              <w:rPr>
                <w:sz w:val="16"/>
              </w:rPr>
              <w:t>64670582</w:t>
            </w:r>
          </w:p>
        </w:tc>
        <w:tc>
          <w:tcPr>
            <w:tcW w:w="1152" w:type="dxa"/>
            <w:noWrap/>
            <w:hideMark/>
          </w:tcPr>
          <w:p w14:paraId="20009D5B" w14:textId="77777777" w:rsidR="00C564CE" w:rsidRPr="00C564CE" w:rsidRDefault="00C564CE">
            <w:pPr>
              <w:rPr>
                <w:sz w:val="16"/>
              </w:rPr>
            </w:pPr>
            <w:r w:rsidRPr="00C564CE">
              <w:rPr>
                <w:sz w:val="16"/>
              </w:rPr>
              <w:t>NC_000003.11</w:t>
            </w:r>
          </w:p>
        </w:tc>
      </w:tr>
      <w:tr w:rsidR="00C564CE" w:rsidRPr="00C564CE" w14:paraId="6F43BC0E" w14:textId="77777777" w:rsidTr="00C564CE">
        <w:trPr>
          <w:trHeight w:val="300"/>
        </w:trPr>
        <w:tc>
          <w:tcPr>
            <w:tcW w:w="1070" w:type="dxa"/>
            <w:noWrap/>
            <w:hideMark/>
          </w:tcPr>
          <w:p w14:paraId="141459DC" w14:textId="77777777" w:rsidR="00C564CE" w:rsidRPr="00C564CE" w:rsidRDefault="00C564CE">
            <w:pPr>
              <w:rPr>
                <w:sz w:val="16"/>
              </w:rPr>
            </w:pPr>
            <w:r w:rsidRPr="00C564CE">
              <w:rPr>
                <w:sz w:val="16"/>
              </w:rPr>
              <w:t>cg21938436</w:t>
            </w:r>
          </w:p>
        </w:tc>
        <w:tc>
          <w:tcPr>
            <w:tcW w:w="985" w:type="dxa"/>
            <w:noWrap/>
            <w:hideMark/>
          </w:tcPr>
          <w:p w14:paraId="6BC7FA40" w14:textId="77777777" w:rsidR="00C564CE" w:rsidRPr="00C564CE" w:rsidRDefault="00C564CE">
            <w:pPr>
              <w:rPr>
                <w:sz w:val="16"/>
              </w:rPr>
            </w:pPr>
            <w:r w:rsidRPr="00C564CE">
              <w:rPr>
                <w:sz w:val="16"/>
              </w:rPr>
              <w:t>ADAMTS9</w:t>
            </w:r>
          </w:p>
        </w:tc>
        <w:tc>
          <w:tcPr>
            <w:tcW w:w="917" w:type="dxa"/>
            <w:noWrap/>
            <w:hideMark/>
          </w:tcPr>
          <w:p w14:paraId="71D86554" w14:textId="77777777" w:rsidR="00C564CE" w:rsidRPr="00C564CE" w:rsidRDefault="00C564CE">
            <w:pPr>
              <w:rPr>
                <w:sz w:val="16"/>
              </w:rPr>
            </w:pPr>
            <w:r w:rsidRPr="00C564CE">
              <w:rPr>
                <w:sz w:val="16"/>
              </w:rPr>
              <w:t>5.34E-03</w:t>
            </w:r>
          </w:p>
        </w:tc>
        <w:tc>
          <w:tcPr>
            <w:tcW w:w="585" w:type="dxa"/>
            <w:noWrap/>
            <w:hideMark/>
          </w:tcPr>
          <w:p w14:paraId="15B43FEE" w14:textId="77777777" w:rsidR="00C564CE" w:rsidRPr="00C564CE" w:rsidRDefault="00C564CE">
            <w:pPr>
              <w:rPr>
                <w:sz w:val="16"/>
              </w:rPr>
            </w:pPr>
            <w:r w:rsidRPr="00C564CE">
              <w:rPr>
                <w:sz w:val="16"/>
              </w:rPr>
              <w:t>3.18</w:t>
            </w:r>
          </w:p>
        </w:tc>
        <w:tc>
          <w:tcPr>
            <w:tcW w:w="811" w:type="dxa"/>
            <w:noWrap/>
            <w:hideMark/>
          </w:tcPr>
          <w:p w14:paraId="3F053D0A" w14:textId="77777777" w:rsidR="00C564CE" w:rsidRPr="00C564CE" w:rsidRDefault="00C564CE">
            <w:pPr>
              <w:rPr>
                <w:sz w:val="16"/>
              </w:rPr>
            </w:pPr>
            <w:r w:rsidRPr="00C564CE">
              <w:rPr>
                <w:sz w:val="16"/>
              </w:rPr>
              <w:t>-2.90337</w:t>
            </w:r>
          </w:p>
        </w:tc>
        <w:tc>
          <w:tcPr>
            <w:tcW w:w="809" w:type="dxa"/>
            <w:noWrap/>
            <w:hideMark/>
          </w:tcPr>
          <w:p w14:paraId="47038F96" w14:textId="77777777" w:rsidR="00C564CE" w:rsidRPr="00C564CE" w:rsidRDefault="00C564CE">
            <w:pPr>
              <w:rPr>
                <w:sz w:val="16"/>
              </w:rPr>
            </w:pPr>
            <w:r w:rsidRPr="00C564CE">
              <w:rPr>
                <w:sz w:val="16"/>
              </w:rPr>
              <w:t>1.07E-01</w:t>
            </w:r>
          </w:p>
        </w:tc>
        <w:tc>
          <w:tcPr>
            <w:tcW w:w="1145" w:type="dxa"/>
            <w:noWrap/>
            <w:hideMark/>
          </w:tcPr>
          <w:p w14:paraId="6EA836FF" w14:textId="77777777" w:rsidR="00C564CE" w:rsidRPr="00C564CE" w:rsidRDefault="00C564CE">
            <w:pPr>
              <w:rPr>
                <w:sz w:val="16"/>
              </w:rPr>
            </w:pPr>
            <w:r w:rsidRPr="00C564CE">
              <w:rPr>
                <w:sz w:val="16"/>
              </w:rPr>
              <w:t>64670985</w:t>
            </w:r>
          </w:p>
        </w:tc>
        <w:tc>
          <w:tcPr>
            <w:tcW w:w="1156" w:type="dxa"/>
            <w:noWrap/>
            <w:hideMark/>
          </w:tcPr>
          <w:p w14:paraId="4652B5BE" w14:textId="77777777" w:rsidR="00C564CE" w:rsidRPr="00C564CE" w:rsidRDefault="00C564CE">
            <w:pPr>
              <w:rPr>
                <w:sz w:val="16"/>
              </w:rPr>
            </w:pPr>
            <w:r w:rsidRPr="00C564CE">
              <w:rPr>
                <w:sz w:val="16"/>
              </w:rPr>
              <w:t>64671108</w:t>
            </w:r>
          </w:p>
        </w:tc>
        <w:tc>
          <w:tcPr>
            <w:tcW w:w="1152" w:type="dxa"/>
            <w:noWrap/>
            <w:hideMark/>
          </w:tcPr>
          <w:p w14:paraId="6E132372" w14:textId="77777777" w:rsidR="00C564CE" w:rsidRPr="00C564CE" w:rsidRDefault="00C564CE">
            <w:pPr>
              <w:rPr>
                <w:sz w:val="16"/>
              </w:rPr>
            </w:pPr>
            <w:r w:rsidRPr="00C564CE">
              <w:rPr>
                <w:sz w:val="16"/>
              </w:rPr>
              <w:t>NC_000003.11</w:t>
            </w:r>
          </w:p>
        </w:tc>
      </w:tr>
      <w:tr w:rsidR="00C564CE" w:rsidRPr="00C564CE" w14:paraId="568EE9FA" w14:textId="77777777" w:rsidTr="00C564CE">
        <w:trPr>
          <w:trHeight w:val="300"/>
        </w:trPr>
        <w:tc>
          <w:tcPr>
            <w:tcW w:w="1070" w:type="dxa"/>
            <w:noWrap/>
            <w:hideMark/>
          </w:tcPr>
          <w:p w14:paraId="149257CE" w14:textId="77777777" w:rsidR="00C564CE" w:rsidRPr="00C564CE" w:rsidRDefault="00C564CE">
            <w:pPr>
              <w:rPr>
                <w:sz w:val="16"/>
              </w:rPr>
            </w:pPr>
            <w:r w:rsidRPr="00C564CE">
              <w:rPr>
                <w:sz w:val="16"/>
              </w:rPr>
              <w:t>cg21878275</w:t>
            </w:r>
          </w:p>
        </w:tc>
        <w:tc>
          <w:tcPr>
            <w:tcW w:w="985" w:type="dxa"/>
            <w:noWrap/>
            <w:hideMark/>
          </w:tcPr>
          <w:p w14:paraId="4D3F30E8" w14:textId="77777777" w:rsidR="00C564CE" w:rsidRPr="00C564CE" w:rsidRDefault="00C564CE">
            <w:pPr>
              <w:rPr>
                <w:sz w:val="16"/>
              </w:rPr>
            </w:pPr>
            <w:r w:rsidRPr="00C564CE">
              <w:rPr>
                <w:sz w:val="16"/>
              </w:rPr>
              <w:t>ADAMTS9</w:t>
            </w:r>
          </w:p>
        </w:tc>
        <w:tc>
          <w:tcPr>
            <w:tcW w:w="917" w:type="dxa"/>
            <w:noWrap/>
            <w:hideMark/>
          </w:tcPr>
          <w:p w14:paraId="0C442188" w14:textId="77777777" w:rsidR="00C564CE" w:rsidRPr="00C564CE" w:rsidRDefault="00C564CE">
            <w:pPr>
              <w:rPr>
                <w:sz w:val="16"/>
              </w:rPr>
            </w:pPr>
            <w:r w:rsidRPr="00C564CE">
              <w:rPr>
                <w:sz w:val="16"/>
              </w:rPr>
              <w:t>2.59E-02</w:t>
            </w:r>
          </w:p>
        </w:tc>
        <w:tc>
          <w:tcPr>
            <w:tcW w:w="585" w:type="dxa"/>
            <w:noWrap/>
            <w:hideMark/>
          </w:tcPr>
          <w:p w14:paraId="2CC70B71" w14:textId="77777777" w:rsidR="00C564CE" w:rsidRPr="00C564CE" w:rsidRDefault="00C564CE">
            <w:pPr>
              <w:rPr>
                <w:sz w:val="16"/>
              </w:rPr>
            </w:pPr>
            <w:r w:rsidRPr="00C564CE">
              <w:rPr>
                <w:sz w:val="16"/>
              </w:rPr>
              <w:t>2.44</w:t>
            </w:r>
          </w:p>
        </w:tc>
        <w:tc>
          <w:tcPr>
            <w:tcW w:w="811" w:type="dxa"/>
            <w:noWrap/>
            <w:hideMark/>
          </w:tcPr>
          <w:p w14:paraId="6B0EA7E5" w14:textId="77777777" w:rsidR="00C564CE" w:rsidRPr="00C564CE" w:rsidRDefault="00C564CE">
            <w:pPr>
              <w:rPr>
                <w:sz w:val="16"/>
              </w:rPr>
            </w:pPr>
            <w:r w:rsidRPr="00C564CE">
              <w:rPr>
                <w:sz w:val="16"/>
              </w:rPr>
              <w:t>-4.40927</w:t>
            </w:r>
          </w:p>
        </w:tc>
        <w:tc>
          <w:tcPr>
            <w:tcW w:w="809" w:type="dxa"/>
            <w:noWrap/>
            <w:hideMark/>
          </w:tcPr>
          <w:p w14:paraId="2C4BDEB9" w14:textId="77777777" w:rsidR="00C564CE" w:rsidRPr="00C564CE" w:rsidRDefault="00C564CE">
            <w:pPr>
              <w:rPr>
                <w:sz w:val="16"/>
              </w:rPr>
            </w:pPr>
            <w:r w:rsidRPr="00C564CE">
              <w:rPr>
                <w:sz w:val="16"/>
              </w:rPr>
              <w:t>3.99E-02</w:t>
            </w:r>
          </w:p>
        </w:tc>
        <w:tc>
          <w:tcPr>
            <w:tcW w:w="1145" w:type="dxa"/>
            <w:noWrap/>
            <w:hideMark/>
          </w:tcPr>
          <w:p w14:paraId="75AC33A6" w14:textId="77777777" w:rsidR="00C564CE" w:rsidRPr="00C564CE" w:rsidRDefault="00C564CE">
            <w:pPr>
              <w:rPr>
                <w:sz w:val="16"/>
              </w:rPr>
            </w:pPr>
            <w:r w:rsidRPr="00C564CE">
              <w:rPr>
                <w:sz w:val="16"/>
              </w:rPr>
              <w:t>64673501</w:t>
            </w:r>
          </w:p>
        </w:tc>
        <w:tc>
          <w:tcPr>
            <w:tcW w:w="1156" w:type="dxa"/>
            <w:noWrap/>
            <w:hideMark/>
          </w:tcPr>
          <w:p w14:paraId="6A465C57" w14:textId="77777777" w:rsidR="00C564CE" w:rsidRPr="00C564CE" w:rsidRDefault="00C564CE">
            <w:pPr>
              <w:rPr>
                <w:sz w:val="16"/>
              </w:rPr>
            </w:pPr>
            <w:r w:rsidRPr="00C564CE">
              <w:rPr>
                <w:sz w:val="16"/>
              </w:rPr>
              <w:t>64673624</w:t>
            </w:r>
          </w:p>
        </w:tc>
        <w:tc>
          <w:tcPr>
            <w:tcW w:w="1152" w:type="dxa"/>
            <w:noWrap/>
            <w:hideMark/>
          </w:tcPr>
          <w:p w14:paraId="28516B52" w14:textId="77777777" w:rsidR="00C564CE" w:rsidRPr="00C564CE" w:rsidRDefault="00C564CE">
            <w:pPr>
              <w:rPr>
                <w:sz w:val="16"/>
              </w:rPr>
            </w:pPr>
            <w:r w:rsidRPr="00C564CE">
              <w:rPr>
                <w:sz w:val="16"/>
              </w:rPr>
              <w:t>NC_000003.11</w:t>
            </w:r>
          </w:p>
        </w:tc>
      </w:tr>
      <w:tr w:rsidR="00C564CE" w:rsidRPr="00C564CE" w14:paraId="6264CED9" w14:textId="77777777" w:rsidTr="00C564CE">
        <w:trPr>
          <w:trHeight w:val="300"/>
        </w:trPr>
        <w:tc>
          <w:tcPr>
            <w:tcW w:w="1070" w:type="dxa"/>
            <w:noWrap/>
            <w:hideMark/>
          </w:tcPr>
          <w:p w14:paraId="43B2F6B5" w14:textId="77777777" w:rsidR="00C564CE" w:rsidRPr="00C564CE" w:rsidRDefault="00C564CE">
            <w:pPr>
              <w:rPr>
                <w:sz w:val="16"/>
              </w:rPr>
            </w:pPr>
            <w:r w:rsidRPr="00C564CE">
              <w:rPr>
                <w:sz w:val="16"/>
              </w:rPr>
              <w:t>cg21527616</w:t>
            </w:r>
          </w:p>
        </w:tc>
        <w:tc>
          <w:tcPr>
            <w:tcW w:w="985" w:type="dxa"/>
            <w:noWrap/>
            <w:hideMark/>
          </w:tcPr>
          <w:p w14:paraId="43AF6442" w14:textId="77777777" w:rsidR="00C564CE" w:rsidRPr="00C564CE" w:rsidRDefault="00C564CE">
            <w:pPr>
              <w:rPr>
                <w:sz w:val="16"/>
              </w:rPr>
            </w:pPr>
            <w:r w:rsidRPr="00C564CE">
              <w:rPr>
                <w:sz w:val="16"/>
              </w:rPr>
              <w:t>ADAMTS9</w:t>
            </w:r>
          </w:p>
        </w:tc>
        <w:tc>
          <w:tcPr>
            <w:tcW w:w="917" w:type="dxa"/>
            <w:noWrap/>
            <w:hideMark/>
          </w:tcPr>
          <w:p w14:paraId="3AA5FE09" w14:textId="77777777" w:rsidR="00C564CE" w:rsidRPr="00C564CE" w:rsidRDefault="00C564CE">
            <w:pPr>
              <w:rPr>
                <w:sz w:val="16"/>
              </w:rPr>
            </w:pPr>
            <w:r w:rsidRPr="00C564CE">
              <w:rPr>
                <w:sz w:val="16"/>
              </w:rPr>
              <w:t>4.41E-10</w:t>
            </w:r>
          </w:p>
        </w:tc>
        <w:tc>
          <w:tcPr>
            <w:tcW w:w="585" w:type="dxa"/>
            <w:noWrap/>
            <w:hideMark/>
          </w:tcPr>
          <w:p w14:paraId="0D0F72BE" w14:textId="77777777" w:rsidR="00C564CE" w:rsidRPr="00C564CE" w:rsidRDefault="00C564CE">
            <w:pPr>
              <w:rPr>
                <w:sz w:val="16"/>
              </w:rPr>
            </w:pPr>
            <w:r w:rsidRPr="00C564CE">
              <w:rPr>
                <w:sz w:val="16"/>
              </w:rPr>
              <w:t>1.24E+01</w:t>
            </w:r>
          </w:p>
        </w:tc>
        <w:tc>
          <w:tcPr>
            <w:tcW w:w="811" w:type="dxa"/>
            <w:noWrap/>
            <w:hideMark/>
          </w:tcPr>
          <w:p w14:paraId="24B1A3D7" w14:textId="77777777" w:rsidR="00C564CE" w:rsidRPr="00C564CE" w:rsidRDefault="00C564CE">
            <w:pPr>
              <w:rPr>
                <w:sz w:val="16"/>
              </w:rPr>
            </w:pPr>
            <w:r w:rsidRPr="00C564CE">
              <w:rPr>
                <w:sz w:val="16"/>
              </w:rPr>
              <w:t>13.43783</w:t>
            </w:r>
          </w:p>
        </w:tc>
        <w:tc>
          <w:tcPr>
            <w:tcW w:w="809" w:type="dxa"/>
            <w:noWrap/>
            <w:hideMark/>
          </w:tcPr>
          <w:p w14:paraId="4DE72727" w14:textId="77777777" w:rsidR="00C564CE" w:rsidRPr="00C564CE" w:rsidRDefault="00C564CE">
            <w:pPr>
              <w:rPr>
                <w:sz w:val="16"/>
              </w:rPr>
            </w:pPr>
            <w:r w:rsidRPr="00C564CE">
              <w:rPr>
                <w:sz w:val="16"/>
              </w:rPr>
              <w:t>2.91E-01</w:t>
            </w:r>
          </w:p>
        </w:tc>
        <w:tc>
          <w:tcPr>
            <w:tcW w:w="1145" w:type="dxa"/>
            <w:noWrap/>
            <w:hideMark/>
          </w:tcPr>
          <w:p w14:paraId="37D5D7EA" w14:textId="77777777" w:rsidR="00C564CE" w:rsidRPr="00C564CE" w:rsidRDefault="00C564CE">
            <w:pPr>
              <w:rPr>
                <w:sz w:val="16"/>
              </w:rPr>
            </w:pPr>
            <w:r w:rsidRPr="00C564CE">
              <w:rPr>
                <w:sz w:val="16"/>
              </w:rPr>
              <w:t>64547373</w:t>
            </w:r>
          </w:p>
        </w:tc>
        <w:tc>
          <w:tcPr>
            <w:tcW w:w="1156" w:type="dxa"/>
            <w:noWrap/>
            <w:hideMark/>
          </w:tcPr>
          <w:p w14:paraId="21C8F032" w14:textId="77777777" w:rsidR="00C564CE" w:rsidRPr="00C564CE" w:rsidRDefault="00C564CE">
            <w:pPr>
              <w:rPr>
                <w:sz w:val="16"/>
              </w:rPr>
            </w:pPr>
            <w:r w:rsidRPr="00C564CE">
              <w:rPr>
                <w:sz w:val="16"/>
              </w:rPr>
              <w:t>64547496</w:t>
            </w:r>
          </w:p>
        </w:tc>
        <w:tc>
          <w:tcPr>
            <w:tcW w:w="1152" w:type="dxa"/>
            <w:noWrap/>
            <w:hideMark/>
          </w:tcPr>
          <w:p w14:paraId="34B36CE1" w14:textId="77777777" w:rsidR="00C564CE" w:rsidRPr="00C564CE" w:rsidRDefault="00C564CE">
            <w:pPr>
              <w:rPr>
                <w:sz w:val="16"/>
              </w:rPr>
            </w:pPr>
            <w:r w:rsidRPr="00C564CE">
              <w:rPr>
                <w:sz w:val="16"/>
              </w:rPr>
              <w:t>NC_000003.11</w:t>
            </w:r>
          </w:p>
        </w:tc>
      </w:tr>
      <w:tr w:rsidR="00C564CE" w:rsidRPr="00C564CE" w14:paraId="5D6818A5" w14:textId="77777777" w:rsidTr="00C564CE">
        <w:trPr>
          <w:trHeight w:val="300"/>
        </w:trPr>
        <w:tc>
          <w:tcPr>
            <w:tcW w:w="1070" w:type="dxa"/>
            <w:noWrap/>
            <w:hideMark/>
          </w:tcPr>
          <w:p w14:paraId="5060563D" w14:textId="77777777" w:rsidR="00C564CE" w:rsidRPr="00C564CE" w:rsidRDefault="00C564CE">
            <w:pPr>
              <w:rPr>
                <w:sz w:val="16"/>
              </w:rPr>
            </w:pPr>
            <w:r w:rsidRPr="00C564CE">
              <w:rPr>
                <w:sz w:val="16"/>
              </w:rPr>
              <w:t>cg20180538</w:t>
            </w:r>
          </w:p>
        </w:tc>
        <w:tc>
          <w:tcPr>
            <w:tcW w:w="985" w:type="dxa"/>
            <w:noWrap/>
            <w:hideMark/>
          </w:tcPr>
          <w:p w14:paraId="1AD94239" w14:textId="77777777" w:rsidR="00C564CE" w:rsidRPr="00C564CE" w:rsidRDefault="00C564CE">
            <w:pPr>
              <w:rPr>
                <w:sz w:val="16"/>
              </w:rPr>
            </w:pPr>
            <w:r w:rsidRPr="00C564CE">
              <w:rPr>
                <w:sz w:val="16"/>
              </w:rPr>
              <w:t>ADAMTS9</w:t>
            </w:r>
          </w:p>
        </w:tc>
        <w:tc>
          <w:tcPr>
            <w:tcW w:w="917" w:type="dxa"/>
            <w:noWrap/>
            <w:hideMark/>
          </w:tcPr>
          <w:p w14:paraId="1BCE32F1" w14:textId="77777777" w:rsidR="00C564CE" w:rsidRPr="00C564CE" w:rsidRDefault="00C564CE">
            <w:pPr>
              <w:rPr>
                <w:sz w:val="16"/>
              </w:rPr>
            </w:pPr>
            <w:r w:rsidRPr="00C564CE">
              <w:rPr>
                <w:sz w:val="16"/>
              </w:rPr>
              <w:t>1.63E-02</w:t>
            </w:r>
          </w:p>
        </w:tc>
        <w:tc>
          <w:tcPr>
            <w:tcW w:w="585" w:type="dxa"/>
            <w:noWrap/>
            <w:hideMark/>
          </w:tcPr>
          <w:p w14:paraId="5084FDCC" w14:textId="77777777" w:rsidR="00C564CE" w:rsidRPr="00C564CE" w:rsidRDefault="00C564CE">
            <w:pPr>
              <w:rPr>
                <w:sz w:val="16"/>
              </w:rPr>
            </w:pPr>
            <w:r w:rsidRPr="00C564CE">
              <w:rPr>
                <w:sz w:val="16"/>
              </w:rPr>
              <w:t>-2.66</w:t>
            </w:r>
          </w:p>
        </w:tc>
        <w:tc>
          <w:tcPr>
            <w:tcW w:w="811" w:type="dxa"/>
            <w:noWrap/>
            <w:hideMark/>
          </w:tcPr>
          <w:p w14:paraId="1909686F" w14:textId="77777777" w:rsidR="00C564CE" w:rsidRPr="00C564CE" w:rsidRDefault="00C564CE">
            <w:pPr>
              <w:rPr>
                <w:sz w:val="16"/>
              </w:rPr>
            </w:pPr>
            <w:r w:rsidRPr="00C564CE">
              <w:rPr>
                <w:sz w:val="16"/>
              </w:rPr>
              <w:t>-3.97162</w:t>
            </w:r>
          </w:p>
        </w:tc>
        <w:tc>
          <w:tcPr>
            <w:tcW w:w="809" w:type="dxa"/>
            <w:noWrap/>
            <w:hideMark/>
          </w:tcPr>
          <w:p w14:paraId="18F81E54" w14:textId="77777777" w:rsidR="00C564CE" w:rsidRPr="00C564CE" w:rsidRDefault="00C564CE">
            <w:pPr>
              <w:rPr>
                <w:sz w:val="16"/>
              </w:rPr>
            </w:pPr>
            <w:r w:rsidRPr="00C564CE">
              <w:rPr>
                <w:sz w:val="16"/>
              </w:rPr>
              <w:t>-3.97E-02</w:t>
            </w:r>
          </w:p>
        </w:tc>
        <w:tc>
          <w:tcPr>
            <w:tcW w:w="1145" w:type="dxa"/>
            <w:noWrap/>
            <w:hideMark/>
          </w:tcPr>
          <w:p w14:paraId="01B0323E" w14:textId="77777777" w:rsidR="00C564CE" w:rsidRPr="00C564CE" w:rsidRDefault="00C564CE">
            <w:pPr>
              <w:rPr>
                <w:sz w:val="16"/>
              </w:rPr>
            </w:pPr>
            <w:r w:rsidRPr="00C564CE">
              <w:rPr>
                <w:sz w:val="16"/>
              </w:rPr>
              <w:t>64559102</w:t>
            </w:r>
          </w:p>
        </w:tc>
        <w:tc>
          <w:tcPr>
            <w:tcW w:w="1156" w:type="dxa"/>
            <w:noWrap/>
            <w:hideMark/>
          </w:tcPr>
          <w:p w14:paraId="5F843110" w14:textId="77777777" w:rsidR="00C564CE" w:rsidRPr="00C564CE" w:rsidRDefault="00C564CE">
            <w:pPr>
              <w:rPr>
                <w:sz w:val="16"/>
              </w:rPr>
            </w:pPr>
            <w:r w:rsidRPr="00C564CE">
              <w:rPr>
                <w:sz w:val="16"/>
              </w:rPr>
              <w:t>64559225</w:t>
            </w:r>
          </w:p>
        </w:tc>
        <w:tc>
          <w:tcPr>
            <w:tcW w:w="1152" w:type="dxa"/>
            <w:noWrap/>
            <w:hideMark/>
          </w:tcPr>
          <w:p w14:paraId="6D5B2A06" w14:textId="77777777" w:rsidR="00C564CE" w:rsidRPr="00C564CE" w:rsidRDefault="00C564CE">
            <w:pPr>
              <w:rPr>
                <w:sz w:val="16"/>
              </w:rPr>
            </w:pPr>
            <w:r w:rsidRPr="00C564CE">
              <w:rPr>
                <w:sz w:val="16"/>
              </w:rPr>
              <w:t>NC_000003.11</w:t>
            </w:r>
          </w:p>
        </w:tc>
      </w:tr>
      <w:tr w:rsidR="00C564CE" w:rsidRPr="00C564CE" w14:paraId="0EA369F6" w14:textId="77777777" w:rsidTr="00C564CE">
        <w:trPr>
          <w:trHeight w:val="300"/>
        </w:trPr>
        <w:tc>
          <w:tcPr>
            <w:tcW w:w="1070" w:type="dxa"/>
            <w:noWrap/>
            <w:hideMark/>
          </w:tcPr>
          <w:p w14:paraId="7D866481" w14:textId="77777777" w:rsidR="00C564CE" w:rsidRPr="00C564CE" w:rsidRDefault="00C564CE">
            <w:pPr>
              <w:rPr>
                <w:sz w:val="16"/>
              </w:rPr>
            </w:pPr>
            <w:r w:rsidRPr="00C564CE">
              <w:rPr>
                <w:sz w:val="16"/>
              </w:rPr>
              <w:t>cg14187266</w:t>
            </w:r>
          </w:p>
        </w:tc>
        <w:tc>
          <w:tcPr>
            <w:tcW w:w="985" w:type="dxa"/>
            <w:noWrap/>
            <w:hideMark/>
          </w:tcPr>
          <w:p w14:paraId="27CA9EA7" w14:textId="77777777" w:rsidR="00C564CE" w:rsidRPr="00C564CE" w:rsidRDefault="00C564CE">
            <w:pPr>
              <w:rPr>
                <w:sz w:val="16"/>
              </w:rPr>
            </w:pPr>
            <w:r w:rsidRPr="00C564CE">
              <w:rPr>
                <w:sz w:val="16"/>
              </w:rPr>
              <w:t>ADAMTS9</w:t>
            </w:r>
          </w:p>
        </w:tc>
        <w:tc>
          <w:tcPr>
            <w:tcW w:w="917" w:type="dxa"/>
            <w:noWrap/>
            <w:hideMark/>
          </w:tcPr>
          <w:p w14:paraId="233534D3" w14:textId="77777777" w:rsidR="00C564CE" w:rsidRPr="00C564CE" w:rsidRDefault="00C564CE">
            <w:pPr>
              <w:rPr>
                <w:sz w:val="16"/>
              </w:rPr>
            </w:pPr>
            <w:r w:rsidRPr="00C564CE">
              <w:rPr>
                <w:sz w:val="16"/>
              </w:rPr>
              <w:t>7.31E-10</w:t>
            </w:r>
          </w:p>
        </w:tc>
        <w:tc>
          <w:tcPr>
            <w:tcW w:w="585" w:type="dxa"/>
            <w:noWrap/>
            <w:hideMark/>
          </w:tcPr>
          <w:p w14:paraId="4B38596B" w14:textId="77777777" w:rsidR="00C564CE" w:rsidRPr="00C564CE" w:rsidRDefault="00C564CE">
            <w:pPr>
              <w:rPr>
                <w:sz w:val="16"/>
              </w:rPr>
            </w:pPr>
            <w:r w:rsidRPr="00C564CE">
              <w:rPr>
                <w:sz w:val="16"/>
              </w:rPr>
              <w:t>1.20E+01</w:t>
            </w:r>
          </w:p>
        </w:tc>
        <w:tc>
          <w:tcPr>
            <w:tcW w:w="811" w:type="dxa"/>
            <w:noWrap/>
            <w:hideMark/>
          </w:tcPr>
          <w:p w14:paraId="4BCB44BF" w14:textId="77777777" w:rsidR="00C564CE" w:rsidRPr="00C564CE" w:rsidRDefault="00C564CE">
            <w:pPr>
              <w:rPr>
                <w:sz w:val="16"/>
              </w:rPr>
            </w:pPr>
            <w:r w:rsidRPr="00C564CE">
              <w:rPr>
                <w:sz w:val="16"/>
              </w:rPr>
              <w:t>12.93932</w:t>
            </w:r>
          </w:p>
        </w:tc>
        <w:tc>
          <w:tcPr>
            <w:tcW w:w="809" w:type="dxa"/>
            <w:noWrap/>
            <w:hideMark/>
          </w:tcPr>
          <w:p w14:paraId="50193C49" w14:textId="77777777" w:rsidR="00C564CE" w:rsidRPr="00C564CE" w:rsidRDefault="00C564CE">
            <w:pPr>
              <w:rPr>
                <w:sz w:val="16"/>
              </w:rPr>
            </w:pPr>
            <w:r w:rsidRPr="00C564CE">
              <w:rPr>
                <w:sz w:val="16"/>
              </w:rPr>
              <w:t>3.31E-01</w:t>
            </w:r>
          </w:p>
        </w:tc>
        <w:tc>
          <w:tcPr>
            <w:tcW w:w="1145" w:type="dxa"/>
            <w:noWrap/>
            <w:hideMark/>
          </w:tcPr>
          <w:p w14:paraId="732AA1BF" w14:textId="77777777" w:rsidR="00C564CE" w:rsidRPr="00C564CE" w:rsidRDefault="00C564CE">
            <w:pPr>
              <w:rPr>
                <w:sz w:val="16"/>
              </w:rPr>
            </w:pPr>
            <w:r w:rsidRPr="00C564CE">
              <w:rPr>
                <w:sz w:val="16"/>
              </w:rPr>
              <w:t>64547346</w:t>
            </w:r>
          </w:p>
        </w:tc>
        <w:tc>
          <w:tcPr>
            <w:tcW w:w="1156" w:type="dxa"/>
            <w:noWrap/>
            <w:hideMark/>
          </w:tcPr>
          <w:p w14:paraId="458C0570" w14:textId="77777777" w:rsidR="00C564CE" w:rsidRPr="00C564CE" w:rsidRDefault="00C564CE">
            <w:pPr>
              <w:rPr>
                <w:sz w:val="16"/>
              </w:rPr>
            </w:pPr>
            <w:r w:rsidRPr="00C564CE">
              <w:rPr>
                <w:sz w:val="16"/>
              </w:rPr>
              <w:t>64547469</w:t>
            </w:r>
          </w:p>
        </w:tc>
        <w:tc>
          <w:tcPr>
            <w:tcW w:w="1152" w:type="dxa"/>
            <w:noWrap/>
            <w:hideMark/>
          </w:tcPr>
          <w:p w14:paraId="27B966A4" w14:textId="77777777" w:rsidR="00C564CE" w:rsidRPr="00C564CE" w:rsidRDefault="00C564CE">
            <w:pPr>
              <w:rPr>
                <w:sz w:val="16"/>
              </w:rPr>
            </w:pPr>
            <w:r w:rsidRPr="00C564CE">
              <w:rPr>
                <w:sz w:val="16"/>
              </w:rPr>
              <w:t>NC_000003.11</w:t>
            </w:r>
          </w:p>
        </w:tc>
      </w:tr>
      <w:tr w:rsidR="00C564CE" w:rsidRPr="00C564CE" w14:paraId="29444FAA" w14:textId="77777777" w:rsidTr="00C564CE">
        <w:trPr>
          <w:trHeight w:val="300"/>
        </w:trPr>
        <w:tc>
          <w:tcPr>
            <w:tcW w:w="1070" w:type="dxa"/>
            <w:noWrap/>
            <w:hideMark/>
          </w:tcPr>
          <w:p w14:paraId="2E24C7AD" w14:textId="77777777" w:rsidR="00C564CE" w:rsidRPr="00C564CE" w:rsidRDefault="00C564CE">
            <w:pPr>
              <w:rPr>
                <w:sz w:val="16"/>
              </w:rPr>
            </w:pPr>
            <w:r w:rsidRPr="00C564CE">
              <w:rPr>
                <w:sz w:val="16"/>
              </w:rPr>
              <w:t>cg12478384</w:t>
            </w:r>
          </w:p>
        </w:tc>
        <w:tc>
          <w:tcPr>
            <w:tcW w:w="985" w:type="dxa"/>
            <w:noWrap/>
            <w:hideMark/>
          </w:tcPr>
          <w:p w14:paraId="540D125C" w14:textId="77777777" w:rsidR="00C564CE" w:rsidRPr="00C564CE" w:rsidRDefault="00C564CE">
            <w:pPr>
              <w:rPr>
                <w:sz w:val="16"/>
              </w:rPr>
            </w:pPr>
            <w:r w:rsidRPr="00C564CE">
              <w:rPr>
                <w:sz w:val="16"/>
              </w:rPr>
              <w:t>ADAMTS9</w:t>
            </w:r>
          </w:p>
        </w:tc>
        <w:tc>
          <w:tcPr>
            <w:tcW w:w="917" w:type="dxa"/>
            <w:noWrap/>
            <w:hideMark/>
          </w:tcPr>
          <w:p w14:paraId="14863D73" w14:textId="77777777" w:rsidR="00C564CE" w:rsidRPr="00C564CE" w:rsidRDefault="00C564CE">
            <w:pPr>
              <w:rPr>
                <w:sz w:val="16"/>
              </w:rPr>
            </w:pPr>
            <w:r w:rsidRPr="00C564CE">
              <w:rPr>
                <w:sz w:val="16"/>
              </w:rPr>
              <w:t>5.12E-03</w:t>
            </w:r>
          </w:p>
        </w:tc>
        <w:tc>
          <w:tcPr>
            <w:tcW w:w="585" w:type="dxa"/>
            <w:noWrap/>
            <w:hideMark/>
          </w:tcPr>
          <w:p w14:paraId="7CF01913" w14:textId="77777777" w:rsidR="00C564CE" w:rsidRPr="00C564CE" w:rsidRDefault="00C564CE">
            <w:pPr>
              <w:rPr>
                <w:sz w:val="16"/>
              </w:rPr>
            </w:pPr>
            <w:r w:rsidRPr="00C564CE">
              <w:rPr>
                <w:sz w:val="16"/>
              </w:rPr>
              <w:t>3.26</w:t>
            </w:r>
          </w:p>
        </w:tc>
        <w:tc>
          <w:tcPr>
            <w:tcW w:w="811" w:type="dxa"/>
            <w:noWrap/>
            <w:hideMark/>
          </w:tcPr>
          <w:p w14:paraId="21FEE5DD" w14:textId="77777777" w:rsidR="00C564CE" w:rsidRPr="00C564CE" w:rsidRDefault="00C564CE">
            <w:pPr>
              <w:rPr>
                <w:sz w:val="16"/>
              </w:rPr>
            </w:pPr>
            <w:r w:rsidRPr="00C564CE">
              <w:rPr>
                <w:sz w:val="16"/>
              </w:rPr>
              <w:t>-2.7651</w:t>
            </w:r>
          </w:p>
        </w:tc>
        <w:tc>
          <w:tcPr>
            <w:tcW w:w="809" w:type="dxa"/>
            <w:noWrap/>
            <w:hideMark/>
          </w:tcPr>
          <w:p w14:paraId="4AC521C8" w14:textId="77777777" w:rsidR="00C564CE" w:rsidRPr="00C564CE" w:rsidRDefault="00C564CE">
            <w:pPr>
              <w:rPr>
                <w:sz w:val="16"/>
              </w:rPr>
            </w:pPr>
            <w:r w:rsidRPr="00C564CE">
              <w:rPr>
                <w:sz w:val="16"/>
              </w:rPr>
              <w:t>1.13E-01</w:t>
            </w:r>
          </w:p>
        </w:tc>
        <w:tc>
          <w:tcPr>
            <w:tcW w:w="1145" w:type="dxa"/>
            <w:noWrap/>
            <w:hideMark/>
          </w:tcPr>
          <w:p w14:paraId="07ADCEF9" w14:textId="77777777" w:rsidR="00C564CE" w:rsidRPr="00C564CE" w:rsidRDefault="00C564CE">
            <w:pPr>
              <w:rPr>
                <w:sz w:val="16"/>
              </w:rPr>
            </w:pPr>
            <w:r w:rsidRPr="00C564CE">
              <w:rPr>
                <w:sz w:val="16"/>
              </w:rPr>
              <w:t>64671764</w:t>
            </w:r>
          </w:p>
        </w:tc>
        <w:tc>
          <w:tcPr>
            <w:tcW w:w="1156" w:type="dxa"/>
            <w:noWrap/>
            <w:hideMark/>
          </w:tcPr>
          <w:p w14:paraId="31E9EDB7" w14:textId="77777777" w:rsidR="00C564CE" w:rsidRPr="00C564CE" w:rsidRDefault="00C564CE">
            <w:pPr>
              <w:rPr>
                <w:sz w:val="16"/>
              </w:rPr>
            </w:pPr>
            <w:r w:rsidRPr="00C564CE">
              <w:rPr>
                <w:sz w:val="16"/>
              </w:rPr>
              <w:t>64671887</w:t>
            </w:r>
          </w:p>
        </w:tc>
        <w:tc>
          <w:tcPr>
            <w:tcW w:w="1152" w:type="dxa"/>
            <w:noWrap/>
            <w:hideMark/>
          </w:tcPr>
          <w:p w14:paraId="7651555A" w14:textId="77777777" w:rsidR="00C564CE" w:rsidRPr="00C564CE" w:rsidRDefault="00C564CE">
            <w:pPr>
              <w:rPr>
                <w:sz w:val="16"/>
              </w:rPr>
            </w:pPr>
            <w:r w:rsidRPr="00C564CE">
              <w:rPr>
                <w:sz w:val="16"/>
              </w:rPr>
              <w:t>NC_000003.11</w:t>
            </w:r>
          </w:p>
        </w:tc>
      </w:tr>
      <w:tr w:rsidR="00C564CE" w:rsidRPr="00C564CE" w14:paraId="651EDD7B" w14:textId="77777777" w:rsidTr="00C564CE">
        <w:trPr>
          <w:trHeight w:val="300"/>
        </w:trPr>
        <w:tc>
          <w:tcPr>
            <w:tcW w:w="1070" w:type="dxa"/>
            <w:noWrap/>
            <w:hideMark/>
          </w:tcPr>
          <w:p w14:paraId="3CB0EAE0" w14:textId="77777777" w:rsidR="00C564CE" w:rsidRPr="00C564CE" w:rsidRDefault="00C564CE">
            <w:pPr>
              <w:rPr>
                <w:sz w:val="16"/>
              </w:rPr>
            </w:pPr>
            <w:r w:rsidRPr="00C564CE">
              <w:rPr>
                <w:sz w:val="16"/>
              </w:rPr>
              <w:t>cg12187213</w:t>
            </w:r>
          </w:p>
        </w:tc>
        <w:tc>
          <w:tcPr>
            <w:tcW w:w="985" w:type="dxa"/>
            <w:noWrap/>
            <w:hideMark/>
          </w:tcPr>
          <w:p w14:paraId="6A2F5D1A" w14:textId="77777777" w:rsidR="00C564CE" w:rsidRPr="00C564CE" w:rsidRDefault="00C564CE">
            <w:pPr>
              <w:rPr>
                <w:sz w:val="16"/>
              </w:rPr>
            </w:pPr>
            <w:r w:rsidRPr="00C564CE">
              <w:rPr>
                <w:sz w:val="16"/>
              </w:rPr>
              <w:t>ADAMTS9</w:t>
            </w:r>
          </w:p>
        </w:tc>
        <w:tc>
          <w:tcPr>
            <w:tcW w:w="917" w:type="dxa"/>
            <w:noWrap/>
            <w:hideMark/>
          </w:tcPr>
          <w:p w14:paraId="3613A475" w14:textId="77777777" w:rsidR="00C564CE" w:rsidRPr="00C564CE" w:rsidRDefault="00C564CE">
            <w:pPr>
              <w:rPr>
                <w:sz w:val="16"/>
              </w:rPr>
            </w:pPr>
            <w:r w:rsidRPr="00C564CE">
              <w:rPr>
                <w:sz w:val="16"/>
              </w:rPr>
              <w:t>3.60E-02</w:t>
            </w:r>
          </w:p>
        </w:tc>
        <w:tc>
          <w:tcPr>
            <w:tcW w:w="585" w:type="dxa"/>
            <w:noWrap/>
            <w:hideMark/>
          </w:tcPr>
          <w:p w14:paraId="2A98F991" w14:textId="77777777" w:rsidR="00C564CE" w:rsidRPr="00C564CE" w:rsidRDefault="00C564CE">
            <w:pPr>
              <w:rPr>
                <w:sz w:val="16"/>
              </w:rPr>
            </w:pPr>
            <w:r w:rsidRPr="00C564CE">
              <w:rPr>
                <w:sz w:val="16"/>
              </w:rPr>
              <w:t>-2.27</w:t>
            </w:r>
          </w:p>
        </w:tc>
        <w:tc>
          <w:tcPr>
            <w:tcW w:w="811" w:type="dxa"/>
            <w:noWrap/>
            <w:hideMark/>
          </w:tcPr>
          <w:p w14:paraId="49AAFA14" w14:textId="77777777" w:rsidR="00C564CE" w:rsidRPr="00C564CE" w:rsidRDefault="00C564CE">
            <w:pPr>
              <w:rPr>
                <w:sz w:val="16"/>
              </w:rPr>
            </w:pPr>
            <w:r w:rsidRPr="00C564CE">
              <w:rPr>
                <w:sz w:val="16"/>
              </w:rPr>
              <w:t>-4.71271</w:t>
            </w:r>
          </w:p>
        </w:tc>
        <w:tc>
          <w:tcPr>
            <w:tcW w:w="809" w:type="dxa"/>
            <w:noWrap/>
            <w:hideMark/>
          </w:tcPr>
          <w:p w14:paraId="3F48B944" w14:textId="77777777" w:rsidR="00C564CE" w:rsidRPr="00C564CE" w:rsidRDefault="00C564CE">
            <w:pPr>
              <w:rPr>
                <w:sz w:val="16"/>
              </w:rPr>
            </w:pPr>
            <w:r w:rsidRPr="00C564CE">
              <w:rPr>
                <w:sz w:val="16"/>
              </w:rPr>
              <w:t>-2.10E-02</w:t>
            </w:r>
          </w:p>
        </w:tc>
        <w:tc>
          <w:tcPr>
            <w:tcW w:w="1145" w:type="dxa"/>
            <w:noWrap/>
            <w:hideMark/>
          </w:tcPr>
          <w:p w14:paraId="63F84409" w14:textId="77777777" w:rsidR="00C564CE" w:rsidRPr="00C564CE" w:rsidRDefault="00C564CE">
            <w:pPr>
              <w:rPr>
                <w:sz w:val="16"/>
              </w:rPr>
            </w:pPr>
            <w:r w:rsidRPr="00C564CE">
              <w:rPr>
                <w:sz w:val="16"/>
              </w:rPr>
              <w:t>64673741</w:t>
            </w:r>
          </w:p>
        </w:tc>
        <w:tc>
          <w:tcPr>
            <w:tcW w:w="1156" w:type="dxa"/>
            <w:noWrap/>
            <w:hideMark/>
          </w:tcPr>
          <w:p w14:paraId="46570169" w14:textId="77777777" w:rsidR="00C564CE" w:rsidRPr="00C564CE" w:rsidRDefault="00C564CE">
            <w:pPr>
              <w:rPr>
                <w:sz w:val="16"/>
              </w:rPr>
            </w:pPr>
            <w:r w:rsidRPr="00C564CE">
              <w:rPr>
                <w:sz w:val="16"/>
              </w:rPr>
              <w:t>64673864</w:t>
            </w:r>
          </w:p>
        </w:tc>
        <w:tc>
          <w:tcPr>
            <w:tcW w:w="1152" w:type="dxa"/>
            <w:noWrap/>
            <w:hideMark/>
          </w:tcPr>
          <w:p w14:paraId="12DDE174" w14:textId="77777777" w:rsidR="00C564CE" w:rsidRPr="00C564CE" w:rsidRDefault="00C564CE">
            <w:pPr>
              <w:rPr>
                <w:sz w:val="16"/>
              </w:rPr>
            </w:pPr>
            <w:r w:rsidRPr="00C564CE">
              <w:rPr>
                <w:sz w:val="16"/>
              </w:rPr>
              <w:t>NC_000003.11</w:t>
            </w:r>
          </w:p>
        </w:tc>
      </w:tr>
      <w:tr w:rsidR="00C564CE" w:rsidRPr="00C564CE" w14:paraId="62386B60" w14:textId="77777777" w:rsidTr="00C564CE">
        <w:trPr>
          <w:trHeight w:val="300"/>
        </w:trPr>
        <w:tc>
          <w:tcPr>
            <w:tcW w:w="1070" w:type="dxa"/>
            <w:noWrap/>
            <w:hideMark/>
          </w:tcPr>
          <w:p w14:paraId="6C239651" w14:textId="77777777" w:rsidR="00C564CE" w:rsidRPr="00C564CE" w:rsidRDefault="00C564CE">
            <w:pPr>
              <w:rPr>
                <w:sz w:val="16"/>
              </w:rPr>
            </w:pPr>
            <w:r w:rsidRPr="00C564CE">
              <w:rPr>
                <w:sz w:val="16"/>
              </w:rPr>
              <w:t>cg11427510</w:t>
            </w:r>
          </w:p>
        </w:tc>
        <w:tc>
          <w:tcPr>
            <w:tcW w:w="985" w:type="dxa"/>
            <w:noWrap/>
            <w:hideMark/>
          </w:tcPr>
          <w:p w14:paraId="2C4A8B14" w14:textId="77777777" w:rsidR="00C564CE" w:rsidRPr="00C564CE" w:rsidRDefault="00C564CE">
            <w:pPr>
              <w:rPr>
                <w:sz w:val="16"/>
              </w:rPr>
            </w:pPr>
            <w:r w:rsidRPr="00C564CE">
              <w:rPr>
                <w:sz w:val="16"/>
              </w:rPr>
              <w:t>ADAMTS9</w:t>
            </w:r>
          </w:p>
        </w:tc>
        <w:tc>
          <w:tcPr>
            <w:tcW w:w="917" w:type="dxa"/>
            <w:noWrap/>
            <w:hideMark/>
          </w:tcPr>
          <w:p w14:paraId="42C6363D" w14:textId="77777777" w:rsidR="00C564CE" w:rsidRPr="00C564CE" w:rsidRDefault="00C564CE">
            <w:pPr>
              <w:rPr>
                <w:sz w:val="16"/>
              </w:rPr>
            </w:pPr>
            <w:r w:rsidRPr="00C564CE">
              <w:rPr>
                <w:sz w:val="16"/>
              </w:rPr>
              <w:t>3.56E-02</w:t>
            </w:r>
          </w:p>
        </w:tc>
        <w:tc>
          <w:tcPr>
            <w:tcW w:w="585" w:type="dxa"/>
            <w:noWrap/>
            <w:hideMark/>
          </w:tcPr>
          <w:p w14:paraId="491B8FEF" w14:textId="77777777" w:rsidR="00C564CE" w:rsidRPr="00C564CE" w:rsidRDefault="00C564CE">
            <w:pPr>
              <w:rPr>
                <w:sz w:val="16"/>
              </w:rPr>
            </w:pPr>
            <w:r w:rsidRPr="00C564CE">
              <w:rPr>
                <w:sz w:val="16"/>
              </w:rPr>
              <w:t>2.28</w:t>
            </w:r>
          </w:p>
        </w:tc>
        <w:tc>
          <w:tcPr>
            <w:tcW w:w="811" w:type="dxa"/>
            <w:noWrap/>
            <w:hideMark/>
          </w:tcPr>
          <w:p w14:paraId="416DB27E" w14:textId="77777777" w:rsidR="00C564CE" w:rsidRPr="00C564CE" w:rsidRDefault="00C564CE">
            <w:pPr>
              <w:rPr>
                <w:sz w:val="16"/>
              </w:rPr>
            </w:pPr>
            <w:r w:rsidRPr="00C564CE">
              <w:rPr>
                <w:sz w:val="16"/>
              </w:rPr>
              <w:t>-4.7032</w:t>
            </w:r>
          </w:p>
        </w:tc>
        <w:tc>
          <w:tcPr>
            <w:tcW w:w="809" w:type="dxa"/>
            <w:noWrap/>
            <w:hideMark/>
          </w:tcPr>
          <w:p w14:paraId="2865707B" w14:textId="77777777" w:rsidR="00C564CE" w:rsidRPr="00C564CE" w:rsidRDefault="00C564CE">
            <w:pPr>
              <w:rPr>
                <w:sz w:val="16"/>
              </w:rPr>
            </w:pPr>
            <w:r w:rsidRPr="00C564CE">
              <w:rPr>
                <w:sz w:val="16"/>
              </w:rPr>
              <w:t>3.59E-02</w:t>
            </w:r>
          </w:p>
        </w:tc>
        <w:tc>
          <w:tcPr>
            <w:tcW w:w="1145" w:type="dxa"/>
            <w:noWrap/>
            <w:hideMark/>
          </w:tcPr>
          <w:p w14:paraId="5698D6F4" w14:textId="77777777" w:rsidR="00C564CE" w:rsidRPr="00C564CE" w:rsidRDefault="00C564CE">
            <w:pPr>
              <w:rPr>
                <w:sz w:val="16"/>
              </w:rPr>
            </w:pPr>
            <w:r w:rsidRPr="00C564CE">
              <w:rPr>
                <w:sz w:val="16"/>
              </w:rPr>
              <w:t>64673495</w:t>
            </w:r>
          </w:p>
        </w:tc>
        <w:tc>
          <w:tcPr>
            <w:tcW w:w="1156" w:type="dxa"/>
            <w:noWrap/>
            <w:hideMark/>
          </w:tcPr>
          <w:p w14:paraId="407B384A" w14:textId="77777777" w:rsidR="00C564CE" w:rsidRPr="00C564CE" w:rsidRDefault="00C564CE">
            <w:pPr>
              <w:rPr>
                <w:sz w:val="16"/>
              </w:rPr>
            </w:pPr>
            <w:r w:rsidRPr="00C564CE">
              <w:rPr>
                <w:sz w:val="16"/>
              </w:rPr>
              <w:t>64673618</w:t>
            </w:r>
          </w:p>
        </w:tc>
        <w:tc>
          <w:tcPr>
            <w:tcW w:w="1152" w:type="dxa"/>
            <w:noWrap/>
            <w:hideMark/>
          </w:tcPr>
          <w:p w14:paraId="522B4D11" w14:textId="77777777" w:rsidR="00C564CE" w:rsidRPr="00C564CE" w:rsidRDefault="00C564CE">
            <w:pPr>
              <w:rPr>
                <w:sz w:val="16"/>
              </w:rPr>
            </w:pPr>
            <w:r w:rsidRPr="00C564CE">
              <w:rPr>
                <w:sz w:val="16"/>
              </w:rPr>
              <w:t>NC_000003.11</w:t>
            </w:r>
          </w:p>
        </w:tc>
      </w:tr>
      <w:tr w:rsidR="00C564CE" w:rsidRPr="00C564CE" w14:paraId="274A77F0" w14:textId="77777777" w:rsidTr="00C564CE">
        <w:trPr>
          <w:trHeight w:val="300"/>
        </w:trPr>
        <w:tc>
          <w:tcPr>
            <w:tcW w:w="1070" w:type="dxa"/>
            <w:noWrap/>
            <w:hideMark/>
          </w:tcPr>
          <w:p w14:paraId="297C38CA" w14:textId="77777777" w:rsidR="00C564CE" w:rsidRPr="00C564CE" w:rsidRDefault="00C564CE">
            <w:pPr>
              <w:rPr>
                <w:sz w:val="16"/>
              </w:rPr>
            </w:pPr>
            <w:r w:rsidRPr="00C564CE">
              <w:rPr>
                <w:sz w:val="16"/>
              </w:rPr>
              <w:t>cg10447977</w:t>
            </w:r>
          </w:p>
        </w:tc>
        <w:tc>
          <w:tcPr>
            <w:tcW w:w="985" w:type="dxa"/>
            <w:noWrap/>
            <w:hideMark/>
          </w:tcPr>
          <w:p w14:paraId="1D9B5AFA" w14:textId="77777777" w:rsidR="00C564CE" w:rsidRPr="00C564CE" w:rsidRDefault="00C564CE">
            <w:pPr>
              <w:rPr>
                <w:sz w:val="16"/>
              </w:rPr>
            </w:pPr>
            <w:r w:rsidRPr="00C564CE">
              <w:rPr>
                <w:sz w:val="16"/>
              </w:rPr>
              <w:t>ADAMTS9</w:t>
            </w:r>
          </w:p>
        </w:tc>
        <w:tc>
          <w:tcPr>
            <w:tcW w:w="917" w:type="dxa"/>
            <w:noWrap/>
            <w:hideMark/>
          </w:tcPr>
          <w:p w14:paraId="6BFDE822" w14:textId="77777777" w:rsidR="00C564CE" w:rsidRPr="00C564CE" w:rsidRDefault="00C564CE">
            <w:pPr>
              <w:rPr>
                <w:sz w:val="16"/>
              </w:rPr>
            </w:pPr>
            <w:r w:rsidRPr="00C564CE">
              <w:rPr>
                <w:sz w:val="16"/>
              </w:rPr>
              <w:t>6.25E-06</w:t>
            </w:r>
          </w:p>
        </w:tc>
        <w:tc>
          <w:tcPr>
            <w:tcW w:w="585" w:type="dxa"/>
            <w:noWrap/>
            <w:hideMark/>
          </w:tcPr>
          <w:p w14:paraId="06BF4CDA" w14:textId="77777777" w:rsidR="00C564CE" w:rsidRPr="00C564CE" w:rsidRDefault="00C564CE">
            <w:pPr>
              <w:rPr>
                <w:sz w:val="16"/>
              </w:rPr>
            </w:pPr>
            <w:r w:rsidRPr="00C564CE">
              <w:rPr>
                <w:sz w:val="16"/>
              </w:rPr>
              <w:t>6.37</w:t>
            </w:r>
          </w:p>
        </w:tc>
        <w:tc>
          <w:tcPr>
            <w:tcW w:w="811" w:type="dxa"/>
            <w:noWrap/>
            <w:hideMark/>
          </w:tcPr>
          <w:p w14:paraId="73F3FB45" w14:textId="77777777" w:rsidR="00C564CE" w:rsidRPr="00C564CE" w:rsidRDefault="00C564CE">
            <w:pPr>
              <w:rPr>
                <w:sz w:val="16"/>
              </w:rPr>
            </w:pPr>
            <w:r w:rsidRPr="00C564CE">
              <w:rPr>
                <w:sz w:val="16"/>
              </w:rPr>
              <w:t>3.842955</w:t>
            </w:r>
          </w:p>
        </w:tc>
        <w:tc>
          <w:tcPr>
            <w:tcW w:w="809" w:type="dxa"/>
            <w:noWrap/>
            <w:hideMark/>
          </w:tcPr>
          <w:p w14:paraId="71FB691E" w14:textId="77777777" w:rsidR="00C564CE" w:rsidRPr="00C564CE" w:rsidRDefault="00C564CE">
            <w:pPr>
              <w:rPr>
                <w:sz w:val="16"/>
              </w:rPr>
            </w:pPr>
            <w:r w:rsidRPr="00C564CE">
              <w:rPr>
                <w:sz w:val="16"/>
              </w:rPr>
              <w:t>2.42E-01</w:t>
            </w:r>
          </w:p>
        </w:tc>
        <w:tc>
          <w:tcPr>
            <w:tcW w:w="1145" w:type="dxa"/>
            <w:noWrap/>
            <w:hideMark/>
          </w:tcPr>
          <w:p w14:paraId="54FCA932" w14:textId="77777777" w:rsidR="00C564CE" w:rsidRPr="00C564CE" w:rsidRDefault="00C564CE">
            <w:pPr>
              <w:rPr>
                <w:sz w:val="16"/>
              </w:rPr>
            </w:pPr>
            <w:r w:rsidRPr="00C564CE">
              <w:rPr>
                <w:sz w:val="16"/>
              </w:rPr>
              <w:t>64598405</w:t>
            </w:r>
          </w:p>
        </w:tc>
        <w:tc>
          <w:tcPr>
            <w:tcW w:w="1156" w:type="dxa"/>
            <w:noWrap/>
            <w:hideMark/>
          </w:tcPr>
          <w:p w14:paraId="7BF3C265" w14:textId="77777777" w:rsidR="00C564CE" w:rsidRPr="00C564CE" w:rsidRDefault="00C564CE">
            <w:pPr>
              <w:rPr>
                <w:sz w:val="16"/>
              </w:rPr>
            </w:pPr>
            <w:r w:rsidRPr="00C564CE">
              <w:rPr>
                <w:sz w:val="16"/>
              </w:rPr>
              <w:t>64598528</w:t>
            </w:r>
          </w:p>
        </w:tc>
        <w:tc>
          <w:tcPr>
            <w:tcW w:w="1152" w:type="dxa"/>
            <w:noWrap/>
            <w:hideMark/>
          </w:tcPr>
          <w:p w14:paraId="517597B9" w14:textId="77777777" w:rsidR="00C564CE" w:rsidRPr="00C564CE" w:rsidRDefault="00C564CE">
            <w:pPr>
              <w:rPr>
                <w:sz w:val="16"/>
              </w:rPr>
            </w:pPr>
            <w:r w:rsidRPr="00C564CE">
              <w:rPr>
                <w:sz w:val="16"/>
              </w:rPr>
              <w:t>NC_000003.11</w:t>
            </w:r>
          </w:p>
        </w:tc>
      </w:tr>
      <w:tr w:rsidR="00C564CE" w:rsidRPr="00C564CE" w14:paraId="33242904" w14:textId="77777777" w:rsidTr="00C564CE">
        <w:trPr>
          <w:trHeight w:val="300"/>
        </w:trPr>
        <w:tc>
          <w:tcPr>
            <w:tcW w:w="1070" w:type="dxa"/>
            <w:noWrap/>
            <w:hideMark/>
          </w:tcPr>
          <w:p w14:paraId="6EE802F5" w14:textId="77777777" w:rsidR="00C564CE" w:rsidRPr="00C564CE" w:rsidRDefault="00C564CE">
            <w:pPr>
              <w:rPr>
                <w:sz w:val="16"/>
              </w:rPr>
            </w:pPr>
            <w:r w:rsidRPr="00C564CE">
              <w:rPr>
                <w:sz w:val="16"/>
              </w:rPr>
              <w:t>cg07891473</w:t>
            </w:r>
          </w:p>
        </w:tc>
        <w:tc>
          <w:tcPr>
            <w:tcW w:w="985" w:type="dxa"/>
            <w:noWrap/>
            <w:hideMark/>
          </w:tcPr>
          <w:p w14:paraId="55C669DD" w14:textId="77777777" w:rsidR="00C564CE" w:rsidRPr="00C564CE" w:rsidRDefault="00C564CE">
            <w:pPr>
              <w:rPr>
                <w:sz w:val="16"/>
              </w:rPr>
            </w:pPr>
            <w:r w:rsidRPr="00C564CE">
              <w:rPr>
                <w:sz w:val="16"/>
              </w:rPr>
              <w:t>ADAMTS9</w:t>
            </w:r>
          </w:p>
        </w:tc>
        <w:tc>
          <w:tcPr>
            <w:tcW w:w="917" w:type="dxa"/>
            <w:noWrap/>
            <w:hideMark/>
          </w:tcPr>
          <w:p w14:paraId="37D81CAD" w14:textId="77777777" w:rsidR="00C564CE" w:rsidRPr="00C564CE" w:rsidRDefault="00C564CE">
            <w:pPr>
              <w:rPr>
                <w:sz w:val="16"/>
              </w:rPr>
            </w:pPr>
            <w:r w:rsidRPr="00C564CE">
              <w:rPr>
                <w:sz w:val="16"/>
              </w:rPr>
              <w:t>5.28E-03</w:t>
            </w:r>
          </w:p>
        </w:tc>
        <w:tc>
          <w:tcPr>
            <w:tcW w:w="585" w:type="dxa"/>
            <w:noWrap/>
            <w:hideMark/>
          </w:tcPr>
          <w:p w14:paraId="78D0E712" w14:textId="77777777" w:rsidR="00C564CE" w:rsidRPr="00C564CE" w:rsidRDefault="00C564CE">
            <w:pPr>
              <w:rPr>
                <w:sz w:val="16"/>
              </w:rPr>
            </w:pPr>
            <w:r w:rsidRPr="00C564CE">
              <w:rPr>
                <w:sz w:val="16"/>
              </w:rPr>
              <w:t>3.19</w:t>
            </w:r>
          </w:p>
        </w:tc>
        <w:tc>
          <w:tcPr>
            <w:tcW w:w="811" w:type="dxa"/>
            <w:noWrap/>
            <w:hideMark/>
          </w:tcPr>
          <w:p w14:paraId="013D8FA9" w14:textId="77777777" w:rsidR="00C564CE" w:rsidRPr="00C564CE" w:rsidRDefault="00C564CE">
            <w:pPr>
              <w:rPr>
                <w:sz w:val="16"/>
              </w:rPr>
            </w:pPr>
            <w:r w:rsidRPr="00C564CE">
              <w:rPr>
                <w:sz w:val="16"/>
              </w:rPr>
              <w:t>-2.89182</w:t>
            </w:r>
          </w:p>
        </w:tc>
        <w:tc>
          <w:tcPr>
            <w:tcW w:w="809" w:type="dxa"/>
            <w:noWrap/>
            <w:hideMark/>
          </w:tcPr>
          <w:p w14:paraId="31BCEC16" w14:textId="77777777" w:rsidR="00C564CE" w:rsidRPr="00C564CE" w:rsidRDefault="00C564CE">
            <w:pPr>
              <w:rPr>
                <w:sz w:val="16"/>
              </w:rPr>
            </w:pPr>
            <w:r w:rsidRPr="00C564CE">
              <w:rPr>
                <w:sz w:val="16"/>
              </w:rPr>
              <w:t>6.86E-02</w:t>
            </w:r>
          </w:p>
        </w:tc>
        <w:tc>
          <w:tcPr>
            <w:tcW w:w="1145" w:type="dxa"/>
            <w:noWrap/>
            <w:hideMark/>
          </w:tcPr>
          <w:p w14:paraId="37B9C97B" w14:textId="77777777" w:rsidR="00C564CE" w:rsidRPr="00C564CE" w:rsidRDefault="00C564CE">
            <w:pPr>
              <w:rPr>
                <w:sz w:val="16"/>
              </w:rPr>
            </w:pPr>
            <w:r w:rsidRPr="00C564CE">
              <w:rPr>
                <w:sz w:val="16"/>
              </w:rPr>
              <w:t>64670640</w:t>
            </w:r>
          </w:p>
        </w:tc>
        <w:tc>
          <w:tcPr>
            <w:tcW w:w="1156" w:type="dxa"/>
            <w:noWrap/>
            <w:hideMark/>
          </w:tcPr>
          <w:p w14:paraId="6D734F95" w14:textId="77777777" w:rsidR="00C564CE" w:rsidRPr="00C564CE" w:rsidRDefault="00C564CE">
            <w:pPr>
              <w:rPr>
                <w:sz w:val="16"/>
              </w:rPr>
            </w:pPr>
            <w:r w:rsidRPr="00C564CE">
              <w:rPr>
                <w:sz w:val="16"/>
              </w:rPr>
              <w:t>64670763</w:t>
            </w:r>
          </w:p>
        </w:tc>
        <w:tc>
          <w:tcPr>
            <w:tcW w:w="1152" w:type="dxa"/>
            <w:noWrap/>
            <w:hideMark/>
          </w:tcPr>
          <w:p w14:paraId="7BC0EBD4" w14:textId="77777777" w:rsidR="00C564CE" w:rsidRPr="00C564CE" w:rsidRDefault="00C564CE">
            <w:pPr>
              <w:rPr>
                <w:sz w:val="16"/>
              </w:rPr>
            </w:pPr>
            <w:r w:rsidRPr="00C564CE">
              <w:rPr>
                <w:sz w:val="16"/>
              </w:rPr>
              <w:t>NC_000003.11</w:t>
            </w:r>
          </w:p>
        </w:tc>
      </w:tr>
      <w:tr w:rsidR="00C564CE" w:rsidRPr="00C564CE" w14:paraId="256A320B" w14:textId="77777777" w:rsidTr="00C564CE">
        <w:trPr>
          <w:trHeight w:val="300"/>
        </w:trPr>
        <w:tc>
          <w:tcPr>
            <w:tcW w:w="1070" w:type="dxa"/>
            <w:noWrap/>
            <w:hideMark/>
          </w:tcPr>
          <w:p w14:paraId="0D4641D1" w14:textId="77777777" w:rsidR="00C564CE" w:rsidRPr="00C564CE" w:rsidRDefault="00C564CE">
            <w:pPr>
              <w:rPr>
                <w:sz w:val="16"/>
              </w:rPr>
            </w:pPr>
            <w:r w:rsidRPr="00C564CE">
              <w:rPr>
                <w:sz w:val="16"/>
              </w:rPr>
              <w:t>cg07777540</w:t>
            </w:r>
          </w:p>
        </w:tc>
        <w:tc>
          <w:tcPr>
            <w:tcW w:w="985" w:type="dxa"/>
            <w:noWrap/>
            <w:hideMark/>
          </w:tcPr>
          <w:p w14:paraId="5B57ADB7" w14:textId="77777777" w:rsidR="00C564CE" w:rsidRPr="00C564CE" w:rsidRDefault="00C564CE">
            <w:pPr>
              <w:rPr>
                <w:sz w:val="16"/>
              </w:rPr>
            </w:pPr>
            <w:r w:rsidRPr="00C564CE">
              <w:rPr>
                <w:sz w:val="16"/>
              </w:rPr>
              <w:t>ADAMTS9</w:t>
            </w:r>
          </w:p>
        </w:tc>
        <w:tc>
          <w:tcPr>
            <w:tcW w:w="917" w:type="dxa"/>
            <w:noWrap/>
            <w:hideMark/>
          </w:tcPr>
          <w:p w14:paraId="4DB02790" w14:textId="77777777" w:rsidR="00C564CE" w:rsidRPr="00C564CE" w:rsidRDefault="00C564CE">
            <w:pPr>
              <w:rPr>
                <w:sz w:val="16"/>
              </w:rPr>
            </w:pPr>
            <w:r w:rsidRPr="00C564CE">
              <w:rPr>
                <w:sz w:val="16"/>
              </w:rPr>
              <w:t>3.70E-03</w:t>
            </w:r>
          </w:p>
        </w:tc>
        <w:tc>
          <w:tcPr>
            <w:tcW w:w="585" w:type="dxa"/>
            <w:noWrap/>
            <w:hideMark/>
          </w:tcPr>
          <w:p w14:paraId="79EA903B" w14:textId="77777777" w:rsidR="00C564CE" w:rsidRPr="00C564CE" w:rsidRDefault="00C564CE">
            <w:pPr>
              <w:rPr>
                <w:sz w:val="16"/>
              </w:rPr>
            </w:pPr>
            <w:r w:rsidRPr="00C564CE">
              <w:rPr>
                <w:sz w:val="16"/>
              </w:rPr>
              <w:t>3.35</w:t>
            </w:r>
          </w:p>
        </w:tc>
        <w:tc>
          <w:tcPr>
            <w:tcW w:w="811" w:type="dxa"/>
            <w:noWrap/>
            <w:hideMark/>
          </w:tcPr>
          <w:p w14:paraId="36AC2E3B" w14:textId="77777777" w:rsidR="00C564CE" w:rsidRPr="00C564CE" w:rsidRDefault="00C564CE">
            <w:pPr>
              <w:rPr>
                <w:sz w:val="16"/>
              </w:rPr>
            </w:pPr>
            <w:r w:rsidRPr="00C564CE">
              <w:rPr>
                <w:sz w:val="16"/>
              </w:rPr>
              <w:t>-2.54728</w:t>
            </w:r>
          </w:p>
        </w:tc>
        <w:tc>
          <w:tcPr>
            <w:tcW w:w="809" w:type="dxa"/>
            <w:noWrap/>
            <w:hideMark/>
          </w:tcPr>
          <w:p w14:paraId="06765E96" w14:textId="77777777" w:rsidR="00C564CE" w:rsidRPr="00C564CE" w:rsidRDefault="00C564CE">
            <w:pPr>
              <w:rPr>
                <w:sz w:val="16"/>
              </w:rPr>
            </w:pPr>
            <w:r w:rsidRPr="00C564CE">
              <w:rPr>
                <w:sz w:val="16"/>
              </w:rPr>
              <w:t>2.16E-02</w:t>
            </w:r>
          </w:p>
        </w:tc>
        <w:tc>
          <w:tcPr>
            <w:tcW w:w="1145" w:type="dxa"/>
            <w:noWrap/>
            <w:hideMark/>
          </w:tcPr>
          <w:p w14:paraId="0617491B" w14:textId="77777777" w:rsidR="00C564CE" w:rsidRPr="00C564CE" w:rsidRDefault="00C564CE">
            <w:pPr>
              <w:rPr>
                <w:sz w:val="16"/>
              </w:rPr>
            </w:pPr>
            <w:r w:rsidRPr="00C564CE">
              <w:rPr>
                <w:sz w:val="16"/>
              </w:rPr>
              <w:t>64524911</w:t>
            </w:r>
          </w:p>
        </w:tc>
        <w:tc>
          <w:tcPr>
            <w:tcW w:w="1156" w:type="dxa"/>
            <w:noWrap/>
            <w:hideMark/>
          </w:tcPr>
          <w:p w14:paraId="465C5585" w14:textId="77777777" w:rsidR="00C564CE" w:rsidRPr="00C564CE" w:rsidRDefault="00C564CE">
            <w:pPr>
              <w:rPr>
                <w:sz w:val="16"/>
              </w:rPr>
            </w:pPr>
            <w:r w:rsidRPr="00C564CE">
              <w:rPr>
                <w:sz w:val="16"/>
              </w:rPr>
              <w:t>64525034</w:t>
            </w:r>
          </w:p>
        </w:tc>
        <w:tc>
          <w:tcPr>
            <w:tcW w:w="1152" w:type="dxa"/>
            <w:noWrap/>
            <w:hideMark/>
          </w:tcPr>
          <w:p w14:paraId="5F499872" w14:textId="77777777" w:rsidR="00C564CE" w:rsidRPr="00C564CE" w:rsidRDefault="00C564CE">
            <w:pPr>
              <w:rPr>
                <w:sz w:val="16"/>
              </w:rPr>
            </w:pPr>
            <w:r w:rsidRPr="00C564CE">
              <w:rPr>
                <w:sz w:val="16"/>
              </w:rPr>
              <w:t>NC_000003.11</w:t>
            </w:r>
          </w:p>
        </w:tc>
      </w:tr>
      <w:tr w:rsidR="00C564CE" w:rsidRPr="00C564CE" w14:paraId="196F2D79" w14:textId="77777777" w:rsidTr="00C564CE">
        <w:trPr>
          <w:trHeight w:val="300"/>
        </w:trPr>
        <w:tc>
          <w:tcPr>
            <w:tcW w:w="1070" w:type="dxa"/>
            <w:noWrap/>
            <w:hideMark/>
          </w:tcPr>
          <w:p w14:paraId="760EA7A9" w14:textId="77777777" w:rsidR="00C564CE" w:rsidRPr="00C564CE" w:rsidRDefault="00C564CE">
            <w:pPr>
              <w:rPr>
                <w:sz w:val="16"/>
              </w:rPr>
            </w:pPr>
            <w:r w:rsidRPr="00C564CE">
              <w:rPr>
                <w:sz w:val="16"/>
              </w:rPr>
              <w:lastRenderedPageBreak/>
              <w:t>cg05501868</w:t>
            </w:r>
          </w:p>
        </w:tc>
        <w:tc>
          <w:tcPr>
            <w:tcW w:w="985" w:type="dxa"/>
            <w:noWrap/>
            <w:hideMark/>
          </w:tcPr>
          <w:p w14:paraId="2B42EC2B" w14:textId="77777777" w:rsidR="00C564CE" w:rsidRPr="00C564CE" w:rsidRDefault="00C564CE">
            <w:pPr>
              <w:rPr>
                <w:sz w:val="16"/>
              </w:rPr>
            </w:pPr>
            <w:r w:rsidRPr="00C564CE">
              <w:rPr>
                <w:sz w:val="16"/>
              </w:rPr>
              <w:t>ADAMTS9</w:t>
            </w:r>
          </w:p>
        </w:tc>
        <w:tc>
          <w:tcPr>
            <w:tcW w:w="917" w:type="dxa"/>
            <w:noWrap/>
            <w:hideMark/>
          </w:tcPr>
          <w:p w14:paraId="416AE525" w14:textId="77777777" w:rsidR="00C564CE" w:rsidRPr="00C564CE" w:rsidRDefault="00C564CE">
            <w:pPr>
              <w:rPr>
                <w:sz w:val="16"/>
              </w:rPr>
            </w:pPr>
            <w:r w:rsidRPr="00C564CE">
              <w:rPr>
                <w:sz w:val="16"/>
              </w:rPr>
              <w:t>1.01E-02</w:t>
            </w:r>
          </w:p>
        </w:tc>
        <w:tc>
          <w:tcPr>
            <w:tcW w:w="585" w:type="dxa"/>
            <w:noWrap/>
            <w:hideMark/>
          </w:tcPr>
          <w:p w14:paraId="3CE586C5" w14:textId="77777777" w:rsidR="00C564CE" w:rsidRPr="00C564CE" w:rsidRDefault="00C564CE">
            <w:pPr>
              <w:rPr>
                <w:sz w:val="16"/>
              </w:rPr>
            </w:pPr>
            <w:r w:rsidRPr="00C564CE">
              <w:rPr>
                <w:sz w:val="16"/>
              </w:rPr>
              <w:t>2.88</w:t>
            </w:r>
          </w:p>
        </w:tc>
        <w:tc>
          <w:tcPr>
            <w:tcW w:w="811" w:type="dxa"/>
            <w:noWrap/>
            <w:hideMark/>
          </w:tcPr>
          <w:p w14:paraId="4C701499" w14:textId="77777777" w:rsidR="00C564CE" w:rsidRPr="00C564CE" w:rsidRDefault="00C564CE">
            <w:pPr>
              <w:rPr>
                <w:sz w:val="16"/>
              </w:rPr>
            </w:pPr>
            <w:r w:rsidRPr="00C564CE">
              <w:rPr>
                <w:sz w:val="16"/>
              </w:rPr>
              <w:t>-3.52036</w:t>
            </w:r>
          </w:p>
        </w:tc>
        <w:tc>
          <w:tcPr>
            <w:tcW w:w="809" w:type="dxa"/>
            <w:noWrap/>
            <w:hideMark/>
          </w:tcPr>
          <w:p w14:paraId="02D3140B" w14:textId="77777777" w:rsidR="00C564CE" w:rsidRPr="00C564CE" w:rsidRDefault="00C564CE">
            <w:pPr>
              <w:rPr>
                <w:sz w:val="16"/>
              </w:rPr>
            </w:pPr>
            <w:r w:rsidRPr="00C564CE">
              <w:rPr>
                <w:sz w:val="16"/>
              </w:rPr>
              <w:t>1.02E-01</w:t>
            </w:r>
          </w:p>
        </w:tc>
        <w:tc>
          <w:tcPr>
            <w:tcW w:w="1145" w:type="dxa"/>
            <w:noWrap/>
            <w:hideMark/>
          </w:tcPr>
          <w:p w14:paraId="76B49108" w14:textId="77777777" w:rsidR="00C564CE" w:rsidRPr="00C564CE" w:rsidRDefault="00C564CE">
            <w:pPr>
              <w:rPr>
                <w:sz w:val="16"/>
              </w:rPr>
            </w:pPr>
            <w:r w:rsidRPr="00C564CE">
              <w:rPr>
                <w:sz w:val="16"/>
              </w:rPr>
              <w:t>64516087</w:t>
            </w:r>
          </w:p>
        </w:tc>
        <w:tc>
          <w:tcPr>
            <w:tcW w:w="1156" w:type="dxa"/>
            <w:noWrap/>
            <w:hideMark/>
          </w:tcPr>
          <w:p w14:paraId="082CD21A" w14:textId="77777777" w:rsidR="00C564CE" w:rsidRPr="00C564CE" w:rsidRDefault="00C564CE">
            <w:pPr>
              <w:rPr>
                <w:sz w:val="16"/>
              </w:rPr>
            </w:pPr>
            <w:r w:rsidRPr="00C564CE">
              <w:rPr>
                <w:sz w:val="16"/>
              </w:rPr>
              <w:t>64516210</w:t>
            </w:r>
          </w:p>
        </w:tc>
        <w:tc>
          <w:tcPr>
            <w:tcW w:w="1152" w:type="dxa"/>
            <w:noWrap/>
            <w:hideMark/>
          </w:tcPr>
          <w:p w14:paraId="3A84F31B" w14:textId="77777777" w:rsidR="00C564CE" w:rsidRPr="00C564CE" w:rsidRDefault="00C564CE">
            <w:pPr>
              <w:rPr>
                <w:sz w:val="16"/>
              </w:rPr>
            </w:pPr>
            <w:r w:rsidRPr="00C564CE">
              <w:rPr>
                <w:sz w:val="16"/>
              </w:rPr>
              <w:t>NC_000003.11</w:t>
            </w:r>
          </w:p>
        </w:tc>
      </w:tr>
      <w:tr w:rsidR="00C564CE" w:rsidRPr="00C564CE" w14:paraId="2E62FFFE" w14:textId="77777777" w:rsidTr="00C564CE">
        <w:trPr>
          <w:trHeight w:val="300"/>
        </w:trPr>
        <w:tc>
          <w:tcPr>
            <w:tcW w:w="1070" w:type="dxa"/>
            <w:noWrap/>
            <w:hideMark/>
          </w:tcPr>
          <w:p w14:paraId="59304C8D" w14:textId="77777777" w:rsidR="00C564CE" w:rsidRPr="00C564CE" w:rsidRDefault="00C564CE">
            <w:pPr>
              <w:rPr>
                <w:sz w:val="16"/>
              </w:rPr>
            </w:pPr>
            <w:r w:rsidRPr="00C564CE">
              <w:rPr>
                <w:sz w:val="16"/>
              </w:rPr>
              <w:t>cg04421973</w:t>
            </w:r>
          </w:p>
        </w:tc>
        <w:tc>
          <w:tcPr>
            <w:tcW w:w="985" w:type="dxa"/>
            <w:noWrap/>
            <w:hideMark/>
          </w:tcPr>
          <w:p w14:paraId="2CF5B602" w14:textId="77777777" w:rsidR="00C564CE" w:rsidRPr="00C564CE" w:rsidRDefault="00C564CE">
            <w:pPr>
              <w:rPr>
                <w:sz w:val="16"/>
              </w:rPr>
            </w:pPr>
            <w:r w:rsidRPr="00C564CE">
              <w:rPr>
                <w:sz w:val="16"/>
              </w:rPr>
              <w:t>ADAMTS9</w:t>
            </w:r>
          </w:p>
        </w:tc>
        <w:tc>
          <w:tcPr>
            <w:tcW w:w="917" w:type="dxa"/>
            <w:noWrap/>
            <w:hideMark/>
          </w:tcPr>
          <w:p w14:paraId="69543D12" w14:textId="77777777" w:rsidR="00C564CE" w:rsidRPr="00C564CE" w:rsidRDefault="00C564CE">
            <w:pPr>
              <w:rPr>
                <w:sz w:val="16"/>
              </w:rPr>
            </w:pPr>
            <w:r w:rsidRPr="00C564CE">
              <w:rPr>
                <w:sz w:val="16"/>
              </w:rPr>
              <w:t>2.77E-02</w:t>
            </w:r>
          </w:p>
        </w:tc>
        <w:tc>
          <w:tcPr>
            <w:tcW w:w="585" w:type="dxa"/>
            <w:noWrap/>
            <w:hideMark/>
          </w:tcPr>
          <w:p w14:paraId="5FB7CD47" w14:textId="77777777" w:rsidR="00C564CE" w:rsidRPr="00C564CE" w:rsidRDefault="00C564CE">
            <w:pPr>
              <w:rPr>
                <w:sz w:val="16"/>
              </w:rPr>
            </w:pPr>
            <w:r w:rsidRPr="00C564CE">
              <w:rPr>
                <w:sz w:val="16"/>
              </w:rPr>
              <w:t>2.4</w:t>
            </w:r>
          </w:p>
        </w:tc>
        <w:tc>
          <w:tcPr>
            <w:tcW w:w="811" w:type="dxa"/>
            <w:noWrap/>
            <w:hideMark/>
          </w:tcPr>
          <w:p w14:paraId="294B12A8" w14:textId="77777777" w:rsidR="00C564CE" w:rsidRPr="00C564CE" w:rsidRDefault="00C564CE">
            <w:pPr>
              <w:rPr>
                <w:sz w:val="16"/>
              </w:rPr>
            </w:pPr>
            <w:r w:rsidRPr="00C564CE">
              <w:rPr>
                <w:sz w:val="16"/>
              </w:rPr>
              <w:t>-4.47216</w:t>
            </w:r>
          </w:p>
        </w:tc>
        <w:tc>
          <w:tcPr>
            <w:tcW w:w="809" w:type="dxa"/>
            <w:noWrap/>
            <w:hideMark/>
          </w:tcPr>
          <w:p w14:paraId="40178628" w14:textId="77777777" w:rsidR="00C564CE" w:rsidRPr="00C564CE" w:rsidRDefault="00C564CE">
            <w:pPr>
              <w:rPr>
                <w:sz w:val="16"/>
              </w:rPr>
            </w:pPr>
            <w:r w:rsidRPr="00C564CE">
              <w:rPr>
                <w:sz w:val="16"/>
              </w:rPr>
              <w:t>4.20E-02</w:t>
            </w:r>
          </w:p>
        </w:tc>
        <w:tc>
          <w:tcPr>
            <w:tcW w:w="1145" w:type="dxa"/>
            <w:noWrap/>
            <w:hideMark/>
          </w:tcPr>
          <w:p w14:paraId="61827F2D" w14:textId="77777777" w:rsidR="00C564CE" w:rsidRPr="00C564CE" w:rsidRDefault="00C564CE">
            <w:pPr>
              <w:rPr>
                <w:sz w:val="16"/>
              </w:rPr>
            </w:pPr>
            <w:r w:rsidRPr="00C564CE">
              <w:rPr>
                <w:sz w:val="16"/>
              </w:rPr>
              <w:t>64670907</w:t>
            </w:r>
          </w:p>
        </w:tc>
        <w:tc>
          <w:tcPr>
            <w:tcW w:w="1156" w:type="dxa"/>
            <w:noWrap/>
            <w:hideMark/>
          </w:tcPr>
          <w:p w14:paraId="6655C899" w14:textId="77777777" w:rsidR="00C564CE" w:rsidRPr="00C564CE" w:rsidRDefault="00C564CE">
            <w:pPr>
              <w:rPr>
                <w:sz w:val="16"/>
              </w:rPr>
            </w:pPr>
            <w:r w:rsidRPr="00C564CE">
              <w:rPr>
                <w:sz w:val="16"/>
              </w:rPr>
              <w:t>64671030</w:t>
            </w:r>
          </w:p>
        </w:tc>
        <w:tc>
          <w:tcPr>
            <w:tcW w:w="1152" w:type="dxa"/>
            <w:noWrap/>
            <w:hideMark/>
          </w:tcPr>
          <w:p w14:paraId="03FD7AF7" w14:textId="77777777" w:rsidR="00C564CE" w:rsidRPr="00C564CE" w:rsidRDefault="00C564CE">
            <w:pPr>
              <w:rPr>
                <w:sz w:val="16"/>
              </w:rPr>
            </w:pPr>
            <w:r w:rsidRPr="00C564CE">
              <w:rPr>
                <w:sz w:val="16"/>
              </w:rPr>
              <w:t>NC_000003.11</w:t>
            </w:r>
          </w:p>
        </w:tc>
      </w:tr>
      <w:tr w:rsidR="00C564CE" w:rsidRPr="00C564CE" w14:paraId="70643D39" w14:textId="77777777" w:rsidTr="00C564CE">
        <w:trPr>
          <w:trHeight w:val="300"/>
        </w:trPr>
        <w:tc>
          <w:tcPr>
            <w:tcW w:w="1070" w:type="dxa"/>
            <w:noWrap/>
            <w:hideMark/>
          </w:tcPr>
          <w:p w14:paraId="270377D6" w14:textId="77777777" w:rsidR="00C564CE" w:rsidRPr="00C564CE" w:rsidRDefault="00C564CE">
            <w:pPr>
              <w:rPr>
                <w:sz w:val="16"/>
              </w:rPr>
            </w:pPr>
            <w:r w:rsidRPr="00C564CE">
              <w:rPr>
                <w:sz w:val="16"/>
              </w:rPr>
              <w:t>cg04366011</w:t>
            </w:r>
          </w:p>
        </w:tc>
        <w:tc>
          <w:tcPr>
            <w:tcW w:w="985" w:type="dxa"/>
            <w:noWrap/>
            <w:hideMark/>
          </w:tcPr>
          <w:p w14:paraId="4B1907EF" w14:textId="77777777" w:rsidR="00C564CE" w:rsidRPr="00C564CE" w:rsidRDefault="00C564CE">
            <w:pPr>
              <w:rPr>
                <w:sz w:val="16"/>
              </w:rPr>
            </w:pPr>
            <w:r w:rsidRPr="00C564CE">
              <w:rPr>
                <w:sz w:val="16"/>
              </w:rPr>
              <w:t>ADAMTS9</w:t>
            </w:r>
          </w:p>
        </w:tc>
        <w:tc>
          <w:tcPr>
            <w:tcW w:w="917" w:type="dxa"/>
            <w:noWrap/>
            <w:hideMark/>
          </w:tcPr>
          <w:p w14:paraId="1A5248B3" w14:textId="77777777" w:rsidR="00C564CE" w:rsidRPr="00C564CE" w:rsidRDefault="00C564CE">
            <w:pPr>
              <w:rPr>
                <w:sz w:val="16"/>
              </w:rPr>
            </w:pPr>
            <w:r w:rsidRPr="00C564CE">
              <w:rPr>
                <w:sz w:val="16"/>
              </w:rPr>
              <w:t>9.40E-03</w:t>
            </w:r>
          </w:p>
        </w:tc>
        <w:tc>
          <w:tcPr>
            <w:tcW w:w="585" w:type="dxa"/>
            <w:noWrap/>
            <w:hideMark/>
          </w:tcPr>
          <w:p w14:paraId="61BBAB94" w14:textId="77777777" w:rsidR="00C564CE" w:rsidRPr="00C564CE" w:rsidRDefault="00C564CE">
            <w:pPr>
              <w:rPr>
                <w:sz w:val="16"/>
              </w:rPr>
            </w:pPr>
            <w:r w:rsidRPr="00C564CE">
              <w:rPr>
                <w:sz w:val="16"/>
              </w:rPr>
              <w:t>2.97</w:t>
            </w:r>
          </w:p>
        </w:tc>
        <w:tc>
          <w:tcPr>
            <w:tcW w:w="811" w:type="dxa"/>
            <w:noWrap/>
            <w:hideMark/>
          </w:tcPr>
          <w:p w14:paraId="77B24193" w14:textId="77777777" w:rsidR="00C564CE" w:rsidRPr="00C564CE" w:rsidRDefault="00C564CE">
            <w:pPr>
              <w:rPr>
                <w:sz w:val="16"/>
              </w:rPr>
            </w:pPr>
            <w:r w:rsidRPr="00C564CE">
              <w:rPr>
                <w:sz w:val="16"/>
              </w:rPr>
              <w:t>-3.35728</w:t>
            </w:r>
          </w:p>
        </w:tc>
        <w:tc>
          <w:tcPr>
            <w:tcW w:w="809" w:type="dxa"/>
            <w:noWrap/>
            <w:hideMark/>
          </w:tcPr>
          <w:p w14:paraId="0C8AAB6D" w14:textId="77777777" w:rsidR="00C564CE" w:rsidRPr="00C564CE" w:rsidRDefault="00C564CE">
            <w:pPr>
              <w:rPr>
                <w:sz w:val="16"/>
              </w:rPr>
            </w:pPr>
            <w:r w:rsidRPr="00C564CE">
              <w:rPr>
                <w:sz w:val="16"/>
              </w:rPr>
              <w:t>4.95E-02</w:t>
            </w:r>
          </w:p>
        </w:tc>
        <w:tc>
          <w:tcPr>
            <w:tcW w:w="1145" w:type="dxa"/>
            <w:noWrap/>
            <w:hideMark/>
          </w:tcPr>
          <w:p w14:paraId="3EDF345D" w14:textId="77777777" w:rsidR="00C564CE" w:rsidRPr="00C564CE" w:rsidRDefault="00C564CE">
            <w:pPr>
              <w:rPr>
                <w:sz w:val="16"/>
              </w:rPr>
            </w:pPr>
            <w:r w:rsidRPr="00C564CE">
              <w:rPr>
                <w:sz w:val="16"/>
              </w:rPr>
              <w:t>64671477</w:t>
            </w:r>
          </w:p>
        </w:tc>
        <w:tc>
          <w:tcPr>
            <w:tcW w:w="1156" w:type="dxa"/>
            <w:noWrap/>
            <w:hideMark/>
          </w:tcPr>
          <w:p w14:paraId="13E89D5E" w14:textId="77777777" w:rsidR="00C564CE" w:rsidRPr="00C564CE" w:rsidRDefault="00C564CE">
            <w:pPr>
              <w:rPr>
                <w:sz w:val="16"/>
              </w:rPr>
            </w:pPr>
            <w:r w:rsidRPr="00C564CE">
              <w:rPr>
                <w:sz w:val="16"/>
              </w:rPr>
              <w:t>64671600</w:t>
            </w:r>
          </w:p>
        </w:tc>
        <w:tc>
          <w:tcPr>
            <w:tcW w:w="1152" w:type="dxa"/>
            <w:noWrap/>
            <w:hideMark/>
          </w:tcPr>
          <w:p w14:paraId="5DE9E0DC" w14:textId="77777777" w:rsidR="00C564CE" w:rsidRPr="00C564CE" w:rsidRDefault="00C564CE">
            <w:pPr>
              <w:rPr>
                <w:sz w:val="16"/>
              </w:rPr>
            </w:pPr>
            <w:r w:rsidRPr="00C564CE">
              <w:rPr>
                <w:sz w:val="16"/>
              </w:rPr>
              <w:t>NC_000003.11</w:t>
            </w:r>
          </w:p>
        </w:tc>
      </w:tr>
      <w:tr w:rsidR="00C564CE" w:rsidRPr="00C564CE" w14:paraId="56D3FED4" w14:textId="77777777" w:rsidTr="00C564CE">
        <w:trPr>
          <w:trHeight w:val="300"/>
        </w:trPr>
        <w:tc>
          <w:tcPr>
            <w:tcW w:w="1070" w:type="dxa"/>
            <w:noWrap/>
            <w:hideMark/>
          </w:tcPr>
          <w:p w14:paraId="508DA3B9" w14:textId="77777777" w:rsidR="00C564CE" w:rsidRPr="00C564CE" w:rsidRDefault="00C564CE">
            <w:pPr>
              <w:rPr>
                <w:sz w:val="16"/>
              </w:rPr>
            </w:pPr>
            <w:r w:rsidRPr="00C564CE">
              <w:rPr>
                <w:sz w:val="16"/>
              </w:rPr>
              <w:t>cg03427905</w:t>
            </w:r>
          </w:p>
        </w:tc>
        <w:tc>
          <w:tcPr>
            <w:tcW w:w="985" w:type="dxa"/>
            <w:noWrap/>
            <w:hideMark/>
          </w:tcPr>
          <w:p w14:paraId="64CEDF53" w14:textId="77777777" w:rsidR="00C564CE" w:rsidRPr="00C564CE" w:rsidRDefault="00C564CE">
            <w:pPr>
              <w:rPr>
                <w:sz w:val="16"/>
              </w:rPr>
            </w:pPr>
            <w:r w:rsidRPr="00C564CE">
              <w:rPr>
                <w:sz w:val="16"/>
              </w:rPr>
              <w:t>ADAMTS9</w:t>
            </w:r>
          </w:p>
        </w:tc>
        <w:tc>
          <w:tcPr>
            <w:tcW w:w="917" w:type="dxa"/>
            <w:noWrap/>
            <w:hideMark/>
          </w:tcPr>
          <w:p w14:paraId="6F5A5B4D" w14:textId="77777777" w:rsidR="00C564CE" w:rsidRPr="00C564CE" w:rsidRDefault="00C564CE">
            <w:pPr>
              <w:rPr>
                <w:sz w:val="16"/>
              </w:rPr>
            </w:pPr>
            <w:r w:rsidRPr="00C564CE">
              <w:rPr>
                <w:sz w:val="16"/>
              </w:rPr>
              <w:t>4.25E-03</w:t>
            </w:r>
          </w:p>
        </w:tc>
        <w:tc>
          <w:tcPr>
            <w:tcW w:w="585" w:type="dxa"/>
            <w:noWrap/>
            <w:hideMark/>
          </w:tcPr>
          <w:p w14:paraId="786D853E" w14:textId="77777777" w:rsidR="00C564CE" w:rsidRPr="00C564CE" w:rsidRDefault="00C564CE">
            <w:pPr>
              <w:rPr>
                <w:sz w:val="16"/>
              </w:rPr>
            </w:pPr>
            <w:r w:rsidRPr="00C564CE">
              <w:rPr>
                <w:sz w:val="16"/>
              </w:rPr>
              <w:t>3.29</w:t>
            </w:r>
          </w:p>
        </w:tc>
        <w:tc>
          <w:tcPr>
            <w:tcW w:w="811" w:type="dxa"/>
            <w:noWrap/>
            <w:hideMark/>
          </w:tcPr>
          <w:p w14:paraId="1C9D877F" w14:textId="77777777" w:rsidR="00C564CE" w:rsidRPr="00C564CE" w:rsidRDefault="00C564CE">
            <w:pPr>
              <w:rPr>
                <w:sz w:val="16"/>
              </w:rPr>
            </w:pPr>
            <w:r w:rsidRPr="00C564CE">
              <w:rPr>
                <w:sz w:val="16"/>
              </w:rPr>
              <w:t>-2.68162</w:t>
            </w:r>
          </w:p>
        </w:tc>
        <w:tc>
          <w:tcPr>
            <w:tcW w:w="809" w:type="dxa"/>
            <w:noWrap/>
            <w:hideMark/>
          </w:tcPr>
          <w:p w14:paraId="6263E33C" w14:textId="77777777" w:rsidR="00C564CE" w:rsidRPr="00C564CE" w:rsidRDefault="00C564CE">
            <w:pPr>
              <w:rPr>
                <w:sz w:val="16"/>
              </w:rPr>
            </w:pPr>
            <w:r w:rsidRPr="00C564CE">
              <w:rPr>
                <w:sz w:val="16"/>
              </w:rPr>
              <w:t>7.47E-02</w:t>
            </w:r>
          </w:p>
        </w:tc>
        <w:tc>
          <w:tcPr>
            <w:tcW w:w="1145" w:type="dxa"/>
            <w:noWrap/>
            <w:hideMark/>
          </w:tcPr>
          <w:p w14:paraId="2D11554E" w14:textId="77777777" w:rsidR="00C564CE" w:rsidRPr="00C564CE" w:rsidRDefault="00C564CE">
            <w:pPr>
              <w:rPr>
                <w:sz w:val="16"/>
              </w:rPr>
            </w:pPr>
            <w:r w:rsidRPr="00C564CE">
              <w:rPr>
                <w:sz w:val="16"/>
              </w:rPr>
              <w:t>64671378</w:t>
            </w:r>
          </w:p>
        </w:tc>
        <w:tc>
          <w:tcPr>
            <w:tcW w:w="1156" w:type="dxa"/>
            <w:noWrap/>
            <w:hideMark/>
          </w:tcPr>
          <w:p w14:paraId="0D026961" w14:textId="77777777" w:rsidR="00C564CE" w:rsidRPr="00C564CE" w:rsidRDefault="00C564CE">
            <w:pPr>
              <w:rPr>
                <w:sz w:val="16"/>
              </w:rPr>
            </w:pPr>
            <w:r w:rsidRPr="00C564CE">
              <w:rPr>
                <w:sz w:val="16"/>
              </w:rPr>
              <w:t>64671501</w:t>
            </w:r>
          </w:p>
        </w:tc>
        <w:tc>
          <w:tcPr>
            <w:tcW w:w="1152" w:type="dxa"/>
            <w:noWrap/>
            <w:hideMark/>
          </w:tcPr>
          <w:p w14:paraId="30917220" w14:textId="77777777" w:rsidR="00C564CE" w:rsidRPr="00C564CE" w:rsidRDefault="00C564CE">
            <w:pPr>
              <w:rPr>
                <w:sz w:val="16"/>
              </w:rPr>
            </w:pPr>
            <w:r w:rsidRPr="00C564CE">
              <w:rPr>
                <w:sz w:val="16"/>
              </w:rPr>
              <w:t>NC_000003.11</w:t>
            </w:r>
          </w:p>
        </w:tc>
      </w:tr>
      <w:tr w:rsidR="00C564CE" w:rsidRPr="00C564CE" w14:paraId="08B8B87D" w14:textId="77777777" w:rsidTr="00C564CE">
        <w:trPr>
          <w:trHeight w:val="300"/>
        </w:trPr>
        <w:tc>
          <w:tcPr>
            <w:tcW w:w="1070" w:type="dxa"/>
            <w:noWrap/>
            <w:hideMark/>
          </w:tcPr>
          <w:p w14:paraId="1DE3F69D" w14:textId="77777777" w:rsidR="00C564CE" w:rsidRPr="00C564CE" w:rsidRDefault="00C564CE">
            <w:pPr>
              <w:rPr>
                <w:sz w:val="16"/>
              </w:rPr>
            </w:pPr>
            <w:r w:rsidRPr="00C564CE">
              <w:rPr>
                <w:sz w:val="16"/>
              </w:rPr>
              <w:t>cg02810826</w:t>
            </w:r>
          </w:p>
        </w:tc>
        <w:tc>
          <w:tcPr>
            <w:tcW w:w="985" w:type="dxa"/>
            <w:noWrap/>
            <w:hideMark/>
          </w:tcPr>
          <w:p w14:paraId="4D78B894" w14:textId="77777777" w:rsidR="00C564CE" w:rsidRPr="00C564CE" w:rsidRDefault="00C564CE">
            <w:pPr>
              <w:rPr>
                <w:sz w:val="16"/>
              </w:rPr>
            </w:pPr>
            <w:r w:rsidRPr="00C564CE">
              <w:rPr>
                <w:sz w:val="16"/>
              </w:rPr>
              <w:t>ADAMTS9</w:t>
            </w:r>
          </w:p>
        </w:tc>
        <w:tc>
          <w:tcPr>
            <w:tcW w:w="917" w:type="dxa"/>
            <w:noWrap/>
            <w:hideMark/>
          </w:tcPr>
          <w:p w14:paraId="2B4DF3E9" w14:textId="77777777" w:rsidR="00C564CE" w:rsidRPr="00C564CE" w:rsidRDefault="00C564CE">
            <w:pPr>
              <w:rPr>
                <w:sz w:val="16"/>
              </w:rPr>
            </w:pPr>
            <w:r w:rsidRPr="00C564CE">
              <w:rPr>
                <w:sz w:val="16"/>
              </w:rPr>
              <w:t>5.75E-03</w:t>
            </w:r>
          </w:p>
        </w:tc>
        <w:tc>
          <w:tcPr>
            <w:tcW w:w="585" w:type="dxa"/>
            <w:noWrap/>
            <w:hideMark/>
          </w:tcPr>
          <w:p w14:paraId="68930BEE" w14:textId="77777777" w:rsidR="00C564CE" w:rsidRPr="00C564CE" w:rsidRDefault="00C564CE">
            <w:pPr>
              <w:rPr>
                <w:sz w:val="16"/>
              </w:rPr>
            </w:pPr>
            <w:r w:rsidRPr="00C564CE">
              <w:rPr>
                <w:sz w:val="16"/>
              </w:rPr>
              <w:t>-3.15</w:t>
            </w:r>
          </w:p>
        </w:tc>
        <w:tc>
          <w:tcPr>
            <w:tcW w:w="811" w:type="dxa"/>
            <w:noWrap/>
            <w:hideMark/>
          </w:tcPr>
          <w:p w14:paraId="6C3DA4F1" w14:textId="77777777" w:rsidR="00C564CE" w:rsidRPr="00C564CE" w:rsidRDefault="00C564CE">
            <w:pPr>
              <w:rPr>
                <w:sz w:val="16"/>
              </w:rPr>
            </w:pPr>
            <w:r w:rsidRPr="00C564CE">
              <w:rPr>
                <w:sz w:val="16"/>
              </w:rPr>
              <w:t>-2.97518</w:t>
            </w:r>
          </w:p>
        </w:tc>
        <w:tc>
          <w:tcPr>
            <w:tcW w:w="809" w:type="dxa"/>
            <w:noWrap/>
            <w:hideMark/>
          </w:tcPr>
          <w:p w14:paraId="13ED9895" w14:textId="77777777" w:rsidR="00C564CE" w:rsidRPr="00C564CE" w:rsidRDefault="00C564CE">
            <w:pPr>
              <w:rPr>
                <w:sz w:val="16"/>
              </w:rPr>
            </w:pPr>
            <w:r w:rsidRPr="00C564CE">
              <w:rPr>
                <w:sz w:val="16"/>
              </w:rPr>
              <w:t>-6.20E-02</w:t>
            </w:r>
          </w:p>
        </w:tc>
        <w:tc>
          <w:tcPr>
            <w:tcW w:w="1145" w:type="dxa"/>
            <w:noWrap/>
            <w:hideMark/>
          </w:tcPr>
          <w:p w14:paraId="1D033651" w14:textId="77777777" w:rsidR="00C564CE" w:rsidRPr="00C564CE" w:rsidRDefault="00C564CE">
            <w:pPr>
              <w:rPr>
                <w:sz w:val="16"/>
              </w:rPr>
            </w:pPr>
            <w:r w:rsidRPr="00C564CE">
              <w:rPr>
                <w:sz w:val="16"/>
              </w:rPr>
              <w:t>64504415</w:t>
            </w:r>
          </w:p>
        </w:tc>
        <w:tc>
          <w:tcPr>
            <w:tcW w:w="1156" w:type="dxa"/>
            <w:noWrap/>
            <w:hideMark/>
          </w:tcPr>
          <w:p w14:paraId="1F477F05" w14:textId="77777777" w:rsidR="00C564CE" w:rsidRPr="00C564CE" w:rsidRDefault="00C564CE">
            <w:pPr>
              <w:rPr>
                <w:sz w:val="16"/>
              </w:rPr>
            </w:pPr>
            <w:r w:rsidRPr="00C564CE">
              <w:rPr>
                <w:sz w:val="16"/>
              </w:rPr>
              <w:t>64504538</w:t>
            </w:r>
          </w:p>
        </w:tc>
        <w:tc>
          <w:tcPr>
            <w:tcW w:w="1152" w:type="dxa"/>
            <w:noWrap/>
            <w:hideMark/>
          </w:tcPr>
          <w:p w14:paraId="14E0A222" w14:textId="77777777" w:rsidR="00C564CE" w:rsidRPr="00C564CE" w:rsidRDefault="00C564CE">
            <w:pPr>
              <w:rPr>
                <w:sz w:val="16"/>
              </w:rPr>
            </w:pPr>
            <w:r w:rsidRPr="00C564CE">
              <w:rPr>
                <w:sz w:val="16"/>
              </w:rPr>
              <w:t>NC_000003.11</w:t>
            </w:r>
          </w:p>
        </w:tc>
      </w:tr>
      <w:tr w:rsidR="00C564CE" w:rsidRPr="00C564CE" w14:paraId="54871C49" w14:textId="77777777" w:rsidTr="00C564CE">
        <w:trPr>
          <w:trHeight w:val="300"/>
        </w:trPr>
        <w:tc>
          <w:tcPr>
            <w:tcW w:w="1070" w:type="dxa"/>
            <w:noWrap/>
            <w:hideMark/>
          </w:tcPr>
          <w:p w14:paraId="318A477D" w14:textId="77777777" w:rsidR="00C564CE" w:rsidRPr="00C564CE" w:rsidRDefault="00C564CE">
            <w:pPr>
              <w:rPr>
                <w:sz w:val="16"/>
              </w:rPr>
            </w:pPr>
            <w:r w:rsidRPr="00C564CE">
              <w:rPr>
                <w:sz w:val="16"/>
              </w:rPr>
              <w:t>cg02246130</w:t>
            </w:r>
          </w:p>
        </w:tc>
        <w:tc>
          <w:tcPr>
            <w:tcW w:w="985" w:type="dxa"/>
            <w:noWrap/>
            <w:hideMark/>
          </w:tcPr>
          <w:p w14:paraId="20E5431B" w14:textId="77777777" w:rsidR="00C564CE" w:rsidRPr="00C564CE" w:rsidRDefault="00C564CE">
            <w:pPr>
              <w:rPr>
                <w:sz w:val="16"/>
              </w:rPr>
            </w:pPr>
            <w:r w:rsidRPr="00C564CE">
              <w:rPr>
                <w:sz w:val="16"/>
              </w:rPr>
              <w:t>ADAMTS9</w:t>
            </w:r>
          </w:p>
        </w:tc>
        <w:tc>
          <w:tcPr>
            <w:tcW w:w="917" w:type="dxa"/>
            <w:noWrap/>
            <w:hideMark/>
          </w:tcPr>
          <w:p w14:paraId="164C1B3C" w14:textId="77777777" w:rsidR="00C564CE" w:rsidRPr="00C564CE" w:rsidRDefault="00C564CE">
            <w:pPr>
              <w:rPr>
                <w:sz w:val="16"/>
              </w:rPr>
            </w:pPr>
            <w:r w:rsidRPr="00C564CE">
              <w:rPr>
                <w:sz w:val="16"/>
              </w:rPr>
              <w:t>1.44E-09</w:t>
            </w:r>
          </w:p>
        </w:tc>
        <w:tc>
          <w:tcPr>
            <w:tcW w:w="585" w:type="dxa"/>
            <w:noWrap/>
            <w:hideMark/>
          </w:tcPr>
          <w:p w14:paraId="00BD77A9" w14:textId="77777777" w:rsidR="00C564CE" w:rsidRPr="00C564CE" w:rsidRDefault="00C564CE">
            <w:pPr>
              <w:rPr>
                <w:sz w:val="16"/>
              </w:rPr>
            </w:pPr>
            <w:r w:rsidRPr="00C564CE">
              <w:rPr>
                <w:sz w:val="16"/>
              </w:rPr>
              <w:t>1.15E+01</w:t>
            </w:r>
          </w:p>
        </w:tc>
        <w:tc>
          <w:tcPr>
            <w:tcW w:w="811" w:type="dxa"/>
            <w:noWrap/>
            <w:hideMark/>
          </w:tcPr>
          <w:p w14:paraId="7FA43DF8" w14:textId="77777777" w:rsidR="00C564CE" w:rsidRPr="00C564CE" w:rsidRDefault="00C564CE">
            <w:pPr>
              <w:rPr>
                <w:sz w:val="16"/>
              </w:rPr>
            </w:pPr>
            <w:r w:rsidRPr="00C564CE">
              <w:rPr>
                <w:sz w:val="16"/>
              </w:rPr>
              <w:t>12.26737</w:t>
            </w:r>
          </w:p>
        </w:tc>
        <w:tc>
          <w:tcPr>
            <w:tcW w:w="809" w:type="dxa"/>
            <w:noWrap/>
            <w:hideMark/>
          </w:tcPr>
          <w:p w14:paraId="5AEA6069" w14:textId="77777777" w:rsidR="00C564CE" w:rsidRPr="00C564CE" w:rsidRDefault="00C564CE">
            <w:pPr>
              <w:rPr>
                <w:sz w:val="16"/>
              </w:rPr>
            </w:pPr>
            <w:r w:rsidRPr="00C564CE">
              <w:rPr>
                <w:sz w:val="16"/>
              </w:rPr>
              <w:t>3.15E-01</w:t>
            </w:r>
          </w:p>
        </w:tc>
        <w:tc>
          <w:tcPr>
            <w:tcW w:w="1145" w:type="dxa"/>
            <w:noWrap/>
            <w:hideMark/>
          </w:tcPr>
          <w:p w14:paraId="6C817130" w14:textId="77777777" w:rsidR="00C564CE" w:rsidRPr="00C564CE" w:rsidRDefault="00C564CE">
            <w:pPr>
              <w:rPr>
                <w:sz w:val="16"/>
              </w:rPr>
            </w:pPr>
            <w:r w:rsidRPr="00C564CE">
              <w:rPr>
                <w:sz w:val="16"/>
              </w:rPr>
              <w:t>64547152</w:t>
            </w:r>
          </w:p>
        </w:tc>
        <w:tc>
          <w:tcPr>
            <w:tcW w:w="1156" w:type="dxa"/>
            <w:noWrap/>
            <w:hideMark/>
          </w:tcPr>
          <w:p w14:paraId="3CE01E7F" w14:textId="77777777" w:rsidR="00C564CE" w:rsidRPr="00C564CE" w:rsidRDefault="00C564CE">
            <w:pPr>
              <w:rPr>
                <w:sz w:val="16"/>
              </w:rPr>
            </w:pPr>
            <w:r w:rsidRPr="00C564CE">
              <w:rPr>
                <w:sz w:val="16"/>
              </w:rPr>
              <w:t>64547275</w:t>
            </w:r>
          </w:p>
        </w:tc>
        <w:tc>
          <w:tcPr>
            <w:tcW w:w="1152" w:type="dxa"/>
            <w:noWrap/>
            <w:hideMark/>
          </w:tcPr>
          <w:p w14:paraId="7CFEC2E1" w14:textId="77777777" w:rsidR="00C564CE" w:rsidRPr="00C564CE" w:rsidRDefault="00C564CE">
            <w:pPr>
              <w:rPr>
                <w:sz w:val="16"/>
              </w:rPr>
            </w:pPr>
            <w:r w:rsidRPr="00C564CE">
              <w:rPr>
                <w:sz w:val="16"/>
              </w:rPr>
              <w:t>NC_000003.11</w:t>
            </w:r>
          </w:p>
        </w:tc>
      </w:tr>
      <w:tr w:rsidR="00C564CE" w:rsidRPr="00C564CE" w14:paraId="4C6B6804" w14:textId="77777777" w:rsidTr="00C564CE">
        <w:trPr>
          <w:trHeight w:val="300"/>
        </w:trPr>
        <w:tc>
          <w:tcPr>
            <w:tcW w:w="1070" w:type="dxa"/>
            <w:noWrap/>
            <w:hideMark/>
          </w:tcPr>
          <w:p w14:paraId="5E5501BF" w14:textId="77777777" w:rsidR="00C564CE" w:rsidRPr="00C564CE" w:rsidRDefault="00C564CE">
            <w:pPr>
              <w:rPr>
                <w:sz w:val="16"/>
              </w:rPr>
            </w:pPr>
            <w:r w:rsidRPr="00C564CE">
              <w:rPr>
                <w:sz w:val="16"/>
              </w:rPr>
              <w:t>cg01635742</w:t>
            </w:r>
          </w:p>
        </w:tc>
        <w:tc>
          <w:tcPr>
            <w:tcW w:w="985" w:type="dxa"/>
            <w:noWrap/>
            <w:hideMark/>
          </w:tcPr>
          <w:p w14:paraId="7E30E56F" w14:textId="77777777" w:rsidR="00C564CE" w:rsidRPr="00C564CE" w:rsidRDefault="00C564CE">
            <w:pPr>
              <w:rPr>
                <w:sz w:val="16"/>
              </w:rPr>
            </w:pPr>
            <w:r w:rsidRPr="00C564CE">
              <w:rPr>
                <w:sz w:val="16"/>
              </w:rPr>
              <w:t>ADAMTS9</w:t>
            </w:r>
          </w:p>
        </w:tc>
        <w:tc>
          <w:tcPr>
            <w:tcW w:w="917" w:type="dxa"/>
            <w:noWrap/>
            <w:hideMark/>
          </w:tcPr>
          <w:p w14:paraId="34DEC67D" w14:textId="77777777" w:rsidR="00C564CE" w:rsidRPr="00C564CE" w:rsidRDefault="00C564CE">
            <w:pPr>
              <w:rPr>
                <w:sz w:val="16"/>
              </w:rPr>
            </w:pPr>
            <w:r w:rsidRPr="00C564CE">
              <w:rPr>
                <w:sz w:val="16"/>
              </w:rPr>
              <w:t>1.40E-05</w:t>
            </w:r>
          </w:p>
        </w:tc>
        <w:tc>
          <w:tcPr>
            <w:tcW w:w="585" w:type="dxa"/>
            <w:noWrap/>
            <w:hideMark/>
          </w:tcPr>
          <w:p w14:paraId="61718A4A" w14:textId="77777777" w:rsidR="00C564CE" w:rsidRPr="00C564CE" w:rsidRDefault="00C564CE">
            <w:pPr>
              <w:rPr>
                <w:sz w:val="16"/>
              </w:rPr>
            </w:pPr>
            <w:r w:rsidRPr="00C564CE">
              <w:rPr>
                <w:sz w:val="16"/>
              </w:rPr>
              <w:t>-5.97</w:t>
            </w:r>
          </w:p>
        </w:tc>
        <w:tc>
          <w:tcPr>
            <w:tcW w:w="811" w:type="dxa"/>
            <w:noWrap/>
            <w:hideMark/>
          </w:tcPr>
          <w:p w14:paraId="5BD333C4" w14:textId="77777777" w:rsidR="00C564CE" w:rsidRPr="00C564CE" w:rsidRDefault="00C564CE">
            <w:pPr>
              <w:rPr>
                <w:sz w:val="16"/>
              </w:rPr>
            </w:pPr>
            <w:r w:rsidRPr="00C564CE">
              <w:rPr>
                <w:sz w:val="16"/>
              </w:rPr>
              <w:t>3.030119</w:t>
            </w:r>
          </w:p>
        </w:tc>
        <w:tc>
          <w:tcPr>
            <w:tcW w:w="809" w:type="dxa"/>
            <w:noWrap/>
            <w:hideMark/>
          </w:tcPr>
          <w:p w14:paraId="5075BBD8" w14:textId="77777777" w:rsidR="00C564CE" w:rsidRPr="00C564CE" w:rsidRDefault="00C564CE">
            <w:pPr>
              <w:rPr>
                <w:sz w:val="16"/>
              </w:rPr>
            </w:pPr>
            <w:r w:rsidRPr="00C564CE">
              <w:rPr>
                <w:sz w:val="16"/>
              </w:rPr>
              <w:t>-7.95E-02</w:t>
            </w:r>
          </w:p>
        </w:tc>
        <w:tc>
          <w:tcPr>
            <w:tcW w:w="1145" w:type="dxa"/>
            <w:noWrap/>
            <w:hideMark/>
          </w:tcPr>
          <w:p w14:paraId="4FB43EE9" w14:textId="77777777" w:rsidR="00C564CE" w:rsidRPr="00C564CE" w:rsidRDefault="00C564CE">
            <w:pPr>
              <w:rPr>
                <w:sz w:val="16"/>
              </w:rPr>
            </w:pPr>
            <w:r w:rsidRPr="00C564CE">
              <w:rPr>
                <w:sz w:val="16"/>
              </w:rPr>
              <w:t>64561075</w:t>
            </w:r>
          </w:p>
        </w:tc>
        <w:tc>
          <w:tcPr>
            <w:tcW w:w="1156" w:type="dxa"/>
            <w:noWrap/>
            <w:hideMark/>
          </w:tcPr>
          <w:p w14:paraId="50DE4AA2" w14:textId="77777777" w:rsidR="00C564CE" w:rsidRPr="00C564CE" w:rsidRDefault="00C564CE">
            <w:pPr>
              <w:rPr>
                <w:sz w:val="16"/>
              </w:rPr>
            </w:pPr>
            <w:r w:rsidRPr="00C564CE">
              <w:rPr>
                <w:sz w:val="16"/>
              </w:rPr>
              <w:t>64561198</w:t>
            </w:r>
          </w:p>
        </w:tc>
        <w:tc>
          <w:tcPr>
            <w:tcW w:w="1152" w:type="dxa"/>
            <w:noWrap/>
            <w:hideMark/>
          </w:tcPr>
          <w:p w14:paraId="7AE20875" w14:textId="77777777" w:rsidR="00C564CE" w:rsidRPr="00C564CE" w:rsidRDefault="00C564CE">
            <w:pPr>
              <w:rPr>
                <w:sz w:val="16"/>
              </w:rPr>
            </w:pPr>
            <w:r w:rsidRPr="00C564CE">
              <w:rPr>
                <w:sz w:val="16"/>
              </w:rPr>
              <w:t>NC_000003.11</w:t>
            </w:r>
          </w:p>
        </w:tc>
      </w:tr>
      <w:tr w:rsidR="00C564CE" w:rsidRPr="00C564CE" w14:paraId="5FBFCBE9" w14:textId="77777777" w:rsidTr="00C564CE">
        <w:trPr>
          <w:trHeight w:val="300"/>
        </w:trPr>
        <w:tc>
          <w:tcPr>
            <w:tcW w:w="1070" w:type="dxa"/>
            <w:noWrap/>
            <w:hideMark/>
          </w:tcPr>
          <w:p w14:paraId="4F823080" w14:textId="77777777" w:rsidR="00C564CE" w:rsidRPr="00C564CE" w:rsidRDefault="00C564CE">
            <w:pPr>
              <w:rPr>
                <w:sz w:val="16"/>
              </w:rPr>
            </w:pPr>
            <w:r w:rsidRPr="00C564CE">
              <w:rPr>
                <w:sz w:val="16"/>
              </w:rPr>
              <w:t>cg01424460</w:t>
            </w:r>
          </w:p>
        </w:tc>
        <w:tc>
          <w:tcPr>
            <w:tcW w:w="985" w:type="dxa"/>
            <w:noWrap/>
            <w:hideMark/>
          </w:tcPr>
          <w:p w14:paraId="508B908A" w14:textId="77777777" w:rsidR="00C564CE" w:rsidRPr="00C564CE" w:rsidRDefault="00C564CE">
            <w:pPr>
              <w:rPr>
                <w:sz w:val="16"/>
              </w:rPr>
            </w:pPr>
            <w:r w:rsidRPr="00C564CE">
              <w:rPr>
                <w:sz w:val="16"/>
              </w:rPr>
              <w:t>ADAMTS9</w:t>
            </w:r>
          </w:p>
        </w:tc>
        <w:tc>
          <w:tcPr>
            <w:tcW w:w="917" w:type="dxa"/>
            <w:noWrap/>
            <w:hideMark/>
          </w:tcPr>
          <w:p w14:paraId="1534E982" w14:textId="77777777" w:rsidR="00C564CE" w:rsidRPr="00C564CE" w:rsidRDefault="00C564CE">
            <w:pPr>
              <w:rPr>
                <w:sz w:val="16"/>
              </w:rPr>
            </w:pPr>
            <w:r w:rsidRPr="00C564CE">
              <w:rPr>
                <w:sz w:val="16"/>
              </w:rPr>
              <w:t>2.93E-02</w:t>
            </w:r>
          </w:p>
        </w:tc>
        <w:tc>
          <w:tcPr>
            <w:tcW w:w="585" w:type="dxa"/>
            <w:noWrap/>
            <w:hideMark/>
          </w:tcPr>
          <w:p w14:paraId="29EEDEDE" w14:textId="77777777" w:rsidR="00C564CE" w:rsidRPr="00C564CE" w:rsidRDefault="00C564CE">
            <w:pPr>
              <w:rPr>
                <w:sz w:val="16"/>
              </w:rPr>
            </w:pPr>
            <w:r w:rsidRPr="00C564CE">
              <w:rPr>
                <w:sz w:val="16"/>
              </w:rPr>
              <w:t>2.38</w:t>
            </w:r>
          </w:p>
        </w:tc>
        <w:tc>
          <w:tcPr>
            <w:tcW w:w="811" w:type="dxa"/>
            <w:noWrap/>
            <w:hideMark/>
          </w:tcPr>
          <w:p w14:paraId="4BE8BECB" w14:textId="77777777" w:rsidR="00C564CE" w:rsidRPr="00C564CE" w:rsidRDefault="00C564CE">
            <w:pPr>
              <w:rPr>
                <w:sz w:val="16"/>
              </w:rPr>
            </w:pPr>
            <w:r w:rsidRPr="00C564CE">
              <w:rPr>
                <w:sz w:val="16"/>
              </w:rPr>
              <w:t>-4.52139</w:t>
            </w:r>
          </w:p>
        </w:tc>
        <w:tc>
          <w:tcPr>
            <w:tcW w:w="809" w:type="dxa"/>
            <w:noWrap/>
            <w:hideMark/>
          </w:tcPr>
          <w:p w14:paraId="3AEC4AE9" w14:textId="77777777" w:rsidR="00C564CE" w:rsidRPr="00C564CE" w:rsidRDefault="00C564CE">
            <w:pPr>
              <w:rPr>
                <w:sz w:val="16"/>
              </w:rPr>
            </w:pPr>
            <w:r w:rsidRPr="00C564CE">
              <w:rPr>
                <w:sz w:val="16"/>
              </w:rPr>
              <w:t>2.46E-02</w:t>
            </w:r>
          </w:p>
        </w:tc>
        <w:tc>
          <w:tcPr>
            <w:tcW w:w="1145" w:type="dxa"/>
            <w:noWrap/>
            <w:hideMark/>
          </w:tcPr>
          <w:p w14:paraId="1602AC55" w14:textId="77777777" w:rsidR="00C564CE" w:rsidRPr="00C564CE" w:rsidRDefault="00C564CE">
            <w:pPr>
              <w:rPr>
                <w:sz w:val="16"/>
              </w:rPr>
            </w:pPr>
            <w:r w:rsidRPr="00C564CE">
              <w:rPr>
                <w:sz w:val="16"/>
              </w:rPr>
              <w:t>64673301</w:t>
            </w:r>
          </w:p>
        </w:tc>
        <w:tc>
          <w:tcPr>
            <w:tcW w:w="1156" w:type="dxa"/>
            <w:noWrap/>
            <w:hideMark/>
          </w:tcPr>
          <w:p w14:paraId="7F99EAA1" w14:textId="77777777" w:rsidR="00C564CE" w:rsidRPr="00C564CE" w:rsidRDefault="00C564CE">
            <w:pPr>
              <w:rPr>
                <w:sz w:val="16"/>
              </w:rPr>
            </w:pPr>
            <w:r w:rsidRPr="00C564CE">
              <w:rPr>
                <w:sz w:val="16"/>
              </w:rPr>
              <w:t>64673424</w:t>
            </w:r>
          </w:p>
        </w:tc>
        <w:tc>
          <w:tcPr>
            <w:tcW w:w="1152" w:type="dxa"/>
            <w:noWrap/>
            <w:hideMark/>
          </w:tcPr>
          <w:p w14:paraId="4ECB13B4" w14:textId="77777777" w:rsidR="00C564CE" w:rsidRPr="00C564CE" w:rsidRDefault="00C564CE">
            <w:pPr>
              <w:rPr>
                <w:sz w:val="16"/>
              </w:rPr>
            </w:pPr>
            <w:r w:rsidRPr="00C564CE">
              <w:rPr>
                <w:sz w:val="16"/>
              </w:rPr>
              <w:t>NC_000003.11</w:t>
            </w:r>
          </w:p>
        </w:tc>
      </w:tr>
      <w:tr w:rsidR="00C564CE" w:rsidRPr="00C564CE" w14:paraId="10AC6A3A" w14:textId="77777777" w:rsidTr="00C564CE">
        <w:trPr>
          <w:trHeight w:val="300"/>
        </w:trPr>
        <w:tc>
          <w:tcPr>
            <w:tcW w:w="1070" w:type="dxa"/>
            <w:noWrap/>
            <w:hideMark/>
          </w:tcPr>
          <w:p w14:paraId="5BFE9C95" w14:textId="77777777" w:rsidR="00C564CE" w:rsidRPr="00C564CE" w:rsidRDefault="00C564CE">
            <w:pPr>
              <w:rPr>
                <w:sz w:val="16"/>
              </w:rPr>
            </w:pPr>
            <w:r w:rsidRPr="00C564CE">
              <w:rPr>
                <w:sz w:val="16"/>
              </w:rPr>
              <w:t>cg00344411</w:t>
            </w:r>
          </w:p>
        </w:tc>
        <w:tc>
          <w:tcPr>
            <w:tcW w:w="985" w:type="dxa"/>
            <w:noWrap/>
            <w:hideMark/>
          </w:tcPr>
          <w:p w14:paraId="51C9F265" w14:textId="77777777" w:rsidR="00C564CE" w:rsidRPr="00C564CE" w:rsidRDefault="00C564CE">
            <w:pPr>
              <w:rPr>
                <w:sz w:val="16"/>
              </w:rPr>
            </w:pPr>
            <w:r w:rsidRPr="00C564CE">
              <w:rPr>
                <w:sz w:val="16"/>
              </w:rPr>
              <w:t>ADAMTS9</w:t>
            </w:r>
          </w:p>
        </w:tc>
        <w:tc>
          <w:tcPr>
            <w:tcW w:w="917" w:type="dxa"/>
            <w:noWrap/>
            <w:hideMark/>
          </w:tcPr>
          <w:p w14:paraId="4B64E69B" w14:textId="77777777" w:rsidR="00C564CE" w:rsidRPr="00C564CE" w:rsidRDefault="00C564CE">
            <w:pPr>
              <w:rPr>
                <w:sz w:val="16"/>
              </w:rPr>
            </w:pPr>
            <w:r w:rsidRPr="00C564CE">
              <w:rPr>
                <w:sz w:val="16"/>
              </w:rPr>
              <w:t>8.61E-11</w:t>
            </w:r>
          </w:p>
        </w:tc>
        <w:tc>
          <w:tcPr>
            <w:tcW w:w="585" w:type="dxa"/>
            <w:noWrap/>
            <w:hideMark/>
          </w:tcPr>
          <w:p w14:paraId="78EFA0F2" w14:textId="77777777" w:rsidR="00C564CE" w:rsidRPr="00C564CE" w:rsidRDefault="00C564CE">
            <w:pPr>
              <w:rPr>
                <w:sz w:val="16"/>
              </w:rPr>
            </w:pPr>
            <w:r w:rsidRPr="00C564CE">
              <w:rPr>
                <w:sz w:val="16"/>
              </w:rPr>
              <w:t>1.38E+01</w:t>
            </w:r>
          </w:p>
        </w:tc>
        <w:tc>
          <w:tcPr>
            <w:tcW w:w="811" w:type="dxa"/>
            <w:noWrap/>
            <w:hideMark/>
          </w:tcPr>
          <w:p w14:paraId="1BFE5F8C" w14:textId="77777777" w:rsidR="00C564CE" w:rsidRPr="00C564CE" w:rsidRDefault="00C564CE">
            <w:pPr>
              <w:rPr>
                <w:sz w:val="16"/>
              </w:rPr>
            </w:pPr>
            <w:r w:rsidRPr="00C564CE">
              <w:rPr>
                <w:sz w:val="16"/>
              </w:rPr>
              <w:t>15.0353</w:t>
            </w:r>
          </w:p>
        </w:tc>
        <w:tc>
          <w:tcPr>
            <w:tcW w:w="809" w:type="dxa"/>
            <w:noWrap/>
            <w:hideMark/>
          </w:tcPr>
          <w:p w14:paraId="08A44C9D" w14:textId="77777777" w:rsidR="00C564CE" w:rsidRPr="00C564CE" w:rsidRDefault="00C564CE">
            <w:pPr>
              <w:rPr>
                <w:sz w:val="16"/>
              </w:rPr>
            </w:pPr>
            <w:r w:rsidRPr="00C564CE">
              <w:rPr>
                <w:sz w:val="16"/>
              </w:rPr>
              <w:t>3.98E-01</w:t>
            </w:r>
          </w:p>
        </w:tc>
        <w:tc>
          <w:tcPr>
            <w:tcW w:w="1145" w:type="dxa"/>
            <w:noWrap/>
            <w:hideMark/>
          </w:tcPr>
          <w:p w14:paraId="221BD2D7" w14:textId="77777777" w:rsidR="00C564CE" w:rsidRPr="00C564CE" w:rsidRDefault="00C564CE">
            <w:pPr>
              <w:rPr>
                <w:sz w:val="16"/>
              </w:rPr>
            </w:pPr>
            <w:r w:rsidRPr="00C564CE">
              <w:rPr>
                <w:sz w:val="16"/>
              </w:rPr>
              <w:t>64547108</w:t>
            </w:r>
          </w:p>
        </w:tc>
        <w:tc>
          <w:tcPr>
            <w:tcW w:w="1156" w:type="dxa"/>
            <w:noWrap/>
            <w:hideMark/>
          </w:tcPr>
          <w:p w14:paraId="2074579A" w14:textId="77777777" w:rsidR="00C564CE" w:rsidRPr="00C564CE" w:rsidRDefault="00C564CE">
            <w:pPr>
              <w:rPr>
                <w:sz w:val="16"/>
              </w:rPr>
            </w:pPr>
            <w:r w:rsidRPr="00C564CE">
              <w:rPr>
                <w:sz w:val="16"/>
              </w:rPr>
              <w:t>64547231</w:t>
            </w:r>
          </w:p>
        </w:tc>
        <w:tc>
          <w:tcPr>
            <w:tcW w:w="1152" w:type="dxa"/>
            <w:noWrap/>
            <w:hideMark/>
          </w:tcPr>
          <w:p w14:paraId="2A516C17" w14:textId="77777777" w:rsidR="00C564CE" w:rsidRPr="00C564CE" w:rsidRDefault="00C564CE">
            <w:pPr>
              <w:rPr>
                <w:sz w:val="16"/>
              </w:rPr>
            </w:pPr>
            <w:r w:rsidRPr="00C564CE">
              <w:rPr>
                <w:sz w:val="16"/>
              </w:rPr>
              <w:t>NC_000003.11</w:t>
            </w:r>
          </w:p>
        </w:tc>
      </w:tr>
      <w:tr w:rsidR="00C564CE" w:rsidRPr="00C564CE" w14:paraId="54238AE3" w14:textId="77777777" w:rsidTr="00C564CE">
        <w:trPr>
          <w:trHeight w:val="300"/>
        </w:trPr>
        <w:tc>
          <w:tcPr>
            <w:tcW w:w="1070" w:type="dxa"/>
            <w:noWrap/>
            <w:hideMark/>
          </w:tcPr>
          <w:p w14:paraId="4173EB91" w14:textId="77777777" w:rsidR="00C564CE" w:rsidRPr="00C564CE" w:rsidRDefault="00C564CE">
            <w:pPr>
              <w:rPr>
                <w:sz w:val="16"/>
              </w:rPr>
            </w:pPr>
            <w:r w:rsidRPr="00C564CE">
              <w:rPr>
                <w:sz w:val="16"/>
              </w:rPr>
              <w:t>ch.9.357218F</w:t>
            </w:r>
          </w:p>
        </w:tc>
        <w:tc>
          <w:tcPr>
            <w:tcW w:w="985" w:type="dxa"/>
            <w:noWrap/>
            <w:hideMark/>
          </w:tcPr>
          <w:p w14:paraId="1720F1DF" w14:textId="77777777" w:rsidR="00C564CE" w:rsidRPr="00C564CE" w:rsidRDefault="00C564CE">
            <w:pPr>
              <w:rPr>
                <w:sz w:val="16"/>
              </w:rPr>
            </w:pPr>
            <w:r w:rsidRPr="00C564CE">
              <w:rPr>
                <w:sz w:val="16"/>
              </w:rPr>
              <w:t>ADAMTSL1</w:t>
            </w:r>
          </w:p>
        </w:tc>
        <w:tc>
          <w:tcPr>
            <w:tcW w:w="917" w:type="dxa"/>
            <w:noWrap/>
            <w:hideMark/>
          </w:tcPr>
          <w:p w14:paraId="65EBA378" w14:textId="77777777" w:rsidR="00C564CE" w:rsidRPr="00C564CE" w:rsidRDefault="00C564CE">
            <w:pPr>
              <w:rPr>
                <w:sz w:val="16"/>
              </w:rPr>
            </w:pPr>
            <w:r w:rsidRPr="00C564CE">
              <w:rPr>
                <w:sz w:val="16"/>
              </w:rPr>
              <w:t>8.55E-04</w:t>
            </w:r>
          </w:p>
        </w:tc>
        <w:tc>
          <w:tcPr>
            <w:tcW w:w="585" w:type="dxa"/>
            <w:noWrap/>
            <w:hideMark/>
          </w:tcPr>
          <w:p w14:paraId="1BEB19EC" w14:textId="77777777" w:rsidR="00C564CE" w:rsidRPr="00C564CE" w:rsidRDefault="00C564CE">
            <w:pPr>
              <w:rPr>
                <w:sz w:val="16"/>
              </w:rPr>
            </w:pPr>
            <w:r w:rsidRPr="00C564CE">
              <w:rPr>
                <w:sz w:val="16"/>
              </w:rPr>
              <w:t>4.07</w:t>
            </w:r>
          </w:p>
        </w:tc>
        <w:tc>
          <w:tcPr>
            <w:tcW w:w="811" w:type="dxa"/>
            <w:noWrap/>
            <w:hideMark/>
          </w:tcPr>
          <w:p w14:paraId="254E38B8" w14:textId="77777777" w:rsidR="00C564CE" w:rsidRPr="00C564CE" w:rsidRDefault="00C564CE">
            <w:pPr>
              <w:rPr>
                <w:sz w:val="16"/>
              </w:rPr>
            </w:pPr>
            <w:r w:rsidRPr="00C564CE">
              <w:rPr>
                <w:sz w:val="16"/>
              </w:rPr>
              <w:t>-1.04933</w:t>
            </w:r>
          </w:p>
        </w:tc>
        <w:tc>
          <w:tcPr>
            <w:tcW w:w="809" w:type="dxa"/>
            <w:noWrap/>
            <w:hideMark/>
          </w:tcPr>
          <w:p w14:paraId="44E2B758" w14:textId="77777777" w:rsidR="00C564CE" w:rsidRPr="00C564CE" w:rsidRDefault="00C564CE">
            <w:pPr>
              <w:rPr>
                <w:sz w:val="16"/>
              </w:rPr>
            </w:pPr>
            <w:r w:rsidRPr="00C564CE">
              <w:rPr>
                <w:sz w:val="16"/>
              </w:rPr>
              <w:t>4.72E-02</w:t>
            </w:r>
          </w:p>
        </w:tc>
        <w:tc>
          <w:tcPr>
            <w:tcW w:w="1145" w:type="dxa"/>
            <w:noWrap/>
            <w:hideMark/>
          </w:tcPr>
          <w:p w14:paraId="48A09644" w14:textId="77777777" w:rsidR="00C564CE" w:rsidRPr="00C564CE" w:rsidRDefault="00C564CE">
            <w:pPr>
              <w:rPr>
                <w:sz w:val="16"/>
              </w:rPr>
            </w:pPr>
            <w:r w:rsidRPr="00C564CE">
              <w:rPr>
                <w:sz w:val="16"/>
              </w:rPr>
              <w:t>18618131</w:t>
            </w:r>
          </w:p>
        </w:tc>
        <w:tc>
          <w:tcPr>
            <w:tcW w:w="1156" w:type="dxa"/>
            <w:noWrap/>
            <w:hideMark/>
          </w:tcPr>
          <w:p w14:paraId="53B18CBD" w14:textId="77777777" w:rsidR="00C564CE" w:rsidRPr="00C564CE" w:rsidRDefault="00C564CE">
            <w:pPr>
              <w:rPr>
                <w:sz w:val="16"/>
              </w:rPr>
            </w:pPr>
            <w:r w:rsidRPr="00C564CE">
              <w:rPr>
                <w:sz w:val="16"/>
              </w:rPr>
              <w:t>18618254</w:t>
            </w:r>
          </w:p>
        </w:tc>
        <w:tc>
          <w:tcPr>
            <w:tcW w:w="1152" w:type="dxa"/>
            <w:noWrap/>
            <w:hideMark/>
          </w:tcPr>
          <w:p w14:paraId="5D7106ED" w14:textId="77777777" w:rsidR="00C564CE" w:rsidRPr="00C564CE" w:rsidRDefault="00C564CE">
            <w:pPr>
              <w:rPr>
                <w:sz w:val="16"/>
              </w:rPr>
            </w:pPr>
            <w:r w:rsidRPr="00C564CE">
              <w:rPr>
                <w:sz w:val="16"/>
              </w:rPr>
              <w:t>NC_000009.11</w:t>
            </w:r>
          </w:p>
        </w:tc>
      </w:tr>
      <w:tr w:rsidR="00C564CE" w:rsidRPr="00C564CE" w14:paraId="6B868B42" w14:textId="77777777" w:rsidTr="00C564CE">
        <w:trPr>
          <w:trHeight w:val="300"/>
        </w:trPr>
        <w:tc>
          <w:tcPr>
            <w:tcW w:w="1070" w:type="dxa"/>
            <w:noWrap/>
            <w:hideMark/>
          </w:tcPr>
          <w:p w14:paraId="729409AB" w14:textId="77777777" w:rsidR="00C564CE" w:rsidRPr="00C564CE" w:rsidRDefault="00C564CE">
            <w:pPr>
              <w:rPr>
                <w:sz w:val="16"/>
              </w:rPr>
            </w:pPr>
            <w:r w:rsidRPr="00C564CE">
              <w:rPr>
                <w:sz w:val="16"/>
              </w:rPr>
              <w:t>cg14502847</w:t>
            </w:r>
          </w:p>
        </w:tc>
        <w:tc>
          <w:tcPr>
            <w:tcW w:w="985" w:type="dxa"/>
            <w:noWrap/>
            <w:hideMark/>
          </w:tcPr>
          <w:p w14:paraId="3443D1D8" w14:textId="77777777" w:rsidR="00C564CE" w:rsidRPr="00C564CE" w:rsidRDefault="00C564CE">
            <w:pPr>
              <w:rPr>
                <w:sz w:val="16"/>
              </w:rPr>
            </w:pPr>
            <w:r w:rsidRPr="00C564CE">
              <w:rPr>
                <w:sz w:val="16"/>
              </w:rPr>
              <w:t>ADAMTSL1</w:t>
            </w:r>
          </w:p>
        </w:tc>
        <w:tc>
          <w:tcPr>
            <w:tcW w:w="917" w:type="dxa"/>
            <w:noWrap/>
            <w:hideMark/>
          </w:tcPr>
          <w:p w14:paraId="28D61487" w14:textId="77777777" w:rsidR="00C564CE" w:rsidRPr="00C564CE" w:rsidRDefault="00C564CE">
            <w:pPr>
              <w:rPr>
                <w:sz w:val="16"/>
              </w:rPr>
            </w:pPr>
            <w:r w:rsidRPr="00C564CE">
              <w:rPr>
                <w:sz w:val="16"/>
              </w:rPr>
              <w:t>2.85E-04</w:t>
            </w:r>
          </w:p>
        </w:tc>
        <w:tc>
          <w:tcPr>
            <w:tcW w:w="585" w:type="dxa"/>
            <w:noWrap/>
            <w:hideMark/>
          </w:tcPr>
          <w:p w14:paraId="37DE3657" w14:textId="77777777" w:rsidR="00C564CE" w:rsidRPr="00C564CE" w:rsidRDefault="00C564CE">
            <w:pPr>
              <w:rPr>
                <w:sz w:val="16"/>
              </w:rPr>
            </w:pPr>
            <w:r w:rsidRPr="00C564CE">
              <w:rPr>
                <w:sz w:val="16"/>
              </w:rPr>
              <w:t>-4.53</w:t>
            </w:r>
          </w:p>
        </w:tc>
        <w:tc>
          <w:tcPr>
            <w:tcW w:w="811" w:type="dxa"/>
            <w:noWrap/>
            <w:hideMark/>
          </w:tcPr>
          <w:p w14:paraId="62D78364" w14:textId="77777777" w:rsidR="00C564CE" w:rsidRPr="00C564CE" w:rsidRDefault="00C564CE">
            <w:pPr>
              <w:rPr>
                <w:sz w:val="16"/>
              </w:rPr>
            </w:pPr>
            <w:r w:rsidRPr="00C564CE">
              <w:rPr>
                <w:sz w:val="16"/>
              </w:rPr>
              <w:t>-0.00656</w:t>
            </w:r>
          </w:p>
        </w:tc>
        <w:tc>
          <w:tcPr>
            <w:tcW w:w="809" w:type="dxa"/>
            <w:noWrap/>
            <w:hideMark/>
          </w:tcPr>
          <w:p w14:paraId="00D880BA" w14:textId="77777777" w:rsidR="00C564CE" w:rsidRPr="00C564CE" w:rsidRDefault="00C564CE">
            <w:pPr>
              <w:rPr>
                <w:sz w:val="16"/>
              </w:rPr>
            </w:pPr>
            <w:r w:rsidRPr="00C564CE">
              <w:rPr>
                <w:sz w:val="16"/>
              </w:rPr>
              <w:t>-1.41E-01</w:t>
            </w:r>
          </w:p>
        </w:tc>
        <w:tc>
          <w:tcPr>
            <w:tcW w:w="1145" w:type="dxa"/>
            <w:noWrap/>
            <w:hideMark/>
          </w:tcPr>
          <w:p w14:paraId="0CCF1A8B" w14:textId="77777777" w:rsidR="00C564CE" w:rsidRPr="00C564CE" w:rsidRDefault="00C564CE">
            <w:pPr>
              <w:rPr>
                <w:sz w:val="16"/>
              </w:rPr>
            </w:pPr>
            <w:r w:rsidRPr="00C564CE">
              <w:rPr>
                <w:sz w:val="16"/>
              </w:rPr>
              <w:t>18490009</w:t>
            </w:r>
          </w:p>
        </w:tc>
        <w:tc>
          <w:tcPr>
            <w:tcW w:w="1156" w:type="dxa"/>
            <w:noWrap/>
            <w:hideMark/>
          </w:tcPr>
          <w:p w14:paraId="0039F81B" w14:textId="77777777" w:rsidR="00C564CE" w:rsidRPr="00C564CE" w:rsidRDefault="00C564CE">
            <w:pPr>
              <w:rPr>
                <w:sz w:val="16"/>
              </w:rPr>
            </w:pPr>
            <w:r w:rsidRPr="00C564CE">
              <w:rPr>
                <w:sz w:val="16"/>
              </w:rPr>
              <w:t>18490132</w:t>
            </w:r>
          </w:p>
        </w:tc>
        <w:tc>
          <w:tcPr>
            <w:tcW w:w="1152" w:type="dxa"/>
            <w:noWrap/>
            <w:hideMark/>
          </w:tcPr>
          <w:p w14:paraId="4AEFC5DD" w14:textId="77777777" w:rsidR="00C564CE" w:rsidRPr="00C564CE" w:rsidRDefault="00C564CE">
            <w:pPr>
              <w:rPr>
                <w:sz w:val="16"/>
              </w:rPr>
            </w:pPr>
            <w:r w:rsidRPr="00C564CE">
              <w:rPr>
                <w:sz w:val="16"/>
              </w:rPr>
              <w:t>NC_000009.11</w:t>
            </w:r>
          </w:p>
        </w:tc>
      </w:tr>
      <w:tr w:rsidR="00C564CE" w:rsidRPr="00C564CE" w14:paraId="661DC6AD" w14:textId="77777777" w:rsidTr="00C564CE">
        <w:trPr>
          <w:trHeight w:val="300"/>
        </w:trPr>
        <w:tc>
          <w:tcPr>
            <w:tcW w:w="1070" w:type="dxa"/>
            <w:noWrap/>
            <w:hideMark/>
          </w:tcPr>
          <w:p w14:paraId="23995CF6" w14:textId="77777777" w:rsidR="00C564CE" w:rsidRPr="00C564CE" w:rsidRDefault="00C564CE">
            <w:pPr>
              <w:rPr>
                <w:sz w:val="16"/>
              </w:rPr>
            </w:pPr>
            <w:r w:rsidRPr="00C564CE">
              <w:rPr>
                <w:sz w:val="16"/>
              </w:rPr>
              <w:t>cg14174232</w:t>
            </w:r>
          </w:p>
        </w:tc>
        <w:tc>
          <w:tcPr>
            <w:tcW w:w="985" w:type="dxa"/>
            <w:noWrap/>
            <w:hideMark/>
          </w:tcPr>
          <w:p w14:paraId="4D90181E" w14:textId="77777777" w:rsidR="00C564CE" w:rsidRPr="00C564CE" w:rsidRDefault="00C564CE">
            <w:pPr>
              <w:rPr>
                <w:sz w:val="16"/>
              </w:rPr>
            </w:pPr>
            <w:r w:rsidRPr="00C564CE">
              <w:rPr>
                <w:sz w:val="16"/>
              </w:rPr>
              <w:t>ADAMTSL1</w:t>
            </w:r>
          </w:p>
        </w:tc>
        <w:tc>
          <w:tcPr>
            <w:tcW w:w="917" w:type="dxa"/>
            <w:noWrap/>
            <w:hideMark/>
          </w:tcPr>
          <w:p w14:paraId="2BFA0D11" w14:textId="77777777" w:rsidR="00C564CE" w:rsidRPr="00C564CE" w:rsidRDefault="00C564CE">
            <w:pPr>
              <w:rPr>
                <w:sz w:val="16"/>
              </w:rPr>
            </w:pPr>
            <w:r w:rsidRPr="00C564CE">
              <w:rPr>
                <w:sz w:val="16"/>
              </w:rPr>
              <w:t>9.22E-03</w:t>
            </w:r>
          </w:p>
        </w:tc>
        <w:tc>
          <w:tcPr>
            <w:tcW w:w="585" w:type="dxa"/>
            <w:noWrap/>
            <w:hideMark/>
          </w:tcPr>
          <w:p w14:paraId="32D41AAC" w14:textId="77777777" w:rsidR="00C564CE" w:rsidRPr="00C564CE" w:rsidRDefault="00C564CE">
            <w:pPr>
              <w:rPr>
                <w:sz w:val="16"/>
              </w:rPr>
            </w:pPr>
            <w:r w:rsidRPr="00C564CE">
              <w:rPr>
                <w:sz w:val="16"/>
              </w:rPr>
              <w:t>2.93</w:t>
            </w:r>
          </w:p>
        </w:tc>
        <w:tc>
          <w:tcPr>
            <w:tcW w:w="811" w:type="dxa"/>
            <w:noWrap/>
            <w:hideMark/>
          </w:tcPr>
          <w:p w14:paraId="0E0FF5A1" w14:textId="77777777" w:rsidR="00C564CE" w:rsidRPr="00C564CE" w:rsidRDefault="00C564CE">
            <w:pPr>
              <w:rPr>
                <w:sz w:val="16"/>
              </w:rPr>
            </w:pPr>
            <w:r w:rsidRPr="00C564CE">
              <w:rPr>
                <w:sz w:val="16"/>
              </w:rPr>
              <w:t>-3.43016</w:t>
            </w:r>
          </w:p>
        </w:tc>
        <w:tc>
          <w:tcPr>
            <w:tcW w:w="809" w:type="dxa"/>
            <w:noWrap/>
            <w:hideMark/>
          </w:tcPr>
          <w:p w14:paraId="154EDD5C" w14:textId="77777777" w:rsidR="00C564CE" w:rsidRPr="00C564CE" w:rsidRDefault="00C564CE">
            <w:pPr>
              <w:rPr>
                <w:sz w:val="16"/>
              </w:rPr>
            </w:pPr>
            <w:r w:rsidRPr="00C564CE">
              <w:rPr>
                <w:sz w:val="16"/>
              </w:rPr>
              <w:t>2.61E-02</w:t>
            </w:r>
          </w:p>
        </w:tc>
        <w:tc>
          <w:tcPr>
            <w:tcW w:w="1145" w:type="dxa"/>
            <w:noWrap/>
            <w:hideMark/>
          </w:tcPr>
          <w:p w14:paraId="0D8ECAEC" w14:textId="77777777" w:rsidR="00C564CE" w:rsidRPr="00C564CE" w:rsidRDefault="00C564CE">
            <w:pPr>
              <w:rPr>
                <w:sz w:val="16"/>
              </w:rPr>
            </w:pPr>
            <w:r w:rsidRPr="00C564CE">
              <w:rPr>
                <w:sz w:val="16"/>
              </w:rPr>
              <w:t>18909891</w:t>
            </w:r>
          </w:p>
        </w:tc>
        <w:tc>
          <w:tcPr>
            <w:tcW w:w="1156" w:type="dxa"/>
            <w:noWrap/>
            <w:hideMark/>
          </w:tcPr>
          <w:p w14:paraId="3A0B7190" w14:textId="77777777" w:rsidR="00C564CE" w:rsidRPr="00C564CE" w:rsidRDefault="00C564CE">
            <w:pPr>
              <w:rPr>
                <w:sz w:val="16"/>
              </w:rPr>
            </w:pPr>
            <w:r w:rsidRPr="00C564CE">
              <w:rPr>
                <w:sz w:val="16"/>
              </w:rPr>
              <w:t>18910014</w:t>
            </w:r>
          </w:p>
        </w:tc>
        <w:tc>
          <w:tcPr>
            <w:tcW w:w="1152" w:type="dxa"/>
            <w:noWrap/>
            <w:hideMark/>
          </w:tcPr>
          <w:p w14:paraId="64107322" w14:textId="77777777" w:rsidR="00C564CE" w:rsidRPr="00C564CE" w:rsidRDefault="00C564CE">
            <w:pPr>
              <w:rPr>
                <w:sz w:val="16"/>
              </w:rPr>
            </w:pPr>
            <w:r w:rsidRPr="00C564CE">
              <w:rPr>
                <w:sz w:val="16"/>
              </w:rPr>
              <w:t>NC_000009.11</w:t>
            </w:r>
          </w:p>
        </w:tc>
      </w:tr>
      <w:tr w:rsidR="00C564CE" w:rsidRPr="00C564CE" w14:paraId="125E56FC" w14:textId="77777777" w:rsidTr="00C564CE">
        <w:trPr>
          <w:trHeight w:val="300"/>
        </w:trPr>
        <w:tc>
          <w:tcPr>
            <w:tcW w:w="1070" w:type="dxa"/>
            <w:noWrap/>
            <w:hideMark/>
          </w:tcPr>
          <w:p w14:paraId="1F5BC732" w14:textId="77777777" w:rsidR="00C564CE" w:rsidRPr="00C564CE" w:rsidRDefault="00C564CE">
            <w:pPr>
              <w:rPr>
                <w:sz w:val="16"/>
              </w:rPr>
            </w:pPr>
            <w:r w:rsidRPr="00C564CE">
              <w:rPr>
                <w:sz w:val="16"/>
              </w:rPr>
              <w:t>cg14003978</w:t>
            </w:r>
          </w:p>
        </w:tc>
        <w:tc>
          <w:tcPr>
            <w:tcW w:w="985" w:type="dxa"/>
            <w:noWrap/>
            <w:hideMark/>
          </w:tcPr>
          <w:p w14:paraId="1EF595AB" w14:textId="77777777" w:rsidR="00C564CE" w:rsidRPr="00C564CE" w:rsidRDefault="00C564CE">
            <w:pPr>
              <w:rPr>
                <w:sz w:val="16"/>
              </w:rPr>
            </w:pPr>
            <w:r w:rsidRPr="00C564CE">
              <w:rPr>
                <w:sz w:val="16"/>
              </w:rPr>
              <w:t>ADAMTSL1</w:t>
            </w:r>
          </w:p>
        </w:tc>
        <w:tc>
          <w:tcPr>
            <w:tcW w:w="917" w:type="dxa"/>
            <w:noWrap/>
            <w:hideMark/>
          </w:tcPr>
          <w:p w14:paraId="4E7B860E" w14:textId="77777777" w:rsidR="00C564CE" w:rsidRPr="00C564CE" w:rsidRDefault="00C564CE">
            <w:pPr>
              <w:rPr>
                <w:sz w:val="16"/>
              </w:rPr>
            </w:pPr>
            <w:r w:rsidRPr="00C564CE">
              <w:rPr>
                <w:sz w:val="16"/>
              </w:rPr>
              <w:t>3.16E-04</w:t>
            </w:r>
          </w:p>
        </w:tc>
        <w:tc>
          <w:tcPr>
            <w:tcW w:w="585" w:type="dxa"/>
            <w:noWrap/>
            <w:hideMark/>
          </w:tcPr>
          <w:p w14:paraId="73D2A51E" w14:textId="77777777" w:rsidR="00C564CE" w:rsidRPr="00C564CE" w:rsidRDefault="00C564CE">
            <w:pPr>
              <w:rPr>
                <w:sz w:val="16"/>
              </w:rPr>
            </w:pPr>
            <w:r w:rsidRPr="00C564CE">
              <w:rPr>
                <w:sz w:val="16"/>
              </w:rPr>
              <w:t>4.48</w:t>
            </w:r>
          </w:p>
        </w:tc>
        <w:tc>
          <w:tcPr>
            <w:tcW w:w="811" w:type="dxa"/>
            <w:noWrap/>
            <w:hideMark/>
          </w:tcPr>
          <w:p w14:paraId="73156E86" w14:textId="77777777" w:rsidR="00C564CE" w:rsidRPr="00C564CE" w:rsidRDefault="00C564CE">
            <w:pPr>
              <w:rPr>
                <w:sz w:val="16"/>
              </w:rPr>
            </w:pPr>
            <w:r w:rsidRPr="00C564CE">
              <w:rPr>
                <w:sz w:val="16"/>
              </w:rPr>
              <w:t>-0.11223</w:t>
            </w:r>
          </w:p>
        </w:tc>
        <w:tc>
          <w:tcPr>
            <w:tcW w:w="809" w:type="dxa"/>
            <w:noWrap/>
            <w:hideMark/>
          </w:tcPr>
          <w:p w14:paraId="183E09FC" w14:textId="77777777" w:rsidR="00C564CE" w:rsidRPr="00C564CE" w:rsidRDefault="00C564CE">
            <w:pPr>
              <w:rPr>
                <w:sz w:val="16"/>
              </w:rPr>
            </w:pPr>
            <w:r w:rsidRPr="00C564CE">
              <w:rPr>
                <w:sz w:val="16"/>
              </w:rPr>
              <w:t>2.06E-01</w:t>
            </w:r>
          </w:p>
        </w:tc>
        <w:tc>
          <w:tcPr>
            <w:tcW w:w="1145" w:type="dxa"/>
            <w:noWrap/>
            <w:hideMark/>
          </w:tcPr>
          <w:p w14:paraId="1F11D367" w14:textId="77777777" w:rsidR="00C564CE" w:rsidRPr="00C564CE" w:rsidRDefault="00C564CE">
            <w:pPr>
              <w:rPr>
                <w:sz w:val="16"/>
              </w:rPr>
            </w:pPr>
            <w:r w:rsidRPr="00C564CE">
              <w:rPr>
                <w:sz w:val="16"/>
              </w:rPr>
              <w:t>18862115</w:t>
            </w:r>
          </w:p>
        </w:tc>
        <w:tc>
          <w:tcPr>
            <w:tcW w:w="1156" w:type="dxa"/>
            <w:noWrap/>
            <w:hideMark/>
          </w:tcPr>
          <w:p w14:paraId="09E7DB81" w14:textId="77777777" w:rsidR="00C564CE" w:rsidRPr="00C564CE" w:rsidRDefault="00C564CE">
            <w:pPr>
              <w:rPr>
                <w:sz w:val="16"/>
              </w:rPr>
            </w:pPr>
            <w:r w:rsidRPr="00C564CE">
              <w:rPr>
                <w:sz w:val="16"/>
              </w:rPr>
              <w:t>18862238</w:t>
            </w:r>
          </w:p>
        </w:tc>
        <w:tc>
          <w:tcPr>
            <w:tcW w:w="1152" w:type="dxa"/>
            <w:noWrap/>
            <w:hideMark/>
          </w:tcPr>
          <w:p w14:paraId="1EDCA979" w14:textId="77777777" w:rsidR="00C564CE" w:rsidRPr="00C564CE" w:rsidRDefault="00C564CE">
            <w:pPr>
              <w:rPr>
                <w:sz w:val="16"/>
              </w:rPr>
            </w:pPr>
            <w:r w:rsidRPr="00C564CE">
              <w:rPr>
                <w:sz w:val="16"/>
              </w:rPr>
              <w:t>NC_000009.11</w:t>
            </w:r>
          </w:p>
        </w:tc>
      </w:tr>
      <w:tr w:rsidR="00C564CE" w:rsidRPr="00C564CE" w14:paraId="391416B5" w14:textId="77777777" w:rsidTr="00C564CE">
        <w:trPr>
          <w:trHeight w:val="300"/>
        </w:trPr>
        <w:tc>
          <w:tcPr>
            <w:tcW w:w="1070" w:type="dxa"/>
            <w:noWrap/>
            <w:hideMark/>
          </w:tcPr>
          <w:p w14:paraId="483BB4B9" w14:textId="77777777" w:rsidR="00C564CE" w:rsidRPr="00C564CE" w:rsidRDefault="00C564CE">
            <w:pPr>
              <w:rPr>
                <w:sz w:val="16"/>
              </w:rPr>
            </w:pPr>
            <w:r w:rsidRPr="00C564CE">
              <w:rPr>
                <w:sz w:val="16"/>
              </w:rPr>
              <w:t>cg13468759</w:t>
            </w:r>
          </w:p>
        </w:tc>
        <w:tc>
          <w:tcPr>
            <w:tcW w:w="985" w:type="dxa"/>
            <w:noWrap/>
            <w:hideMark/>
          </w:tcPr>
          <w:p w14:paraId="3590F95F" w14:textId="77777777" w:rsidR="00C564CE" w:rsidRPr="00C564CE" w:rsidRDefault="00C564CE">
            <w:pPr>
              <w:rPr>
                <w:sz w:val="16"/>
              </w:rPr>
            </w:pPr>
            <w:r w:rsidRPr="00C564CE">
              <w:rPr>
                <w:sz w:val="16"/>
              </w:rPr>
              <w:t>ADAMTSL1</w:t>
            </w:r>
          </w:p>
        </w:tc>
        <w:tc>
          <w:tcPr>
            <w:tcW w:w="917" w:type="dxa"/>
            <w:noWrap/>
            <w:hideMark/>
          </w:tcPr>
          <w:p w14:paraId="15BB7506" w14:textId="77777777" w:rsidR="00C564CE" w:rsidRPr="00C564CE" w:rsidRDefault="00C564CE">
            <w:pPr>
              <w:rPr>
                <w:sz w:val="16"/>
              </w:rPr>
            </w:pPr>
            <w:r w:rsidRPr="00C564CE">
              <w:rPr>
                <w:sz w:val="16"/>
              </w:rPr>
              <w:t>1.28E-07</w:t>
            </w:r>
          </w:p>
        </w:tc>
        <w:tc>
          <w:tcPr>
            <w:tcW w:w="585" w:type="dxa"/>
            <w:noWrap/>
            <w:hideMark/>
          </w:tcPr>
          <w:p w14:paraId="538533E8" w14:textId="77777777" w:rsidR="00C564CE" w:rsidRPr="00C564CE" w:rsidRDefault="00C564CE">
            <w:pPr>
              <w:rPr>
                <w:sz w:val="16"/>
              </w:rPr>
            </w:pPr>
            <w:r w:rsidRPr="00C564CE">
              <w:rPr>
                <w:sz w:val="16"/>
              </w:rPr>
              <w:t>8.53</w:t>
            </w:r>
          </w:p>
        </w:tc>
        <w:tc>
          <w:tcPr>
            <w:tcW w:w="811" w:type="dxa"/>
            <w:noWrap/>
            <w:hideMark/>
          </w:tcPr>
          <w:p w14:paraId="3825251F" w14:textId="77777777" w:rsidR="00C564CE" w:rsidRPr="00C564CE" w:rsidRDefault="00C564CE">
            <w:pPr>
              <w:rPr>
                <w:sz w:val="16"/>
              </w:rPr>
            </w:pPr>
            <w:r w:rsidRPr="00C564CE">
              <w:rPr>
                <w:sz w:val="16"/>
              </w:rPr>
              <w:t>7.7743</w:t>
            </w:r>
          </w:p>
        </w:tc>
        <w:tc>
          <w:tcPr>
            <w:tcW w:w="809" w:type="dxa"/>
            <w:noWrap/>
            <w:hideMark/>
          </w:tcPr>
          <w:p w14:paraId="040DE7F0" w14:textId="77777777" w:rsidR="00C564CE" w:rsidRPr="00C564CE" w:rsidRDefault="00C564CE">
            <w:pPr>
              <w:rPr>
                <w:sz w:val="16"/>
              </w:rPr>
            </w:pPr>
            <w:r w:rsidRPr="00C564CE">
              <w:rPr>
                <w:sz w:val="16"/>
              </w:rPr>
              <w:t>5.61E-02</w:t>
            </w:r>
          </w:p>
        </w:tc>
        <w:tc>
          <w:tcPr>
            <w:tcW w:w="1145" w:type="dxa"/>
            <w:noWrap/>
            <w:hideMark/>
          </w:tcPr>
          <w:p w14:paraId="24879537" w14:textId="77777777" w:rsidR="00C564CE" w:rsidRPr="00C564CE" w:rsidRDefault="00C564CE">
            <w:pPr>
              <w:rPr>
                <w:sz w:val="16"/>
              </w:rPr>
            </w:pPr>
            <w:r w:rsidRPr="00C564CE">
              <w:rPr>
                <w:sz w:val="16"/>
              </w:rPr>
              <w:t>18605667</w:t>
            </w:r>
          </w:p>
        </w:tc>
        <w:tc>
          <w:tcPr>
            <w:tcW w:w="1156" w:type="dxa"/>
            <w:noWrap/>
            <w:hideMark/>
          </w:tcPr>
          <w:p w14:paraId="00742D36" w14:textId="77777777" w:rsidR="00C564CE" w:rsidRPr="00C564CE" w:rsidRDefault="00C564CE">
            <w:pPr>
              <w:rPr>
                <w:sz w:val="16"/>
              </w:rPr>
            </w:pPr>
            <w:r w:rsidRPr="00C564CE">
              <w:rPr>
                <w:sz w:val="16"/>
              </w:rPr>
              <w:t>18605790</w:t>
            </w:r>
          </w:p>
        </w:tc>
        <w:tc>
          <w:tcPr>
            <w:tcW w:w="1152" w:type="dxa"/>
            <w:noWrap/>
            <w:hideMark/>
          </w:tcPr>
          <w:p w14:paraId="03F71603" w14:textId="77777777" w:rsidR="00C564CE" w:rsidRPr="00C564CE" w:rsidRDefault="00C564CE">
            <w:pPr>
              <w:rPr>
                <w:sz w:val="16"/>
              </w:rPr>
            </w:pPr>
            <w:r w:rsidRPr="00C564CE">
              <w:rPr>
                <w:sz w:val="16"/>
              </w:rPr>
              <w:t>NC_000009.11</w:t>
            </w:r>
          </w:p>
        </w:tc>
      </w:tr>
      <w:tr w:rsidR="00C564CE" w:rsidRPr="00C564CE" w14:paraId="4657C156" w14:textId="77777777" w:rsidTr="00C564CE">
        <w:trPr>
          <w:trHeight w:val="300"/>
        </w:trPr>
        <w:tc>
          <w:tcPr>
            <w:tcW w:w="1070" w:type="dxa"/>
            <w:noWrap/>
            <w:hideMark/>
          </w:tcPr>
          <w:p w14:paraId="52B7E3C5" w14:textId="77777777" w:rsidR="00C564CE" w:rsidRPr="00C564CE" w:rsidRDefault="00C564CE">
            <w:pPr>
              <w:rPr>
                <w:sz w:val="16"/>
              </w:rPr>
            </w:pPr>
            <w:r w:rsidRPr="00C564CE">
              <w:rPr>
                <w:sz w:val="16"/>
              </w:rPr>
              <w:t>cg00116234</w:t>
            </w:r>
          </w:p>
        </w:tc>
        <w:tc>
          <w:tcPr>
            <w:tcW w:w="985" w:type="dxa"/>
            <w:noWrap/>
            <w:hideMark/>
          </w:tcPr>
          <w:p w14:paraId="73A9D820" w14:textId="77777777" w:rsidR="00C564CE" w:rsidRPr="00C564CE" w:rsidRDefault="00C564CE">
            <w:pPr>
              <w:rPr>
                <w:sz w:val="16"/>
              </w:rPr>
            </w:pPr>
            <w:r w:rsidRPr="00C564CE">
              <w:rPr>
                <w:sz w:val="16"/>
              </w:rPr>
              <w:t>ADAMTSL1</w:t>
            </w:r>
          </w:p>
        </w:tc>
        <w:tc>
          <w:tcPr>
            <w:tcW w:w="917" w:type="dxa"/>
            <w:noWrap/>
            <w:hideMark/>
          </w:tcPr>
          <w:p w14:paraId="55D5427A" w14:textId="77777777" w:rsidR="00C564CE" w:rsidRPr="00C564CE" w:rsidRDefault="00C564CE">
            <w:pPr>
              <w:rPr>
                <w:sz w:val="16"/>
              </w:rPr>
            </w:pPr>
            <w:r w:rsidRPr="00C564CE">
              <w:rPr>
                <w:sz w:val="16"/>
              </w:rPr>
              <w:t>4.85E-03</w:t>
            </w:r>
          </w:p>
        </w:tc>
        <w:tc>
          <w:tcPr>
            <w:tcW w:w="585" w:type="dxa"/>
            <w:noWrap/>
            <w:hideMark/>
          </w:tcPr>
          <w:p w14:paraId="71643016" w14:textId="77777777" w:rsidR="00C564CE" w:rsidRPr="00C564CE" w:rsidRDefault="00C564CE">
            <w:pPr>
              <w:rPr>
                <w:sz w:val="16"/>
              </w:rPr>
            </w:pPr>
            <w:r w:rsidRPr="00C564CE">
              <w:rPr>
                <w:sz w:val="16"/>
              </w:rPr>
              <w:t>3.23</w:t>
            </w:r>
          </w:p>
        </w:tc>
        <w:tc>
          <w:tcPr>
            <w:tcW w:w="811" w:type="dxa"/>
            <w:noWrap/>
            <w:hideMark/>
          </w:tcPr>
          <w:p w14:paraId="2B95C02B" w14:textId="77777777" w:rsidR="00C564CE" w:rsidRPr="00C564CE" w:rsidRDefault="00C564CE">
            <w:pPr>
              <w:rPr>
                <w:sz w:val="16"/>
              </w:rPr>
            </w:pPr>
            <w:r w:rsidRPr="00C564CE">
              <w:rPr>
                <w:sz w:val="16"/>
              </w:rPr>
              <w:t>-2.81038</w:t>
            </w:r>
          </w:p>
        </w:tc>
        <w:tc>
          <w:tcPr>
            <w:tcW w:w="809" w:type="dxa"/>
            <w:noWrap/>
            <w:hideMark/>
          </w:tcPr>
          <w:p w14:paraId="2AF9F4FC" w14:textId="77777777" w:rsidR="00C564CE" w:rsidRPr="00C564CE" w:rsidRDefault="00C564CE">
            <w:pPr>
              <w:rPr>
                <w:sz w:val="16"/>
              </w:rPr>
            </w:pPr>
            <w:r w:rsidRPr="00C564CE">
              <w:rPr>
                <w:sz w:val="16"/>
              </w:rPr>
              <w:t>3.65E-02</w:t>
            </w:r>
          </w:p>
        </w:tc>
        <w:tc>
          <w:tcPr>
            <w:tcW w:w="1145" w:type="dxa"/>
            <w:noWrap/>
            <w:hideMark/>
          </w:tcPr>
          <w:p w14:paraId="52382656" w14:textId="77777777" w:rsidR="00C564CE" w:rsidRPr="00C564CE" w:rsidRDefault="00C564CE">
            <w:pPr>
              <w:rPr>
                <w:sz w:val="16"/>
              </w:rPr>
            </w:pPr>
            <w:r w:rsidRPr="00C564CE">
              <w:rPr>
                <w:sz w:val="16"/>
              </w:rPr>
              <w:t>18474243</w:t>
            </w:r>
          </w:p>
        </w:tc>
        <w:tc>
          <w:tcPr>
            <w:tcW w:w="1156" w:type="dxa"/>
            <w:noWrap/>
            <w:hideMark/>
          </w:tcPr>
          <w:p w14:paraId="4F239353" w14:textId="77777777" w:rsidR="00C564CE" w:rsidRPr="00C564CE" w:rsidRDefault="00C564CE">
            <w:pPr>
              <w:rPr>
                <w:sz w:val="16"/>
              </w:rPr>
            </w:pPr>
            <w:r w:rsidRPr="00C564CE">
              <w:rPr>
                <w:sz w:val="16"/>
              </w:rPr>
              <w:t>18474366</w:t>
            </w:r>
          </w:p>
        </w:tc>
        <w:tc>
          <w:tcPr>
            <w:tcW w:w="1152" w:type="dxa"/>
            <w:noWrap/>
            <w:hideMark/>
          </w:tcPr>
          <w:p w14:paraId="22D7A814" w14:textId="77777777" w:rsidR="00C564CE" w:rsidRPr="00C564CE" w:rsidRDefault="00C564CE">
            <w:pPr>
              <w:rPr>
                <w:sz w:val="16"/>
              </w:rPr>
            </w:pPr>
            <w:r w:rsidRPr="00C564CE">
              <w:rPr>
                <w:sz w:val="16"/>
              </w:rPr>
              <w:t>NC_000009.11</w:t>
            </w:r>
          </w:p>
        </w:tc>
      </w:tr>
      <w:tr w:rsidR="00C564CE" w:rsidRPr="00C564CE" w14:paraId="2CA42596" w14:textId="77777777" w:rsidTr="00C564CE">
        <w:trPr>
          <w:trHeight w:val="300"/>
        </w:trPr>
        <w:tc>
          <w:tcPr>
            <w:tcW w:w="1070" w:type="dxa"/>
            <w:noWrap/>
            <w:hideMark/>
          </w:tcPr>
          <w:p w14:paraId="2FA0D151" w14:textId="77777777" w:rsidR="00C564CE" w:rsidRPr="00C564CE" w:rsidRDefault="00C564CE">
            <w:pPr>
              <w:rPr>
                <w:sz w:val="16"/>
              </w:rPr>
            </w:pPr>
            <w:r w:rsidRPr="00C564CE">
              <w:rPr>
                <w:sz w:val="16"/>
              </w:rPr>
              <w:t>cg21202204</w:t>
            </w:r>
          </w:p>
        </w:tc>
        <w:tc>
          <w:tcPr>
            <w:tcW w:w="985" w:type="dxa"/>
            <w:noWrap/>
            <w:hideMark/>
          </w:tcPr>
          <w:p w14:paraId="478AD86F" w14:textId="77777777" w:rsidR="00C564CE" w:rsidRPr="00C564CE" w:rsidRDefault="00C564CE">
            <w:pPr>
              <w:rPr>
                <w:sz w:val="16"/>
              </w:rPr>
            </w:pPr>
            <w:r w:rsidRPr="00C564CE">
              <w:rPr>
                <w:sz w:val="16"/>
              </w:rPr>
              <w:t>ADAMTSL2</w:t>
            </w:r>
          </w:p>
        </w:tc>
        <w:tc>
          <w:tcPr>
            <w:tcW w:w="917" w:type="dxa"/>
            <w:noWrap/>
            <w:hideMark/>
          </w:tcPr>
          <w:p w14:paraId="349DE328" w14:textId="77777777" w:rsidR="00C564CE" w:rsidRPr="00C564CE" w:rsidRDefault="00C564CE">
            <w:pPr>
              <w:rPr>
                <w:sz w:val="16"/>
              </w:rPr>
            </w:pPr>
            <w:r w:rsidRPr="00C564CE">
              <w:rPr>
                <w:sz w:val="16"/>
              </w:rPr>
              <w:t>3.53E-06</w:t>
            </w:r>
          </w:p>
        </w:tc>
        <w:tc>
          <w:tcPr>
            <w:tcW w:w="585" w:type="dxa"/>
            <w:noWrap/>
            <w:hideMark/>
          </w:tcPr>
          <w:p w14:paraId="28203E4A" w14:textId="77777777" w:rsidR="00C564CE" w:rsidRPr="00C564CE" w:rsidRDefault="00C564CE">
            <w:pPr>
              <w:rPr>
                <w:sz w:val="16"/>
              </w:rPr>
            </w:pPr>
            <w:r w:rsidRPr="00C564CE">
              <w:rPr>
                <w:sz w:val="16"/>
              </w:rPr>
              <w:t>-6.67</w:t>
            </w:r>
          </w:p>
        </w:tc>
        <w:tc>
          <w:tcPr>
            <w:tcW w:w="811" w:type="dxa"/>
            <w:noWrap/>
            <w:hideMark/>
          </w:tcPr>
          <w:p w14:paraId="78025EAB" w14:textId="77777777" w:rsidR="00C564CE" w:rsidRPr="00C564CE" w:rsidRDefault="00C564CE">
            <w:pPr>
              <w:rPr>
                <w:sz w:val="16"/>
              </w:rPr>
            </w:pPr>
            <w:r w:rsidRPr="00C564CE">
              <w:rPr>
                <w:sz w:val="16"/>
              </w:rPr>
              <w:t>4.421045</w:t>
            </w:r>
          </w:p>
        </w:tc>
        <w:tc>
          <w:tcPr>
            <w:tcW w:w="809" w:type="dxa"/>
            <w:noWrap/>
            <w:hideMark/>
          </w:tcPr>
          <w:p w14:paraId="0DF6B265" w14:textId="77777777" w:rsidR="00C564CE" w:rsidRPr="00C564CE" w:rsidRDefault="00C564CE">
            <w:pPr>
              <w:rPr>
                <w:sz w:val="16"/>
              </w:rPr>
            </w:pPr>
            <w:r w:rsidRPr="00C564CE">
              <w:rPr>
                <w:sz w:val="16"/>
              </w:rPr>
              <w:t>-1.98E-01</w:t>
            </w:r>
          </w:p>
        </w:tc>
        <w:tc>
          <w:tcPr>
            <w:tcW w:w="1145" w:type="dxa"/>
            <w:noWrap/>
            <w:hideMark/>
          </w:tcPr>
          <w:p w14:paraId="4C26924D" w14:textId="77777777" w:rsidR="00C564CE" w:rsidRPr="00C564CE" w:rsidRDefault="00C564CE">
            <w:pPr>
              <w:rPr>
                <w:sz w:val="16"/>
              </w:rPr>
            </w:pPr>
            <w:r w:rsidRPr="00C564CE">
              <w:rPr>
                <w:sz w:val="16"/>
              </w:rPr>
              <w:t>136398165</w:t>
            </w:r>
          </w:p>
        </w:tc>
        <w:tc>
          <w:tcPr>
            <w:tcW w:w="1156" w:type="dxa"/>
            <w:noWrap/>
            <w:hideMark/>
          </w:tcPr>
          <w:p w14:paraId="7EC763FE" w14:textId="77777777" w:rsidR="00C564CE" w:rsidRPr="00C564CE" w:rsidRDefault="00C564CE">
            <w:pPr>
              <w:rPr>
                <w:sz w:val="16"/>
              </w:rPr>
            </w:pPr>
            <w:r w:rsidRPr="00C564CE">
              <w:rPr>
                <w:sz w:val="16"/>
              </w:rPr>
              <w:t>136398288</w:t>
            </w:r>
          </w:p>
        </w:tc>
        <w:tc>
          <w:tcPr>
            <w:tcW w:w="1152" w:type="dxa"/>
            <w:noWrap/>
            <w:hideMark/>
          </w:tcPr>
          <w:p w14:paraId="4254072D" w14:textId="77777777" w:rsidR="00C564CE" w:rsidRPr="00C564CE" w:rsidRDefault="00C564CE">
            <w:pPr>
              <w:rPr>
                <w:sz w:val="16"/>
              </w:rPr>
            </w:pPr>
            <w:r w:rsidRPr="00C564CE">
              <w:rPr>
                <w:sz w:val="16"/>
              </w:rPr>
              <w:t>NC_000009.11</w:t>
            </w:r>
          </w:p>
        </w:tc>
      </w:tr>
      <w:tr w:rsidR="00C564CE" w:rsidRPr="00C564CE" w14:paraId="21891876" w14:textId="77777777" w:rsidTr="00C564CE">
        <w:trPr>
          <w:trHeight w:val="300"/>
        </w:trPr>
        <w:tc>
          <w:tcPr>
            <w:tcW w:w="1070" w:type="dxa"/>
            <w:noWrap/>
            <w:hideMark/>
          </w:tcPr>
          <w:p w14:paraId="3042B5F9" w14:textId="77777777" w:rsidR="00C564CE" w:rsidRPr="00C564CE" w:rsidRDefault="00C564CE">
            <w:pPr>
              <w:rPr>
                <w:sz w:val="16"/>
              </w:rPr>
            </w:pPr>
            <w:r w:rsidRPr="00C564CE">
              <w:rPr>
                <w:sz w:val="16"/>
              </w:rPr>
              <w:t>cg18783801</w:t>
            </w:r>
          </w:p>
        </w:tc>
        <w:tc>
          <w:tcPr>
            <w:tcW w:w="985" w:type="dxa"/>
            <w:noWrap/>
            <w:hideMark/>
          </w:tcPr>
          <w:p w14:paraId="0A4BDA11" w14:textId="77777777" w:rsidR="00C564CE" w:rsidRPr="00C564CE" w:rsidRDefault="00C564CE">
            <w:pPr>
              <w:rPr>
                <w:sz w:val="16"/>
              </w:rPr>
            </w:pPr>
            <w:r w:rsidRPr="00C564CE">
              <w:rPr>
                <w:sz w:val="16"/>
              </w:rPr>
              <w:t>ADAMTSL2</w:t>
            </w:r>
          </w:p>
        </w:tc>
        <w:tc>
          <w:tcPr>
            <w:tcW w:w="917" w:type="dxa"/>
            <w:noWrap/>
            <w:hideMark/>
          </w:tcPr>
          <w:p w14:paraId="1AF97207" w14:textId="77777777" w:rsidR="00C564CE" w:rsidRPr="00C564CE" w:rsidRDefault="00C564CE">
            <w:pPr>
              <w:rPr>
                <w:sz w:val="16"/>
              </w:rPr>
            </w:pPr>
            <w:r w:rsidRPr="00C564CE">
              <w:rPr>
                <w:sz w:val="16"/>
              </w:rPr>
              <w:t>9.14E-03</w:t>
            </w:r>
          </w:p>
        </w:tc>
        <w:tc>
          <w:tcPr>
            <w:tcW w:w="585" w:type="dxa"/>
            <w:noWrap/>
            <w:hideMark/>
          </w:tcPr>
          <w:p w14:paraId="6E9844B1" w14:textId="77777777" w:rsidR="00C564CE" w:rsidRPr="00C564CE" w:rsidRDefault="00C564CE">
            <w:pPr>
              <w:rPr>
                <w:sz w:val="16"/>
              </w:rPr>
            </w:pPr>
            <w:r w:rsidRPr="00C564CE">
              <w:rPr>
                <w:sz w:val="16"/>
              </w:rPr>
              <w:t>2.93</w:t>
            </w:r>
          </w:p>
        </w:tc>
        <w:tc>
          <w:tcPr>
            <w:tcW w:w="811" w:type="dxa"/>
            <w:noWrap/>
            <w:hideMark/>
          </w:tcPr>
          <w:p w14:paraId="62902572" w14:textId="77777777" w:rsidR="00C564CE" w:rsidRPr="00C564CE" w:rsidRDefault="00C564CE">
            <w:pPr>
              <w:rPr>
                <w:sz w:val="16"/>
              </w:rPr>
            </w:pPr>
            <w:r w:rsidRPr="00C564CE">
              <w:rPr>
                <w:sz w:val="16"/>
              </w:rPr>
              <w:t>-3.42237</w:t>
            </w:r>
          </w:p>
        </w:tc>
        <w:tc>
          <w:tcPr>
            <w:tcW w:w="809" w:type="dxa"/>
            <w:noWrap/>
            <w:hideMark/>
          </w:tcPr>
          <w:p w14:paraId="4EF97D06" w14:textId="77777777" w:rsidR="00C564CE" w:rsidRPr="00C564CE" w:rsidRDefault="00C564CE">
            <w:pPr>
              <w:rPr>
                <w:sz w:val="16"/>
              </w:rPr>
            </w:pPr>
            <w:r w:rsidRPr="00C564CE">
              <w:rPr>
                <w:sz w:val="16"/>
              </w:rPr>
              <w:t>3.39E-02</w:t>
            </w:r>
          </w:p>
        </w:tc>
        <w:tc>
          <w:tcPr>
            <w:tcW w:w="1145" w:type="dxa"/>
            <w:noWrap/>
            <w:hideMark/>
          </w:tcPr>
          <w:p w14:paraId="543E3DA0" w14:textId="77777777" w:rsidR="00C564CE" w:rsidRPr="00C564CE" w:rsidRDefault="00C564CE">
            <w:pPr>
              <w:rPr>
                <w:sz w:val="16"/>
              </w:rPr>
            </w:pPr>
            <w:r w:rsidRPr="00C564CE">
              <w:rPr>
                <w:sz w:val="16"/>
              </w:rPr>
              <w:t>136419751</w:t>
            </w:r>
          </w:p>
        </w:tc>
        <w:tc>
          <w:tcPr>
            <w:tcW w:w="1156" w:type="dxa"/>
            <w:noWrap/>
            <w:hideMark/>
          </w:tcPr>
          <w:p w14:paraId="72CEF2EC" w14:textId="77777777" w:rsidR="00C564CE" w:rsidRPr="00C564CE" w:rsidRDefault="00C564CE">
            <w:pPr>
              <w:rPr>
                <w:sz w:val="16"/>
              </w:rPr>
            </w:pPr>
            <w:r w:rsidRPr="00C564CE">
              <w:rPr>
                <w:sz w:val="16"/>
              </w:rPr>
              <w:t>136419874</w:t>
            </w:r>
          </w:p>
        </w:tc>
        <w:tc>
          <w:tcPr>
            <w:tcW w:w="1152" w:type="dxa"/>
            <w:noWrap/>
            <w:hideMark/>
          </w:tcPr>
          <w:p w14:paraId="084A32BC" w14:textId="77777777" w:rsidR="00C564CE" w:rsidRPr="00C564CE" w:rsidRDefault="00C564CE">
            <w:pPr>
              <w:rPr>
                <w:sz w:val="16"/>
              </w:rPr>
            </w:pPr>
            <w:r w:rsidRPr="00C564CE">
              <w:rPr>
                <w:sz w:val="16"/>
              </w:rPr>
              <w:t>NC_000009.11</w:t>
            </w:r>
          </w:p>
        </w:tc>
      </w:tr>
      <w:tr w:rsidR="00C564CE" w:rsidRPr="00C564CE" w14:paraId="0D024420" w14:textId="77777777" w:rsidTr="00C564CE">
        <w:trPr>
          <w:trHeight w:val="300"/>
        </w:trPr>
        <w:tc>
          <w:tcPr>
            <w:tcW w:w="1070" w:type="dxa"/>
            <w:noWrap/>
            <w:hideMark/>
          </w:tcPr>
          <w:p w14:paraId="237C2941" w14:textId="77777777" w:rsidR="00C564CE" w:rsidRPr="00C564CE" w:rsidRDefault="00C564CE">
            <w:pPr>
              <w:rPr>
                <w:sz w:val="16"/>
              </w:rPr>
            </w:pPr>
            <w:r w:rsidRPr="00C564CE">
              <w:rPr>
                <w:sz w:val="16"/>
              </w:rPr>
              <w:t>cg14389669</w:t>
            </w:r>
          </w:p>
        </w:tc>
        <w:tc>
          <w:tcPr>
            <w:tcW w:w="985" w:type="dxa"/>
            <w:noWrap/>
            <w:hideMark/>
          </w:tcPr>
          <w:p w14:paraId="6D4779E7" w14:textId="77777777" w:rsidR="00C564CE" w:rsidRPr="00C564CE" w:rsidRDefault="00C564CE">
            <w:pPr>
              <w:rPr>
                <w:sz w:val="16"/>
              </w:rPr>
            </w:pPr>
            <w:r w:rsidRPr="00C564CE">
              <w:rPr>
                <w:sz w:val="16"/>
              </w:rPr>
              <w:t>ADAMTSL2</w:t>
            </w:r>
          </w:p>
        </w:tc>
        <w:tc>
          <w:tcPr>
            <w:tcW w:w="917" w:type="dxa"/>
            <w:noWrap/>
            <w:hideMark/>
          </w:tcPr>
          <w:p w14:paraId="6A1C8435" w14:textId="77777777" w:rsidR="00C564CE" w:rsidRPr="00C564CE" w:rsidRDefault="00C564CE">
            <w:pPr>
              <w:rPr>
                <w:sz w:val="16"/>
              </w:rPr>
            </w:pPr>
            <w:r w:rsidRPr="00C564CE">
              <w:rPr>
                <w:sz w:val="16"/>
              </w:rPr>
              <w:t>2.32E-04</w:t>
            </w:r>
          </w:p>
        </w:tc>
        <w:tc>
          <w:tcPr>
            <w:tcW w:w="585" w:type="dxa"/>
            <w:noWrap/>
            <w:hideMark/>
          </w:tcPr>
          <w:p w14:paraId="6308D7AB" w14:textId="77777777" w:rsidR="00C564CE" w:rsidRPr="00C564CE" w:rsidRDefault="00C564CE">
            <w:pPr>
              <w:rPr>
                <w:sz w:val="16"/>
              </w:rPr>
            </w:pPr>
            <w:r w:rsidRPr="00C564CE">
              <w:rPr>
                <w:sz w:val="16"/>
              </w:rPr>
              <w:t>4.62</w:t>
            </w:r>
          </w:p>
        </w:tc>
        <w:tc>
          <w:tcPr>
            <w:tcW w:w="811" w:type="dxa"/>
            <w:noWrap/>
            <w:hideMark/>
          </w:tcPr>
          <w:p w14:paraId="6546A2F8" w14:textId="77777777" w:rsidR="00C564CE" w:rsidRPr="00C564CE" w:rsidRDefault="00C564CE">
            <w:pPr>
              <w:rPr>
                <w:sz w:val="16"/>
              </w:rPr>
            </w:pPr>
            <w:r w:rsidRPr="00C564CE">
              <w:rPr>
                <w:sz w:val="16"/>
              </w:rPr>
              <w:t>0.200144</w:t>
            </w:r>
          </w:p>
        </w:tc>
        <w:tc>
          <w:tcPr>
            <w:tcW w:w="809" w:type="dxa"/>
            <w:noWrap/>
            <w:hideMark/>
          </w:tcPr>
          <w:p w14:paraId="61E6FADA" w14:textId="77777777" w:rsidR="00C564CE" w:rsidRPr="00C564CE" w:rsidRDefault="00C564CE">
            <w:pPr>
              <w:rPr>
                <w:sz w:val="16"/>
              </w:rPr>
            </w:pPr>
            <w:r w:rsidRPr="00C564CE">
              <w:rPr>
                <w:sz w:val="16"/>
              </w:rPr>
              <w:t>9.75E-02</w:t>
            </w:r>
          </w:p>
        </w:tc>
        <w:tc>
          <w:tcPr>
            <w:tcW w:w="1145" w:type="dxa"/>
            <w:noWrap/>
            <w:hideMark/>
          </w:tcPr>
          <w:p w14:paraId="75327993" w14:textId="77777777" w:rsidR="00C564CE" w:rsidRPr="00C564CE" w:rsidRDefault="00C564CE">
            <w:pPr>
              <w:rPr>
                <w:sz w:val="16"/>
              </w:rPr>
            </w:pPr>
            <w:r w:rsidRPr="00C564CE">
              <w:rPr>
                <w:sz w:val="16"/>
              </w:rPr>
              <w:t>136399386</w:t>
            </w:r>
          </w:p>
        </w:tc>
        <w:tc>
          <w:tcPr>
            <w:tcW w:w="1156" w:type="dxa"/>
            <w:noWrap/>
            <w:hideMark/>
          </w:tcPr>
          <w:p w14:paraId="2C6EEA53" w14:textId="77777777" w:rsidR="00C564CE" w:rsidRPr="00C564CE" w:rsidRDefault="00C564CE">
            <w:pPr>
              <w:rPr>
                <w:sz w:val="16"/>
              </w:rPr>
            </w:pPr>
            <w:r w:rsidRPr="00C564CE">
              <w:rPr>
                <w:sz w:val="16"/>
              </w:rPr>
              <w:t>136399509</w:t>
            </w:r>
          </w:p>
        </w:tc>
        <w:tc>
          <w:tcPr>
            <w:tcW w:w="1152" w:type="dxa"/>
            <w:noWrap/>
            <w:hideMark/>
          </w:tcPr>
          <w:p w14:paraId="3620379D" w14:textId="77777777" w:rsidR="00C564CE" w:rsidRPr="00C564CE" w:rsidRDefault="00C564CE">
            <w:pPr>
              <w:rPr>
                <w:sz w:val="16"/>
              </w:rPr>
            </w:pPr>
            <w:r w:rsidRPr="00C564CE">
              <w:rPr>
                <w:sz w:val="16"/>
              </w:rPr>
              <w:t>NC_000009.11</w:t>
            </w:r>
          </w:p>
        </w:tc>
      </w:tr>
      <w:tr w:rsidR="00C564CE" w:rsidRPr="00C564CE" w14:paraId="123B79C5" w14:textId="77777777" w:rsidTr="00C564CE">
        <w:trPr>
          <w:trHeight w:val="300"/>
        </w:trPr>
        <w:tc>
          <w:tcPr>
            <w:tcW w:w="1070" w:type="dxa"/>
            <w:noWrap/>
            <w:hideMark/>
          </w:tcPr>
          <w:p w14:paraId="2AFC3B0B" w14:textId="77777777" w:rsidR="00C564CE" w:rsidRPr="00C564CE" w:rsidRDefault="00C564CE">
            <w:pPr>
              <w:rPr>
                <w:sz w:val="16"/>
              </w:rPr>
            </w:pPr>
            <w:r w:rsidRPr="00C564CE">
              <w:rPr>
                <w:sz w:val="16"/>
              </w:rPr>
              <w:t>cg14201417</w:t>
            </w:r>
          </w:p>
        </w:tc>
        <w:tc>
          <w:tcPr>
            <w:tcW w:w="985" w:type="dxa"/>
            <w:noWrap/>
            <w:hideMark/>
          </w:tcPr>
          <w:p w14:paraId="2971F069" w14:textId="77777777" w:rsidR="00C564CE" w:rsidRPr="00C564CE" w:rsidRDefault="00C564CE">
            <w:pPr>
              <w:rPr>
                <w:sz w:val="16"/>
              </w:rPr>
            </w:pPr>
            <w:r w:rsidRPr="00C564CE">
              <w:rPr>
                <w:sz w:val="16"/>
              </w:rPr>
              <w:t>ADAMTSL2</w:t>
            </w:r>
          </w:p>
        </w:tc>
        <w:tc>
          <w:tcPr>
            <w:tcW w:w="917" w:type="dxa"/>
            <w:noWrap/>
            <w:hideMark/>
          </w:tcPr>
          <w:p w14:paraId="1320B6B4" w14:textId="77777777" w:rsidR="00C564CE" w:rsidRPr="00C564CE" w:rsidRDefault="00C564CE">
            <w:pPr>
              <w:rPr>
                <w:sz w:val="16"/>
              </w:rPr>
            </w:pPr>
            <w:r w:rsidRPr="00C564CE">
              <w:rPr>
                <w:sz w:val="16"/>
              </w:rPr>
              <w:t>1.16E-02</w:t>
            </w:r>
          </w:p>
        </w:tc>
        <w:tc>
          <w:tcPr>
            <w:tcW w:w="585" w:type="dxa"/>
            <w:noWrap/>
            <w:hideMark/>
          </w:tcPr>
          <w:p w14:paraId="690DC099" w14:textId="77777777" w:rsidR="00C564CE" w:rsidRPr="00C564CE" w:rsidRDefault="00C564CE">
            <w:pPr>
              <w:rPr>
                <w:sz w:val="16"/>
              </w:rPr>
            </w:pPr>
            <w:r w:rsidRPr="00C564CE">
              <w:rPr>
                <w:sz w:val="16"/>
              </w:rPr>
              <w:t>2.82</w:t>
            </w:r>
          </w:p>
        </w:tc>
        <w:tc>
          <w:tcPr>
            <w:tcW w:w="811" w:type="dxa"/>
            <w:noWrap/>
            <w:hideMark/>
          </w:tcPr>
          <w:p w14:paraId="4FA2AA0A" w14:textId="77777777" w:rsidR="00C564CE" w:rsidRPr="00C564CE" w:rsidRDefault="00C564CE">
            <w:pPr>
              <w:rPr>
                <w:sz w:val="16"/>
              </w:rPr>
            </w:pPr>
            <w:r w:rsidRPr="00C564CE">
              <w:rPr>
                <w:sz w:val="16"/>
              </w:rPr>
              <w:t>-3.65046</w:t>
            </w:r>
          </w:p>
        </w:tc>
        <w:tc>
          <w:tcPr>
            <w:tcW w:w="809" w:type="dxa"/>
            <w:noWrap/>
            <w:hideMark/>
          </w:tcPr>
          <w:p w14:paraId="2E621029" w14:textId="77777777" w:rsidR="00C564CE" w:rsidRPr="00C564CE" w:rsidRDefault="00C564CE">
            <w:pPr>
              <w:rPr>
                <w:sz w:val="16"/>
              </w:rPr>
            </w:pPr>
            <w:r w:rsidRPr="00C564CE">
              <w:rPr>
                <w:sz w:val="16"/>
              </w:rPr>
              <w:t>4.01E-02</w:t>
            </w:r>
          </w:p>
        </w:tc>
        <w:tc>
          <w:tcPr>
            <w:tcW w:w="1145" w:type="dxa"/>
            <w:noWrap/>
            <w:hideMark/>
          </w:tcPr>
          <w:p w14:paraId="0312B629" w14:textId="77777777" w:rsidR="00C564CE" w:rsidRPr="00C564CE" w:rsidRDefault="00C564CE">
            <w:pPr>
              <w:rPr>
                <w:sz w:val="16"/>
              </w:rPr>
            </w:pPr>
            <w:r w:rsidRPr="00C564CE">
              <w:rPr>
                <w:sz w:val="16"/>
              </w:rPr>
              <w:t>136400057</w:t>
            </w:r>
          </w:p>
        </w:tc>
        <w:tc>
          <w:tcPr>
            <w:tcW w:w="1156" w:type="dxa"/>
            <w:noWrap/>
            <w:hideMark/>
          </w:tcPr>
          <w:p w14:paraId="7FE2FE62" w14:textId="77777777" w:rsidR="00C564CE" w:rsidRPr="00C564CE" w:rsidRDefault="00C564CE">
            <w:pPr>
              <w:rPr>
                <w:sz w:val="16"/>
              </w:rPr>
            </w:pPr>
            <w:r w:rsidRPr="00C564CE">
              <w:rPr>
                <w:sz w:val="16"/>
              </w:rPr>
              <w:t>136400180</w:t>
            </w:r>
          </w:p>
        </w:tc>
        <w:tc>
          <w:tcPr>
            <w:tcW w:w="1152" w:type="dxa"/>
            <w:noWrap/>
            <w:hideMark/>
          </w:tcPr>
          <w:p w14:paraId="4245FE59" w14:textId="77777777" w:rsidR="00C564CE" w:rsidRPr="00C564CE" w:rsidRDefault="00C564CE">
            <w:pPr>
              <w:rPr>
                <w:sz w:val="16"/>
              </w:rPr>
            </w:pPr>
            <w:r w:rsidRPr="00C564CE">
              <w:rPr>
                <w:sz w:val="16"/>
              </w:rPr>
              <w:t>NC_000009.11</w:t>
            </w:r>
          </w:p>
        </w:tc>
      </w:tr>
      <w:tr w:rsidR="00C564CE" w:rsidRPr="00C564CE" w14:paraId="433F8762" w14:textId="77777777" w:rsidTr="00C564CE">
        <w:trPr>
          <w:trHeight w:val="300"/>
        </w:trPr>
        <w:tc>
          <w:tcPr>
            <w:tcW w:w="1070" w:type="dxa"/>
            <w:noWrap/>
            <w:hideMark/>
          </w:tcPr>
          <w:p w14:paraId="0EBB4174" w14:textId="77777777" w:rsidR="00C564CE" w:rsidRPr="00C564CE" w:rsidRDefault="00C564CE">
            <w:pPr>
              <w:rPr>
                <w:sz w:val="16"/>
              </w:rPr>
            </w:pPr>
            <w:r w:rsidRPr="00C564CE">
              <w:rPr>
                <w:sz w:val="16"/>
              </w:rPr>
              <w:t>cg13872238</w:t>
            </w:r>
          </w:p>
        </w:tc>
        <w:tc>
          <w:tcPr>
            <w:tcW w:w="985" w:type="dxa"/>
            <w:noWrap/>
            <w:hideMark/>
          </w:tcPr>
          <w:p w14:paraId="40CAAC2C" w14:textId="77777777" w:rsidR="00C564CE" w:rsidRPr="00C564CE" w:rsidRDefault="00C564CE">
            <w:pPr>
              <w:rPr>
                <w:sz w:val="16"/>
              </w:rPr>
            </w:pPr>
            <w:r w:rsidRPr="00C564CE">
              <w:rPr>
                <w:sz w:val="16"/>
              </w:rPr>
              <w:t>ADAMTSL2</w:t>
            </w:r>
          </w:p>
        </w:tc>
        <w:tc>
          <w:tcPr>
            <w:tcW w:w="917" w:type="dxa"/>
            <w:noWrap/>
            <w:hideMark/>
          </w:tcPr>
          <w:p w14:paraId="3A3BF431" w14:textId="77777777" w:rsidR="00C564CE" w:rsidRPr="00C564CE" w:rsidRDefault="00C564CE">
            <w:pPr>
              <w:rPr>
                <w:sz w:val="16"/>
              </w:rPr>
            </w:pPr>
            <w:r w:rsidRPr="00C564CE">
              <w:rPr>
                <w:sz w:val="16"/>
              </w:rPr>
              <w:t>1.27E-06</w:t>
            </w:r>
          </w:p>
        </w:tc>
        <w:tc>
          <w:tcPr>
            <w:tcW w:w="585" w:type="dxa"/>
            <w:noWrap/>
            <w:hideMark/>
          </w:tcPr>
          <w:p w14:paraId="2913DE55" w14:textId="77777777" w:rsidR="00C564CE" w:rsidRPr="00C564CE" w:rsidRDefault="00C564CE">
            <w:pPr>
              <w:rPr>
                <w:sz w:val="16"/>
              </w:rPr>
            </w:pPr>
            <w:r w:rsidRPr="00C564CE">
              <w:rPr>
                <w:sz w:val="16"/>
              </w:rPr>
              <w:t>7.22</w:t>
            </w:r>
          </w:p>
        </w:tc>
        <w:tc>
          <w:tcPr>
            <w:tcW w:w="811" w:type="dxa"/>
            <w:noWrap/>
            <w:hideMark/>
          </w:tcPr>
          <w:p w14:paraId="7A45373F" w14:textId="77777777" w:rsidR="00C564CE" w:rsidRPr="00C564CE" w:rsidRDefault="00C564CE">
            <w:pPr>
              <w:rPr>
                <w:sz w:val="16"/>
              </w:rPr>
            </w:pPr>
            <w:r w:rsidRPr="00C564CE">
              <w:rPr>
                <w:sz w:val="16"/>
              </w:rPr>
              <w:t>5.453845</w:t>
            </w:r>
          </w:p>
        </w:tc>
        <w:tc>
          <w:tcPr>
            <w:tcW w:w="809" w:type="dxa"/>
            <w:noWrap/>
            <w:hideMark/>
          </w:tcPr>
          <w:p w14:paraId="4C6559F5" w14:textId="77777777" w:rsidR="00C564CE" w:rsidRPr="00C564CE" w:rsidRDefault="00C564CE">
            <w:pPr>
              <w:rPr>
                <w:sz w:val="16"/>
              </w:rPr>
            </w:pPr>
            <w:r w:rsidRPr="00C564CE">
              <w:rPr>
                <w:sz w:val="16"/>
              </w:rPr>
              <w:t>1.78E-01</w:t>
            </w:r>
          </w:p>
        </w:tc>
        <w:tc>
          <w:tcPr>
            <w:tcW w:w="1145" w:type="dxa"/>
            <w:noWrap/>
            <w:hideMark/>
          </w:tcPr>
          <w:p w14:paraId="6738DF66" w14:textId="77777777" w:rsidR="00C564CE" w:rsidRPr="00C564CE" w:rsidRDefault="00C564CE">
            <w:pPr>
              <w:rPr>
                <w:sz w:val="16"/>
              </w:rPr>
            </w:pPr>
            <w:r w:rsidRPr="00C564CE">
              <w:rPr>
                <w:sz w:val="16"/>
              </w:rPr>
              <w:t>136430793</w:t>
            </w:r>
          </w:p>
        </w:tc>
        <w:tc>
          <w:tcPr>
            <w:tcW w:w="1156" w:type="dxa"/>
            <w:noWrap/>
            <w:hideMark/>
          </w:tcPr>
          <w:p w14:paraId="0BDF2C44" w14:textId="77777777" w:rsidR="00C564CE" w:rsidRPr="00C564CE" w:rsidRDefault="00C564CE">
            <w:pPr>
              <w:rPr>
                <w:sz w:val="16"/>
              </w:rPr>
            </w:pPr>
            <w:r w:rsidRPr="00C564CE">
              <w:rPr>
                <w:sz w:val="16"/>
              </w:rPr>
              <w:t>136430916</w:t>
            </w:r>
          </w:p>
        </w:tc>
        <w:tc>
          <w:tcPr>
            <w:tcW w:w="1152" w:type="dxa"/>
            <w:noWrap/>
            <w:hideMark/>
          </w:tcPr>
          <w:p w14:paraId="0BB1E8E0" w14:textId="77777777" w:rsidR="00C564CE" w:rsidRPr="00C564CE" w:rsidRDefault="00C564CE">
            <w:pPr>
              <w:rPr>
                <w:sz w:val="16"/>
              </w:rPr>
            </w:pPr>
            <w:r w:rsidRPr="00C564CE">
              <w:rPr>
                <w:sz w:val="16"/>
              </w:rPr>
              <w:t>NC_000009.11</w:t>
            </w:r>
          </w:p>
        </w:tc>
      </w:tr>
      <w:tr w:rsidR="00C564CE" w:rsidRPr="00C564CE" w14:paraId="094A3CD5" w14:textId="77777777" w:rsidTr="00C564CE">
        <w:trPr>
          <w:trHeight w:val="300"/>
        </w:trPr>
        <w:tc>
          <w:tcPr>
            <w:tcW w:w="1070" w:type="dxa"/>
            <w:noWrap/>
            <w:hideMark/>
          </w:tcPr>
          <w:p w14:paraId="7739824E" w14:textId="77777777" w:rsidR="00C564CE" w:rsidRPr="00C564CE" w:rsidRDefault="00C564CE">
            <w:pPr>
              <w:rPr>
                <w:sz w:val="16"/>
              </w:rPr>
            </w:pPr>
            <w:r w:rsidRPr="00C564CE">
              <w:rPr>
                <w:sz w:val="16"/>
              </w:rPr>
              <w:t>cg13748845</w:t>
            </w:r>
          </w:p>
        </w:tc>
        <w:tc>
          <w:tcPr>
            <w:tcW w:w="985" w:type="dxa"/>
            <w:noWrap/>
            <w:hideMark/>
          </w:tcPr>
          <w:p w14:paraId="7448E404" w14:textId="77777777" w:rsidR="00C564CE" w:rsidRPr="00C564CE" w:rsidRDefault="00C564CE">
            <w:pPr>
              <w:rPr>
                <w:sz w:val="16"/>
              </w:rPr>
            </w:pPr>
            <w:r w:rsidRPr="00C564CE">
              <w:rPr>
                <w:sz w:val="16"/>
              </w:rPr>
              <w:t>ADAMTSL2</w:t>
            </w:r>
          </w:p>
        </w:tc>
        <w:tc>
          <w:tcPr>
            <w:tcW w:w="917" w:type="dxa"/>
            <w:noWrap/>
            <w:hideMark/>
          </w:tcPr>
          <w:p w14:paraId="2B606D0F" w14:textId="77777777" w:rsidR="00C564CE" w:rsidRPr="00C564CE" w:rsidRDefault="00C564CE">
            <w:pPr>
              <w:rPr>
                <w:sz w:val="16"/>
              </w:rPr>
            </w:pPr>
            <w:r w:rsidRPr="00C564CE">
              <w:rPr>
                <w:sz w:val="16"/>
              </w:rPr>
              <w:t>7.83E-03</w:t>
            </w:r>
          </w:p>
        </w:tc>
        <w:tc>
          <w:tcPr>
            <w:tcW w:w="585" w:type="dxa"/>
            <w:noWrap/>
            <w:hideMark/>
          </w:tcPr>
          <w:p w14:paraId="2D4498D0" w14:textId="77777777" w:rsidR="00C564CE" w:rsidRPr="00C564CE" w:rsidRDefault="00C564CE">
            <w:pPr>
              <w:rPr>
                <w:sz w:val="16"/>
              </w:rPr>
            </w:pPr>
            <w:r w:rsidRPr="00C564CE">
              <w:rPr>
                <w:sz w:val="16"/>
              </w:rPr>
              <w:t>-3</w:t>
            </w:r>
          </w:p>
        </w:tc>
        <w:tc>
          <w:tcPr>
            <w:tcW w:w="811" w:type="dxa"/>
            <w:noWrap/>
            <w:hideMark/>
          </w:tcPr>
          <w:p w14:paraId="3BA73E87" w14:textId="77777777" w:rsidR="00C564CE" w:rsidRPr="00C564CE" w:rsidRDefault="00C564CE">
            <w:pPr>
              <w:rPr>
                <w:sz w:val="16"/>
              </w:rPr>
            </w:pPr>
            <w:r w:rsidRPr="00C564CE">
              <w:rPr>
                <w:sz w:val="16"/>
              </w:rPr>
              <w:t>-3.27359</w:t>
            </w:r>
          </w:p>
        </w:tc>
        <w:tc>
          <w:tcPr>
            <w:tcW w:w="809" w:type="dxa"/>
            <w:noWrap/>
            <w:hideMark/>
          </w:tcPr>
          <w:p w14:paraId="1A168827" w14:textId="77777777" w:rsidR="00C564CE" w:rsidRPr="00C564CE" w:rsidRDefault="00C564CE">
            <w:pPr>
              <w:rPr>
                <w:sz w:val="16"/>
              </w:rPr>
            </w:pPr>
            <w:r w:rsidRPr="00C564CE">
              <w:rPr>
                <w:sz w:val="16"/>
              </w:rPr>
              <w:t>-4.04E-02</w:t>
            </w:r>
          </w:p>
        </w:tc>
        <w:tc>
          <w:tcPr>
            <w:tcW w:w="1145" w:type="dxa"/>
            <w:noWrap/>
            <w:hideMark/>
          </w:tcPr>
          <w:p w14:paraId="6D72021A" w14:textId="77777777" w:rsidR="00C564CE" w:rsidRPr="00C564CE" w:rsidRDefault="00C564CE">
            <w:pPr>
              <w:rPr>
                <w:sz w:val="16"/>
              </w:rPr>
            </w:pPr>
            <w:r w:rsidRPr="00C564CE">
              <w:rPr>
                <w:sz w:val="16"/>
              </w:rPr>
              <w:t>136434290</w:t>
            </w:r>
          </w:p>
        </w:tc>
        <w:tc>
          <w:tcPr>
            <w:tcW w:w="1156" w:type="dxa"/>
            <w:noWrap/>
            <w:hideMark/>
          </w:tcPr>
          <w:p w14:paraId="49C799A7" w14:textId="77777777" w:rsidR="00C564CE" w:rsidRPr="00C564CE" w:rsidRDefault="00C564CE">
            <w:pPr>
              <w:rPr>
                <w:sz w:val="16"/>
              </w:rPr>
            </w:pPr>
            <w:r w:rsidRPr="00C564CE">
              <w:rPr>
                <w:sz w:val="16"/>
              </w:rPr>
              <w:t>136434413</w:t>
            </w:r>
          </w:p>
        </w:tc>
        <w:tc>
          <w:tcPr>
            <w:tcW w:w="1152" w:type="dxa"/>
            <w:noWrap/>
            <w:hideMark/>
          </w:tcPr>
          <w:p w14:paraId="095E7F67" w14:textId="77777777" w:rsidR="00C564CE" w:rsidRPr="00C564CE" w:rsidRDefault="00C564CE">
            <w:pPr>
              <w:rPr>
                <w:sz w:val="16"/>
              </w:rPr>
            </w:pPr>
            <w:r w:rsidRPr="00C564CE">
              <w:rPr>
                <w:sz w:val="16"/>
              </w:rPr>
              <w:t>NC_000009.11</w:t>
            </w:r>
          </w:p>
        </w:tc>
      </w:tr>
      <w:tr w:rsidR="00C564CE" w:rsidRPr="00C564CE" w14:paraId="5746EF7D" w14:textId="77777777" w:rsidTr="00C564CE">
        <w:trPr>
          <w:trHeight w:val="300"/>
        </w:trPr>
        <w:tc>
          <w:tcPr>
            <w:tcW w:w="1070" w:type="dxa"/>
            <w:noWrap/>
            <w:hideMark/>
          </w:tcPr>
          <w:p w14:paraId="000C6384" w14:textId="77777777" w:rsidR="00C564CE" w:rsidRPr="00C564CE" w:rsidRDefault="00C564CE">
            <w:pPr>
              <w:rPr>
                <w:sz w:val="16"/>
              </w:rPr>
            </w:pPr>
            <w:r w:rsidRPr="00C564CE">
              <w:rPr>
                <w:sz w:val="16"/>
              </w:rPr>
              <w:t>cg13464321</w:t>
            </w:r>
          </w:p>
        </w:tc>
        <w:tc>
          <w:tcPr>
            <w:tcW w:w="985" w:type="dxa"/>
            <w:noWrap/>
            <w:hideMark/>
          </w:tcPr>
          <w:p w14:paraId="765271E7" w14:textId="77777777" w:rsidR="00C564CE" w:rsidRPr="00C564CE" w:rsidRDefault="00C564CE">
            <w:pPr>
              <w:rPr>
                <w:sz w:val="16"/>
              </w:rPr>
            </w:pPr>
            <w:r w:rsidRPr="00C564CE">
              <w:rPr>
                <w:sz w:val="16"/>
              </w:rPr>
              <w:t>ADAMTSL2</w:t>
            </w:r>
          </w:p>
        </w:tc>
        <w:tc>
          <w:tcPr>
            <w:tcW w:w="917" w:type="dxa"/>
            <w:noWrap/>
            <w:hideMark/>
          </w:tcPr>
          <w:p w14:paraId="53E8988A" w14:textId="77777777" w:rsidR="00C564CE" w:rsidRPr="00C564CE" w:rsidRDefault="00C564CE">
            <w:pPr>
              <w:rPr>
                <w:sz w:val="16"/>
              </w:rPr>
            </w:pPr>
            <w:r w:rsidRPr="00C564CE">
              <w:rPr>
                <w:sz w:val="16"/>
              </w:rPr>
              <w:t>7.42E-03</w:t>
            </w:r>
          </w:p>
        </w:tc>
        <w:tc>
          <w:tcPr>
            <w:tcW w:w="585" w:type="dxa"/>
            <w:noWrap/>
            <w:hideMark/>
          </w:tcPr>
          <w:p w14:paraId="1D30C3B8" w14:textId="77777777" w:rsidR="00C564CE" w:rsidRPr="00C564CE" w:rsidRDefault="00C564CE">
            <w:pPr>
              <w:rPr>
                <w:sz w:val="16"/>
              </w:rPr>
            </w:pPr>
            <w:r w:rsidRPr="00C564CE">
              <w:rPr>
                <w:sz w:val="16"/>
              </w:rPr>
              <w:t>-3.03</w:t>
            </w:r>
          </w:p>
        </w:tc>
        <w:tc>
          <w:tcPr>
            <w:tcW w:w="811" w:type="dxa"/>
            <w:noWrap/>
            <w:hideMark/>
          </w:tcPr>
          <w:p w14:paraId="72D13EA9" w14:textId="77777777" w:rsidR="00C564CE" w:rsidRPr="00C564CE" w:rsidRDefault="00C564CE">
            <w:pPr>
              <w:rPr>
                <w:sz w:val="16"/>
              </w:rPr>
            </w:pPr>
            <w:r w:rsidRPr="00C564CE">
              <w:rPr>
                <w:sz w:val="16"/>
              </w:rPr>
              <w:t>-3.22101</w:t>
            </w:r>
          </w:p>
        </w:tc>
        <w:tc>
          <w:tcPr>
            <w:tcW w:w="809" w:type="dxa"/>
            <w:noWrap/>
            <w:hideMark/>
          </w:tcPr>
          <w:p w14:paraId="605DCAE9" w14:textId="77777777" w:rsidR="00C564CE" w:rsidRPr="00C564CE" w:rsidRDefault="00C564CE">
            <w:pPr>
              <w:rPr>
                <w:sz w:val="16"/>
              </w:rPr>
            </w:pPr>
            <w:r w:rsidRPr="00C564CE">
              <w:rPr>
                <w:sz w:val="16"/>
              </w:rPr>
              <w:t>-9.92E-02</w:t>
            </w:r>
          </w:p>
        </w:tc>
        <w:tc>
          <w:tcPr>
            <w:tcW w:w="1145" w:type="dxa"/>
            <w:noWrap/>
            <w:hideMark/>
          </w:tcPr>
          <w:p w14:paraId="093E2DAE" w14:textId="77777777" w:rsidR="00C564CE" w:rsidRPr="00C564CE" w:rsidRDefault="00C564CE">
            <w:pPr>
              <w:rPr>
                <w:sz w:val="16"/>
              </w:rPr>
            </w:pPr>
            <w:r w:rsidRPr="00C564CE">
              <w:rPr>
                <w:sz w:val="16"/>
              </w:rPr>
              <w:t>136422991</w:t>
            </w:r>
          </w:p>
        </w:tc>
        <w:tc>
          <w:tcPr>
            <w:tcW w:w="1156" w:type="dxa"/>
            <w:noWrap/>
            <w:hideMark/>
          </w:tcPr>
          <w:p w14:paraId="316B284E" w14:textId="77777777" w:rsidR="00C564CE" w:rsidRPr="00C564CE" w:rsidRDefault="00C564CE">
            <w:pPr>
              <w:rPr>
                <w:sz w:val="16"/>
              </w:rPr>
            </w:pPr>
            <w:r w:rsidRPr="00C564CE">
              <w:rPr>
                <w:sz w:val="16"/>
              </w:rPr>
              <w:t>136423114</w:t>
            </w:r>
          </w:p>
        </w:tc>
        <w:tc>
          <w:tcPr>
            <w:tcW w:w="1152" w:type="dxa"/>
            <w:noWrap/>
            <w:hideMark/>
          </w:tcPr>
          <w:p w14:paraId="76F605BC" w14:textId="77777777" w:rsidR="00C564CE" w:rsidRPr="00C564CE" w:rsidRDefault="00C564CE">
            <w:pPr>
              <w:rPr>
                <w:sz w:val="16"/>
              </w:rPr>
            </w:pPr>
            <w:r w:rsidRPr="00C564CE">
              <w:rPr>
                <w:sz w:val="16"/>
              </w:rPr>
              <w:t>NC_000009.11</w:t>
            </w:r>
          </w:p>
        </w:tc>
      </w:tr>
      <w:tr w:rsidR="00C564CE" w:rsidRPr="00C564CE" w14:paraId="6CDFC030" w14:textId="77777777" w:rsidTr="00C564CE">
        <w:trPr>
          <w:trHeight w:val="300"/>
        </w:trPr>
        <w:tc>
          <w:tcPr>
            <w:tcW w:w="1070" w:type="dxa"/>
            <w:noWrap/>
            <w:hideMark/>
          </w:tcPr>
          <w:p w14:paraId="575E615B" w14:textId="77777777" w:rsidR="00C564CE" w:rsidRPr="00C564CE" w:rsidRDefault="00C564CE">
            <w:pPr>
              <w:rPr>
                <w:sz w:val="16"/>
              </w:rPr>
            </w:pPr>
            <w:r w:rsidRPr="00C564CE">
              <w:rPr>
                <w:sz w:val="16"/>
              </w:rPr>
              <w:t>cg13459291</w:t>
            </w:r>
          </w:p>
        </w:tc>
        <w:tc>
          <w:tcPr>
            <w:tcW w:w="985" w:type="dxa"/>
            <w:noWrap/>
            <w:hideMark/>
          </w:tcPr>
          <w:p w14:paraId="5AC9BCD2" w14:textId="77777777" w:rsidR="00C564CE" w:rsidRPr="00C564CE" w:rsidRDefault="00C564CE">
            <w:pPr>
              <w:rPr>
                <w:sz w:val="16"/>
              </w:rPr>
            </w:pPr>
            <w:r w:rsidRPr="00C564CE">
              <w:rPr>
                <w:sz w:val="16"/>
              </w:rPr>
              <w:t>ADAMTSL2</w:t>
            </w:r>
          </w:p>
        </w:tc>
        <w:tc>
          <w:tcPr>
            <w:tcW w:w="917" w:type="dxa"/>
            <w:noWrap/>
            <w:hideMark/>
          </w:tcPr>
          <w:p w14:paraId="085D9930" w14:textId="77777777" w:rsidR="00C564CE" w:rsidRPr="00C564CE" w:rsidRDefault="00C564CE">
            <w:pPr>
              <w:rPr>
                <w:sz w:val="16"/>
              </w:rPr>
            </w:pPr>
            <w:r w:rsidRPr="00C564CE">
              <w:rPr>
                <w:sz w:val="16"/>
              </w:rPr>
              <w:t>1.14E-02</w:t>
            </w:r>
          </w:p>
        </w:tc>
        <w:tc>
          <w:tcPr>
            <w:tcW w:w="585" w:type="dxa"/>
            <w:noWrap/>
            <w:hideMark/>
          </w:tcPr>
          <w:p w14:paraId="09CA7233" w14:textId="77777777" w:rsidR="00C564CE" w:rsidRPr="00C564CE" w:rsidRDefault="00C564CE">
            <w:pPr>
              <w:rPr>
                <w:sz w:val="16"/>
              </w:rPr>
            </w:pPr>
            <w:r w:rsidRPr="00C564CE">
              <w:rPr>
                <w:sz w:val="16"/>
              </w:rPr>
              <w:t>-2.83</w:t>
            </w:r>
          </w:p>
        </w:tc>
        <w:tc>
          <w:tcPr>
            <w:tcW w:w="811" w:type="dxa"/>
            <w:noWrap/>
            <w:hideMark/>
          </w:tcPr>
          <w:p w14:paraId="368BC500" w14:textId="77777777" w:rsidR="00C564CE" w:rsidRPr="00C564CE" w:rsidRDefault="00C564CE">
            <w:pPr>
              <w:rPr>
                <w:sz w:val="16"/>
              </w:rPr>
            </w:pPr>
            <w:r w:rsidRPr="00C564CE">
              <w:rPr>
                <w:sz w:val="16"/>
              </w:rPr>
              <w:t>-3.63524</w:t>
            </w:r>
          </w:p>
        </w:tc>
        <w:tc>
          <w:tcPr>
            <w:tcW w:w="809" w:type="dxa"/>
            <w:noWrap/>
            <w:hideMark/>
          </w:tcPr>
          <w:p w14:paraId="2B116CDD" w14:textId="77777777" w:rsidR="00C564CE" w:rsidRPr="00C564CE" w:rsidRDefault="00C564CE">
            <w:pPr>
              <w:rPr>
                <w:sz w:val="16"/>
              </w:rPr>
            </w:pPr>
            <w:r w:rsidRPr="00C564CE">
              <w:rPr>
                <w:sz w:val="16"/>
              </w:rPr>
              <w:t>-4.31E-02</w:t>
            </w:r>
          </w:p>
        </w:tc>
        <w:tc>
          <w:tcPr>
            <w:tcW w:w="1145" w:type="dxa"/>
            <w:noWrap/>
            <w:hideMark/>
          </w:tcPr>
          <w:p w14:paraId="568A2849" w14:textId="77777777" w:rsidR="00C564CE" w:rsidRPr="00C564CE" w:rsidRDefault="00C564CE">
            <w:pPr>
              <w:rPr>
                <w:sz w:val="16"/>
              </w:rPr>
            </w:pPr>
            <w:r w:rsidRPr="00C564CE">
              <w:rPr>
                <w:sz w:val="16"/>
              </w:rPr>
              <w:t>136433277</w:t>
            </w:r>
          </w:p>
        </w:tc>
        <w:tc>
          <w:tcPr>
            <w:tcW w:w="1156" w:type="dxa"/>
            <w:noWrap/>
            <w:hideMark/>
          </w:tcPr>
          <w:p w14:paraId="0D3855BC" w14:textId="77777777" w:rsidR="00C564CE" w:rsidRPr="00C564CE" w:rsidRDefault="00C564CE">
            <w:pPr>
              <w:rPr>
                <w:sz w:val="16"/>
              </w:rPr>
            </w:pPr>
            <w:r w:rsidRPr="00C564CE">
              <w:rPr>
                <w:sz w:val="16"/>
              </w:rPr>
              <w:t>136433400</w:t>
            </w:r>
          </w:p>
        </w:tc>
        <w:tc>
          <w:tcPr>
            <w:tcW w:w="1152" w:type="dxa"/>
            <w:noWrap/>
            <w:hideMark/>
          </w:tcPr>
          <w:p w14:paraId="453DBF46" w14:textId="77777777" w:rsidR="00C564CE" w:rsidRPr="00C564CE" w:rsidRDefault="00C564CE">
            <w:pPr>
              <w:rPr>
                <w:sz w:val="16"/>
              </w:rPr>
            </w:pPr>
            <w:r w:rsidRPr="00C564CE">
              <w:rPr>
                <w:sz w:val="16"/>
              </w:rPr>
              <w:t>NC_000009.11</w:t>
            </w:r>
          </w:p>
        </w:tc>
      </w:tr>
      <w:tr w:rsidR="00C564CE" w:rsidRPr="00C564CE" w14:paraId="02AFDDA1" w14:textId="77777777" w:rsidTr="00C564CE">
        <w:trPr>
          <w:trHeight w:val="300"/>
        </w:trPr>
        <w:tc>
          <w:tcPr>
            <w:tcW w:w="1070" w:type="dxa"/>
            <w:noWrap/>
            <w:hideMark/>
          </w:tcPr>
          <w:p w14:paraId="5EDCD085" w14:textId="77777777" w:rsidR="00C564CE" w:rsidRPr="00C564CE" w:rsidRDefault="00C564CE">
            <w:pPr>
              <w:rPr>
                <w:sz w:val="16"/>
              </w:rPr>
            </w:pPr>
            <w:r w:rsidRPr="00C564CE">
              <w:rPr>
                <w:sz w:val="16"/>
              </w:rPr>
              <w:t>cg11896113</w:t>
            </w:r>
          </w:p>
        </w:tc>
        <w:tc>
          <w:tcPr>
            <w:tcW w:w="985" w:type="dxa"/>
            <w:noWrap/>
            <w:hideMark/>
          </w:tcPr>
          <w:p w14:paraId="58386B7C" w14:textId="77777777" w:rsidR="00C564CE" w:rsidRPr="00C564CE" w:rsidRDefault="00C564CE">
            <w:pPr>
              <w:rPr>
                <w:sz w:val="16"/>
              </w:rPr>
            </w:pPr>
            <w:r w:rsidRPr="00C564CE">
              <w:rPr>
                <w:sz w:val="16"/>
              </w:rPr>
              <w:t>ADAMTSL2</w:t>
            </w:r>
          </w:p>
        </w:tc>
        <w:tc>
          <w:tcPr>
            <w:tcW w:w="917" w:type="dxa"/>
            <w:noWrap/>
            <w:hideMark/>
          </w:tcPr>
          <w:p w14:paraId="078066D7" w14:textId="77777777" w:rsidR="00C564CE" w:rsidRPr="00C564CE" w:rsidRDefault="00C564CE">
            <w:pPr>
              <w:rPr>
                <w:sz w:val="16"/>
              </w:rPr>
            </w:pPr>
            <w:r w:rsidRPr="00C564CE">
              <w:rPr>
                <w:sz w:val="16"/>
              </w:rPr>
              <w:t>3.05E-02</w:t>
            </w:r>
          </w:p>
        </w:tc>
        <w:tc>
          <w:tcPr>
            <w:tcW w:w="585" w:type="dxa"/>
            <w:noWrap/>
            <w:hideMark/>
          </w:tcPr>
          <w:p w14:paraId="63F60412" w14:textId="77777777" w:rsidR="00C564CE" w:rsidRPr="00C564CE" w:rsidRDefault="00C564CE">
            <w:pPr>
              <w:rPr>
                <w:sz w:val="16"/>
              </w:rPr>
            </w:pPr>
            <w:r w:rsidRPr="00C564CE">
              <w:rPr>
                <w:sz w:val="16"/>
              </w:rPr>
              <w:t>-2.36</w:t>
            </w:r>
          </w:p>
        </w:tc>
        <w:tc>
          <w:tcPr>
            <w:tcW w:w="811" w:type="dxa"/>
            <w:noWrap/>
            <w:hideMark/>
          </w:tcPr>
          <w:p w14:paraId="700708B1" w14:textId="77777777" w:rsidR="00C564CE" w:rsidRPr="00C564CE" w:rsidRDefault="00C564CE">
            <w:pPr>
              <w:rPr>
                <w:sz w:val="16"/>
              </w:rPr>
            </w:pPr>
            <w:r w:rsidRPr="00C564CE">
              <w:rPr>
                <w:sz w:val="16"/>
              </w:rPr>
              <w:t>-4.55944</w:t>
            </w:r>
          </w:p>
        </w:tc>
        <w:tc>
          <w:tcPr>
            <w:tcW w:w="809" w:type="dxa"/>
            <w:noWrap/>
            <w:hideMark/>
          </w:tcPr>
          <w:p w14:paraId="58E56C8E" w14:textId="77777777" w:rsidR="00C564CE" w:rsidRPr="00C564CE" w:rsidRDefault="00C564CE">
            <w:pPr>
              <w:rPr>
                <w:sz w:val="16"/>
              </w:rPr>
            </w:pPr>
            <w:r w:rsidRPr="00C564CE">
              <w:rPr>
                <w:sz w:val="16"/>
              </w:rPr>
              <w:t>-1.67E-02</w:t>
            </w:r>
          </w:p>
        </w:tc>
        <w:tc>
          <w:tcPr>
            <w:tcW w:w="1145" w:type="dxa"/>
            <w:noWrap/>
            <w:hideMark/>
          </w:tcPr>
          <w:p w14:paraId="74825FF8" w14:textId="77777777" w:rsidR="00C564CE" w:rsidRPr="00C564CE" w:rsidRDefault="00C564CE">
            <w:pPr>
              <w:rPr>
                <w:sz w:val="16"/>
              </w:rPr>
            </w:pPr>
            <w:r w:rsidRPr="00C564CE">
              <w:rPr>
                <w:sz w:val="16"/>
              </w:rPr>
              <w:t>136397740</w:t>
            </w:r>
          </w:p>
        </w:tc>
        <w:tc>
          <w:tcPr>
            <w:tcW w:w="1156" w:type="dxa"/>
            <w:noWrap/>
            <w:hideMark/>
          </w:tcPr>
          <w:p w14:paraId="48A8ABDF" w14:textId="77777777" w:rsidR="00C564CE" w:rsidRPr="00C564CE" w:rsidRDefault="00C564CE">
            <w:pPr>
              <w:rPr>
                <w:sz w:val="16"/>
              </w:rPr>
            </w:pPr>
            <w:r w:rsidRPr="00C564CE">
              <w:rPr>
                <w:sz w:val="16"/>
              </w:rPr>
              <w:t>136397863</w:t>
            </w:r>
          </w:p>
        </w:tc>
        <w:tc>
          <w:tcPr>
            <w:tcW w:w="1152" w:type="dxa"/>
            <w:noWrap/>
            <w:hideMark/>
          </w:tcPr>
          <w:p w14:paraId="09D670BE" w14:textId="77777777" w:rsidR="00C564CE" w:rsidRPr="00C564CE" w:rsidRDefault="00C564CE">
            <w:pPr>
              <w:rPr>
                <w:sz w:val="16"/>
              </w:rPr>
            </w:pPr>
            <w:r w:rsidRPr="00C564CE">
              <w:rPr>
                <w:sz w:val="16"/>
              </w:rPr>
              <w:t>NC_000009.11</w:t>
            </w:r>
          </w:p>
        </w:tc>
      </w:tr>
      <w:tr w:rsidR="00C564CE" w:rsidRPr="00C564CE" w14:paraId="20E3B1B2" w14:textId="77777777" w:rsidTr="00C564CE">
        <w:trPr>
          <w:trHeight w:val="300"/>
        </w:trPr>
        <w:tc>
          <w:tcPr>
            <w:tcW w:w="1070" w:type="dxa"/>
            <w:noWrap/>
            <w:hideMark/>
          </w:tcPr>
          <w:p w14:paraId="2FD60A3C" w14:textId="77777777" w:rsidR="00C564CE" w:rsidRPr="00C564CE" w:rsidRDefault="00C564CE">
            <w:pPr>
              <w:rPr>
                <w:sz w:val="16"/>
              </w:rPr>
            </w:pPr>
            <w:r w:rsidRPr="00C564CE">
              <w:rPr>
                <w:sz w:val="16"/>
              </w:rPr>
              <w:t>cg00742898</w:t>
            </w:r>
          </w:p>
        </w:tc>
        <w:tc>
          <w:tcPr>
            <w:tcW w:w="985" w:type="dxa"/>
            <w:noWrap/>
            <w:hideMark/>
          </w:tcPr>
          <w:p w14:paraId="415361BD" w14:textId="77777777" w:rsidR="00C564CE" w:rsidRPr="00C564CE" w:rsidRDefault="00C564CE">
            <w:pPr>
              <w:rPr>
                <w:sz w:val="16"/>
              </w:rPr>
            </w:pPr>
            <w:r w:rsidRPr="00C564CE">
              <w:rPr>
                <w:sz w:val="16"/>
              </w:rPr>
              <w:t>ADAMTSL2</w:t>
            </w:r>
          </w:p>
        </w:tc>
        <w:tc>
          <w:tcPr>
            <w:tcW w:w="917" w:type="dxa"/>
            <w:noWrap/>
            <w:hideMark/>
          </w:tcPr>
          <w:p w14:paraId="36D95425" w14:textId="77777777" w:rsidR="00C564CE" w:rsidRPr="00C564CE" w:rsidRDefault="00C564CE">
            <w:pPr>
              <w:rPr>
                <w:sz w:val="16"/>
              </w:rPr>
            </w:pPr>
            <w:r w:rsidRPr="00C564CE">
              <w:rPr>
                <w:sz w:val="16"/>
              </w:rPr>
              <w:t>2.80E-02</w:t>
            </w:r>
          </w:p>
        </w:tc>
        <w:tc>
          <w:tcPr>
            <w:tcW w:w="585" w:type="dxa"/>
            <w:noWrap/>
            <w:hideMark/>
          </w:tcPr>
          <w:p w14:paraId="4A7DEA08" w14:textId="77777777" w:rsidR="00C564CE" w:rsidRPr="00C564CE" w:rsidRDefault="00C564CE">
            <w:pPr>
              <w:rPr>
                <w:sz w:val="16"/>
              </w:rPr>
            </w:pPr>
            <w:r w:rsidRPr="00C564CE">
              <w:rPr>
                <w:sz w:val="16"/>
              </w:rPr>
              <w:t>-2.4</w:t>
            </w:r>
          </w:p>
        </w:tc>
        <w:tc>
          <w:tcPr>
            <w:tcW w:w="811" w:type="dxa"/>
            <w:noWrap/>
            <w:hideMark/>
          </w:tcPr>
          <w:p w14:paraId="5B87FF89" w14:textId="77777777" w:rsidR="00C564CE" w:rsidRPr="00C564CE" w:rsidRDefault="00C564CE">
            <w:pPr>
              <w:rPr>
                <w:sz w:val="16"/>
              </w:rPr>
            </w:pPr>
            <w:r w:rsidRPr="00C564CE">
              <w:rPr>
                <w:sz w:val="16"/>
              </w:rPr>
              <w:t>-4.48117</w:t>
            </w:r>
          </w:p>
        </w:tc>
        <w:tc>
          <w:tcPr>
            <w:tcW w:w="809" w:type="dxa"/>
            <w:noWrap/>
            <w:hideMark/>
          </w:tcPr>
          <w:p w14:paraId="0B630151" w14:textId="77777777" w:rsidR="00C564CE" w:rsidRPr="00C564CE" w:rsidRDefault="00C564CE">
            <w:pPr>
              <w:rPr>
                <w:sz w:val="16"/>
              </w:rPr>
            </w:pPr>
            <w:r w:rsidRPr="00C564CE">
              <w:rPr>
                <w:sz w:val="16"/>
              </w:rPr>
              <w:t>-2.32E-02</w:t>
            </w:r>
          </w:p>
        </w:tc>
        <w:tc>
          <w:tcPr>
            <w:tcW w:w="1145" w:type="dxa"/>
            <w:noWrap/>
            <w:hideMark/>
          </w:tcPr>
          <w:p w14:paraId="70362C08" w14:textId="77777777" w:rsidR="00C564CE" w:rsidRPr="00C564CE" w:rsidRDefault="00C564CE">
            <w:pPr>
              <w:rPr>
                <w:sz w:val="16"/>
              </w:rPr>
            </w:pPr>
            <w:r w:rsidRPr="00C564CE">
              <w:rPr>
                <w:sz w:val="16"/>
              </w:rPr>
              <w:t>136431882</w:t>
            </w:r>
          </w:p>
        </w:tc>
        <w:tc>
          <w:tcPr>
            <w:tcW w:w="1156" w:type="dxa"/>
            <w:noWrap/>
            <w:hideMark/>
          </w:tcPr>
          <w:p w14:paraId="6944242B" w14:textId="77777777" w:rsidR="00C564CE" w:rsidRPr="00C564CE" w:rsidRDefault="00C564CE">
            <w:pPr>
              <w:rPr>
                <w:sz w:val="16"/>
              </w:rPr>
            </w:pPr>
            <w:r w:rsidRPr="00C564CE">
              <w:rPr>
                <w:sz w:val="16"/>
              </w:rPr>
              <w:t>136432005</w:t>
            </w:r>
          </w:p>
        </w:tc>
        <w:tc>
          <w:tcPr>
            <w:tcW w:w="1152" w:type="dxa"/>
            <w:noWrap/>
            <w:hideMark/>
          </w:tcPr>
          <w:p w14:paraId="762C69CC" w14:textId="77777777" w:rsidR="00C564CE" w:rsidRPr="00C564CE" w:rsidRDefault="00C564CE">
            <w:pPr>
              <w:rPr>
                <w:sz w:val="16"/>
              </w:rPr>
            </w:pPr>
            <w:r w:rsidRPr="00C564CE">
              <w:rPr>
                <w:sz w:val="16"/>
              </w:rPr>
              <w:t>NC_000009.11</w:t>
            </w:r>
          </w:p>
        </w:tc>
      </w:tr>
      <w:tr w:rsidR="00C564CE" w:rsidRPr="00C564CE" w14:paraId="0C7F5731" w14:textId="77777777" w:rsidTr="00C564CE">
        <w:trPr>
          <w:trHeight w:val="300"/>
        </w:trPr>
        <w:tc>
          <w:tcPr>
            <w:tcW w:w="1070" w:type="dxa"/>
            <w:noWrap/>
            <w:hideMark/>
          </w:tcPr>
          <w:p w14:paraId="5A24B36F" w14:textId="77777777" w:rsidR="00C564CE" w:rsidRPr="00C564CE" w:rsidRDefault="00C564CE">
            <w:pPr>
              <w:rPr>
                <w:sz w:val="16"/>
              </w:rPr>
            </w:pPr>
            <w:r w:rsidRPr="00C564CE">
              <w:rPr>
                <w:sz w:val="16"/>
              </w:rPr>
              <w:t>cg18734428</w:t>
            </w:r>
          </w:p>
        </w:tc>
        <w:tc>
          <w:tcPr>
            <w:tcW w:w="985" w:type="dxa"/>
            <w:noWrap/>
            <w:hideMark/>
          </w:tcPr>
          <w:p w14:paraId="4D0484E3" w14:textId="77777777" w:rsidR="00C564CE" w:rsidRPr="00C564CE" w:rsidRDefault="00C564CE">
            <w:pPr>
              <w:rPr>
                <w:sz w:val="16"/>
              </w:rPr>
            </w:pPr>
            <w:r w:rsidRPr="00C564CE">
              <w:rPr>
                <w:sz w:val="16"/>
              </w:rPr>
              <w:t>ADAMTSL3</w:t>
            </w:r>
          </w:p>
        </w:tc>
        <w:tc>
          <w:tcPr>
            <w:tcW w:w="917" w:type="dxa"/>
            <w:noWrap/>
            <w:hideMark/>
          </w:tcPr>
          <w:p w14:paraId="416AD0F5" w14:textId="77777777" w:rsidR="00C564CE" w:rsidRPr="00C564CE" w:rsidRDefault="00C564CE">
            <w:pPr>
              <w:rPr>
                <w:sz w:val="16"/>
              </w:rPr>
            </w:pPr>
            <w:r w:rsidRPr="00C564CE">
              <w:rPr>
                <w:sz w:val="16"/>
              </w:rPr>
              <w:t>9.23E-03</w:t>
            </w:r>
          </w:p>
        </w:tc>
        <w:tc>
          <w:tcPr>
            <w:tcW w:w="585" w:type="dxa"/>
            <w:noWrap/>
            <w:hideMark/>
          </w:tcPr>
          <w:p w14:paraId="39DF0E56" w14:textId="77777777" w:rsidR="00C564CE" w:rsidRPr="00C564CE" w:rsidRDefault="00C564CE">
            <w:pPr>
              <w:rPr>
                <w:sz w:val="16"/>
              </w:rPr>
            </w:pPr>
            <w:r w:rsidRPr="00C564CE">
              <w:rPr>
                <w:sz w:val="16"/>
              </w:rPr>
              <w:t>2.93</w:t>
            </w:r>
          </w:p>
        </w:tc>
        <w:tc>
          <w:tcPr>
            <w:tcW w:w="811" w:type="dxa"/>
            <w:noWrap/>
            <w:hideMark/>
          </w:tcPr>
          <w:p w14:paraId="3D35D016" w14:textId="77777777" w:rsidR="00C564CE" w:rsidRPr="00C564CE" w:rsidRDefault="00C564CE">
            <w:pPr>
              <w:rPr>
                <w:sz w:val="16"/>
              </w:rPr>
            </w:pPr>
            <w:r w:rsidRPr="00C564CE">
              <w:rPr>
                <w:sz w:val="16"/>
              </w:rPr>
              <w:t>-3.43198</w:t>
            </w:r>
          </w:p>
        </w:tc>
        <w:tc>
          <w:tcPr>
            <w:tcW w:w="809" w:type="dxa"/>
            <w:noWrap/>
            <w:hideMark/>
          </w:tcPr>
          <w:p w14:paraId="547CA379" w14:textId="77777777" w:rsidR="00C564CE" w:rsidRPr="00C564CE" w:rsidRDefault="00C564CE">
            <w:pPr>
              <w:rPr>
                <w:sz w:val="16"/>
              </w:rPr>
            </w:pPr>
            <w:r w:rsidRPr="00C564CE">
              <w:rPr>
                <w:sz w:val="16"/>
              </w:rPr>
              <w:t>5.92E-02</w:t>
            </w:r>
          </w:p>
        </w:tc>
        <w:tc>
          <w:tcPr>
            <w:tcW w:w="1145" w:type="dxa"/>
            <w:noWrap/>
            <w:hideMark/>
          </w:tcPr>
          <w:p w14:paraId="4C983DBC" w14:textId="77777777" w:rsidR="00C564CE" w:rsidRPr="00C564CE" w:rsidRDefault="00C564CE">
            <w:pPr>
              <w:rPr>
                <w:sz w:val="16"/>
              </w:rPr>
            </w:pPr>
            <w:r w:rsidRPr="00C564CE">
              <w:rPr>
                <w:sz w:val="16"/>
              </w:rPr>
              <w:t>84322277</w:t>
            </w:r>
          </w:p>
        </w:tc>
        <w:tc>
          <w:tcPr>
            <w:tcW w:w="1156" w:type="dxa"/>
            <w:noWrap/>
            <w:hideMark/>
          </w:tcPr>
          <w:p w14:paraId="07853AE7" w14:textId="77777777" w:rsidR="00C564CE" w:rsidRPr="00C564CE" w:rsidRDefault="00C564CE">
            <w:pPr>
              <w:rPr>
                <w:sz w:val="16"/>
              </w:rPr>
            </w:pPr>
            <w:r w:rsidRPr="00C564CE">
              <w:rPr>
                <w:sz w:val="16"/>
              </w:rPr>
              <w:t>84322400</w:t>
            </w:r>
          </w:p>
        </w:tc>
        <w:tc>
          <w:tcPr>
            <w:tcW w:w="1152" w:type="dxa"/>
            <w:noWrap/>
            <w:hideMark/>
          </w:tcPr>
          <w:p w14:paraId="1D316F16" w14:textId="77777777" w:rsidR="00C564CE" w:rsidRPr="00C564CE" w:rsidRDefault="00C564CE">
            <w:pPr>
              <w:rPr>
                <w:sz w:val="16"/>
              </w:rPr>
            </w:pPr>
            <w:r w:rsidRPr="00C564CE">
              <w:rPr>
                <w:sz w:val="16"/>
              </w:rPr>
              <w:t>NC_000015.9</w:t>
            </w:r>
          </w:p>
        </w:tc>
      </w:tr>
      <w:tr w:rsidR="00C564CE" w:rsidRPr="00C564CE" w14:paraId="54772A7E" w14:textId="77777777" w:rsidTr="00C564CE">
        <w:trPr>
          <w:trHeight w:val="300"/>
        </w:trPr>
        <w:tc>
          <w:tcPr>
            <w:tcW w:w="1070" w:type="dxa"/>
            <w:noWrap/>
            <w:hideMark/>
          </w:tcPr>
          <w:p w14:paraId="0C40AF1F" w14:textId="77777777" w:rsidR="00C564CE" w:rsidRPr="00C564CE" w:rsidRDefault="00C564CE">
            <w:pPr>
              <w:rPr>
                <w:sz w:val="16"/>
              </w:rPr>
            </w:pPr>
            <w:r w:rsidRPr="00C564CE">
              <w:rPr>
                <w:sz w:val="16"/>
              </w:rPr>
              <w:t>cg15324185</w:t>
            </w:r>
          </w:p>
        </w:tc>
        <w:tc>
          <w:tcPr>
            <w:tcW w:w="985" w:type="dxa"/>
            <w:noWrap/>
            <w:hideMark/>
          </w:tcPr>
          <w:p w14:paraId="288AF435" w14:textId="77777777" w:rsidR="00C564CE" w:rsidRPr="00C564CE" w:rsidRDefault="00C564CE">
            <w:pPr>
              <w:rPr>
                <w:sz w:val="16"/>
              </w:rPr>
            </w:pPr>
            <w:r w:rsidRPr="00C564CE">
              <w:rPr>
                <w:sz w:val="16"/>
              </w:rPr>
              <w:t>ADAMTSL3</w:t>
            </w:r>
          </w:p>
        </w:tc>
        <w:tc>
          <w:tcPr>
            <w:tcW w:w="917" w:type="dxa"/>
            <w:noWrap/>
            <w:hideMark/>
          </w:tcPr>
          <w:p w14:paraId="75C754B7" w14:textId="77777777" w:rsidR="00C564CE" w:rsidRPr="00C564CE" w:rsidRDefault="00C564CE">
            <w:pPr>
              <w:rPr>
                <w:sz w:val="16"/>
              </w:rPr>
            </w:pPr>
            <w:r w:rsidRPr="00C564CE">
              <w:rPr>
                <w:sz w:val="16"/>
              </w:rPr>
              <w:t>1.08E-02</w:t>
            </w:r>
          </w:p>
        </w:tc>
        <w:tc>
          <w:tcPr>
            <w:tcW w:w="585" w:type="dxa"/>
            <w:noWrap/>
            <w:hideMark/>
          </w:tcPr>
          <w:p w14:paraId="7B09EAE9" w14:textId="77777777" w:rsidR="00C564CE" w:rsidRPr="00C564CE" w:rsidRDefault="00C564CE">
            <w:pPr>
              <w:rPr>
                <w:sz w:val="16"/>
              </w:rPr>
            </w:pPr>
            <w:r w:rsidRPr="00C564CE">
              <w:rPr>
                <w:sz w:val="16"/>
              </w:rPr>
              <w:t>-2.85</w:t>
            </w:r>
          </w:p>
        </w:tc>
        <w:tc>
          <w:tcPr>
            <w:tcW w:w="811" w:type="dxa"/>
            <w:noWrap/>
            <w:hideMark/>
          </w:tcPr>
          <w:p w14:paraId="4685E55B" w14:textId="77777777" w:rsidR="00C564CE" w:rsidRPr="00C564CE" w:rsidRDefault="00C564CE">
            <w:pPr>
              <w:rPr>
                <w:sz w:val="16"/>
              </w:rPr>
            </w:pPr>
            <w:r w:rsidRPr="00C564CE">
              <w:rPr>
                <w:sz w:val="16"/>
              </w:rPr>
              <w:t>-3.5815</w:t>
            </w:r>
          </w:p>
        </w:tc>
        <w:tc>
          <w:tcPr>
            <w:tcW w:w="809" w:type="dxa"/>
            <w:noWrap/>
            <w:hideMark/>
          </w:tcPr>
          <w:p w14:paraId="19BC9F84" w14:textId="77777777" w:rsidR="00C564CE" w:rsidRPr="00C564CE" w:rsidRDefault="00C564CE">
            <w:pPr>
              <w:rPr>
                <w:sz w:val="16"/>
              </w:rPr>
            </w:pPr>
            <w:r w:rsidRPr="00C564CE">
              <w:rPr>
                <w:sz w:val="16"/>
              </w:rPr>
              <w:t>-2.49E-02</w:t>
            </w:r>
          </w:p>
        </w:tc>
        <w:tc>
          <w:tcPr>
            <w:tcW w:w="1145" w:type="dxa"/>
            <w:noWrap/>
            <w:hideMark/>
          </w:tcPr>
          <w:p w14:paraId="74403B0E" w14:textId="77777777" w:rsidR="00C564CE" w:rsidRPr="00C564CE" w:rsidRDefault="00C564CE">
            <w:pPr>
              <w:rPr>
                <w:sz w:val="16"/>
              </w:rPr>
            </w:pPr>
            <w:r w:rsidRPr="00C564CE">
              <w:rPr>
                <w:sz w:val="16"/>
              </w:rPr>
              <w:t>84612808</w:t>
            </w:r>
          </w:p>
        </w:tc>
        <w:tc>
          <w:tcPr>
            <w:tcW w:w="1156" w:type="dxa"/>
            <w:noWrap/>
            <w:hideMark/>
          </w:tcPr>
          <w:p w14:paraId="5F267973" w14:textId="77777777" w:rsidR="00C564CE" w:rsidRPr="00C564CE" w:rsidRDefault="00C564CE">
            <w:pPr>
              <w:rPr>
                <w:sz w:val="16"/>
              </w:rPr>
            </w:pPr>
            <w:r w:rsidRPr="00C564CE">
              <w:rPr>
                <w:sz w:val="16"/>
              </w:rPr>
              <w:t>84612931</w:t>
            </w:r>
          </w:p>
        </w:tc>
        <w:tc>
          <w:tcPr>
            <w:tcW w:w="1152" w:type="dxa"/>
            <w:noWrap/>
            <w:hideMark/>
          </w:tcPr>
          <w:p w14:paraId="620E2A3C" w14:textId="77777777" w:rsidR="00C564CE" w:rsidRPr="00C564CE" w:rsidRDefault="00C564CE">
            <w:pPr>
              <w:rPr>
                <w:sz w:val="16"/>
              </w:rPr>
            </w:pPr>
            <w:r w:rsidRPr="00C564CE">
              <w:rPr>
                <w:sz w:val="16"/>
              </w:rPr>
              <w:t>NC_000015.9</w:t>
            </w:r>
          </w:p>
        </w:tc>
      </w:tr>
      <w:tr w:rsidR="00C564CE" w:rsidRPr="00C564CE" w14:paraId="56E0DBA9" w14:textId="77777777" w:rsidTr="00C564CE">
        <w:trPr>
          <w:trHeight w:val="300"/>
        </w:trPr>
        <w:tc>
          <w:tcPr>
            <w:tcW w:w="1070" w:type="dxa"/>
            <w:noWrap/>
            <w:hideMark/>
          </w:tcPr>
          <w:p w14:paraId="7AA616C9" w14:textId="77777777" w:rsidR="00C564CE" w:rsidRPr="00C564CE" w:rsidRDefault="00C564CE">
            <w:pPr>
              <w:rPr>
                <w:sz w:val="16"/>
              </w:rPr>
            </w:pPr>
            <w:r w:rsidRPr="00C564CE">
              <w:rPr>
                <w:sz w:val="16"/>
              </w:rPr>
              <w:t>cg14598478</w:t>
            </w:r>
          </w:p>
        </w:tc>
        <w:tc>
          <w:tcPr>
            <w:tcW w:w="985" w:type="dxa"/>
            <w:noWrap/>
            <w:hideMark/>
          </w:tcPr>
          <w:p w14:paraId="50C51641" w14:textId="77777777" w:rsidR="00C564CE" w:rsidRPr="00C564CE" w:rsidRDefault="00C564CE">
            <w:pPr>
              <w:rPr>
                <w:sz w:val="16"/>
              </w:rPr>
            </w:pPr>
            <w:r w:rsidRPr="00C564CE">
              <w:rPr>
                <w:sz w:val="16"/>
              </w:rPr>
              <w:t>ADAMTSL3</w:t>
            </w:r>
          </w:p>
        </w:tc>
        <w:tc>
          <w:tcPr>
            <w:tcW w:w="917" w:type="dxa"/>
            <w:noWrap/>
            <w:hideMark/>
          </w:tcPr>
          <w:p w14:paraId="33F3918F" w14:textId="77777777" w:rsidR="00C564CE" w:rsidRPr="00C564CE" w:rsidRDefault="00C564CE">
            <w:pPr>
              <w:rPr>
                <w:sz w:val="16"/>
              </w:rPr>
            </w:pPr>
            <w:r w:rsidRPr="00C564CE">
              <w:rPr>
                <w:sz w:val="16"/>
              </w:rPr>
              <w:t>1.24E-05</w:t>
            </w:r>
          </w:p>
        </w:tc>
        <w:tc>
          <w:tcPr>
            <w:tcW w:w="585" w:type="dxa"/>
            <w:noWrap/>
            <w:hideMark/>
          </w:tcPr>
          <w:p w14:paraId="2223DB8A" w14:textId="77777777" w:rsidR="00C564CE" w:rsidRPr="00C564CE" w:rsidRDefault="00C564CE">
            <w:pPr>
              <w:rPr>
                <w:sz w:val="16"/>
              </w:rPr>
            </w:pPr>
            <w:r w:rsidRPr="00C564CE">
              <w:rPr>
                <w:sz w:val="16"/>
              </w:rPr>
              <w:t>-6.03</w:t>
            </w:r>
          </w:p>
        </w:tc>
        <w:tc>
          <w:tcPr>
            <w:tcW w:w="811" w:type="dxa"/>
            <w:noWrap/>
            <w:hideMark/>
          </w:tcPr>
          <w:p w14:paraId="54AA06A3" w14:textId="77777777" w:rsidR="00C564CE" w:rsidRPr="00C564CE" w:rsidRDefault="00C564CE">
            <w:pPr>
              <w:rPr>
                <w:sz w:val="16"/>
              </w:rPr>
            </w:pPr>
            <w:r w:rsidRPr="00C564CE">
              <w:rPr>
                <w:sz w:val="16"/>
              </w:rPr>
              <w:t>3.148488</w:t>
            </w:r>
          </w:p>
        </w:tc>
        <w:tc>
          <w:tcPr>
            <w:tcW w:w="809" w:type="dxa"/>
            <w:noWrap/>
            <w:hideMark/>
          </w:tcPr>
          <w:p w14:paraId="19CD7C53" w14:textId="77777777" w:rsidR="00C564CE" w:rsidRPr="00C564CE" w:rsidRDefault="00C564CE">
            <w:pPr>
              <w:rPr>
                <w:sz w:val="16"/>
              </w:rPr>
            </w:pPr>
            <w:r w:rsidRPr="00C564CE">
              <w:rPr>
                <w:sz w:val="16"/>
              </w:rPr>
              <w:t>-1.95E-01</w:t>
            </w:r>
          </w:p>
        </w:tc>
        <w:tc>
          <w:tcPr>
            <w:tcW w:w="1145" w:type="dxa"/>
            <w:noWrap/>
            <w:hideMark/>
          </w:tcPr>
          <w:p w14:paraId="7B273F36" w14:textId="77777777" w:rsidR="00C564CE" w:rsidRPr="00C564CE" w:rsidRDefault="00C564CE">
            <w:pPr>
              <w:rPr>
                <w:sz w:val="16"/>
              </w:rPr>
            </w:pPr>
            <w:r w:rsidRPr="00C564CE">
              <w:rPr>
                <w:sz w:val="16"/>
              </w:rPr>
              <w:t>84363061</w:t>
            </w:r>
          </w:p>
        </w:tc>
        <w:tc>
          <w:tcPr>
            <w:tcW w:w="1156" w:type="dxa"/>
            <w:noWrap/>
            <w:hideMark/>
          </w:tcPr>
          <w:p w14:paraId="2BB0EA43" w14:textId="77777777" w:rsidR="00C564CE" w:rsidRPr="00C564CE" w:rsidRDefault="00C564CE">
            <w:pPr>
              <w:rPr>
                <w:sz w:val="16"/>
              </w:rPr>
            </w:pPr>
            <w:r w:rsidRPr="00C564CE">
              <w:rPr>
                <w:sz w:val="16"/>
              </w:rPr>
              <w:t>84363184</w:t>
            </w:r>
          </w:p>
        </w:tc>
        <w:tc>
          <w:tcPr>
            <w:tcW w:w="1152" w:type="dxa"/>
            <w:noWrap/>
            <w:hideMark/>
          </w:tcPr>
          <w:p w14:paraId="3D17D8B1" w14:textId="77777777" w:rsidR="00C564CE" w:rsidRPr="00C564CE" w:rsidRDefault="00C564CE">
            <w:pPr>
              <w:rPr>
                <w:sz w:val="16"/>
              </w:rPr>
            </w:pPr>
            <w:r w:rsidRPr="00C564CE">
              <w:rPr>
                <w:sz w:val="16"/>
              </w:rPr>
              <w:t>NC_000015.9</w:t>
            </w:r>
          </w:p>
        </w:tc>
      </w:tr>
      <w:tr w:rsidR="00C564CE" w:rsidRPr="00C564CE" w14:paraId="1E1CBEA8" w14:textId="77777777" w:rsidTr="00C564CE">
        <w:trPr>
          <w:trHeight w:val="300"/>
        </w:trPr>
        <w:tc>
          <w:tcPr>
            <w:tcW w:w="1070" w:type="dxa"/>
            <w:noWrap/>
            <w:hideMark/>
          </w:tcPr>
          <w:p w14:paraId="0B57C8AD" w14:textId="77777777" w:rsidR="00C564CE" w:rsidRPr="00C564CE" w:rsidRDefault="00C564CE">
            <w:pPr>
              <w:rPr>
                <w:sz w:val="16"/>
              </w:rPr>
            </w:pPr>
            <w:r w:rsidRPr="00C564CE">
              <w:rPr>
                <w:sz w:val="16"/>
              </w:rPr>
              <w:t>cg14230666</w:t>
            </w:r>
          </w:p>
        </w:tc>
        <w:tc>
          <w:tcPr>
            <w:tcW w:w="985" w:type="dxa"/>
            <w:noWrap/>
            <w:hideMark/>
          </w:tcPr>
          <w:p w14:paraId="41BA4600" w14:textId="77777777" w:rsidR="00C564CE" w:rsidRPr="00C564CE" w:rsidRDefault="00C564CE">
            <w:pPr>
              <w:rPr>
                <w:sz w:val="16"/>
              </w:rPr>
            </w:pPr>
            <w:r w:rsidRPr="00C564CE">
              <w:rPr>
                <w:sz w:val="16"/>
              </w:rPr>
              <w:t>ADAMTSL3</w:t>
            </w:r>
          </w:p>
        </w:tc>
        <w:tc>
          <w:tcPr>
            <w:tcW w:w="917" w:type="dxa"/>
            <w:noWrap/>
            <w:hideMark/>
          </w:tcPr>
          <w:p w14:paraId="221C4DD6" w14:textId="77777777" w:rsidR="00C564CE" w:rsidRPr="00C564CE" w:rsidRDefault="00C564CE">
            <w:pPr>
              <w:rPr>
                <w:sz w:val="16"/>
              </w:rPr>
            </w:pPr>
            <w:r w:rsidRPr="00C564CE">
              <w:rPr>
                <w:sz w:val="16"/>
              </w:rPr>
              <w:t>1.88E-02</w:t>
            </w:r>
          </w:p>
        </w:tc>
        <w:tc>
          <w:tcPr>
            <w:tcW w:w="585" w:type="dxa"/>
            <w:noWrap/>
            <w:hideMark/>
          </w:tcPr>
          <w:p w14:paraId="32E2CA6F" w14:textId="77777777" w:rsidR="00C564CE" w:rsidRPr="00C564CE" w:rsidRDefault="00C564CE">
            <w:pPr>
              <w:rPr>
                <w:sz w:val="16"/>
              </w:rPr>
            </w:pPr>
            <w:r w:rsidRPr="00C564CE">
              <w:rPr>
                <w:sz w:val="16"/>
              </w:rPr>
              <w:t>2.59</w:t>
            </w:r>
          </w:p>
        </w:tc>
        <w:tc>
          <w:tcPr>
            <w:tcW w:w="811" w:type="dxa"/>
            <w:noWrap/>
            <w:hideMark/>
          </w:tcPr>
          <w:p w14:paraId="417CC6F0" w14:textId="77777777" w:rsidR="00C564CE" w:rsidRPr="00C564CE" w:rsidRDefault="00C564CE">
            <w:pPr>
              <w:rPr>
                <w:sz w:val="16"/>
              </w:rPr>
            </w:pPr>
            <w:r w:rsidRPr="00C564CE">
              <w:rPr>
                <w:sz w:val="16"/>
              </w:rPr>
              <w:t>-4.10758</w:t>
            </w:r>
          </w:p>
        </w:tc>
        <w:tc>
          <w:tcPr>
            <w:tcW w:w="809" w:type="dxa"/>
            <w:noWrap/>
            <w:hideMark/>
          </w:tcPr>
          <w:p w14:paraId="6AE8AB05" w14:textId="77777777" w:rsidR="00C564CE" w:rsidRPr="00C564CE" w:rsidRDefault="00C564CE">
            <w:pPr>
              <w:rPr>
                <w:sz w:val="16"/>
              </w:rPr>
            </w:pPr>
            <w:r w:rsidRPr="00C564CE">
              <w:rPr>
                <w:sz w:val="16"/>
              </w:rPr>
              <w:t>8.89E-02</w:t>
            </w:r>
          </w:p>
        </w:tc>
        <w:tc>
          <w:tcPr>
            <w:tcW w:w="1145" w:type="dxa"/>
            <w:noWrap/>
            <w:hideMark/>
          </w:tcPr>
          <w:p w14:paraId="7AF5C3BE" w14:textId="77777777" w:rsidR="00C564CE" w:rsidRPr="00C564CE" w:rsidRDefault="00C564CE">
            <w:pPr>
              <w:rPr>
                <w:sz w:val="16"/>
              </w:rPr>
            </w:pPr>
            <w:r w:rsidRPr="00C564CE">
              <w:rPr>
                <w:sz w:val="16"/>
              </w:rPr>
              <w:t>84322946</w:t>
            </w:r>
          </w:p>
        </w:tc>
        <w:tc>
          <w:tcPr>
            <w:tcW w:w="1156" w:type="dxa"/>
            <w:noWrap/>
            <w:hideMark/>
          </w:tcPr>
          <w:p w14:paraId="416343A3" w14:textId="77777777" w:rsidR="00C564CE" w:rsidRPr="00C564CE" w:rsidRDefault="00C564CE">
            <w:pPr>
              <w:rPr>
                <w:sz w:val="16"/>
              </w:rPr>
            </w:pPr>
            <w:r w:rsidRPr="00C564CE">
              <w:rPr>
                <w:sz w:val="16"/>
              </w:rPr>
              <w:t>84323069</w:t>
            </w:r>
          </w:p>
        </w:tc>
        <w:tc>
          <w:tcPr>
            <w:tcW w:w="1152" w:type="dxa"/>
            <w:noWrap/>
            <w:hideMark/>
          </w:tcPr>
          <w:p w14:paraId="1826A88C" w14:textId="77777777" w:rsidR="00C564CE" w:rsidRPr="00C564CE" w:rsidRDefault="00C564CE">
            <w:pPr>
              <w:rPr>
                <w:sz w:val="16"/>
              </w:rPr>
            </w:pPr>
            <w:r w:rsidRPr="00C564CE">
              <w:rPr>
                <w:sz w:val="16"/>
              </w:rPr>
              <w:t>NC_000015.9</w:t>
            </w:r>
          </w:p>
        </w:tc>
      </w:tr>
      <w:tr w:rsidR="00C564CE" w:rsidRPr="00C564CE" w14:paraId="33D14DDE" w14:textId="77777777" w:rsidTr="00C564CE">
        <w:trPr>
          <w:trHeight w:val="300"/>
        </w:trPr>
        <w:tc>
          <w:tcPr>
            <w:tcW w:w="1070" w:type="dxa"/>
            <w:noWrap/>
            <w:hideMark/>
          </w:tcPr>
          <w:p w14:paraId="4FCAE48F" w14:textId="77777777" w:rsidR="00C564CE" w:rsidRPr="00C564CE" w:rsidRDefault="00C564CE">
            <w:pPr>
              <w:rPr>
                <w:sz w:val="16"/>
              </w:rPr>
            </w:pPr>
            <w:r w:rsidRPr="00C564CE">
              <w:rPr>
                <w:sz w:val="16"/>
              </w:rPr>
              <w:t>cg11611600</w:t>
            </w:r>
          </w:p>
        </w:tc>
        <w:tc>
          <w:tcPr>
            <w:tcW w:w="985" w:type="dxa"/>
            <w:noWrap/>
            <w:hideMark/>
          </w:tcPr>
          <w:p w14:paraId="35AF1E43" w14:textId="77777777" w:rsidR="00C564CE" w:rsidRPr="00C564CE" w:rsidRDefault="00C564CE">
            <w:pPr>
              <w:rPr>
                <w:sz w:val="16"/>
              </w:rPr>
            </w:pPr>
            <w:r w:rsidRPr="00C564CE">
              <w:rPr>
                <w:sz w:val="16"/>
              </w:rPr>
              <w:t>ADAMTSL3</w:t>
            </w:r>
          </w:p>
        </w:tc>
        <w:tc>
          <w:tcPr>
            <w:tcW w:w="917" w:type="dxa"/>
            <w:noWrap/>
            <w:hideMark/>
          </w:tcPr>
          <w:p w14:paraId="1A28C1CA" w14:textId="77777777" w:rsidR="00C564CE" w:rsidRPr="00C564CE" w:rsidRDefault="00C564CE">
            <w:pPr>
              <w:rPr>
                <w:sz w:val="16"/>
              </w:rPr>
            </w:pPr>
            <w:r w:rsidRPr="00C564CE">
              <w:rPr>
                <w:sz w:val="16"/>
              </w:rPr>
              <w:t>1.56E-02</w:t>
            </w:r>
          </w:p>
        </w:tc>
        <w:tc>
          <w:tcPr>
            <w:tcW w:w="585" w:type="dxa"/>
            <w:noWrap/>
            <w:hideMark/>
          </w:tcPr>
          <w:p w14:paraId="289F26DE" w14:textId="77777777" w:rsidR="00C564CE" w:rsidRPr="00C564CE" w:rsidRDefault="00C564CE">
            <w:pPr>
              <w:rPr>
                <w:sz w:val="16"/>
              </w:rPr>
            </w:pPr>
            <w:r w:rsidRPr="00C564CE">
              <w:rPr>
                <w:sz w:val="16"/>
              </w:rPr>
              <w:t>2.68</w:t>
            </w:r>
          </w:p>
        </w:tc>
        <w:tc>
          <w:tcPr>
            <w:tcW w:w="811" w:type="dxa"/>
            <w:noWrap/>
            <w:hideMark/>
          </w:tcPr>
          <w:p w14:paraId="7CA2ED3C" w14:textId="77777777" w:rsidR="00C564CE" w:rsidRPr="00C564CE" w:rsidRDefault="00C564CE">
            <w:pPr>
              <w:rPr>
                <w:sz w:val="16"/>
              </w:rPr>
            </w:pPr>
            <w:r w:rsidRPr="00C564CE">
              <w:rPr>
                <w:sz w:val="16"/>
              </w:rPr>
              <w:t>-3.93073</w:t>
            </w:r>
          </w:p>
        </w:tc>
        <w:tc>
          <w:tcPr>
            <w:tcW w:w="809" w:type="dxa"/>
            <w:noWrap/>
            <w:hideMark/>
          </w:tcPr>
          <w:p w14:paraId="117407CB" w14:textId="77777777" w:rsidR="00C564CE" w:rsidRPr="00C564CE" w:rsidRDefault="00C564CE">
            <w:pPr>
              <w:rPr>
                <w:sz w:val="16"/>
              </w:rPr>
            </w:pPr>
            <w:r w:rsidRPr="00C564CE">
              <w:rPr>
                <w:sz w:val="16"/>
              </w:rPr>
              <w:t>6.44E-02</w:t>
            </w:r>
          </w:p>
        </w:tc>
        <w:tc>
          <w:tcPr>
            <w:tcW w:w="1145" w:type="dxa"/>
            <w:noWrap/>
            <w:hideMark/>
          </w:tcPr>
          <w:p w14:paraId="2B5BA6ED" w14:textId="77777777" w:rsidR="00C564CE" w:rsidRPr="00C564CE" w:rsidRDefault="00C564CE">
            <w:pPr>
              <w:rPr>
                <w:sz w:val="16"/>
              </w:rPr>
            </w:pPr>
            <w:r w:rsidRPr="00C564CE">
              <w:rPr>
                <w:sz w:val="16"/>
              </w:rPr>
              <w:t>84323154</w:t>
            </w:r>
          </w:p>
        </w:tc>
        <w:tc>
          <w:tcPr>
            <w:tcW w:w="1156" w:type="dxa"/>
            <w:noWrap/>
            <w:hideMark/>
          </w:tcPr>
          <w:p w14:paraId="761FA411" w14:textId="77777777" w:rsidR="00C564CE" w:rsidRPr="00C564CE" w:rsidRDefault="00C564CE">
            <w:pPr>
              <w:rPr>
                <w:sz w:val="16"/>
              </w:rPr>
            </w:pPr>
            <w:r w:rsidRPr="00C564CE">
              <w:rPr>
                <w:sz w:val="16"/>
              </w:rPr>
              <w:t>84323277</w:t>
            </w:r>
          </w:p>
        </w:tc>
        <w:tc>
          <w:tcPr>
            <w:tcW w:w="1152" w:type="dxa"/>
            <w:noWrap/>
            <w:hideMark/>
          </w:tcPr>
          <w:p w14:paraId="36E61570" w14:textId="77777777" w:rsidR="00C564CE" w:rsidRPr="00C564CE" w:rsidRDefault="00C564CE">
            <w:pPr>
              <w:rPr>
                <w:sz w:val="16"/>
              </w:rPr>
            </w:pPr>
            <w:r w:rsidRPr="00C564CE">
              <w:rPr>
                <w:sz w:val="16"/>
              </w:rPr>
              <w:t>NC_000015.9</w:t>
            </w:r>
          </w:p>
        </w:tc>
      </w:tr>
      <w:tr w:rsidR="00C564CE" w:rsidRPr="00C564CE" w14:paraId="418B8A22" w14:textId="77777777" w:rsidTr="00C564CE">
        <w:trPr>
          <w:trHeight w:val="300"/>
        </w:trPr>
        <w:tc>
          <w:tcPr>
            <w:tcW w:w="1070" w:type="dxa"/>
            <w:noWrap/>
            <w:hideMark/>
          </w:tcPr>
          <w:p w14:paraId="7FA511DD" w14:textId="77777777" w:rsidR="00C564CE" w:rsidRPr="00C564CE" w:rsidRDefault="00C564CE">
            <w:pPr>
              <w:rPr>
                <w:sz w:val="16"/>
              </w:rPr>
            </w:pPr>
            <w:r w:rsidRPr="00C564CE">
              <w:rPr>
                <w:sz w:val="16"/>
              </w:rPr>
              <w:t>cg08115297</w:t>
            </w:r>
          </w:p>
        </w:tc>
        <w:tc>
          <w:tcPr>
            <w:tcW w:w="985" w:type="dxa"/>
            <w:noWrap/>
            <w:hideMark/>
          </w:tcPr>
          <w:p w14:paraId="7AAB51C7" w14:textId="77777777" w:rsidR="00C564CE" w:rsidRPr="00C564CE" w:rsidRDefault="00C564CE">
            <w:pPr>
              <w:rPr>
                <w:sz w:val="16"/>
              </w:rPr>
            </w:pPr>
            <w:r w:rsidRPr="00C564CE">
              <w:rPr>
                <w:sz w:val="16"/>
              </w:rPr>
              <w:t>ADAMTSL3</w:t>
            </w:r>
          </w:p>
        </w:tc>
        <w:tc>
          <w:tcPr>
            <w:tcW w:w="917" w:type="dxa"/>
            <w:noWrap/>
            <w:hideMark/>
          </w:tcPr>
          <w:p w14:paraId="196D414C" w14:textId="77777777" w:rsidR="00C564CE" w:rsidRPr="00C564CE" w:rsidRDefault="00C564CE">
            <w:pPr>
              <w:rPr>
                <w:sz w:val="16"/>
              </w:rPr>
            </w:pPr>
            <w:r w:rsidRPr="00C564CE">
              <w:rPr>
                <w:sz w:val="16"/>
              </w:rPr>
              <w:t>2.90E-02</w:t>
            </w:r>
          </w:p>
        </w:tc>
        <w:tc>
          <w:tcPr>
            <w:tcW w:w="585" w:type="dxa"/>
            <w:noWrap/>
            <w:hideMark/>
          </w:tcPr>
          <w:p w14:paraId="0F6EB9C8" w14:textId="77777777" w:rsidR="00C564CE" w:rsidRPr="00C564CE" w:rsidRDefault="00C564CE">
            <w:pPr>
              <w:rPr>
                <w:sz w:val="16"/>
              </w:rPr>
            </w:pPr>
            <w:r w:rsidRPr="00C564CE">
              <w:rPr>
                <w:sz w:val="16"/>
              </w:rPr>
              <w:t>-2.38</w:t>
            </w:r>
          </w:p>
        </w:tc>
        <w:tc>
          <w:tcPr>
            <w:tcW w:w="811" w:type="dxa"/>
            <w:noWrap/>
            <w:hideMark/>
          </w:tcPr>
          <w:p w14:paraId="25D9F7D6" w14:textId="77777777" w:rsidR="00C564CE" w:rsidRPr="00C564CE" w:rsidRDefault="00C564CE">
            <w:pPr>
              <w:rPr>
                <w:sz w:val="16"/>
              </w:rPr>
            </w:pPr>
            <w:r w:rsidRPr="00C564CE">
              <w:rPr>
                <w:sz w:val="16"/>
              </w:rPr>
              <w:t>-4.51256</w:t>
            </w:r>
          </w:p>
        </w:tc>
        <w:tc>
          <w:tcPr>
            <w:tcW w:w="809" w:type="dxa"/>
            <w:noWrap/>
            <w:hideMark/>
          </w:tcPr>
          <w:p w14:paraId="36059FD7" w14:textId="77777777" w:rsidR="00C564CE" w:rsidRPr="00C564CE" w:rsidRDefault="00C564CE">
            <w:pPr>
              <w:rPr>
                <w:sz w:val="16"/>
              </w:rPr>
            </w:pPr>
            <w:r w:rsidRPr="00C564CE">
              <w:rPr>
                <w:sz w:val="16"/>
              </w:rPr>
              <w:t>-2.81E-02</w:t>
            </w:r>
          </w:p>
        </w:tc>
        <w:tc>
          <w:tcPr>
            <w:tcW w:w="1145" w:type="dxa"/>
            <w:noWrap/>
            <w:hideMark/>
          </w:tcPr>
          <w:p w14:paraId="10D1BF71" w14:textId="77777777" w:rsidR="00C564CE" w:rsidRPr="00C564CE" w:rsidRDefault="00C564CE">
            <w:pPr>
              <w:rPr>
                <w:sz w:val="16"/>
              </w:rPr>
            </w:pPr>
            <w:r w:rsidRPr="00C564CE">
              <w:rPr>
                <w:sz w:val="16"/>
              </w:rPr>
              <w:t>84706833</w:t>
            </w:r>
          </w:p>
        </w:tc>
        <w:tc>
          <w:tcPr>
            <w:tcW w:w="1156" w:type="dxa"/>
            <w:noWrap/>
            <w:hideMark/>
          </w:tcPr>
          <w:p w14:paraId="59AA1EB4" w14:textId="77777777" w:rsidR="00C564CE" w:rsidRPr="00C564CE" w:rsidRDefault="00C564CE">
            <w:pPr>
              <w:rPr>
                <w:sz w:val="16"/>
              </w:rPr>
            </w:pPr>
            <w:r w:rsidRPr="00C564CE">
              <w:rPr>
                <w:sz w:val="16"/>
              </w:rPr>
              <w:t>84706956</w:t>
            </w:r>
          </w:p>
        </w:tc>
        <w:tc>
          <w:tcPr>
            <w:tcW w:w="1152" w:type="dxa"/>
            <w:noWrap/>
            <w:hideMark/>
          </w:tcPr>
          <w:p w14:paraId="6E68B242" w14:textId="77777777" w:rsidR="00C564CE" w:rsidRPr="00C564CE" w:rsidRDefault="00C564CE">
            <w:pPr>
              <w:rPr>
                <w:sz w:val="16"/>
              </w:rPr>
            </w:pPr>
            <w:r w:rsidRPr="00C564CE">
              <w:rPr>
                <w:sz w:val="16"/>
              </w:rPr>
              <w:t>NC_000015.9</w:t>
            </w:r>
          </w:p>
        </w:tc>
      </w:tr>
      <w:tr w:rsidR="00C564CE" w:rsidRPr="00C564CE" w14:paraId="632D4BD8" w14:textId="77777777" w:rsidTr="00C564CE">
        <w:trPr>
          <w:trHeight w:val="300"/>
        </w:trPr>
        <w:tc>
          <w:tcPr>
            <w:tcW w:w="1070" w:type="dxa"/>
            <w:noWrap/>
            <w:hideMark/>
          </w:tcPr>
          <w:p w14:paraId="213F1372" w14:textId="77777777" w:rsidR="00C564CE" w:rsidRPr="00C564CE" w:rsidRDefault="00C564CE">
            <w:pPr>
              <w:rPr>
                <w:sz w:val="16"/>
              </w:rPr>
            </w:pPr>
            <w:r w:rsidRPr="00C564CE">
              <w:rPr>
                <w:sz w:val="16"/>
              </w:rPr>
              <w:t>cg05315510</w:t>
            </w:r>
          </w:p>
        </w:tc>
        <w:tc>
          <w:tcPr>
            <w:tcW w:w="985" w:type="dxa"/>
            <w:noWrap/>
            <w:hideMark/>
          </w:tcPr>
          <w:p w14:paraId="0BD9AEC5" w14:textId="77777777" w:rsidR="00C564CE" w:rsidRPr="00C564CE" w:rsidRDefault="00C564CE">
            <w:pPr>
              <w:rPr>
                <w:sz w:val="16"/>
              </w:rPr>
            </w:pPr>
            <w:r w:rsidRPr="00C564CE">
              <w:rPr>
                <w:sz w:val="16"/>
              </w:rPr>
              <w:t>ADAMTSL3</w:t>
            </w:r>
          </w:p>
        </w:tc>
        <w:tc>
          <w:tcPr>
            <w:tcW w:w="917" w:type="dxa"/>
            <w:noWrap/>
            <w:hideMark/>
          </w:tcPr>
          <w:p w14:paraId="39127171" w14:textId="77777777" w:rsidR="00C564CE" w:rsidRPr="00C564CE" w:rsidRDefault="00C564CE">
            <w:pPr>
              <w:rPr>
                <w:sz w:val="16"/>
              </w:rPr>
            </w:pPr>
            <w:r w:rsidRPr="00C564CE">
              <w:rPr>
                <w:sz w:val="16"/>
              </w:rPr>
              <w:t>6.07E-04</w:t>
            </w:r>
          </w:p>
        </w:tc>
        <w:tc>
          <w:tcPr>
            <w:tcW w:w="585" w:type="dxa"/>
            <w:noWrap/>
            <w:hideMark/>
          </w:tcPr>
          <w:p w14:paraId="1396C688" w14:textId="77777777" w:rsidR="00C564CE" w:rsidRPr="00C564CE" w:rsidRDefault="00C564CE">
            <w:pPr>
              <w:rPr>
                <w:sz w:val="16"/>
              </w:rPr>
            </w:pPr>
            <w:r w:rsidRPr="00C564CE">
              <w:rPr>
                <w:sz w:val="16"/>
              </w:rPr>
              <w:t>-4.18</w:t>
            </w:r>
          </w:p>
        </w:tc>
        <w:tc>
          <w:tcPr>
            <w:tcW w:w="811" w:type="dxa"/>
            <w:noWrap/>
            <w:hideMark/>
          </w:tcPr>
          <w:p w14:paraId="1A4B1804" w14:textId="77777777" w:rsidR="00C564CE" w:rsidRPr="00C564CE" w:rsidRDefault="00C564CE">
            <w:pPr>
              <w:rPr>
                <w:sz w:val="16"/>
              </w:rPr>
            </w:pPr>
            <w:r w:rsidRPr="00C564CE">
              <w:rPr>
                <w:sz w:val="16"/>
              </w:rPr>
              <w:t>-0.76203</w:t>
            </w:r>
          </w:p>
        </w:tc>
        <w:tc>
          <w:tcPr>
            <w:tcW w:w="809" w:type="dxa"/>
            <w:noWrap/>
            <w:hideMark/>
          </w:tcPr>
          <w:p w14:paraId="4DE5054E" w14:textId="77777777" w:rsidR="00C564CE" w:rsidRPr="00C564CE" w:rsidRDefault="00C564CE">
            <w:pPr>
              <w:rPr>
                <w:sz w:val="16"/>
              </w:rPr>
            </w:pPr>
            <w:r w:rsidRPr="00C564CE">
              <w:rPr>
                <w:sz w:val="16"/>
              </w:rPr>
              <w:t>-3.71E-02</w:t>
            </w:r>
          </w:p>
        </w:tc>
        <w:tc>
          <w:tcPr>
            <w:tcW w:w="1145" w:type="dxa"/>
            <w:noWrap/>
            <w:hideMark/>
          </w:tcPr>
          <w:p w14:paraId="66094F7C" w14:textId="77777777" w:rsidR="00C564CE" w:rsidRPr="00C564CE" w:rsidRDefault="00C564CE">
            <w:pPr>
              <w:rPr>
                <w:sz w:val="16"/>
              </w:rPr>
            </w:pPr>
            <w:r w:rsidRPr="00C564CE">
              <w:rPr>
                <w:sz w:val="16"/>
              </w:rPr>
              <w:t>84491709</w:t>
            </w:r>
          </w:p>
        </w:tc>
        <w:tc>
          <w:tcPr>
            <w:tcW w:w="1156" w:type="dxa"/>
            <w:noWrap/>
            <w:hideMark/>
          </w:tcPr>
          <w:p w14:paraId="0E3B3333" w14:textId="77777777" w:rsidR="00C564CE" w:rsidRPr="00C564CE" w:rsidRDefault="00C564CE">
            <w:pPr>
              <w:rPr>
                <w:sz w:val="16"/>
              </w:rPr>
            </w:pPr>
            <w:r w:rsidRPr="00C564CE">
              <w:rPr>
                <w:sz w:val="16"/>
              </w:rPr>
              <w:t>84491832</w:t>
            </w:r>
          </w:p>
        </w:tc>
        <w:tc>
          <w:tcPr>
            <w:tcW w:w="1152" w:type="dxa"/>
            <w:noWrap/>
            <w:hideMark/>
          </w:tcPr>
          <w:p w14:paraId="1027D544" w14:textId="77777777" w:rsidR="00C564CE" w:rsidRPr="00C564CE" w:rsidRDefault="00C564CE">
            <w:pPr>
              <w:rPr>
                <w:sz w:val="16"/>
              </w:rPr>
            </w:pPr>
            <w:r w:rsidRPr="00C564CE">
              <w:rPr>
                <w:sz w:val="16"/>
              </w:rPr>
              <w:t>NC_000015.9</w:t>
            </w:r>
          </w:p>
        </w:tc>
      </w:tr>
      <w:tr w:rsidR="00C564CE" w:rsidRPr="00C564CE" w14:paraId="4ACD9312" w14:textId="77777777" w:rsidTr="00C564CE">
        <w:trPr>
          <w:trHeight w:val="300"/>
        </w:trPr>
        <w:tc>
          <w:tcPr>
            <w:tcW w:w="1070" w:type="dxa"/>
            <w:noWrap/>
            <w:hideMark/>
          </w:tcPr>
          <w:p w14:paraId="5BC39BDF" w14:textId="77777777" w:rsidR="00C564CE" w:rsidRPr="00C564CE" w:rsidRDefault="00C564CE">
            <w:pPr>
              <w:rPr>
                <w:sz w:val="16"/>
              </w:rPr>
            </w:pPr>
            <w:r w:rsidRPr="00C564CE">
              <w:rPr>
                <w:sz w:val="16"/>
              </w:rPr>
              <w:lastRenderedPageBreak/>
              <w:t>cg04138185</w:t>
            </w:r>
          </w:p>
        </w:tc>
        <w:tc>
          <w:tcPr>
            <w:tcW w:w="985" w:type="dxa"/>
            <w:noWrap/>
            <w:hideMark/>
          </w:tcPr>
          <w:p w14:paraId="7A3FA442" w14:textId="77777777" w:rsidR="00C564CE" w:rsidRPr="00C564CE" w:rsidRDefault="00C564CE">
            <w:pPr>
              <w:rPr>
                <w:sz w:val="16"/>
              </w:rPr>
            </w:pPr>
            <w:r w:rsidRPr="00C564CE">
              <w:rPr>
                <w:sz w:val="16"/>
              </w:rPr>
              <w:t>ADAMTSL3</w:t>
            </w:r>
          </w:p>
        </w:tc>
        <w:tc>
          <w:tcPr>
            <w:tcW w:w="917" w:type="dxa"/>
            <w:noWrap/>
            <w:hideMark/>
          </w:tcPr>
          <w:p w14:paraId="768D678B" w14:textId="77777777" w:rsidR="00C564CE" w:rsidRPr="00C564CE" w:rsidRDefault="00C564CE">
            <w:pPr>
              <w:rPr>
                <w:sz w:val="16"/>
              </w:rPr>
            </w:pPr>
            <w:r w:rsidRPr="00C564CE">
              <w:rPr>
                <w:sz w:val="16"/>
              </w:rPr>
              <w:t>1.12E-02</w:t>
            </w:r>
          </w:p>
        </w:tc>
        <w:tc>
          <w:tcPr>
            <w:tcW w:w="585" w:type="dxa"/>
            <w:noWrap/>
            <w:hideMark/>
          </w:tcPr>
          <w:p w14:paraId="29CA2B2B" w14:textId="77777777" w:rsidR="00C564CE" w:rsidRPr="00C564CE" w:rsidRDefault="00C564CE">
            <w:pPr>
              <w:rPr>
                <w:sz w:val="16"/>
              </w:rPr>
            </w:pPr>
            <w:r w:rsidRPr="00C564CE">
              <w:rPr>
                <w:sz w:val="16"/>
              </w:rPr>
              <w:t>2.84</w:t>
            </w:r>
          </w:p>
        </w:tc>
        <w:tc>
          <w:tcPr>
            <w:tcW w:w="811" w:type="dxa"/>
            <w:noWrap/>
            <w:hideMark/>
          </w:tcPr>
          <w:p w14:paraId="4BE6EB36" w14:textId="77777777" w:rsidR="00C564CE" w:rsidRPr="00C564CE" w:rsidRDefault="00C564CE">
            <w:pPr>
              <w:rPr>
                <w:sz w:val="16"/>
              </w:rPr>
            </w:pPr>
            <w:r w:rsidRPr="00C564CE">
              <w:rPr>
                <w:sz w:val="16"/>
              </w:rPr>
              <w:t>-3.61308</w:t>
            </w:r>
          </w:p>
        </w:tc>
        <w:tc>
          <w:tcPr>
            <w:tcW w:w="809" w:type="dxa"/>
            <w:noWrap/>
            <w:hideMark/>
          </w:tcPr>
          <w:p w14:paraId="74DA413E" w14:textId="77777777" w:rsidR="00C564CE" w:rsidRPr="00C564CE" w:rsidRDefault="00C564CE">
            <w:pPr>
              <w:rPr>
                <w:sz w:val="16"/>
              </w:rPr>
            </w:pPr>
            <w:r w:rsidRPr="00C564CE">
              <w:rPr>
                <w:sz w:val="16"/>
              </w:rPr>
              <w:t>7.37E-02</w:t>
            </w:r>
          </w:p>
        </w:tc>
        <w:tc>
          <w:tcPr>
            <w:tcW w:w="1145" w:type="dxa"/>
            <w:noWrap/>
            <w:hideMark/>
          </w:tcPr>
          <w:p w14:paraId="7405E46D" w14:textId="77777777" w:rsidR="00C564CE" w:rsidRPr="00C564CE" w:rsidRDefault="00C564CE">
            <w:pPr>
              <w:rPr>
                <w:sz w:val="16"/>
              </w:rPr>
            </w:pPr>
            <w:r w:rsidRPr="00C564CE">
              <w:rPr>
                <w:sz w:val="16"/>
              </w:rPr>
              <w:t>84322584</w:t>
            </w:r>
          </w:p>
        </w:tc>
        <w:tc>
          <w:tcPr>
            <w:tcW w:w="1156" w:type="dxa"/>
            <w:noWrap/>
            <w:hideMark/>
          </w:tcPr>
          <w:p w14:paraId="21192202" w14:textId="77777777" w:rsidR="00C564CE" w:rsidRPr="00C564CE" w:rsidRDefault="00C564CE">
            <w:pPr>
              <w:rPr>
                <w:sz w:val="16"/>
              </w:rPr>
            </w:pPr>
            <w:r w:rsidRPr="00C564CE">
              <w:rPr>
                <w:sz w:val="16"/>
              </w:rPr>
              <w:t>84322707</w:t>
            </w:r>
          </w:p>
        </w:tc>
        <w:tc>
          <w:tcPr>
            <w:tcW w:w="1152" w:type="dxa"/>
            <w:noWrap/>
            <w:hideMark/>
          </w:tcPr>
          <w:p w14:paraId="5C3A7CAB" w14:textId="77777777" w:rsidR="00C564CE" w:rsidRPr="00C564CE" w:rsidRDefault="00C564CE">
            <w:pPr>
              <w:rPr>
                <w:sz w:val="16"/>
              </w:rPr>
            </w:pPr>
            <w:r w:rsidRPr="00C564CE">
              <w:rPr>
                <w:sz w:val="16"/>
              </w:rPr>
              <w:t>NC_000015.9</w:t>
            </w:r>
          </w:p>
        </w:tc>
      </w:tr>
      <w:tr w:rsidR="00C564CE" w:rsidRPr="00C564CE" w14:paraId="4C56571D" w14:textId="77777777" w:rsidTr="00C564CE">
        <w:trPr>
          <w:trHeight w:val="300"/>
        </w:trPr>
        <w:tc>
          <w:tcPr>
            <w:tcW w:w="1070" w:type="dxa"/>
            <w:noWrap/>
            <w:hideMark/>
          </w:tcPr>
          <w:p w14:paraId="4B900968" w14:textId="77777777" w:rsidR="00C564CE" w:rsidRPr="00C564CE" w:rsidRDefault="00C564CE">
            <w:pPr>
              <w:rPr>
                <w:sz w:val="16"/>
              </w:rPr>
            </w:pPr>
            <w:r w:rsidRPr="00C564CE">
              <w:rPr>
                <w:sz w:val="16"/>
              </w:rPr>
              <w:t>cg01152302</w:t>
            </w:r>
          </w:p>
        </w:tc>
        <w:tc>
          <w:tcPr>
            <w:tcW w:w="985" w:type="dxa"/>
            <w:noWrap/>
            <w:hideMark/>
          </w:tcPr>
          <w:p w14:paraId="6FC5BBE3" w14:textId="77777777" w:rsidR="00C564CE" w:rsidRPr="00C564CE" w:rsidRDefault="00C564CE">
            <w:pPr>
              <w:rPr>
                <w:sz w:val="16"/>
              </w:rPr>
            </w:pPr>
            <w:r w:rsidRPr="00C564CE">
              <w:rPr>
                <w:sz w:val="16"/>
              </w:rPr>
              <w:t>ADAMTSL3</w:t>
            </w:r>
          </w:p>
        </w:tc>
        <w:tc>
          <w:tcPr>
            <w:tcW w:w="917" w:type="dxa"/>
            <w:noWrap/>
            <w:hideMark/>
          </w:tcPr>
          <w:p w14:paraId="0FC5DCE4" w14:textId="77777777" w:rsidR="00C564CE" w:rsidRPr="00C564CE" w:rsidRDefault="00C564CE">
            <w:pPr>
              <w:rPr>
                <w:sz w:val="16"/>
              </w:rPr>
            </w:pPr>
            <w:r w:rsidRPr="00C564CE">
              <w:rPr>
                <w:sz w:val="16"/>
              </w:rPr>
              <w:t>1.16E-04</w:t>
            </w:r>
          </w:p>
        </w:tc>
        <w:tc>
          <w:tcPr>
            <w:tcW w:w="585" w:type="dxa"/>
            <w:noWrap/>
            <w:hideMark/>
          </w:tcPr>
          <w:p w14:paraId="34B7E02F" w14:textId="77777777" w:rsidR="00C564CE" w:rsidRPr="00C564CE" w:rsidRDefault="00C564CE">
            <w:pPr>
              <w:rPr>
                <w:sz w:val="16"/>
              </w:rPr>
            </w:pPr>
            <w:r w:rsidRPr="00C564CE">
              <w:rPr>
                <w:sz w:val="16"/>
              </w:rPr>
              <w:t>4.94</w:t>
            </w:r>
          </w:p>
        </w:tc>
        <w:tc>
          <w:tcPr>
            <w:tcW w:w="811" w:type="dxa"/>
            <w:noWrap/>
            <w:hideMark/>
          </w:tcPr>
          <w:p w14:paraId="0D203E40" w14:textId="77777777" w:rsidR="00C564CE" w:rsidRPr="00C564CE" w:rsidRDefault="00C564CE">
            <w:pPr>
              <w:rPr>
                <w:sz w:val="16"/>
              </w:rPr>
            </w:pPr>
            <w:r w:rsidRPr="00C564CE">
              <w:rPr>
                <w:sz w:val="16"/>
              </w:rPr>
              <w:t>0.890668</w:t>
            </w:r>
          </w:p>
        </w:tc>
        <w:tc>
          <w:tcPr>
            <w:tcW w:w="809" w:type="dxa"/>
            <w:noWrap/>
            <w:hideMark/>
          </w:tcPr>
          <w:p w14:paraId="2900C231" w14:textId="77777777" w:rsidR="00C564CE" w:rsidRPr="00C564CE" w:rsidRDefault="00C564CE">
            <w:pPr>
              <w:rPr>
                <w:sz w:val="16"/>
              </w:rPr>
            </w:pPr>
            <w:r w:rsidRPr="00C564CE">
              <w:rPr>
                <w:sz w:val="16"/>
              </w:rPr>
              <w:t>1.08E-01</w:t>
            </w:r>
          </w:p>
        </w:tc>
        <w:tc>
          <w:tcPr>
            <w:tcW w:w="1145" w:type="dxa"/>
            <w:noWrap/>
            <w:hideMark/>
          </w:tcPr>
          <w:p w14:paraId="1D269A55" w14:textId="77777777" w:rsidR="00C564CE" w:rsidRPr="00C564CE" w:rsidRDefault="00C564CE">
            <w:pPr>
              <w:rPr>
                <w:sz w:val="16"/>
              </w:rPr>
            </w:pPr>
            <w:r w:rsidRPr="00C564CE">
              <w:rPr>
                <w:sz w:val="16"/>
              </w:rPr>
              <w:t>84323770</w:t>
            </w:r>
          </w:p>
        </w:tc>
        <w:tc>
          <w:tcPr>
            <w:tcW w:w="1156" w:type="dxa"/>
            <w:noWrap/>
            <w:hideMark/>
          </w:tcPr>
          <w:p w14:paraId="6CFB821F" w14:textId="77777777" w:rsidR="00C564CE" w:rsidRPr="00C564CE" w:rsidRDefault="00C564CE">
            <w:pPr>
              <w:rPr>
                <w:sz w:val="16"/>
              </w:rPr>
            </w:pPr>
            <w:r w:rsidRPr="00C564CE">
              <w:rPr>
                <w:sz w:val="16"/>
              </w:rPr>
              <w:t>84323893</w:t>
            </w:r>
          </w:p>
        </w:tc>
        <w:tc>
          <w:tcPr>
            <w:tcW w:w="1152" w:type="dxa"/>
            <w:noWrap/>
            <w:hideMark/>
          </w:tcPr>
          <w:p w14:paraId="07BBD7E6" w14:textId="77777777" w:rsidR="00C564CE" w:rsidRPr="00C564CE" w:rsidRDefault="00C564CE">
            <w:pPr>
              <w:rPr>
                <w:sz w:val="16"/>
              </w:rPr>
            </w:pPr>
            <w:r w:rsidRPr="00C564CE">
              <w:rPr>
                <w:sz w:val="16"/>
              </w:rPr>
              <w:t>NC_000015.9</w:t>
            </w:r>
          </w:p>
        </w:tc>
      </w:tr>
      <w:tr w:rsidR="00C564CE" w:rsidRPr="00C564CE" w14:paraId="6634CFAB" w14:textId="77777777" w:rsidTr="00C564CE">
        <w:trPr>
          <w:trHeight w:val="300"/>
        </w:trPr>
        <w:tc>
          <w:tcPr>
            <w:tcW w:w="1070" w:type="dxa"/>
            <w:noWrap/>
            <w:hideMark/>
          </w:tcPr>
          <w:p w14:paraId="2758D518" w14:textId="77777777" w:rsidR="00C564CE" w:rsidRPr="00C564CE" w:rsidRDefault="00C564CE">
            <w:pPr>
              <w:rPr>
                <w:sz w:val="16"/>
              </w:rPr>
            </w:pPr>
            <w:r w:rsidRPr="00C564CE">
              <w:rPr>
                <w:sz w:val="16"/>
              </w:rPr>
              <w:t>cg27630771</w:t>
            </w:r>
          </w:p>
        </w:tc>
        <w:tc>
          <w:tcPr>
            <w:tcW w:w="985" w:type="dxa"/>
            <w:noWrap/>
            <w:hideMark/>
          </w:tcPr>
          <w:p w14:paraId="15F3C03B" w14:textId="77777777" w:rsidR="00C564CE" w:rsidRPr="00C564CE" w:rsidRDefault="00C564CE">
            <w:pPr>
              <w:rPr>
                <w:sz w:val="16"/>
              </w:rPr>
            </w:pPr>
            <w:r w:rsidRPr="00C564CE">
              <w:rPr>
                <w:sz w:val="16"/>
              </w:rPr>
              <w:t>ADAMTSL4</w:t>
            </w:r>
          </w:p>
        </w:tc>
        <w:tc>
          <w:tcPr>
            <w:tcW w:w="917" w:type="dxa"/>
            <w:noWrap/>
            <w:hideMark/>
          </w:tcPr>
          <w:p w14:paraId="432247FD" w14:textId="77777777" w:rsidR="00C564CE" w:rsidRPr="00C564CE" w:rsidRDefault="00C564CE">
            <w:pPr>
              <w:rPr>
                <w:sz w:val="16"/>
              </w:rPr>
            </w:pPr>
            <w:r w:rsidRPr="00C564CE">
              <w:rPr>
                <w:sz w:val="16"/>
              </w:rPr>
              <w:t>6.62E-04</w:t>
            </w:r>
          </w:p>
        </w:tc>
        <w:tc>
          <w:tcPr>
            <w:tcW w:w="585" w:type="dxa"/>
            <w:noWrap/>
            <w:hideMark/>
          </w:tcPr>
          <w:p w14:paraId="1530835D" w14:textId="77777777" w:rsidR="00C564CE" w:rsidRPr="00C564CE" w:rsidRDefault="00C564CE">
            <w:pPr>
              <w:rPr>
                <w:sz w:val="16"/>
              </w:rPr>
            </w:pPr>
            <w:r w:rsidRPr="00C564CE">
              <w:rPr>
                <w:sz w:val="16"/>
              </w:rPr>
              <w:t>4.14</w:t>
            </w:r>
          </w:p>
        </w:tc>
        <w:tc>
          <w:tcPr>
            <w:tcW w:w="811" w:type="dxa"/>
            <w:noWrap/>
            <w:hideMark/>
          </w:tcPr>
          <w:p w14:paraId="012C4115" w14:textId="77777777" w:rsidR="00C564CE" w:rsidRPr="00C564CE" w:rsidRDefault="00C564CE">
            <w:pPr>
              <w:rPr>
                <w:sz w:val="16"/>
              </w:rPr>
            </w:pPr>
            <w:r w:rsidRPr="00C564CE">
              <w:rPr>
                <w:sz w:val="16"/>
              </w:rPr>
              <w:t>-0.8494</w:t>
            </w:r>
          </w:p>
        </w:tc>
        <w:tc>
          <w:tcPr>
            <w:tcW w:w="809" w:type="dxa"/>
            <w:noWrap/>
            <w:hideMark/>
          </w:tcPr>
          <w:p w14:paraId="19C9823F" w14:textId="77777777" w:rsidR="00C564CE" w:rsidRPr="00C564CE" w:rsidRDefault="00C564CE">
            <w:pPr>
              <w:rPr>
                <w:sz w:val="16"/>
              </w:rPr>
            </w:pPr>
            <w:r w:rsidRPr="00C564CE">
              <w:rPr>
                <w:sz w:val="16"/>
              </w:rPr>
              <w:t>8.61E-02</w:t>
            </w:r>
          </w:p>
        </w:tc>
        <w:tc>
          <w:tcPr>
            <w:tcW w:w="1145" w:type="dxa"/>
            <w:noWrap/>
            <w:hideMark/>
          </w:tcPr>
          <w:p w14:paraId="62966687" w14:textId="77777777" w:rsidR="00C564CE" w:rsidRPr="00C564CE" w:rsidRDefault="00C564CE">
            <w:pPr>
              <w:rPr>
                <w:sz w:val="16"/>
              </w:rPr>
            </w:pPr>
            <w:r w:rsidRPr="00C564CE">
              <w:rPr>
                <w:sz w:val="16"/>
              </w:rPr>
              <w:t>150533123</w:t>
            </w:r>
          </w:p>
        </w:tc>
        <w:tc>
          <w:tcPr>
            <w:tcW w:w="1156" w:type="dxa"/>
            <w:noWrap/>
            <w:hideMark/>
          </w:tcPr>
          <w:p w14:paraId="3EE844DD" w14:textId="77777777" w:rsidR="00C564CE" w:rsidRPr="00C564CE" w:rsidRDefault="00C564CE">
            <w:pPr>
              <w:rPr>
                <w:sz w:val="16"/>
              </w:rPr>
            </w:pPr>
            <w:r w:rsidRPr="00C564CE">
              <w:rPr>
                <w:sz w:val="16"/>
              </w:rPr>
              <w:t>150533246</w:t>
            </w:r>
          </w:p>
        </w:tc>
        <w:tc>
          <w:tcPr>
            <w:tcW w:w="1152" w:type="dxa"/>
            <w:noWrap/>
            <w:hideMark/>
          </w:tcPr>
          <w:p w14:paraId="6FA69F29" w14:textId="77777777" w:rsidR="00C564CE" w:rsidRPr="00C564CE" w:rsidRDefault="00C564CE">
            <w:pPr>
              <w:rPr>
                <w:sz w:val="16"/>
              </w:rPr>
            </w:pPr>
            <w:r w:rsidRPr="00C564CE">
              <w:rPr>
                <w:sz w:val="16"/>
              </w:rPr>
              <w:t>NC_000001.10</w:t>
            </w:r>
          </w:p>
        </w:tc>
      </w:tr>
      <w:tr w:rsidR="00C564CE" w:rsidRPr="00C564CE" w14:paraId="66F6C391" w14:textId="77777777" w:rsidTr="00C564CE">
        <w:trPr>
          <w:trHeight w:val="300"/>
        </w:trPr>
        <w:tc>
          <w:tcPr>
            <w:tcW w:w="1070" w:type="dxa"/>
            <w:noWrap/>
            <w:hideMark/>
          </w:tcPr>
          <w:p w14:paraId="130FC2FE" w14:textId="77777777" w:rsidR="00C564CE" w:rsidRPr="00C564CE" w:rsidRDefault="00C564CE">
            <w:pPr>
              <w:rPr>
                <w:sz w:val="16"/>
              </w:rPr>
            </w:pPr>
            <w:r w:rsidRPr="00C564CE">
              <w:rPr>
                <w:sz w:val="16"/>
              </w:rPr>
              <w:t>cg26875450</w:t>
            </w:r>
          </w:p>
        </w:tc>
        <w:tc>
          <w:tcPr>
            <w:tcW w:w="985" w:type="dxa"/>
            <w:noWrap/>
            <w:hideMark/>
          </w:tcPr>
          <w:p w14:paraId="5EB84504" w14:textId="77777777" w:rsidR="00C564CE" w:rsidRPr="00C564CE" w:rsidRDefault="00C564CE">
            <w:pPr>
              <w:rPr>
                <w:sz w:val="16"/>
              </w:rPr>
            </w:pPr>
            <w:r w:rsidRPr="00C564CE">
              <w:rPr>
                <w:sz w:val="16"/>
              </w:rPr>
              <w:t>ADAMTSL4</w:t>
            </w:r>
          </w:p>
        </w:tc>
        <w:tc>
          <w:tcPr>
            <w:tcW w:w="917" w:type="dxa"/>
            <w:noWrap/>
            <w:hideMark/>
          </w:tcPr>
          <w:p w14:paraId="5E3C93E0" w14:textId="77777777" w:rsidR="00C564CE" w:rsidRPr="00C564CE" w:rsidRDefault="00C564CE">
            <w:pPr>
              <w:rPr>
                <w:sz w:val="16"/>
              </w:rPr>
            </w:pPr>
            <w:r w:rsidRPr="00C564CE">
              <w:rPr>
                <w:sz w:val="16"/>
              </w:rPr>
              <w:t>2.55E-02</w:t>
            </w:r>
          </w:p>
        </w:tc>
        <w:tc>
          <w:tcPr>
            <w:tcW w:w="585" w:type="dxa"/>
            <w:noWrap/>
            <w:hideMark/>
          </w:tcPr>
          <w:p w14:paraId="5501E804" w14:textId="77777777" w:rsidR="00C564CE" w:rsidRPr="00C564CE" w:rsidRDefault="00C564CE">
            <w:pPr>
              <w:rPr>
                <w:sz w:val="16"/>
              </w:rPr>
            </w:pPr>
            <w:r w:rsidRPr="00C564CE">
              <w:rPr>
                <w:sz w:val="16"/>
              </w:rPr>
              <w:t>2.44</w:t>
            </w:r>
          </w:p>
        </w:tc>
        <w:tc>
          <w:tcPr>
            <w:tcW w:w="811" w:type="dxa"/>
            <w:noWrap/>
            <w:hideMark/>
          </w:tcPr>
          <w:p w14:paraId="452ED405" w14:textId="77777777" w:rsidR="00C564CE" w:rsidRPr="00C564CE" w:rsidRDefault="00C564CE">
            <w:pPr>
              <w:rPr>
                <w:sz w:val="16"/>
              </w:rPr>
            </w:pPr>
            <w:r w:rsidRPr="00C564CE">
              <w:rPr>
                <w:sz w:val="16"/>
              </w:rPr>
              <w:t>-4.39265</w:t>
            </w:r>
          </w:p>
        </w:tc>
        <w:tc>
          <w:tcPr>
            <w:tcW w:w="809" w:type="dxa"/>
            <w:noWrap/>
            <w:hideMark/>
          </w:tcPr>
          <w:p w14:paraId="3088933E" w14:textId="77777777" w:rsidR="00C564CE" w:rsidRPr="00C564CE" w:rsidRDefault="00C564CE">
            <w:pPr>
              <w:rPr>
                <w:sz w:val="16"/>
              </w:rPr>
            </w:pPr>
            <w:r w:rsidRPr="00C564CE">
              <w:rPr>
                <w:sz w:val="16"/>
              </w:rPr>
              <w:t>2.95E-02</w:t>
            </w:r>
          </w:p>
        </w:tc>
        <w:tc>
          <w:tcPr>
            <w:tcW w:w="1145" w:type="dxa"/>
            <w:noWrap/>
            <w:hideMark/>
          </w:tcPr>
          <w:p w14:paraId="028579AF" w14:textId="77777777" w:rsidR="00C564CE" w:rsidRPr="00C564CE" w:rsidRDefault="00C564CE">
            <w:pPr>
              <w:rPr>
                <w:sz w:val="16"/>
              </w:rPr>
            </w:pPr>
            <w:r w:rsidRPr="00C564CE">
              <w:rPr>
                <w:sz w:val="16"/>
              </w:rPr>
              <w:t>150530531</w:t>
            </w:r>
          </w:p>
        </w:tc>
        <w:tc>
          <w:tcPr>
            <w:tcW w:w="1156" w:type="dxa"/>
            <w:noWrap/>
            <w:hideMark/>
          </w:tcPr>
          <w:p w14:paraId="5599DEFA" w14:textId="77777777" w:rsidR="00C564CE" w:rsidRPr="00C564CE" w:rsidRDefault="00C564CE">
            <w:pPr>
              <w:rPr>
                <w:sz w:val="16"/>
              </w:rPr>
            </w:pPr>
            <w:r w:rsidRPr="00C564CE">
              <w:rPr>
                <w:sz w:val="16"/>
              </w:rPr>
              <w:t>150530654</w:t>
            </w:r>
          </w:p>
        </w:tc>
        <w:tc>
          <w:tcPr>
            <w:tcW w:w="1152" w:type="dxa"/>
            <w:noWrap/>
            <w:hideMark/>
          </w:tcPr>
          <w:p w14:paraId="0B0C03B4" w14:textId="77777777" w:rsidR="00C564CE" w:rsidRPr="00C564CE" w:rsidRDefault="00C564CE">
            <w:pPr>
              <w:rPr>
                <w:sz w:val="16"/>
              </w:rPr>
            </w:pPr>
            <w:r w:rsidRPr="00C564CE">
              <w:rPr>
                <w:sz w:val="16"/>
              </w:rPr>
              <w:t>NC_000001.10</w:t>
            </w:r>
          </w:p>
        </w:tc>
      </w:tr>
      <w:tr w:rsidR="00C564CE" w:rsidRPr="00C564CE" w14:paraId="6B74A3AA" w14:textId="77777777" w:rsidTr="00C564CE">
        <w:trPr>
          <w:trHeight w:val="300"/>
        </w:trPr>
        <w:tc>
          <w:tcPr>
            <w:tcW w:w="1070" w:type="dxa"/>
            <w:noWrap/>
            <w:hideMark/>
          </w:tcPr>
          <w:p w14:paraId="23B96DD7" w14:textId="77777777" w:rsidR="00C564CE" w:rsidRPr="00C564CE" w:rsidRDefault="00C564CE">
            <w:pPr>
              <w:rPr>
                <w:sz w:val="16"/>
              </w:rPr>
            </w:pPr>
            <w:r w:rsidRPr="00C564CE">
              <w:rPr>
                <w:sz w:val="16"/>
              </w:rPr>
              <w:t>cg24441324</w:t>
            </w:r>
          </w:p>
        </w:tc>
        <w:tc>
          <w:tcPr>
            <w:tcW w:w="985" w:type="dxa"/>
            <w:noWrap/>
            <w:hideMark/>
          </w:tcPr>
          <w:p w14:paraId="1BB7949E" w14:textId="77777777" w:rsidR="00C564CE" w:rsidRPr="00C564CE" w:rsidRDefault="00C564CE">
            <w:pPr>
              <w:rPr>
                <w:sz w:val="16"/>
              </w:rPr>
            </w:pPr>
            <w:r w:rsidRPr="00C564CE">
              <w:rPr>
                <w:sz w:val="16"/>
              </w:rPr>
              <w:t>ADAMTSL4</w:t>
            </w:r>
          </w:p>
        </w:tc>
        <w:tc>
          <w:tcPr>
            <w:tcW w:w="917" w:type="dxa"/>
            <w:noWrap/>
            <w:hideMark/>
          </w:tcPr>
          <w:p w14:paraId="6CCD3E1F" w14:textId="77777777" w:rsidR="00C564CE" w:rsidRPr="00C564CE" w:rsidRDefault="00C564CE">
            <w:pPr>
              <w:rPr>
                <w:sz w:val="16"/>
              </w:rPr>
            </w:pPr>
            <w:r w:rsidRPr="00C564CE">
              <w:rPr>
                <w:sz w:val="16"/>
              </w:rPr>
              <w:t>1.33E-04</w:t>
            </w:r>
          </w:p>
        </w:tc>
        <w:tc>
          <w:tcPr>
            <w:tcW w:w="585" w:type="dxa"/>
            <w:noWrap/>
            <w:hideMark/>
          </w:tcPr>
          <w:p w14:paraId="18D52B77" w14:textId="77777777" w:rsidR="00C564CE" w:rsidRPr="00C564CE" w:rsidRDefault="00C564CE">
            <w:pPr>
              <w:rPr>
                <w:sz w:val="16"/>
              </w:rPr>
            </w:pPr>
            <w:r w:rsidRPr="00C564CE">
              <w:rPr>
                <w:sz w:val="16"/>
              </w:rPr>
              <w:t>4.88</w:t>
            </w:r>
          </w:p>
        </w:tc>
        <w:tc>
          <w:tcPr>
            <w:tcW w:w="811" w:type="dxa"/>
            <w:noWrap/>
            <w:hideMark/>
          </w:tcPr>
          <w:p w14:paraId="44F145FA" w14:textId="77777777" w:rsidR="00C564CE" w:rsidRPr="00C564CE" w:rsidRDefault="00C564CE">
            <w:pPr>
              <w:rPr>
                <w:sz w:val="16"/>
              </w:rPr>
            </w:pPr>
            <w:r w:rsidRPr="00C564CE">
              <w:rPr>
                <w:sz w:val="16"/>
              </w:rPr>
              <w:t>0.758366</w:t>
            </w:r>
          </w:p>
        </w:tc>
        <w:tc>
          <w:tcPr>
            <w:tcW w:w="809" w:type="dxa"/>
            <w:noWrap/>
            <w:hideMark/>
          </w:tcPr>
          <w:p w14:paraId="7716682D" w14:textId="77777777" w:rsidR="00C564CE" w:rsidRPr="00C564CE" w:rsidRDefault="00C564CE">
            <w:pPr>
              <w:rPr>
                <w:sz w:val="16"/>
              </w:rPr>
            </w:pPr>
            <w:r w:rsidRPr="00C564CE">
              <w:rPr>
                <w:sz w:val="16"/>
              </w:rPr>
              <w:t>2.73E-01</w:t>
            </w:r>
          </w:p>
        </w:tc>
        <w:tc>
          <w:tcPr>
            <w:tcW w:w="1145" w:type="dxa"/>
            <w:noWrap/>
            <w:hideMark/>
          </w:tcPr>
          <w:p w14:paraId="31A776D1" w14:textId="77777777" w:rsidR="00C564CE" w:rsidRPr="00C564CE" w:rsidRDefault="00C564CE">
            <w:pPr>
              <w:rPr>
                <w:sz w:val="16"/>
              </w:rPr>
            </w:pPr>
            <w:r w:rsidRPr="00C564CE">
              <w:rPr>
                <w:sz w:val="16"/>
              </w:rPr>
              <w:t>150523231</w:t>
            </w:r>
          </w:p>
        </w:tc>
        <w:tc>
          <w:tcPr>
            <w:tcW w:w="1156" w:type="dxa"/>
            <w:noWrap/>
            <w:hideMark/>
          </w:tcPr>
          <w:p w14:paraId="0085FC22" w14:textId="77777777" w:rsidR="00C564CE" w:rsidRPr="00C564CE" w:rsidRDefault="00C564CE">
            <w:pPr>
              <w:rPr>
                <w:sz w:val="16"/>
              </w:rPr>
            </w:pPr>
            <w:r w:rsidRPr="00C564CE">
              <w:rPr>
                <w:sz w:val="16"/>
              </w:rPr>
              <w:t>150523354</w:t>
            </w:r>
          </w:p>
        </w:tc>
        <w:tc>
          <w:tcPr>
            <w:tcW w:w="1152" w:type="dxa"/>
            <w:noWrap/>
            <w:hideMark/>
          </w:tcPr>
          <w:p w14:paraId="2F264D6A" w14:textId="77777777" w:rsidR="00C564CE" w:rsidRPr="00C564CE" w:rsidRDefault="00C564CE">
            <w:pPr>
              <w:rPr>
                <w:sz w:val="16"/>
              </w:rPr>
            </w:pPr>
            <w:r w:rsidRPr="00C564CE">
              <w:rPr>
                <w:sz w:val="16"/>
              </w:rPr>
              <w:t>NC_000001.10</w:t>
            </w:r>
          </w:p>
        </w:tc>
      </w:tr>
      <w:tr w:rsidR="00C564CE" w:rsidRPr="00C564CE" w14:paraId="77B054AF" w14:textId="77777777" w:rsidTr="00C564CE">
        <w:trPr>
          <w:trHeight w:val="300"/>
        </w:trPr>
        <w:tc>
          <w:tcPr>
            <w:tcW w:w="1070" w:type="dxa"/>
            <w:noWrap/>
            <w:hideMark/>
          </w:tcPr>
          <w:p w14:paraId="74B79306" w14:textId="77777777" w:rsidR="00C564CE" w:rsidRPr="00C564CE" w:rsidRDefault="00C564CE">
            <w:pPr>
              <w:rPr>
                <w:sz w:val="16"/>
              </w:rPr>
            </w:pPr>
            <w:r w:rsidRPr="00C564CE">
              <w:rPr>
                <w:sz w:val="16"/>
              </w:rPr>
              <w:t>cg21996039</w:t>
            </w:r>
          </w:p>
        </w:tc>
        <w:tc>
          <w:tcPr>
            <w:tcW w:w="985" w:type="dxa"/>
            <w:noWrap/>
            <w:hideMark/>
          </w:tcPr>
          <w:p w14:paraId="419042BE" w14:textId="77777777" w:rsidR="00C564CE" w:rsidRPr="00C564CE" w:rsidRDefault="00C564CE">
            <w:pPr>
              <w:rPr>
                <w:sz w:val="16"/>
              </w:rPr>
            </w:pPr>
            <w:r w:rsidRPr="00C564CE">
              <w:rPr>
                <w:sz w:val="16"/>
              </w:rPr>
              <w:t>ADAMTSL4</w:t>
            </w:r>
          </w:p>
        </w:tc>
        <w:tc>
          <w:tcPr>
            <w:tcW w:w="917" w:type="dxa"/>
            <w:noWrap/>
            <w:hideMark/>
          </w:tcPr>
          <w:p w14:paraId="565D4CB6" w14:textId="77777777" w:rsidR="00C564CE" w:rsidRPr="00C564CE" w:rsidRDefault="00C564CE">
            <w:pPr>
              <w:rPr>
                <w:sz w:val="16"/>
              </w:rPr>
            </w:pPr>
            <w:r w:rsidRPr="00C564CE">
              <w:rPr>
                <w:sz w:val="16"/>
              </w:rPr>
              <w:t>2.08E-03</w:t>
            </w:r>
          </w:p>
        </w:tc>
        <w:tc>
          <w:tcPr>
            <w:tcW w:w="585" w:type="dxa"/>
            <w:noWrap/>
            <w:hideMark/>
          </w:tcPr>
          <w:p w14:paraId="5454CC37" w14:textId="77777777" w:rsidR="00C564CE" w:rsidRPr="00C564CE" w:rsidRDefault="00C564CE">
            <w:pPr>
              <w:rPr>
                <w:sz w:val="16"/>
              </w:rPr>
            </w:pPr>
            <w:r w:rsidRPr="00C564CE">
              <w:rPr>
                <w:sz w:val="16"/>
              </w:rPr>
              <w:t>-3.61</w:t>
            </w:r>
          </w:p>
        </w:tc>
        <w:tc>
          <w:tcPr>
            <w:tcW w:w="811" w:type="dxa"/>
            <w:noWrap/>
            <w:hideMark/>
          </w:tcPr>
          <w:p w14:paraId="542B3B9C" w14:textId="77777777" w:rsidR="00C564CE" w:rsidRPr="00C564CE" w:rsidRDefault="00C564CE">
            <w:pPr>
              <w:rPr>
                <w:sz w:val="16"/>
              </w:rPr>
            </w:pPr>
            <w:r w:rsidRPr="00C564CE">
              <w:rPr>
                <w:sz w:val="16"/>
              </w:rPr>
              <w:t>-1.98132</w:t>
            </w:r>
          </w:p>
        </w:tc>
        <w:tc>
          <w:tcPr>
            <w:tcW w:w="809" w:type="dxa"/>
            <w:noWrap/>
            <w:hideMark/>
          </w:tcPr>
          <w:p w14:paraId="199AC384" w14:textId="77777777" w:rsidR="00C564CE" w:rsidRPr="00C564CE" w:rsidRDefault="00C564CE">
            <w:pPr>
              <w:rPr>
                <w:sz w:val="16"/>
              </w:rPr>
            </w:pPr>
            <w:r w:rsidRPr="00C564CE">
              <w:rPr>
                <w:sz w:val="16"/>
              </w:rPr>
              <w:t>-3.19E-02</w:t>
            </w:r>
          </w:p>
        </w:tc>
        <w:tc>
          <w:tcPr>
            <w:tcW w:w="1145" w:type="dxa"/>
            <w:noWrap/>
            <w:hideMark/>
          </w:tcPr>
          <w:p w14:paraId="614B4B62" w14:textId="77777777" w:rsidR="00C564CE" w:rsidRPr="00C564CE" w:rsidRDefault="00C564CE">
            <w:pPr>
              <w:rPr>
                <w:sz w:val="16"/>
              </w:rPr>
            </w:pPr>
            <w:r w:rsidRPr="00C564CE">
              <w:rPr>
                <w:sz w:val="16"/>
              </w:rPr>
              <w:t>150525424</w:t>
            </w:r>
          </w:p>
        </w:tc>
        <w:tc>
          <w:tcPr>
            <w:tcW w:w="1156" w:type="dxa"/>
            <w:noWrap/>
            <w:hideMark/>
          </w:tcPr>
          <w:p w14:paraId="2097E3CB" w14:textId="77777777" w:rsidR="00C564CE" w:rsidRPr="00C564CE" w:rsidRDefault="00C564CE">
            <w:pPr>
              <w:rPr>
                <w:sz w:val="16"/>
              </w:rPr>
            </w:pPr>
            <w:r w:rsidRPr="00C564CE">
              <w:rPr>
                <w:sz w:val="16"/>
              </w:rPr>
              <w:t>150525547</w:t>
            </w:r>
          </w:p>
        </w:tc>
        <w:tc>
          <w:tcPr>
            <w:tcW w:w="1152" w:type="dxa"/>
            <w:noWrap/>
            <w:hideMark/>
          </w:tcPr>
          <w:p w14:paraId="7E0A9984" w14:textId="77777777" w:rsidR="00C564CE" w:rsidRPr="00C564CE" w:rsidRDefault="00C564CE">
            <w:pPr>
              <w:rPr>
                <w:sz w:val="16"/>
              </w:rPr>
            </w:pPr>
            <w:r w:rsidRPr="00C564CE">
              <w:rPr>
                <w:sz w:val="16"/>
              </w:rPr>
              <w:t>NC_000001.10</w:t>
            </w:r>
          </w:p>
        </w:tc>
      </w:tr>
      <w:tr w:rsidR="00C564CE" w:rsidRPr="00C564CE" w14:paraId="5690AD4C" w14:textId="77777777" w:rsidTr="00C564CE">
        <w:trPr>
          <w:trHeight w:val="300"/>
        </w:trPr>
        <w:tc>
          <w:tcPr>
            <w:tcW w:w="1070" w:type="dxa"/>
            <w:noWrap/>
            <w:hideMark/>
          </w:tcPr>
          <w:p w14:paraId="42ADC7F8" w14:textId="77777777" w:rsidR="00C564CE" w:rsidRPr="00C564CE" w:rsidRDefault="00C564CE">
            <w:pPr>
              <w:rPr>
                <w:sz w:val="16"/>
              </w:rPr>
            </w:pPr>
            <w:r w:rsidRPr="00C564CE">
              <w:rPr>
                <w:sz w:val="16"/>
              </w:rPr>
              <w:t>cg15107203</w:t>
            </w:r>
          </w:p>
        </w:tc>
        <w:tc>
          <w:tcPr>
            <w:tcW w:w="985" w:type="dxa"/>
            <w:noWrap/>
            <w:hideMark/>
          </w:tcPr>
          <w:p w14:paraId="1FDD3B74" w14:textId="77777777" w:rsidR="00C564CE" w:rsidRPr="00C564CE" w:rsidRDefault="00C564CE">
            <w:pPr>
              <w:rPr>
                <w:sz w:val="16"/>
              </w:rPr>
            </w:pPr>
            <w:r w:rsidRPr="00C564CE">
              <w:rPr>
                <w:sz w:val="16"/>
              </w:rPr>
              <w:t>ADAMTSL4</w:t>
            </w:r>
          </w:p>
        </w:tc>
        <w:tc>
          <w:tcPr>
            <w:tcW w:w="917" w:type="dxa"/>
            <w:noWrap/>
            <w:hideMark/>
          </w:tcPr>
          <w:p w14:paraId="053E9A20" w14:textId="77777777" w:rsidR="00C564CE" w:rsidRPr="00C564CE" w:rsidRDefault="00C564CE">
            <w:pPr>
              <w:rPr>
                <w:sz w:val="16"/>
              </w:rPr>
            </w:pPr>
            <w:r w:rsidRPr="00C564CE">
              <w:rPr>
                <w:sz w:val="16"/>
              </w:rPr>
              <w:t>1.12E-05</w:t>
            </w:r>
          </w:p>
        </w:tc>
        <w:tc>
          <w:tcPr>
            <w:tcW w:w="585" w:type="dxa"/>
            <w:noWrap/>
            <w:hideMark/>
          </w:tcPr>
          <w:p w14:paraId="4DAB6DF4" w14:textId="77777777" w:rsidR="00C564CE" w:rsidRPr="00C564CE" w:rsidRDefault="00C564CE">
            <w:pPr>
              <w:rPr>
                <w:sz w:val="16"/>
              </w:rPr>
            </w:pPr>
            <w:r w:rsidRPr="00C564CE">
              <w:rPr>
                <w:sz w:val="16"/>
              </w:rPr>
              <w:t>6.08</w:t>
            </w:r>
          </w:p>
        </w:tc>
        <w:tc>
          <w:tcPr>
            <w:tcW w:w="811" w:type="dxa"/>
            <w:noWrap/>
            <w:hideMark/>
          </w:tcPr>
          <w:p w14:paraId="44A6098D" w14:textId="77777777" w:rsidR="00C564CE" w:rsidRPr="00C564CE" w:rsidRDefault="00C564CE">
            <w:pPr>
              <w:rPr>
                <w:sz w:val="16"/>
              </w:rPr>
            </w:pPr>
            <w:r w:rsidRPr="00C564CE">
              <w:rPr>
                <w:sz w:val="16"/>
              </w:rPr>
              <w:t>3.251178</w:t>
            </w:r>
          </w:p>
        </w:tc>
        <w:tc>
          <w:tcPr>
            <w:tcW w:w="809" w:type="dxa"/>
            <w:noWrap/>
            <w:hideMark/>
          </w:tcPr>
          <w:p w14:paraId="30C92CE2" w14:textId="77777777" w:rsidR="00C564CE" w:rsidRPr="00C564CE" w:rsidRDefault="00C564CE">
            <w:pPr>
              <w:rPr>
                <w:sz w:val="16"/>
              </w:rPr>
            </w:pPr>
            <w:r w:rsidRPr="00C564CE">
              <w:rPr>
                <w:sz w:val="16"/>
              </w:rPr>
              <w:t>1.74E-01</w:t>
            </w:r>
          </w:p>
        </w:tc>
        <w:tc>
          <w:tcPr>
            <w:tcW w:w="1145" w:type="dxa"/>
            <w:noWrap/>
            <w:hideMark/>
          </w:tcPr>
          <w:p w14:paraId="30CB9898" w14:textId="77777777" w:rsidR="00C564CE" w:rsidRPr="00C564CE" w:rsidRDefault="00C564CE">
            <w:pPr>
              <w:rPr>
                <w:sz w:val="16"/>
              </w:rPr>
            </w:pPr>
            <w:r w:rsidRPr="00C564CE">
              <w:rPr>
                <w:sz w:val="16"/>
              </w:rPr>
              <w:t>150529170</w:t>
            </w:r>
          </w:p>
        </w:tc>
        <w:tc>
          <w:tcPr>
            <w:tcW w:w="1156" w:type="dxa"/>
            <w:noWrap/>
            <w:hideMark/>
          </w:tcPr>
          <w:p w14:paraId="0DA9C56E" w14:textId="77777777" w:rsidR="00C564CE" w:rsidRPr="00C564CE" w:rsidRDefault="00C564CE">
            <w:pPr>
              <w:rPr>
                <w:sz w:val="16"/>
              </w:rPr>
            </w:pPr>
            <w:r w:rsidRPr="00C564CE">
              <w:rPr>
                <w:sz w:val="16"/>
              </w:rPr>
              <w:t>150529293</w:t>
            </w:r>
          </w:p>
        </w:tc>
        <w:tc>
          <w:tcPr>
            <w:tcW w:w="1152" w:type="dxa"/>
            <w:noWrap/>
            <w:hideMark/>
          </w:tcPr>
          <w:p w14:paraId="4507C801" w14:textId="77777777" w:rsidR="00C564CE" w:rsidRPr="00C564CE" w:rsidRDefault="00C564CE">
            <w:pPr>
              <w:rPr>
                <w:sz w:val="16"/>
              </w:rPr>
            </w:pPr>
            <w:r w:rsidRPr="00C564CE">
              <w:rPr>
                <w:sz w:val="16"/>
              </w:rPr>
              <w:t>NC_000001.10</w:t>
            </w:r>
          </w:p>
        </w:tc>
      </w:tr>
      <w:tr w:rsidR="00C564CE" w:rsidRPr="00C564CE" w14:paraId="71242BE4" w14:textId="77777777" w:rsidTr="00C564CE">
        <w:trPr>
          <w:trHeight w:val="300"/>
        </w:trPr>
        <w:tc>
          <w:tcPr>
            <w:tcW w:w="1070" w:type="dxa"/>
            <w:noWrap/>
            <w:hideMark/>
          </w:tcPr>
          <w:p w14:paraId="07551BC6" w14:textId="77777777" w:rsidR="00C564CE" w:rsidRPr="00C564CE" w:rsidRDefault="00C564CE">
            <w:pPr>
              <w:rPr>
                <w:sz w:val="16"/>
              </w:rPr>
            </w:pPr>
            <w:r w:rsidRPr="00C564CE">
              <w:rPr>
                <w:sz w:val="16"/>
              </w:rPr>
              <w:t>cg14037218</w:t>
            </w:r>
          </w:p>
        </w:tc>
        <w:tc>
          <w:tcPr>
            <w:tcW w:w="985" w:type="dxa"/>
            <w:noWrap/>
            <w:hideMark/>
          </w:tcPr>
          <w:p w14:paraId="67172244" w14:textId="77777777" w:rsidR="00C564CE" w:rsidRPr="00C564CE" w:rsidRDefault="00C564CE">
            <w:pPr>
              <w:rPr>
                <w:sz w:val="16"/>
              </w:rPr>
            </w:pPr>
            <w:r w:rsidRPr="00C564CE">
              <w:rPr>
                <w:sz w:val="16"/>
              </w:rPr>
              <w:t>ADAMTSL4</w:t>
            </w:r>
          </w:p>
        </w:tc>
        <w:tc>
          <w:tcPr>
            <w:tcW w:w="917" w:type="dxa"/>
            <w:noWrap/>
            <w:hideMark/>
          </w:tcPr>
          <w:p w14:paraId="7D8A7267" w14:textId="77777777" w:rsidR="00C564CE" w:rsidRPr="00C564CE" w:rsidRDefault="00C564CE">
            <w:pPr>
              <w:rPr>
                <w:sz w:val="16"/>
              </w:rPr>
            </w:pPr>
            <w:r w:rsidRPr="00C564CE">
              <w:rPr>
                <w:sz w:val="16"/>
              </w:rPr>
              <w:t>2.12E-04</w:t>
            </w:r>
          </w:p>
        </w:tc>
        <w:tc>
          <w:tcPr>
            <w:tcW w:w="585" w:type="dxa"/>
            <w:noWrap/>
            <w:hideMark/>
          </w:tcPr>
          <w:p w14:paraId="4353C23E" w14:textId="77777777" w:rsidR="00C564CE" w:rsidRPr="00C564CE" w:rsidRDefault="00C564CE">
            <w:pPr>
              <w:rPr>
                <w:sz w:val="16"/>
              </w:rPr>
            </w:pPr>
            <w:r w:rsidRPr="00C564CE">
              <w:rPr>
                <w:sz w:val="16"/>
              </w:rPr>
              <w:t>4.66</w:t>
            </w:r>
          </w:p>
        </w:tc>
        <w:tc>
          <w:tcPr>
            <w:tcW w:w="811" w:type="dxa"/>
            <w:noWrap/>
            <w:hideMark/>
          </w:tcPr>
          <w:p w14:paraId="7F4FA2DB" w14:textId="77777777" w:rsidR="00C564CE" w:rsidRPr="00C564CE" w:rsidRDefault="00C564CE">
            <w:pPr>
              <w:rPr>
                <w:sz w:val="16"/>
              </w:rPr>
            </w:pPr>
            <w:r w:rsidRPr="00C564CE">
              <w:rPr>
                <w:sz w:val="16"/>
              </w:rPr>
              <w:t>0.287655</w:t>
            </w:r>
          </w:p>
        </w:tc>
        <w:tc>
          <w:tcPr>
            <w:tcW w:w="809" w:type="dxa"/>
            <w:noWrap/>
            <w:hideMark/>
          </w:tcPr>
          <w:p w14:paraId="2D279FB3" w14:textId="77777777" w:rsidR="00C564CE" w:rsidRPr="00C564CE" w:rsidRDefault="00C564CE">
            <w:pPr>
              <w:rPr>
                <w:sz w:val="16"/>
              </w:rPr>
            </w:pPr>
            <w:r w:rsidRPr="00C564CE">
              <w:rPr>
                <w:sz w:val="16"/>
              </w:rPr>
              <w:t>1.83E-01</w:t>
            </w:r>
          </w:p>
        </w:tc>
        <w:tc>
          <w:tcPr>
            <w:tcW w:w="1145" w:type="dxa"/>
            <w:noWrap/>
            <w:hideMark/>
          </w:tcPr>
          <w:p w14:paraId="64265E7B" w14:textId="77777777" w:rsidR="00C564CE" w:rsidRPr="00C564CE" w:rsidRDefault="00C564CE">
            <w:pPr>
              <w:rPr>
                <w:sz w:val="16"/>
              </w:rPr>
            </w:pPr>
            <w:r w:rsidRPr="00C564CE">
              <w:rPr>
                <w:sz w:val="16"/>
              </w:rPr>
              <w:t>150522367</w:t>
            </w:r>
          </w:p>
        </w:tc>
        <w:tc>
          <w:tcPr>
            <w:tcW w:w="1156" w:type="dxa"/>
            <w:noWrap/>
            <w:hideMark/>
          </w:tcPr>
          <w:p w14:paraId="2F038753" w14:textId="77777777" w:rsidR="00C564CE" w:rsidRPr="00C564CE" w:rsidRDefault="00C564CE">
            <w:pPr>
              <w:rPr>
                <w:sz w:val="16"/>
              </w:rPr>
            </w:pPr>
            <w:r w:rsidRPr="00C564CE">
              <w:rPr>
                <w:sz w:val="16"/>
              </w:rPr>
              <w:t>150522490</w:t>
            </w:r>
          </w:p>
        </w:tc>
        <w:tc>
          <w:tcPr>
            <w:tcW w:w="1152" w:type="dxa"/>
            <w:noWrap/>
            <w:hideMark/>
          </w:tcPr>
          <w:p w14:paraId="356B518C" w14:textId="77777777" w:rsidR="00C564CE" w:rsidRPr="00C564CE" w:rsidRDefault="00C564CE">
            <w:pPr>
              <w:rPr>
                <w:sz w:val="16"/>
              </w:rPr>
            </w:pPr>
            <w:r w:rsidRPr="00C564CE">
              <w:rPr>
                <w:sz w:val="16"/>
              </w:rPr>
              <w:t>NC_000001.10</w:t>
            </w:r>
          </w:p>
        </w:tc>
      </w:tr>
      <w:tr w:rsidR="00C564CE" w:rsidRPr="00C564CE" w14:paraId="2F25DF44" w14:textId="77777777" w:rsidTr="00C564CE">
        <w:trPr>
          <w:trHeight w:val="300"/>
        </w:trPr>
        <w:tc>
          <w:tcPr>
            <w:tcW w:w="1070" w:type="dxa"/>
            <w:noWrap/>
            <w:hideMark/>
          </w:tcPr>
          <w:p w14:paraId="13B4C756" w14:textId="77777777" w:rsidR="00C564CE" w:rsidRPr="00C564CE" w:rsidRDefault="00C564CE">
            <w:pPr>
              <w:rPr>
                <w:sz w:val="16"/>
              </w:rPr>
            </w:pPr>
            <w:r w:rsidRPr="00C564CE">
              <w:rPr>
                <w:sz w:val="16"/>
              </w:rPr>
              <w:t>cg12974394</w:t>
            </w:r>
          </w:p>
        </w:tc>
        <w:tc>
          <w:tcPr>
            <w:tcW w:w="985" w:type="dxa"/>
            <w:noWrap/>
            <w:hideMark/>
          </w:tcPr>
          <w:p w14:paraId="194FEB50" w14:textId="77777777" w:rsidR="00C564CE" w:rsidRPr="00C564CE" w:rsidRDefault="00C564CE">
            <w:pPr>
              <w:rPr>
                <w:sz w:val="16"/>
              </w:rPr>
            </w:pPr>
            <w:r w:rsidRPr="00C564CE">
              <w:rPr>
                <w:sz w:val="16"/>
              </w:rPr>
              <w:t>ADAMTSL4</w:t>
            </w:r>
          </w:p>
        </w:tc>
        <w:tc>
          <w:tcPr>
            <w:tcW w:w="917" w:type="dxa"/>
            <w:noWrap/>
            <w:hideMark/>
          </w:tcPr>
          <w:p w14:paraId="2A0310F7" w14:textId="77777777" w:rsidR="00C564CE" w:rsidRPr="00C564CE" w:rsidRDefault="00C564CE">
            <w:pPr>
              <w:rPr>
                <w:sz w:val="16"/>
              </w:rPr>
            </w:pPr>
            <w:r w:rsidRPr="00C564CE">
              <w:rPr>
                <w:sz w:val="16"/>
              </w:rPr>
              <w:t>1.54E-04</w:t>
            </w:r>
          </w:p>
        </w:tc>
        <w:tc>
          <w:tcPr>
            <w:tcW w:w="585" w:type="dxa"/>
            <w:noWrap/>
            <w:hideMark/>
          </w:tcPr>
          <w:p w14:paraId="52AE9059" w14:textId="77777777" w:rsidR="00C564CE" w:rsidRPr="00C564CE" w:rsidRDefault="00C564CE">
            <w:pPr>
              <w:rPr>
                <w:sz w:val="16"/>
              </w:rPr>
            </w:pPr>
            <w:r w:rsidRPr="00C564CE">
              <w:rPr>
                <w:sz w:val="16"/>
              </w:rPr>
              <w:t>4.81</w:t>
            </w:r>
          </w:p>
        </w:tc>
        <w:tc>
          <w:tcPr>
            <w:tcW w:w="811" w:type="dxa"/>
            <w:noWrap/>
            <w:hideMark/>
          </w:tcPr>
          <w:p w14:paraId="0DE47E27" w14:textId="77777777" w:rsidR="00C564CE" w:rsidRPr="00C564CE" w:rsidRDefault="00C564CE">
            <w:pPr>
              <w:rPr>
                <w:sz w:val="16"/>
              </w:rPr>
            </w:pPr>
            <w:r w:rsidRPr="00C564CE">
              <w:rPr>
                <w:sz w:val="16"/>
              </w:rPr>
              <w:t>0.607855</w:t>
            </w:r>
          </w:p>
        </w:tc>
        <w:tc>
          <w:tcPr>
            <w:tcW w:w="809" w:type="dxa"/>
            <w:noWrap/>
            <w:hideMark/>
          </w:tcPr>
          <w:p w14:paraId="11C84D27" w14:textId="77777777" w:rsidR="00C564CE" w:rsidRPr="00C564CE" w:rsidRDefault="00C564CE">
            <w:pPr>
              <w:rPr>
                <w:sz w:val="16"/>
              </w:rPr>
            </w:pPr>
            <w:r w:rsidRPr="00C564CE">
              <w:rPr>
                <w:sz w:val="16"/>
              </w:rPr>
              <w:t>1.82E-01</w:t>
            </w:r>
          </w:p>
        </w:tc>
        <w:tc>
          <w:tcPr>
            <w:tcW w:w="1145" w:type="dxa"/>
            <w:noWrap/>
            <w:hideMark/>
          </w:tcPr>
          <w:p w14:paraId="4C44805F" w14:textId="77777777" w:rsidR="00C564CE" w:rsidRPr="00C564CE" w:rsidRDefault="00C564CE">
            <w:pPr>
              <w:rPr>
                <w:sz w:val="16"/>
              </w:rPr>
            </w:pPr>
            <w:r w:rsidRPr="00C564CE">
              <w:rPr>
                <w:sz w:val="16"/>
              </w:rPr>
              <w:t>150522266</w:t>
            </w:r>
          </w:p>
        </w:tc>
        <w:tc>
          <w:tcPr>
            <w:tcW w:w="1156" w:type="dxa"/>
            <w:noWrap/>
            <w:hideMark/>
          </w:tcPr>
          <w:p w14:paraId="7AFDA6FB" w14:textId="77777777" w:rsidR="00C564CE" w:rsidRPr="00C564CE" w:rsidRDefault="00C564CE">
            <w:pPr>
              <w:rPr>
                <w:sz w:val="16"/>
              </w:rPr>
            </w:pPr>
            <w:r w:rsidRPr="00C564CE">
              <w:rPr>
                <w:sz w:val="16"/>
              </w:rPr>
              <w:t>150522389</w:t>
            </w:r>
          </w:p>
        </w:tc>
        <w:tc>
          <w:tcPr>
            <w:tcW w:w="1152" w:type="dxa"/>
            <w:noWrap/>
            <w:hideMark/>
          </w:tcPr>
          <w:p w14:paraId="6FFBEFA7" w14:textId="77777777" w:rsidR="00C564CE" w:rsidRPr="00C564CE" w:rsidRDefault="00C564CE">
            <w:pPr>
              <w:rPr>
                <w:sz w:val="16"/>
              </w:rPr>
            </w:pPr>
            <w:r w:rsidRPr="00C564CE">
              <w:rPr>
                <w:sz w:val="16"/>
              </w:rPr>
              <w:t>NC_000001.10</w:t>
            </w:r>
          </w:p>
        </w:tc>
      </w:tr>
      <w:tr w:rsidR="00C564CE" w:rsidRPr="00C564CE" w14:paraId="10AD2939" w14:textId="77777777" w:rsidTr="00C564CE">
        <w:trPr>
          <w:trHeight w:val="300"/>
        </w:trPr>
        <w:tc>
          <w:tcPr>
            <w:tcW w:w="1070" w:type="dxa"/>
            <w:noWrap/>
            <w:hideMark/>
          </w:tcPr>
          <w:p w14:paraId="5AF30872" w14:textId="77777777" w:rsidR="00C564CE" w:rsidRPr="00C564CE" w:rsidRDefault="00C564CE">
            <w:pPr>
              <w:rPr>
                <w:sz w:val="16"/>
              </w:rPr>
            </w:pPr>
            <w:r w:rsidRPr="00C564CE">
              <w:rPr>
                <w:sz w:val="16"/>
              </w:rPr>
              <w:t>cg09622957</w:t>
            </w:r>
          </w:p>
        </w:tc>
        <w:tc>
          <w:tcPr>
            <w:tcW w:w="985" w:type="dxa"/>
            <w:noWrap/>
            <w:hideMark/>
          </w:tcPr>
          <w:p w14:paraId="3897E7F6" w14:textId="77777777" w:rsidR="00C564CE" w:rsidRPr="00C564CE" w:rsidRDefault="00C564CE">
            <w:pPr>
              <w:rPr>
                <w:sz w:val="16"/>
              </w:rPr>
            </w:pPr>
            <w:r w:rsidRPr="00C564CE">
              <w:rPr>
                <w:sz w:val="16"/>
              </w:rPr>
              <w:t>ADAMTSL4</w:t>
            </w:r>
          </w:p>
        </w:tc>
        <w:tc>
          <w:tcPr>
            <w:tcW w:w="917" w:type="dxa"/>
            <w:noWrap/>
            <w:hideMark/>
          </w:tcPr>
          <w:p w14:paraId="36AAAD72" w14:textId="77777777" w:rsidR="00C564CE" w:rsidRPr="00C564CE" w:rsidRDefault="00C564CE">
            <w:pPr>
              <w:rPr>
                <w:sz w:val="16"/>
              </w:rPr>
            </w:pPr>
            <w:r w:rsidRPr="00C564CE">
              <w:rPr>
                <w:sz w:val="16"/>
              </w:rPr>
              <w:t>1.97E-02</w:t>
            </w:r>
          </w:p>
        </w:tc>
        <w:tc>
          <w:tcPr>
            <w:tcW w:w="585" w:type="dxa"/>
            <w:noWrap/>
            <w:hideMark/>
          </w:tcPr>
          <w:p w14:paraId="4CCCC987" w14:textId="77777777" w:rsidR="00C564CE" w:rsidRPr="00C564CE" w:rsidRDefault="00C564CE">
            <w:pPr>
              <w:rPr>
                <w:sz w:val="16"/>
              </w:rPr>
            </w:pPr>
            <w:r w:rsidRPr="00C564CE">
              <w:rPr>
                <w:sz w:val="16"/>
              </w:rPr>
              <w:t>-2.57</w:t>
            </w:r>
          </w:p>
        </w:tc>
        <w:tc>
          <w:tcPr>
            <w:tcW w:w="811" w:type="dxa"/>
            <w:noWrap/>
            <w:hideMark/>
          </w:tcPr>
          <w:p w14:paraId="675C1516" w14:textId="77777777" w:rsidR="00C564CE" w:rsidRPr="00C564CE" w:rsidRDefault="00C564CE">
            <w:pPr>
              <w:rPr>
                <w:sz w:val="16"/>
              </w:rPr>
            </w:pPr>
            <w:r w:rsidRPr="00C564CE">
              <w:rPr>
                <w:sz w:val="16"/>
              </w:rPr>
              <w:t>-4.1511</w:t>
            </w:r>
          </w:p>
        </w:tc>
        <w:tc>
          <w:tcPr>
            <w:tcW w:w="809" w:type="dxa"/>
            <w:noWrap/>
            <w:hideMark/>
          </w:tcPr>
          <w:p w14:paraId="52A1CD0D" w14:textId="77777777" w:rsidR="00C564CE" w:rsidRPr="00C564CE" w:rsidRDefault="00C564CE">
            <w:pPr>
              <w:rPr>
                <w:sz w:val="16"/>
              </w:rPr>
            </w:pPr>
            <w:r w:rsidRPr="00C564CE">
              <w:rPr>
                <w:sz w:val="16"/>
              </w:rPr>
              <w:t>-1.54E-02</w:t>
            </w:r>
          </w:p>
        </w:tc>
        <w:tc>
          <w:tcPr>
            <w:tcW w:w="1145" w:type="dxa"/>
            <w:noWrap/>
            <w:hideMark/>
          </w:tcPr>
          <w:p w14:paraId="24444052" w14:textId="77777777" w:rsidR="00C564CE" w:rsidRPr="00C564CE" w:rsidRDefault="00C564CE">
            <w:pPr>
              <w:rPr>
                <w:sz w:val="16"/>
              </w:rPr>
            </w:pPr>
            <w:r w:rsidRPr="00C564CE">
              <w:rPr>
                <w:sz w:val="16"/>
              </w:rPr>
              <w:t>150521190</w:t>
            </w:r>
          </w:p>
        </w:tc>
        <w:tc>
          <w:tcPr>
            <w:tcW w:w="1156" w:type="dxa"/>
            <w:noWrap/>
            <w:hideMark/>
          </w:tcPr>
          <w:p w14:paraId="69644009" w14:textId="77777777" w:rsidR="00C564CE" w:rsidRPr="00C564CE" w:rsidRDefault="00C564CE">
            <w:pPr>
              <w:rPr>
                <w:sz w:val="16"/>
              </w:rPr>
            </w:pPr>
            <w:r w:rsidRPr="00C564CE">
              <w:rPr>
                <w:sz w:val="16"/>
              </w:rPr>
              <w:t>150521313</w:t>
            </w:r>
          </w:p>
        </w:tc>
        <w:tc>
          <w:tcPr>
            <w:tcW w:w="1152" w:type="dxa"/>
            <w:noWrap/>
            <w:hideMark/>
          </w:tcPr>
          <w:p w14:paraId="45F98697" w14:textId="77777777" w:rsidR="00C564CE" w:rsidRPr="00C564CE" w:rsidRDefault="00C564CE">
            <w:pPr>
              <w:rPr>
                <w:sz w:val="16"/>
              </w:rPr>
            </w:pPr>
            <w:r w:rsidRPr="00C564CE">
              <w:rPr>
                <w:sz w:val="16"/>
              </w:rPr>
              <w:t>NC_000001.10</w:t>
            </w:r>
          </w:p>
        </w:tc>
      </w:tr>
      <w:tr w:rsidR="00C564CE" w:rsidRPr="00C564CE" w14:paraId="1C2DE6B4" w14:textId="77777777" w:rsidTr="00C564CE">
        <w:trPr>
          <w:trHeight w:val="300"/>
        </w:trPr>
        <w:tc>
          <w:tcPr>
            <w:tcW w:w="1070" w:type="dxa"/>
            <w:noWrap/>
            <w:hideMark/>
          </w:tcPr>
          <w:p w14:paraId="5E13256E" w14:textId="77777777" w:rsidR="00C564CE" w:rsidRPr="00C564CE" w:rsidRDefault="00C564CE">
            <w:pPr>
              <w:rPr>
                <w:sz w:val="16"/>
              </w:rPr>
            </w:pPr>
            <w:r w:rsidRPr="00C564CE">
              <w:rPr>
                <w:sz w:val="16"/>
              </w:rPr>
              <w:t>cg06185850</w:t>
            </w:r>
          </w:p>
        </w:tc>
        <w:tc>
          <w:tcPr>
            <w:tcW w:w="985" w:type="dxa"/>
            <w:noWrap/>
            <w:hideMark/>
          </w:tcPr>
          <w:p w14:paraId="1F8FCFDE" w14:textId="77777777" w:rsidR="00C564CE" w:rsidRPr="00C564CE" w:rsidRDefault="00C564CE">
            <w:pPr>
              <w:rPr>
                <w:sz w:val="16"/>
              </w:rPr>
            </w:pPr>
            <w:r w:rsidRPr="00C564CE">
              <w:rPr>
                <w:sz w:val="16"/>
              </w:rPr>
              <w:t>ADAMTSL4</w:t>
            </w:r>
          </w:p>
        </w:tc>
        <w:tc>
          <w:tcPr>
            <w:tcW w:w="917" w:type="dxa"/>
            <w:noWrap/>
            <w:hideMark/>
          </w:tcPr>
          <w:p w14:paraId="6B26487E" w14:textId="77777777" w:rsidR="00C564CE" w:rsidRPr="00C564CE" w:rsidRDefault="00C564CE">
            <w:pPr>
              <w:rPr>
                <w:sz w:val="16"/>
              </w:rPr>
            </w:pPr>
            <w:r w:rsidRPr="00C564CE">
              <w:rPr>
                <w:sz w:val="16"/>
              </w:rPr>
              <w:t>2.49E-02</w:t>
            </w:r>
          </w:p>
        </w:tc>
        <w:tc>
          <w:tcPr>
            <w:tcW w:w="585" w:type="dxa"/>
            <w:noWrap/>
            <w:hideMark/>
          </w:tcPr>
          <w:p w14:paraId="36B8099A" w14:textId="77777777" w:rsidR="00C564CE" w:rsidRPr="00C564CE" w:rsidRDefault="00C564CE">
            <w:pPr>
              <w:rPr>
                <w:sz w:val="16"/>
              </w:rPr>
            </w:pPr>
            <w:r w:rsidRPr="00C564CE">
              <w:rPr>
                <w:sz w:val="16"/>
              </w:rPr>
              <w:t>2.46</w:t>
            </w:r>
          </w:p>
        </w:tc>
        <w:tc>
          <w:tcPr>
            <w:tcW w:w="811" w:type="dxa"/>
            <w:noWrap/>
            <w:hideMark/>
          </w:tcPr>
          <w:p w14:paraId="4D552E4A" w14:textId="77777777" w:rsidR="00C564CE" w:rsidRPr="00C564CE" w:rsidRDefault="00C564CE">
            <w:pPr>
              <w:rPr>
                <w:sz w:val="16"/>
              </w:rPr>
            </w:pPr>
            <w:r w:rsidRPr="00C564CE">
              <w:rPr>
                <w:sz w:val="16"/>
              </w:rPr>
              <w:t>-4.37028</w:t>
            </w:r>
          </w:p>
        </w:tc>
        <w:tc>
          <w:tcPr>
            <w:tcW w:w="809" w:type="dxa"/>
            <w:noWrap/>
            <w:hideMark/>
          </w:tcPr>
          <w:p w14:paraId="57DDA273" w14:textId="77777777" w:rsidR="00C564CE" w:rsidRPr="00C564CE" w:rsidRDefault="00C564CE">
            <w:pPr>
              <w:rPr>
                <w:sz w:val="16"/>
              </w:rPr>
            </w:pPr>
            <w:r w:rsidRPr="00C564CE">
              <w:rPr>
                <w:sz w:val="16"/>
              </w:rPr>
              <w:t>2.45E-02</w:t>
            </w:r>
          </w:p>
        </w:tc>
        <w:tc>
          <w:tcPr>
            <w:tcW w:w="1145" w:type="dxa"/>
            <w:noWrap/>
            <w:hideMark/>
          </w:tcPr>
          <w:p w14:paraId="6CAE003F" w14:textId="77777777" w:rsidR="00C564CE" w:rsidRPr="00C564CE" w:rsidRDefault="00C564CE">
            <w:pPr>
              <w:rPr>
                <w:sz w:val="16"/>
              </w:rPr>
            </w:pPr>
            <w:r w:rsidRPr="00C564CE">
              <w:rPr>
                <w:sz w:val="16"/>
              </w:rPr>
              <w:t>150529828</w:t>
            </w:r>
          </w:p>
        </w:tc>
        <w:tc>
          <w:tcPr>
            <w:tcW w:w="1156" w:type="dxa"/>
            <w:noWrap/>
            <w:hideMark/>
          </w:tcPr>
          <w:p w14:paraId="6A4C755C" w14:textId="77777777" w:rsidR="00C564CE" w:rsidRPr="00C564CE" w:rsidRDefault="00C564CE">
            <w:pPr>
              <w:rPr>
                <w:sz w:val="16"/>
              </w:rPr>
            </w:pPr>
            <w:r w:rsidRPr="00C564CE">
              <w:rPr>
                <w:sz w:val="16"/>
              </w:rPr>
              <w:t>150529951</w:t>
            </w:r>
          </w:p>
        </w:tc>
        <w:tc>
          <w:tcPr>
            <w:tcW w:w="1152" w:type="dxa"/>
            <w:noWrap/>
            <w:hideMark/>
          </w:tcPr>
          <w:p w14:paraId="123F29A9" w14:textId="77777777" w:rsidR="00C564CE" w:rsidRPr="00C564CE" w:rsidRDefault="00C564CE">
            <w:pPr>
              <w:rPr>
                <w:sz w:val="16"/>
              </w:rPr>
            </w:pPr>
            <w:r w:rsidRPr="00C564CE">
              <w:rPr>
                <w:sz w:val="16"/>
              </w:rPr>
              <w:t>NC_000001.10</w:t>
            </w:r>
          </w:p>
        </w:tc>
      </w:tr>
      <w:tr w:rsidR="00C564CE" w:rsidRPr="00C564CE" w14:paraId="62037908" w14:textId="77777777" w:rsidTr="00C564CE">
        <w:trPr>
          <w:trHeight w:val="300"/>
        </w:trPr>
        <w:tc>
          <w:tcPr>
            <w:tcW w:w="1070" w:type="dxa"/>
            <w:noWrap/>
            <w:hideMark/>
          </w:tcPr>
          <w:p w14:paraId="27F8449C" w14:textId="77777777" w:rsidR="00C564CE" w:rsidRPr="00C564CE" w:rsidRDefault="00C564CE">
            <w:pPr>
              <w:rPr>
                <w:sz w:val="16"/>
              </w:rPr>
            </w:pPr>
            <w:r w:rsidRPr="00C564CE">
              <w:rPr>
                <w:sz w:val="16"/>
              </w:rPr>
              <w:t>cg01922433</w:t>
            </w:r>
          </w:p>
        </w:tc>
        <w:tc>
          <w:tcPr>
            <w:tcW w:w="985" w:type="dxa"/>
            <w:noWrap/>
            <w:hideMark/>
          </w:tcPr>
          <w:p w14:paraId="7A6CD781" w14:textId="77777777" w:rsidR="00C564CE" w:rsidRPr="00C564CE" w:rsidRDefault="00C564CE">
            <w:pPr>
              <w:rPr>
                <w:sz w:val="16"/>
              </w:rPr>
            </w:pPr>
            <w:r w:rsidRPr="00C564CE">
              <w:rPr>
                <w:sz w:val="16"/>
              </w:rPr>
              <w:t>ADAMTSL4</w:t>
            </w:r>
          </w:p>
        </w:tc>
        <w:tc>
          <w:tcPr>
            <w:tcW w:w="917" w:type="dxa"/>
            <w:noWrap/>
            <w:hideMark/>
          </w:tcPr>
          <w:p w14:paraId="3C9470F7" w14:textId="77777777" w:rsidR="00C564CE" w:rsidRPr="00C564CE" w:rsidRDefault="00C564CE">
            <w:pPr>
              <w:rPr>
                <w:sz w:val="16"/>
              </w:rPr>
            </w:pPr>
            <w:r w:rsidRPr="00C564CE">
              <w:rPr>
                <w:sz w:val="16"/>
              </w:rPr>
              <w:t>2.21E-04</w:t>
            </w:r>
          </w:p>
        </w:tc>
        <w:tc>
          <w:tcPr>
            <w:tcW w:w="585" w:type="dxa"/>
            <w:noWrap/>
            <w:hideMark/>
          </w:tcPr>
          <w:p w14:paraId="25BE8C5F" w14:textId="77777777" w:rsidR="00C564CE" w:rsidRPr="00C564CE" w:rsidRDefault="00C564CE">
            <w:pPr>
              <w:rPr>
                <w:sz w:val="16"/>
              </w:rPr>
            </w:pPr>
            <w:r w:rsidRPr="00C564CE">
              <w:rPr>
                <w:sz w:val="16"/>
              </w:rPr>
              <w:t>4.64</w:t>
            </w:r>
          </w:p>
        </w:tc>
        <w:tc>
          <w:tcPr>
            <w:tcW w:w="811" w:type="dxa"/>
            <w:noWrap/>
            <w:hideMark/>
          </w:tcPr>
          <w:p w14:paraId="1A1BEDC8" w14:textId="77777777" w:rsidR="00C564CE" w:rsidRPr="00C564CE" w:rsidRDefault="00C564CE">
            <w:pPr>
              <w:rPr>
                <w:sz w:val="16"/>
              </w:rPr>
            </w:pPr>
            <w:r w:rsidRPr="00C564CE">
              <w:rPr>
                <w:sz w:val="16"/>
              </w:rPr>
              <w:t>0.24627</w:t>
            </w:r>
          </w:p>
        </w:tc>
        <w:tc>
          <w:tcPr>
            <w:tcW w:w="809" w:type="dxa"/>
            <w:noWrap/>
            <w:hideMark/>
          </w:tcPr>
          <w:p w14:paraId="3C7DE042" w14:textId="77777777" w:rsidR="00C564CE" w:rsidRPr="00C564CE" w:rsidRDefault="00C564CE">
            <w:pPr>
              <w:rPr>
                <w:sz w:val="16"/>
              </w:rPr>
            </w:pPr>
            <w:r w:rsidRPr="00C564CE">
              <w:rPr>
                <w:sz w:val="16"/>
              </w:rPr>
              <w:t>6.39E-02</w:t>
            </w:r>
          </w:p>
        </w:tc>
        <w:tc>
          <w:tcPr>
            <w:tcW w:w="1145" w:type="dxa"/>
            <w:noWrap/>
            <w:hideMark/>
          </w:tcPr>
          <w:p w14:paraId="44110C35" w14:textId="77777777" w:rsidR="00C564CE" w:rsidRPr="00C564CE" w:rsidRDefault="00C564CE">
            <w:pPr>
              <w:rPr>
                <w:sz w:val="16"/>
              </w:rPr>
            </w:pPr>
            <w:r w:rsidRPr="00C564CE">
              <w:rPr>
                <w:sz w:val="16"/>
              </w:rPr>
              <w:t>150529761</w:t>
            </w:r>
          </w:p>
        </w:tc>
        <w:tc>
          <w:tcPr>
            <w:tcW w:w="1156" w:type="dxa"/>
            <w:noWrap/>
            <w:hideMark/>
          </w:tcPr>
          <w:p w14:paraId="5D0E2AFD" w14:textId="77777777" w:rsidR="00C564CE" w:rsidRPr="00C564CE" w:rsidRDefault="00C564CE">
            <w:pPr>
              <w:rPr>
                <w:sz w:val="16"/>
              </w:rPr>
            </w:pPr>
            <w:r w:rsidRPr="00C564CE">
              <w:rPr>
                <w:sz w:val="16"/>
              </w:rPr>
              <w:t>150529884</w:t>
            </w:r>
          </w:p>
        </w:tc>
        <w:tc>
          <w:tcPr>
            <w:tcW w:w="1152" w:type="dxa"/>
            <w:noWrap/>
            <w:hideMark/>
          </w:tcPr>
          <w:p w14:paraId="03940EAB" w14:textId="77777777" w:rsidR="00C564CE" w:rsidRPr="00C564CE" w:rsidRDefault="00C564CE">
            <w:pPr>
              <w:rPr>
                <w:sz w:val="16"/>
              </w:rPr>
            </w:pPr>
            <w:r w:rsidRPr="00C564CE">
              <w:rPr>
                <w:sz w:val="16"/>
              </w:rPr>
              <w:t>NC_000001.10</w:t>
            </w:r>
          </w:p>
        </w:tc>
      </w:tr>
      <w:tr w:rsidR="00C564CE" w:rsidRPr="00C564CE" w14:paraId="6DBBC50E" w14:textId="77777777" w:rsidTr="00C564CE">
        <w:trPr>
          <w:trHeight w:val="300"/>
        </w:trPr>
        <w:tc>
          <w:tcPr>
            <w:tcW w:w="1070" w:type="dxa"/>
            <w:noWrap/>
            <w:hideMark/>
          </w:tcPr>
          <w:p w14:paraId="3A47099D" w14:textId="77777777" w:rsidR="00C564CE" w:rsidRPr="00C564CE" w:rsidRDefault="00C564CE">
            <w:pPr>
              <w:rPr>
                <w:sz w:val="16"/>
              </w:rPr>
            </w:pPr>
            <w:r w:rsidRPr="00C564CE">
              <w:rPr>
                <w:sz w:val="16"/>
              </w:rPr>
              <w:t>cg24892628</w:t>
            </w:r>
          </w:p>
        </w:tc>
        <w:tc>
          <w:tcPr>
            <w:tcW w:w="985" w:type="dxa"/>
            <w:noWrap/>
            <w:hideMark/>
          </w:tcPr>
          <w:p w14:paraId="5248A07B" w14:textId="77777777" w:rsidR="00C564CE" w:rsidRPr="00C564CE" w:rsidRDefault="00C564CE">
            <w:pPr>
              <w:rPr>
                <w:sz w:val="16"/>
              </w:rPr>
            </w:pPr>
            <w:r w:rsidRPr="00C564CE">
              <w:rPr>
                <w:sz w:val="16"/>
              </w:rPr>
              <w:t>ADAMTSL5</w:t>
            </w:r>
          </w:p>
        </w:tc>
        <w:tc>
          <w:tcPr>
            <w:tcW w:w="917" w:type="dxa"/>
            <w:noWrap/>
            <w:hideMark/>
          </w:tcPr>
          <w:p w14:paraId="47415D5C" w14:textId="77777777" w:rsidR="00C564CE" w:rsidRPr="00C564CE" w:rsidRDefault="00C564CE">
            <w:pPr>
              <w:rPr>
                <w:sz w:val="16"/>
              </w:rPr>
            </w:pPr>
            <w:r w:rsidRPr="00C564CE">
              <w:rPr>
                <w:sz w:val="16"/>
              </w:rPr>
              <w:t>1.44E-03</w:t>
            </w:r>
          </w:p>
        </w:tc>
        <w:tc>
          <w:tcPr>
            <w:tcW w:w="585" w:type="dxa"/>
            <w:noWrap/>
            <w:hideMark/>
          </w:tcPr>
          <w:p w14:paraId="31A7619F" w14:textId="77777777" w:rsidR="00C564CE" w:rsidRPr="00C564CE" w:rsidRDefault="00C564CE">
            <w:pPr>
              <w:rPr>
                <w:sz w:val="16"/>
              </w:rPr>
            </w:pPr>
            <w:r w:rsidRPr="00C564CE">
              <w:rPr>
                <w:sz w:val="16"/>
              </w:rPr>
              <w:t>3.78</w:t>
            </w:r>
          </w:p>
        </w:tc>
        <w:tc>
          <w:tcPr>
            <w:tcW w:w="811" w:type="dxa"/>
            <w:noWrap/>
            <w:hideMark/>
          </w:tcPr>
          <w:p w14:paraId="7D58EA5F" w14:textId="77777777" w:rsidR="00C564CE" w:rsidRPr="00C564CE" w:rsidRDefault="00C564CE">
            <w:pPr>
              <w:rPr>
                <w:sz w:val="16"/>
              </w:rPr>
            </w:pPr>
            <w:r w:rsidRPr="00C564CE">
              <w:rPr>
                <w:sz w:val="16"/>
              </w:rPr>
              <w:t>-1.61653</w:t>
            </w:r>
          </w:p>
        </w:tc>
        <w:tc>
          <w:tcPr>
            <w:tcW w:w="809" w:type="dxa"/>
            <w:noWrap/>
            <w:hideMark/>
          </w:tcPr>
          <w:p w14:paraId="57244801" w14:textId="77777777" w:rsidR="00C564CE" w:rsidRPr="00C564CE" w:rsidRDefault="00C564CE">
            <w:pPr>
              <w:rPr>
                <w:sz w:val="16"/>
              </w:rPr>
            </w:pPr>
            <w:r w:rsidRPr="00C564CE">
              <w:rPr>
                <w:sz w:val="16"/>
              </w:rPr>
              <w:t>1.52E-01</w:t>
            </w:r>
          </w:p>
        </w:tc>
        <w:tc>
          <w:tcPr>
            <w:tcW w:w="1145" w:type="dxa"/>
            <w:noWrap/>
            <w:hideMark/>
          </w:tcPr>
          <w:p w14:paraId="25EB3431" w14:textId="77777777" w:rsidR="00C564CE" w:rsidRPr="00C564CE" w:rsidRDefault="00C564CE">
            <w:pPr>
              <w:rPr>
                <w:sz w:val="16"/>
              </w:rPr>
            </w:pPr>
            <w:r w:rsidRPr="00C564CE">
              <w:rPr>
                <w:sz w:val="16"/>
              </w:rPr>
              <w:t>1509841</w:t>
            </w:r>
          </w:p>
        </w:tc>
        <w:tc>
          <w:tcPr>
            <w:tcW w:w="1156" w:type="dxa"/>
            <w:noWrap/>
            <w:hideMark/>
          </w:tcPr>
          <w:p w14:paraId="4B3E0FDF" w14:textId="77777777" w:rsidR="00C564CE" w:rsidRPr="00C564CE" w:rsidRDefault="00C564CE">
            <w:pPr>
              <w:rPr>
                <w:sz w:val="16"/>
              </w:rPr>
            </w:pPr>
            <w:r w:rsidRPr="00C564CE">
              <w:rPr>
                <w:sz w:val="16"/>
              </w:rPr>
              <w:t>1509964</w:t>
            </w:r>
          </w:p>
        </w:tc>
        <w:tc>
          <w:tcPr>
            <w:tcW w:w="1152" w:type="dxa"/>
            <w:noWrap/>
            <w:hideMark/>
          </w:tcPr>
          <w:p w14:paraId="26F3B036" w14:textId="77777777" w:rsidR="00C564CE" w:rsidRPr="00C564CE" w:rsidRDefault="00C564CE">
            <w:pPr>
              <w:rPr>
                <w:sz w:val="16"/>
              </w:rPr>
            </w:pPr>
            <w:r w:rsidRPr="00C564CE">
              <w:rPr>
                <w:sz w:val="16"/>
              </w:rPr>
              <w:t>NC_000019.9</w:t>
            </w:r>
          </w:p>
        </w:tc>
      </w:tr>
      <w:tr w:rsidR="00C564CE" w:rsidRPr="00C564CE" w14:paraId="3BB1538D" w14:textId="77777777" w:rsidTr="00C564CE">
        <w:trPr>
          <w:trHeight w:val="300"/>
        </w:trPr>
        <w:tc>
          <w:tcPr>
            <w:tcW w:w="1070" w:type="dxa"/>
            <w:noWrap/>
            <w:hideMark/>
          </w:tcPr>
          <w:p w14:paraId="5783A830" w14:textId="77777777" w:rsidR="00C564CE" w:rsidRPr="00C564CE" w:rsidRDefault="00C564CE">
            <w:pPr>
              <w:rPr>
                <w:sz w:val="16"/>
              </w:rPr>
            </w:pPr>
            <w:r w:rsidRPr="00C564CE">
              <w:rPr>
                <w:sz w:val="16"/>
              </w:rPr>
              <w:t>cg22994198</w:t>
            </w:r>
          </w:p>
        </w:tc>
        <w:tc>
          <w:tcPr>
            <w:tcW w:w="985" w:type="dxa"/>
            <w:noWrap/>
            <w:hideMark/>
          </w:tcPr>
          <w:p w14:paraId="70D82E40" w14:textId="77777777" w:rsidR="00C564CE" w:rsidRPr="00C564CE" w:rsidRDefault="00C564CE">
            <w:pPr>
              <w:rPr>
                <w:sz w:val="16"/>
              </w:rPr>
            </w:pPr>
            <w:r w:rsidRPr="00C564CE">
              <w:rPr>
                <w:sz w:val="16"/>
              </w:rPr>
              <w:t>ADAMTSL5</w:t>
            </w:r>
          </w:p>
        </w:tc>
        <w:tc>
          <w:tcPr>
            <w:tcW w:w="917" w:type="dxa"/>
            <w:noWrap/>
            <w:hideMark/>
          </w:tcPr>
          <w:p w14:paraId="30732DE9" w14:textId="77777777" w:rsidR="00C564CE" w:rsidRPr="00C564CE" w:rsidRDefault="00C564CE">
            <w:pPr>
              <w:rPr>
                <w:sz w:val="16"/>
              </w:rPr>
            </w:pPr>
            <w:r w:rsidRPr="00C564CE">
              <w:rPr>
                <w:sz w:val="16"/>
              </w:rPr>
              <w:t>1.54E-03</w:t>
            </w:r>
          </w:p>
        </w:tc>
        <w:tc>
          <w:tcPr>
            <w:tcW w:w="585" w:type="dxa"/>
            <w:noWrap/>
            <w:hideMark/>
          </w:tcPr>
          <w:p w14:paraId="4DB50368" w14:textId="77777777" w:rsidR="00C564CE" w:rsidRPr="00C564CE" w:rsidRDefault="00C564CE">
            <w:pPr>
              <w:rPr>
                <w:sz w:val="16"/>
              </w:rPr>
            </w:pPr>
            <w:r w:rsidRPr="00C564CE">
              <w:rPr>
                <w:sz w:val="16"/>
              </w:rPr>
              <w:t>3.75</w:t>
            </w:r>
          </w:p>
        </w:tc>
        <w:tc>
          <w:tcPr>
            <w:tcW w:w="811" w:type="dxa"/>
            <w:noWrap/>
            <w:hideMark/>
          </w:tcPr>
          <w:p w14:paraId="34509CBA" w14:textId="77777777" w:rsidR="00C564CE" w:rsidRPr="00C564CE" w:rsidRDefault="00C564CE">
            <w:pPr>
              <w:rPr>
                <w:sz w:val="16"/>
              </w:rPr>
            </w:pPr>
            <w:r w:rsidRPr="00C564CE">
              <w:rPr>
                <w:sz w:val="16"/>
              </w:rPr>
              <w:t>-1.68878</w:t>
            </w:r>
          </w:p>
        </w:tc>
        <w:tc>
          <w:tcPr>
            <w:tcW w:w="809" w:type="dxa"/>
            <w:noWrap/>
            <w:hideMark/>
          </w:tcPr>
          <w:p w14:paraId="13994D49" w14:textId="77777777" w:rsidR="00C564CE" w:rsidRPr="00C564CE" w:rsidRDefault="00C564CE">
            <w:pPr>
              <w:rPr>
                <w:sz w:val="16"/>
              </w:rPr>
            </w:pPr>
            <w:r w:rsidRPr="00C564CE">
              <w:rPr>
                <w:sz w:val="16"/>
              </w:rPr>
              <w:t>7.54E-02</w:t>
            </w:r>
          </w:p>
        </w:tc>
        <w:tc>
          <w:tcPr>
            <w:tcW w:w="1145" w:type="dxa"/>
            <w:noWrap/>
            <w:hideMark/>
          </w:tcPr>
          <w:p w14:paraId="7B36A875" w14:textId="77777777" w:rsidR="00C564CE" w:rsidRPr="00C564CE" w:rsidRDefault="00C564CE">
            <w:pPr>
              <w:rPr>
                <w:sz w:val="16"/>
              </w:rPr>
            </w:pPr>
            <w:r w:rsidRPr="00C564CE">
              <w:rPr>
                <w:sz w:val="16"/>
              </w:rPr>
              <w:t>1508528</w:t>
            </w:r>
          </w:p>
        </w:tc>
        <w:tc>
          <w:tcPr>
            <w:tcW w:w="1156" w:type="dxa"/>
            <w:noWrap/>
            <w:hideMark/>
          </w:tcPr>
          <w:p w14:paraId="7AE98085" w14:textId="77777777" w:rsidR="00C564CE" w:rsidRPr="00C564CE" w:rsidRDefault="00C564CE">
            <w:pPr>
              <w:rPr>
                <w:sz w:val="16"/>
              </w:rPr>
            </w:pPr>
            <w:r w:rsidRPr="00C564CE">
              <w:rPr>
                <w:sz w:val="16"/>
              </w:rPr>
              <w:t>1508651</w:t>
            </w:r>
          </w:p>
        </w:tc>
        <w:tc>
          <w:tcPr>
            <w:tcW w:w="1152" w:type="dxa"/>
            <w:noWrap/>
            <w:hideMark/>
          </w:tcPr>
          <w:p w14:paraId="6AF45D6F" w14:textId="77777777" w:rsidR="00C564CE" w:rsidRPr="00C564CE" w:rsidRDefault="00C564CE">
            <w:pPr>
              <w:rPr>
                <w:sz w:val="16"/>
              </w:rPr>
            </w:pPr>
            <w:r w:rsidRPr="00C564CE">
              <w:rPr>
                <w:sz w:val="16"/>
              </w:rPr>
              <w:t>NC_000019.9</w:t>
            </w:r>
          </w:p>
        </w:tc>
      </w:tr>
      <w:tr w:rsidR="00C564CE" w:rsidRPr="00C564CE" w14:paraId="3E4E14B8" w14:textId="77777777" w:rsidTr="00C564CE">
        <w:trPr>
          <w:trHeight w:val="300"/>
        </w:trPr>
        <w:tc>
          <w:tcPr>
            <w:tcW w:w="1070" w:type="dxa"/>
            <w:noWrap/>
            <w:hideMark/>
          </w:tcPr>
          <w:p w14:paraId="1CDF152D" w14:textId="77777777" w:rsidR="00C564CE" w:rsidRPr="00C564CE" w:rsidRDefault="00C564CE">
            <w:pPr>
              <w:rPr>
                <w:sz w:val="16"/>
              </w:rPr>
            </w:pPr>
            <w:r w:rsidRPr="00C564CE">
              <w:rPr>
                <w:sz w:val="16"/>
              </w:rPr>
              <w:t>cg17720286</w:t>
            </w:r>
          </w:p>
        </w:tc>
        <w:tc>
          <w:tcPr>
            <w:tcW w:w="985" w:type="dxa"/>
            <w:noWrap/>
            <w:hideMark/>
          </w:tcPr>
          <w:p w14:paraId="353C27BB" w14:textId="77777777" w:rsidR="00C564CE" w:rsidRPr="00C564CE" w:rsidRDefault="00C564CE">
            <w:pPr>
              <w:rPr>
                <w:sz w:val="16"/>
              </w:rPr>
            </w:pPr>
            <w:r w:rsidRPr="00C564CE">
              <w:rPr>
                <w:sz w:val="16"/>
              </w:rPr>
              <w:t>ADAMTSL5</w:t>
            </w:r>
          </w:p>
        </w:tc>
        <w:tc>
          <w:tcPr>
            <w:tcW w:w="917" w:type="dxa"/>
            <w:noWrap/>
            <w:hideMark/>
          </w:tcPr>
          <w:p w14:paraId="5FCCF63E" w14:textId="77777777" w:rsidR="00C564CE" w:rsidRPr="00C564CE" w:rsidRDefault="00C564CE">
            <w:pPr>
              <w:rPr>
                <w:sz w:val="16"/>
              </w:rPr>
            </w:pPr>
            <w:r w:rsidRPr="00C564CE">
              <w:rPr>
                <w:sz w:val="16"/>
              </w:rPr>
              <w:t>4.71E-05</w:t>
            </w:r>
          </w:p>
        </w:tc>
        <w:tc>
          <w:tcPr>
            <w:tcW w:w="585" w:type="dxa"/>
            <w:noWrap/>
            <w:hideMark/>
          </w:tcPr>
          <w:p w14:paraId="550F8309" w14:textId="77777777" w:rsidR="00C564CE" w:rsidRPr="00C564CE" w:rsidRDefault="00C564CE">
            <w:pPr>
              <w:rPr>
                <w:sz w:val="16"/>
              </w:rPr>
            </w:pPr>
            <w:r w:rsidRPr="00C564CE">
              <w:rPr>
                <w:sz w:val="16"/>
              </w:rPr>
              <w:t>-5.37</w:t>
            </w:r>
          </w:p>
        </w:tc>
        <w:tc>
          <w:tcPr>
            <w:tcW w:w="811" w:type="dxa"/>
            <w:noWrap/>
            <w:hideMark/>
          </w:tcPr>
          <w:p w14:paraId="4F22DA4B" w14:textId="77777777" w:rsidR="00C564CE" w:rsidRPr="00C564CE" w:rsidRDefault="00C564CE">
            <w:pPr>
              <w:rPr>
                <w:sz w:val="16"/>
              </w:rPr>
            </w:pPr>
            <w:r w:rsidRPr="00C564CE">
              <w:rPr>
                <w:sz w:val="16"/>
              </w:rPr>
              <w:t>1.801427</w:t>
            </w:r>
          </w:p>
        </w:tc>
        <w:tc>
          <w:tcPr>
            <w:tcW w:w="809" w:type="dxa"/>
            <w:noWrap/>
            <w:hideMark/>
          </w:tcPr>
          <w:p w14:paraId="071D49EA" w14:textId="77777777" w:rsidR="00C564CE" w:rsidRPr="00C564CE" w:rsidRDefault="00C564CE">
            <w:pPr>
              <w:rPr>
                <w:sz w:val="16"/>
              </w:rPr>
            </w:pPr>
            <w:r w:rsidRPr="00C564CE">
              <w:rPr>
                <w:sz w:val="16"/>
              </w:rPr>
              <w:t>-8.49E-02</w:t>
            </w:r>
          </w:p>
        </w:tc>
        <w:tc>
          <w:tcPr>
            <w:tcW w:w="1145" w:type="dxa"/>
            <w:noWrap/>
            <w:hideMark/>
          </w:tcPr>
          <w:p w14:paraId="09A9413F" w14:textId="77777777" w:rsidR="00C564CE" w:rsidRPr="00C564CE" w:rsidRDefault="00C564CE">
            <w:pPr>
              <w:rPr>
                <w:sz w:val="16"/>
              </w:rPr>
            </w:pPr>
            <w:r w:rsidRPr="00C564CE">
              <w:rPr>
                <w:sz w:val="16"/>
              </w:rPr>
              <w:t>1513941</w:t>
            </w:r>
          </w:p>
        </w:tc>
        <w:tc>
          <w:tcPr>
            <w:tcW w:w="1156" w:type="dxa"/>
            <w:noWrap/>
            <w:hideMark/>
          </w:tcPr>
          <w:p w14:paraId="3D38B9F2" w14:textId="77777777" w:rsidR="00C564CE" w:rsidRPr="00C564CE" w:rsidRDefault="00C564CE">
            <w:pPr>
              <w:rPr>
                <w:sz w:val="16"/>
              </w:rPr>
            </w:pPr>
            <w:r w:rsidRPr="00C564CE">
              <w:rPr>
                <w:sz w:val="16"/>
              </w:rPr>
              <w:t>1514064</w:t>
            </w:r>
          </w:p>
        </w:tc>
        <w:tc>
          <w:tcPr>
            <w:tcW w:w="1152" w:type="dxa"/>
            <w:noWrap/>
            <w:hideMark/>
          </w:tcPr>
          <w:p w14:paraId="44424B43" w14:textId="77777777" w:rsidR="00C564CE" w:rsidRPr="00C564CE" w:rsidRDefault="00C564CE">
            <w:pPr>
              <w:rPr>
                <w:sz w:val="16"/>
              </w:rPr>
            </w:pPr>
            <w:r w:rsidRPr="00C564CE">
              <w:rPr>
                <w:sz w:val="16"/>
              </w:rPr>
              <w:t>NC_000019.9</w:t>
            </w:r>
          </w:p>
        </w:tc>
      </w:tr>
      <w:tr w:rsidR="00C564CE" w:rsidRPr="00C564CE" w14:paraId="4C0F58E0" w14:textId="77777777" w:rsidTr="00C564CE">
        <w:trPr>
          <w:trHeight w:val="300"/>
        </w:trPr>
        <w:tc>
          <w:tcPr>
            <w:tcW w:w="1070" w:type="dxa"/>
            <w:noWrap/>
            <w:hideMark/>
          </w:tcPr>
          <w:p w14:paraId="547DA657" w14:textId="77777777" w:rsidR="00C564CE" w:rsidRPr="00C564CE" w:rsidRDefault="00C564CE">
            <w:pPr>
              <w:rPr>
                <w:sz w:val="16"/>
              </w:rPr>
            </w:pPr>
            <w:r w:rsidRPr="00C564CE">
              <w:rPr>
                <w:sz w:val="16"/>
              </w:rPr>
              <w:t>cg17147471</w:t>
            </w:r>
          </w:p>
        </w:tc>
        <w:tc>
          <w:tcPr>
            <w:tcW w:w="985" w:type="dxa"/>
            <w:noWrap/>
            <w:hideMark/>
          </w:tcPr>
          <w:p w14:paraId="73634D17" w14:textId="77777777" w:rsidR="00C564CE" w:rsidRPr="00C564CE" w:rsidRDefault="00C564CE">
            <w:pPr>
              <w:rPr>
                <w:sz w:val="16"/>
              </w:rPr>
            </w:pPr>
            <w:r w:rsidRPr="00C564CE">
              <w:rPr>
                <w:sz w:val="16"/>
              </w:rPr>
              <w:t>ADAMTSL5</w:t>
            </w:r>
          </w:p>
        </w:tc>
        <w:tc>
          <w:tcPr>
            <w:tcW w:w="917" w:type="dxa"/>
            <w:noWrap/>
            <w:hideMark/>
          </w:tcPr>
          <w:p w14:paraId="4391645D" w14:textId="77777777" w:rsidR="00C564CE" w:rsidRPr="00C564CE" w:rsidRDefault="00C564CE">
            <w:pPr>
              <w:rPr>
                <w:sz w:val="16"/>
              </w:rPr>
            </w:pPr>
            <w:r w:rsidRPr="00C564CE">
              <w:rPr>
                <w:sz w:val="16"/>
              </w:rPr>
              <w:t>3.98E-04</w:t>
            </w:r>
          </w:p>
        </w:tc>
        <w:tc>
          <w:tcPr>
            <w:tcW w:w="585" w:type="dxa"/>
            <w:noWrap/>
            <w:hideMark/>
          </w:tcPr>
          <w:p w14:paraId="3BC42B1D" w14:textId="77777777" w:rsidR="00C564CE" w:rsidRPr="00C564CE" w:rsidRDefault="00C564CE">
            <w:pPr>
              <w:rPr>
                <w:sz w:val="16"/>
              </w:rPr>
            </w:pPr>
            <w:r w:rsidRPr="00C564CE">
              <w:rPr>
                <w:sz w:val="16"/>
              </w:rPr>
              <w:t>4.37</w:t>
            </w:r>
          </w:p>
        </w:tc>
        <w:tc>
          <w:tcPr>
            <w:tcW w:w="811" w:type="dxa"/>
            <w:noWrap/>
            <w:hideMark/>
          </w:tcPr>
          <w:p w14:paraId="6FB6BD84" w14:textId="77777777" w:rsidR="00C564CE" w:rsidRPr="00C564CE" w:rsidRDefault="00C564CE">
            <w:pPr>
              <w:rPr>
                <w:sz w:val="16"/>
              </w:rPr>
            </w:pPr>
            <w:r w:rsidRPr="00C564CE">
              <w:rPr>
                <w:sz w:val="16"/>
              </w:rPr>
              <w:t>-0.34257</w:t>
            </w:r>
          </w:p>
        </w:tc>
        <w:tc>
          <w:tcPr>
            <w:tcW w:w="809" w:type="dxa"/>
            <w:noWrap/>
            <w:hideMark/>
          </w:tcPr>
          <w:p w14:paraId="509163D1" w14:textId="77777777" w:rsidR="00C564CE" w:rsidRPr="00C564CE" w:rsidRDefault="00C564CE">
            <w:pPr>
              <w:rPr>
                <w:sz w:val="16"/>
              </w:rPr>
            </w:pPr>
            <w:r w:rsidRPr="00C564CE">
              <w:rPr>
                <w:sz w:val="16"/>
              </w:rPr>
              <w:t>9.43E-02</w:t>
            </w:r>
          </w:p>
        </w:tc>
        <w:tc>
          <w:tcPr>
            <w:tcW w:w="1145" w:type="dxa"/>
            <w:noWrap/>
            <w:hideMark/>
          </w:tcPr>
          <w:p w14:paraId="74AF344C" w14:textId="77777777" w:rsidR="00C564CE" w:rsidRPr="00C564CE" w:rsidRDefault="00C564CE">
            <w:pPr>
              <w:rPr>
                <w:sz w:val="16"/>
              </w:rPr>
            </w:pPr>
            <w:r w:rsidRPr="00C564CE">
              <w:rPr>
                <w:sz w:val="16"/>
              </w:rPr>
              <w:t>1510584</w:t>
            </w:r>
          </w:p>
        </w:tc>
        <w:tc>
          <w:tcPr>
            <w:tcW w:w="1156" w:type="dxa"/>
            <w:noWrap/>
            <w:hideMark/>
          </w:tcPr>
          <w:p w14:paraId="00762C9E" w14:textId="77777777" w:rsidR="00C564CE" w:rsidRPr="00C564CE" w:rsidRDefault="00C564CE">
            <w:pPr>
              <w:rPr>
                <w:sz w:val="16"/>
              </w:rPr>
            </w:pPr>
            <w:r w:rsidRPr="00C564CE">
              <w:rPr>
                <w:sz w:val="16"/>
              </w:rPr>
              <w:t>1510707</w:t>
            </w:r>
          </w:p>
        </w:tc>
        <w:tc>
          <w:tcPr>
            <w:tcW w:w="1152" w:type="dxa"/>
            <w:noWrap/>
            <w:hideMark/>
          </w:tcPr>
          <w:p w14:paraId="509A572E" w14:textId="77777777" w:rsidR="00C564CE" w:rsidRPr="00C564CE" w:rsidRDefault="00C564CE">
            <w:pPr>
              <w:rPr>
                <w:sz w:val="16"/>
              </w:rPr>
            </w:pPr>
            <w:r w:rsidRPr="00C564CE">
              <w:rPr>
                <w:sz w:val="16"/>
              </w:rPr>
              <w:t>NC_000019.9</w:t>
            </w:r>
          </w:p>
        </w:tc>
      </w:tr>
      <w:tr w:rsidR="00C564CE" w:rsidRPr="00C564CE" w14:paraId="2536F081" w14:textId="77777777" w:rsidTr="00C564CE">
        <w:trPr>
          <w:trHeight w:val="300"/>
        </w:trPr>
        <w:tc>
          <w:tcPr>
            <w:tcW w:w="1070" w:type="dxa"/>
            <w:noWrap/>
            <w:hideMark/>
          </w:tcPr>
          <w:p w14:paraId="03D17487" w14:textId="77777777" w:rsidR="00C564CE" w:rsidRPr="00C564CE" w:rsidRDefault="00C564CE">
            <w:pPr>
              <w:rPr>
                <w:sz w:val="16"/>
              </w:rPr>
            </w:pPr>
            <w:r w:rsidRPr="00C564CE">
              <w:rPr>
                <w:sz w:val="16"/>
              </w:rPr>
              <w:t>cg15002904</w:t>
            </w:r>
          </w:p>
        </w:tc>
        <w:tc>
          <w:tcPr>
            <w:tcW w:w="985" w:type="dxa"/>
            <w:noWrap/>
            <w:hideMark/>
          </w:tcPr>
          <w:p w14:paraId="157008C8" w14:textId="77777777" w:rsidR="00C564CE" w:rsidRPr="00C564CE" w:rsidRDefault="00C564CE">
            <w:pPr>
              <w:rPr>
                <w:sz w:val="16"/>
              </w:rPr>
            </w:pPr>
            <w:r w:rsidRPr="00C564CE">
              <w:rPr>
                <w:sz w:val="16"/>
              </w:rPr>
              <w:t>ADAMTSL5</w:t>
            </w:r>
          </w:p>
        </w:tc>
        <w:tc>
          <w:tcPr>
            <w:tcW w:w="917" w:type="dxa"/>
            <w:noWrap/>
            <w:hideMark/>
          </w:tcPr>
          <w:p w14:paraId="060D9ACE" w14:textId="77777777" w:rsidR="00C564CE" w:rsidRPr="00C564CE" w:rsidRDefault="00C564CE">
            <w:pPr>
              <w:rPr>
                <w:sz w:val="16"/>
              </w:rPr>
            </w:pPr>
            <w:r w:rsidRPr="00C564CE">
              <w:rPr>
                <w:sz w:val="16"/>
              </w:rPr>
              <w:t>1.47E-02</w:t>
            </w:r>
          </w:p>
        </w:tc>
        <w:tc>
          <w:tcPr>
            <w:tcW w:w="585" w:type="dxa"/>
            <w:noWrap/>
            <w:hideMark/>
          </w:tcPr>
          <w:p w14:paraId="52F88283" w14:textId="77777777" w:rsidR="00C564CE" w:rsidRPr="00C564CE" w:rsidRDefault="00C564CE">
            <w:pPr>
              <w:rPr>
                <w:sz w:val="16"/>
              </w:rPr>
            </w:pPr>
            <w:r w:rsidRPr="00C564CE">
              <w:rPr>
                <w:sz w:val="16"/>
              </w:rPr>
              <w:t>2.71</w:t>
            </w:r>
          </w:p>
        </w:tc>
        <w:tc>
          <w:tcPr>
            <w:tcW w:w="811" w:type="dxa"/>
            <w:noWrap/>
            <w:hideMark/>
          </w:tcPr>
          <w:p w14:paraId="22B3C5D7" w14:textId="77777777" w:rsidR="00C564CE" w:rsidRPr="00C564CE" w:rsidRDefault="00C564CE">
            <w:pPr>
              <w:rPr>
                <w:sz w:val="16"/>
              </w:rPr>
            </w:pPr>
            <w:r w:rsidRPr="00C564CE">
              <w:rPr>
                <w:sz w:val="16"/>
              </w:rPr>
              <w:t>-3.87562</w:t>
            </w:r>
          </w:p>
        </w:tc>
        <w:tc>
          <w:tcPr>
            <w:tcW w:w="809" w:type="dxa"/>
            <w:noWrap/>
            <w:hideMark/>
          </w:tcPr>
          <w:p w14:paraId="65B9924F" w14:textId="77777777" w:rsidR="00C564CE" w:rsidRPr="00C564CE" w:rsidRDefault="00C564CE">
            <w:pPr>
              <w:rPr>
                <w:sz w:val="16"/>
              </w:rPr>
            </w:pPr>
            <w:r w:rsidRPr="00C564CE">
              <w:rPr>
                <w:sz w:val="16"/>
              </w:rPr>
              <w:t>8.99E-02</w:t>
            </w:r>
          </w:p>
        </w:tc>
        <w:tc>
          <w:tcPr>
            <w:tcW w:w="1145" w:type="dxa"/>
            <w:noWrap/>
            <w:hideMark/>
          </w:tcPr>
          <w:p w14:paraId="1B2ECC4C" w14:textId="77777777" w:rsidR="00C564CE" w:rsidRPr="00C564CE" w:rsidRDefault="00C564CE">
            <w:pPr>
              <w:rPr>
                <w:sz w:val="16"/>
              </w:rPr>
            </w:pPr>
            <w:r w:rsidRPr="00C564CE">
              <w:rPr>
                <w:sz w:val="16"/>
              </w:rPr>
              <w:t>1510692</w:t>
            </w:r>
          </w:p>
        </w:tc>
        <w:tc>
          <w:tcPr>
            <w:tcW w:w="1156" w:type="dxa"/>
            <w:noWrap/>
            <w:hideMark/>
          </w:tcPr>
          <w:p w14:paraId="6D605327" w14:textId="77777777" w:rsidR="00C564CE" w:rsidRPr="00C564CE" w:rsidRDefault="00C564CE">
            <w:pPr>
              <w:rPr>
                <w:sz w:val="16"/>
              </w:rPr>
            </w:pPr>
            <w:r w:rsidRPr="00C564CE">
              <w:rPr>
                <w:sz w:val="16"/>
              </w:rPr>
              <w:t>1510815</w:t>
            </w:r>
          </w:p>
        </w:tc>
        <w:tc>
          <w:tcPr>
            <w:tcW w:w="1152" w:type="dxa"/>
            <w:noWrap/>
            <w:hideMark/>
          </w:tcPr>
          <w:p w14:paraId="2362ED51" w14:textId="77777777" w:rsidR="00C564CE" w:rsidRPr="00C564CE" w:rsidRDefault="00C564CE">
            <w:pPr>
              <w:rPr>
                <w:sz w:val="16"/>
              </w:rPr>
            </w:pPr>
            <w:r w:rsidRPr="00C564CE">
              <w:rPr>
                <w:sz w:val="16"/>
              </w:rPr>
              <w:t>NC_000019.9</w:t>
            </w:r>
          </w:p>
        </w:tc>
      </w:tr>
      <w:tr w:rsidR="00C564CE" w:rsidRPr="00C564CE" w14:paraId="135FF9BF" w14:textId="77777777" w:rsidTr="00C564CE">
        <w:trPr>
          <w:trHeight w:val="300"/>
        </w:trPr>
        <w:tc>
          <w:tcPr>
            <w:tcW w:w="1070" w:type="dxa"/>
            <w:noWrap/>
            <w:hideMark/>
          </w:tcPr>
          <w:p w14:paraId="47B5418E" w14:textId="77777777" w:rsidR="00C564CE" w:rsidRPr="00C564CE" w:rsidRDefault="00C564CE">
            <w:pPr>
              <w:rPr>
                <w:sz w:val="16"/>
              </w:rPr>
            </w:pPr>
            <w:r w:rsidRPr="00C564CE">
              <w:rPr>
                <w:sz w:val="16"/>
              </w:rPr>
              <w:t>cg13434396</w:t>
            </w:r>
          </w:p>
        </w:tc>
        <w:tc>
          <w:tcPr>
            <w:tcW w:w="985" w:type="dxa"/>
            <w:noWrap/>
            <w:hideMark/>
          </w:tcPr>
          <w:p w14:paraId="0FA0C360" w14:textId="77777777" w:rsidR="00C564CE" w:rsidRPr="00C564CE" w:rsidRDefault="00C564CE">
            <w:pPr>
              <w:rPr>
                <w:sz w:val="16"/>
              </w:rPr>
            </w:pPr>
            <w:r w:rsidRPr="00C564CE">
              <w:rPr>
                <w:sz w:val="16"/>
              </w:rPr>
              <w:t>ADAMTSL5</w:t>
            </w:r>
          </w:p>
        </w:tc>
        <w:tc>
          <w:tcPr>
            <w:tcW w:w="917" w:type="dxa"/>
            <w:noWrap/>
            <w:hideMark/>
          </w:tcPr>
          <w:p w14:paraId="2573E4BC" w14:textId="77777777" w:rsidR="00C564CE" w:rsidRPr="00C564CE" w:rsidRDefault="00C564CE">
            <w:pPr>
              <w:rPr>
                <w:sz w:val="16"/>
              </w:rPr>
            </w:pPr>
            <w:r w:rsidRPr="00C564CE">
              <w:rPr>
                <w:sz w:val="16"/>
              </w:rPr>
              <w:t>4.44E-05</w:t>
            </w:r>
          </w:p>
        </w:tc>
        <w:tc>
          <w:tcPr>
            <w:tcW w:w="585" w:type="dxa"/>
            <w:noWrap/>
            <w:hideMark/>
          </w:tcPr>
          <w:p w14:paraId="6A1AD63D" w14:textId="77777777" w:rsidR="00C564CE" w:rsidRPr="00C564CE" w:rsidRDefault="00C564CE">
            <w:pPr>
              <w:rPr>
                <w:sz w:val="16"/>
              </w:rPr>
            </w:pPr>
            <w:r w:rsidRPr="00C564CE">
              <w:rPr>
                <w:sz w:val="16"/>
              </w:rPr>
              <w:t>5.4</w:t>
            </w:r>
          </w:p>
        </w:tc>
        <w:tc>
          <w:tcPr>
            <w:tcW w:w="811" w:type="dxa"/>
            <w:noWrap/>
            <w:hideMark/>
          </w:tcPr>
          <w:p w14:paraId="2299C91D" w14:textId="77777777" w:rsidR="00C564CE" w:rsidRPr="00C564CE" w:rsidRDefault="00C564CE">
            <w:pPr>
              <w:rPr>
                <w:sz w:val="16"/>
              </w:rPr>
            </w:pPr>
            <w:r w:rsidRPr="00C564CE">
              <w:rPr>
                <w:sz w:val="16"/>
              </w:rPr>
              <w:t>1.862068</w:t>
            </w:r>
          </w:p>
        </w:tc>
        <w:tc>
          <w:tcPr>
            <w:tcW w:w="809" w:type="dxa"/>
            <w:noWrap/>
            <w:hideMark/>
          </w:tcPr>
          <w:p w14:paraId="00C5270B" w14:textId="77777777" w:rsidR="00C564CE" w:rsidRPr="00C564CE" w:rsidRDefault="00C564CE">
            <w:pPr>
              <w:rPr>
                <w:sz w:val="16"/>
              </w:rPr>
            </w:pPr>
            <w:r w:rsidRPr="00C564CE">
              <w:rPr>
                <w:sz w:val="16"/>
              </w:rPr>
              <w:t>1.19E-01</w:t>
            </w:r>
          </w:p>
        </w:tc>
        <w:tc>
          <w:tcPr>
            <w:tcW w:w="1145" w:type="dxa"/>
            <w:noWrap/>
            <w:hideMark/>
          </w:tcPr>
          <w:p w14:paraId="26778BBE" w14:textId="77777777" w:rsidR="00C564CE" w:rsidRPr="00C564CE" w:rsidRDefault="00C564CE">
            <w:pPr>
              <w:rPr>
                <w:sz w:val="16"/>
              </w:rPr>
            </w:pPr>
            <w:r w:rsidRPr="00C564CE">
              <w:rPr>
                <w:sz w:val="16"/>
              </w:rPr>
              <w:t>1508555</w:t>
            </w:r>
          </w:p>
        </w:tc>
        <w:tc>
          <w:tcPr>
            <w:tcW w:w="1156" w:type="dxa"/>
            <w:noWrap/>
            <w:hideMark/>
          </w:tcPr>
          <w:p w14:paraId="5338BB16" w14:textId="77777777" w:rsidR="00C564CE" w:rsidRPr="00C564CE" w:rsidRDefault="00C564CE">
            <w:pPr>
              <w:rPr>
                <w:sz w:val="16"/>
              </w:rPr>
            </w:pPr>
            <w:r w:rsidRPr="00C564CE">
              <w:rPr>
                <w:sz w:val="16"/>
              </w:rPr>
              <w:t>1508678</w:t>
            </w:r>
          </w:p>
        </w:tc>
        <w:tc>
          <w:tcPr>
            <w:tcW w:w="1152" w:type="dxa"/>
            <w:noWrap/>
            <w:hideMark/>
          </w:tcPr>
          <w:p w14:paraId="426E0FC6" w14:textId="77777777" w:rsidR="00C564CE" w:rsidRPr="00C564CE" w:rsidRDefault="00C564CE">
            <w:pPr>
              <w:rPr>
                <w:sz w:val="16"/>
              </w:rPr>
            </w:pPr>
            <w:r w:rsidRPr="00C564CE">
              <w:rPr>
                <w:sz w:val="16"/>
              </w:rPr>
              <w:t>NC_000019.9</w:t>
            </w:r>
          </w:p>
        </w:tc>
      </w:tr>
      <w:tr w:rsidR="00C564CE" w:rsidRPr="00C564CE" w14:paraId="45586BA7" w14:textId="77777777" w:rsidTr="00C564CE">
        <w:trPr>
          <w:trHeight w:val="300"/>
        </w:trPr>
        <w:tc>
          <w:tcPr>
            <w:tcW w:w="1070" w:type="dxa"/>
            <w:noWrap/>
            <w:hideMark/>
          </w:tcPr>
          <w:p w14:paraId="63FCCD8E" w14:textId="77777777" w:rsidR="00C564CE" w:rsidRPr="00C564CE" w:rsidRDefault="00C564CE">
            <w:pPr>
              <w:rPr>
                <w:sz w:val="16"/>
              </w:rPr>
            </w:pPr>
            <w:r w:rsidRPr="00C564CE">
              <w:rPr>
                <w:sz w:val="16"/>
              </w:rPr>
              <w:t>cg09791746</w:t>
            </w:r>
          </w:p>
        </w:tc>
        <w:tc>
          <w:tcPr>
            <w:tcW w:w="985" w:type="dxa"/>
            <w:noWrap/>
            <w:hideMark/>
          </w:tcPr>
          <w:p w14:paraId="7466B120" w14:textId="77777777" w:rsidR="00C564CE" w:rsidRPr="00C564CE" w:rsidRDefault="00C564CE">
            <w:pPr>
              <w:rPr>
                <w:sz w:val="16"/>
              </w:rPr>
            </w:pPr>
            <w:r w:rsidRPr="00C564CE">
              <w:rPr>
                <w:sz w:val="16"/>
              </w:rPr>
              <w:t>ADAMTSL5</w:t>
            </w:r>
          </w:p>
        </w:tc>
        <w:tc>
          <w:tcPr>
            <w:tcW w:w="917" w:type="dxa"/>
            <w:noWrap/>
            <w:hideMark/>
          </w:tcPr>
          <w:p w14:paraId="22A61216" w14:textId="77777777" w:rsidR="00C564CE" w:rsidRPr="00C564CE" w:rsidRDefault="00C564CE">
            <w:pPr>
              <w:rPr>
                <w:sz w:val="16"/>
              </w:rPr>
            </w:pPr>
            <w:r w:rsidRPr="00C564CE">
              <w:rPr>
                <w:sz w:val="16"/>
              </w:rPr>
              <w:t>3.84E-05</w:t>
            </w:r>
          </w:p>
        </w:tc>
        <w:tc>
          <w:tcPr>
            <w:tcW w:w="585" w:type="dxa"/>
            <w:noWrap/>
            <w:hideMark/>
          </w:tcPr>
          <w:p w14:paraId="58109A67" w14:textId="77777777" w:rsidR="00C564CE" w:rsidRPr="00C564CE" w:rsidRDefault="00C564CE">
            <w:pPr>
              <w:rPr>
                <w:sz w:val="16"/>
              </w:rPr>
            </w:pPr>
            <w:r w:rsidRPr="00C564CE">
              <w:rPr>
                <w:sz w:val="16"/>
              </w:rPr>
              <w:t>5.47</w:t>
            </w:r>
          </w:p>
        </w:tc>
        <w:tc>
          <w:tcPr>
            <w:tcW w:w="811" w:type="dxa"/>
            <w:noWrap/>
            <w:hideMark/>
          </w:tcPr>
          <w:p w14:paraId="1000350B" w14:textId="77777777" w:rsidR="00C564CE" w:rsidRPr="00C564CE" w:rsidRDefault="00C564CE">
            <w:pPr>
              <w:rPr>
                <w:sz w:val="16"/>
              </w:rPr>
            </w:pPr>
            <w:r w:rsidRPr="00C564CE">
              <w:rPr>
                <w:sz w:val="16"/>
              </w:rPr>
              <w:t>2.007186</w:t>
            </w:r>
          </w:p>
        </w:tc>
        <w:tc>
          <w:tcPr>
            <w:tcW w:w="809" w:type="dxa"/>
            <w:noWrap/>
            <w:hideMark/>
          </w:tcPr>
          <w:p w14:paraId="72FF8F61" w14:textId="77777777" w:rsidR="00C564CE" w:rsidRPr="00C564CE" w:rsidRDefault="00C564CE">
            <w:pPr>
              <w:rPr>
                <w:sz w:val="16"/>
              </w:rPr>
            </w:pPr>
            <w:r w:rsidRPr="00C564CE">
              <w:rPr>
                <w:sz w:val="16"/>
              </w:rPr>
              <w:t>2.31E-01</w:t>
            </w:r>
          </w:p>
        </w:tc>
        <w:tc>
          <w:tcPr>
            <w:tcW w:w="1145" w:type="dxa"/>
            <w:noWrap/>
            <w:hideMark/>
          </w:tcPr>
          <w:p w14:paraId="512C78C5" w14:textId="77777777" w:rsidR="00C564CE" w:rsidRPr="00C564CE" w:rsidRDefault="00C564CE">
            <w:pPr>
              <w:rPr>
                <w:sz w:val="16"/>
              </w:rPr>
            </w:pPr>
            <w:r w:rsidRPr="00C564CE">
              <w:rPr>
                <w:sz w:val="16"/>
              </w:rPr>
              <w:t>1510494</w:t>
            </w:r>
          </w:p>
        </w:tc>
        <w:tc>
          <w:tcPr>
            <w:tcW w:w="1156" w:type="dxa"/>
            <w:noWrap/>
            <w:hideMark/>
          </w:tcPr>
          <w:p w14:paraId="3221F336" w14:textId="77777777" w:rsidR="00C564CE" w:rsidRPr="00C564CE" w:rsidRDefault="00C564CE">
            <w:pPr>
              <w:rPr>
                <w:sz w:val="16"/>
              </w:rPr>
            </w:pPr>
            <w:r w:rsidRPr="00C564CE">
              <w:rPr>
                <w:sz w:val="16"/>
              </w:rPr>
              <w:t>1510617</w:t>
            </w:r>
          </w:p>
        </w:tc>
        <w:tc>
          <w:tcPr>
            <w:tcW w:w="1152" w:type="dxa"/>
            <w:noWrap/>
            <w:hideMark/>
          </w:tcPr>
          <w:p w14:paraId="5B7C29B2" w14:textId="77777777" w:rsidR="00C564CE" w:rsidRPr="00C564CE" w:rsidRDefault="00C564CE">
            <w:pPr>
              <w:rPr>
                <w:sz w:val="16"/>
              </w:rPr>
            </w:pPr>
            <w:r w:rsidRPr="00C564CE">
              <w:rPr>
                <w:sz w:val="16"/>
              </w:rPr>
              <w:t>NC_000019.9</w:t>
            </w:r>
          </w:p>
        </w:tc>
      </w:tr>
      <w:tr w:rsidR="00C564CE" w:rsidRPr="00C564CE" w14:paraId="71CDBA7E" w14:textId="77777777" w:rsidTr="00C564CE">
        <w:trPr>
          <w:trHeight w:val="300"/>
        </w:trPr>
        <w:tc>
          <w:tcPr>
            <w:tcW w:w="1070" w:type="dxa"/>
            <w:noWrap/>
            <w:hideMark/>
          </w:tcPr>
          <w:p w14:paraId="6C26C546" w14:textId="77777777" w:rsidR="00C564CE" w:rsidRPr="00C564CE" w:rsidRDefault="00C564CE">
            <w:pPr>
              <w:rPr>
                <w:sz w:val="16"/>
              </w:rPr>
            </w:pPr>
            <w:r w:rsidRPr="00C564CE">
              <w:rPr>
                <w:sz w:val="16"/>
              </w:rPr>
              <w:t>cg00658405</w:t>
            </w:r>
          </w:p>
        </w:tc>
        <w:tc>
          <w:tcPr>
            <w:tcW w:w="985" w:type="dxa"/>
            <w:noWrap/>
            <w:hideMark/>
          </w:tcPr>
          <w:p w14:paraId="266B05F1" w14:textId="77777777" w:rsidR="00C564CE" w:rsidRPr="00C564CE" w:rsidRDefault="00C564CE">
            <w:pPr>
              <w:rPr>
                <w:sz w:val="16"/>
              </w:rPr>
            </w:pPr>
            <w:r w:rsidRPr="00C564CE">
              <w:rPr>
                <w:sz w:val="16"/>
              </w:rPr>
              <w:t>ADAMTSL5</w:t>
            </w:r>
          </w:p>
        </w:tc>
        <w:tc>
          <w:tcPr>
            <w:tcW w:w="917" w:type="dxa"/>
            <w:noWrap/>
            <w:hideMark/>
          </w:tcPr>
          <w:p w14:paraId="72CFBD99" w14:textId="77777777" w:rsidR="00C564CE" w:rsidRPr="00C564CE" w:rsidRDefault="00C564CE">
            <w:pPr>
              <w:rPr>
                <w:sz w:val="16"/>
              </w:rPr>
            </w:pPr>
            <w:r w:rsidRPr="00C564CE">
              <w:rPr>
                <w:sz w:val="16"/>
              </w:rPr>
              <w:t>1.15E-02</w:t>
            </w:r>
          </w:p>
        </w:tc>
        <w:tc>
          <w:tcPr>
            <w:tcW w:w="585" w:type="dxa"/>
            <w:noWrap/>
            <w:hideMark/>
          </w:tcPr>
          <w:p w14:paraId="26A988A0" w14:textId="77777777" w:rsidR="00C564CE" w:rsidRPr="00C564CE" w:rsidRDefault="00C564CE">
            <w:pPr>
              <w:rPr>
                <w:sz w:val="16"/>
              </w:rPr>
            </w:pPr>
            <w:r w:rsidRPr="00C564CE">
              <w:rPr>
                <w:sz w:val="16"/>
              </w:rPr>
              <w:t>2.83</w:t>
            </w:r>
          </w:p>
        </w:tc>
        <w:tc>
          <w:tcPr>
            <w:tcW w:w="811" w:type="dxa"/>
            <w:noWrap/>
            <w:hideMark/>
          </w:tcPr>
          <w:p w14:paraId="50EB2748" w14:textId="77777777" w:rsidR="00C564CE" w:rsidRPr="00C564CE" w:rsidRDefault="00C564CE">
            <w:pPr>
              <w:rPr>
                <w:sz w:val="16"/>
              </w:rPr>
            </w:pPr>
            <w:r w:rsidRPr="00C564CE">
              <w:rPr>
                <w:sz w:val="16"/>
              </w:rPr>
              <w:t>-3.63913</w:t>
            </w:r>
          </w:p>
        </w:tc>
        <w:tc>
          <w:tcPr>
            <w:tcW w:w="809" w:type="dxa"/>
            <w:noWrap/>
            <w:hideMark/>
          </w:tcPr>
          <w:p w14:paraId="684EE818" w14:textId="77777777" w:rsidR="00C564CE" w:rsidRPr="00C564CE" w:rsidRDefault="00C564CE">
            <w:pPr>
              <w:rPr>
                <w:sz w:val="16"/>
              </w:rPr>
            </w:pPr>
            <w:r w:rsidRPr="00C564CE">
              <w:rPr>
                <w:sz w:val="16"/>
              </w:rPr>
              <w:t>9.33E-02</w:t>
            </w:r>
          </w:p>
        </w:tc>
        <w:tc>
          <w:tcPr>
            <w:tcW w:w="1145" w:type="dxa"/>
            <w:noWrap/>
            <w:hideMark/>
          </w:tcPr>
          <w:p w14:paraId="362AD2FC" w14:textId="77777777" w:rsidR="00C564CE" w:rsidRPr="00C564CE" w:rsidRDefault="00C564CE">
            <w:pPr>
              <w:rPr>
                <w:sz w:val="16"/>
              </w:rPr>
            </w:pPr>
            <w:r w:rsidRPr="00C564CE">
              <w:rPr>
                <w:sz w:val="16"/>
              </w:rPr>
              <w:t>1510500</w:t>
            </w:r>
          </w:p>
        </w:tc>
        <w:tc>
          <w:tcPr>
            <w:tcW w:w="1156" w:type="dxa"/>
            <w:noWrap/>
            <w:hideMark/>
          </w:tcPr>
          <w:p w14:paraId="23ECE776" w14:textId="77777777" w:rsidR="00C564CE" w:rsidRPr="00C564CE" w:rsidRDefault="00C564CE">
            <w:pPr>
              <w:rPr>
                <w:sz w:val="16"/>
              </w:rPr>
            </w:pPr>
            <w:r w:rsidRPr="00C564CE">
              <w:rPr>
                <w:sz w:val="16"/>
              </w:rPr>
              <w:t>1510623</w:t>
            </w:r>
          </w:p>
        </w:tc>
        <w:tc>
          <w:tcPr>
            <w:tcW w:w="1152" w:type="dxa"/>
            <w:noWrap/>
            <w:hideMark/>
          </w:tcPr>
          <w:p w14:paraId="52787282" w14:textId="77777777" w:rsidR="00C564CE" w:rsidRPr="00C564CE" w:rsidRDefault="00C564CE">
            <w:pPr>
              <w:rPr>
                <w:sz w:val="16"/>
              </w:rPr>
            </w:pPr>
            <w:r w:rsidRPr="00C564CE">
              <w:rPr>
                <w:sz w:val="16"/>
              </w:rPr>
              <w:t>NC_000019.9</w:t>
            </w:r>
          </w:p>
        </w:tc>
      </w:tr>
      <w:tr w:rsidR="00C564CE" w:rsidRPr="00C564CE" w14:paraId="69F2930B" w14:textId="77777777" w:rsidTr="00C564CE">
        <w:trPr>
          <w:trHeight w:val="300"/>
        </w:trPr>
        <w:tc>
          <w:tcPr>
            <w:tcW w:w="1070" w:type="dxa"/>
            <w:noWrap/>
            <w:hideMark/>
          </w:tcPr>
          <w:p w14:paraId="7C7868BC" w14:textId="77777777" w:rsidR="00C564CE" w:rsidRPr="00C564CE" w:rsidRDefault="00C564CE">
            <w:pPr>
              <w:rPr>
                <w:sz w:val="16"/>
              </w:rPr>
            </w:pPr>
            <w:r w:rsidRPr="00C564CE">
              <w:rPr>
                <w:sz w:val="16"/>
              </w:rPr>
              <w:t>cg17904988</w:t>
            </w:r>
          </w:p>
        </w:tc>
        <w:tc>
          <w:tcPr>
            <w:tcW w:w="985" w:type="dxa"/>
            <w:noWrap/>
            <w:hideMark/>
          </w:tcPr>
          <w:p w14:paraId="3256E2F8" w14:textId="77777777" w:rsidR="00C564CE" w:rsidRPr="00C564CE" w:rsidRDefault="00C564CE">
            <w:pPr>
              <w:rPr>
                <w:sz w:val="16"/>
              </w:rPr>
            </w:pPr>
            <w:r w:rsidRPr="00C564CE">
              <w:rPr>
                <w:sz w:val="16"/>
              </w:rPr>
              <w:t>ADAMTS4</w:t>
            </w:r>
          </w:p>
        </w:tc>
        <w:tc>
          <w:tcPr>
            <w:tcW w:w="917" w:type="dxa"/>
            <w:noWrap/>
            <w:hideMark/>
          </w:tcPr>
          <w:p w14:paraId="4A4E0282" w14:textId="77777777" w:rsidR="00C564CE" w:rsidRPr="00C564CE" w:rsidRDefault="00C564CE">
            <w:pPr>
              <w:rPr>
                <w:sz w:val="16"/>
              </w:rPr>
            </w:pPr>
            <w:r w:rsidRPr="00C564CE">
              <w:rPr>
                <w:sz w:val="16"/>
              </w:rPr>
              <w:t>5.96E-05</w:t>
            </w:r>
          </w:p>
        </w:tc>
        <w:tc>
          <w:tcPr>
            <w:tcW w:w="585" w:type="dxa"/>
            <w:noWrap/>
            <w:hideMark/>
          </w:tcPr>
          <w:p w14:paraId="2DC31AD5" w14:textId="77777777" w:rsidR="00C564CE" w:rsidRPr="00C564CE" w:rsidRDefault="00C564CE">
            <w:pPr>
              <w:rPr>
                <w:sz w:val="16"/>
              </w:rPr>
            </w:pPr>
            <w:r w:rsidRPr="00C564CE">
              <w:rPr>
                <w:sz w:val="16"/>
              </w:rPr>
              <w:t>5.26</w:t>
            </w:r>
          </w:p>
        </w:tc>
        <w:tc>
          <w:tcPr>
            <w:tcW w:w="811" w:type="dxa"/>
            <w:noWrap/>
            <w:hideMark/>
          </w:tcPr>
          <w:p w14:paraId="30E91C8B" w14:textId="77777777" w:rsidR="00C564CE" w:rsidRPr="00C564CE" w:rsidRDefault="00C564CE">
            <w:pPr>
              <w:rPr>
                <w:sz w:val="16"/>
              </w:rPr>
            </w:pPr>
            <w:r w:rsidRPr="00C564CE">
              <w:rPr>
                <w:sz w:val="16"/>
              </w:rPr>
              <w:t>1.563915</w:t>
            </w:r>
          </w:p>
        </w:tc>
        <w:tc>
          <w:tcPr>
            <w:tcW w:w="809" w:type="dxa"/>
            <w:noWrap/>
            <w:hideMark/>
          </w:tcPr>
          <w:p w14:paraId="79F8DF0D" w14:textId="77777777" w:rsidR="00C564CE" w:rsidRPr="00C564CE" w:rsidRDefault="00C564CE">
            <w:pPr>
              <w:rPr>
                <w:sz w:val="16"/>
              </w:rPr>
            </w:pPr>
            <w:r w:rsidRPr="00C564CE">
              <w:rPr>
                <w:sz w:val="16"/>
              </w:rPr>
              <w:t>1.79E-01</w:t>
            </w:r>
          </w:p>
        </w:tc>
        <w:tc>
          <w:tcPr>
            <w:tcW w:w="1145" w:type="dxa"/>
            <w:noWrap/>
            <w:hideMark/>
          </w:tcPr>
          <w:p w14:paraId="5B91FEC4" w14:textId="77777777" w:rsidR="00C564CE" w:rsidRPr="00C564CE" w:rsidRDefault="00C564CE">
            <w:pPr>
              <w:rPr>
                <w:sz w:val="16"/>
              </w:rPr>
            </w:pPr>
            <w:r w:rsidRPr="00C564CE">
              <w:rPr>
                <w:sz w:val="16"/>
              </w:rPr>
              <w:t>161168451</w:t>
            </w:r>
          </w:p>
        </w:tc>
        <w:tc>
          <w:tcPr>
            <w:tcW w:w="1156" w:type="dxa"/>
            <w:noWrap/>
            <w:hideMark/>
          </w:tcPr>
          <w:p w14:paraId="0AE78796" w14:textId="77777777" w:rsidR="00C564CE" w:rsidRPr="00C564CE" w:rsidRDefault="00C564CE">
            <w:pPr>
              <w:rPr>
                <w:sz w:val="16"/>
              </w:rPr>
            </w:pPr>
            <w:r w:rsidRPr="00C564CE">
              <w:rPr>
                <w:sz w:val="16"/>
              </w:rPr>
              <w:t>161168574</w:t>
            </w:r>
          </w:p>
        </w:tc>
        <w:tc>
          <w:tcPr>
            <w:tcW w:w="1152" w:type="dxa"/>
            <w:noWrap/>
            <w:hideMark/>
          </w:tcPr>
          <w:p w14:paraId="6F494BEC" w14:textId="77777777" w:rsidR="00C564CE" w:rsidRPr="00C564CE" w:rsidRDefault="00C564CE">
            <w:pPr>
              <w:rPr>
                <w:sz w:val="16"/>
              </w:rPr>
            </w:pPr>
            <w:r w:rsidRPr="00C564CE">
              <w:rPr>
                <w:sz w:val="16"/>
              </w:rPr>
              <w:t>NC_000001.10</w:t>
            </w:r>
          </w:p>
        </w:tc>
      </w:tr>
      <w:tr w:rsidR="00C564CE" w:rsidRPr="00C564CE" w14:paraId="51EC8882" w14:textId="77777777" w:rsidTr="00C564CE">
        <w:trPr>
          <w:trHeight w:val="300"/>
        </w:trPr>
        <w:tc>
          <w:tcPr>
            <w:tcW w:w="1070" w:type="dxa"/>
            <w:noWrap/>
            <w:hideMark/>
          </w:tcPr>
          <w:p w14:paraId="1A000602" w14:textId="77777777" w:rsidR="00C564CE" w:rsidRPr="00C564CE" w:rsidRDefault="00C564CE">
            <w:pPr>
              <w:rPr>
                <w:sz w:val="16"/>
              </w:rPr>
            </w:pPr>
            <w:r w:rsidRPr="00C564CE">
              <w:rPr>
                <w:sz w:val="16"/>
              </w:rPr>
              <w:t>cg17166812</w:t>
            </w:r>
          </w:p>
        </w:tc>
        <w:tc>
          <w:tcPr>
            <w:tcW w:w="985" w:type="dxa"/>
            <w:noWrap/>
            <w:hideMark/>
          </w:tcPr>
          <w:p w14:paraId="0DF33B9E" w14:textId="77777777" w:rsidR="00C564CE" w:rsidRPr="00C564CE" w:rsidRDefault="00C564CE">
            <w:pPr>
              <w:rPr>
                <w:sz w:val="16"/>
              </w:rPr>
            </w:pPr>
            <w:r w:rsidRPr="00C564CE">
              <w:rPr>
                <w:sz w:val="16"/>
              </w:rPr>
              <w:t>ADAMTS4</w:t>
            </w:r>
          </w:p>
        </w:tc>
        <w:tc>
          <w:tcPr>
            <w:tcW w:w="917" w:type="dxa"/>
            <w:noWrap/>
            <w:hideMark/>
          </w:tcPr>
          <w:p w14:paraId="4742DB6A" w14:textId="77777777" w:rsidR="00C564CE" w:rsidRPr="00C564CE" w:rsidRDefault="00C564CE">
            <w:pPr>
              <w:rPr>
                <w:sz w:val="16"/>
              </w:rPr>
            </w:pPr>
            <w:r w:rsidRPr="00C564CE">
              <w:rPr>
                <w:sz w:val="16"/>
              </w:rPr>
              <w:t>1.64E-02</w:t>
            </w:r>
          </w:p>
        </w:tc>
        <w:tc>
          <w:tcPr>
            <w:tcW w:w="585" w:type="dxa"/>
            <w:noWrap/>
            <w:hideMark/>
          </w:tcPr>
          <w:p w14:paraId="6AE84221" w14:textId="77777777" w:rsidR="00C564CE" w:rsidRPr="00C564CE" w:rsidRDefault="00C564CE">
            <w:pPr>
              <w:rPr>
                <w:sz w:val="16"/>
              </w:rPr>
            </w:pPr>
            <w:r w:rsidRPr="00C564CE">
              <w:rPr>
                <w:sz w:val="16"/>
              </w:rPr>
              <w:t>2.66</w:t>
            </w:r>
          </w:p>
        </w:tc>
        <w:tc>
          <w:tcPr>
            <w:tcW w:w="811" w:type="dxa"/>
            <w:noWrap/>
            <w:hideMark/>
          </w:tcPr>
          <w:p w14:paraId="6B3DD6E9" w14:textId="77777777" w:rsidR="00C564CE" w:rsidRPr="00C564CE" w:rsidRDefault="00C564CE">
            <w:pPr>
              <w:rPr>
                <w:sz w:val="16"/>
              </w:rPr>
            </w:pPr>
            <w:r w:rsidRPr="00C564CE">
              <w:rPr>
                <w:sz w:val="16"/>
              </w:rPr>
              <w:t>-3.98213</w:t>
            </w:r>
          </w:p>
        </w:tc>
        <w:tc>
          <w:tcPr>
            <w:tcW w:w="809" w:type="dxa"/>
            <w:noWrap/>
            <w:hideMark/>
          </w:tcPr>
          <w:p w14:paraId="3E6A8A47" w14:textId="77777777" w:rsidR="00C564CE" w:rsidRPr="00C564CE" w:rsidRDefault="00C564CE">
            <w:pPr>
              <w:rPr>
                <w:sz w:val="16"/>
              </w:rPr>
            </w:pPr>
            <w:r w:rsidRPr="00C564CE">
              <w:rPr>
                <w:sz w:val="16"/>
              </w:rPr>
              <w:t>7.49E-02</w:t>
            </w:r>
          </w:p>
        </w:tc>
        <w:tc>
          <w:tcPr>
            <w:tcW w:w="1145" w:type="dxa"/>
            <w:noWrap/>
            <w:hideMark/>
          </w:tcPr>
          <w:p w14:paraId="18479359" w14:textId="77777777" w:rsidR="00C564CE" w:rsidRPr="00C564CE" w:rsidRDefault="00C564CE">
            <w:pPr>
              <w:rPr>
                <w:sz w:val="16"/>
              </w:rPr>
            </w:pPr>
            <w:r w:rsidRPr="00C564CE">
              <w:rPr>
                <w:sz w:val="16"/>
              </w:rPr>
              <w:t>161169574</w:t>
            </w:r>
          </w:p>
        </w:tc>
        <w:tc>
          <w:tcPr>
            <w:tcW w:w="1156" w:type="dxa"/>
            <w:noWrap/>
            <w:hideMark/>
          </w:tcPr>
          <w:p w14:paraId="0CEC70BC" w14:textId="77777777" w:rsidR="00C564CE" w:rsidRPr="00C564CE" w:rsidRDefault="00C564CE">
            <w:pPr>
              <w:rPr>
                <w:sz w:val="16"/>
              </w:rPr>
            </w:pPr>
            <w:r w:rsidRPr="00C564CE">
              <w:rPr>
                <w:sz w:val="16"/>
              </w:rPr>
              <w:t>161169697</w:t>
            </w:r>
          </w:p>
        </w:tc>
        <w:tc>
          <w:tcPr>
            <w:tcW w:w="1152" w:type="dxa"/>
            <w:noWrap/>
            <w:hideMark/>
          </w:tcPr>
          <w:p w14:paraId="65ADA700" w14:textId="77777777" w:rsidR="00C564CE" w:rsidRPr="00C564CE" w:rsidRDefault="00C564CE">
            <w:pPr>
              <w:rPr>
                <w:sz w:val="16"/>
              </w:rPr>
            </w:pPr>
            <w:r w:rsidRPr="00C564CE">
              <w:rPr>
                <w:sz w:val="16"/>
              </w:rPr>
              <w:t>NC_000001.10</w:t>
            </w:r>
          </w:p>
        </w:tc>
      </w:tr>
      <w:tr w:rsidR="00C564CE" w:rsidRPr="00C564CE" w14:paraId="5528AA40" w14:textId="77777777" w:rsidTr="00C564CE">
        <w:trPr>
          <w:trHeight w:val="300"/>
        </w:trPr>
        <w:tc>
          <w:tcPr>
            <w:tcW w:w="1070" w:type="dxa"/>
            <w:noWrap/>
            <w:hideMark/>
          </w:tcPr>
          <w:p w14:paraId="7A3DD770" w14:textId="77777777" w:rsidR="00C564CE" w:rsidRPr="00C564CE" w:rsidRDefault="00C564CE">
            <w:pPr>
              <w:rPr>
                <w:sz w:val="16"/>
              </w:rPr>
            </w:pPr>
            <w:r w:rsidRPr="00C564CE">
              <w:rPr>
                <w:sz w:val="16"/>
              </w:rPr>
              <w:t>cg14448116</w:t>
            </w:r>
          </w:p>
        </w:tc>
        <w:tc>
          <w:tcPr>
            <w:tcW w:w="985" w:type="dxa"/>
            <w:noWrap/>
            <w:hideMark/>
          </w:tcPr>
          <w:p w14:paraId="317ED953" w14:textId="77777777" w:rsidR="00C564CE" w:rsidRPr="00C564CE" w:rsidRDefault="00C564CE">
            <w:pPr>
              <w:rPr>
                <w:sz w:val="16"/>
              </w:rPr>
            </w:pPr>
            <w:r w:rsidRPr="00C564CE">
              <w:rPr>
                <w:sz w:val="16"/>
              </w:rPr>
              <w:t>ADAMTS4</w:t>
            </w:r>
          </w:p>
        </w:tc>
        <w:tc>
          <w:tcPr>
            <w:tcW w:w="917" w:type="dxa"/>
            <w:noWrap/>
            <w:hideMark/>
          </w:tcPr>
          <w:p w14:paraId="6A6425E2" w14:textId="77777777" w:rsidR="00C564CE" w:rsidRPr="00C564CE" w:rsidRDefault="00C564CE">
            <w:pPr>
              <w:rPr>
                <w:sz w:val="16"/>
              </w:rPr>
            </w:pPr>
            <w:r w:rsidRPr="00C564CE">
              <w:rPr>
                <w:sz w:val="16"/>
              </w:rPr>
              <w:t>6.01E-04</w:t>
            </w:r>
          </w:p>
        </w:tc>
        <w:tc>
          <w:tcPr>
            <w:tcW w:w="585" w:type="dxa"/>
            <w:noWrap/>
            <w:hideMark/>
          </w:tcPr>
          <w:p w14:paraId="1F0E3C0D" w14:textId="77777777" w:rsidR="00C564CE" w:rsidRPr="00C564CE" w:rsidRDefault="00C564CE">
            <w:pPr>
              <w:rPr>
                <w:sz w:val="16"/>
              </w:rPr>
            </w:pPr>
            <w:r w:rsidRPr="00C564CE">
              <w:rPr>
                <w:sz w:val="16"/>
              </w:rPr>
              <w:t>4.18</w:t>
            </w:r>
          </w:p>
        </w:tc>
        <w:tc>
          <w:tcPr>
            <w:tcW w:w="811" w:type="dxa"/>
            <w:noWrap/>
            <w:hideMark/>
          </w:tcPr>
          <w:p w14:paraId="00227640" w14:textId="77777777" w:rsidR="00C564CE" w:rsidRPr="00C564CE" w:rsidRDefault="00C564CE">
            <w:pPr>
              <w:rPr>
                <w:sz w:val="16"/>
              </w:rPr>
            </w:pPr>
            <w:r w:rsidRPr="00C564CE">
              <w:rPr>
                <w:sz w:val="16"/>
              </w:rPr>
              <w:t>-0.75186</w:t>
            </w:r>
          </w:p>
        </w:tc>
        <w:tc>
          <w:tcPr>
            <w:tcW w:w="809" w:type="dxa"/>
            <w:noWrap/>
            <w:hideMark/>
          </w:tcPr>
          <w:p w14:paraId="451F1937" w14:textId="77777777" w:rsidR="00C564CE" w:rsidRPr="00C564CE" w:rsidRDefault="00C564CE">
            <w:pPr>
              <w:rPr>
                <w:sz w:val="16"/>
              </w:rPr>
            </w:pPr>
            <w:r w:rsidRPr="00C564CE">
              <w:rPr>
                <w:sz w:val="16"/>
              </w:rPr>
              <w:t>8.91E-02</w:t>
            </w:r>
          </w:p>
        </w:tc>
        <w:tc>
          <w:tcPr>
            <w:tcW w:w="1145" w:type="dxa"/>
            <w:noWrap/>
            <w:hideMark/>
          </w:tcPr>
          <w:p w14:paraId="55173403" w14:textId="77777777" w:rsidR="00C564CE" w:rsidRPr="00C564CE" w:rsidRDefault="00C564CE">
            <w:pPr>
              <w:rPr>
                <w:sz w:val="16"/>
              </w:rPr>
            </w:pPr>
            <w:r w:rsidRPr="00C564CE">
              <w:rPr>
                <w:sz w:val="16"/>
              </w:rPr>
              <w:t>161170110</w:t>
            </w:r>
          </w:p>
        </w:tc>
        <w:tc>
          <w:tcPr>
            <w:tcW w:w="1156" w:type="dxa"/>
            <w:noWrap/>
            <w:hideMark/>
          </w:tcPr>
          <w:p w14:paraId="763347EE" w14:textId="77777777" w:rsidR="00C564CE" w:rsidRPr="00C564CE" w:rsidRDefault="00C564CE">
            <w:pPr>
              <w:rPr>
                <w:sz w:val="16"/>
              </w:rPr>
            </w:pPr>
            <w:r w:rsidRPr="00C564CE">
              <w:rPr>
                <w:sz w:val="16"/>
              </w:rPr>
              <w:t>161170233</w:t>
            </w:r>
          </w:p>
        </w:tc>
        <w:tc>
          <w:tcPr>
            <w:tcW w:w="1152" w:type="dxa"/>
            <w:noWrap/>
            <w:hideMark/>
          </w:tcPr>
          <w:p w14:paraId="285B646E" w14:textId="77777777" w:rsidR="00C564CE" w:rsidRPr="00C564CE" w:rsidRDefault="00C564CE">
            <w:pPr>
              <w:rPr>
                <w:sz w:val="16"/>
              </w:rPr>
            </w:pPr>
            <w:r w:rsidRPr="00C564CE">
              <w:rPr>
                <w:sz w:val="16"/>
              </w:rPr>
              <w:t>NC_000001.10</w:t>
            </w:r>
          </w:p>
        </w:tc>
      </w:tr>
      <w:tr w:rsidR="00C564CE" w:rsidRPr="00C564CE" w14:paraId="16184B84" w14:textId="77777777" w:rsidTr="00C564CE">
        <w:trPr>
          <w:trHeight w:val="300"/>
        </w:trPr>
        <w:tc>
          <w:tcPr>
            <w:tcW w:w="1070" w:type="dxa"/>
            <w:noWrap/>
            <w:hideMark/>
          </w:tcPr>
          <w:p w14:paraId="14182E5F" w14:textId="77777777" w:rsidR="00C564CE" w:rsidRPr="00C564CE" w:rsidRDefault="00C564CE">
            <w:pPr>
              <w:rPr>
                <w:sz w:val="16"/>
              </w:rPr>
            </w:pPr>
            <w:r w:rsidRPr="00C564CE">
              <w:rPr>
                <w:sz w:val="16"/>
              </w:rPr>
              <w:t>cg14382215</w:t>
            </w:r>
          </w:p>
        </w:tc>
        <w:tc>
          <w:tcPr>
            <w:tcW w:w="985" w:type="dxa"/>
            <w:noWrap/>
            <w:hideMark/>
          </w:tcPr>
          <w:p w14:paraId="7EB7B32C" w14:textId="77777777" w:rsidR="00C564CE" w:rsidRPr="00C564CE" w:rsidRDefault="00C564CE">
            <w:pPr>
              <w:rPr>
                <w:sz w:val="16"/>
              </w:rPr>
            </w:pPr>
            <w:r w:rsidRPr="00C564CE">
              <w:rPr>
                <w:sz w:val="16"/>
              </w:rPr>
              <w:t>ADAMTS4</w:t>
            </w:r>
          </w:p>
        </w:tc>
        <w:tc>
          <w:tcPr>
            <w:tcW w:w="917" w:type="dxa"/>
            <w:noWrap/>
            <w:hideMark/>
          </w:tcPr>
          <w:p w14:paraId="686195D2" w14:textId="77777777" w:rsidR="00C564CE" w:rsidRPr="00C564CE" w:rsidRDefault="00C564CE">
            <w:pPr>
              <w:rPr>
                <w:sz w:val="16"/>
              </w:rPr>
            </w:pPr>
            <w:r w:rsidRPr="00C564CE">
              <w:rPr>
                <w:sz w:val="16"/>
              </w:rPr>
              <w:t>2.53E-04</w:t>
            </w:r>
          </w:p>
        </w:tc>
        <w:tc>
          <w:tcPr>
            <w:tcW w:w="585" w:type="dxa"/>
            <w:noWrap/>
            <w:hideMark/>
          </w:tcPr>
          <w:p w14:paraId="02BD766E" w14:textId="77777777" w:rsidR="00C564CE" w:rsidRPr="00C564CE" w:rsidRDefault="00C564CE">
            <w:pPr>
              <w:rPr>
                <w:sz w:val="16"/>
              </w:rPr>
            </w:pPr>
            <w:r w:rsidRPr="00C564CE">
              <w:rPr>
                <w:sz w:val="16"/>
              </w:rPr>
              <w:t>4.58</w:t>
            </w:r>
          </w:p>
        </w:tc>
        <w:tc>
          <w:tcPr>
            <w:tcW w:w="811" w:type="dxa"/>
            <w:noWrap/>
            <w:hideMark/>
          </w:tcPr>
          <w:p w14:paraId="397504F8" w14:textId="77777777" w:rsidR="00C564CE" w:rsidRPr="00C564CE" w:rsidRDefault="00C564CE">
            <w:pPr>
              <w:rPr>
                <w:sz w:val="16"/>
              </w:rPr>
            </w:pPr>
            <w:r w:rsidRPr="00C564CE">
              <w:rPr>
                <w:sz w:val="16"/>
              </w:rPr>
              <w:t>0.113222</w:t>
            </w:r>
          </w:p>
        </w:tc>
        <w:tc>
          <w:tcPr>
            <w:tcW w:w="809" w:type="dxa"/>
            <w:noWrap/>
            <w:hideMark/>
          </w:tcPr>
          <w:p w14:paraId="594C81F9" w14:textId="77777777" w:rsidR="00C564CE" w:rsidRPr="00C564CE" w:rsidRDefault="00C564CE">
            <w:pPr>
              <w:rPr>
                <w:sz w:val="16"/>
              </w:rPr>
            </w:pPr>
            <w:r w:rsidRPr="00C564CE">
              <w:rPr>
                <w:sz w:val="16"/>
              </w:rPr>
              <w:t>2.14E-01</w:t>
            </w:r>
          </w:p>
        </w:tc>
        <w:tc>
          <w:tcPr>
            <w:tcW w:w="1145" w:type="dxa"/>
            <w:noWrap/>
            <w:hideMark/>
          </w:tcPr>
          <w:p w14:paraId="6723232B" w14:textId="77777777" w:rsidR="00C564CE" w:rsidRPr="00C564CE" w:rsidRDefault="00C564CE">
            <w:pPr>
              <w:rPr>
                <w:sz w:val="16"/>
              </w:rPr>
            </w:pPr>
            <w:r w:rsidRPr="00C564CE">
              <w:rPr>
                <w:sz w:val="16"/>
              </w:rPr>
              <w:t>161169007</w:t>
            </w:r>
          </w:p>
        </w:tc>
        <w:tc>
          <w:tcPr>
            <w:tcW w:w="1156" w:type="dxa"/>
            <w:noWrap/>
            <w:hideMark/>
          </w:tcPr>
          <w:p w14:paraId="4A09102C" w14:textId="77777777" w:rsidR="00C564CE" w:rsidRPr="00C564CE" w:rsidRDefault="00C564CE">
            <w:pPr>
              <w:rPr>
                <w:sz w:val="16"/>
              </w:rPr>
            </w:pPr>
            <w:r w:rsidRPr="00C564CE">
              <w:rPr>
                <w:sz w:val="16"/>
              </w:rPr>
              <w:t>161169130</w:t>
            </w:r>
          </w:p>
        </w:tc>
        <w:tc>
          <w:tcPr>
            <w:tcW w:w="1152" w:type="dxa"/>
            <w:noWrap/>
            <w:hideMark/>
          </w:tcPr>
          <w:p w14:paraId="58BE42DF" w14:textId="77777777" w:rsidR="00C564CE" w:rsidRPr="00C564CE" w:rsidRDefault="00C564CE">
            <w:pPr>
              <w:rPr>
                <w:sz w:val="16"/>
              </w:rPr>
            </w:pPr>
            <w:r w:rsidRPr="00C564CE">
              <w:rPr>
                <w:sz w:val="16"/>
              </w:rPr>
              <w:t>NC_000001.10</w:t>
            </w:r>
          </w:p>
        </w:tc>
      </w:tr>
      <w:tr w:rsidR="00C564CE" w:rsidRPr="00C564CE" w14:paraId="7F2C62B1" w14:textId="77777777" w:rsidTr="00C564CE">
        <w:trPr>
          <w:trHeight w:val="300"/>
        </w:trPr>
        <w:tc>
          <w:tcPr>
            <w:tcW w:w="1070" w:type="dxa"/>
            <w:noWrap/>
            <w:hideMark/>
          </w:tcPr>
          <w:p w14:paraId="3D15CD03" w14:textId="77777777" w:rsidR="00C564CE" w:rsidRPr="00C564CE" w:rsidRDefault="00C564CE">
            <w:pPr>
              <w:rPr>
                <w:sz w:val="16"/>
              </w:rPr>
            </w:pPr>
            <w:r w:rsidRPr="00C564CE">
              <w:rPr>
                <w:sz w:val="16"/>
              </w:rPr>
              <w:t>cg11801851</w:t>
            </w:r>
          </w:p>
        </w:tc>
        <w:tc>
          <w:tcPr>
            <w:tcW w:w="985" w:type="dxa"/>
            <w:noWrap/>
            <w:hideMark/>
          </w:tcPr>
          <w:p w14:paraId="0866BF90" w14:textId="77777777" w:rsidR="00C564CE" w:rsidRPr="00C564CE" w:rsidRDefault="00C564CE">
            <w:pPr>
              <w:rPr>
                <w:sz w:val="16"/>
              </w:rPr>
            </w:pPr>
            <w:r w:rsidRPr="00C564CE">
              <w:rPr>
                <w:sz w:val="16"/>
              </w:rPr>
              <w:t>ADAMTS4</w:t>
            </w:r>
          </w:p>
        </w:tc>
        <w:tc>
          <w:tcPr>
            <w:tcW w:w="917" w:type="dxa"/>
            <w:noWrap/>
            <w:hideMark/>
          </w:tcPr>
          <w:p w14:paraId="68CFB820" w14:textId="77777777" w:rsidR="00C564CE" w:rsidRPr="00C564CE" w:rsidRDefault="00C564CE">
            <w:pPr>
              <w:rPr>
                <w:sz w:val="16"/>
              </w:rPr>
            </w:pPr>
            <w:r w:rsidRPr="00C564CE">
              <w:rPr>
                <w:sz w:val="16"/>
              </w:rPr>
              <w:t>2.88E-05</w:t>
            </w:r>
          </w:p>
        </w:tc>
        <w:tc>
          <w:tcPr>
            <w:tcW w:w="585" w:type="dxa"/>
            <w:noWrap/>
            <w:hideMark/>
          </w:tcPr>
          <w:p w14:paraId="03D7820A" w14:textId="77777777" w:rsidR="00C564CE" w:rsidRPr="00C564CE" w:rsidRDefault="00C564CE">
            <w:pPr>
              <w:rPr>
                <w:sz w:val="16"/>
              </w:rPr>
            </w:pPr>
            <w:r w:rsidRPr="00C564CE">
              <w:rPr>
                <w:sz w:val="16"/>
              </w:rPr>
              <w:t>5.61</w:t>
            </w:r>
          </w:p>
        </w:tc>
        <w:tc>
          <w:tcPr>
            <w:tcW w:w="811" w:type="dxa"/>
            <w:noWrap/>
            <w:hideMark/>
          </w:tcPr>
          <w:p w14:paraId="7DA46803" w14:textId="77777777" w:rsidR="00C564CE" w:rsidRPr="00C564CE" w:rsidRDefault="00C564CE">
            <w:pPr>
              <w:rPr>
                <w:sz w:val="16"/>
              </w:rPr>
            </w:pPr>
            <w:r w:rsidRPr="00C564CE">
              <w:rPr>
                <w:sz w:val="16"/>
              </w:rPr>
              <w:t>2.299423</w:t>
            </w:r>
          </w:p>
        </w:tc>
        <w:tc>
          <w:tcPr>
            <w:tcW w:w="809" w:type="dxa"/>
            <w:noWrap/>
            <w:hideMark/>
          </w:tcPr>
          <w:p w14:paraId="273725A4" w14:textId="77777777" w:rsidR="00C564CE" w:rsidRPr="00C564CE" w:rsidRDefault="00C564CE">
            <w:pPr>
              <w:rPr>
                <w:sz w:val="16"/>
              </w:rPr>
            </w:pPr>
            <w:r w:rsidRPr="00C564CE">
              <w:rPr>
                <w:sz w:val="16"/>
              </w:rPr>
              <w:t>2.29E-01</w:t>
            </w:r>
          </w:p>
        </w:tc>
        <w:tc>
          <w:tcPr>
            <w:tcW w:w="1145" w:type="dxa"/>
            <w:noWrap/>
            <w:hideMark/>
          </w:tcPr>
          <w:p w14:paraId="09ABC372" w14:textId="77777777" w:rsidR="00C564CE" w:rsidRPr="00C564CE" w:rsidRDefault="00C564CE">
            <w:pPr>
              <w:rPr>
                <w:sz w:val="16"/>
              </w:rPr>
            </w:pPr>
            <w:r w:rsidRPr="00C564CE">
              <w:rPr>
                <w:sz w:val="16"/>
              </w:rPr>
              <w:t>161169164</w:t>
            </w:r>
          </w:p>
        </w:tc>
        <w:tc>
          <w:tcPr>
            <w:tcW w:w="1156" w:type="dxa"/>
            <w:noWrap/>
            <w:hideMark/>
          </w:tcPr>
          <w:p w14:paraId="1D75AF1A" w14:textId="77777777" w:rsidR="00C564CE" w:rsidRPr="00C564CE" w:rsidRDefault="00C564CE">
            <w:pPr>
              <w:rPr>
                <w:sz w:val="16"/>
              </w:rPr>
            </w:pPr>
            <w:r w:rsidRPr="00C564CE">
              <w:rPr>
                <w:sz w:val="16"/>
              </w:rPr>
              <w:t>161169287</w:t>
            </w:r>
          </w:p>
        </w:tc>
        <w:tc>
          <w:tcPr>
            <w:tcW w:w="1152" w:type="dxa"/>
            <w:noWrap/>
            <w:hideMark/>
          </w:tcPr>
          <w:p w14:paraId="46CB453F" w14:textId="77777777" w:rsidR="00C564CE" w:rsidRPr="00C564CE" w:rsidRDefault="00C564CE">
            <w:pPr>
              <w:rPr>
                <w:sz w:val="16"/>
              </w:rPr>
            </w:pPr>
            <w:r w:rsidRPr="00C564CE">
              <w:rPr>
                <w:sz w:val="16"/>
              </w:rPr>
              <w:t>NC_000001.10</w:t>
            </w:r>
          </w:p>
        </w:tc>
      </w:tr>
      <w:tr w:rsidR="00C564CE" w:rsidRPr="00C564CE" w14:paraId="2BC0F667" w14:textId="77777777" w:rsidTr="00C564CE">
        <w:trPr>
          <w:trHeight w:val="300"/>
        </w:trPr>
        <w:tc>
          <w:tcPr>
            <w:tcW w:w="1070" w:type="dxa"/>
            <w:noWrap/>
            <w:hideMark/>
          </w:tcPr>
          <w:p w14:paraId="64D31437" w14:textId="77777777" w:rsidR="00C564CE" w:rsidRPr="00C564CE" w:rsidRDefault="00C564CE">
            <w:pPr>
              <w:rPr>
                <w:sz w:val="16"/>
              </w:rPr>
            </w:pPr>
            <w:r w:rsidRPr="00C564CE">
              <w:rPr>
                <w:sz w:val="16"/>
              </w:rPr>
              <w:t>cg10493436</w:t>
            </w:r>
          </w:p>
        </w:tc>
        <w:tc>
          <w:tcPr>
            <w:tcW w:w="985" w:type="dxa"/>
            <w:noWrap/>
            <w:hideMark/>
          </w:tcPr>
          <w:p w14:paraId="10BB5BD3" w14:textId="77777777" w:rsidR="00C564CE" w:rsidRPr="00C564CE" w:rsidRDefault="00C564CE">
            <w:pPr>
              <w:rPr>
                <w:sz w:val="16"/>
              </w:rPr>
            </w:pPr>
            <w:r w:rsidRPr="00C564CE">
              <w:rPr>
                <w:sz w:val="16"/>
              </w:rPr>
              <w:t>ADAMTS4</w:t>
            </w:r>
          </w:p>
        </w:tc>
        <w:tc>
          <w:tcPr>
            <w:tcW w:w="917" w:type="dxa"/>
            <w:noWrap/>
            <w:hideMark/>
          </w:tcPr>
          <w:p w14:paraId="7EBE58F5" w14:textId="77777777" w:rsidR="00C564CE" w:rsidRPr="00C564CE" w:rsidRDefault="00C564CE">
            <w:pPr>
              <w:rPr>
                <w:sz w:val="16"/>
              </w:rPr>
            </w:pPr>
            <w:r w:rsidRPr="00C564CE">
              <w:rPr>
                <w:sz w:val="16"/>
              </w:rPr>
              <w:t>1.04E-04</w:t>
            </w:r>
          </w:p>
        </w:tc>
        <w:tc>
          <w:tcPr>
            <w:tcW w:w="585" w:type="dxa"/>
            <w:noWrap/>
            <w:hideMark/>
          </w:tcPr>
          <w:p w14:paraId="6767AEC1" w14:textId="77777777" w:rsidR="00C564CE" w:rsidRPr="00C564CE" w:rsidRDefault="00C564CE">
            <w:pPr>
              <w:rPr>
                <w:sz w:val="16"/>
              </w:rPr>
            </w:pPr>
            <w:r w:rsidRPr="00C564CE">
              <w:rPr>
                <w:sz w:val="16"/>
              </w:rPr>
              <w:t>5</w:t>
            </w:r>
          </w:p>
        </w:tc>
        <w:tc>
          <w:tcPr>
            <w:tcW w:w="811" w:type="dxa"/>
            <w:noWrap/>
            <w:hideMark/>
          </w:tcPr>
          <w:p w14:paraId="0FA816C8" w14:textId="77777777" w:rsidR="00C564CE" w:rsidRPr="00C564CE" w:rsidRDefault="00C564CE">
            <w:pPr>
              <w:rPr>
                <w:sz w:val="16"/>
              </w:rPr>
            </w:pPr>
            <w:r w:rsidRPr="00C564CE">
              <w:rPr>
                <w:sz w:val="16"/>
              </w:rPr>
              <w:t>1.005824</w:t>
            </w:r>
          </w:p>
        </w:tc>
        <w:tc>
          <w:tcPr>
            <w:tcW w:w="809" w:type="dxa"/>
            <w:noWrap/>
            <w:hideMark/>
          </w:tcPr>
          <w:p w14:paraId="3E7EA304" w14:textId="77777777" w:rsidR="00C564CE" w:rsidRPr="00C564CE" w:rsidRDefault="00C564CE">
            <w:pPr>
              <w:rPr>
                <w:sz w:val="16"/>
              </w:rPr>
            </w:pPr>
            <w:r w:rsidRPr="00C564CE">
              <w:rPr>
                <w:sz w:val="16"/>
              </w:rPr>
              <w:t>2.64E-01</w:t>
            </w:r>
          </w:p>
        </w:tc>
        <w:tc>
          <w:tcPr>
            <w:tcW w:w="1145" w:type="dxa"/>
            <w:noWrap/>
            <w:hideMark/>
          </w:tcPr>
          <w:p w14:paraId="1B409850" w14:textId="77777777" w:rsidR="00C564CE" w:rsidRPr="00C564CE" w:rsidRDefault="00C564CE">
            <w:pPr>
              <w:rPr>
                <w:sz w:val="16"/>
              </w:rPr>
            </w:pPr>
            <w:r w:rsidRPr="00C564CE">
              <w:rPr>
                <w:sz w:val="16"/>
              </w:rPr>
              <w:t>161168957</w:t>
            </w:r>
          </w:p>
        </w:tc>
        <w:tc>
          <w:tcPr>
            <w:tcW w:w="1156" w:type="dxa"/>
            <w:noWrap/>
            <w:hideMark/>
          </w:tcPr>
          <w:p w14:paraId="181FEFF5" w14:textId="77777777" w:rsidR="00C564CE" w:rsidRPr="00C564CE" w:rsidRDefault="00C564CE">
            <w:pPr>
              <w:rPr>
                <w:sz w:val="16"/>
              </w:rPr>
            </w:pPr>
            <w:r w:rsidRPr="00C564CE">
              <w:rPr>
                <w:sz w:val="16"/>
              </w:rPr>
              <w:t>161169080</w:t>
            </w:r>
          </w:p>
        </w:tc>
        <w:tc>
          <w:tcPr>
            <w:tcW w:w="1152" w:type="dxa"/>
            <w:noWrap/>
            <w:hideMark/>
          </w:tcPr>
          <w:p w14:paraId="1C455B01" w14:textId="77777777" w:rsidR="00C564CE" w:rsidRPr="00C564CE" w:rsidRDefault="00C564CE">
            <w:pPr>
              <w:rPr>
                <w:sz w:val="16"/>
              </w:rPr>
            </w:pPr>
            <w:r w:rsidRPr="00C564CE">
              <w:rPr>
                <w:sz w:val="16"/>
              </w:rPr>
              <w:t>NC_000001.10</w:t>
            </w:r>
          </w:p>
        </w:tc>
      </w:tr>
      <w:tr w:rsidR="00C564CE" w:rsidRPr="00C564CE" w14:paraId="6B5E6237" w14:textId="77777777" w:rsidTr="00C564CE">
        <w:trPr>
          <w:trHeight w:val="300"/>
        </w:trPr>
        <w:tc>
          <w:tcPr>
            <w:tcW w:w="1070" w:type="dxa"/>
            <w:noWrap/>
            <w:hideMark/>
          </w:tcPr>
          <w:p w14:paraId="24B99A5F" w14:textId="77777777" w:rsidR="00C564CE" w:rsidRPr="00C564CE" w:rsidRDefault="00C564CE">
            <w:pPr>
              <w:rPr>
                <w:sz w:val="16"/>
              </w:rPr>
            </w:pPr>
            <w:r w:rsidRPr="00C564CE">
              <w:rPr>
                <w:sz w:val="16"/>
              </w:rPr>
              <w:t>cg08545169</w:t>
            </w:r>
          </w:p>
        </w:tc>
        <w:tc>
          <w:tcPr>
            <w:tcW w:w="985" w:type="dxa"/>
            <w:noWrap/>
            <w:hideMark/>
          </w:tcPr>
          <w:p w14:paraId="7F63F6E4" w14:textId="77777777" w:rsidR="00C564CE" w:rsidRPr="00C564CE" w:rsidRDefault="00C564CE">
            <w:pPr>
              <w:rPr>
                <w:sz w:val="16"/>
              </w:rPr>
            </w:pPr>
            <w:r w:rsidRPr="00C564CE">
              <w:rPr>
                <w:sz w:val="16"/>
              </w:rPr>
              <w:t>ADAMTS4</w:t>
            </w:r>
          </w:p>
        </w:tc>
        <w:tc>
          <w:tcPr>
            <w:tcW w:w="917" w:type="dxa"/>
            <w:noWrap/>
            <w:hideMark/>
          </w:tcPr>
          <w:p w14:paraId="39037480" w14:textId="77777777" w:rsidR="00C564CE" w:rsidRPr="00C564CE" w:rsidRDefault="00C564CE">
            <w:pPr>
              <w:rPr>
                <w:sz w:val="16"/>
              </w:rPr>
            </w:pPr>
            <w:r w:rsidRPr="00C564CE">
              <w:rPr>
                <w:sz w:val="16"/>
              </w:rPr>
              <w:t>2.60E-05</w:t>
            </w:r>
          </w:p>
        </w:tc>
        <w:tc>
          <w:tcPr>
            <w:tcW w:w="585" w:type="dxa"/>
            <w:noWrap/>
            <w:hideMark/>
          </w:tcPr>
          <w:p w14:paraId="54992D16" w14:textId="77777777" w:rsidR="00C564CE" w:rsidRPr="00C564CE" w:rsidRDefault="00C564CE">
            <w:pPr>
              <w:rPr>
                <w:sz w:val="16"/>
              </w:rPr>
            </w:pPr>
            <w:r w:rsidRPr="00C564CE">
              <w:rPr>
                <w:sz w:val="16"/>
              </w:rPr>
              <w:t>5.66</w:t>
            </w:r>
          </w:p>
        </w:tc>
        <w:tc>
          <w:tcPr>
            <w:tcW w:w="811" w:type="dxa"/>
            <w:noWrap/>
            <w:hideMark/>
          </w:tcPr>
          <w:p w14:paraId="136395FD" w14:textId="77777777" w:rsidR="00C564CE" w:rsidRPr="00C564CE" w:rsidRDefault="00C564CE">
            <w:pPr>
              <w:rPr>
                <w:sz w:val="16"/>
              </w:rPr>
            </w:pPr>
            <w:r w:rsidRPr="00C564CE">
              <w:rPr>
                <w:sz w:val="16"/>
              </w:rPr>
              <w:t>2.399776</w:t>
            </w:r>
          </w:p>
        </w:tc>
        <w:tc>
          <w:tcPr>
            <w:tcW w:w="809" w:type="dxa"/>
            <w:noWrap/>
            <w:hideMark/>
          </w:tcPr>
          <w:p w14:paraId="6E7DBB16" w14:textId="77777777" w:rsidR="00C564CE" w:rsidRPr="00C564CE" w:rsidRDefault="00C564CE">
            <w:pPr>
              <w:rPr>
                <w:sz w:val="16"/>
              </w:rPr>
            </w:pPr>
            <w:r w:rsidRPr="00C564CE">
              <w:rPr>
                <w:sz w:val="16"/>
              </w:rPr>
              <w:t>1.65E-01</w:t>
            </w:r>
          </w:p>
        </w:tc>
        <w:tc>
          <w:tcPr>
            <w:tcW w:w="1145" w:type="dxa"/>
            <w:noWrap/>
            <w:hideMark/>
          </w:tcPr>
          <w:p w14:paraId="687F3353" w14:textId="77777777" w:rsidR="00C564CE" w:rsidRPr="00C564CE" w:rsidRDefault="00C564CE">
            <w:pPr>
              <w:rPr>
                <w:sz w:val="16"/>
              </w:rPr>
            </w:pPr>
            <w:r w:rsidRPr="00C564CE">
              <w:rPr>
                <w:sz w:val="16"/>
              </w:rPr>
              <w:t>161169143</w:t>
            </w:r>
          </w:p>
        </w:tc>
        <w:tc>
          <w:tcPr>
            <w:tcW w:w="1156" w:type="dxa"/>
            <w:noWrap/>
            <w:hideMark/>
          </w:tcPr>
          <w:p w14:paraId="72E0EC90" w14:textId="77777777" w:rsidR="00C564CE" w:rsidRPr="00C564CE" w:rsidRDefault="00C564CE">
            <w:pPr>
              <w:rPr>
                <w:sz w:val="16"/>
              </w:rPr>
            </w:pPr>
            <w:r w:rsidRPr="00C564CE">
              <w:rPr>
                <w:sz w:val="16"/>
              </w:rPr>
              <w:t>161169266</w:t>
            </w:r>
          </w:p>
        </w:tc>
        <w:tc>
          <w:tcPr>
            <w:tcW w:w="1152" w:type="dxa"/>
            <w:noWrap/>
            <w:hideMark/>
          </w:tcPr>
          <w:p w14:paraId="39E0425B" w14:textId="77777777" w:rsidR="00C564CE" w:rsidRPr="00C564CE" w:rsidRDefault="00C564CE">
            <w:pPr>
              <w:rPr>
                <w:sz w:val="16"/>
              </w:rPr>
            </w:pPr>
            <w:r w:rsidRPr="00C564CE">
              <w:rPr>
                <w:sz w:val="16"/>
              </w:rPr>
              <w:t>NC_000001.10</w:t>
            </w:r>
          </w:p>
        </w:tc>
      </w:tr>
      <w:tr w:rsidR="00C564CE" w:rsidRPr="00C564CE" w14:paraId="499279FB" w14:textId="77777777" w:rsidTr="00C564CE">
        <w:trPr>
          <w:trHeight w:val="300"/>
        </w:trPr>
        <w:tc>
          <w:tcPr>
            <w:tcW w:w="1070" w:type="dxa"/>
            <w:noWrap/>
            <w:hideMark/>
          </w:tcPr>
          <w:p w14:paraId="1EEACAEC" w14:textId="77777777" w:rsidR="00C564CE" w:rsidRPr="00C564CE" w:rsidRDefault="00C564CE">
            <w:pPr>
              <w:rPr>
                <w:sz w:val="16"/>
              </w:rPr>
            </w:pPr>
            <w:r w:rsidRPr="00C564CE">
              <w:rPr>
                <w:sz w:val="16"/>
              </w:rPr>
              <w:t>cg06760507</w:t>
            </w:r>
          </w:p>
        </w:tc>
        <w:tc>
          <w:tcPr>
            <w:tcW w:w="985" w:type="dxa"/>
            <w:noWrap/>
            <w:hideMark/>
          </w:tcPr>
          <w:p w14:paraId="30778BCA" w14:textId="77777777" w:rsidR="00C564CE" w:rsidRPr="00C564CE" w:rsidRDefault="00C564CE">
            <w:pPr>
              <w:rPr>
                <w:sz w:val="16"/>
              </w:rPr>
            </w:pPr>
            <w:r w:rsidRPr="00C564CE">
              <w:rPr>
                <w:sz w:val="16"/>
              </w:rPr>
              <w:t>ADAMTS4</w:t>
            </w:r>
          </w:p>
        </w:tc>
        <w:tc>
          <w:tcPr>
            <w:tcW w:w="917" w:type="dxa"/>
            <w:noWrap/>
            <w:hideMark/>
          </w:tcPr>
          <w:p w14:paraId="753A85DE" w14:textId="77777777" w:rsidR="00C564CE" w:rsidRPr="00C564CE" w:rsidRDefault="00C564CE">
            <w:pPr>
              <w:rPr>
                <w:sz w:val="16"/>
              </w:rPr>
            </w:pPr>
            <w:r w:rsidRPr="00C564CE">
              <w:rPr>
                <w:sz w:val="16"/>
              </w:rPr>
              <w:t>1.09E-03</w:t>
            </w:r>
          </w:p>
        </w:tc>
        <w:tc>
          <w:tcPr>
            <w:tcW w:w="585" w:type="dxa"/>
            <w:noWrap/>
            <w:hideMark/>
          </w:tcPr>
          <w:p w14:paraId="612E8C68" w14:textId="77777777" w:rsidR="00C564CE" w:rsidRPr="00C564CE" w:rsidRDefault="00C564CE">
            <w:pPr>
              <w:rPr>
                <w:sz w:val="16"/>
              </w:rPr>
            </w:pPr>
            <w:r w:rsidRPr="00C564CE">
              <w:rPr>
                <w:sz w:val="16"/>
              </w:rPr>
              <w:t>3.91</w:t>
            </w:r>
          </w:p>
        </w:tc>
        <w:tc>
          <w:tcPr>
            <w:tcW w:w="811" w:type="dxa"/>
            <w:noWrap/>
            <w:hideMark/>
          </w:tcPr>
          <w:p w14:paraId="51CD6E3D" w14:textId="77777777" w:rsidR="00C564CE" w:rsidRPr="00C564CE" w:rsidRDefault="00C564CE">
            <w:pPr>
              <w:rPr>
                <w:sz w:val="16"/>
              </w:rPr>
            </w:pPr>
            <w:r w:rsidRPr="00C564CE">
              <w:rPr>
                <w:sz w:val="16"/>
              </w:rPr>
              <w:t>-1.34241</w:t>
            </w:r>
          </w:p>
        </w:tc>
        <w:tc>
          <w:tcPr>
            <w:tcW w:w="809" w:type="dxa"/>
            <w:noWrap/>
            <w:hideMark/>
          </w:tcPr>
          <w:p w14:paraId="510AE8AF" w14:textId="77777777" w:rsidR="00C564CE" w:rsidRPr="00C564CE" w:rsidRDefault="00C564CE">
            <w:pPr>
              <w:rPr>
                <w:sz w:val="16"/>
              </w:rPr>
            </w:pPr>
            <w:r w:rsidRPr="00C564CE">
              <w:rPr>
                <w:sz w:val="16"/>
              </w:rPr>
              <w:t>1.93E-01</w:t>
            </w:r>
          </w:p>
        </w:tc>
        <w:tc>
          <w:tcPr>
            <w:tcW w:w="1145" w:type="dxa"/>
            <w:noWrap/>
            <w:hideMark/>
          </w:tcPr>
          <w:p w14:paraId="2A8D6934" w14:textId="77777777" w:rsidR="00C564CE" w:rsidRPr="00C564CE" w:rsidRDefault="00C564CE">
            <w:pPr>
              <w:rPr>
                <w:sz w:val="16"/>
              </w:rPr>
            </w:pPr>
            <w:r w:rsidRPr="00C564CE">
              <w:rPr>
                <w:sz w:val="16"/>
              </w:rPr>
              <w:t>161168145</w:t>
            </w:r>
          </w:p>
        </w:tc>
        <w:tc>
          <w:tcPr>
            <w:tcW w:w="1156" w:type="dxa"/>
            <w:noWrap/>
            <w:hideMark/>
          </w:tcPr>
          <w:p w14:paraId="0E09AB63" w14:textId="77777777" w:rsidR="00C564CE" w:rsidRPr="00C564CE" w:rsidRDefault="00C564CE">
            <w:pPr>
              <w:rPr>
                <w:sz w:val="16"/>
              </w:rPr>
            </w:pPr>
            <w:r w:rsidRPr="00C564CE">
              <w:rPr>
                <w:sz w:val="16"/>
              </w:rPr>
              <w:t>161168268</w:t>
            </w:r>
          </w:p>
        </w:tc>
        <w:tc>
          <w:tcPr>
            <w:tcW w:w="1152" w:type="dxa"/>
            <w:noWrap/>
            <w:hideMark/>
          </w:tcPr>
          <w:p w14:paraId="2400B0FC" w14:textId="77777777" w:rsidR="00C564CE" w:rsidRPr="00C564CE" w:rsidRDefault="00C564CE">
            <w:pPr>
              <w:rPr>
                <w:sz w:val="16"/>
              </w:rPr>
            </w:pPr>
            <w:r w:rsidRPr="00C564CE">
              <w:rPr>
                <w:sz w:val="16"/>
              </w:rPr>
              <w:t>NC_000001.10</w:t>
            </w:r>
          </w:p>
        </w:tc>
      </w:tr>
      <w:tr w:rsidR="00C564CE" w:rsidRPr="00C564CE" w14:paraId="34C934DA" w14:textId="77777777" w:rsidTr="00C564CE">
        <w:trPr>
          <w:trHeight w:val="300"/>
        </w:trPr>
        <w:tc>
          <w:tcPr>
            <w:tcW w:w="1070" w:type="dxa"/>
            <w:noWrap/>
            <w:hideMark/>
          </w:tcPr>
          <w:p w14:paraId="135E6223" w14:textId="77777777" w:rsidR="00C564CE" w:rsidRPr="00C564CE" w:rsidRDefault="00C564CE">
            <w:pPr>
              <w:rPr>
                <w:sz w:val="16"/>
              </w:rPr>
            </w:pPr>
            <w:r w:rsidRPr="00C564CE">
              <w:rPr>
                <w:sz w:val="16"/>
              </w:rPr>
              <w:t>cg04436964</w:t>
            </w:r>
          </w:p>
        </w:tc>
        <w:tc>
          <w:tcPr>
            <w:tcW w:w="985" w:type="dxa"/>
            <w:noWrap/>
            <w:hideMark/>
          </w:tcPr>
          <w:p w14:paraId="26E784ED" w14:textId="77777777" w:rsidR="00C564CE" w:rsidRPr="00C564CE" w:rsidRDefault="00C564CE">
            <w:pPr>
              <w:rPr>
                <w:sz w:val="16"/>
              </w:rPr>
            </w:pPr>
            <w:r w:rsidRPr="00C564CE">
              <w:rPr>
                <w:sz w:val="16"/>
              </w:rPr>
              <w:t>ADAMTS4</w:t>
            </w:r>
          </w:p>
        </w:tc>
        <w:tc>
          <w:tcPr>
            <w:tcW w:w="917" w:type="dxa"/>
            <w:noWrap/>
            <w:hideMark/>
          </w:tcPr>
          <w:p w14:paraId="1AE33205" w14:textId="77777777" w:rsidR="00C564CE" w:rsidRPr="00C564CE" w:rsidRDefault="00C564CE">
            <w:pPr>
              <w:rPr>
                <w:sz w:val="16"/>
              </w:rPr>
            </w:pPr>
            <w:r w:rsidRPr="00C564CE">
              <w:rPr>
                <w:sz w:val="16"/>
              </w:rPr>
              <w:t>4.84E-02</w:t>
            </w:r>
          </w:p>
        </w:tc>
        <w:tc>
          <w:tcPr>
            <w:tcW w:w="585" w:type="dxa"/>
            <w:noWrap/>
            <w:hideMark/>
          </w:tcPr>
          <w:p w14:paraId="1902ACF4" w14:textId="77777777" w:rsidR="00C564CE" w:rsidRPr="00C564CE" w:rsidRDefault="00C564CE">
            <w:pPr>
              <w:rPr>
                <w:sz w:val="16"/>
              </w:rPr>
            </w:pPr>
            <w:r w:rsidRPr="00C564CE">
              <w:rPr>
                <w:sz w:val="16"/>
              </w:rPr>
              <w:t>2.12</w:t>
            </w:r>
          </w:p>
        </w:tc>
        <w:tc>
          <w:tcPr>
            <w:tcW w:w="811" w:type="dxa"/>
            <w:noWrap/>
            <w:hideMark/>
          </w:tcPr>
          <w:p w14:paraId="16B1DCE4" w14:textId="77777777" w:rsidR="00C564CE" w:rsidRPr="00C564CE" w:rsidRDefault="00C564CE">
            <w:pPr>
              <w:rPr>
                <w:sz w:val="16"/>
              </w:rPr>
            </w:pPr>
            <w:r w:rsidRPr="00C564CE">
              <w:rPr>
                <w:sz w:val="16"/>
              </w:rPr>
              <w:t>-4.98285</w:t>
            </w:r>
          </w:p>
        </w:tc>
        <w:tc>
          <w:tcPr>
            <w:tcW w:w="809" w:type="dxa"/>
            <w:noWrap/>
            <w:hideMark/>
          </w:tcPr>
          <w:p w14:paraId="4073DEE9" w14:textId="77777777" w:rsidR="00C564CE" w:rsidRPr="00C564CE" w:rsidRDefault="00C564CE">
            <w:pPr>
              <w:rPr>
                <w:sz w:val="16"/>
              </w:rPr>
            </w:pPr>
            <w:r w:rsidRPr="00C564CE">
              <w:rPr>
                <w:sz w:val="16"/>
              </w:rPr>
              <w:t>5.36E-02</w:t>
            </w:r>
          </w:p>
        </w:tc>
        <w:tc>
          <w:tcPr>
            <w:tcW w:w="1145" w:type="dxa"/>
            <w:noWrap/>
            <w:hideMark/>
          </w:tcPr>
          <w:p w14:paraId="383B6072" w14:textId="77777777" w:rsidR="00C564CE" w:rsidRPr="00C564CE" w:rsidRDefault="00C564CE">
            <w:pPr>
              <w:rPr>
                <w:sz w:val="16"/>
              </w:rPr>
            </w:pPr>
            <w:r w:rsidRPr="00C564CE">
              <w:rPr>
                <w:sz w:val="16"/>
              </w:rPr>
              <w:t>161167745</w:t>
            </w:r>
          </w:p>
        </w:tc>
        <w:tc>
          <w:tcPr>
            <w:tcW w:w="1156" w:type="dxa"/>
            <w:noWrap/>
            <w:hideMark/>
          </w:tcPr>
          <w:p w14:paraId="58EFBA0C" w14:textId="77777777" w:rsidR="00C564CE" w:rsidRPr="00C564CE" w:rsidRDefault="00C564CE">
            <w:pPr>
              <w:rPr>
                <w:sz w:val="16"/>
              </w:rPr>
            </w:pPr>
            <w:r w:rsidRPr="00C564CE">
              <w:rPr>
                <w:sz w:val="16"/>
              </w:rPr>
              <w:t>161167868</w:t>
            </w:r>
          </w:p>
        </w:tc>
        <w:tc>
          <w:tcPr>
            <w:tcW w:w="1152" w:type="dxa"/>
            <w:noWrap/>
            <w:hideMark/>
          </w:tcPr>
          <w:p w14:paraId="7FC146E1" w14:textId="77777777" w:rsidR="00C564CE" w:rsidRPr="00C564CE" w:rsidRDefault="00C564CE">
            <w:pPr>
              <w:rPr>
                <w:sz w:val="16"/>
              </w:rPr>
            </w:pPr>
            <w:r w:rsidRPr="00C564CE">
              <w:rPr>
                <w:sz w:val="16"/>
              </w:rPr>
              <w:t>NC_000001.10</w:t>
            </w:r>
          </w:p>
        </w:tc>
      </w:tr>
      <w:tr w:rsidR="00C564CE" w:rsidRPr="00C564CE" w14:paraId="73C3AD49" w14:textId="77777777" w:rsidTr="00C564CE">
        <w:trPr>
          <w:trHeight w:val="300"/>
        </w:trPr>
        <w:tc>
          <w:tcPr>
            <w:tcW w:w="1070" w:type="dxa"/>
            <w:noWrap/>
            <w:hideMark/>
          </w:tcPr>
          <w:p w14:paraId="25FD66A3" w14:textId="77777777" w:rsidR="00C564CE" w:rsidRPr="00C564CE" w:rsidRDefault="00C564CE">
            <w:pPr>
              <w:rPr>
                <w:sz w:val="16"/>
              </w:rPr>
            </w:pPr>
            <w:r w:rsidRPr="00C564CE">
              <w:rPr>
                <w:sz w:val="16"/>
              </w:rPr>
              <w:t>cg04263215</w:t>
            </w:r>
          </w:p>
        </w:tc>
        <w:tc>
          <w:tcPr>
            <w:tcW w:w="985" w:type="dxa"/>
            <w:noWrap/>
            <w:hideMark/>
          </w:tcPr>
          <w:p w14:paraId="05575415" w14:textId="77777777" w:rsidR="00C564CE" w:rsidRPr="00C564CE" w:rsidRDefault="00C564CE">
            <w:pPr>
              <w:rPr>
                <w:sz w:val="16"/>
              </w:rPr>
            </w:pPr>
            <w:r w:rsidRPr="00C564CE">
              <w:rPr>
                <w:sz w:val="16"/>
              </w:rPr>
              <w:t>ADAMTS4</w:t>
            </w:r>
          </w:p>
        </w:tc>
        <w:tc>
          <w:tcPr>
            <w:tcW w:w="917" w:type="dxa"/>
            <w:noWrap/>
            <w:hideMark/>
          </w:tcPr>
          <w:p w14:paraId="02416D71" w14:textId="77777777" w:rsidR="00C564CE" w:rsidRPr="00C564CE" w:rsidRDefault="00C564CE">
            <w:pPr>
              <w:rPr>
                <w:sz w:val="16"/>
              </w:rPr>
            </w:pPr>
            <w:r w:rsidRPr="00C564CE">
              <w:rPr>
                <w:sz w:val="16"/>
              </w:rPr>
              <w:t>1.48E-04</w:t>
            </w:r>
          </w:p>
        </w:tc>
        <w:tc>
          <w:tcPr>
            <w:tcW w:w="585" w:type="dxa"/>
            <w:noWrap/>
            <w:hideMark/>
          </w:tcPr>
          <w:p w14:paraId="23104A4A" w14:textId="77777777" w:rsidR="00C564CE" w:rsidRPr="00C564CE" w:rsidRDefault="00C564CE">
            <w:pPr>
              <w:rPr>
                <w:sz w:val="16"/>
              </w:rPr>
            </w:pPr>
            <w:r w:rsidRPr="00C564CE">
              <w:rPr>
                <w:sz w:val="16"/>
              </w:rPr>
              <w:t>4.83</w:t>
            </w:r>
          </w:p>
        </w:tc>
        <w:tc>
          <w:tcPr>
            <w:tcW w:w="811" w:type="dxa"/>
            <w:noWrap/>
            <w:hideMark/>
          </w:tcPr>
          <w:p w14:paraId="42FEC23D" w14:textId="77777777" w:rsidR="00C564CE" w:rsidRPr="00C564CE" w:rsidRDefault="00C564CE">
            <w:pPr>
              <w:rPr>
                <w:sz w:val="16"/>
              </w:rPr>
            </w:pPr>
            <w:r w:rsidRPr="00C564CE">
              <w:rPr>
                <w:sz w:val="16"/>
              </w:rPr>
              <w:t>0.64617</w:t>
            </w:r>
          </w:p>
        </w:tc>
        <w:tc>
          <w:tcPr>
            <w:tcW w:w="809" w:type="dxa"/>
            <w:noWrap/>
            <w:hideMark/>
          </w:tcPr>
          <w:p w14:paraId="426E8855" w14:textId="77777777" w:rsidR="00C564CE" w:rsidRPr="00C564CE" w:rsidRDefault="00C564CE">
            <w:pPr>
              <w:rPr>
                <w:sz w:val="16"/>
              </w:rPr>
            </w:pPr>
            <w:r w:rsidRPr="00C564CE">
              <w:rPr>
                <w:sz w:val="16"/>
              </w:rPr>
              <w:t>2.53E-01</w:t>
            </w:r>
          </w:p>
        </w:tc>
        <w:tc>
          <w:tcPr>
            <w:tcW w:w="1145" w:type="dxa"/>
            <w:noWrap/>
            <w:hideMark/>
          </w:tcPr>
          <w:p w14:paraId="25710D7B" w14:textId="77777777" w:rsidR="00C564CE" w:rsidRPr="00C564CE" w:rsidRDefault="00C564CE">
            <w:pPr>
              <w:rPr>
                <w:sz w:val="16"/>
              </w:rPr>
            </w:pPr>
            <w:r w:rsidRPr="00C564CE">
              <w:rPr>
                <w:sz w:val="16"/>
              </w:rPr>
              <w:t>161168856</w:t>
            </w:r>
          </w:p>
        </w:tc>
        <w:tc>
          <w:tcPr>
            <w:tcW w:w="1156" w:type="dxa"/>
            <w:noWrap/>
            <w:hideMark/>
          </w:tcPr>
          <w:p w14:paraId="7D1EF109" w14:textId="77777777" w:rsidR="00C564CE" w:rsidRPr="00C564CE" w:rsidRDefault="00C564CE">
            <w:pPr>
              <w:rPr>
                <w:sz w:val="16"/>
              </w:rPr>
            </w:pPr>
            <w:r w:rsidRPr="00C564CE">
              <w:rPr>
                <w:sz w:val="16"/>
              </w:rPr>
              <w:t>161168979</w:t>
            </w:r>
          </w:p>
        </w:tc>
        <w:tc>
          <w:tcPr>
            <w:tcW w:w="1152" w:type="dxa"/>
            <w:noWrap/>
            <w:hideMark/>
          </w:tcPr>
          <w:p w14:paraId="2711DFCE" w14:textId="77777777" w:rsidR="00C564CE" w:rsidRPr="00C564CE" w:rsidRDefault="00C564CE">
            <w:pPr>
              <w:rPr>
                <w:sz w:val="16"/>
              </w:rPr>
            </w:pPr>
            <w:r w:rsidRPr="00C564CE">
              <w:rPr>
                <w:sz w:val="16"/>
              </w:rPr>
              <w:t>NC_000001.10</w:t>
            </w:r>
          </w:p>
        </w:tc>
      </w:tr>
    </w:tbl>
    <w:p w14:paraId="55FFA6CA" w14:textId="77777777" w:rsidR="007D0B67" w:rsidRDefault="007D0B67" w:rsidP="007D0B67">
      <w:pPr>
        <w:jc w:val="center"/>
        <w:rPr>
          <w:b/>
          <w:sz w:val="24"/>
        </w:rPr>
      </w:pPr>
    </w:p>
    <w:p w14:paraId="4BAE6F05" w14:textId="77777777" w:rsidR="007D0B67" w:rsidRDefault="007D0B67" w:rsidP="007D0B67"/>
    <w:sectPr w:rsidR="007D0B67">
      <w:pgSz w:w="12240" w:h="15840"/>
      <w:pgMar w:top="1440" w:right="1800" w:bottom="1440" w:left="180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AA7E4A" w16cid:durableId="200430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NjWwNLQwNDO2tDRR0lEKTi0uzszPAykwqQUAiO8BECwAAAA="/>
  </w:docVars>
  <w:rsids>
    <w:rsidRoot w:val="00531AC3"/>
    <w:rsid w:val="000238F5"/>
    <w:rsid w:val="001C1DDB"/>
    <w:rsid w:val="002E421D"/>
    <w:rsid w:val="00375007"/>
    <w:rsid w:val="00427FAD"/>
    <w:rsid w:val="00531AC3"/>
    <w:rsid w:val="007D0B67"/>
    <w:rsid w:val="00807C23"/>
    <w:rsid w:val="008951D2"/>
    <w:rsid w:val="00A95232"/>
    <w:rsid w:val="00C32DBF"/>
    <w:rsid w:val="00C564CE"/>
    <w:rsid w:val="00C660A5"/>
    <w:rsid w:val="00C807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612A4"/>
  <w15:chartTrackingRefBased/>
  <w15:docId w15:val="{0F14B2C4-E78E-403E-B867-AACE4E6CE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1C1DDB"/>
    <w:rPr>
      <w:color w:val="0000FF"/>
      <w:u w:val="single"/>
    </w:rPr>
  </w:style>
  <w:style w:type="character" w:styleId="a4">
    <w:name w:val="FollowedHyperlink"/>
    <w:basedOn w:val="a0"/>
    <w:uiPriority w:val="99"/>
    <w:semiHidden/>
    <w:unhideWhenUsed/>
    <w:rsid w:val="00C564CE"/>
    <w:rPr>
      <w:color w:val="800080"/>
      <w:u w:val="single"/>
    </w:rPr>
  </w:style>
  <w:style w:type="paragraph" w:customStyle="1" w:styleId="xl65">
    <w:name w:val="xl65"/>
    <w:basedOn w:val="a"/>
    <w:rsid w:val="00C564C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a"/>
    <w:rsid w:val="00C564C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a"/>
    <w:rsid w:val="00C564CE"/>
    <w:pPr>
      <w:spacing w:before="100" w:beforeAutospacing="1" w:after="100" w:afterAutospacing="1" w:line="240" w:lineRule="auto"/>
    </w:pPr>
    <w:rPr>
      <w:rFonts w:ascii="Times New Roman" w:eastAsia="Times New Roman" w:hAnsi="Times New Roman" w:cs="Times New Roman"/>
      <w:sz w:val="24"/>
      <w:szCs w:val="24"/>
    </w:rPr>
  </w:style>
  <w:style w:type="table" w:styleId="a5">
    <w:name w:val="Table Grid"/>
    <w:basedOn w:val="a1"/>
    <w:uiPriority w:val="39"/>
    <w:rsid w:val="00C56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C32DBF"/>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C32DBF"/>
    <w:rPr>
      <w:rFonts w:ascii="Segoe UI" w:hAnsi="Segoe UI" w:cs="Segoe UI"/>
      <w:sz w:val="18"/>
      <w:szCs w:val="18"/>
    </w:rPr>
  </w:style>
  <w:style w:type="character" w:styleId="a7">
    <w:name w:val="annotation reference"/>
    <w:basedOn w:val="a0"/>
    <w:uiPriority w:val="99"/>
    <w:semiHidden/>
    <w:unhideWhenUsed/>
    <w:rsid w:val="00C32DBF"/>
    <w:rPr>
      <w:sz w:val="16"/>
      <w:szCs w:val="16"/>
    </w:rPr>
  </w:style>
  <w:style w:type="paragraph" w:styleId="a8">
    <w:name w:val="annotation text"/>
    <w:basedOn w:val="a"/>
    <w:link w:val="Char0"/>
    <w:uiPriority w:val="99"/>
    <w:semiHidden/>
    <w:unhideWhenUsed/>
    <w:rsid w:val="00C32DBF"/>
    <w:pPr>
      <w:spacing w:line="240" w:lineRule="auto"/>
    </w:pPr>
    <w:rPr>
      <w:sz w:val="20"/>
      <w:szCs w:val="20"/>
    </w:rPr>
  </w:style>
  <w:style w:type="character" w:customStyle="1" w:styleId="Char0">
    <w:name w:val="批注文字 Char"/>
    <w:basedOn w:val="a0"/>
    <w:link w:val="a8"/>
    <w:uiPriority w:val="99"/>
    <w:semiHidden/>
    <w:rsid w:val="00C32DBF"/>
    <w:rPr>
      <w:sz w:val="20"/>
      <w:szCs w:val="20"/>
    </w:rPr>
  </w:style>
  <w:style w:type="paragraph" w:styleId="a9">
    <w:name w:val="annotation subject"/>
    <w:basedOn w:val="a8"/>
    <w:next w:val="a8"/>
    <w:link w:val="Char1"/>
    <w:uiPriority w:val="99"/>
    <w:semiHidden/>
    <w:unhideWhenUsed/>
    <w:rsid w:val="00C32DBF"/>
    <w:rPr>
      <w:b/>
      <w:bCs/>
    </w:rPr>
  </w:style>
  <w:style w:type="character" w:customStyle="1" w:styleId="Char1">
    <w:name w:val="批注主题 Char"/>
    <w:basedOn w:val="Char0"/>
    <w:link w:val="a9"/>
    <w:uiPriority w:val="99"/>
    <w:semiHidden/>
    <w:rsid w:val="00C32D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291411">
      <w:bodyDiv w:val="1"/>
      <w:marLeft w:val="0"/>
      <w:marRight w:val="0"/>
      <w:marTop w:val="0"/>
      <w:marBottom w:val="0"/>
      <w:divBdr>
        <w:top w:val="none" w:sz="0" w:space="0" w:color="auto"/>
        <w:left w:val="none" w:sz="0" w:space="0" w:color="auto"/>
        <w:bottom w:val="none" w:sz="0" w:space="0" w:color="auto"/>
        <w:right w:val="none" w:sz="0" w:space="0" w:color="auto"/>
      </w:divBdr>
    </w:div>
    <w:div w:id="931620691">
      <w:bodyDiv w:val="1"/>
      <w:marLeft w:val="0"/>
      <w:marRight w:val="0"/>
      <w:marTop w:val="0"/>
      <w:marBottom w:val="0"/>
      <w:divBdr>
        <w:top w:val="none" w:sz="0" w:space="0" w:color="auto"/>
        <w:left w:val="none" w:sz="0" w:space="0" w:color="auto"/>
        <w:bottom w:val="none" w:sz="0" w:space="0" w:color="auto"/>
        <w:right w:val="none" w:sz="0" w:space="0" w:color="auto"/>
      </w:divBdr>
    </w:div>
    <w:div w:id="1270164907">
      <w:bodyDiv w:val="1"/>
      <w:marLeft w:val="0"/>
      <w:marRight w:val="0"/>
      <w:marTop w:val="0"/>
      <w:marBottom w:val="0"/>
      <w:divBdr>
        <w:top w:val="none" w:sz="0" w:space="0" w:color="auto"/>
        <w:left w:val="none" w:sz="0" w:space="0" w:color="auto"/>
        <w:bottom w:val="none" w:sz="0" w:space="0" w:color="auto"/>
        <w:right w:val="none" w:sz="0" w:space="0" w:color="auto"/>
      </w:divBdr>
    </w:div>
    <w:div w:id="1689716353">
      <w:bodyDiv w:val="1"/>
      <w:marLeft w:val="0"/>
      <w:marRight w:val="0"/>
      <w:marTop w:val="0"/>
      <w:marBottom w:val="0"/>
      <w:divBdr>
        <w:top w:val="none" w:sz="0" w:space="0" w:color="auto"/>
        <w:left w:val="none" w:sz="0" w:space="0" w:color="auto"/>
        <w:bottom w:val="none" w:sz="0" w:space="0" w:color="auto"/>
        <w:right w:val="none" w:sz="0" w:space="0" w:color="auto"/>
      </w:divBdr>
      <w:divsChild>
        <w:div w:id="1496190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geo/query/acc.cgi?acc=GSM1955156" TargetMode="External"/><Relationship Id="rId18" Type="http://schemas.openxmlformats.org/officeDocument/2006/relationships/hyperlink" Target="https://www.ncbi.nlm.nih.gov/geo/query/acc.cgi?acc=GSM1955161" TargetMode="External"/><Relationship Id="rId26" Type="http://schemas.openxmlformats.org/officeDocument/2006/relationships/hyperlink" Target="https://www.ncbi.nlm.nih.gov/geo/query/acc.cgi?acc=GSM1955169" TargetMode="External"/><Relationship Id="rId39" Type="http://schemas.microsoft.com/office/2016/09/relationships/commentsIds" Target="commentsIds.xml"/><Relationship Id="rId3" Type="http://schemas.openxmlformats.org/officeDocument/2006/relationships/webSettings" Target="webSettings.xml"/><Relationship Id="rId21" Type="http://schemas.openxmlformats.org/officeDocument/2006/relationships/hyperlink" Target="https://www.ncbi.nlm.nih.gov/geo/query/acc.cgi?acc=GSM1955164" TargetMode="External"/><Relationship Id="rId34" Type="http://schemas.openxmlformats.org/officeDocument/2006/relationships/fontTable" Target="fontTable.xml"/><Relationship Id="rId7" Type="http://schemas.openxmlformats.org/officeDocument/2006/relationships/hyperlink" Target="https://www.ncbi.nlm.nih.gov/geo/query/acc.cgi?acc=GSM1955150" TargetMode="External"/><Relationship Id="rId12" Type="http://schemas.openxmlformats.org/officeDocument/2006/relationships/hyperlink" Target="https://www.ncbi.nlm.nih.gov/geo/query/acc.cgi?acc=GSM1955155" TargetMode="External"/><Relationship Id="rId17" Type="http://schemas.openxmlformats.org/officeDocument/2006/relationships/hyperlink" Target="https://www.ncbi.nlm.nih.gov/geo/query/acc.cgi?acc=GSM1955160" TargetMode="External"/><Relationship Id="rId25" Type="http://schemas.openxmlformats.org/officeDocument/2006/relationships/hyperlink" Target="https://www.ncbi.nlm.nih.gov/geo/query/acc.cgi?acc=GSM1955168" TargetMode="External"/><Relationship Id="rId33" Type="http://schemas.openxmlformats.org/officeDocument/2006/relationships/hyperlink" Target="https://www.ncbi.nlm.nih.gov/geo/query/acc.cgi?acc=GSM1955176" TargetMode="External"/><Relationship Id="rId2" Type="http://schemas.openxmlformats.org/officeDocument/2006/relationships/settings" Target="settings.xml"/><Relationship Id="rId16" Type="http://schemas.openxmlformats.org/officeDocument/2006/relationships/hyperlink" Target="https://www.ncbi.nlm.nih.gov/geo/query/acc.cgi?acc=GSM1955159" TargetMode="External"/><Relationship Id="rId20" Type="http://schemas.openxmlformats.org/officeDocument/2006/relationships/hyperlink" Target="https://www.ncbi.nlm.nih.gov/geo/query/acc.cgi?acc=GSM1955163" TargetMode="External"/><Relationship Id="rId29" Type="http://schemas.openxmlformats.org/officeDocument/2006/relationships/hyperlink" Target="https://www.ncbi.nlm.nih.gov/geo/query/acc.cgi?acc=GSM1955172" TargetMode="External"/><Relationship Id="rId1" Type="http://schemas.openxmlformats.org/officeDocument/2006/relationships/styles" Target="styles.xml"/><Relationship Id="rId6" Type="http://schemas.openxmlformats.org/officeDocument/2006/relationships/hyperlink" Target="https://www.ncbi.nlm.nih.gov/geo/query/acc.cgi?acc=GSM1955149" TargetMode="External"/><Relationship Id="rId11" Type="http://schemas.openxmlformats.org/officeDocument/2006/relationships/hyperlink" Target="https://www.ncbi.nlm.nih.gov/geo/query/acc.cgi?acc=GSM1955154" TargetMode="External"/><Relationship Id="rId24" Type="http://schemas.openxmlformats.org/officeDocument/2006/relationships/hyperlink" Target="https://www.ncbi.nlm.nih.gov/geo/query/acc.cgi?acc=GSM1955167" TargetMode="External"/><Relationship Id="rId32" Type="http://schemas.openxmlformats.org/officeDocument/2006/relationships/hyperlink" Target="https://www.ncbi.nlm.nih.gov/geo/query/acc.cgi?acc=GSM1955175" TargetMode="External"/><Relationship Id="rId5" Type="http://schemas.openxmlformats.org/officeDocument/2006/relationships/hyperlink" Target="https://www.ncbi.nlm.nih.gov/geo/query/acc.cgi?acc=GSM1955148" TargetMode="External"/><Relationship Id="rId15" Type="http://schemas.openxmlformats.org/officeDocument/2006/relationships/hyperlink" Target="https://www.ncbi.nlm.nih.gov/geo/query/acc.cgi?acc=GSM1955158" TargetMode="External"/><Relationship Id="rId23" Type="http://schemas.openxmlformats.org/officeDocument/2006/relationships/hyperlink" Target="https://www.ncbi.nlm.nih.gov/geo/query/acc.cgi?acc=GSM1955166" TargetMode="External"/><Relationship Id="rId28" Type="http://schemas.openxmlformats.org/officeDocument/2006/relationships/hyperlink" Target="https://www.ncbi.nlm.nih.gov/geo/query/acc.cgi?acc=GSM1955171" TargetMode="External"/><Relationship Id="rId10" Type="http://schemas.openxmlformats.org/officeDocument/2006/relationships/hyperlink" Target="https://www.ncbi.nlm.nih.gov/geo/query/acc.cgi?acc=GSM1955153" TargetMode="External"/><Relationship Id="rId19" Type="http://schemas.openxmlformats.org/officeDocument/2006/relationships/hyperlink" Target="https://www.ncbi.nlm.nih.gov/geo/query/acc.cgi?acc=GSM1955162" TargetMode="External"/><Relationship Id="rId31" Type="http://schemas.openxmlformats.org/officeDocument/2006/relationships/hyperlink" Target="https://www.ncbi.nlm.nih.gov/geo/query/acc.cgi?acc=GSM1955174" TargetMode="External"/><Relationship Id="rId4" Type="http://schemas.openxmlformats.org/officeDocument/2006/relationships/hyperlink" Target="https://www.ncbi.nlm.nih.gov/geo/query/acc.cgi?acc=GSM1955147" TargetMode="External"/><Relationship Id="rId9" Type="http://schemas.openxmlformats.org/officeDocument/2006/relationships/hyperlink" Target="https://www.ncbi.nlm.nih.gov/geo/query/acc.cgi?acc=GSM1955152" TargetMode="External"/><Relationship Id="rId14" Type="http://schemas.openxmlformats.org/officeDocument/2006/relationships/hyperlink" Target="https://www.ncbi.nlm.nih.gov/geo/query/acc.cgi?acc=GSM1955157" TargetMode="External"/><Relationship Id="rId22" Type="http://schemas.openxmlformats.org/officeDocument/2006/relationships/hyperlink" Target="https://www.ncbi.nlm.nih.gov/geo/query/acc.cgi?acc=GSM1955165" TargetMode="External"/><Relationship Id="rId27" Type="http://schemas.openxmlformats.org/officeDocument/2006/relationships/hyperlink" Target="https://www.ncbi.nlm.nih.gov/geo/query/acc.cgi?acc=GSM1955170" TargetMode="External"/><Relationship Id="rId30" Type="http://schemas.openxmlformats.org/officeDocument/2006/relationships/hyperlink" Target="https://www.ncbi.nlm.nih.gov/geo/query/acc.cgi?acc=GSM1955173" TargetMode="External"/><Relationship Id="rId35" Type="http://schemas.openxmlformats.org/officeDocument/2006/relationships/theme" Target="theme/theme1.xml"/><Relationship Id="rId8" Type="http://schemas.openxmlformats.org/officeDocument/2006/relationships/hyperlink" Target="https://www.ncbi.nlm.nih.gov/geo/query/acc.cgi?acc=GSM195515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5054</Words>
  <Characters>2881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engqi</dc:creator>
  <cp:keywords/>
  <dc:description/>
  <cp:lastModifiedBy>Li Mengqi</cp:lastModifiedBy>
  <cp:revision>7</cp:revision>
  <dcterms:created xsi:type="dcterms:W3CDTF">2019-02-05T20:50:00Z</dcterms:created>
  <dcterms:modified xsi:type="dcterms:W3CDTF">2019-09-01T16:14:00Z</dcterms:modified>
</cp:coreProperties>
</file>